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E1DFD" w:rsidR="006E1DFD" w:rsidP="006E1DFD" w:rsidRDefault="006E1DFD" w14:paraId="04547117" w14:textId="77777777">
      <w:pPr>
        <w:spacing w:line="240" w:lineRule="auto"/>
        <w:jc w:val="both"/>
        <w:rPr>
          <w:rFonts w:ascii="Arial" w:hAnsi="Arial" w:eastAsia="Arial" w:cs="Arial"/>
          <w:color w:val="E84A27"/>
          <w:sz w:val="40"/>
          <w:szCs w:val="40"/>
        </w:rPr>
      </w:pPr>
      <w:r w:rsidRPr="006E1DFD">
        <w:rPr>
          <w:noProof/>
        </w:rPr>
        <w:drawing>
          <wp:inline distT="0" distB="0" distL="0" distR="0" wp14:anchorId="3854D244" wp14:editId="29135CA3">
            <wp:extent cx="2362200" cy="1171575"/>
            <wp:effectExtent l="0" t="0" r="0" b="0"/>
            <wp:docPr id="1093726552" name="Picture 1093726552" descr="/var/folders/3w/15sw5v0s26x5nxfrzt7x70sc0000gn/T/com.microsoft.Word/Content.MSO/F93112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2200" cy="1171575"/>
                    </a:xfrm>
                    <a:prstGeom prst="rect">
                      <a:avLst/>
                    </a:prstGeom>
                  </pic:spPr>
                </pic:pic>
              </a:graphicData>
            </a:graphic>
          </wp:inline>
        </w:drawing>
      </w:r>
    </w:p>
    <w:p w:rsidRPr="006E1DFD" w:rsidR="006E1DFD" w:rsidP="006E1DFD" w:rsidRDefault="006E1DFD" w14:paraId="36833A53" w14:textId="77777777">
      <w:pPr>
        <w:spacing w:after="20" w:line="240" w:lineRule="auto"/>
        <w:jc w:val="center"/>
        <w:rPr>
          <w:rFonts w:ascii="Arial" w:hAnsi="Arial" w:eastAsia="Arial" w:cs="Arial"/>
          <w:color w:val="E84A27"/>
          <w:sz w:val="40"/>
          <w:szCs w:val="40"/>
        </w:rPr>
      </w:pPr>
      <w:r w:rsidRPr="006E1DFD">
        <w:rPr>
          <w:rFonts w:ascii="Arial" w:hAnsi="Arial" w:eastAsia="Arial" w:cs="Arial"/>
          <w:b/>
          <w:bCs/>
          <w:i/>
          <w:iCs/>
          <w:color w:val="E84A27"/>
          <w:sz w:val="40"/>
          <w:szCs w:val="40"/>
        </w:rPr>
        <w:t>Student Organization</w:t>
      </w:r>
      <w:r w:rsidRPr="006E1DFD">
        <w:rPr>
          <w:rFonts w:ascii="Arial" w:hAnsi="Arial" w:eastAsia="Arial" w:cs="Arial"/>
          <w:color w:val="E84A27"/>
          <w:sz w:val="40"/>
          <w:szCs w:val="40"/>
        </w:rPr>
        <w:t> </w:t>
      </w:r>
      <w:r w:rsidRPr="006E1DFD">
        <w:br/>
      </w:r>
      <w:r w:rsidRPr="006E1DFD">
        <w:rPr>
          <w:rFonts w:ascii="Arial" w:hAnsi="Arial" w:eastAsia="Arial" w:cs="Arial"/>
          <w:color w:val="E84A27"/>
          <w:sz w:val="40"/>
          <w:szCs w:val="40"/>
        </w:rPr>
        <w:t>Resource Fee</w:t>
      </w:r>
    </w:p>
    <w:p w:rsidRPr="006E1DFD" w:rsidR="006E1DFD" w:rsidP="006E1DFD" w:rsidRDefault="006E1DFD" w14:paraId="63615A1E" w14:textId="77777777">
      <w:pPr>
        <w:spacing w:after="20" w:line="240" w:lineRule="auto"/>
        <w:jc w:val="center"/>
        <w:rPr>
          <w:rFonts w:ascii="Calibri" w:hAnsi="Calibri" w:eastAsia="Calibri" w:cs="Calibri"/>
          <w:color w:val="000000" w:themeColor="text1"/>
          <w:sz w:val="24"/>
          <w:szCs w:val="24"/>
        </w:rPr>
      </w:pPr>
      <w:r w:rsidRPr="006E1DFD">
        <w:rPr>
          <w:rFonts w:ascii="Calibri" w:hAnsi="Calibri" w:eastAsia="Calibri" w:cs="Calibri"/>
          <w:b/>
          <w:bCs/>
          <w:color w:val="000000" w:themeColor="text1"/>
          <w:sz w:val="24"/>
          <w:szCs w:val="24"/>
        </w:rPr>
        <w:t>SORF Meeting</w:t>
      </w:r>
    </w:p>
    <w:p w:rsidRPr="006E1DFD" w:rsidR="006E1DFD" w:rsidP="006E1DFD" w:rsidRDefault="006E1DFD" w14:paraId="28CB142E" w14:textId="4BDCD3BD">
      <w:pPr>
        <w:spacing w:after="20" w:line="240" w:lineRule="auto"/>
        <w:jc w:val="center"/>
        <w:rPr>
          <w:rFonts w:asciiTheme="majorHAnsi" w:hAnsiTheme="majorHAnsi" w:eastAsiaTheme="majorEastAsia" w:cstheme="majorBidi"/>
          <w:i/>
          <w:iCs/>
          <w:color w:val="000000" w:themeColor="text1"/>
          <w:sz w:val="24"/>
          <w:szCs w:val="24"/>
        </w:rPr>
      </w:pPr>
      <w:r w:rsidRPr="006E1DFD">
        <w:rPr>
          <w:rFonts w:asciiTheme="majorHAnsi" w:hAnsiTheme="majorHAnsi" w:eastAsiaTheme="majorEastAsia" w:cstheme="majorBidi"/>
          <w:i/>
          <w:iCs/>
          <w:color w:val="000000" w:themeColor="text1"/>
          <w:sz w:val="24"/>
          <w:szCs w:val="24"/>
        </w:rPr>
        <w:t xml:space="preserve">Thursday, </w:t>
      </w:r>
      <w:r>
        <w:rPr>
          <w:rFonts w:asciiTheme="majorHAnsi" w:hAnsiTheme="majorHAnsi" w:eastAsiaTheme="majorEastAsia" w:cstheme="majorBidi"/>
          <w:i/>
          <w:iCs/>
          <w:color w:val="000000" w:themeColor="text1"/>
          <w:sz w:val="24"/>
          <w:szCs w:val="24"/>
        </w:rPr>
        <w:t>March</w:t>
      </w:r>
      <w:r w:rsidRPr="006E1DFD">
        <w:rPr>
          <w:rFonts w:asciiTheme="majorHAnsi" w:hAnsiTheme="majorHAnsi" w:eastAsiaTheme="majorEastAsia" w:cstheme="majorBidi"/>
          <w:i/>
          <w:iCs/>
          <w:color w:val="000000" w:themeColor="text1"/>
          <w:sz w:val="24"/>
          <w:szCs w:val="24"/>
        </w:rPr>
        <w:t xml:space="preserve"> </w:t>
      </w:r>
      <w:r>
        <w:rPr>
          <w:rFonts w:asciiTheme="majorHAnsi" w:hAnsiTheme="majorHAnsi" w:eastAsiaTheme="majorEastAsia" w:cstheme="majorBidi"/>
          <w:i/>
          <w:iCs/>
          <w:color w:val="000000" w:themeColor="text1"/>
          <w:sz w:val="24"/>
          <w:szCs w:val="24"/>
        </w:rPr>
        <w:t>3</w:t>
      </w:r>
      <w:r w:rsidRPr="006E1DFD">
        <w:rPr>
          <w:rFonts w:asciiTheme="majorHAnsi" w:hAnsiTheme="majorHAnsi" w:eastAsiaTheme="majorEastAsia" w:cstheme="majorBidi"/>
          <w:i/>
          <w:iCs/>
          <w:color w:val="000000" w:themeColor="text1"/>
          <w:sz w:val="24"/>
          <w:szCs w:val="24"/>
        </w:rPr>
        <w:t>1, 2022, at 5:00PM</w:t>
      </w:r>
    </w:p>
    <w:p w:rsidRPr="006E1DFD" w:rsidR="006E1DFD" w:rsidP="006E1DFD" w:rsidRDefault="006E1DFD" w14:paraId="11D1F60A" w14:textId="604CC3DA">
      <w:pPr>
        <w:spacing w:after="20" w:line="240" w:lineRule="auto"/>
        <w:jc w:val="center"/>
        <w:rPr>
          <w:rFonts w:asciiTheme="majorHAnsi" w:hAnsiTheme="majorHAnsi" w:eastAsiaTheme="majorEastAsia" w:cstheme="majorBidi"/>
          <w:i/>
          <w:iCs/>
          <w:color w:val="000000" w:themeColor="text1"/>
          <w:sz w:val="24"/>
          <w:szCs w:val="24"/>
        </w:rPr>
      </w:pPr>
      <w:r>
        <w:rPr>
          <w:rFonts w:asciiTheme="majorHAnsi" w:hAnsiTheme="majorHAnsi" w:eastAsiaTheme="majorEastAsia" w:cstheme="majorBidi"/>
          <w:i/>
          <w:iCs/>
          <w:color w:val="000000" w:themeColor="text1"/>
          <w:sz w:val="24"/>
          <w:szCs w:val="24"/>
        </w:rPr>
        <w:t>Student Org Complex</w:t>
      </w:r>
    </w:p>
    <w:p w:rsidRPr="006E1DFD" w:rsidR="006E1DFD" w:rsidP="006E1DFD" w:rsidRDefault="006E1DFD" w14:paraId="3ED8A27E" w14:textId="77777777">
      <w:pPr>
        <w:spacing w:after="20" w:line="240" w:lineRule="auto"/>
        <w:rPr>
          <w:rFonts w:ascii="Calibri" w:hAnsi="Calibri" w:eastAsia="Calibri" w:cs="Calibri"/>
          <w:color w:val="000000" w:themeColor="text1"/>
          <w:sz w:val="24"/>
          <w:szCs w:val="24"/>
        </w:rPr>
      </w:pPr>
      <w:r w:rsidRPr="006E1DFD">
        <w:rPr>
          <w:rFonts w:ascii="Calibri" w:hAnsi="Calibri" w:eastAsia="Calibri" w:cs="Calibri"/>
          <w:b/>
          <w:bCs/>
          <w:color w:val="000000" w:themeColor="text1"/>
          <w:sz w:val="24"/>
          <w:szCs w:val="24"/>
        </w:rPr>
        <w:t>Call to Order</w:t>
      </w:r>
      <w:r w:rsidRPr="006E1DFD">
        <w:rPr>
          <w:rFonts w:ascii="Calibri" w:hAnsi="Calibri" w:eastAsia="Calibri" w:cs="Calibri"/>
          <w:color w:val="000000" w:themeColor="text1"/>
          <w:sz w:val="24"/>
          <w:szCs w:val="24"/>
        </w:rPr>
        <w:t>:</w:t>
      </w:r>
    </w:p>
    <w:p w:rsidRPr="006E1DFD" w:rsidR="006E1DFD" w:rsidP="006E1DFD" w:rsidRDefault="006E1DFD" w14:paraId="17DE92D8" w14:textId="0E979E82">
      <w:pPr>
        <w:spacing w:after="20" w:line="240" w:lineRule="auto"/>
        <w:rPr>
          <w:rFonts w:ascii="Calibri" w:hAnsi="Calibri" w:eastAsia="Calibri" w:cs="Calibri"/>
          <w:color w:val="000000" w:themeColor="text1"/>
          <w:sz w:val="24"/>
          <w:szCs w:val="24"/>
        </w:rPr>
      </w:pPr>
      <w:r w:rsidRPr="006E1DFD">
        <w:rPr>
          <w:rFonts w:ascii="Calibri" w:hAnsi="Calibri" w:eastAsia="Calibri" w:cs="Calibri"/>
          <w:color w:val="000000" w:themeColor="text1"/>
          <w:sz w:val="24"/>
          <w:szCs w:val="24"/>
        </w:rPr>
        <w:t xml:space="preserve">Meeting called to order at </w:t>
      </w:r>
      <w:r>
        <w:rPr>
          <w:rFonts w:ascii="Calibri" w:hAnsi="Calibri" w:eastAsia="Calibri" w:cs="Calibri"/>
          <w:color w:val="000000" w:themeColor="text1"/>
          <w:sz w:val="24"/>
          <w:szCs w:val="24"/>
        </w:rPr>
        <w:t>5:</w:t>
      </w:r>
      <w:r w:rsidR="00E84608">
        <w:rPr>
          <w:rFonts w:ascii="Calibri" w:hAnsi="Calibri" w:eastAsia="Calibri" w:cs="Calibri"/>
          <w:color w:val="000000" w:themeColor="text1"/>
          <w:sz w:val="24"/>
          <w:szCs w:val="24"/>
        </w:rPr>
        <w:t xml:space="preserve">14pm. </w:t>
      </w:r>
    </w:p>
    <w:p w:rsidRPr="006E1DFD" w:rsidR="006E1DFD" w:rsidP="006E1DFD" w:rsidRDefault="006E1DFD" w14:paraId="50B41E7E" w14:textId="77777777">
      <w:pPr>
        <w:spacing w:after="20" w:line="240" w:lineRule="auto"/>
        <w:rPr>
          <w:rFonts w:ascii="Calibri" w:hAnsi="Calibri" w:eastAsia="Calibri" w:cs="Calibri"/>
          <w:color w:val="000000" w:themeColor="text1"/>
          <w:sz w:val="24"/>
          <w:szCs w:val="24"/>
        </w:rPr>
      </w:pPr>
    </w:p>
    <w:p w:rsidRPr="006E1DFD" w:rsidR="006E1DFD" w:rsidP="006E1DFD" w:rsidRDefault="006E1DFD" w14:paraId="2902A031" w14:textId="77777777">
      <w:pPr>
        <w:spacing w:after="20" w:line="240" w:lineRule="auto"/>
        <w:rPr>
          <w:rFonts w:ascii="Calibri" w:hAnsi="Calibri" w:eastAsia="Calibri" w:cs="Calibri"/>
          <w:color w:val="000000" w:themeColor="text1"/>
          <w:sz w:val="24"/>
          <w:szCs w:val="24"/>
        </w:rPr>
      </w:pPr>
      <w:r w:rsidRPr="006E1DFD">
        <w:rPr>
          <w:rFonts w:ascii="Calibri" w:hAnsi="Calibri" w:eastAsia="Calibri" w:cs="Calibri"/>
          <w:b/>
          <w:bCs/>
          <w:color w:val="000000" w:themeColor="text1"/>
          <w:sz w:val="24"/>
          <w:szCs w:val="24"/>
        </w:rPr>
        <w:t>Roll Call:</w:t>
      </w:r>
    </w:p>
    <w:p w:rsidRPr="006E1DFD" w:rsidR="006E1DFD" w:rsidP="006E1DFD" w:rsidRDefault="006E1DFD" w14:paraId="64C8382A" w14:textId="77777777">
      <w:pPr>
        <w:spacing w:after="20" w:line="240" w:lineRule="auto"/>
        <w:rPr>
          <w:rFonts w:ascii="Calibri" w:hAnsi="Calibri" w:eastAsia="Calibri" w:cs="Calibri"/>
          <w:color w:val="000000" w:themeColor="text1"/>
          <w:sz w:val="24"/>
          <w:szCs w:val="24"/>
        </w:rPr>
      </w:pPr>
      <w:r w:rsidRPr="006E1DFD">
        <w:rPr>
          <w:rFonts w:ascii="Calibri" w:hAnsi="Calibri" w:eastAsia="Calibri" w:cs="Calibri"/>
          <w:color w:val="000000" w:themeColor="text1"/>
          <w:sz w:val="24"/>
          <w:szCs w:val="24"/>
          <w:u w:val="single"/>
        </w:rPr>
        <w:t>Present</w:t>
      </w:r>
    </w:p>
    <w:p w:rsidRPr="006E1DFD" w:rsidR="006E1DFD" w:rsidP="006E1DFD" w:rsidRDefault="006E1DFD" w14:paraId="701F7E38" w14:textId="77777777">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Michael Isaacson,</w:t>
      </w:r>
      <w:r w:rsidRPr="006E1DFD">
        <w:rPr>
          <w:rFonts w:ascii="Calibri Light" w:hAnsi="Calibri Light" w:eastAsia="Calibri Light" w:cs="Calibri Light"/>
          <w:i/>
          <w:iCs/>
          <w:color w:val="000000" w:themeColor="text1"/>
          <w:sz w:val="24"/>
          <w:szCs w:val="24"/>
        </w:rPr>
        <w:t xml:space="preserve"> Chairperson</w:t>
      </w:r>
    </w:p>
    <w:p w:rsidRPr="00F936AB" w:rsidR="006E1DFD" w:rsidP="006E1DFD" w:rsidRDefault="006E1DFD" w14:paraId="033A17D1" w14:textId="7D6CFAD1">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Alex Wang</w:t>
      </w:r>
      <w:r w:rsidRPr="006E1DFD">
        <w:rPr>
          <w:rFonts w:ascii="Calibri Light" w:hAnsi="Calibri Light" w:eastAsia="Calibri Light" w:cs="Calibri Light"/>
          <w:i/>
          <w:iCs/>
          <w:color w:val="000000" w:themeColor="text1"/>
          <w:sz w:val="24"/>
          <w:szCs w:val="24"/>
        </w:rPr>
        <w:t>, Vice-Chairperson</w:t>
      </w:r>
      <w:r w:rsidR="006A1D96">
        <w:rPr>
          <w:rFonts w:ascii="Calibri Light" w:hAnsi="Calibri Light" w:eastAsia="Calibri Light" w:cs="Calibri Light"/>
          <w:color w:val="000000" w:themeColor="text1"/>
          <w:sz w:val="24"/>
          <w:szCs w:val="24"/>
        </w:rPr>
        <w:t xml:space="preserve"> </w:t>
      </w:r>
    </w:p>
    <w:p w:rsidRPr="006E1DFD" w:rsidR="00F936AB" w:rsidP="00F936AB" w:rsidRDefault="00F936AB" w14:paraId="052BE449" w14:textId="4C139589">
      <w:pPr>
        <w:numPr>
          <w:ilvl w:val="1"/>
          <w:numId w:val="1"/>
        </w:numPr>
        <w:contextualSpacing/>
        <w:rPr>
          <w:rFonts w:eastAsiaTheme="minorEastAsia"/>
          <w:i/>
          <w:iCs/>
          <w:color w:val="000000" w:themeColor="text1"/>
          <w:sz w:val="24"/>
          <w:szCs w:val="24"/>
        </w:rPr>
      </w:pPr>
      <w:r>
        <w:rPr>
          <w:rFonts w:ascii="Calibri Light" w:hAnsi="Calibri Light" w:eastAsia="Calibri Light" w:cs="Calibri Light"/>
          <w:color w:val="000000" w:themeColor="text1"/>
          <w:sz w:val="24"/>
          <w:szCs w:val="24"/>
        </w:rPr>
        <w:t>Proxy vote assigned to Stephanie Card</w:t>
      </w:r>
      <w:r w:rsidR="0094524B">
        <w:rPr>
          <w:rFonts w:ascii="Calibri Light" w:hAnsi="Calibri Light" w:eastAsia="Calibri Light" w:cs="Calibri Light"/>
          <w:color w:val="000000" w:themeColor="text1"/>
          <w:sz w:val="24"/>
          <w:szCs w:val="24"/>
        </w:rPr>
        <w:t>oza-Cruz</w:t>
      </w:r>
    </w:p>
    <w:p w:rsidRPr="00E71648" w:rsidR="006E1DFD" w:rsidP="006E1DFD" w:rsidRDefault="006E1DFD" w14:paraId="66B06EF0" w14:textId="77777777">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Umar Ahmed</w:t>
      </w:r>
      <w:r w:rsidRPr="006E1DFD">
        <w:rPr>
          <w:rFonts w:ascii="Calibri Light" w:hAnsi="Calibri Light" w:eastAsia="Calibri Light" w:cs="Calibri Light"/>
          <w:i/>
          <w:iCs/>
          <w:color w:val="000000" w:themeColor="text1"/>
          <w:sz w:val="24"/>
          <w:szCs w:val="24"/>
        </w:rPr>
        <w:t>, SORF Treasurer</w:t>
      </w:r>
    </w:p>
    <w:p w:rsidRPr="006E1DFD" w:rsidR="00E71648" w:rsidP="00E71648" w:rsidRDefault="0014714B" w14:paraId="47E9DDE3" w14:textId="11AA5CEB">
      <w:pPr>
        <w:numPr>
          <w:ilvl w:val="1"/>
          <w:numId w:val="1"/>
        </w:numPr>
        <w:contextualSpacing/>
        <w:rPr>
          <w:rFonts w:eastAsiaTheme="minorEastAsia"/>
          <w:i/>
          <w:iCs/>
          <w:color w:val="000000" w:themeColor="text1"/>
          <w:sz w:val="24"/>
          <w:szCs w:val="24"/>
        </w:rPr>
      </w:pPr>
      <w:r>
        <w:rPr>
          <w:rFonts w:ascii="Calibri Light" w:hAnsi="Calibri Light" w:eastAsia="Calibri Light" w:cs="Calibri Light"/>
          <w:color w:val="000000" w:themeColor="text1"/>
          <w:sz w:val="24"/>
          <w:szCs w:val="24"/>
        </w:rPr>
        <w:t>Proxy vote assigned to Brian Farber</w:t>
      </w:r>
    </w:p>
    <w:p w:rsidRPr="006E1DFD" w:rsidR="006E1DFD" w:rsidP="006E1DFD" w:rsidRDefault="006E1DFD" w14:paraId="199CC801" w14:textId="77777777">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Jimmy Song</w:t>
      </w:r>
      <w:r w:rsidRPr="006E1DFD">
        <w:rPr>
          <w:rFonts w:ascii="Calibri Light" w:hAnsi="Calibri Light" w:eastAsia="Calibri Light" w:cs="Calibri Light"/>
          <w:i/>
          <w:iCs/>
          <w:color w:val="000000" w:themeColor="text1"/>
          <w:sz w:val="24"/>
          <w:szCs w:val="24"/>
        </w:rPr>
        <w:t>, Undergraduate Board Member</w:t>
      </w:r>
    </w:p>
    <w:p w:rsidRPr="001464D9" w:rsidR="006E1DFD" w:rsidP="006E1DFD" w:rsidRDefault="006E1DFD" w14:paraId="2EB19E8A" w14:textId="77777777">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Nico Perez</w:t>
      </w:r>
      <w:r w:rsidRPr="006E1DFD">
        <w:rPr>
          <w:rFonts w:ascii="Calibri Light" w:hAnsi="Calibri Light" w:eastAsia="Calibri Light" w:cs="Calibri Light"/>
          <w:i/>
          <w:iCs/>
          <w:color w:val="000000" w:themeColor="text1"/>
          <w:sz w:val="24"/>
          <w:szCs w:val="24"/>
        </w:rPr>
        <w:t>, Undergraduate Board Member</w:t>
      </w:r>
    </w:p>
    <w:p w:rsidRPr="00D82838" w:rsidR="001464D9" w:rsidP="001464D9" w:rsidRDefault="001464D9" w14:paraId="72731875" w14:textId="3F7EBA3D">
      <w:pPr>
        <w:numPr>
          <w:ilvl w:val="1"/>
          <w:numId w:val="1"/>
        </w:numPr>
        <w:contextualSpacing/>
        <w:rPr>
          <w:rFonts w:eastAsiaTheme="minorEastAsia"/>
          <w:color w:val="000000" w:themeColor="text1"/>
          <w:sz w:val="24"/>
          <w:szCs w:val="24"/>
        </w:rPr>
      </w:pPr>
      <w:r w:rsidRPr="00D82838">
        <w:rPr>
          <w:rFonts w:ascii="Calibri Light" w:hAnsi="Calibri Light" w:eastAsia="Calibri Light" w:cs="Calibri Light"/>
          <w:color w:val="000000" w:themeColor="text1"/>
          <w:sz w:val="24"/>
          <w:szCs w:val="24"/>
        </w:rPr>
        <w:t>Left meeting at 6:45pm.</w:t>
      </w:r>
    </w:p>
    <w:p w:rsidRPr="00F21A57" w:rsidR="006E1DFD" w:rsidP="006E1DFD" w:rsidRDefault="006E1DFD" w14:paraId="6F1BD53E" w14:textId="400C8C73">
      <w:pPr>
        <w:numPr>
          <w:ilvl w:val="0"/>
          <w:numId w:val="1"/>
        </w:numPr>
        <w:contextualSpacing/>
        <w:rPr>
          <w:rFonts w:eastAsiaTheme="minorEastAsia"/>
          <w:i/>
          <w:iCs/>
          <w:color w:val="000000" w:themeColor="text1"/>
          <w:sz w:val="24"/>
          <w:szCs w:val="24"/>
        </w:rPr>
      </w:pPr>
      <w:proofErr w:type="spellStart"/>
      <w:r w:rsidRPr="006E1DFD">
        <w:rPr>
          <w:rFonts w:ascii="Calibri Light" w:hAnsi="Calibri Light" w:eastAsia="Calibri Light" w:cs="Calibri Light"/>
          <w:color w:val="000000" w:themeColor="text1"/>
          <w:sz w:val="24"/>
          <w:szCs w:val="24"/>
        </w:rPr>
        <w:t>Inaaz</w:t>
      </w:r>
      <w:proofErr w:type="spellEnd"/>
      <w:r w:rsidRPr="006E1DFD">
        <w:rPr>
          <w:rFonts w:ascii="Calibri Light" w:hAnsi="Calibri Light" w:eastAsia="Calibri Light" w:cs="Calibri Light"/>
          <w:color w:val="000000" w:themeColor="text1"/>
          <w:sz w:val="24"/>
          <w:szCs w:val="24"/>
        </w:rPr>
        <w:t xml:space="preserve"> Mirza</w:t>
      </w:r>
      <w:r w:rsidRPr="006E1DFD">
        <w:rPr>
          <w:rFonts w:ascii="Calibri Light" w:hAnsi="Calibri Light" w:eastAsia="Calibri Light" w:cs="Calibri Light"/>
          <w:i/>
          <w:iCs/>
          <w:color w:val="000000" w:themeColor="text1"/>
          <w:sz w:val="24"/>
          <w:szCs w:val="24"/>
        </w:rPr>
        <w:t>, Undergraduate Board Member</w:t>
      </w:r>
      <w:r w:rsidR="00F21A57">
        <w:rPr>
          <w:rFonts w:ascii="Calibri Light" w:hAnsi="Calibri Light" w:eastAsia="Calibri Light" w:cs="Calibri Light"/>
          <w:i/>
          <w:iCs/>
          <w:color w:val="000000" w:themeColor="text1"/>
          <w:sz w:val="24"/>
          <w:szCs w:val="24"/>
        </w:rPr>
        <w:t xml:space="preserve"> </w:t>
      </w:r>
    </w:p>
    <w:p w:rsidRPr="006E1DFD" w:rsidR="00F21A57" w:rsidP="00F21A57" w:rsidRDefault="00F21A57" w14:paraId="6B8321CB" w14:textId="3A28178C">
      <w:pPr>
        <w:numPr>
          <w:ilvl w:val="1"/>
          <w:numId w:val="1"/>
        </w:numPr>
        <w:contextualSpacing/>
        <w:rPr>
          <w:rFonts w:eastAsiaTheme="minorEastAsia"/>
          <w:i/>
          <w:iCs/>
          <w:color w:val="000000" w:themeColor="text1"/>
          <w:sz w:val="24"/>
          <w:szCs w:val="24"/>
        </w:rPr>
      </w:pPr>
      <w:r>
        <w:rPr>
          <w:rFonts w:ascii="Calibri Light" w:hAnsi="Calibri Light" w:eastAsia="Calibri Light" w:cs="Calibri Light"/>
          <w:color w:val="000000" w:themeColor="text1"/>
          <w:sz w:val="24"/>
          <w:szCs w:val="24"/>
        </w:rPr>
        <w:t xml:space="preserve">In attendance at 5:42pm. </w:t>
      </w:r>
    </w:p>
    <w:p w:rsidRPr="00BF2063" w:rsidR="006E1DFD" w:rsidP="006E1DFD" w:rsidRDefault="006E1DFD" w14:paraId="7475BA75" w14:textId="77777777">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Ashley Winters</w:t>
      </w:r>
      <w:r w:rsidRPr="006E1DFD">
        <w:rPr>
          <w:rFonts w:ascii="Calibri Light" w:hAnsi="Calibri Light" w:eastAsia="Calibri Light" w:cs="Calibri Light"/>
          <w:i/>
          <w:iCs/>
          <w:color w:val="000000" w:themeColor="text1"/>
          <w:sz w:val="24"/>
          <w:szCs w:val="24"/>
        </w:rPr>
        <w:t>, Undergraduate Board Member</w:t>
      </w:r>
    </w:p>
    <w:p w:rsidRPr="001464D9" w:rsidR="00BF2063" w:rsidP="00BF2063" w:rsidRDefault="00BF2063" w14:paraId="4FDBE683" w14:textId="0447FD1A">
      <w:pPr>
        <w:numPr>
          <w:ilvl w:val="0"/>
          <w:numId w:val="1"/>
        </w:numPr>
        <w:contextualSpacing/>
        <w:rPr>
          <w:rFonts w:eastAsiaTheme="minorEastAsia"/>
          <w:i/>
          <w:iCs/>
          <w:color w:val="000000" w:themeColor="text1"/>
          <w:sz w:val="24"/>
          <w:szCs w:val="24"/>
        </w:rPr>
      </w:pPr>
      <w:r w:rsidRPr="00A4770C">
        <w:rPr>
          <w:rFonts w:ascii="Calibri Light" w:hAnsi="Calibri Light" w:eastAsia="Calibri Light" w:cs="Calibri Light"/>
          <w:color w:val="000000" w:themeColor="text1"/>
          <w:sz w:val="24"/>
          <w:szCs w:val="24"/>
        </w:rPr>
        <w:t>Damian Chavez</w:t>
      </w:r>
      <w:r>
        <w:rPr>
          <w:rFonts w:ascii="Calibri Light" w:hAnsi="Calibri Light" w:eastAsia="Calibri Light" w:cs="Calibri Light"/>
          <w:i/>
          <w:iCs/>
          <w:color w:val="000000" w:themeColor="text1"/>
          <w:sz w:val="24"/>
          <w:szCs w:val="24"/>
        </w:rPr>
        <w:t>, Undergraduate Board Member</w:t>
      </w:r>
    </w:p>
    <w:p w:rsidRPr="00BF2063" w:rsidR="001464D9" w:rsidP="001464D9" w:rsidRDefault="001464D9" w14:paraId="6659589E" w14:textId="14A74625">
      <w:pPr>
        <w:numPr>
          <w:ilvl w:val="1"/>
          <w:numId w:val="1"/>
        </w:numPr>
        <w:contextualSpacing/>
        <w:rPr>
          <w:rFonts w:eastAsiaTheme="minorEastAsia"/>
          <w:i/>
          <w:iCs/>
          <w:color w:val="000000" w:themeColor="text1"/>
          <w:sz w:val="24"/>
          <w:szCs w:val="24"/>
        </w:rPr>
      </w:pPr>
      <w:r w:rsidRPr="00D82838">
        <w:rPr>
          <w:rFonts w:ascii="Calibri Light" w:hAnsi="Calibri Light" w:eastAsia="Calibri Light" w:cs="Calibri Light"/>
          <w:color w:val="000000" w:themeColor="text1"/>
          <w:sz w:val="24"/>
          <w:szCs w:val="24"/>
        </w:rPr>
        <w:t>Left meeting at 6:</w:t>
      </w:r>
      <w:r w:rsidRPr="00D82838" w:rsidR="00D82838">
        <w:rPr>
          <w:rFonts w:ascii="Calibri Light" w:hAnsi="Calibri Light" w:eastAsia="Calibri Light" w:cs="Calibri Light"/>
          <w:color w:val="000000" w:themeColor="text1"/>
          <w:sz w:val="24"/>
          <w:szCs w:val="24"/>
        </w:rPr>
        <w:t>50pm</w:t>
      </w:r>
      <w:r w:rsidR="00D82838">
        <w:rPr>
          <w:rFonts w:ascii="Calibri Light" w:hAnsi="Calibri Light" w:eastAsia="Calibri Light" w:cs="Calibri Light"/>
          <w:i/>
          <w:iCs/>
          <w:color w:val="000000" w:themeColor="text1"/>
          <w:sz w:val="24"/>
          <w:szCs w:val="24"/>
        </w:rPr>
        <w:t>.</w:t>
      </w:r>
    </w:p>
    <w:p w:rsidRPr="006E1DFD" w:rsidR="006E1DFD" w:rsidP="006E1DFD" w:rsidRDefault="006E1DFD" w14:paraId="637F068C" w14:textId="77777777">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Brian Farber</w:t>
      </w:r>
      <w:r w:rsidRPr="006E1DFD">
        <w:rPr>
          <w:rFonts w:ascii="Calibri Light" w:hAnsi="Calibri Light" w:eastAsia="Calibri Light" w:cs="Calibri Light"/>
          <w:i/>
          <w:iCs/>
          <w:color w:val="000000" w:themeColor="text1"/>
          <w:sz w:val="24"/>
          <w:szCs w:val="24"/>
        </w:rPr>
        <w:t>, Faculty/Staff Board Member</w:t>
      </w:r>
    </w:p>
    <w:p w:rsidRPr="006E1DFD" w:rsidR="006E1DFD" w:rsidP="006E1DFD" w:rsidRDefault="006E1DFD" w14:paraId="1B2B265E" w14:textId="77777777">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Stephanie Cardoza-Cruz</w:t>
      </w:r>
      <w:r w:rsidRPr="006E1DFD">
        <w:rPr>
          <w:rFonts w:ascii="Calibri Light" w:hAnsi="Calibri Light" w:eastAsia="Calibri Light" w:cs="Calibri Light"/>
          <w:i/>
          <w:iCs/>
          <w:color w:val="000000" w:themeColor="text1"/>
          <w:sz w:val="24"/>
          <w:szCs w:val="24"/>
        </w:rPr>
        <w:t>, Faculty/Staff Board Member</w:t>
      </w:r>
    </w:p>
    <w:p w:rsidRPr="006E1DFD" w:rsidR="006E1DFD" w:rsidP="006E1DFD" w:rsidRDefault="006E1DFD" w14:paraId="616BA123" w14:textId="77777777">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Nick Fink</w:t>
      </w:r>
      <w:r w:rsidRPr="006E1DFD">
        <w:rPr>
          <w:rFonts w:ascii="Calibri Light" w:hAnsi="Calibri Light" w:eastAsia="Calibri Light" w:cs="Calibri Light"/>
          <w:i/>
          <w:iCs/>
          <w:color w:val="000000" w:themeColor="text1"/>
          <w:sz w:val="24"/>
          <w:szCs w:val="24"/>
        </w:rPr>
        <w:t>, SORF Advisor (non-voting member)</w:t>
      </w:r>
    </w:p>
    <w:p w:rsidRPr="006E1DFD" w:rsidR="006E1DFD" w:rsidP="006E1DFD" w:rsidRDefault="006E1DFD" w14:paraId="7911B65F" w14:textId="77777777">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Christina Fraser</w:t>
      </w:r>
      <w:r w:rsidRPr="006E1DFD">
        <w:rPr>
          <w:rFonts w:ascii="Calibri Light" w:hAnsi="Calibri Light" w:eastAsia="Calibri Light" w:cs="Calibri Light"/>
          <w:i/>
          <w:iCs/>
          <w:color w:val="000000" w:themeColor="text1"/>
          <w:sz w:val="24"/>
          <w:szCs w:val="24"/>
        </w:rPr>
        <w:t>, SORF Secretary (non-voting member)</w:t>
      </w:r>
    </w:p>
    <w:p w:rsidRPr="006E1DFD" w:rsidR="006E1DFD" w:rsidP="006E1DFD" w:rsidRDefault="006E1DFD" w14:paraId="378E419D" w14:textId="77777777">
      <w:pPr>
        <w:rPr>
          <w:rFonts w:ascii="Calibri Light" w:hAnsi="Calibri Light" w:eastAsia="Calibri Light" w:cs="Calibri Light"/>
          <w:i/>
          <w:iCs/>
          <w:color w:val="000000" w:themeColor="text1"/>
          <w:sz w:val="24"/>
          <w:szCs w:val="24"/>
          <w:u w:val="single"/>
        </w:rPr>
      </w:pPr>
      <w:r w:rsidRPr="006E1DFD">
        <w:rPr>
          <w:rFonts w:ascii="Calibri Light" w:hAnsi="Calibri Light" w:eastAsia="Calibri Light" w:cs="Calibri Light"/>
          <w:i/>
          <w:iCs/>
          <w:color w:val="000000" w:themeColor="text1"/>
          <w:sz w:val="24"/>
          <w:szCs w:val="24"/>
          <w:u w:val="single"/>
        </w:rPr>
        <w:t>Absent:</w:t>
      </w:r>
    </w:p>
    <w:p w:rsidRPr="00A4770C" w:rsidR="006E1DFD" w:rsidP="006E1DFD" w:rsidRDefault="006E1DFD" w14:paraId="6777FB79" w14:textId="77777777">
      <w:pPr>
        <w:numPr>
          <w:ilvl w:val="0"/>
          <w:numId w:val="1"/>
        </w:numPr>
        <w:contextualSpacing/>
        <w:rPr>
          <w:rFonts w:eastAsiaTheme="minorEastAsia"/>
          <w:i/>
          <w:iCs/>
          <w:color w:val="000000" w:themeColor="text1"/>
          <w:sz w:val="24"/>
          <w:szCs w:val="24"/>
        </w:rPr>
      </w:pPr>
      <w:r w:rsidRPr="006E1DFD">
        <w:rPr>
          <w:rFonts w:ascii="Calibri Light" w:hAnsi="Calibri Light" w:eastAsia="Calibri Light" w:cs="Calibri Light"/>
          <w:color w:val="000000" w:themeColor="text1"/>
          <w:sz w:val="24"/>
          <w:szCs w:val="24"/>
        </w:rPr>
        <w:t>Sheri Idris</w:t>
      </w:r>
      <w:r w:rsidRPr="006E1DFD">
        <w:rPr>
          <w:rFonts w:ascii="Calibri Light" w:hAnsi="Calibri Light" w:eastAsia="Calibri Light" w:cs="Calibri Light"/>
          <w:i/>
          <w:iCs/>
          <w:color w:val="000000" w:themeColor="text1"/>
          <w:sz w:val="24"/>
          <w:szCs w:val="24"/>
        </w:rPr>
        <w:t>, SORF Financial Secretary (non-voting member)</w:t>
      </w:r>
    </w:p>
    <w:p w:rsidRPr="006E1DFD" w:rsidR="006E1DFD" w:rsidP="006E1DFD" w:rsidRDefault="006E1DFD" w14:paraId="00F75030" w14:textId="77777777">
      <w:pPr>
        <w:rPr>
          <w:b/>
          <w:bCs/>
          <w:sz w:val="24"/>
          <w:szCs w:val="24"/>
        </w:rPr>
      </w:pPr>
      <w:r w:rsidRPr="006E1DFD">
        <w:rPr>
          <w:b/>
          <w:bCs/>
          <w:sz w:val="24"/>
          <w:szCs w:val="24"/>
        </w:rPr>
        <w:t>Old Business:</w:t>
      </w:r>
    </w:p>
    <w:p w:rsidR="006E1DFD" w:rsidP="006E1DFD" w:rsidRDefault="006E1DFD" w14:paraId="2ACC0540" w14:textId="0E9493E4">
      <w:pPr>
        <w:rPr>
          <w:rFonts w:ascii="Calibri Light" w:hAnsi="Calibri Light" w:eastAsia="Calibri Light" w:cs="Calibri Light"/>
          <w:i/>
          <w:iCs/>
          <w:color w:val="000000" w:themeColor="text1"/>
          <w:sz w:val="24"/>
          <w:szCs w:val="24"/>
          <w:u w:val="single"/>
        </w:rPr>
      </w:pPr>
      <w:r w:rsidRPr="006E1DFD">
        <w:rPr>
          <w:rFonts w:ascii="Calibri Light" w:hAnsi="Calibri Light" w:eastAsia="Calibri Light" w:cs="Calibri Light"/>
          <w:i/>
          <w:iCs/>
          <w:color w:val="000000" w:themeColor="text1"/>
          <w:sz w:val="24"/>
          <w:szCs w:val="24"/>
          <w:u w:val="single"/>
        </w:rPr>
        <w:t xml:space="preserve">Approval of </w:t>
      </w:r>
      <w:r>
        <w:rPr>
          <w:rFonts w:ascii="Calibri Light" w:hAnsi="Calibri Light" w:eastAsia="Calibri Light" w:cs="Calibri Light"/>
          <w:i/>
          <w:iCs/>
          <w:color w:val="000000" w:themeColor="text1"/>
          <w:sz w:val="24"/>
          <w:szCs w:val="24"/>
          <w:u w:val="single"/>
        </w:rPr>
        <w:t>03</w:t>
      </w:r>
      <w:r w:rsidRPr="006E1DFD">
        <w:rPr>
          <w:rFonts w:ascii="Calibri Light" w:hAnsi="Calibri Light" w:eastAsia="Calibri Light" w:cs="Calibri Light"/>
          <w:i/>
          <w:iCs/>
          <w:color w:val="000000" w:themeColor="text1"/>
          <w:sz w:val="24"/>
          <w:szCs w:val="24"/>
          <w:u w:val="single"/>
        </w:rPr>
        <w:t>/2</w:t>
      </w:r>
      <w:r>
        <w:rPr>
          <w:rFonts w:ascii="Calibri Light" w:hAnsi="Calibri Light" w:eastAsia="Calibri Light" w:cs="Calibri Light"/>
          <w:i/>
          <w:iCs/>
          <w:color w:val="000000" w:themeColor="text1"/>
          <w:sz w:val="24"/>
          <w:szCs w:val="24"/>
          <w:u w:val="single"/>
        </w:rPr>
        <w:t>4</w:t>
      </w:r>
      <w:r w:rsidRPr="006E1DFD">
        <w:rPr>
          <w:rFonts w:ascii="Calibri Light" w:hAnsi="Calibri Light" w:eastAsia="Calibri Light" w:cs="Calibri Light"/>
          <w:i/>
          <w:iCs/>
          <w:color w:val="000000" w:themeColor="text1"/>
          <w:sz w:val="24"/>
          <w:szCs w:val="24"/>
          <w:u w:val="single"/>
        </w:rPr>
        <w:t>/2</w:t>
      </w:r>
      <w:r>
        <w:rPr>
          <w:rFonts w:ascii="Calibri Light" w:hAnsi="Calibri Light" w:eastAsia="Calibri Light" w:cs="Calibri Light"/>
          <w:i/>
          <w:iCs/>
          <w:color w:val="000000" w:themeColor="text1"/>
          <w:sz w:val="24"/>
          <w:szCs w:val="24"/>
          <w:u w:val="single"/>
        </w:rPr>
        <w:t>2</w:t>
      </w:r>
      <w:r w:rsidRPr="006E1DFD">
        <w:rPr>
          <w:rFonts w:ascii="Calibri Light" w:hAnsi="Calibri Light" w:eastAsia="Calibri Light" w:cs="Calibri Light"/>
          <w:i/>
          <w:iCs/>
          <w:color w:val="000000" w:themeColor="text1"/>
          <w:sz w:val="24"/>
          <w:szCs w:val="24"/>
          <w:u w:val="single"/>
        </w:rPr>
        <w:t xml:space="preserve"> Minutes:</w:t>
      </w:r>
    </w:p>
    <w:p w:rsidRPr="0014714B" w:rsidR="0014714B" w:rsidP="006E1DFD" w:rsidRDefault="0014714B" w14:paraId="623EA626" w14:textId="40CF4334">
      <w:pPr>
        <w:rPr>
          <w:rFonts w:ascii="Calibri Light" w:hAnsi="Calibri Light" w:eastAsia="Calibri Light" w:cs="Calibri Light"/>
          <w:color w:val="000000" w:themeColor="text1"/>
          <w:sz w:val="24"/>
          <w:szCs w:val="24"/>
        </w:rPr>
      </w:pPr>
      <w:r>
        <w:rPr>
          <w:rFonts w:ascii="Calibri Light" w:hAnsi="Calibri Light" w:eastAsia="Calibri Light" w:cs="Calibri Light"/>
          <w:color w:val="000000" w:themeColor="text1"/>
          <w:sz w:val="24"/>
          <w:szCs w:val="24"/>
        </w:rPr>
        <w:t>M</w:t>
      </w:r>
      <w:r w:rsidR="00AA11BF">
        <w:rPr>
          <w:rFonts w:ascii="Calibri Light" w:hAnsi="Calibri Light" w:eastAsia="Calibri Light" w:cs="Calibri Light"/>
          <w:color w:val="000000" w:themeColor="text1"/>
          <w:sz w:val="24"/>
          <w:szCs w:val="24"/>
        </w:rPr>
        <w:t xml:space="preserve">ichael </w:t>
      </w:r>
      <w:r>
        <w:rPr>
          <w:rFonts w:ascii="Calibri Light" w:hAnsi="Calibri Light" w:eastAsia="Calibri Light" w:cs="Calibri Light"/>
          <w:color w:val="000000" w:themeColor="text1"/>
          <w:sz w:val="24"/>
          <w:szCs w:val="24"/>
        </w:rPr>
        <w:t>I</w:t>
      </w:r>
      <w:r w:rsidR="00AA11BF">
        <w:rPr>
          <w:rFonts w:ascii="Calibri Light" w:hAnsi="Calibri Light" w:eastAsia="Calibri Light" w:cs="Calibri Light"/>
          <w:color w:val="000000" w:themeColor="text1"/>
          <w:sz w:val="24"/>
          <w:szCs w:val="24"/>
        </w:rPr>
        <w:t>saacson</w:t>
      </w:r>
      <w:r>
        <w:rPr>
          <w:rFonts w:ascii="Calibri Light" w:hAnsi="Calibri Light" w:eastAsia="Calibri Light" w:cs="Calibri Light"/>
          <w:color w:val="000000" w:themeColor="text1"/>
          <w:sz w:val="24"/>
          <w:szCs w:val="24"/>
        </w:rPr>
        <w:t xml:space="preserve"> approve</w:t>
      </w:r>
      <w:r w:rsidR="0023209F">
        <w:rPr>
          <w:rFonts w:ascii="Calibri Light" w:hAnsi="Calibri Light" w:eastAsia="Calibri Light" w:cs="Calibri Light"/>
          <w:color w:val="000000" w:themeColor="text1"/>
          <w:sz w:val="24"/>
          <w:szCs w:val="24"/>
        </w:rPr>
        <w:t>s</w:t>
      </w:r>
      <w:r>
        <w:rPr>
          <w:rFonts w:ascii="Calibri Light" w:hAnsi="Calibri Light" w:eastAsia="Calibri Light" w:cs="Calibri Light"/>
          <w:color w:val="000000" w:themeColor="text1"/>
          <w:sz w:val="24"/>
          <w:szCs w:val="24"/>
        </w:rPr>
        <w:t xml:space="preserve"> by unanimous consent.</w:t>
      </w:r>
    </w:p>
    <w:p w:rsidR="006E1DFD" w:rsidP="006E1DFD" w:rsidRDefault="006E1DFD" w14:paraId="6FF22A7C" w14:textId="13C61BDF">
      <w:pPr>
        <w:rPr>
          <w:rFonts w:eastAsia="Calibri Light" w:asciiTheme="majorHAnsi" w:hAnsiTheme="majorHAnsi" w:cstheme="majorHAnsi"/>
          <w:i/>
          <w:iCs/>
          <w:color w:val="000000" w:themeColor="text1"/>
          <w:sz w:val="24"/>
          <w:szCs w:val="24"/>
          <w:u w:val="single"/>
        </w:rPr>
      </w:pPr>
      <w:r w:rsidRPr="006E1DFD">
        <w:rPr>
          <w:rFonts w:eastAsia="Calibri Light" w:asciiTheme="majorHAnsi" w:hAnsiTheme="majorHAnsi" w:cstheme="majorHAnsi"/>
          <w:i/>
          <w:iCs/>
          <w:color w:val="000000" w:themeColor="text1"/>
          <w:sz w:val="24"/>
          <w:szCs w:val="24"/>
          <w:u w:val="single"/>
        </w:rPr>
        <w:lastRenderedPageBreak/>
        <w:t xml:space="preserve">Approval of </w:t>
      </w:r>
      <w:r>
        <w:rPr>
          <w:rFonts w:eastAsia="Calibri Light" w:asciiTheme="majorHAnsi" w:hAnsiTheme="majorHAnsi" w:cstheme="majorHAnsi"/>
          <w:i/>
          <w:iCs/>
          <w:color w:val="000000" w:themeColor="text1"/>
          <w:sz w:val="24"/>
          <w:szCs w:val="24"/>
          <w:u w:val="single"/>
        </w:rPr>
        <w:t>03</w:t>
      </w:r>
      <w:r w:rsidRPr="006E1DFD">
        <w:rPr>
          <w:rFonts w:eastAsia="Calibri Light" w:asciiTheme="majorHAnsi" w:hAnsiTheme="majorHAnsi" w:cstheme="majorHAnsi"/>
          <w:i/>
          <w:iCs/>
          <w:color w:val="000000" w:themeColor="text1"/>
          <w:sz w:val="24"/>
          <w:szCs w:val="24"/>
          <w:u w:val="single"/>
        </w:rPr>
        <w:t>/</w:t>
      </w:r>
      <w:r>
        <w:rPr>
          <w:rFonts w:eastAsia="Calibri Light" w:asciiTheme="majorHAnsi" w:hAnsiTheme="majorHAnsi" w:cstheme="majorHAnsi"/>
          <w:i/>
          <w:iCs/>
          <w:color w:val="000000" w:themeColor="text1"/>
          <w:sz w:val="24"/>
          <w:szCs w:val="24"/>
          <w:u w:val="single"/>
        </w:rPr>
        <w:t>31</w:t>
      </w:r>
      <w:r w:rsidRPr="006E1DFD">
        <w:rPr>
          <w:rFonts w:eastAsia="Calibri Light" w:asciiTheme="majorHAnsi" w:hAnsiTheme="majorHAnsi" w:cstheme="majorHAnsi"/>
          <w:i/>
          <w:iCs/>
          <w:color w:val="000000" w:themeColor="text1"/>
          <w:sz w:val="24"/>
          <w:szCs w:val="24"/>
          <w:u w:val="single"/>
        </w:rPr>
        <w:t>/22 Agenda:</w:t>
      </w:r>
    </w:p>
    <w:p w:rsidRPr="0014714B" w:rsidR="0014714B" w:rsidP="006E1DFD" w:rsidRDefault="0023209F" w14:paraId="4235F5EB" w14:textId="4FA6C596">
      <w:pPr>
        <w:rPr>
          <w:rFonts w:eastAsia="Calibri Light" w:asciiTheme="majorHAnsi" w:hAnsiTheme="majorHAnsi" w:cstheme="majorHAnsi"/>
          <w:color w:val="000000" w:themeColor="text1"/>
          <w:sz w:val="24"/>
          <w:szCs w:val="24"/>
        </w:rPr>
      </w:pPr>
      <w:r>
        <w:rPr>
          <w:rFonts w:eastAsia="Calibri Light" w:asciiTheme="majorHAnsi" w:hAnsiTheme="majorHAnsi" w:cstheme="majorHAnsi"/>
          <w:color w:val="000000" w:themeColor="text1"/>
          <w:sz w:val="24"/>
          <w:szCs w:val="24"/>
        </w:rPr>
        <w:t>M</w:t>
      </w:r>
      <w:r w:rsidR="00AA11BF">
        <w:rPr>
          <w:rFonts w:eastAsia="Calibri Light" w:asciiTheme="majorHAnsi" w:hAnsiTheme="majorHAnsi" w:cstheme="majorHAnsi"/>
          <w:color w:val="000000" w:themeColor="text1"/>
          <w:sz w:val="24"/>
          <w:szCs w:val="24"/>
        </w:rPr>
        <w:t>ichael Isaacson</w:t>
      </w:r>
      <w:r>
        <w:rPr>
          <w:rFonts w:eastAsia="Calibri Light" w:asciiTheme="majorHAnsi" w:hAnsiTheme="majorHAnsi" w:cstheme="majorHAnsi"/>
          <w:color w:val="000000" w:themeColor="text1"/>
          <w:sz w:val="24"/>
          <w:szCs w:val="24"/>
        </w:rPr>
        <w:t xml:space="preserve"> approves by unanimous consent.</w:t>
      </w:r>
    </w:p>
    <w:p w:rsidR="006E1DFD" w:rsidP="006E1DFD" w:rsidRDefault="006E1DFD" w14:paraId="66DD39C4" w14:textId="77777777">
      <w:pPr>
        <w:rPr>
          <w:b/>
          <w:bCs/>
          <w:sz w:val="24"/>
          <w:szCs w:val="24"/>
        </w:rPr>
      </w:pPr>
      <w:r w:rsidRPr="615EBE7E">
        <w:rPr>
          <w:b/>
          <w:bCs/>
          <w:sz w:val="24"/>
          <w:szCs w:val="24"/>
        </w:rPr>
        <w:t>New Business:</w:t>
      </w:r>
    </w:p>
    <w:p w:rsidR="496156C9" w:rsidRDefault="496156C9" w14:paraId="37047C34" w14:textId="716716B1">
      <w:r>
        <w:t>Appeal from Statistics Doctoral Students Association brought to the board on the denial of contingency funding application number 144352. RSO requested funding for costs that they were not aware of in their original funding request related to the venue rental space, platform used, contractual services between performers, and shipping fees. B</w:t>
      </w:r>
      <w:r w:rsidR="2AB3881B">
        <w:t xml:space="preserve">rian </w:t>
      </w:r>
      <w:r>
        <w:t>F</w:t>
      </w:r>
      <w:r w:rsidR="2AB3881B">
        <w:t>arber</w:t>
      </w:r>
      <w:r>
        <w:t xml:space="preserve"> motions to deny</w:t>
      </w:r>
      <w:r w:rsidR="129BD060">
        <w:t xml:space="preserve"> contingency app</w:t>
      </w:r>
      <w:r w:rsidR="2AB3881B">
        <w:t>lication</w:t>
      </w:r>
      <w:r w:rsidR="0E53EA30">
        <w:t xml:space="preserve"> appeal (on the basis that RSO’s have full obligation to gather an inclusive quote representative of all costs)</w:t>
      </w:r>
      <w:r w:rsidR="129BD060">
        <w:t>. N</w:t>
      </w:r>
      <w:r w:rsidR="2AB3881B">
        <w:t xml:space="preserve">ico </w:t>
      </w:r>
      <w:r w:rsidR="129BD060">
        <w:t>P</w:t>
      </w:r>
      <w:r w:rsidR="2AB3881B">
        <w:t>erez</w:t>
      </w:r>
      <w:r w:rsidR="129BD060">
        <w:t xml:space="preserve"> seconds. </w:t>
      </w:r>
      <w:r w:rsidR="14B7199F">
        <w:t xml:space="preserve">Vote of 9-0-0. </w:t>
      </w:r>
    </w:p>
    <w:p w:rsidR="404ABE70" w:rsidRDefault="404ABE70" w14:paraId="2568C5CD" w14:textId="163076CA">
      <w:r>
        <w:t xml:space="preserve">Appeal from </w:t>
      </w:r>
      <w:r w:rsidR="496156C9">
        <w:t>Statistics Doctoral Students Association</w:t>
      </w:r>
      <w:r>
        <w:t xml:space="preserve"> brought to the board on a</w:t>
      </w:r>
      <w:r w:rsidR="296E206F">
        <w:t xml:space="preserve">pplication number </w:t>
      </w:r>
      <w:r w:rsidR="6E1F466F">
        <w:t>131</w:t>
      </w:r>
      <w:r w:rsidR="2DF8FB9C">
        <w:t xml:space="preserve">707. RSO is requesting that they be allowed to reallocate unused funding from an approved application to a new application for this funding cycle because they are recurring events. </w:t>
      </w:r>
      <w:r>
        <w:t>B</w:t>
      </w:r>
      <w:r w:rsidR="2AB3881B">
        <w:t xml:space="preserve">rian </w:t>
      </w:r>
      <w:r>
        <w:t>F</w:t>
      </w:r>
      <w:r w:rsidR="2AB3881B">
        <w:t>arber</w:t>
      </w:r>
      <w:r>
        <w:t xml:space="preserve"> motions to deny the appeal (on the basis that the RSO did not reach out for clarification on recurring programs and that allowing an exception would not be fair to all student organizations). A</w:t>
      </w:r>
      <w:r w:rsidR="2AB3881B">
        <w:t xml:space="preserve">shley </w:t>
      </w:r>
      <w:r>
        <w:t>Win</w:t>
      </w:r>
      <w:r w:rsidR="2AB3881B">
        <w:t>ters</w:t>
      </w:r>
      <w:r>
        <w:t xml:space="preserve"> seconds</w:t>
      </w:r>
      <w:r w:rsidR="60B18420">
        <w:t>. Vote of 9-0-0.</w:t>
      </w:r>
    </w:p>
    <w:p w:rsidR="615EBE7E" w:rsidP="615EBE7E" w:rsidRDefault="615EBE7E" w14:paraId="7646F80D" w14:textId="72673F6E">
      <w:pPr>
        <w:rPr>
          <w:b/>
          <w:bCs/>
          <w:sz w:val="24"/>
          <w:szCs w:val="24"/>
        </w:rPr>
      </w:pPr>
    </w:p>
    <w:p w:rsidRPr="00F1351A" w:rsidR="0023209F" w:rsidP="006E1DFD" w:rsidRDefault="00B10E1A" w14:paraId="57C6DD7C" w14:textId="0EE595BB">
      <w:pPr>
        <w:rPr>
          <w:i/>
          <w:iCs/>
          <w:sz w:val="24"/>
          <w:szCs w:val="24"/>
          <w:u w:val="single"/>
        </w:rPr>
      </w:pPr>
      <w:r w:rsidRPr="00F1351A">
        <w:rPr>
          <w:i/>
          <w:iCs/>
          <w:sz w:val="24"/>
          <w:szCs w:val="24"/>
          <w:u w:val="single"/>
        </w:rPr>
        <w:t>03</w:t>
      </w:r>
      <w:r w:rsidRPr="00F1351A" w:rsidR="00A7743C">
        <w:rPr>
          <w:i/>
          <w:iCs/>
          <w:sz w:val="24"/>
          <w:szCs w:val="24"/>
          <w:u w:val="single"/>
        </w:rPr>
        <w:t>/31/2022 Agenda:</w:t>
      </w:r>
    </w:p>
    <w:p w:rsidRPr="006E1DFD" w:rsidR="006E1DFD" w:rsidP="006E1DFD" w:rsidRDefault="006E1DFD" w14:paraId="4FFE0126" w14:textId="14F784F9">
      <w:pPr>
        <w:numPr>
          <w:ilvl w:val="0"/>
          <w:numId w:val="2"/>
        </w:numPr>
        <w:contextualSpacing/>
        <w:rPr>
          <w:b/>
          <w:bCs/>
          <w:sz w:val="24"/>
          <w:szCs w:val="24"/>
        </w:rPr>
      </w:pPr>
      <w:r>
        <w:rPr>
          <w:rFonts w:ascii="Segoe UI" w:hAnsi="Segoe UI" w:cs="Segoe UI"/>
          <w:color w:val="242424"/>
          <w:sz w:val="21"/>
          <w:szCs w:val="21"/>
          <w:shd w:val="clear" w:color="auto" w:fill="FFFFFF"/>
        </w:rPr>
        <w:t>Spring Programs &amp; Projects Funding 3 Application Review</w:t>
      </w:r>
    </w:p>
    <w:p w:rsidRPr="006E1DFD" w:rsidR="006E1DFD" w:rsidP="006E1DFD" w:rsidRDefault="006E1DFD" w14:paraId="5E7EECB0" w14:textId="3917EF70">
      <w:pPr>
        <w:numPr>
          <w:ilvl w:val="0"/>
          <w:numId w:val="2"/>
        </w:numPr>
        <w:contextualSpacing/>
        <w:rPr>
          <w:b/>
          <w:bCs/>
          <w:sz w:val="24"/>
          <w:szCs w:val="24"/>
        </w:rPr>
      </w:pPr>
      <w:r>
        <w:rPr>
          <w:rFonts w:ascii="Segoe UI" w:hAnsi="Segoe UI" w:cs="Segoe UI"/>
          <w:color w:val="242424"/>
          <w:sz w:val="21"/>
          <w:szCs w:val="21"/>
          <w:shd w:val="clear" w:color="auto" w:fill="FFFFFF"/>
        </w:rPr>
        <w:t>Large Scale Programs Review</w:t>
      </w:r>
    </w:p>
    <w:p w:rsidRPr="00F1351A" w:rsidR="006E1DFD" w:rsidP="006E1DFD" w:rsidRDefault="006E1DFD" w14:paraId="464B0CA1" w14:textId="0D98072E">
      <w:pPr>
        <w:numPr>
          <w:ilvl w:val="0"/>
          <w:numId w:val="2"/>
        </w:numPr>
        <w:contextualSpacing/>
        <w:rPr>
          <w:b/>
          <w:bCs/>
          <w:sz w:val="24"/>
          <w:szCs w:val="24"/>
        </w:rPr>
      </w:pPr>
      <w:r>
        <w:rPr>
          <w:rFonts w:ascii="Segoe UI" w:hAnsi="Segoe UI" w:cs="Segoe UI"/>
          <w:color w:val="242424"/>
          <w:sz w:val="21"/>
          <w:szCs w:val="21"/>
          <w:shd w:val="clear" w:color="auto" w:fill="FFFFFF"/>
        </w:rPr>
        <w:t>Standards/Bylaws Review</w:t>
      </w:r>
    </w:p>
    <w:p w:rsidRPr="006E1DFD" w:rsidR="00F1351A" w:rsidP="00F1351A" w:rsidRDefault="00F1351A" w14:paraId="4B7CAFED" w14:textId="77777777">
      <w:pPr>
        <w:ind w:left="360"/>
        <w:contextualSpacing/>
        <w:rPr>
          <w:b/>
          <w:bCs/>
          <w:sz w:val="24"/>
          <w:szCs w:val="24"/>
        </w:rPr>
      </w:pPr>
    </w:p>
    <w:p w:rsidRPr="00C53ECC" w:rsidR="006E1DFD" w:rsidP="006E1DFD" w:rsidRDefault="006E1DFD" w14:paraId="201E5119" w14:textId="76AC67B3">
      <w:pPr>
        <w:rPr>
          <w:b/>
          <w:bCs/>
          <w:sz w:val="24"/>
          <w:szCs w:val="24"/>
        </w:rPr>
      </w:pPr>
      <w:r w:rsidRPr="00CD2383">
        <w:rPr>
          <w:b/>
          <w:bCs/>
          <w:sz w:val="24"/>
          <w:szCs w:val="24"/>
          <w:u w:val="single"/>
        </w:rPr>
        <w:t>Application Review for </w:t>
      </w:r>
      <w:r>
        <w:rPr>
          <w:b/>
          <w:bCs/>
          <w:sz w:val="24"/>
          <w:szCs w:val="24"/>
          <w:u w:val="single"/>
        </w:rPr>
        <w:t xml:space="preserve">Spring Service and </w:t>
      </w:r>
      <w:r w:rsidRPr="00CD2383">
        <w:rPr>
          <w:b/>
          <w:bCs/>
          <w:sz w:val="24"/>
          <w:szCs w:val="24"/>
          <w:u w:val="single"/>
        </w:rPr>
        <w:t>Programs</w:t>
      </w:r>
      <w:r>
        <w:rPr>
          <w:b/>
          <w:bCs/>
          <w:sz w:val="24"/>
          <w:szCs w:val="24"/>
          <w:u w:val="single"/>
        </w:rPr>
        <w:t xml:space="preserve"> &amp; Projects </w:t>
      </w:r>
      <w:r w:rsidRPr="00CD2383">
        <w:rPr>
          <w:b/>
          <w:bCs/>
          <w:sz w:val="24"/>
          <w:szCs w:val="24"/>
          <w:u w:val="single"/>
        </w:rPr>
        <w:t xml:space="preserve">Funding Period </w:t>
      </w:r>
      <w:r>
        <w:rPr>
          <w:b/>
          <w:bCs/>
          <w:sz w:val="24"/>
          <w:szCs w:val="24"/>
          <w:u w:val="single"/>
        </w:rPr>
        <w:t>3</w:t>
      </w:r>
      <w:r w:rsidRPr="00CD2383">
        <w:rPr>
          <w:b/>
          <w:bCs/>
          <w:sz w:val="24"/>
          <w:szCs w:val="24"/>
          <w:u w:val="single"/>
        </w:rPr>
        <w:t xml:space="preserve">, </w:t>
      </w:r>
      <w:r>
        <w:rPr>
          <w:b/>
          <w:bCs/>
          <w:sz w:val="24"/>
          <w:szCs w:val="24"/>
          <w:u w:val="single"/>
        </w:rPr>
        <w:t>4</w:t>
      </w:r>
      <w:r w:rsidRPr="00CD2383">
        <w:rPr>
          <w:b/>
          <w:bCs/>
          <w:sz w:val="24"/>
          <w:szCs w:val="24"/>
          <w:u w:val="single"/>
        </w:rPr>
        <w:t>/1</w:t>
      </w:r>
      <w:r>
        <w:rPr>
          <w:b/>
          <w:bCs/>
          <w:sz w:val="24"/>
          <w:szCs w:val="24"/>
          <w:u w:val="single"/>
        </w:rPr>
        <w:t>4</w:t>
      </w:r>
      <w:r w:rsidRPr="00CD2383">
        <w:rPr>
          <w:b/>
          <w:bCs/>
          <w:sz w:val="24"/>
          <w:szCs w:val="24"/>
          <w:u w:val="single"/>
        </w:rPr>
        <w:t>/2</w:t>
      </w:r>
      <w:r>
        <w:rPr>
          <w:b/>
          <w:bCs/>
          <w:sz w:val="24"/>
          <w:szCs w:val="24"/>
          <w:u w:val="single"/>
        </w:rPr>
        <w:t>2</w:t>
      </w:r>
      <w:r w:rsidRPr="00CD2383">
        <w:rPr>
          <w:b/>
          <w:bCs/>
          <w:sz w:val="24"/>
          <w:szCs w:val="24"/>
          <w:u w:val="single"/>
        </w:rPr>
        <w:t>- 5/31/2022</w:t>
      </w:r>
      <w:r>
        <w:rPr>
          <w:b/>
          <w:bCs/>
          <w:sz w:val="24"/>
          <w:szCs w:val="24"/>
          <w:u w:val="single"/>
        </w:rPr>
        <w:t>:</w:t>
      </w:r>
    </w:p>
    <w:p w:rsidR="006E1DFD" w:rsidP="006E1DFD" w:rsidRDefault="006E1DFD" w14:paraId="4619F5D0" w14:textId="4F133B4F">
      <w:pPr>
        <w:rPr>
          <w:b/>
          <w:bCs/>
          <w:sz w:val="24"/>
          <w:szCs w:val="24"/>
        </w:rPr>
      </w:pPr>
      <w:r w:rsidRPr="00CD2383">
        <w:rPr>
          <w:b/>
          <w:bCs/>
          <w:sz w:val="24"/>
          <w:szCs w:val="24"/>
        </w:rPr>
        <w:t>Pre- approved applications </w:t>
      </w:r>
    </w:p>
    <w:tbl>
      <w:tblPr>
        <w:tblStyle w:val="TableGrid"/>
        <w:tblW w:w="0" w:type="auto"/>
        <w:tblLook w:val="04A0" w:firstRow="1" w:lastRow="0" w:firstColumn="1" w:lastColumn="0" w:noHBand="0" w:noVBand="1"/>
      </w:tblPr>
      <w:tblGrid>
        <w:gridCol w:w="1094"/>
        <w:gridCol w:w="1788"/>
        <w:gridCol w:w="3610"/>
        <w:gridCol w:w="1465"/>
        <w:gridCol w:w="1393"/>
      </w:tblGrid>
      <w:tr w:rsidRPr="00727364" w:rsidR="00727364" w:rsidTr="615EBE7E" w14:paraId="6626BB63" w14:textId="77777777">
        <w:trPr>
          <w:trHeight w:val="403"/>
        </w:trPr>
        <w:tc>
          <w:tcPr>
            <w:tcW w:w="1680" w:type="dxa"/>
            <w:noWrap/>
            <w:hideMark/>
          </w:tcPr>
          <w:p w:rsidRPr="00727364" w:rsidR="00727364" w:rsidRDefault="00727364" w14:paraId="135E3164" w14:textId="77777777">
            <w:pPr>
              <w:rPr>
                <w:b/>
                <w:bCs/>
              </w:rPr>
            </w:pPr>
            <w:r w:rsidRPr="00727364">
              <w:rPr>
                <w:b/>
                <w:bCs/>
              </w:rPr>
              <w:t>App Number</w:t>
            </w:r>
          </w:p>
        </w:tc>
        <w:tc>
          <w:tcPr>
            <w:tcW w:w="2840" w:type="dxa"/>
            <w:noWrap/>
            <w:hideMark/>
          </w:tcPr>
          <w:p w:rsidRPr="00727364" w:rsidR="00727364" w:rsidRDefault="00727364" w14:paraId="1F997B15" w14:textId="7CF55220">
            <w:pPr>
              <w:rPr>
                <w:b/>
                <w:bCs/>
              </w:rPr>
            </w:pPr>
            <w:r w:rsidRPr="00727364">
              <w:rPr>
                <w:b/>
                <w:bCs/>
              </w:rPr>
              <w:t>Funding Application Type</w:t>
            </w:r>
          </w:p>
        </w:tc>
        <w:tc>
          <w:tcPr>
            <w:tcW w:w="5880" w:type="dxa"/>
            <w:hideMark/>
          </w:tcPr>
          <w:p w:rsidRPr="00727364" w:rsidR="00727364" w:rsidRDefault="00727364" w14:paraId="5E139F7B" w14:textId="77777777">
            <w:pPr>
              <w:rPr>
                <w:b/>
                <w:bCs/>
              </w:rPr>
            </w:pPr>
            <w:r w:rsidRPr="00727364">
              <w:rPr>
                <w:b/>
                <w:bCs/>
              </w:rPr>
              <w:t>RSO Name</w:t>
            </w:r>
          </w:p>
        </w:tc>
        <w:tc>
          <w:tcPr>
            <w:tcW w:w="2300" w:type="dxa"/>
            <w:noWrap/>
            <w:hideMark/>
          </w:tcPr>
          <w:p w:rsidRPr="00727364" w:rsidR="00727364" w:rsidRDefault="00727364" w14:paraId="31DA1D22" w14:textId="77777777">
            <w:pPr>
              <w:rPr>
                <w:b/>
                <w:bCs/>
              </w:rPr>
            </w:pPr>
            <w:r w:rsidRPr="00727364">
              <w:rPr>
                <w:b/>
                <w:bCs/>
              </w:rPr>
              <w:t>Requested Amount</w:t>
            </w:r>
          </w:p>
        </w:tc>
        <w:tc>
          <w:tcPr>
            <w:tcW w:w="2180" w:type="dxa"/>
            <w:noWrap/>
            <w:hideMark/>
          </w:tcPr>
          <w:p w:rsidRPr="00727364" w:rsidR="00727364" w:rsidRDefault="00727364" w14:paraId="179C66F6" w14:textId="77777777">
            <w:pPr>
              <w:rPr>
                <w:b/>
                <w:bCs/>
              </w:rPr>
            </w:pPr>
            <w:r w:rsidRPr="00727364">
              <w:rPr>
                <w:b/>
                <w:bCs/>
              </w:rPr>
              <w:t>Allocated Amount</w:t>
            </w:r>
          </w:p>
        </w:tc>
      </w:tr>
      <w:tr w:rsidRPr="00727364" w:rsidR="00727364" w:rsidTr="615EBE7E" w14:paraId="61606668" w14:textId="77777777">
        <w:trPr>
          <w:trHeight w:val="310"/>
        </w:trPr>
        <w:tc>
          <w:tcPr>
            <w:tcW w:w="1680" w:type="dxa"/>
            <w:noWrap/>
            <w:hideMark/>
          </w:tcPr>
          <w:p w:rsidRPr="00727364" w:rsidR="00727364" w:rsidP="00727364" w:rsidRDefault="00727364" w14:paraId="76EFC4DD" w14:textId="77777777">
            <w:r w:rsidRPr="00727364">
              <w:t>145610</w:t>
            </w:r>
          </w:p>
        </w:tc>
        <w:tc>
          <w:tcPr>
            <w:tcW w:w="2840" w:type="dxa"/>
            <w:noWrap/>
            <w:hideMark/>
          </w:tcPr>
          <w:p w:rsidRPr="00727364" w:rsidR="00727364" w:rsidRDefault="00727364" w14:paraId="676054CF" w14:textId="77777777">
            <w:r w:rsidRPr="00727364">
              <w:t>Programs</w:t>
            </w:r>
          </w:p>
        </w:tc>
        <w:tc>
          <w:tcPr>
            <w:tcW w:w="5880" w:type="dxa"/>
            <w:noWrap/>
            <w:hideMark/>
          </w:tcPr>
          <w:p w:rsidRPr="00727364" w:rsidR="00727364" w:rsidRDefault="00727364" w14:paraId="75A27338" w14:textId="77777777">
            <w:r w:rsidRPr="00727364">
              <w:t>Hindu YUVA UIUC</w:t>
            </w:r>
          </w:p>
        </w:tc>
        <w:tc>
          <w:tcPr>
            <w:tcW w:w="2300" w:type="dxa"/>
            <w:noWrap/>
            <w:hideMark/>
          </w:tcPr>
          <w:p w:rsidRPr="00727364" w:rsidR="00727364" w:rsidP="00727364" w:rsidRDefault="00727364" w14:paraId="742B2C5E" w14:textId="77777777">
            <w:r w:rsidRPr="00727364">
              <w:t xml:space="preserve">$3,679.24 </w:t>
            </w:r>
          </w:p>
        </w:tc>
        <w:tc>
          <w:tcPr>
            <w:tcW w:w="2180" w:type="dxa"/>
            <w:noWrap/>
            <w:hideMark/>
          </w:tcPr>
          <w:p w:rsidRPr="00727364" w:rsidR="00727364" w:rsidP="00727364" w:rsidRDefault="00727364" w14:paraId="37520A42" w14:textId="77777777">
            <w:r w:rsidRPr="00727364">
              <w:t>3,619.24</w:t>
            </w:r>
          </w:p>
        </w:tc>
      </w:tr>
      <w:tr w:rsidRPr="00727364" w:rsidR="00727364" w:rsidTr="615EBE7E" w14:paraId="1ED0211F" w14:textId="77777777">
        <w:trPr>
          <w:trHeight w:val="310"/>
        </w:trPr>
        <w:tc>
          <w:tcPr>
            <w:tcW w:w="1680" w:type="dxa"/>
            <w:noWrap/>
            <w:hideMark/>
          </w:tcPr>
          <w:p w:rsidRPr="00727364" w:rsidR="00727364" w:rsidP="00727364" w:rsidRDefault="00727364" w14:paraId="4A459B37" w14:textId="77777777">
            <w:r w:rsidRPr="00727364">
              <w:t>145718</w:t>
            </w:r>
          </w:p>
        </w:tc>
        <w:tc>
          <w:tcPr>
            <w:tcW w:w="2840" w:type="dxa"/>
            <w:noWrap/>
            <w:hideMark/>
          </w:tcPr>
          <w:p w:rsidRPr="00727364" w:rsidR="00727364" w:rsidRDefault="00727364" w14:paraId="6B607B59" w14:textId="77777777">
            <w:r w:rsidRPr="00727364">
              <w:t>Programs</w:t>
            </w:r>
          </w:p>
        </w:tc>
        <w:tc>
          <w:tcPr>
            <w:tcW w:w="5880" w:type="dxa"/>
            <w:noWrap/>
            <w:hideMark/>
          </w:tcPr>
          <w:p w:rsidRPr="00727364" w:rsidR="00727364" w:rsidRDefault="00727364" w14:paraId="6F68F486" w14:textId="77777777">
            <w:r w:rsidRPr="00727364">
              <w:t>Hip-Hop Collective at UIUC</w:t>
            </w:r>
          </w:p>
        </w:tc>
        <w:tc>
          <w:tcPr>
            <w:tcW w:w="2300" w:type="dxa"/>
            <w:noWrap/>
            <w:hideMark/>
          </w:tcPr>
          <w:p w:rsidRPr="00727364" w:rsidR="00727364" w:rsidP="00727364" w:rsidRDefault="00727364" w14:paraId="2879A7CD" w14:textId="77777777">
            <w:r w:rsidRPr="00727364">
              <w:t xml:space="preserve">$9,816.93 </w:t>
            </w:r>
          </w:p>
        </w:tc>
        <w:tc>
          <w:tcPr>
            <w:tcW w:w="2180" w:type="dxa"/>
            <w:noWrap/>
            <w:hideMark/>
          </w:tcPr>
          <w:p w:rsidRPr="00727364" w:rsidR="00727364" w:rsidP="00727364" w:rsidRDefault="00727364" w14:paraId="5E272555" w14:textId="77777777">
            <w:r w:rsidRPr="00727364">
              <w:t>$4,908.47</w:t>
            </w:r>
          </w:p>
        </w:tc>
      </w:tr>
      <w:tr w:rsidRPr="00727364" w:rsidR="00727364" w:rsidTr="615EBE7E" w14:paraId="41C22777" w14:textId="77777777">
        <w:trPr>
          <w:trHeight w:val="310"/>
        </w:trPr>
        <w:tc>
          <w:tcPr>
            <w:tcW w:w="1680" w:type="dxa"/>
            <w:noWrap/>
            <w:hideMark/>
          </w:tcPr>
          <w:p w:rsidRPr="00727364" w:rsidR="00727364" w:rsidP="00727364" w:rsidRDefault="00727364" w14:paraId="319363AD" w14:textId="77777777">
            <w:r w:rsidRPr="00727364">
              <w:t>145672</w:t>
            </w:r>
          </w:p>
        </w:tc>
        <w:tc>
          <w:tcPr>
            <w:tcW w:w="2840" w:type="dxa"/>
            <w:noWrap/>
            <w:hideMark/>
          </w:tcPr>
          <w:p w:rsidRPr="00727364" w:rsidR="00727364" w:rsidRDefault="00727364" w14:paraId="7E63AD46" w14:textId="77777777">
            <w:r w:rsidRPr="00727364">
              <w:t>Programs</w:t>
            </w:r>
          </w:p>
        </w:tc>
        <w:tc>
          <w:tcPr>
            <w:tcW w:w="5880" w:type="dxa"/>
            <w:noWrap/>
            <w:hideMark/>
          </w:tcPr>
          <w:p w:rsidRPr="00727364" w:rsidR="00727364" w:rsidRDefault="00727364" w14:paraId="50FB56EE" w14:textId="77777777">
            <w:r w:rsidRPr="00727364">
              <w:t>Institute of Electrical and Electronics Engineers</w:t>
            </w:r>
          </w:p>
        </w:tc>
        <w:tc>
          <w:tcPr>
            <w:tcW w:w="2300" w:type="dxa"/>
            <w:noWrap/>
            <w:hideMark/>
          </w:tcPr>
          <w:p w:rsidRPr="00727364" w:rsidR="00727364" w:rsidP="00727364" w:rsidRDefault="00727364" w14:paraId="5542D614" w14:textId="77777777">
            <w:r w:rsidRPr="00727364">
              <w:t xml:space="preserve">$5,138.38 </w:t>
            </w:r>
          </w:p>
        </w:tc>
        <w:tc>
          <w:tcPr>
            <w:tcW w:w="2180" w:type="dxa"/>
            <w:noWrap/>
            <w:hideMark/>
          </w:tcPr>
          <w:p w:rsidRPr="00727364" w:rsidR="00727364" w:rsidP="00727364" w:rsidRDefault="00727364" w14:paraId="001BB382" w14:textId="77777777">
            <w:r w:rsidRPr="00727364">
              <w:t>$5,138.38</w:t>
            </w:r>
          </w:p>
        </w:tc>
      </w:tr>
      <w:tr w:rsidRPr="00727364" w:rsidR="00727364" w:rsidTr="615EBE7E" w14:paraId="592B7053" w14:textId="77777777">
        <w:trPr>
          <w:trHeight w:val="320"/>
        </w:trPr>
        <w:tc>
          <w:tcPr>
            <w:tcW w:w="1680" w:type="dxa"/>
            <w:noWrap/>
            <w:hideMark/>
          </w:tcPr>
          <w:p w:rsidRPr="00727364" w:rsidR="00727364" w:rsidP="00727364" w:rsidRDefault="00727364" w14:paraId="5070E4A3" w14:textId="77777777">
            <w:r w:rsidRPr="00727364">
              <w:t>145658</w:t>
            </w:r>
          </w:p>
        </w:tc>
        <w:tc>
          <w:tcPr>
            <w:tcW w:w="2840" w:type="dxa"/>
            <w:noWrap/>
            <w:hideMark/>
          </w:tcPr>
          <w:p w:rsidRPr="00727364" w:rsidR="00727364" w:rsidP="00727364" w:rsidRDefault="00727364" w14:paraId="1600125D" w14:textId="77777777"/>
        </w:tc>
        <w:tc>
          <w:tcPr>
            <w:tcW w:w="5880" w:type="dxa"/>
            <w:noWrap/>
            <w:hideMark/>
          </w:tcPr>
          <w:p w:rsidRPr="00727364" w:rsidR="00727364" w:rsidRDefault="00727364" w14:paraId="1BCD48C3" w14:textId="77777777">
            <w:r w:rsidRPr="00727364">
              <w:t>I-CAUSE</w:t>
            </w:r>
          </w:p>
        </w:tc>
        <w:tc>
          <w:tcPr>
            <w:tcW w:w="2300" w:type="dxa"/>
            <w:noWrap/>
            <w:hideMark/>
          </w:tcPr>
          <w:p w:rsidRPr="00727364" w:rsidR="00727364" w:rsidP="00727364" w:rsidRDefault="00727364" w14:paraId="2D6D258D" w14:textId="77777777">
            <w:r w:rsidRPr="00727364">
              <w:t xml:space="preserve">$704.18 </w:t>
            </w:r>
          </w:p>
        </w:tc>
        <w:tc>
          <w:tcPr>
            <w:tcW w:w="2180" w:type="dxa"/>
            <w:noWrap/>
            <w:hideMark/>
          </w:tcPr>
          <w:p w:rsidRPr="00727364" w:rsidR="00727364" w:rsidP="00727364" w:rsidRDefault="00727364" w14:paraId="4F465B5A" w14:textId="77777777">
            <w:r w:rsidRPr="00727364">
              <w:t>$528.14</w:t>
            </w:r>
          </w:p>
        </w:tc>
      </w:tr>
      <w:tr w:rsidRPr="00727364" w:rsidR="00727364" w:rsidTr="615EBE7E" w14:paraId="36932C82" w14:textId="77777777">
        <w:trPr>
          <w:trHeight w:val="620"/>
        </w:trPr>
        <w:tc>
          <w:tcPr>
            <w:tcW w:w="1680" w:type="dxa"/>
            <w:noWrap/>
            <w:hideMark/>
          </w:tcPr>
          <w:p w:rsidRPr="00727364" w:rsidR="00727364" w:rsidP="00727364" w:rsidRDefault="00727364" w14:paraId="03C6E4F2" w14:textId="77777777">
            <w:r w:rsidRPr="00727364">
              <w:t>145716</w:t>
            </w:r>
          </w:p>
        </w:tc>
        <w:tc>
          <w:tcPr>
            <w:tcW w:w="2840" w:type="dxa"/>
            <w:noWrap/>
            <w:hideMark/>
          </w:tcPr>
          <w:p w:rsidRPr="00727364" w:rsidR="00727364" w:rsidRDefault="00727364" w14:paraId="0049BD62" w14:textId="77777777">
            <w:r w:rsidRPr="00727364">
              <w:t>Programs</w:t>
            </w:r>
          </w:p>
        </w:tc>
        <w:tc>
          <w:tcPr>
            <w:tcW w:w="5880" w:type="dxa"/>
            <w:hideMark/>
          </w:tcPr>
          <w:p w:rsidRPr="00727364" w:rsidR="00727364" w:rsidRDefault="00727364" w14:paraId="27F30530" w14:textId="77777777">
            <w:r w:rsidRPr="00727364">
              <w:t>The National Organization of Minority Architecture Students</w:t>
            </w:r>
          </w:p>
        </w:tc>
        <w:tc>
          <w:tcPr>
            <w:tcW w:w="2300" w:type="dxa"/>
            <w:noWrap/>
            <w:hideMark/>
          </w:tcPr>
          <w:p w:rsidRPr="00727364" w:rsidR="00727364" w:rsidP="00727364" w:rsidRDefault="00727364" w14:paraId="311AB8D7" w14:textId="77777777">
            <w:r w:rsidRPr="00727364">
              <w:t xml:space="preserve">$7,855.94 </w:t>
            </w:r>
          </w:p>
        </w:tc>
        <w:tc>
          <w:tcPr>
            <w:tcW w:w="2180" w:type="dxa"/>
            <w:noWrap/>
            <w:hideMark/>
          </w:tcPr>
          <w:p w:rsidRPr="00727364" w:rsidR="00727364" w:rsidP="00727364" w:rsidRDefault="00727364" w14:paraId="6931CD05" w14:textId="77777777">
            <w:r w:rsidRPr="00727364">
              <w:t>$7,855.94</w:t>
            </w:r>
          </w:p>
        </w:tc>
      </w:tr>
      <w:tr w:rsidRPr="00727364" w:rsidR="00727364" w:rsidTr="615EBE7E" w14:paraId="6F974FF0" w14:textId="77777777">
        <w:trPr>
          <w:trHeight w:val="310"/>
        </w:trPr>
        <w:tc>
          <w:tcPr>
            <w:tcW w:w="1680" w:type="dxa"/>
            <w:noWrap/>
            <w:hideMark/>
          </w:tcPr>
          <w:p w:rsidRPr="00727364" w:rsidR="00727364" w:rsidP="00727364" w:rsidRDefault="00727364" w14:paraId="471F3C16" w14:textId="77777777">
            <w:r w:rsidRPr="00727364">
              <w:t>144890</w:t>
            </w:r>
          </w:p>
        </w:tc>
        <w:tc>
          <w:tcPr>
            <w:tcW w:w="2840" w:type="dxa"/>
            <w:noWrap/>
            <w:hideMark/>
          </w:tcPr>
          <w:p w:rsidRPr="00727364" w:rsidR="00727364" w:rsidRDefault="00727364" w14:paraId="1450EF10" w14:textId="77777777">
            <w:r w:rsidRPr="00727364">
              <w:t>Programs</w:t>
            </w:r>
          </w:p>
        </w:tc>
        <w:tc>
          <w:tcPr>
            <w:tcW w:w="5880" w:type="dxa"/>
            <w:hideMark/>
          </w:tcPr>
          <w:p w:rsidRPr="00727364" w:rsidR="00727364" w:rsidRDefault="00727364" w14:paraId="7FEFEED5" w14:textId="77777777">
            <w:r w:rsidRPr="00727364">
              <w:t>Malaysian Student Association</w:t>
            </w:r>
          </w:p>
        </w:tc>
        <w:tc>
          <w:tcPr>
            <w:tcW w:w="2300" w:type="dxa"/>
            <w:noWrap/>
            <w:hideMark/>
          </w:tcPr>
          <w:p w:rsidRPr="00727364" w:rsidR="00727364" w:rsidP="00727364" w:rsidRDefault="00727364" w14:paraId="32AA6029" w14:textId="77777777">
            <w:r w:rsidRPr="00727364">
              <w:t xml:space="preserve">$3,132.08 </w:t>
            </w:r>
          </w:p>
        </w:tc>
        <w:tc>
          <w:tcPr>
            <w:tcW w:w="2180" w:type="dxa"/>
            <w:noWrap/>
            <w:hideMark/>
          </w:tcPr>
          <w:p w:rsidRPr="00727364" w:rsidR="00727364" w:rsidP="00727364" w:rsidRDefault="00727364" w14:paraId="4D37C542" w14:textId="77777777">
            <w:r w:rsidRPr="00727364">
              <w:t>$2,979.74</w:t>
            </w:r>
          </w:p>
        </w:tc>
      </w:tr>
      <w:tr w:rsidRPr="00727364" w:rsidR="00727364" w:rsidTr="615EBE7E" w14:paraId="40831CA4" w14:textId="77777777">
        <w:trPr>
          <w:trHeight w:val="620"/>
        </w:trPr>
        <w:tc>
          <w:tcPr>
            <w:tcW w:w="1680" w:type="dxa"/>
            <w:noWrap/>
            <w:hideMark/>
          </w:tcPr>
          <w:p w:rsidRPr="00727364" w:rsidR="00727364" w:rsidP="00727364" w:rsidRDefault="00727364" w14:paraId="1AE297A9" w14:textId="77777777">
            <w:r w:rsidRPr="00727364">
              <w:t>145454</w:t>
            </w:r>
          </w:p>
        </w:tc>
        <w:tc>
          <w:tcPr>
            <w:tcW w:w="2840" w:type="dxa"/>
            <w:noWrap/>
            <w:hideMark/>
          </w:tcPr>
          <w:p w:rsidRPr="00727364" w:rsidR="00727364" w:rsidRDefault="00727364" w14:paraId="01E0F069" w14:textId="77777777">
            <w:r w:rsidRPr="00727364">
              <w:t>Programs</w:t>
            </w:r>
          </w:p>
        </w:tc>
        <w:tc>
          <w:tcPr>
            <w:tcW w:w="5880" w:type="dxa"/>
            <w:hideMark/>
          </w:tcPr>
          <w:p w:rsidRPr="00727364" w:rsidR="00727364" w:rsidRDefault="00727364" w14:paraId="2D73A099" w14:textId="77777777">
            <w:r w:rsidRPr="00727364">
              <w:t>Society for the Promotion of Indian Classical Music and Culture Amongst Youth</w:t>
            </w:r>
          </w:p>
        </w:tc>
        <w:tc>
          <w:tcPr>
            <w:tcW w:w="2300" w:type="dxa"/>
            <w:noWrap/>
            <w:hideMark/>
          </w:tcPr>
          <w:p w:rsidRPr="00727364" w:rsidR="00727364" w:rsidP="00727364" w:rsidRDefault="00727364" w14:paraId="47E4C6C1" w14:textId="77777777">
            <w:r w:rsidRPr="00727364">
              <w:t xml:space="preserve">$2,591.00 </w:t>
            </w:r>
          </w:p>
        </w:tc>
        <w:tc>
          <w:tcPr>
            <w:tcW w:w="2180" w:type="dxa"/>
            <w:noWrap/>
            <w:hideMark/>
          </w:tcPr>
          <w:p w:rsidRPr="00727364" w:rsidR="00727364" w:rsidP="00727364" w:rsidRDefault="00727364" w14:paraId="2EA9BB4C" w14:textId="77777777">
            <w:r w:rsidRPr="00727364">
              <w:t>$2,191.00</w:t>
            </w:r>
          </w:p>
        </w:tc>
      </w:tr>
      <w:tr w:rsidRPr="00727364" w:rsidR="00727364" w:rsidTr="615EBE7E" w14:paraId="3E79B828" w14:textId="77777777">
        <w:trPr>
          <w:trHeight w:val="310"/>
        </w:trPr>
        <w:tc>
          <w:tcPr>
            <w:tcW w:w="1680" w:type="dxa"/>
            <w:noWrap/>
            <w:hideMark/>
          </w:tcPr>
          <w:p w:rsidRPr="00727364" w:rsidR="00727364" w:rsidP="00727364" w:rsidRDefault="00727364" w14:paraId="00EE84BE" w14:textId="77777777">
            <w:r w:rsidRPr="00727364">
              <w:t>145189</w:t>
            </w:r>
          </w:p>
        </w:tc>
        <w:tc>
          <w:tcPr>
            <w:tcW w:w="2840" w:type="dxa"/>
            <w:noWrap/>
            <w:hideMark/>
          </w:tcPr>
          <w:p w:rsidRPr="00727364" w:rsidR="00727364" w:rsidRDefault="00727364" w14:paraId="5967133C" w14:textId="77777777">
            <w:r w:rsidRPr="00727364">
              <w:t>Programs</w:t>
            </w:r>
          </w:p>
        </w:tc>
        <w:tc>
          <w:tcPr>
            <w:tcW w:w="5880" w:type="dxa"/>
            <w:noWrap/>
            <w:hideMark/>
          </w:tcPr>
          <w:p w:rsidRPr="00727364" w:rsidR="00727364" w:rsidRDefault="00727364" w14:paraId="6259D710" w14:textId="77777777">
            <w:r w:rsidRPr="00727364">
              <w:t>Women's Ultimate Frisbee</w:t>
            </w:r>
          </w:p>
        </w:tc>
        <w:tc>
          <w:tcPr>
            <w:tcW w:w="2300" w:type="dxa"/>
            <w:noWrap/>
            <w:hideMark/>
          </w:tcPr>
          <w:p w:rsidRPr="00727364" w:rsidR="00727364" w:rsidP="00727364" w:rsidRDefault="00727364" w14:paraId="2B9C6631" w14:textId="77777777">
            <w:r w:rsidRPr="00727364">
              <w:t xml:space="preserve">$1,933.84 </w:t>
            </w:r>
          </w:p>
        </w:tc>
        <w:tc>
          <w:tcPr>
            <w:tcW w:w="2180" w:type="dxa"/>
            <w:noWrap/>
            <w:hideMark/>
          </w:tcPr>
          <w:p w:rsidRPr="00727364" w:rsidR="00727364" w:rsidP="00727364" w:rsidRDefault="00727364" w14:paraId="2A09366D" w14:textId="77777777">
            <w:r w:rsidRPr="00727364">
              <w:t>$966.92</w:t>
            </w:r>
          </w:p>
        </w:tc>
      </w:tr>
      <w:tr w:rsidRPr="00727364" w:rsidR="00727364" w:rsidTr="615EBE7E" w14:paraId="2CCDEC52" w14:textId="77777777">
        <w:trPr>
          <w:trHeight w:val="310"/>
        </w:trPr>
        <w:tc>
          <w:tcPr>
            <w:tcW w:w="1680" w:type="dxa"/>
            <w:noWrap/>
            <w:hideMark/>
          </w:tcPr>
          <w:p w:rsidRPr="00727364" w:rsidR="00727364" w:rsidP="00727364" w:rsidRDefault="00727364" w14:paraId="5E9AB816" w14:textId="77777777">
            <w:r w:rsidRPr="00727364">
              <w:lastRenderedPageBreak/>
              <w:t>145684</w:t>
            </w:r>
          </w:p>
        </w:tc>
        <w:tc>
          <w:tcPr>
            <w:tcW w:w="2840" w:type="dxa"/>
            <w:noWrap/>
            <w:hideMark/>
          </w:tcPr>
          <w:p w:rsidRPr="00727364" w:rsidR="00727364" w:rsidRDefault="00727364" w14:paraId="709510DC" w14:textId="77777777">
            <w:r w:rsidRPr="00727364">
              <w:t>Programs</w:t>
            </w:r>
          </w:p>
        </w:tc>
        <w:tc>
          <w:tcPr>
            <w:tcW w:w="5880" w:type="dxa"/>
            <w:noWrap/>
            <w:hideMark/>
          </w:tcPr>
          <w:p w:rsidRPr="00727364" w:rsidR="00727364" w:rsidRDefault="00727364" w14:paraId="21B4C534" w14:textId="77777777">
            <w:r w:rsidRPr="00727364">
              <w:t>Makeup Skincare Club</w:t>
            </w:r>
          </w:p>
        </w:tc>
        <w:tc>
          <w:tcPr>
            <w:tcW w:w="2300" w:type="dxa"/>
            <w:noWrap/>
            <w:hideMark/>
          </w:tcPr>
          <w:p w:rsidRPr="00727364" w:rsidR="00727364" w:rsidP="00727364" w:rsidRDefault="00727364" w14:paraId="2EFE2A58" w14:textId="77777777">
            <w:r w:rsidRPr="00727364">
              <w:t xml:space="preserve">$163.00 </w:t>
            </w:r>
          </w:p>
        </w:tc>
        <w:tc>
          <w:tcPr>
            <w:tcW w:w="2180" w:type="dxa"/>
            <w:noWrap/>
            <w:hideMark/>
          </w:tcPr>
          <w:p w:rsidRPr="00727364" w:rsidR="00727364" w:rsidP="00727364" w:rsidRDefault="00727364" w14:paraId="67AB2C43" w14:textId="77777777">
            <w:r w:rsidRPr="00727364">
              <w:t>$122.25</w:t>
            </w:r>
          </w:p>
        </w:tc>
      </w:tr>
      <w:tr w:rsidRPr="00727364" w:rsidR="00727364" w:rsidTr="615EBE7E" w14:paraId="46AD9FDA" w14:textId="77777777">
        <w:trPr>
          <w:trHeight w:val="310"/>
        </w:trPr>
        <w:tc>
          <w:tcPr>
            <w:tcW w:w="1680" w:type="dxa"/>
            <w:noWrap/>
            <w:hideMark/>
          </w:tcPr>
          <w:p w:rsidRPr="00727364" w:rsidR="00727364" w:rsidP="00727364" w:rsidRDefault="00727364" w14:paraId="72EFC16E" w14:textId="77777777">
            <w:r w:rsidRPr="00727364">
              <w:t>145676</w:t>
            </w:r>
          </w:p>
        </w:tc>
        <w:tc>
          <w:tcPr>
            <w:tcW w:w="2840" w:type="dxa"/>
            <w:noWrap/>
            <w:hideMark/>
          </w:tcPr>
          <w:p w:rsidRPr="00727364" w:rsidR="00727364" w:rsidRDefault="00727364" w14:paraId="72DC8947" w14:textId="77777777">
            <w:r w:rsidRPr="00727364">
              <w:t>Programs</w:t>
            </w:r>
          </w:p>
        </w:tc>
        <w:tc>
          <w:tcPr>
            <w:tcW w:w="5880" w:type="dxa"/>
            <w:noWrap/>
            <w:hideMark/>
          </w:tcPr>
          <w:p w:rsidRPr="00727364" w:rsidR="00727364" w:rsidRDefault="00727364" w14:paraId="118B4D6D" w14:textId="77777777">
            <w:r w:rsidRPr="00727364">
              <w:t>Habitat for Humanity Campus Chapter</w:t>
            </w:r>
          </w:p>
        </w:tc>
        <w:tc>
          <w:tcPr>
            <w:tcW w:w="2300" w:type="dxa"/>
            <w:noWrap/>
            <w:hideMark/>
          </w:tcPr>
          <w:p w:rsidRPr="00727364" w:rsidR="00727364" w:rsidP="00727364" w:rsidRDefault="00727364" w14:paraId="2825FFFA" w14:textId="77777777">
            <w:r w:rsidRPr="00727364">
              <w:t xml:space="preserve">$75.00 </w:t>
            </w:r>
          </w:p>
        </w:tc>
        <w:tc>
          <w:tcPr>
            <w:tcW w:w="2180" w:type="dxa"/>
            <w:hideMark/>
          </w:tcPr>
          <w:p w:rsidRPr="00727364" w:rsidR="00727364" w:rsidP="00727364" w:rsidRDefault="00727364" w14:paraId="54D9E832" w14:textId="77777777">
            <w:r w:rsidRPr="00727364">
              <w:t>$56.25</w:t>
            </w:r>
          </w:p>
        </w:tc>
      </w:tr>
      <w:tr w:rsidRPr="00727364" w:rsidR="00727364" w:rsidTr="615EBE7E" w14:paraId="1B23F809" w14:textId="77777777">
        <w:trPr>
          <w:trHeight w:val="310"/>
        </w:trPr>
        <w:tc>
          <w:tcPr>
            <w:tcW w:w="1680" w:type="dxa"/>
            <w:noWrap/>
            <w:hideMark/>
          </w:tcPr>
          <w:p w:rsidRPr="00727364" w:rsidR="00727364" w:rsidP="00727364" w:rsidRDefault="00727364" w14:paraId="0DDA584C" w14:textId="77777777">
            <w:r w:rsidRPr="00727364">
              <w:t>145689</w:t>
            </w:r>
          </w:p>
        </w:tc>
        <w:tc>
          <w:tcPr>
            <w:tcW w:w="2840" w:type="dxa"/>
            <w:noWrap/>
            <w:hideMark/>
          </w:tcPr>
          <w:p w:rsidRPr="00727364" w:rsidR="00727364" w:rsidRDefault="00727364" w14:paraId="0C7A16E2" w14:textId="77777777">
            <w:r w:rsidRPr="00727364">
              <w:t>Programs</w:t>
            </w:r>
          </w:p>
        </w:tc>
        <w:tc>
          <w:tcPr>
            <w:tcW w:w="5880" w:type="dxa"/>
            <w:noWrap/>
            <w:hideMark/>
          </w:tcPr>
          <w:p w:rsidRPr="00727364" w:rsidR="00727364" w:rsidRDefault="00727364" w14:paraId="42CC8337" w14:textId="77777777">
            <w:r w:rsidRPr="00727364">
              <w:t>Illinois Student Government</w:t>
            </w:r>
          </w:p>
        </w:tc>
        <w:tc>
          <w:tcPr>
            <w:tcW w:w="2300" w:type="dxa"/>
            <w:noWrap/>
            <w:hideMark/>
          </w:tcPr>
          <w:p w:rsidRPr="00727364" w:rsidR="00727364" w:rsidP="00727364" w:rsidRDefault="00727364" w14:paraId="3AD2A7C7" w14:textId="77777777">
            <w:r w:rsidRPr="00727364">
              <w:t xml:space="preserve">$4,506.00 </w:t>
            </w:r>
          </w:p>
        </w:tc>
        <w:tc>
          <w:tcPr>
            <w:tcW w:w="2180" w:type="dxa"/>
            <w:noWrap/>
            <w:hideMark/>
          </w:tcPr>
          <w:p w:rsidRPr="00727364" w:rsidR="00727364" w:rsidP="00727364" w:rsidRDefault="00727364" w14:paraId="3E7B4C1E" w14:textId="77777777">
            <w:r w:rsidRPr="00727364">
              <w:t>$4,506.00</w:t>
            </w:r>
          </w:p>
        </w:tc>
      </w:tr>
      <w:tr w:rsidRPr="00727364" w:rsidR="00727364" w:rsidTr="615EBE7E" w14:paraId="72F1857F" w14:textId="77777777">
        <w:trPr>
          <w:trHeight w:val="620"/>
        </w:trPr>
        <w:tc>
          <w:tcPr>
            <w:tcW w:w="1680" w:type="dxa"/>
            <w:noWrap/>
            <w:hideMark/>
          </w:tcPr>
          <w:p w:rsidRPr="00727364" w:rsidR="00727364" w:rsidP="00727364" w:rsidRDefault="00727364" w14:paraId="4DEF42A4" w14:textId="77777777">
            <w:r w:rsidRPr="00727364">
              <w:t>142843</w:t>
            </w:r>
          </w:p>
        </w:tc>
        <w:tc>
          <w:tcPr>
            <w:tcW w:w="2840" w:type="dxa"/>
            <w:noWrap/>
            <w:hideMark/>
          </w:tcPr>
          <w:p w:rsidRPr="00727364" w:rsidR="00727364" w:rsidRDefault="00727364" w14:paraId="6EDC7174" w14:textId="77777777">
            <w:r w:rsidRPr="00727364">
              <w:t>Programs</w:t>
            </w:r>
          </w:p>
        </w:tc>
        <w:tc>
          <w:tcPr>
            <w:tcW w:w="5880" w:type="dxa"/>
            <w:noWrap/>
            <w:hideMark/>
          </w:tcPr>
          <w:p w:rsidRPr="00727364" w:rsidR="00727364" w:rsidRDefault="00727364" w14:paraId="19F97437" w14:textId="77777777">
            <w:r w:rsidRPr="00727364">
              <w:t>Pointe Shoe Lab</w:t>
            </w:r>
          </w:p>
        </w:tc>
        <w:tc>
          <w:tcPr>
            <w:tcW w:w="2300" w:type="dxa"/>
            <w:noWrap/>
            <w:hideMark/>
          </w:tcPr>
          <w:p w:rsidRPr="00727364" w:rsidR="00727364" w:rsidP="00727364" w:rsidRDefault="00727364" w14:paraId="11EC2C3D" w14:textId="77777777">
            <w:r w:rsidRPr="00727364">
              <w:t xml:space="preserve">$2,629.50 </w:t>
            </w:r>
          </w:p>
        </w:tc>
        <w:tc>
          <w:tcPr>
            <w:tcW w:w="2180" w:type="dxa"/>
            <w:hideMark/>
          </w:tcPr>
          <w:p w:rsidRPr="00727364" w:rsidR="00727364" w:rsidP="00727364" w:rsidRDefault="00727364" w14:paraId="2C69D3DD" w14:textId="77777777">
            <w:r w:rsidRPr="00727364">
              <w:t>$2,629.50</w:t>
            </w:r>
          </w:p>
        </w:tc>
      </w:tr>
      <w:tr w:rsidRPr="00727364" w:rsidR="00727364" w:rsidTr="615EBE7E" w14:paraId="5129B154" w14:textId="77777777">
        <w:trPr>
          <w:trHeight w:val="310"/>
        </w:trPr>
        <w:tc>
          <w:tcPr>
            <w:tcW w:w="1680" w:type="dxa"/>
            <w:noWrap/>
            <w:hideMark/>
          </w:tcPr>
          <w:p w:rsidRPr="00727364" w:rsidR="00727364" w:rsidP="00727364" w:rsidRDefault="00727364" w14:paraId="369B4C87" w14:textId="77777777">
            <w:r w:rsidRPr="00727364">
              <w:t>145579</w:t>
            </w:r>
          </w:p>
        </w:tc>
        <w:tc>
          <w:tcPr>
            <w:tcW w:w="2840" w:type="dxa"/>
            <w:noWrap/>
            <w:hideMark/>
          </w:tcPr>
          <w:p w:rsidRPr="00727364" w:rsidR="00727364" w:rsidRDefault="00727364" w14:paraId="7ED3A663" w14:textId="77777777">
            <w:r w:rsidRPr="00727364">
              <w:t>Programs</w:t>
            </w:r>
          </w:p>
        </w:tc>
        <w:tc>
          <w:tcPr>
            <w:tcW w:w="5880" w:type="dxa"/>
            <w:noWrap/>
            <w:hideMark/>
          </w:tcPr>
          <w:p w:rsidRPr="00727364" w:rsidR="00727364" w:rsidRDefault="00727364" w14:paraId="18A331E2" w14:textId="77777777">
            <w:r w:rsidRPr="00727364">
              <w:t>Off-Road Illini</w:t>
            </w:r>
          </w:p>
        </w:tc>
        <w:tc>
          <w:tcPr>
            <w:tcW w:w="2300" w:type="dxa"/>
            <w:noWrap/>
            <w:hideMark/>
          </w:tcPr>
          <w:p w:rsidRPr="00727364" w:rsidR="00727364" w:rsidP="00727364" w:rsidRDefault="00727364" w14:paraId="47BD5FC7" w14:textId="77777777">
            <w:r w:rsidRPr="00727364">
              <w:t xml:space="preserve">$1,237.60 </w:t>
            </w:r>
          </w:p>
        </w:tc>
        <w:tc>
          <w:tcPr>
            <w:tcW w:w="2180" w:type="dxa"/>
            <w:noWrap/>
            <w:hideMark/>
          </w:tcPr>
          <w:p w:rsidRPr="00727364" w:rsidR="00727364" w:rsidP="00727364" w:rsidRDefault="00727364" w14:paraId="4710235E" w14:textId="77777777">
            <w:r w:rsidRPr="00727364">
              <w:t>$643.80</w:t>
            </w:r>
          </w:p>
        </w:tc>
      </w:tr>
      <w:tr w:rsidRPr="00727364" w:rsidR="00727364" w:rsidTr="615EBE7E" w14:paraId="27327C45" w14:textId="77777777">
        <w:trPr>
          <w:trHeight w:val="310"/>
        </w:trPr>
        <w:tc>
          <w:tcPr>
            <w:tcW w:w="1680" w:type="dxa"/>
            <w:noWrap/>
            <w:hideMark/>
          </w:tcPr>
          <w:p w:rsidRPr="00727364" w:rsidR="00727364" w:rsidP="00727364" w:rsidRDefault="00727364" w14:paraId="4784B7BC" w14:textId="77777777">
            <w:r w:rsidRPr="00727364">
              <w:t>145549</w:t>
            </w:r>
          </w:p>
        </w:tc>
        <w:tc>
          <w:tcPr>
            <w:tcW w:w="2840" w:type="dxa"/>
            <w:noWrap/>
            <w:hideMark/>
          </w:tcPr>
          <w:p w:rsidRPr="00727364" w:rsidR="00727364" w:rsidRDefault="00727364" w14:paraId="4989876E" w14:textId="77777777">
            <w:r w:rsidRPr="00727364">
              <w:t>Programs</w:t>
            </w:r>
          </w:p>
        </w:tc>
        <w:tc>
          <w:tcPr>
            <w:tcW w:w="5880" w:type="dxa"/>
            <w:noWrap/>
            <w:hideMark/>
          </w:tcPr>
          <w:p w:rsidRPr="00727364" w:rsidR="00727364" w:rsidRDefault="00727364" w14:paraId="3C1D6286" w14:textId="77777777">
            <w:r w:rsidRPr="00727364">
              <w:t>Lebanese Student Association</w:t>
            </w:r>
          </w:p>
        </w:tc>
        <w:tc>
          <w:tcPr>
            <w:tcW w:w="2300" w:type="dxa"/>
            <w:noWrap/>
            <w:hideMark/>
          </w:tcPr>
          <w:p w:rsidRPr="00727364" w:rsidR="00727364" w:rsidP="00727364" w:rsidRDefault="00727364" w14:paraId="4E59872B" w14:textId="77777777">
            <w:r w:rsidRPr="00727364">
              <w:t xml:space="preserve">$1,225.80 </w:t>
            </w:r>
          </w:p>
        </w:tc>
        <w:tc>
          <w:tcPr>
            <w:tcW w:w="2180" w:type="dxa"/>
            <w:noWrap/>
            <w:hideMark/>
          </w:tcPr>
          <w:p w:rsidRPr="00727364" w:rsidR="00727364" w:rsidP="00727364" w:rsidRDefault="00727364" w14:paraId="5BA36A51" w14:textId="77777777">
            <w:r w:rsidRPr="00727364">
              <w:t>$1,077.30</w:t>
            </w:r>
          </w:p>
        </w:tc>
      </w:tr>
      <w:tr w:rsidRPr="00727364" w:rsidR="00727364" w:rsidTr="615EBE7E" w14:paraId="1A3EAFB6" w14:textId="77777777">
        <w:trPr>
          <w:trHeight w:val="310"/>
        </w:trPr>
        <w:tc>
          <w:tcPr>
            <w:tcW w:w="1680" w:type="dxa"/>
            <w:noWrap/>
            <w:hideMark/>
          </w:tcPr>
          <w:p w:rsidRPr="00727364" w:rsidR="00727364" w:rsidP="00727364" w:rsidRDefault="00727364" w14:paraId="56D62A8C" w14:textId="77777777">
            <w:r w:rsidRPr="00727364">
              <w:t>145548</w:t>
            </w:r>
          </w:p>
        </w:tc>
        <w:tc>
          <w:tcPr>
            <w:tcW w:w="2840" w:type="dxa"/>
            <w:noWrap/>
            <w:hideMark/>
          </w:tcPr>
          <w:p w:rsidRPr="00727364" w:rsidR="00727364" w:rsidRDefault="00727364" w14:paraId="712B21A3" w14:textId="77777777">
            <w:r w:rsidRPr="00727364">
              <w:t>Programs</w:t>
            </w:r>
          </w:p>
        </w:tc>
        <w:tc>
          <w:tcPr>
            <w:tcW w:w="5880" w:type="dxa"/>
            <w:noWrap/>
            <w:hideMark/>
          </w:tcPr>
          <w:p w:rsidRPr="00727364" w:rsidR="00727364" w:rsidRDefault="00727364" w14:paraId="1EB64FD2" w14:textId="77777777">
            <w:r w:rsidRPr="00727364">
              <w:t>Kappa Phi Lambda Sorority, Inc.</w:t>
            </w:r>
          </w:p>
        </w:tc>
        <w:tc>
          <w:tcPr>
            <w:tcW w:w="2300" w:type="dxa"/>
            <w:noWrap/>
            <w:hideMark/>
          </w:tcPr>
          <w:p w:rsidRPr="00727364" w:rsidR="00727364" w:rsidP="00727364" w:rsidRDefault="00727364" w14:paraId="5320EA74" w14:textId="77777777">
            <w:r w:rsidRPr="00727364">
              <w:t xml:space="preserve">$1,435.00 </w:t>
            </w:r>
          </w:p>
        </w:tc>
        <w:tc>
          <w:tcPr>
            <w:tcW w:w="2180" w:type="dxa"/>
            <w:noWrap/>
            <w:hideMark/>
          </w:tcPr>
          <w:p w:rsidRPr="00727364" w:rsidR="00727364" w:rsidP="00727364" w:rsidRDefault="00727364" w14:paraId="30CF42B4" w14:textId="77777777">
            <w:r w:rsidRPr="00727364">
              <w:t>$1,435.00</w:t>
            </w:r>
          </w:p>
        </w:tc>
      </w:tr>
      <w:tr w:rsidRPr="00727364" w:rsidR="00727364" w:rsidTr="615EBE7E" w14:paraId="7BB8966D" w14:textId="77777777">
        <w:trPr>
          <w:trHeight w:val="310"/>
        </w:trPr>
        <w:tc>
          <w:tcPr>
            <w:tcW w:w="1680" w:type="dxa"/>
            <w:noWrap/>
            <w:hideMark/>
          </w:tcPr>
          <w:p w:rsidRPr="00727364" w:rsidR="00727364" w:rsidP="00727364" w:rsidRDefault="00727364" w14:paraId="71E7950F" w14:textId="77777777">
            <w:r w:rsidRPr="00727364">
              <w:t>145547</w:t>
            </w:r>
          </w:p>
        </w:tc>
        <w:tc>
          <w:tcPr>
            <w:tcW w:w="2840" w:type="dxa"/>
            <w:noWrap/>
            <w:hideMark/>
          </w:tcPr>
          <w:p w:rsidRPr="00727364" w:rsidR="00727364" w:rsidRDefault="00727364" w14:paraId="5C4E4646" w14:textId="77777777">
            <w:r w:rsidRPr="00727364">
              <w:t>Programs</w:t>
            </w:r>
          </w:p>
        </w:tc>
        <w:tc>
          <w:tcPr>
            <w:tcW w:w="5880" w:type="dxa"/>
            <w:noWrap/>
            <w:hideMark/>
          </w:tcPr>
          <w:p w:rsidRPr="00727364" w:rsidR="00727364" w:rsidRDefault="00727364" w14:paraId="41EAE5F0" w14:textId="77777777">
            <w:r w:rsidRPr="00727364">
              <w:t>Peruvian Student Association</w:t>
            </w:r>
          </w:p>
        </w:tc>
        <w:tc>
          <w:tcPr>
            <w:tcW w:w="2300" w:type="dxa"/>
            <w:noWrap/>
            <w:hideMark/>
          </w:tcPr>
          <w:p w:rsidRPr="00727364" w:rsidR="00727364" w:rsidP="00727364" w:rsidRDefault="00727364" w14:paraId="6B84015A" w14:textId="77777777">
            <w:r w:rsidRPr="00727364">
              <w:t xml:space="preserve">$3,780.34 </w:t>
            </w:r>
          </w:p>
        </w:tc>
        <w:tc>
          <w:tcPr>
            <w:tcW w:w="2180" w:type="dxa"/>
            <w:noWrap/>
            <w:hideMark/>
          </w:tcPr>
          <w:p w:rsidRPr="00727364" w:rsidR="00727364" w:rsidP="00727364" w:rsidRDefault="00727364" w14:paraId="4234B961" w14:textId="77777777">
            <w:r w:rsidRPr="00727364">
              <w:t>$3,780.34</w:t>
            </w:r>
          </w:p>
        </w:tc>
      </w:tr>
      <w:tr w:rsidRPr="00727364" w:rsidR="00727364" w:rsidTr="615EBE7E" w14:paraId="1E57AEBF" w14:textId="77777777">
        <w:trPr>
          <w:trHeight w:val="310"/>
        </w:trPr>
        <w:tc>
          <w:tcPr>
            <w:tcW w:w="1680" w:type="dxa"/>
            <w:noWrap/>
            <w:hideMark/>
          </w:tcPr>
          <w:p w:rsidRPr="00727364" w:rsidR="00727364" w:rsidP="00727364" w:rsidRDefault="00727364" w14:paraId="736FCBC8" w14:textId="77777777">
            <w:r w:rsidRPr="00727364">
              <w:t>145552</w:t>
            </w:r>
          </w:p>
        </w:tc>
        <w:tc>
          <w:tcPr>
            <w:tcW w:w="2840" w:type="dxa"/>
            <w:noWrap/>
            <w:hideMark/>
          </w:tcPr>
          <w:p w:rsidRPr="00727364" w:rsidR="00727364" w:rsidRDefault="00727364" w14:paraId="22E99EFC" w14:textId="77777777">
            <w:r w:rsidRPr="00727364">
              <w:t>Programs</w:t>
            </w:r>
          </w:p>
        </w:tc>
        <w:tc>
          <w:tcPr>
            <w:tcW w:w="5880" w:type="dxa"/>
            <w:hideMark/>
          </w:tcPr>
          <w:p w:rsidRPr="00727364" w:rsidR="00727364" w:rsidRDefault="00727364" w14:paraId="7784EF9A" w14:textId="77777777">
            <w:r w:rsidRPr="00727364">
              <w:t>Korean Liberal Arts Student Organization</w:t>
            </w:r>
          </w:p>
        </w:tc>
        <w:tc>
          <w:tcPr>
            <w:tcW w:w="2300" w:type="dxa"/>
            <w:noWrap/>
            <w:hideMark/>
          </w:tcPr>
          <w:p w:rsidRPr="00727364" w:rsidR="00727364" w:rsidP="00727364" w:rsidRDefault="00727364" w14:paraId="41E8E0C7" w14:textId="77777777">
            <w:r w:rsidRPr="00727364">
              <w:t xml:space="preserve">$451.50 </w:t>
            </w:r>
          </w:p>
        </w:tc>
        <w:tc>
          <w:tcPr>
            <w:tcW w:w="2180" w:type="dxa"/>
            <w:noWrap/>
            <w:hideMark/>
          </w:tcPr>
          <w:p w:rsidRPr="00727364" w:rsidR="00727364" w:rsidP="00727364" w:rsidRDefault="00727364" w14:paraId="1E04199F" w14:textId="77777777">
            <w:r w:rsidRPr="00727364">
              <w:t>$288.00</w:t>
            </w:r>
          </w:p>
        </w:tc>
      </w:tr>
      <w:tr w:rsidRPr="00727364" w:rsidR="00727364" w:rsidTr="615EBE7E" w14:paraId="484FAA3E" w14:textId="77777777">
        <w:trPr>
          <w:trHeight w:val="310"/>
        </w:trPr>
        <w:tc>
          <w:tcPr>
            <w:tcW w:w="1680" w:type="dxa"/>
            <w:noWrap/>
            <w:hideMark/>
          </w:tcPr>
          <w:p w:rsidRPr="00727364" w:rsidR="00727364" w:rsidP="00727364" w:rsidRDefault="00727364" w14:paraId="24D7A1E4" w14:textId="77777777">
            <w:r w:rsidRPr="00727364">
              <w:t>145466</w:t>
            </w:r>
          </w:p>
        </w:tc>
        <w:tc>
          <w:tcPr>
            <w:tcW w:w="2840" w:type="dxa"/>
            <w:noWrap/>
            <w:hideMark/>
          </w:tcPr>
          <w:p w:rsidRPr="00727364" w:rsidR="00727364" w:rsidRDefault="00727364" w14:paraId="7F6A6CC2" w14:textId="77777777">
            <w:r w:rsidRPr="00727364">
              <w:t>Programs</w:t>
            </w:r>
          </w:p>
        </w:tc>
        <w:tc>
          <w:tcPr>
            <w:tcW w:w="5880" w:type="dxa"/>
            <w:noWrap/>
            <w:hideMark/>
          </w:tcPr>
          <w:p w:rsidRPr="00727364" w:rsidR="00727364" w:rsidRDefault="00727364" w14:paraId="30DB52E0" w14:textId="77777777">
            <w:r w:rsidRPr="00727364">
              <w:t>Open-Source @ Illinois</w:t>
            </w:r>
          </w:p>
        </w:tc>
        <w:tc>
          <w:tcPr>
            <w:tcW w:w="2300" w:type="dxa"/>
            <w:noWrap/>
            <w:hideMark/>
          </w:tcPr>
          <w:p w:rsidRPr="00727364" w:rsidR="00727364" w:rsidP="00727364" w:rsidRDefault="00727364" w14:paraId="690733B7" w14:textId="77777777">
            <w:r w:rsidRPr="00727364">
              <w:t xml:space="preserve">$341.00 </w:t>
            </w:r>
          </w:p>
        </w:tc>
        <w:tc>
          <w:tcPr>
            <w:tcW w:w="2180" w:type="dxa"/>
            <w:noWrap/>
            <w:hideMark/>
          </w:tcPr>
          <w:p w:rsidRPr="00727364" w:rsidR="00727364" w:rsidP="00727364" w:rsidRDefault="00727364" w14:paraId="5457D33D" w14:textId="77777777">
            <w:r w:rsidRPr="00727364">
              <w:t>$341.00</w:t>
            </w:r>
          </w:p>
        </w:tc>
      </w:tr>
      <w:tr w:rsidRPr="00727364" w:rsidR="00727364" w:rsidTr="615EBE7E" w14:paraId="5256B00F" w14:textId="77777777">
        <w:trPr>
          <w:trHeight w:val="310"/>
        </w:trPr>
        <w:tc>
          <w:tcPr>
            <w:tcW w:w="1680" w:type="dxa"/>
            <w:noWrap/>
            <w:hideMark/>
          </w:tcPr>
          <w:p w:rsidRPr="00727364" w:rsidR="00727364" w:rsidP="00727364" w:rsidRDefault="00727364" w14:paraId="3342F99F" w14:textId="77777777">
            <w:r w:rsidRPr="00727364">
              <w:t>145451</w:t>
            </w:r>
          </w:p>
        </w:tc>
        <w:tc>
          <w:tcPr>
            <w:tcW w:w="2840" w:type="dxa"/>
            <w:noWrap/>
            <w:hideMark/>
          </w:tcPr>
          <w:p w:rsidRPr="00727364" w:rsidR="00727364" w:rsidRDefault="00727364" w14:paraId="2B6F0E39" w14:textId="77777777">
            <w:r w:rsidRPr="00727364">
              <w:t>Programs</w:t>
            </w:r>
          </w:p>
        </w:tc>
        <w:tc>
          <w:tcPr>
            <w:tcW w:w="5880" w:type="dxa"/>
            <w:noWrap/>
            <w:hideMark/>
          </w:tcPr>
          <w:p w:rsidRPr="00727364" w:rsidR="00727364" w:rsidRDefault="00727364" w14:paraId="5E8162CB" w14:textId="77777777">
            <w:r w:rsidRPr="00727364">
              <w:t>Illini Railroad Club</w:t>
            </w:r>
          </w:p>
        </w:tc>
        <w:tc>
          <w:tcPr>
            <w:tcW w:w="2300" w:type="dxa"/>
            <w:noWrap/>
            <w:hideMark/>
          </w:tcPr>
          <w:p w:rsidRPr="00727364" w:rsidR="00727364" w:rsidP="00727364" w:rsidRDefault="00727364" w14:paraId="24B7E788" w14:textId="77777777">
            <w:r w:rsidRPr="00727364">
              <w:t xml:space="preserve">$325.98 </w:t>
            </w:r>
          </w:p>
        </w:tc>
        <w:tc>
          <w:tcPr>
            <w:tcW w:w="2180" w:type="dxa"/>
            <w:noWrap/>
            <w:hideMark/>
          </w:tcPr>
          <w:p w:rsidRPr="00727364" w:rsidR="00727364" w:rsidP="00727364" w:rsidRDefault="00727364" w14:paraId="3E3A0175" w14:textId="77777777">
            <w:r w:rsidRPr="00727364">
              <w:t>$244.49</w:t>
            </w:r>
          </w:p>
        </w:tc>
      </w:tr>
      <w:tr w:rsidRPr="00727364" w:rsidR="00727364" w:rsidTr="615EBE7E" w14:paraId="25F4F834" w14:textId="77777777">
        <w:trPr>
          <w:trHeight w:val="310"/>
        </w:trPr>
        <w:tc>
          <w:tcPr>
            <w:tcW w:w="1680" w:type="dxa"/>
            <w:noWrap/>
            <w:hideMark/>
          </w:tcPr>
          <w:p w:rsidRPr="00727364" w:rsidR="00727364" w:rsidP="00727364" w:rsidRDefault="00727364" w14:paraId="62ACFF05" w14:textId="77777777">
            <w:r w:rsidRPr="00727364">
              <w:t>145206</w:t>
            </w:r>
          </w:p>
        </w:tc>
        <w:tc>
          <w:tcPr>
            <w:tcW w:w="2840" w:type="dxa"/>
            <w:noWrap/>
            <w:hideMark/>
          </w:tcPr>
          <w:p w:rsidRPr="00727364" w:rsidR="00727364" w:rsidRDefault="00727364" w14:paraId="21C05F46" w14:textId="77777777">
            <w:r w:rsidRPr="00727364">
              <w:t>Programs</w:t>
            </w:r>
          </w:p>
        </w:tc>
        <w:tc>
          <w:tcPr>
            <w:tcW w:w="5880" w:type="dxa"/>
            <w:noWrap/>
            <w:hideMark/>
          </w:tcPr>
          <w:p w:rsidRPr="00727364" w:rsidR="00727364" w:rsidRDefault="00727364" w14:paraId="6C13CEF4" w14:textId="77777777">
            <w:r w:rsidRPr="00727364">
              <w:t>American Concrete Institute</w:t>
            </w:r>
          </w:p>
        </w:tc>
        <w:tc>
          <w:tcPr>
            <w:tcW w:w="2300" w:type="dxa"/>
            <w:noWrap/>
            <w:hideMark/>
          </w:tcPr>
          <w:p w:rsidRPr="00727364" w:rsidR="00727364" w:rsidP="00727364" w:rsidRDefault="00727364" w14:paraId="4EF74E44" w14:textId="77777777">
            <w:r w:rsidRPr="00727364">
              <w:t xml:space="preserve">$405.97 </w:t>
            </w:r>
          </w:p>
        </w:tc>
        <w:tc>
          <w:tcPr>
            <w:tcW w:w="2180" w:type="dxa"/>
            <w:noWrap/>
            <w:hideMark/>
          </w:tcPr>
          <w:p w:rsidRPr="00727364" w:rsidR="00727364" w:rsidP="00727364" w:rsidRDefault="00727364" w14:paraId="008268A3" w14:textId="77777777">
            <w:r w:rsidRPr="00727364">
              <w:t>$405.97</w:t>
            </w:r>
          </w:p>
        </w:tc>
      </w:tr>
      <w:tr w:rsidRPr="00727364" w:rsidR="00727364" w:rsidTr="615EBE7E" w14:paraId="0B54EC8C" w14:textId="77777777">
        <w:trPr>
          <w:trHeight w:val="310"/>
        </w:trPr>
        <w:tc>
          <w:tcPr>
            <w:tcW w:w="1680" w:type="dxa"/>
            <w:noWrap/>
            <w:hideMark/>
          </w:tcPr>
          <w:p w:rsidRPr="00727364" w:rsidR="00727364" w:rsidP="00727364" w:rsidRDefault="00727364" w14:paraId="41E2A534" w14:textId="77777777">
            <w:r w:rsidRPr="00727364">
              <w:t>145019</w:t>
            </w:r>
          </w:p>
        </w:tc>
        <w:tc>
          <w:tcPr>
            <w:tcW w:w="2840" w:type="dxa"/>
            <w:noWrap/>
            <w:hideMark/>
          </w:tcPr>
          <w:p w:rsidRPr="00727364" w:rsidR="00727364" w:rsidRDefault="00727364" w14:paraId="2EE897B7" w14:textId="77777777">
            <w:r w:rsidRPr="00727364">
              <w:t>Programs</w:t>
            </w:r>
          </w:p>
        </w:tc>
        <w:tc>
          <w:tcPr>
            <w:tcW w:w="5880" w:type="dxa"/>
            <w:noWrap/>
            <w:hideMark/>
          </w:tcPr>
          <w:p w:rsidRPr="00727364" w:rsidR="00727364" w:rsidRDefault="00727364" w14:paraId="2C112524" w14:textId="77777777">
            <w:r w:rsidRPr="00727364">
              <w:t>Statistics Doctoral Students Association</w:t>
            </w:r>
          </w:p>
        </w:tc>
        <w:tc>
          <w:tcPr>
            <w:tcW w:w="2300" w:type="dxa"/>
            <w:noWrap/>
            <w:hideMark/>
          </w:tcPr>
          <w:p w:rsidRPr="00727364" w:rsidR="00727364" w:rsidP="00727364" w:rsidRDefault="00727364" w14:paraId="28CAB1DE" w14:textId="77777777">
            <w:r w:rsidRPr="00727364">
              <w:t xml:space="preserve">$800.00 </w:t>
            </w:r>
          </w:p>
        </w:tc>
        <w:tc>
          <w:tcPr>
            <w:tcW w:w="2180" w:type="dxa"/>
            <w:noWrap/>
            <w:hideMark/>
          </w:tcPr>
          <w:p w:rsidRPr="00727364" w:rsidR="00727364" w:rsidP="00727364" w:rsidRDefault="00727364" w14:paraId="031658AF" w14:textId="77777777">
            <w:r w:rsidRPr="00727364">
              <w:t>$800.00</w:t>
            </w:r>
          </w:p>
        </w:tc>
      </w:tr>
      <w:tr w:rsidRPr="00727364" w:rsidR="00727364" w:rsidTr="615EBE7E" w14:paraId="51E5933F" w14:textId="77777777">
        <w:trPr>
          <w:trHeight w:val="320"/>
        </w:trPr>
        <w:tc>
          <w:tcPr>
            <w:tcW w:w="1680" w:type="dxa"/>
            <w:noWrap/>
            <w:hideMark/>
          </w:tcPr>
          <w:p w:rsidRPr="00727364" w:rsidR="00727364" w:rsidP="00727364" w:rsidRDefault="00727364" w14:paraId="54036877" w14:textId="77777777">
            <w:r w:rsidRPr="00727364">
              <w:t>144838</w:t>
            </w:r>
          </w:p>
        </w:tc>
        <w:tc>
          <w:tcPr>
            <w:tcW w:w="2840" w:type="dxa"/>
            <w:noWrap/>
            <w:hideMark/>
          </w:tcPr>
          <w:p w:rsidRPr="00727364" w:rsidR="00727364" w:rsidRDefault="00727364" w14:paraId="21CB7125" w14:textId="77777777">
            <w:r w:rsidRPr="00727364">
              <w:t>Programs</w:t>
            </w:r>
          </w:p>
        </w:tc>
        <w:tc>
          <w:tcPr>
            <w:tcW w:w="5880" w:type="dxa"/>
            <w:noWrap/>
            <w:hideMark/>
          </w:tcPr>
          <w:p w:rsidRPr="00727364" w:rsidR="00727364" w:rsidRDefault="00727364" w14:paraId="14C04D6B" w14:textId="77777777">
            <w:r w:rsidRPr="00727364">
              <w:t>Anthropology Club/Lambda Alpha</w:t>
            </w:r>
          </w:p>
        </w:tc>
        <w:tc>
          <w:tcPr>
            <w:tcW w:w="2300" w:type="dxa"/>
            <w:noWrap/>
            <w:hideMark/>
          </w:tcPr>
          <w:p w:rsidRPr="00727364" w:rsidR="00727364" w:rsidP="00727364" w:rsidRDefault="00727364" w14:paraId="3066C575" w14:textId="77777777">
            <w:r w:rsidRPr="00727364">
              <w:t xml:space="preserve">$122.40 </w:t>
            </w:r>
          </w:p>
        </w:tc>
        <w:tc>
          <w:tcPr>
            <w:tcW w:w="2180" w:type="dxa"/>
            <w:noWrap/>
            <w:hideMark/>
          </w:tcPr>
          <w:p w:rsidRPr="00727364" w:rsidR="00727364" w:rsidP="00727364" w:rsidRDefault="00727364" w14:paraId="71B1ED32" w14:textId="77777777">
            <w:r w:rsidRPr="00727364">
              <w:t xml:space="preserve">$122.40 </w:t>
            </w:r>
          </w:p>
        </w:tc>
      </w:tr>
      <w:tr w:rsidRPr="00727364" w:rsidR="00727364" w:rsidTr="615EBE7E" w14:paraId="57348856" w14:textId="77777777">
        <w:trPr>
          <w:trHeight w:val="320"/>
        </w:trPr>
        <w:tc>
          <w:tcPr>
            <w:tcW w:w="1680" w:type="dxa"/>
            <w:noWrap/>
            <w:hideMark/>
          </w:tcPr>
          <w:p w:rsidRPr="00727364" w:rsidR="00727364" w:rsidP="00727364" w:rsidRDefault="00727364" w14:paraId="6F4EA9EE" w14:textId="77777777">
            <w:r w:rsidRPr="00727364">
              <w:t>144415</w:t>
            </w:r>
          </w:p>
        </w:tc>
        <w:tc>
          <w:tcPr>
            <w:tcW w:w="2840" w:type="dxa"/>
            <w:noWrap/>
            <w:hideMark/>
          </w:tcPr>
          <w:p w:rsidRPr="00727364" w:rsidR="00727364" w:rsidRDefault="00727364" w14:paraId="37DA0BB1" w14:textId="77777777">
            <w:r w:rsidRPr="00727364">
              <w:t>Programs</w:t>
            </w:r>
          </w:p>
        </w:tc>
        <w:tc>
          <w:tcPr>
            <w:tcW w:w="5880" w:type="dxa"/>
            <w:noWrap/>
            <w:hideMark/>
          </w:tcPr>
          <w:p w:rsidRPr="00727364" w:rsidR="00727364" w:rsidRDefault="00727364" w14:paraId="42FF656F" w14:textId="77777777">
            <w:r w:rsidRPr="00727364">
              <w:t>8 to CREATE</w:t>
            </w:r>
          </w:p>
        </w:tc>
        <w:tc>
          <w:tcPr>
            <w:tcW w:w="2300" w:type="dxa"/>
            <w:noWrap/>
            <w:hideMark/>
          </w:tcPr>
          <w:p w:rsidRPr="00727364" w:rsidR="00727364" w:rsidP="00727364" w:rsidRDefault="00727364" w14:paraId="5AE32EE3" w14:textId="77777777">
            <w:r w:rsidRPr="00727364">
              <w:t xml:space="preserve">$169.06 </w:t>
            </w:r>
          </w:p>
        </w:tc>
        <w:tc>
          <w:tcPr>
            <w:tcW w:w="2180" w:type="dxa"/>
            <w:noWrap/>
            <w:hideMark/>
          </w:tcPr>
          <w:p w:rsidRPr="00727364" w:rsidR="00727364" w:rsidP="00727364" w:rsidRDefault="00727364" w14:paraId="588A92F4" w14:textId="77777777">
            <w:r w:rsidRPr="00727364">
              <w:t xml:space="preserve">$169.06 </w:t>
            </w:r>
          </w:p>
        </w:tc>
      </w:tr>
      <w:tr w:rsidRPr="00727364" w:rsidR="00727364" w:rsidTr="615EBE7E" w14:paraId="2D3EAB15" w14:textId="77777777">
        <w:trPr>
          <w:trHeight w:val="310"/>
        </w:trPr>
        <w:tc>
          <w:tcPr>
            <w:tcW w:w="1680" w:type="dxa"/>
            <w:noWrap/>
            <w:hideMark/>
          </w:tcPr>
          <w:p w:rsidRPr="00727364" w:rsidR="00727364" w:rsidP="00727364" w:rsidRDefault="00727364" w14:paraId="155F2216" w14:textId="77777777">
            <w:r w:rsidRPr="00727364">
              <w:t>144540</w:t>
            </w:r>
          </w:p>
        </w:tc>
        <w:tc>
          <w:tcPr>
            <w:tcW w:w="2840" w:type="dxa"/>
            <w:noWrap/>
            <w:hideMark/>
          </w:tcPr>
          <w:p w:rsidRPr="00727364" w:rsidR="00727364" w:rsidRDefault="00727364" w14:paraId="7DAB6D78" w14:textId="77777777">
            <w:r w:rsidRPr="00727364">
              <w:t>Programs</w:t>
            </w:r>
          </w:p>
        </w:tc>
        <w:tc>
          <w:tcPr>
            <w:tcW w:w="5880" w:type="dxa"/>
            <w:noWrap/>
            <w:hideMark/>
          </w:tcPr>
          <w:p w:rsidRPr="00727364" w:rsidR="00727364" w:rsidRDefault="00727364" w14:paraId="34939FBD" w14:textId="77777777">
            <w:r w:rsidRPr="00727364">
              <w:t xml:space="preserve">Women In </w:t>
            </w:r>
            <w:proofErr w:type="spellStart"/>
            <w:r w:rsidRPr="00727364">
              <w:t>CyberSecurity</w:t>
            </w:r>
            <w:proofErr w:type="spellEnd"/>
            <w:r w:rsidRPr="00727364">
              <w:t xml:space="preserve"> Student Chapter</w:t>
            </w:r>
          </w:p>
        </w:tc>
        <w:tc>
          <w:tcPr>
            <w:tcW w:w="2300" w:type="dxa"/>
            <w:noWrap/>
            <w:hideMark/>
          </w:tcPr>
          <w:p w:rsidRPr="00727364" w:rsidR="00727364" w:rsidP="00727364" w:rsidRDefault="00727364" w14:paraId="1E63D4FA" w14:textId="77777777">
            <w:r w:rsidRPr="00727364">
              <w:t xml:space="preserve">$655.98 </w:t>
            </w:r>
          </w:p>
        </w:tc>
        <w:tc>
          <w:tcPr>
            <w:tcW w:w="2180" w:type="dxa"/>
            <w:noWrap/>
            <w:hideMark/>
          </w:tcPr>
          <w:p w:rsidRPr="00727364" w:rsidR="00727364" w:rsidP="00727364" w:rsidRDefault="00727364" w14:paraId="76EE40F3" w14:textId="77777777">
            <w:r w:rsidRPr="00727364">
              <w:t>224.18</w:t>
            </w:r>
          </w:p>
        </w:tc>
      </w:tr>
      <w:tr w:rsidRPr="00727364" w:rsidR="00727364" w:rsidTr="615EBE7E" w14:paraId="3868E266" w14:textId="77777777">
        <w:trPr>
          <w:trHeight w:val="620"/>
        </w:trPr>
        <w:tc>
          <w:tcPr>
            <w:tcW w:w="1680" w:type="dxa"/>
            <w:noWrap/>
            <w:hideMark/>
          </w:tcPr>
          <w:p w:rsidRPr="00727364" w:rsidR="00727364" w:rsidP="00727364" w:rsidRDefault="00727364" w14:paraId="58360165" w14:textId="77777777">
            <w:r w:rsidRPr="00727364">
              <w:t>143629</w:t>
            </w:r>
          </w:p>
        </w:tc>
        <w:tc>
          <w:tcPr>
            <w:tcW w:w="2840" w:type="dxa"/>
            <w:noWrap/>
            <w:hideMark/>
          </w:tcPr>
          <w:p w:rsidRPr="00727364" w:rsidR="00727364" w:rsidRDefault="00727364" w14:paraId="2AE06572" w14:textId="77777777">
            <w:r w:rsidRPr="00727364">
              <w:t>Programs</w:t>
            </w:r>
          </w:p>
        </w:tc>
        <w:tc>
          <w:tcPr>
            <w:tcW w:w="5880" w:type="dxa"/>
            <w:hideMark/>
          </w:tcPr>
          <w:p w:rsidRPr="00727364" w:rsidR="00727364" w:rsidRDefault="00727364" w14:paraId="7DA09383" w14:textId="77777777">
            <w:r w:rsidRPr="00727364">
              <w:t>Food Science and Human Nutrition Graduate Student Association</w:t>
            </w:r>
          </w:p>
        </w:tc>
        <w:tc>
          <w:tcPr>
            <w:tcW w:w="2300" w:type="dxa"/>
            <w:noWrap/>
            <w:hideMark/>
          </w:tcPr>
          <w:p w:rsidRPr="00727364" w:rsidR="00727364" w:rsidP="00727364" w:rsidRDefault="00727364" w14:paraId="14480546" w14:textId="77777777">
            <w:r w:rsidRPr="00727364">
              <w:t xml:space="preserve">$2,750.00 </w:t>
            </w:r>
          </w:p>
        </w:tc>
        <w:tc>
          <w:tcPr>
            <w:tcW w:w="2180" w:type="dxa"/>
            <w:noWrap/>
            <w:hideMark/>
          </w:tcPr>
          <w:p w:rsidRPr="00727364" w:rsidR="00727364" w:rsidP="00727364" w:rsidRDefault="00727364" w14:paraId="29FF0B7F" w14:textId="77777777">
            <w:r w:rsidRPr="00727364">
              <w:t>1,750</w:t>
            </w:r>
          </w:p>
        </w:tc>
      </w:tr>
      <w:tr w:rsidRPr="00727364" w:rsidR="00727364" w:rsidTr="615EBE7E" w14:paraId="0F8ECD7D" w14:textId="77777777">
        <w:trPr>
          <w:trHeight w:val="310"/>
        </w:trPr>
        <w:tc>
          <w:tcPr>
            <w:tcW w:w="1680" w:type="dxa"/>
            <w:noWrap/>
            <w:hideMark/>
          </w:tcPr>
          <w:p w:rsidRPr="00727364" w:rsidR="00727364" w:rsidP="00727364" w:rsidRDefault="00727364" w14:paraId="2AC24609" w14:textId="77777777">
            <w:r w:rsidRPr="00727364">
              <w:t>143090</w:t>
            </w:r>
          </w:p>
        </w:tc>
        <w:tc>
          <w:tcPr>
            <w:tcW w:w="2840" w:type="dxa"/>
            <w:noWrap/>
            <w:hideMark/>
          </w:tcPr>
          <w:p w:rsidRPr="00727364" w:rsidR="00727364" w:rsidRDefault="00727364" w14:paraId="7A059F15" w14:textId="77777777">
            <w:r w:rsidRPr="00727364">
              <w:t>Programs</w:t>
            </w:r>
          </w:p>
        </w:tc>
        <w:tc>
          <w:tcPr>
            <w:tcW w:w="5880" w:type="dxa"/>
            <w:noWrap/>
            <w:hideMark/>
          </w:tcPr>
          <w:p w:rsidRPr="00727364" w:rsidR="00727364" w:rsidRDefault="00727364" w14:paraId="44B4E456" w14:textId="77777777">
            <w:r w:rsidRPr="00727364">
              <w:t>Illini Women's Water Polo</w:t>
            </w:r>
          </w:p>
        </w:tc>
        <w:tc>
          <w:tcPr>
            <w:tcW w:w="2300" w:type="dxa"/>
            <w:noWrap/>
            <w:hideMark/>
          </w:tcPr>
          <w:p w:rsidRPr="00727364" w:rsidR="00727364" w:rsidP="00727364" w:rsidRDefault="00727364" w14:paraId="6AA88CE2" w14:textId="77777777">
            <w:r w:rsidRPr="00727364">
              <w:t xml:space="preserve">$2,137.95 </w:t>
            </w:r>
          </w:p>
        </w:tc>
        <w:tc>
          <w:tcPr>
            <w:tcW w:w="2180" w:type="dxa"/>
            <w:noWrap/>
            <w:hideMark/>
          </w:tcPr>
          <w:p w:rsidRPr="00727364" w:rsidR="00727364" w:rsidP="00727364" w:rsidRDefault="00727364" w14:paraId="5F31AB8B" w14:textId="77777777">
            <w:r w:rsidRPr="00727364">
              <w:t>$1,068.98</w:t>
            </w:r>
          </w:p>
        </w:tc>
      </w:tr>
      <w:tr w:rsidRPr="00727364" w:rsidR="00727364" w:rsidTr="615EBE7E" w14:paraId="66BED19E" w14:textId="77777777">
        <w:trPr>
          <w:trHeight w:val="310"/>
        </w:trPr>
        <w:tc>
          <w:tcPr>
            <w:tcW w:w="1680" w:type="dxa"/>
            <w:noWrap/>
            <w:hideMark/>
          </w:tcPr>
          <w:p w:rsidRPr="00727364" w:rsidR="00727364" w:rsidP="00727364" w:rsidRDefault="00727364" w14:paraId="746DEDA7" w14:textId="77777777">
            <w:r w:rsidRPr="00727364">
              <w:t>143835</w:t>
            </w:r>
          </w:p>
        </w:tc>
        <w:tc>
          <w:tcPr>
            <w:tcW w:w="2840" w:type="dxa"/>
            <w:noWrap/>
            <w:hideMark/>
          </w:tcPr>
          <w:p w:rsidRPr="00727364" w:rsidR="00727364" w:rsidRDefault="00727364" w14:paraId="3843172E" w14:textId="77777777">
            <w:r w:rsidRPr="00727364">
              <w:t>Programs</w:t>
            </w:r>
          </w:p>
        </w:tc>
        <w:tc>
          <w:tcPr>
            <w:tcW w:w="5880" w:type="dxa"/>
            <w:noWrap/>
            <w:hideMark/>
          </w:tcPr>
          <w:p w:rsidRPr="00727364" w:rsidR="00727364" w:rsidRDefault="00727364" w14:paraId="00DD0EC4" w14:textId="77777777">
            <w:proofErr w:type="spellStart"/>
            <w:r w:rsidRPr="00727364">
              <w:t>Fataaka</w:t>
            </w:r>
            <w:proofErr w:type="spellEnd"/>
          </w:p>
        </w:tc>
        <w:tc>
          <w:tcPr>
            <w:tcW w:w="2300" w:type="dxa"/>
            <w:noWrap/>
            <w:hideMark/>
          </w:tcPr>
          <w:p w:rsidRPr="00727364" w:rsidR="00727364" w:rsidP="00727364" w:rsidRDefault="00727364" w14:paraId="3B8C1A85" w14:textId="77777777">
            <w:r w:rsidRPr="00727364">
              <w:t xml:space="preserve">$400.00 </w:t>
            </w:r>
          </w:p>
        </w:tc>
        <w:tc>
          <w:tcPr>
            <w:tcW w:w="2180" w:type="dxa"/>
            <w:noWrap/>
            <w:hideMark/>
          </w:tcPr>
          <w:p w:rsidRPr="00727364" w:rsidR="00727364" w:rsidP="00727364" w:rsidRDefault="00727364" w14:paraId="08E22555" w14:textId="77777777">
            <w:r w:rsidRPr="00727364">
              <w:t>$400.00</w:t>
            </w:r>
          </w:p>
        </w:tc>
      </w:tr>
      <w:tr w:rsidRPr="00727364" w:rsidR="00727364" w:rsidTr="615EBE7E" w14:paraId="6CD259B2" w14:textId="77777777">
        <w:trPr>
          <w:trHeight w:val="310"/>
        </w:trPr>
        <w:tc>
          <w:tcPr>
            <w:tcW w:w="1680" w:type="dxa"/>
            <w:noWrap/>
            <w:hideMark/>
          </w:tcPr>
          <w:p w:rsidRPr="00727364" w:rsidR="00727364" w:rsidP="00727364" w:rsidRDefault="00727364" w14:paraId="417C8CE4" w14:textId="77777777">
            <w:r w:rsidRPr="00727364">
              <w:t>143748</w:t>
            </w:r>
          </w:p>
        </w:tc>
        <w:tc>
          <w:tcPr>
            <w:tcW w:w="2840" w:type="dxa"/>
            <w:noWrap/>
            <w:hideMark/>
          </w:tcPr>
          <w:p w:rsidRPr="00727364" w:rsidR="00727364" w:rsidRDefault="00727364" w14:paraId="6235CF48" w14:textId="77777777">
            <w:r w:rsidRPr="00727364">
              <w:t>Programs</w:t>
            </w:r>
          </w:p>
        </w:tc>
        <w:tc>
          <w:tcPr>
            <w:tcW w:w="5880" w:type="dxa"/>
            <w:noWrap/>
            <w:hideMark/>
          </w:tcPr>
          <w:p w:rsidRPr="00727364" w:rsidR="00727364" w:rsidRDefault="00727364" w14:paraId="455DEFCC" w14:textId="77777777">
            <w:r w:rsidRPr="00727364">
              <w:t>OTCR Consulting</w:t>
            </w:r>
          </w:p>
        </w:tc>
        <w:tc>
          <w:tcPr>
            <w:tcW w:w="2300" w:type="dxa"/>
            <w:noWrap/>
            <w:hideMark/>
          </w:tcPr>
          <w:p w:rsidRPr="00727364" w:rsidR="00727364" w:rsidP="00727364" w:rsidRDefault="00727364" w14:paraId="3FC53B81" w14:textId="77777777">
            <w:r w:rsidRPr="00727364">
              <w:t xml:space="preserve">$1,000.00 </w:t>
            </w:r>
          </w:p>
        </w:tc>
        <w:tc>
          <w:tcPr>
            <w:tcW w:w="2180" w:type="dxa"/>
            <w:hideMark/>
          </w:tcPr>
          <w:p w:rsidRPr="00727364" w:rsidR="00727364" w:rsidP="00727364" w:rsidRDefault="00727364" w14:paraId="0C8887E7" w14:textId="77777777">
            <w:r w:rsidRPr="00727364">
              <w:t>$500.00</w:t>
            </w:r>
          </w:p>
        </w:tc>
      </w:tr>
      <w:tr w:rsidRPr="00727364" w:rsidR="00727364" w:rsidTr="615EBE7E" w14:paraId="4ECC9B11" w14:textId="77777777">
        <w:trPr>
          <w:trHeight w:val="310"/>
        </w:trPr>
        <w:tc>
          <w:tcPr>
            <w:tcW w:w="1680" w:type="dxa"/>
            <w:noWrap/>
            <w:hideMark/>
          </w:tcPr>
          <w:p w:rsidRPr="00727364" w:rsidR="00727364" w:rsidP="00727364" w:rsidRDefault="00727364" w14:paraId="5CC7E504" w14:textId="77777777">
            <w:r w:rsidRPr="00727364">
              <w:t>145723</w:t>
            </w:r>
          </w:p>
        </w:tc>
        <w:tc>
          <w:tcPr>
            <w:tcW w:w="2840" w:type="dxa"/>
            <w:noWrap/>
            <w:hideMark/>
          </w:tcPr>
          <w:p w:rsidRPr="00727364" w:rsidR="00727364" w:rsidRDefault="00727364" w14:paraId="7BA9C542" w14:textId="77777777">
            <w:r w:rsidRPr="00727364">
              <w:t>Projects</w:t>
            </w:r>
          </w:p>
        </w:tc>
        <w:tc>
          <w:tcPr>
            <w:tcW w:w="5880" w:type="dxa"/>
            <w:noWrap/>
            <w:hideMark/>
          </w:tcPr>
          <w:p w:rsidRPr="00727364" w:rsidR="00727364" w:rsidRDefault="00727364" w14:paraId="3B016A04" w14:textId="77777777">
            <w:r w:rsidRPr="00727364">
              <w:t>Illinois Rip Chords</w:t>
            </w:r>
          </w:p>
        </w:tc>
        <w:tc>
          <w:tcPr>
            <w:tcW w:w="2300" w:type="dxa"/>
            <w:noWrap/>
            <w:hideMark/>
          </w:tcPr>
          <w:p w:rsidRPr="00727364" w:rsidR="00727364" w:rsidP="00727364" w:rsidRDefault="00727364" w14:paraId="404CEACD" w14:textId="77777777">
            <w:r w:rsidRPr="00727364">
              <w:t xml:space="preserve">$900.00 </w:t>
            </w:r>
          </w:p>
        </w:tc>
        <w:tc>
          <w:tcPr>
            <w:tcW w:w="2180" w:type="dxa"/>
            <w:hideMark/>
          </w:tcPr>
          <w:p w:rsidRPr="00727364" w:rsidR="00727364" w:rsidP="00727364" w:rsidRDefault="00727364" w14:paraId="61D8A206" w14:textId="77777777">
            <w:r w:rsidRPr="00727364">
              <w:t xml:space="preserve">$900.00 </w:t>
            </w:r>
          </w:p>
        </w:tc>
      </w:tr>
      <w:tr w:rsidRPr="00727364" w:rsidR="00727364" w:rsidTr="615EBE7E" w14:paraId="56ADA4E5" w14:textId="77777777">
        <w:trPr>
          <w:trHeight w:val="310"/>
        </w:trPr>
        <w:tc>
          <w:tcPr>
            <w:tcW w:w="1680" w:type="dxa"/>
            <w:noWrap/>
            <w:hideMark/>
          </w:tcPr>
          <w:p w:rsidRPr="00727364" w:rsidR="00727364" w:rsidP="00727364" w:rsidRDefault="00727364" w14:paraId="1A65C1AE" w14:textId="77777777">
            <w:r w:rsidRPr="00727364">
              <w:t>145692</w:t>
            </w:r>
          </w:p>
        </w:tc>
        <w:tc>
          <w:tcPr>
            <w:tcW w:w="2840" w:type="dxa"/>
            <w:noWrap/>
            <w:hideMark/>
          </w:tcPr>
          <w:p w:rsidRPr="00727364" w:rsidR="00727364" w:rsidRDefault="00727364" w14:paraId="4CC3F645" w14:textId="77777777">
            <w:r w:rsidRPr="00727364">
              <w:t>Projects</w:t>
            </w:r>
          </w:p>
        </w:tc>
        <w:tc>
          <w:tcPr>
            <w:tcW w:w="5880" w:type="dxa"/>
            <w:noWrap/>
            <w:hideMark/>
          </w:tcPr>
          <w:p w:rsidRPr="00727364" w:rsidR="00727364" w:rsidRDefault="00727364" w14:paraId="14CB888A" w14:textId="77777777">
            <w:r w:rsidRPr="00727364">
              <w:t>Illini Waterski and Wakeboard Club</w:t>
            </w:r>
          </w:p>
        </w:tc>
        <w:tc>
          <w:tcPr>
            <w:tcW w:w="2300" w:type="dxa"/>
            <w:noWrap/>
            <w:hideMark/>
          </w:tcPr>
          <w:p w:rsidRPr="00727364" w:rsidR="00727364" w:rsidP="00727364" w:rsidRDefault="00727364" w14:paraId="5F41D6F2" w14:textId="77777777">
            <w:r w:rsidRPr="00727364">
              <w:t xml:space="preserve">$1,792.80 </w:t>
            </w:r>
          </w:p>
        </w:tc>
        <w:tc>
          <w:tcPr>
            <w:tcW w:w="2180" w:type="dxa"/>
            <w:noWrap/>
            <w:hideMark/>
          </w:tcPr>
          <w:p w:rsidRPr="00727364" w:rsidR="00727364" w:rsidP="00727364" w:rsidRDefault="00727364" w14:paraId="7BDFE052" w14:textId="77777777">
            <w:r w:rsidRPr="00727364">
              <w:t>$1,792.80</w:t>
            </w:r>
          </w:p>
        </w:tc>
      </w:tr>
      <w:tr w:rsidRPr="00727364" w:rsidR="00727364" w:rsidTr="615EBE7E" w14:paraId="0CC03A75" w14:textId="77777777">
        <w:trPr>
          <w:trHeight w:val="310"/>
        </w:trPr>
        <w:tc>
          <w:tcPr>
            <w:tcW w:w="1680" w:type="dxa"/>
            <w:noWrap/>
            <w:hideMark/>
          </w:tcPr>
          <w:p w:rsidRPr="00727364" w:rsidR="00727364" w:rsidP="00727364" w:rsidRDefault="00727364" w14:paraId="5E9BCFD0" w14:textId="77777777">
            <w:r w:rsidRPr="00727364">
              <w:t>145553</w:t>
            </w:r>
          </w:p>
        </w:tc>
        <w:tc>
          <w:tcPr>
            <w:tcW w:w="2840" w:type="dxa"/>
            <w:noWrap/>
            <w:hideMark/>
          </w:tcPr>
          <w:p w:rsidRPr="00727364" w:rsidR="00727364" w:rsidRDefault="00727364" w14:paraId="1A804A9D" w14:textId="77777777">
            <w:r w:rsidRPr="00727364">
              <w:t>Projects</w:t>
            </w:r>
          </w:p>
        </w:tc>
        <w:tc>
          <w:tcPr>
            <w:tcW w:w="5880" w:type="dxa"/>
            <w:noWrap/>
            <w:hideMark/>
          </w:tcPr>
          <w:p w:rsidRPr="00727364" w:rsidR="00727364" w:rsidRDefault="00727364" w14:paraId="46BB19AA" w14:textId="77777777">
            <w:r w:rsidRPr="00727364">
              <w:t>Illini Vex Robotics</w:t>
            </w:r>
          </w:p>
        </w:tc>
        <w:tc>
          <w:tcPr>
            <w:tcW w:w="2300" w:type="dxa"/>
            <w:noWrap/>
            <w:hideMark/>
          </w:tcPr>
          <w:p w:rsidRPr="00727364" w:rsidR="00727364" w:rsidP="00727364" w:rsidRDefault="00727364" w14:paraId="12D4642E" w14:textId="77777777">
            <w:r w:rsidRPr="00727364">
              <w:t xml:space="preserve">$924.97 </w:t>
            </w:r>
          </w:p>
        </w:tc>
        <w:tc>
          <w:tcPr>
            <w:tcW w:w="2180" w:type="dxa"/>
            <w:noWrap/>
            <w:hideMark/>
          </w:tcPr>
          <w:p w:rsidRPr="00727364" w:rsidR="00727364" w:rsidP="00727364" w:rsidRDefault="00727364" w14:paraId="7913EEE2" w14:textId="77777777">
            <w:r w:rsidRPr="00727364">
              <w:t>$924.97</w:t>
            </w:r>
          </w:p>
        </w:tc>
      </w:tr>
      <w:tr w:rsidRPr="00727364" w:rsidR="00727364" w:rsidTr="615EBE7E" w14:paraId="55763463" w14:textId="77777777">
        <w:trPr>
          <w:trHeight w:val="310"/>
        </w:trPr>
        <w:tc>
          <w:tcPr>
            <w:tcW w:w="1680" w:type="dxa"/>
            <w:noWrap/>
            <w:hideMark/>
          </w:tcPr>
          <w:p w:rsidRPr="00727364" w:rsidR="00727364" w:rsidP="00727364" w:rsidRDefault="00727364" w14:paraId="458F52C6" w14:textId="77777777">
            <w:r w:rsidRPr="00727364">
              <w:t>145664</w:t>
            </w:r>
          </w:p>
        </w:tc>
        <w:tc>
          <w:tcPr>
            <w:tcW w:w="2840" w:type="dxa"/>
            <w:noWrap/>
            <w:hideMark/>
          </w:tcPr>
          <w:p w:rsidRPr="00727364" w:rsidR="00727364" w:rsidRDefault="00727364" w14:paraId="26675F95" w14:textId="77777777">
            <w:r w:rsidRPr="00727364">
              <w:t>Projects</w:t>
            </w:r>
          </w:p>
        </w:tc>
        <w:tc>
          <w:tcPr>
            <w:tcW w:w="5880" w:type="dxa"/>
            <w:noWrap/>
            <w:hideMark/>
          </w:tcPr>
          <w:p w:rsidRPr="00727364" w:rsidR="00727364" w:rsidRDefault="00727364" w14:paraId="66CA8EF3" w14:textId="77777777">
            <w:r w:rsidRPr="00727364">
              <w:t>Illinois Space Society</w:t>
            </w:r>
          </w:p>
        </w:tc>
        <w:tc>
          <w:tcPr>
            <w:tcW w:w="2300" w:type="dxa"/>
            <w:noWrap/>
            <w:hideMark/>
          </w:tcPr>
          <w:p w:rsidRPr="00727364" w:rsidR="00727364" w:rsidP="00727364" w:rsidRDefault="00727364" w14:paraId="03DAE67C" w14:textId="77777777">
            <w:r w:rsidRPr="00727364">
              <w:t xml:space="preserve">$3,339.98 </w:t>
            </w:r>
          </w:p>
        </w:tc>
        <w:tc>
          <w:tcPr>
            <w:tcW w:w="2180" w:type="dxa"/>
            <w:noWrap/>
            <w:hideMark/>
          </w:tcPr>
          <w:p w:rsidRPr="00727364" w:rsidR="00727364" w:rsidP="00727364" w:rsidRDefault="00727364" w14:paraId="7FC8CD3A" w14:textId="77777777">
            <w:r w:rsidRPr="00727364">
              <w:t>$3,339.98</w:t>
            </w:r>
          </w:p>
        </w:tc>
      </w:tr>
      <w:tr w:rsidRPr="00727364" w:rsidR="00727364" w:rsidTr="615EBE7E" w14:paraId="3DD1E3D2" w14:textId="77777777">
        <w:trPr>
          <w:trHeight w:val="310"/>
        </w:trPr>
        <w:tc>
          <w:tcPr>
            <w:tcW w:w="1680" w:type="dxa"/>
            <w:noWrap/>
            <w:hideMark/>
          </w:tcPr>
          <w:p w:rsidRPr="00727364" w:rsidR="00727364" w:rsidP="00727364" w:rsidRDefault="00727364" w14:paraId="32C49FCB" w14:textId="77777777">
            <w:r w:rsidRPr="00727364">
              <w:t>145621</w:t>
            </w:r>
          </w:p>
        </w:tc>
        <w:tc>
          <w:tcPr>
            <w:tcW w:w="2840" w:type="dxa"/>
            <w:noWrap/>
            <w:hideMark/>
          </w:tcPr>
          <w:p w:rsidRPr="00727364" w:rsidR="00727364" w:rsidRDefault="00727364" w14:paraId="3C3302D1" w14:textId="77777777">
            <w:r w:rsidRPr="00727364">
              <w:t>Projects</w:t>
            </w:r>
          </w:p>
        </w:tc>
        <w:tc>
          <w:tcPr>
            <w:tcW w:w="5880" w:type="dxa"/>
            <w:noWrap/>
            <w:hideMark/>
          </w:tcPr>
          <w:p w:rsidRPr="00727364" w:rsidR="00727364" w:rsidRDefault="00727364" w14:paraId="0BFFDE20" w14:textId="77777777">
            <w:r w:rsidRPr="00727364">
              <w:t>Illinois Space Society</w:t>
            </w:r>
          </w:p>
        </w:tc>
        <w:tc>
          <w:tcPr>
            <w:tcW w:w="2300" w:type="dxa"/>
            <w:noWrap/>
            <w:hideMark/>
          </w:tcPr>
          <w:p w:rsidRPr="00727364" w:rsidR="00727364" w:rsidP="00727364" w:rsidRDefault="00727364" w14:paraId="71F92F10" w14:textId="77777777">
            <w:r w:rsidRPr="00727364">
              <w:t xml:space="preserve">$4,908.17 </w:t>
            </w:r>
          </w:p>
        </w:tc>
        <w:tc>
          <w:tcPr>
            <w:tcW w:w="2180" w:type="dxa"/>
            <w:noWrap/>
            <w:hideMark/>
          </w:tcPr>
          <w:p w:rsidRPr="00727364" w:rsidR="00727364" w:rsidP="00727364" w:rsidRDefault="00727364" w14:paraId="7F8F76EA" w14:textId="77777777">
            <w:r w:rsidRPr="00727364">
              <w:t>$4,908.17</w:t>
            </w:r>
          </w:p>
        </w:tc>
      </w:tr>
      <w:tr w:rsidRPr="00727364" w:rsidR="00727364" w:rsidTr="615EBE7E" w14:paraId="4AD16FF3" w14:textId="77777777">
        <w:trPr>
          <w:trHeight w:val="310"/>
        </w:trPr>
        <w:tc>
          <w:tcPr>
            <w:tcW w:w="1680" w:type="dxa"/>
            <w:noWrap/>
            <w:hideMark/>
          </w:tcPr>
          <w:p w:rsidRPr="00727364" w:rsidR="00727364" w:rsidP="00727364" w:rsidRDefault="00727364" w14:paraId="381DD006" w14:textId="77777777">
            <w:r w:rsidRPr="00727364">
              <w:t>145583</w:t>
            </w:r>
          </w:p>
        </w:tc>
        <w:tc>
          <w:tcPr>
            <w:tcW w:w="2840" w:type="dxa"/>
            <w:noWrap/>
            <w:hideMark/>
          </w:tcPr>
          <w:p w:rsidRPr="00727364" w:rsidR="00727364" w:rsidRDefault="00727364" w14:paraId="6AC23CC3" w14:textId="77777777">
            <w:r w:rsidRPr="00727364">
              <w:t>Projects</w:t>
            </w:r>
          </w:p>
        </w:tc>
        <w:tc>
          <w:tcPr>
            <w:tcW w:w="5880" w:type="dxa"/>
            <w:noWrap/>
            <w:hideMark/>
          </w:tcPr>
          <w:p w:rsidRPr="00727364" w:rsidR="00727364" w:rsidRDefault="00727364" w14:paraId="38A1E2BA" w14:textId="77777777">
            <w:r w:rsidRPr="00727364">
              <w:t xml:space="preserve">Illini </w:t>
            </w:r>
            <w:proofErr w:type="spellStart"/>
            <w:r w:rsidRPr="00727364">
              <w:t>RoboMaster</w:t>
            </w:r>
            <w:proofErr w:type="spellEnd"/>
          </w:p>
        </w:tc>
        <w:tc>
          <w:tcPr>
            <w:tcW w:w="2300" w:type="dxa"/>
            <w:noWrap/>
            <w:hideMark/>
          </w:tcPr>
          <w:p w:rsidRPr="00727364" w:rsidR="00727364" w:rsidP="00727364" w:rsidRDefault="00727364" w14:paraId="3583C3E6" w14:textId="77777777">
            <w:r w:rsidRPr="00727364">
              <w:t xml:space="preserve">$9,071.00 </w:t>
            </w:r>
          </w:p>
        </w:tc>
        <w:tc>
          <w:tcPr>
            <w:tcW w:w="2180" w:type="dxa"/>
            <w:noWrap/>
            <w:hideMark/>
          </w:tcPr>
          <w:p w:rsidRPr="00727364" w:rsidR="00727364" w:rsidP="00727364" w:rsidRDefault="00727364" w14:paraId="1AFF2F97" w14:textId="77777777">
            <w:r w:rsidRPr="00727364">
              <w:t>$9,071.00</w:t>
            </w:r>
          </w:p>
        </w:tc>
      </w:tr>
      <w:tr w:rsidRPr="00727364" w:rsidR="00727364" w:rsidTr="615EBE7E" w14:paraId="41FCEB5A" w14:textId="77777777">
        <w:trPr>
          <w:trHeight w:val="310"/>
        </w:trPr>
        <w:tc>
          <w:tcPr>
            <w:tcW w:w="1680" w:type="dxa"/>
            <w:noWrap/>
            <w:hideMark/>
          </w:tcPr>
          <w:p w:rsidRPr="00727364" w:rsidR="00727364" w:rsidP="00727364" w:rsidRDefault="00727364" w14:paraId="5FC08AAD" w14:textId="77777777">
            <w:r w:rsidRPr="00727364">
              <w:t>145132</w:t>
            </w:r>
          </w:p>
        </w:tc>
        <w:tc>
          <w:tcPr>
            <w:tcW w:w="2840" w:type="dxa"/>
            <w:noWrap/>
            <w:hideMark/>
          </w:tcPr>
          <w:p w:rsidRPr="00727364" w:rsidR="00727364" w:rsidRDefault="00727364" w14:paraId="78950109" w14:textId="77777777">
            <w:r w:rsidRPr="00727364">
              <w:t>Projects</w:t>
            </w:r>
          </w:p>
        </w:tc>
        <w:tc>
          <w:tcPr>
            <w:tcW w:w="5880" w:type="dxa"/>
            <w:noWrap/>
            <w:hideMark/>
          </w:tcPr>
          <w:p w:rsidRPr="00727364" w:rsidR="00727364" w:rsidRDefault="00727364" w14:paraId="0755AF95" w14:textId="77777777">
            <w:r w:rsidRPr="00727364">
              <w:t>Sumo Robotics</w:t>
            </w:r>
          </w:p>
        </w:tc>
        <w:tc>
          <w:tcPr>
            <w:tcW w:w="2300" w:type="dxa"/>
            <w:noWrap/>
            <w:hideMark/>
          </w:tcPr>
          <w:p w:rsidRPr="00727364" w:rsidR="00727364" w:rsidP="00727364" w:rsidRDefault="00727364" w14:paraId="7D3D9D99" w14:textId="77777777">
            <w:r w:rsidRPr="00727364">
              <w:t xml:space="preserve">$8,595.42 </w:t>
            </w:r>
          </w:p>
        </w:tc>
        <w:tc>
          <w:tcPr>
            <w:tcW w:w="2180" w:type="dxa"/>
            <w:noWrap/>
            <w:hideMark/>
          </w:tcPr>
          <w:p w:rsidRPr="00727364" w:rsidR="00727364" w:rsidP="00727364" w:rsidRDefault="00727364" w14:paraId="3FD3F8CF" w14:textId="77777777">
            <w:r w:rsidRPr="00727364">
              <w:t>$8,595.42</w:t>
            </w:r>
          </w:p>
        </w:tc>
      </w:tr>
      <w:tr w:rsidRPr="00727364" w:rsidR="00727364" w:rsidTr="615EBE7E" w14:paraId="75CC3020" w14:textId="77777777">
        <w:trPr>
          <w:trHeight w:val="310"/>
        </w:trPr>
        <w:tc>
          <w:tcPr>
            <w:tcW w:w="1680" w:type="dxa"/>
            <w:noWrap/>
            <w:hideMark/>
          </w:tcPr>
          <w:p w:rsidRPr="00727364" w:rsidR="00727364" w:rsidP="00727364" w:rsidRDefault="00727364" w14:paraId="1EDDA07B" w14:textId="77777777">
            <w:r w:rsidRPr="00727364">
              <w:t>145055</w:t>
            </w:r>
          </w:p>
        </w:tc>
        <w:tc>
          <w:tcPr>
            <w:tcW w:w="2840" w:type="dxa"/>
            <w:noWrap/>
            <w:hideMark/>
          </w:tcPr>
          <w:p w:rsidRPr="00727364" w:rsidR="00727364" w:rsidRDefault="00727364" w14:paraId="37625EC8" w14:textId="77777777">
            <w:r w:rsidRPr="00727364">
              <w:t>Projects</w:t>
            </w:r>
          </w:p>
        </w:tc>
        <w:tc>
          <w:tcPr>
            <w:tcW w:w="5880" w:type="dxa"/>
            <w:noWrap/>
            <w:hideMark/>
          </w:tcPr>
          <w:p w:rsidRPr="00727364" w:rsidR="00727364" w:rsidRDefault="00727364" w14:paraId="53DAFF2A" w14:textId="77777777">
            <w:r w:rsidRPr="00727364">
              <w:t>Illini Formula Electric</w:t>
            </w:r>
          </w:p>
        </w:tc>
        <w:tc>
          <w:tcPr>
            <w:tcW w:w="2300" w:type="dxa"/>
            <w:noWrap/>
            <w:hideMark/>
          </w:tcPr>
          <w:p w:rsidRPr="00727364" w:rsidR="00727364" w:rsidP="00727364" w:rsidRDefault="00727364" w14:paraId="137BC64D" w14:textId="77777777">
            <w:r w:rsidRPr="00727364">
              <w:t xml:space="preserve">$3,906.32 </w:t>
            </w:r>
          </w:p>
        </w:tc>
        <w:tc>
          <w:tcPr>
            <w:tcW w:w="2180" w:type="dxa"/>
            <w:noWrap/>
            <w:hideMark/>
          </w:tcPr>
          <w:p w:rsidRPr="00727364" w:rsidR="00727364" w:rsidP="00727364" w:rsidRDefault="00727364" w14:paraId="0E733BDC" w14:textId="77777777">
            <w:r w:rsidRPr="00727364">
              <w:t>$3,906.32</w:t>
            </w:r>
          </w:p>
        </w:tc>
      </w:tr>
      <w:tr w:rsidR="615EBE7E" w:rsidTr="615EBE7E" w14:paraId="7D6A0B6E" w14:textId="77777777">
        <w:trPr>
          <w:trHeight w:val="310"/>
        </w:trPr>
        <w:tc>
          <w:tcPr>
            <w:tcW w:w="1094" w:type="dxa"/>
            <w:noWrap/>
            <w:hideMark/>
          </w:tcPr>
          <w:p w:rsidR="00ED1658" w:rsidP="615EBE7E" w:rsidRDefault="00ED1658" w14:paraId="5417BE9E" w14:textId="77777777">
            <w:pPr>
              <w:contextualSpacing/>
            </w:pPr>
            <w:r>
              <w:t>145727</w:t>
            </w:r>
          </w:p>
        </w:tc>
        <w:tc>
          <w:tcPr>
            <w:tcW w:w="1788" w:type="dxa"/>
            <w:noWrap/>
            <w:hideMark/>
          </w:tcPr>
          <w:p w:rsidR="00ED1658" w:rsidP="615EBE7E" w:rsidRDefault="00ED1658" w14:paraId="61F22F28" w14:textId="77777777">
            <w:pPr>
              <w:contextualSpacing/>
            </w:pPr>
            <w:r>
              <w:t>Programs</w:t>
            </w:r>
          </w:p>
        </w:tc>
        <w:tc>
          <w:tcPr>
            <w:tcW w:w="3610" w:type="dxa"/>
            <w:noWrap/>
            <w:hideMark/>
          </w:tcPr>
          <w:p w:rsidR="00ED1658" w:rsidP="615EBE7E" w:rsidRDefault="00ED1658" w14:paraId="21F3C1A4" w14:textId="77777777">
            <w:pPr>
              <w:contextualSpacing/>
            </w:pPr>
            <w:r>
              <w:t>Public Health Professionals</w:t>
            </w:r>
          </w:p>
        </w:tc>
        <w:tc>
          <w:tcPr>
            <w:tcW w:w="1465" w:type="dxa"/>
            <w:noWrap/>
            <w:hideMark/>
          </w:tcPr>
          <w:p w:rsidR="00ED1658" w:rsidP="615EBE7E" w:rsidRDefault="00ED1658" w14:paraId="143961D9" w14:textId="77777777">
            <w:pPr>
              <w:contextualSpacing/>
            </w:pPr>
            <w:r>
              <w:t xml:space="preserve">$388.38 </w:t>
            </w:r>
          </w:p>
        </w:tc>
        <w:tc>
          <w:tcPr>
            <w:tcW w:w="1393" w:type="dxa"/>
            <w:noWrap/>
            <w:hideMark/>
          </w:tcPr>
          <w:p w:rsidR="00ED1658" w:rsidP="615EBE7E" w:rsidRDefault="00ED1658" w14:paraId="334656DD" w14:textId="6328D49E">
            <w:pPr>
              <w:contextualSpacing/>
            </w:pPr>
            <w:r>
              <w:t>$291.28</w:t>
            </w:r>
          </w:p>
        </w:tc>
      </w:tr>
    </w:tbl>
    <w:p w:rsidRPr="0071012E" w:rsidR="006E1DFD" w:rsidP="006E1DFD" w:rsidRDefault="006E1DFD" w14:paraId="2FD71427" w14:textId="77777777"/>
    <w:p w:rsidRPr="00727364" w:rsidR="00727364" w:rsidP="00727364" w:rsidRDefault="00727364" w14:paraId="50CFCF9F" w14:textId="2236C595">
      <w:pPr>
        <w:numPr>
          <w:ilvl w:val="0"/>
          <w:numId w:val="3"/>
        </w:numPr>
        <w:contextualSpacing/>
      </w:pPr>
      <w:r w:rsidRPr="00727364">
        <w:t xml:space="preserve">App No. 145610- </w:t>
      </w:r>
      <w:r w:rsidRPr="00727364">
        <w:rPr>
          <w:b/>
          <w:bCs/>
        </w:rPr>
        <w:t>Hindu YUVA UIUC</w:t>
      </w:r>
    </w:p>
    <w:p w:rsidRPr="00727364" w:rsidR="00727364" w:rsidP="00727364" w:rsidRDefault="00727364" w14:paraId="4F5CE552" w14:textId="3586B7B5">
      <w:pPr>
        <w:numPr>
          <w:ilvl w:val="1"/>
          <w:numId w:val="3"/>
        </w:numPr>
        <w:contextualSpacing/>
      </w:pPr>
      <w:r w:rsidRPr="00727364">
        <w:rPr>
          <w:i/>
          <w:iCs/>
        </w:rPr>
        <w:t>Description</w:t>
      </w:r>
      <w:r w:rsidRPr="00727364">
        <w:t xml:space="preserve">: </w:t>
      </w:r>
      <w:r w:rsidRPr="00D67553" w:rsidR="00D67553">
        <w:t>We are planning to have an end-of-the-year formal featuring cultural &amp; modern performances from Indian dance &amp; vocal student groups, snacks, and a DJ at the end at the ARC.</w:t>
      </w:r>
    </w:p>
    <w:p w:rsidRPr="00727364" w:rsidR="00727364" w:rsidP="00727364" w:rsidRDefault="00727364" w14:paraId="39D65D78" w14:textId="176B602B">
      <w:pPr>
        <w:numPr>
          <w:ilvl w:val="1"/>
          <w:numId w:val="3"/>
        </w:numPr>
        <w:contextualSpacing/>
      </w:pPr>
      <w:r w:rsidRPr="00727364">
        <w:rPr>
          <w:i/>
          <w:iCs/>
        </w:rPr>
        <w:lastRenderedPageBreak/>
        <w:t>Reviewer’s notes</w:t>
      </w:r>
      <w:r w:rsidRPr="00727364">
        <w:t xml:space="preserve">: RSO is requesting funding for an end of year celebration that meets the criteria for 100% funding. Expenses are related to space request, contractual services (DJ for the event), and food/consumable supplies. One line item </w:t>
      </w:r>
      <w:r>
        <w:t xml:space="preserve">not </w:t>
      </w:r>
      <w:r w:rsidRPr="00727364">
        <w:t>fundable (requesting gas reimbursement) because it is not travel to the actual event itself.</w:t>
      </w:r>
    </w:p>
    <w:p w:rsidRPr="00727364" w:rsidR="00727364" w:rsidP="00727364" w:rsidRDefault="00E407B8" w14:paraId="6FCCA6E6" w14:textId="3B3163DE">
      <w:pPr>
        <w:numPr>
          <w:ilvl w:val="1"/>
          <w:numId w:val="3"/>
        </w:numPr>
        <w:contextualSpacing/>
      </w:pPr>
      <w:r w:rsidRPr="00DE0883">
        <w:rPr>
          <w:i/>
          <w:iCs/>
        </w:rPr>
        <w:t>Funding type:</w:t>
      </w:r>
      <w:r w:rsidRPr="00727364" w:rsidR="00727364">
        <w:t xml:space="preserve"> Pr</w:t>
      </w:r>
      <w:r w:rsidR="00727364">
        <w:t>ograms</w:t>
      </w:r>
    </w:p>
    <w:p w:rsidRPr="00727364" w:rsidR="00727364" w:rsidP="00727364" w:rsidRDefault="00727364" w14:paraId="192BAB63" w14:textId="69A89B49">
      <w:pPr>
        <w:numPr>
          <w:ilvl w:val="1"/>
          <w:numId w:val="3"/>
        </w:numPr>
        <w:contextualSpacing/>
      </w:pPr>
      <w:r w:rsidRPr="00727364">
        <w:rPr>
          <w:i/>
          <w:iCs/>
        </w:rPr>
        <w:t>Amount Requested</w:t>
      </w:r>
      <w:r w:rsidRPr="00727364">
        <w:t xml:space="preserve">: </w:t>
      </w:r>
      <w:r w:rsidRPr="00C25D02" w:rsidR="00C25D02">
        <w:t>$3,679.24</w:t>
      </w:r>
    </w:p>
    <w:p w:rsidRPr="00727364" w:rsidR="00727364" w:rsidP="00727364" w:rsidRDefault="00727364" w14:paraId="3B5AA2BF" w14:textId="5CBC7A3A">
      <w:pPr>
        <w:numPr>
          <w:ilvl w:val="1"/>
          <w:numId w:val="3"/>
        </w:numPr>
        <w:contextualSpacing/>
      </w:pPr>
      <w:r w:rsidRPr="00727364">
        <w:rPr>
          <w:i/>
          <w:iCs/>
        </w:rPr>
        <w:t>Amount Allocated</w:t>
      </w:r>
      <w:r w:rsidRPr="00727364">
        <w:t xml:space="preserve">: </w:t>
      </w:r>
      <w:r w:rsidR="00C25D02">
        <w:t>$</w:t>
      </w:r>
      <w:r w:rsidRPr="00C25D02" w:rsidR="00C25D02">
        <w:t>3,619.24</w:t>
      </w:r>
    </w:p>
    <w:p w:rsidRPr="006E1DFD" w:rsidR="006E1DFD" w:rsidP="006E1DFD" w:rsidRDefault="006E1DFD" w14:paraId="1C581EEB" w14:textId="77777777">
      <w:pPr>
        <w:ind w:left="360"/>
        <w:contextualSpacing/>
        <w:rPr>
          <w:b/>
          <w:bCs/>
          <w:sz w:val="24"/>
          <w:szCs w:val="24"/>
        </w:rPr>
      </w:pPr>
    </w:p>
    <w:p w:rsidRPr="00C25D02" w:rsidR="00C25D02" w:rsidP="00C25D02" w:rsidRDefault="00C25D02" w14:paraId="0F3B0479" w14:textId="178CC63A">
      <w:pPr>
        <w:numPr>
          <w:ilvl w:val="0"/>
          <w:numId w:val="3"/>
        </w:numPr>
        <w:contextualSpacing/>
      </w:pPr>
      <w:r w:rsidRPr="00C25D02">
        <w:t xml:space="preserve">App No. 145718- </w:t>
      </w:r>
      <w:r w:rsidRPr="009978CD">
        <w:rPr>
          <w:b/>
          <w:bCs/>
        </w:rPr>
        <w:t>Hip-Hop Collective at UIUC</w:t>
      </w:r>
    </w:p>
    <w:p w:rsidRPr="00C25D02" w:rsidR="00C25D02" w:rsidP="00C25D02" w:rsidRDefault="00C25D02" w14:paraId="66273FEA" w14:textId="2091B049">
      <w:pPr>
        <w:numPr>
          <w:ilvl w:val="1"/>
          <w:numId w:val="3"/>
        </w:numPr>
        <w:contextualSpacing/>
      </w:pPr>
      <w:r w:rsidRPr="00C25D02">
        <w:rPr>
          <w:i/>
          <w:iCs/>
        </w:rPr>
        <w:t>Description</w:t>
      </w:r>
      <w:r w:rsidRPr="00C25D02">
        <w:t xml:space="preserve">: </w:t>
      </w:r>
      <w:r w:rsidRPr="00815DEA" w:rsidR="00815DEA">
        <w:t>Members of our RSO have been invited to serve as presenters in the Cypher Workshop at the Young Artists festival in Bayreuth, Germany.</w:t>
      </w:r>
    </w:p>
    <w:p w:rsidRPr="00C25D02" w:rsidR="00C25D02" w:rsidP="00C25D02" w:rsidRDefault="00C25D02" w14:paraId="0ACBE96D" w14:textId="709EF7A0">
      <w:pPr>
        <w:numPr>
          <w:ilvl w:val="1"/>
          <w:numId w:val="3"/>
        </w:numPr>
        <w:contextualSpacing/>
      </w:pPr>
      <w:r w:rsidRPr="00C25D02">
        <w:rPr>
          <w:i/>
          <w:iCs/>
        </w:rPr>
        <w:t>Reviewer’s notes</w:t>
      </w:r>
      <w:r w:rsidRPr="00C25D02">
        <w:t>: Travel Expenses for an event (Bayreuth Young Artists Festival) that the RSO was invited to co-host. Event meets the criteria to be funded at 50% (off campus but no financial cost to attendees).</w:t>
      </w:r>
    </w:p>
    <w:p w:rsidRPr="00C25D02" w:rsidR="00C25D02" w:rsidP="00C25D02" w:rsidRDefault="00E407B8" w14:paraId="4BC69FE9" w14:textId="21600081">
      <w:pPr>
        <w:numPr>
          <w:ilvl w:val="1"/>
          <w:numId w:val="3"/>
        </w:numPr>
        <w:contextualSpacing/>
      </w:pPr>
      <w:r>
        <w:rPr>
          <w:i/>
          <w:iCs/>
        </w:rPr>
        <w:t>Funding type:</w:t>
      </w:r>
      <w:r w:rsidRPr="00C25D02" w:rsidR="00C25D02">
        <w:t xml:space="preserve"> Programs</w:t>
      </w:r>
    </w:p>
    <w:p w:rsidRPr="00C25D02" w:rsidR="00C25D02" w:rsidP="00C25D02" w:rsidRDefault="00C25D02" w14:paraId="1DF19905" w14:textId="17EFF278">
      <w:pPr>
        <w:numPr>
          <w:ilvl w:val="1"/>
          <w:numId w:val="3"/>
        </w:numPr>
        <w:contextualSpacing/>
      </w:pPr>
      <w:r w:rsidRPr="00C25D02">
        <w:rPr>
          <w:i/>
          <w:iCs/>
        </w:rPr>
        <w:t>Amount Requested</w:t>
      </w:r>
      <w:r w:rsidRPr="00C25D02">
        <w:t>: $9,816.93</w:t>
      </w:r>
    </w:p>
    <w:p w:rsidRPr="00C25D02" w:rsidR="00C25D02" w:rsidP="00C25D02" w:rsidRDefault="00C25D02" w14:paraId="58881375" w14:textId="05F0FC4C">
      <w:pPr>
        <w:numPr>
          <w:ilvl w:val="1"/>
          <w:numId w:val="3"/>
        </w:numPr>
        <w:contextualSpacing/>
      </w:pPr>
      <w:r w:rsidRPr="00C25D02">
        <w:rPr>
          <w:i/>
          <w:iCs/>
        </w:rPr>
        <w:t>Amount Allocated</w:t>
      </w:r>
      <w:r w:rsidRPr="00C25D02">
        <w:t>: $4,908.47</w:t>
      </w:r>
    </w:p>
    <w:p w:rsidRPr="00C25D02" w:rsidR="00C25D02" w:rsidP="00C25D02" w:rsidRDefault="00C25D02" w14:paraId="6B7AF20B" w14:textId="0AA5C834">
      <w:pPr>
        <w:numPr>
          <w:ilvl w:val="0"/>
          <w:numId w:val="3"/>
        </w:numPr>
        <w:contextualSpacing/>
      </w:pPr>
      <w:r w:rsidRPr="00C25D02">
        <w:t>App No. 145672-</w:t>
      </w:r>
      <w:r>
        <w:t xml:space="preserve"> </w:t>
      </w:r>
      <w:r w:rsidRPr="009978CD">
        <w:rPr>
          <w:b/>
          <w:bCs/>
        </w:rPr>
        <w:t>Institute of Electrical and Electronics Engineers</w:t>
      </w:r>
      <w:r w:rsidRPr="00C25D02">
        <w:t xml:space="preserve"> </w:t>
      </w:r>
    </w:p>
    <w:p w:rsidRPr="00C25D02" w:rsidR="00C25D02" w:rsidP="00C25D02" w:rsidRDefault="00C25D02" w14:paraId="66A4863B" w14:textId="3B781854">
      <w:pPr>
        <w:numPr>
          <w:ilvl w:val="1"/>
          <w:numId w:val="3"/>
        </w:numPr>
        <w:contextualSpacing/>
      </w:pPr>
      <w:r w:rsidRPr="00C25D02">
        <w:rPr>
          <w:i/>
          <w:iCs/>
        </w:rPr>
        <w:t>Description</w:t>
      </w:r>
      <w:r w:rsidRPr="00C25D02">
        <w:t xml:space="preserve">: </w:t>
      </w:r>
      <w:r w:rsidRPr="00A133F5" w:rsidR="00A133F5">
        <w:t>The event will be a competition where participants construct an electronics project of their choice and present it to a panel of judges.</w:t>
      </w:r>
    </w:p>
    <w:p w:rsidRPr="00C25D02" w:rsidR="00C25D02" w:rsidP="00C25D02" w:rsidRDefault="00C25D02" w14:paraId="50BE778C" w14:textId="7E8A8AC0">
      <w:pPr>
        <w:numPr>
          <w:ilvl w:val="1"/>
          <w:numId w:val="3"/>
        </w:numPr>
        <w:contextualSpacing/>
      </w:pPr>
      <w:r w:rsidRPr="00C25D02">
        <w:rPr>
          <w:i/>
          <w:iCs/>
        </w:rPr>
        <w:t>Reviewer’s notes</w:t>
      </w:r>
      <w:r w:rsidRPr="00C25D02">
        <w:t xml:space="preserve">: RSO is requesting funding for expenses related to a program (Hackathon) they will be hosting on campus. The program is to develop a </w:t>
      </w:r>
      <w:r w:rsidRPr="00C25D02" w:rsidR="00A133F5">
        <w:t>hardware-based</w:t>
      </w:r>
      <w:r w:rsidRPr="00C25D02">
        <w:t xml:space="preserve"> solution to a problem and meets the criteria for 100% funding, requesting consumable supplies.</w:t>
      </w:r>
    </w:p>
    <w:p w:rsidRPr="00C25D02" w:rsidR="00C25D02" w:rsidP="00C25D02" w:rsidRDefault="00E407B8" w14:paraId="35FD2833" w14:textId="4F631434">
      <w:pPr>
        <w:numPr>
          <w:ilvl w:val="1"/>
          <w:numId w:val="3"/>
        </w:numPr>
        <w:contextualSpacing/>
      </w:pPr>
      <w:r>
        <w:rPr>
          <w:i/>
          <w:iCs/>
        </w:rPr>
        <w:t>Funding type:</w:t>
      </w:r>
      <w:r w:rsidRPr="00C25D02" w:rsidR="00C25D02">
        <w:t xml:space="preserve"> Programs</w:t>
      </w:r>
    </w:p>
    <w:p w:rsidRPr="00C25D02" w:rsidR="00C25D02" w:rsidP="00C25D02" w:rsidRDefault="00C25D02" w14:paraId="4BFC0D69" w14:textId="2B523046">
      <w:pPr>
        <w:numPr>
          <w:ilvl w:val="1"/>
          <w:numId w:val="3"/>
        </w:numPr>
        <w:contextualSpacing/>
      </w:pPr>
      <w:r w:rsidRPr="00C25D02">
        <w:rPr>
          <w:i/>
          <w:iCs/>
        </w:rPr>
        <w:t>Amount Requested</w:t>
      </w:r>
      <w:r w:rsidRPr="00C25D02">
        <w:t>: $5,138.38</w:t>
      </w:r>
    </w:p>
    <w:p w:rsidRPr="00C25D02" w:rsidR="00C25D02" w:rsidP="00C25D02" w:rsidRDefault="00C25D02" w14:paraId="1F9B49AA" w14:textId="1CBFAA17">
      <w:pPr>
        <w:numPr>
          <w:ilvl w:val="1"/>
          <w:numId w:val="3"/>
        </w:numPr>
        <w:contextualSpacing/>
      </w:pPr>
      <w:r w:rsidRPr="615EBE7E">
        <w:rPr>
          <w:i/>
          <w:iCs/>
        </w:rPr>
        <w:t>Amount Allocated</w:t>
      </w:r>
      <w:r>
        <w:t>: $5,138.38</w:t>
      </w:r>
    </w:p>
    <w:p w:rsidRPr="00C25D02" w:rsidR="00C25D02" w:rsidP="00C25D02" w:rsidRDefault="00C25D02" w14:paraId="749EE43E" w14:textId="4BFF5CDD">
      <w:pPr>
        <w:numPr>
          <w:ilvl w:val="0"/>
          <w:numId w:val="3"/>
        </w:numPr>
        <w:contextualSpacing/>
        <w:rPr>
          <w:b/>
          <w:bCs/>
        </w:rPr>
      </w:pPr>
      <w:r w:rsidRPr="00C25D02">
        <w:t xml:space="preserve">App No. </w:t>
      </w:r>
      <w:r w:rsidRPr="00A64C2A" w:rsidR="00A64C2A">
        <w:t>145716</w:t>
      </w:r>
      <w:r w:rsidRPr="00C25D02">
        <w:t>-</w:t>
      </w:r>
      <w:r w:rsidRPr="00C25D02">
        <w:rPr>
          <w:b/>
          <w:bCs/>
        </w:rPr>
        <w:t xml:space="preserve"> </w:t>
      </w:r>
      <w:r w:rsidRPr="009978CD" w:rsidR="00A64C2A">
        <w:rPr>
          <w:b/>
          <w:bCs/>
        </w:rPr>
        <w:t>The National Organization of Minority Architecture Students</w:t>
      </w:r>
    </w:p>
    <w:p w:rsidRPr="00C25D02" w:rsidR="00C25D02" w:rsidP="00C25D02" w:rsidRDefault="00C25D02" w14:paraId="0EA722B3" w14:textId="180AC58D">
      <w:pPr>
        <w:numPr>
          <w:ilvl w:val="1"/>
          <w:numId w:val="3"/>
        </w:numPr>
        <w:contextualSpacing/>
      </w:pPr>
      <w:r w:rsidRPr="00C25D02">
        <w:rPr>
          <w:i/>
          <w:iCs/>
        </w:rPr>
        <w:t>Description</w:t>
      </w:r>
      <w:r w:rsidRPr="00C25D02">
        <w:t xml:space="preserve">: </w:t>
      </w:r>
      <w:r w:rsidR="001F2F6D">
        <w:t>T</w:t>
      </w:r>
      <w:r w:rsidRPr="001F2F6D" w:rsidR="001F2F6D">
        <w:t>he organization has decided to move geographical regions to highlight the wonders of prehistoric and contemporary architecture in Latin America.</w:t>
      </w:r>
    </w:p>
    <w:p w:rsidRPr="00C25D02" w:rsidR="00C25D02" w:rsidP="00C25D02" w:rsidRDefault="00C25D02" w14:paraId="3CEAF063" w14:textId="2CC17A42">
      <w:pPr>
        <w:numPr>
          <w:ilvl w:val="1"/>
          <w:numId w:val="3"/>
        </w:numPr>
        <w:contextualSpacing/>
      </w:pPr>
      <w:r w:rsidRPr="00C25D02">
        <w:rPr>
          <w:i/>
          <w:iCs/>
        </w:rPr>
        <w:t>Reviewer’s notes</w:t>
      </w:r>
      <w:r w:rsidRPr="00C25D02">
        <w:t xml:space="preserve">: </w:t>
      </w:r>
      <w:r w:rsidRPr="00A64C2A" w:rsidR="00A64C2A">
        <w:t>This RSO is hosting an event called the NOMAS Annual Symposium. Expenses are related to food/consumable supplies and contractual service fees, meets the criteria for 100% funding.</w:t>
      </w:r>
    </w:p>
    <w:p w:rsidRPr="00C25D02" w:rsidR="00C25D02" w:rsidP="00C25D02" w:rsidRDefault="00E407B8" w14:paraId="1C14EB1F" w14:textId="7CA553E5">
      <w:pPr>
        <w:numPr>
          <w:ilvl w:val="1"/>
          <w:numId w:val="3"/>
        </w:numPr>
        <w:contextualSpacing/>
      </w:pPr>
      <w:r>
        <w:rPr>
          <w:i/>
          <w:iCs/>
        </w:rPr>
        <w:t>Funding type:</w:t>
      </w:r>
      <w:r w:rsidRPr="00C25D02" w:rsidR="00C25D02">
        <w:t xml:space="preserve"> Programs</w:t>
      </w:r>
    </w:p>
    <w:p w:rsidRPr="00C25D02" w:rsidR="00C25D02" w:rsidP="00C25D02" w:rsidRDefault="00C25D02" w14:paraId="698CBFFA" w14:textId="46A7560A">
      <w:pPr>
        <w:numPr>
          <w:ilvl w:val="1"/>
          <w:numId w:val="3"/>
        </w:numPr>
        <w:contextualSpacing/>
      </w:pPr>
      <w:r w:rsidRPr="00C25D02">
        <w:rPr>
          <w:i/>
          <w:iCs/>
        </w:rPr>
        <w:t>Amount Requested</w:t>
      </w:r>
      <w:r w:rsidRPr="00C25D02">
        <w:t xml:space="preserve">: </w:t>
      </w:r>
      <w:r w:rsidRPr="00A64C2A" w:rsidR="00A64C2A">
        <w:t>$7,855.94</w:t>
      </w:r>
    </w:p>
    <w:p w:rsidRPr="00C25D02" w:rsidR="00C25D02" w:rsidP="00C25D02" w:rsidRDefault="00C25D02" w14:paraId="57ADD11B" w14:textId="248BF1B1">
      <w:pPr>
        <w:numPr>
          <w:ilvl w:val="1"/>
          <w:numId w:val="3"/>
        </w:numPr>
        <w:contextualSpacing/>
      </w:pPr>
      <w:r w:rsidRPr="00C25D02">
        <w:rPr>
          <w:i/>
          <w:iCs/>
        </w:rPr>
        <w:t>Amount Allocated</w:t>
      </w:r>
      <w:r w:rsidRPr="00C25D02">
        <w:t xml:space="preserve">: </w:t>
      </w:r>
      <w:r w:rsidRPr="00A64C2A" w:rsidR="00A64C2A">
        <w:t>$7,855.94</w:t>
      </w:r>
    </w:p>
    <w:p w:rsidRPr="00C25D02" w:rsidR="00C25D02" w:rsidP="00C25D02" w:rsidRDefault="00C25D02" w14:paraId="515FE596" w14:textId="04A762CB">
      <w:pPr>
        <w:numPr>
          <w:ilvl w:val="0"/>
          <w:numId w:val="3"/>
        </w:numPr>
        <w:contextualSpacing/>
      </w:pPr>
      <w:r w:rsidRPr="00C25D02">
        <w:t xml:space="preserve">App No. </w:t>
      </w:r>
      <w:r w:rsidRPr="00A64C2A" w:rsidR="00A64C2A">
        <w:t>144890</w:t>
      </w:r>
      <w:r w:rsidRPr="00C25D02">
        <w:t xml:space="preserve">- </w:t>
      </w:r>
      <w:r w:rsidRPr="009978CD" w:rsidR="00A64C2A">
        <w:rPr>
          <w:b/>
          <w:bCs/>
        </w:rPr>
        <w:t>Malaysian Student Association</w:t>
      </w:r>
    </w:p>
    <w:p w:rsidRPr="00C25D02" w:rsidR="00C25D02" w:rsidP="00C25D02" w:rsidRDefault="00C25D02" w14:paraId="66F79AAF" w14:textId="76CDB3A6">
      <w:pPr>
        <w:numPr>
          <w:ilvl w:val="1"/>
          <w:numId w:val="3"/>
        </w:numPr>
        <w:contextualSpacing/>
      </w:pPr>
      <w:r w:rsidRPr="00C25D02">
        <w:rPr>
          <w:i/>
          <w:iCs/>
        </w:rPr>
        <w:t>Description</w:t>
      </w:r>
      <w:r w:rsidRPr="00C25D02">
        <w:t xml:space="preserve">: </w:t>
      </w:r>
      <w:r w:rsidR="008B3DA9">
        <w:t>T</w:t>
      </w:r>
      <w:r w:rsidRPr="008B3DA9" w:rsidR="008B3DA9">
        <w:t>he event objective is as a closing activity to conclude the semester for the students.</w:t>
      </w:r>
    </w:p>
    <w:p w:rsidRPr="00C25D02" w:rsidR="00C25D02" w:rsidP="00C25D02" w:rsidRDefault="00C25D02" w14:paraId="43F61AB1" w14:textId="19A4EA60">
      <w:pPr>
        <w:numPr>
          <w:ilvl w:val="1"/>
          <w:numId w:val="3"/>
        </w:numPr>
        <w:contextualSpacing/>
      </w:pPr>
      <w:r w:rsidRPr="00C25D02">
        <w:rPr>
          <w:i/>
          <w:iCs/>
        </w:rPr>
        <w:t>Reviewer’s notes</w:t>
      </w:r>
      <w:r w:rsidRPr="00C25D02">
        <w:t xml:space="preserve">: </w:t>
      </w:r>
      <w:r w:rsidRPr="00A64C2A" w:rsidR="00A64C2A">
        <w:t>RSO would like to host a program (End of Year Student Appreciation Dinner) that meets the criteria for 100% funding. Line item 28 (chalkboards) zero funded due to their classification as permanent equipment. All other expenses were related to food, beverages, consumable supplies, and rental spaces (the YMCA on campus).</w:t>
      </w:r>
    </w:p>
    <w:p w:rsidRPr="00C25D02" w:rsidR="00C25D02" w:rsidP="00C25D02" w:rsidRDefault="00E407B8" w14:paraId="536AE073" w14:textId="591A1B70">
      <w:pPr>
        <w:numPr>
          <w:ilvl w:val="1"/>
          <w:numId w:val="3"/>
        </w:numPr>
        <w:contextualSpacing/>
      </w:pPr>
      <w:r>
        <w:rPr>
          <w:i/>
          <w:iCs/>
        </w:rPr>
        <w:t>Funding type:</w:t>
      </w:r>
      <w:r w:rsidRPr="00C25D02" w:rsidR="00C25D02">
        <w:t xml:space="preserve"> Programs</w:t>
      </w:r>
    </w:p>
    <w:p w:rsidRPr="00C25D02" w:rsidR="00C25D02" w:rsidP="00C25D02" w:rsidRDefault="00C25D02" w14:paraId="4631880C" w14:textId="6830035C">
      <w:pPr>
        <w:numPr>
          <w:ilvl w:val="1"/>
          <w:numId w:val="3"/>
        </w:numPr>
        <w:contextualSpacing/>
      </w:pPr>
      <w:r w:rsidRPr="00C25D02">
        <w:rPr>
          <w:i/>
          <w:iCs/>
        </w:rPr>
        <w:lastRenderedPageBreak/>
        <w:t>Amount Requested</w:t>
      </w:r>
      <w:r w:rsidRPr="00C25D02">
        <w:t xml:space="preserve">: </w:t>
      </w:r>
      <w:r w:rsidRPr="00A64C2A" w:rsidR="00A64C2A">
        <w:t>$3,132.08</w:t>
      </w:r>
    </w:p>
    <w:p w:rsidRPr="00C25D02" w:rsidR="00C25D02" w:rsidP="00C25D02" w:rsidRDefault="00C25D02" w14:paraId="753D2041" w14:textId="0C03BE2C">
      <w:pPr>
        <w:numPr>
          <w:ilvl w:val="1"/>
          <w:numId w:val="3"/>
        </w:numPr>
        <w:contextualSpacing/>
      </w:pPr>
      <w:r w:rsidRPr="00C25D02">
        <w:rPr>
          <w:i/>
          <w:iCs/>
        </w:rPr>
        <w:t>Amount Allocated</w:t>
      </w:r>
      <w:r w:rsidRPr="00C25D02">
        <w:t xml:space="preserve">: </w:t>
      </w:r>
      <w:r w:rsidRPr="00A64C2A" w:rsidR="00A64C2A">
        <w:t>$2,979.74</w:t>
      </w:r>
    </w:p>
    <w:p w:rsidRPr="00C25D02" w:rsidR="00C25D02" w:rsidP="00C25D02" w:rsidRDefault="00C25D02" w14:paraId="0659BB56" w14:textId="61A8D189">
      <w:pPr>
        <w:numPr>
          <w:ilvl w:val="0"/>
          <w:numId w:val="3"/>
        </w:numPr>
        <w:contextualSpacing/>
      </w:pPr>
      <w:r w:rsidRPr="00C25D02">
        <w:t xml:space="preserve">App No. </w:t>
      </w:r>
      <w:r w:rsidRPr="00A64C2A" w:rsidR="00A64C2A">
        <w:t>145454</w:t>
      </w:r>
      <w:r w:rsidRPr="00C25D02">
        <w:t xml:space="preserve">- </w:t>
      </w:r>
      <w:r w:rsidRPr="009978CD" w:rsidR="00A64C2A">
        <w:rPr>
          <w:b/>
          <w:bCs/>
        </w:rPr>
        <w:t>Society for the Promotion of Indian Classical Music and Culture Amongst Youth</w:t>
      </w:r>
    </w:p>
    <w:p w:rsidRPr="00C25D02" w:rsidR="00C25D02" w:rsidP="00C25D02" w:rsidRDefault="00C25D02" w14:paraId="3B749527" w14:textId="4731DF24">
      <w:pPr>
        <w:numPr>
          <w:ilvl w:val="1"/>
          <w:numId w:val="3"/>
        </w:numPr>
        <w:contextualSpacing/>
      </w:pPr>
      <w:r w:rsidRPr="00C25D02">
        <w:rPr>
          <w:i/>
          <w:iCs/>
        </w:rPr>
        <w:t>Description</w:t>
      </w:r>
      <w:r w:rsidRPr="00C25D02">
        <w:t xml:space="preserve">: </w:t>
      </w:r>
      <w:r w:rsidR="00D8126F">
        <w:t>Hosting event for singer Jai-</w:t>
      </w:r>
      <w:proofErr w:type="spellStart"/>
      <w:r w:rsidR="00D8126F">
        <w:t>Sovani</w:t>
      </w:r>
      <w:proofErr w:type="spellEnd"/>
      <w:r w:rsidR="00D8126F">
        <w:t xml:space="preserve"> </w:t>
      </w:r>
      <w:proofErr w:type="spellStart"/>
      <w:r w:rsidR="00D8126F">
        <w:t>Garud</w:t>
      </w:r>
      <w:proofErr w:type="spellEnd"/>
      <w:r w:rsidR="00D8126F">
        <w:t>.</w:t>
      </w:r>
    </w:p>
    <w:p w:rsidRPr="00C25D02" w:rsidR="00C25D02" w:rsidP="00C25D02" w:rsidRDefault="00C25D02" w14:paraId="028ADAE1" w14:textId="623A3412">
      <w:pPr>
        <w:numPr>
          <w:ilvl w:val="1"/>
          <w:numId w:val="3"/>
        </w:numPr>
        <w:contextualSpacing/>
      </w:pPr>
      <w:r w:rsidRPr="00C25D02">
        <w:rPr>
          <w:i/>
          <w:iCs/>
        </w:rPr>
        <w:t>Reviewer’s notes</w:t>
      </w:r>
      <w:r w:rsidRPr="00C25D02">
        <w:t xml:space="preserve">: </w:t>
      </w:r>
      <w:r w:rsidRPr="00A64C2A" w:rsidR="00A64C2A">
        <w:t>RSO is hosting an event (</w:t>
      </w:r>
      <w:proofErr w:type="spellStart"/>
      <w:r w:rsidRPr="00A64C2A" w:rsidR="00A64C2A">
        <w:t>Swaranjali</w:t>
      </w:r>
      <w:proofErr w:type="spellEnd"/>
      <w:r w:rsidRPr="00A64C2A" w:rsidR="00A64C2A">
        <w:t>: Concert by Hindustani Classical singer Jai-</w:t>
      </w:r>
      <w:proofErr w:type="spellStart"/>
      <w:r w:rsidRPr="00A64C2A" w:rsidR="00A64C2A">
        <w:t>Sovani</w:t>
      </w:r>
      <w:proofErr w:type="spellEnd"/>
      <w:r w:rsidRPr="00A64C2A" w:rsidR="00A64C2A">
        <w:t xml:space="preserve"> </w:t>
      </w:r>
      <w:proofErr w:type="spellStart"/>
      <w:r w:rsidRPr="00A64C2A" w:rsidR="00A64C2A">
        <w:t>Garud</w:t>
      </w:r>
      <w:proofErr w:type="spellEnd"/>
      <w:r w:rsidRPr="00A64C2A" w:rsidR="00A64C2A">
        <w:t>) that meets the criteria for 100% funding. Expenses are related to rental space fees, food/consumable supplies, and contractual service fees. One line item not fundable (backdrop banner) due to it being permanent equipment.</w:t>
      </w:r>
    </w:p>
    <w:p w:rsidRPr="00C25D02" w:rsidR="00C25D02" w:rsidP="00C25D02" w:rsidRDefault="00E407B8" w14:paraId="23FB97D2" w14:textId="3F026FD0">
      <w:pPr>
        <w:numPr>
          <w:ilvl w:val="1"/>
          <w:numId w:val="3"/>
        </w:numPr>
        <w:contextualSpacing/>
      </w:pPr>
      <w:r>
        <w:rPr>
          <w:i/>
          <w:iCs/>
        </w:rPr>
        <w:t>Funding type:</w:t>
      </w:r>
      <w:r w:rsidRPr="00C25D02" w:rsidR="00C25D02">
        <w:t xml:space="preserve"> Programs</w:t>
      </w:r>
    </w:p>
    <w:p w:rsidRPr="00C25D02" w:rsidR="00C25D02" w:rsidP="00C25D02" w:rsidRDefault="00C25D02" w14:paraId="05FC21F8" w14:textId="1D89A137">
      <w:pPr>
        <w:numPr>
          <w:ilvl w:val="1"/>
          <w:numId w:val="3"/>
        </w:numPr>
        <w:contextualSpacing/>
      </w:pPr>
      <w:r w:rsidRPr="00C25D02">
        <w:rPr>
          <w:i/>
          <w:iCs/>
        </w:rPr>
        <w:t>Amount Requested</w:t>
      </w:r>
      <w:r w:rsidRPr="00C25D02">
        <w:t xml:space="preserve">: </w:t>
      </w:r>
      <w:r w:rsidRPr="00A64C2A" w:rsidR="00A64C2A">
        <w:t>$2,591.00</w:t>
      </w:r>
    </w:p>
    <w:p w:rsidRPr="00C25D02" w:rsidR="00C25D02" w:rsidP="00C25D02" w:rsidRDefault="00C25D02" w14:paraId="34AFE6EF" w14:textId="3847E9CC">
      <w:pPr>
        <w:numPr>
          <w:ilvl w:val="1"/>
          <w:numId w:val="3"/>
        </w:numPr>
        <w:contextualSpacing/>
      </w:pPr>
      <w:r w:rsidRPr="00C25D02">
        <w:rPr>
          <w:i/>
          <w:iCs/>
        </w:rPr>
        <w:t>Amount Allocated</w:t>
      </w:r>
      <w:r w:rsidRPr="00C25D02">
        <w:t xml:space="preserve">: </w:t>
      </w:r>
      <w:r w:rsidRPr="00A64C2A" w:rsidR="00A64C2A">
        <w:t>$2,191.00</w:t>
      </w:r>
    </w:p>
    <w:p w:rsidRPr="00C25D02" w:rsidR="00C25D02" w:rsidP="00C25D02" w:rsidRDefault="00C25D02" w14:paraId="008B070A" w14:textId="10D21D38">
      <w:pPr>
        <w:numPr>
          <w:ilvl w:val="0"/>
          <w:numId w:val="3"/>
        </w:numPr>
        <w:contextualSpacing/>
      </w:pPr>
      <w:r w:rsidRPr="00C25D02">
        <w:t xml:space="preserve">App No. </w:t>
      </w:r>
      <w:r w:rsidRPr="00A64C2A" w:rsidR="00A64C2A">
        <w:t>145189</w:t>
      </w:r>
      <w:r w:rsidRPr="00C25D02">
        <w:t xml:space="preserve">- </w:t>
      </w:r>
      <w:r w:rsidRPr="009978CD" w:rsidR="00A64C2A">
        <w:rPr>
          <w:b/>
          <w:bCs/>
        </w:rPr>
        <w:t>Women's Ultimate Frisbee</w:t>
      </w:r>
    </w:p>
    <w:p w:rsidRPr="00C25D02" w:rsidR="00C25D02" w:rsidP="00C25D02" w:rsidRDefault="00C25D02" w14:paraId="7099B38B" w14:textId="147C353C">
      <w:pPr>
        <w:numPr>
          <w:ilvl w:val="1"/>
          <w:numId w:val="3"/>
        </w:numPr>
        <w:contextualSpacing/>
      </w:pPr>
      <w:r w:rsidRPr="00C25D02">
        <w:rPr>
          <w:i/>
          <w:iCs/>
        </w:rPr>
        <w:t>Description</w:t>
      </w:r>
      <w:r w:rsidRPr="00C25D02">
        <w:t xml:space="preserve">: </w:t>
      </w:r>
      <w:r w:rsidRPr="00653992" w:rsidR="00653992">
        <w:t xml:space="preserve">The Women's Ultimate Frisbee Team will be hosting sectionals this year at Bill </w:t>
      </w:r>
      <w:proofErr w:type="spellStart"/>
      <w:r w:rsidRPr="00653992" w:rsidR="00653992">
        <w:t>Seeber</w:t>
      </w:r>
      <w:proofErr w:type="spellEnd"/>
      <w:r w:rsidRPr="00653992" w:rsidR="00653992">
        <w:t xml:space="preserve"> Memorial Soccer Complex.</w:t>
      </w:r>
    </w:p>
    <w:p w:rsidRPr="00C25D02" w:rsidR="00C25D02" w:rsidP="00C25D02" w:rsidRDefault="00C25D02" w14:paraId="5389BC14" w14:textId="4964040C">
      <w:pPr>
        <w:numPr>
          <w:ilvl w:val="1"/>
          <w:numId w:val="3"/>
        </w:numPr>
        <w:contextualSpacing/>
      </w:pPr>
      <w:r w:rsidRPr="00C25D02">
        <w:rPr>
          <w:i/>
          <w:iCs/>
        </w:rPr>
        <w:t>Reviewer’s notes</w:t>
      </w:r>
      <w:r w:rsidRPr="00C25D02">
        <w:t xml:space="preserve">: </w:t>
      </w:r>
      <w:r w:rsidRPr="00A64C2A" w:rsidR="00A64C2A">
        <w:t>RSO is hosting a sectionals tournament for ultimate frisbee. The event is off campus but free to attend and therefore eligible for 50% funding.</w:t>
      </w:r>
    </w:p>
    <w:p w:rsidRPr="00C25D02" w:rsidR="00C25D02" w:rsidP="00C25D02" w:rsidRDefault="00E407B8" w14:paraId="660135E3" w14:textId="19C26CF0">
      <w:pPr>
        <w:numPr>
          <w:ilvl w:val="1"/>
          <w:numId w:val="3"/>
        </w:numPr>
        <w:contextualSpacing/>
      </w:pPr>
      <w:r>
        <w:rPr>
          <w:i/>
          <w:iCs/>
        </w:rPr>
        <w:t>Funding type:</w:t>
      </w:r>
      <w:r w:rsidRPr="00C25D02" w:rsidR="00C25D02">
        <w:t xml:space="preserve"> Programs</w:t>
      </w:r>
    </w:p>
    <w:p w:rsidRPr="00C25D02" w:rsidR="00C25D02" w:rsidP="00C25D02" w:rsidRDefault="00C25D02" w14:paraId="577D3183" w14:textId="014A5ECA">
      <w:pPr>
        <w:numPr>
          <w:ilvl w:val="1"/>
          <w:numId w:val="3"/>
        </w:numPr>
        <w:contextualSpacing/>
      </w:pPr>
      <w:r w:rsidRPr="00C25D02">
        <w:rPr>
          <w:i/>
          <w:iCs/>
        </w:rPr>
        <w:t>Amount Requested</w:t>
      </w:r>
      <w:r w:rsidRPr="00C25D02">
        <w:t xml:space="preserve">: </w:t>
      </w:r>
      <w:r w:rsidRPr="00A64C2A" w:rsidR="00A64C2A">
        <w:t>$1,933.84</w:t>
      </w:r>
    </w:p>
    <w:p w:rsidRPr="00C25D02" w:rsidR="00C25D02" w:rsidP="00C25D02" w:rsidRDefault="00C25D02" w14:paraId="78E14594" w14:textId="680E3671">
      <w:pPr>
        <w:numPr>
          <w:ilvl w:val="1"/>
          <w:numId w:val="3"/>
        </w:numPr>
        <w:contextualSpacing/>
      </w:pPr>
      <w:r w:rsidRPr="00C25D02">
        <w:rPr>
          <w:i/>
          <w:iCs/>
        </w:rPr>
        <w:t>Amount Allocated</w:t>
      </w:r>
      <w:r w:rsidRPr="00C25D02">
        <w:t xml:space="preserve">: </w:t>
      </w:r>
      <w:r w:rsidRPr="00A64C2A" w:rsidR="00A64C2A">
        <w:t>$966.92</w:t>
      </w:r>
    </w:p>
    <w:p w:rsidRPr="00C25D02" w:rsidR="00C25D02" w:rsidP="00C25D02" w:rsidRDefault="00C25D02" w14:paraId="0EF9464A" w14:textId="1765B378">
      <w:pPr>
        <w:numPr>
          <w:ilvl w:val="0"/>
          <w:numId w:val="3"/>
        </w:numPr>
        <w:contextualSpacing/>
      </w:pPr>
      <w:r w:rsidRPr="00C25D02">
        <w:t xml:space="preserve">App No. </w:t>
      </w:r>
      <w:r w:rsidRPr="00A64C2A" w:rsidR="00A64C2A">
        <w:t>145684</w:t>
      </w:r>
      <w:r w:rsidRPr="00C25D02">
        <w:t xml:space="preserve">- </w:t>
      </w:r>
      <w:r w:rsidRPr="009978CD" w:rsidR="00A64C2A">
        <w:rPr>
          <w:b/>
          <w:bCs/>
        </w:rPr>
        <w:t>Makeup Skincare Club</w:t>
      </w:r>
    </w:p>
    <w:p w:rsidRPr="00C25D02" w:rsidR="00C25D02" w:rsidP="00C25D02" w:rsidRDefault="00C25D02" w14:paraId="0C0A4553" w14:textId="39808088">
      <w:pPr>
        <w:numPr>
          <w:ilvl w:val="1"/>
          <w:numId w:val="3"/>
        </w:numPr>
        <w:contextualSpacing/>
      </w:pPr>
      <w:r w:rsidRPr="00C25D02">
        <w:rPr>
          <w:i/>
          <w:iCs/>
        </w:rPr>
        <w:t>Description</w:t>
      </w:r>
      <w:r w:rsidRPr="00C25D02">
        <w:t xml:space="preserve">: </w:t>
      </w:r>
      <w:r w:rsidRPr="00D64C26" w:rsidR="00D64C26">
        <w:t>We are requesting funding for consumable supplies that are used during our DIY events (i.e., plastic containers, plastic bags, snacks, paper plates, paper bowls, face masks, fresh ingredients).</w:t>
      </w:r>
    </w:p>
    <w:p w:rsidRPr="00C25D02" w:rsidR="00C25D02" w:rsidP="00C25D02" w:rsidRDefault="00C25D02" w14:paraId="01123CB9" w14:textId="358024F8">
      <w:pPr>
        <w:numPr>
          <w:ilvl w:val="1"/>
          <w:numId w:val="3"/>
        </w:numPr>
        <w:contextualSpacing/>
      </w:pPr>
      <w:r w:rsidRPr="00C25D02">
        <w:rPr>
          <w:i/>
          <w:iCs/>
        </w:rPr>
        <w:t>Reviewer’s notes</w:t>
      </w:r>
      <w:r w:rsidRPr="00C25D02">
        <w:t xml:space="preserve">: </w:t>
      </w:r>
      <w:r w:rsidRPr="00A64C2A" w:rsidR="00A64C2A">
        <w:t>Consumables and ads for event (DIY make-up/skincare); Event has a financial cost to attendees and is therefore assessed at 75% funding.</w:t>
      </w:r>
    </w:p>
    <w:p w:rsidRPr="00C25D02" w:rsidR="00C25D02" w:rsidP="00C25D02" w:rsidRDefault="00E407B8" w14:paraId="33B04832" w14:textId="0BD1E0AD">
      <w:pPr>
        <w:numPr>
          <w:ilvl w:val="1"/>
          <w:numId w:val="3"/>
        </w:numPr>
        <w:contextualSpacing/>
      </w:pPr>
      <w:r>
        <w:rPr>
          <w:i/>
          <w:iCs/>
        </w:rPr>
        <w:t>Funding type:</w:t>
      </w:r>
      <w:r w:rsidRPr="00C25D02" w:rsidR="00C25D02">
        <w:t xml:space="preserve"> Programs</w:t>
      </w:r>
    </w:p>
    <w:p w:rsidRPr="00C25D02" w:rsidR="00C25D02" w:rsidP="00C25D02" w:rsidRDefault="00C25D02" w14:paraId="0CCE687B" w14:textId="7F050CC1">
      <w:pPr>
        <w:numPr>
          <w:ilvl w:val="1"/>
          <w:numId w:val="3"/>
        </w:numPr>
        <w:contextualSpacing/>
      </w:pPr>
      <w:r w:rsidRPr="00C25D02">
        <w:rPr>
          <w:i/>
          <w:iCs/>
        </w:rPr>
        <w:t>Amount Requested</w:t>
      </w:r>
      <w:r w:rsidRPr="00C25D02">
        <w:t xml:space="preserve">: </w:t>
      </w:r>
      <w:r w:rsidRPr="00A64C2A" w:rsidR="00A64C2A">
        <w:t>$163.00</w:t>
      </w:r>
    </w:p>
    <w:p w:rsidRPr="00C25D02" w:rsidR="00C25D02" w:rsidP="00C25D02" w:rsidRDefault="00C25D02" w14:paraId="658AEC25" w14:textId="521ABE39">
      <w:pPr>
        <w:numPr>
          <w:ilvl w:val="1"/>
          <w:numId w:val="3"/>
        </w:numPr>
        <w:contextualSpacing/>
      </w:pPr>
      <w:r w:rsidRPr="00C25D02">
        <w:rPr>
          <w:i/>
          <w:iCs/>
        </w:rPr>
        <w:t>Amount Allocated</w:t>
      </w:r>
      <w:r w:rsidRPr="00C25D02">
        <w:t xml:space="preserve">: </w:t>
      </w:r>
      <w:r w:rsidRPr="00A64C2A" w:rsidR="00A64C2A">
        <w:t>$122.25</w:t>
      </w:r>
    </w:p>
    <w:p w:rsidRPr="00C25D02" w:rsidR="00C25D02" w:rsidP="00C25D02" w:rsidRDefault="00C25D02" w14:paraId="5C0693B5" w14:textId="01C7E7F5">
      <w:pPr>
        <w:numPr>
          <w:ilvl w:val="0"/>
          <w:numId w:val="3"/>
        </w:numPr>
        <w:contextualSpacing/>
        <w:rPr>
          <w:b/>
          <w:bCs/>
        </w:rPr>
      </w:pPr>
      <w:r w:rsidRPr="00C25D02">
        <w:t xml:space="preserve">App No. </w:t>
      </w:r>
      <w:r w:rsidRPr="00A64C2A" w:rsidR="00A64C2A">
        <w:t>145676</w:t>
      </w:r>
      <w:r w:rsidRPr="00C25D02">
        <w:t xml:space="preserve">- </w:t>
      </w:r>
      <w:r w:rsidRPr="009978CD" w:rsidR="0014260E">
        <w:rPr>
          <w:b/>
          <w:bCs/>
        </w:rPr>
        <w:t>Habitat for Humanity Campus Chapter</w:t>
      </w:r>
    </w:p>
    <w:p w:rsidRPr="00C25D02" w:rsidR="00C25D02" w:rsidP="741BBE9E" w:rsidRDefault="00C25D02" w14:paraId="035D7966" w14:textId="4C826F10" w14:noSpellErr="1">
      <w:pPr>
        <w:numPr>
          <w:ilvl w:val="1"/>
          <w:numId w:val="3"/>
        </w:numPr>
        <w:spacing/>
        <w:contextualSpacing/>
        <w:rPr>
          <w:rFonts w:eastAsia="" w:eastAsiaTheme="minorEastAsia"/>
        </w:rPr>
      </w:pPr>
      <w:r w:rsidRPr="741BBE9E" w:rsidR="00C25D02">
        <w:rPr>
          <w:i w:val="1"/>
          <w:iCs w:val="1"/>
        </w:rPr>
        <w:t>Description</w:t>
      </w:r>
      <w:r w:rsidR="00C25D02">
        <w:rPr/>
        <w:t>: RSO is hosting a bake sale in which they</w:t>
      </w:r>
      <w:r w:rsidRPr="741BBE9E" w:rsidR="58E75D9D">
        <w:rPr>
          <w:rFonts w:eastAsia="" w:eastAsiaTheme="minorEastAsia"/>
        </w:rPr>
        <w:t xml:space="preserve"> intend to socialize with Habitat's general members and officers to bake various Easter-themed desserts to sell to all students at the Union. RSO would like to utilize this event as a fundraising opportunity. Fees include baking ingredients.</w:t>
      </w:r>
    </w:p>
    <w:p w:rsidRPr="00C25D02" w:rsidR="00C25D02" w:rsidP="00C25D02" w:rsidRDefault="00C25D02" w14:paraId="3406EE16" w14:textId="467F16A1" w14:noSpellErr="1">
      <w:pPr>
        <w:numPr>
          <w:ilvl w:val="1"/>
          <w:numId w:val="3"/>
        </w:numPr>
        <w:spacing/>
        <w:contextualSpacing/>
        <w:rPr/>
      </w:pPr>
      <w:r w:rsidRPr="741BBE9E" w:rsidR="00C25D02">
        <w:rPr>
          <w:i w:val="1"/>
          <w:iCs w:val="1"/>
        </w:rPr>
        <w:t>Reviewer’s notes</w:t>
      </w:r>
      <w:r w:rsidR="00C25D02">
        <w:rPr/>
        <w:t xml:space="preserve">: </w:t>
      </w:r>
      <w:r w:rsidR="0014260E">
        <w:rPr/>
        <w:t>RSO is requesting funding for a bake sale to raise funds for their build-a-thon event. There is a financial cost to attendees to get the items and is therefore eligible for 75% funding.</w:t>
      </w:r>
    </w:p>
    <w:p w:rsidRPr="00C25D02" w:rsidR="00C25D02" w:rsidP="00C25D02" w:rsidRDefault="00E407B8" w14:paraId="08E88608" w14:textId="0E100192">
      <w:pPr>
        <w:numPr>
          <w:ilvl w:val="1"/>
          <w:numId w:val="3"/>
        </w:numPr>
        <w:contextualSpacing/>
      </w:pPr>
      <w:r>
        <w:rPr>
          <w:i/>
          <w:iCs/>
        </w:rPr>
        <w:t>Funding type:</w:t>
      </w:r>
      <w:r w:rsidRPr="00C25D02" w:rsidR="00C25D02">
        <w:t xml:space="preserve"> Programs</w:t>
      </w:r>
    </w:p>
    <w:p w:rsidRPr="00C25D02" w:rsidR="00C25D02" w:rsidP="00C25D02" w:rsidRDefault="00C25D02" w14:paraId="5B6A91AF" w14:textId="7512A1D2">
      <w:pPr>
        <w:numPr>
          <w:ilvl w:val="1"/>
          <w:numId w:val="3"/>
        </w:numPr>
        <w:contextualSpacing/>
      </w:pPr>
      <w:r w:rsidRPr="00C25D02">
        <w:rPr>
          <w:i/>
          <w:iCs/>
        </w:rPr>
        <w:t>Amount Requested</w:t>
      </w:r>
      <w:r w:rsidRPr="00C25D02">
        <w:t xml:space="preserve">: </w:t>
      </w:r>
      <w:r w:rsidRPr="0014260E" w:rsidR="0014260E">
        <w:t>$75.00</w:t>
      </w:r>
    </w:p>
    <w:p w:rsidRPr="00C25D02" w:rsidR="00C25D02" w:rsidP="00C25D02" w:rsidRDefault="00C25D02" w14:paraId="2263C9EE" w14:textId="2A86ECCF">
      <w:pPr>
        <w:numPr>
          <w:ilvl w:val="1"/>
          <w:numId w:val="3"/>
        </w:numPr>
        <w:contextualSpacing/>
      </w:pPr>
      <w:r w:rsidRPr="00C25D02">
        <w:rPr>
          <w:i/>
          <w:iCs/>
        </w:rPr>
        <w:t>Amount Allocated</w:t>
      </w:r>
      <w:r w:rsidRPr="00C25D02">
        <w:t xml:space="preserve">: </w:t>
      </w:r>
      <w:r w:rsidRPr="0014260E" w:rsidR="0014260E">
        <w:t>$56.25</w:t>
      </w:r>
    </w:p>
    <w:p w:rsidRPr="00C25D02" w:rsidR="00C25D02" w:rsidP="741BBE9E" w:rsidRDefault="00C25D02" w14:paraId="22AC976D" w14:textId="0CF9ECCA" w14:noSpellErr="1">
      <w:pPr>
        <w:numPr>
          <w:ilvl w:val="0"/>
          <w:numId w:val="3"/>
        </w:numPr>
        <w:spacing/>
        <w:contextualSpacing/>
        <w:rPr>
          <w:highlight w:val="yellow"/>
        </w:rPr>
      </w:pPr>
      <w:r w:rsidRPr="741BBE9E" w:rsidR="00C25D02">
        <w:rPr>
          <w:highlight w:val="yellow"/>
        </w:rPr>
        <w:t xml:space="preserve">App No. </w:t>
      </w:r>
      <w:r w:rsidRPr="741BBE9E" w:rsidR="0014260E">
        <w:rPr>
          <w:highlight w:val="yellow"/>
        </w:rPr>
        <w:t>145689</w:t>
      </w:r>
      <w:r w:rsidRPr="741BBE9E" w:rsidR="00C25D02">
        <w:rPr>
          <w:highlight w:val="yellow"/>
        </w:rPr>
        <w:t xml:space="preserve">- </w:t>
      </w:r>
      <w:r w:rsidRPr="741BBE9E" w:rsidR="0014260E">
        <w:rPr>
          <w:b w:val="1"/>
          <w:bCs w:val="1"/>
          <w:highlight w:val="yellow"/>
        </w:rPr>
        <w:t xml:space="preserve">Illinois Student </w:t>
      </w:r>
      <w:commentRangeStart w:id="816498980"/>
      <w:r w:rsidRPr="741BBE9E" w:rsidR="0014260E">
        <w:rPr>
          <w:b w:val="1"/>
          <w:bCs w:val="1"/>
          <w:highlight w:val="yellow"/>
        </w:rPr>
        <w:t>Government</w:t>
      </w:r>
      <w:commentRangeEnd w:id="816498980"/>
      <w:r>
        <w:rPr>
          <w:rStyle w:val="CommentReference"/>
        </w:rPr>
        <w:commentReference w:id="816498980"/>
      </w:r>
    </w:p>
    <w:p w:rsidRPr="00C25D02" w:rsidR="00C25D02" w:rsidP="741BBE9E" w:rsidRDefault="00C25D02" w14:paraId="5239E319" w14:textId="6ED00EE0" w14:noSpellErr="1">
      <w:pPr>
        <w:numPr>
          <w:ilvl w:val="1"/>
          <w:numId w:val="3"/>
        </w:numPr>
        <w:spacing/>
        <w:contextualSpacing/>
        <w:rPr>
          <w:highlight w:val="yellow"/>
        </w:rPr>
      </w:pPr>
      <w:r w:rsidRPr="741BBE9E" w:rsidR="00C25D02">
        <w:rPr>
          <w:i w:val="1"/>
          <w:iCs w:val="1"/>
          <w:highlight w:val="yellow"/>
        </w:rPr>
        <w:t>Description</w:t>
      </w:r>
      <w:r w:rsidRPr="741BBE9E" w:rsidR="00C25D02">
        <w:rPr>
          <w:highlight w:val="yellow"/>
        </w:rPr>
        <w:t xml:space="preserve">: </w:t>
      </w:r>
      <w:r w:rsidRPr="741BBE9E" w:rsidR="00D64C26">
        <w:rPr>
          <w:highlight w:val="yellow"/>
        </w:rPr>
        <w:t>During this bake sale, we intend to socialize with Habitat's general members and officers to bake various Easter-themed desserts to sell to all students at the Union.</w:t>
      </w:r>
    </w:p>
    <w:p w:rsidRPr="00C25D02" w:rsidR="00C25D02" w:rsidP="741BBE9E" w:rsidRDefault="00C25D02" w14:paraId="11CA2042" w14:textId="153A6665" w14:noSpellErr="1">
      <w:pPr>
        <w:numPr>
          <w:ilvl w:val="1"/>
          <w:numId w:val="3"/>
        </w:numPr>
        <w:spacing/>
        <w:contextualSpacing/>
        <w:rPr>
          <w:highlight w:val="yellow"/>
        </w:rPr>
      </w:pPr>
      <w:r w:rsidRPr="741BBE9E" w:rsidR="00C25D02">
        <w:rPr>
          <w:i w:val="1"/>
          <w:iCs w:val="1"/>
          <w:highlight w:val="yellow"/>
        </w:rPr>
        <w:t>Reviewer’s notes</w:t>
      </w:r>
      <w:r w:rsidRPr="741BBE9E" w:rsidR="00C25D02">
        <w:rPr>
          <w:highlight w:val="yellow"/>
        </w:rPr>
        <w:t xml:space="preserve">: </w:t>
      </w:r>
      <w:r w:rsidRPr="741BBE9E" w:rsidR="0014260E">
        <w:rPr>
          <w:highlight w:val="yellow"/>
        </w:rPr>
        <w:t>Speaker event</w:t>
      </w:r>
    </w:p>
    <w:p w:rsidRPr="00C25D02" w:rsidR="00C25D02" w:rsidP="741BBE9E" w:rsidRDefault="00E407B8" w14:paraId="12444637" w14:textId="31A8B5A1" w14:noSpellErr="1">
      <w:pPr>
        <w:numPr>
          <w:ilvl w:val="1"/>
          <w:numId w:val="3"/>
        </w:numPr>
        <w:spacing/>
        <w:contextualSpacing/>
        <w:rPr>
          <w:highlight w:val="yellow"/>
        </w:rPr>
      </w:pPr>
      <w:r w:rsidRPr="741BBE9E" w:rsidR="00E407B8">
        <w:rPr>
          <w:i w:val="1"/>
          <w:iCs w:val="1"/>
          <w:highlight w:val="yellow"/>
        </w:rPr>
        <w:t>Funding type:</w:t>
      </w:r>
      <w:r w:rsidRPr="741BBE9E" w:rsidR="00C25D02">
        <w:rPr>
          <w:highlight w:val="yellow"/>
        </w:rPr>
        <w:t xml:space="preserve"> Programs</w:t>
      </w:r>
    </w:p>
    <w:p w:rsidRPr="00C25D02" w:rsidR="00C25D02" w:rsidP="741BBE9E" w:rsidRDefault="00C25D02" w14:paraId="60467555" w14:textId="614B581F" w14:noSpellErr="1">
      <w:pPr>
        <w:numPr>
          <w:ilvl w:val="1"/>
          <w:numId w:val="3"/>
        </w:numPr>
        <w:spacing/>
        <w:contextualSpacing/>
        <w:rPr>
          <w:highlight w:val="yellow"/>
        </w:rPr>
      </w:pPr>
      <w:r w:rsidRPr="741BBE9E" w:rsidR="00C25D02">
        <w:rPr>
          <w:i w:val="1"/>
          <w:iCs w:val="1"/>
          <w:highlight w:val="yellow"/>
        </w:rPr>
        <w:t>Amount Requested</w:t>
      </w:r>
      <w:r w:rsidRPr="741BBE9E" w:rsidR="00C25D02">
        <w:rPr>
          <w:highlight w:val="yellow"/>
        </w:rPr>
        <w:t xml:space="preserve">: </w:t>
      </w:r>
      <w:r w:rsidRPr="741BBE9E" w:rsidR="0014260E">
        <w:rPr>
          <w:highlight w:val="yellow"/>
        </w:rPr>
        <w:t>$4,506.00</w:t>
      </w:r>
    </w:p>
    <w:p w:rsidRPr="00C25D02" w:rsidR="00C25D02" w:rsidP="741BBE9E" w:rsidRDefault="00C25D02" w14:paraId="0A10376B" w14:textId="07A00B42" w14:noSpellErr="1">
      <w:pPr>
        <w:numPr>
          <w:ilvl w:val="1"/>
          <w:numId w:val="3"/>
        </w:numPr>
        <w:spacing/>
        <w:contextualSpacing/>
        <w:rPr>
          <w:highlight w:val="yellow"/>
        </w:rPr>
      </w:pPr>
      <w:r w:rsidRPr="741BBE9E" w:rsidR="00C25D02">
        <w:rPr>
          <w:i w:val="1"/>
          <w:iCs w:val="1"/>
          <w:highlight w:val="yellow"/>
        </w:rPr>
        <w:t>Amount Allocated</w:t>
      </w:r>
      <w:r w:rsidRPr="741BBE9E" w:rsidR="00C25D02">
        <w:rPr>
          <w:highlight w:val="yellow"/>
        </w:rPr>
        <w:t xml:space="preserve">: </w:t>
      </w:r>
      <w:r w:rsidRPr="741BBE9E" w:rsidR="0014260E">
        <w:rPr>
          <w:highlight w:val="yellow"/>
        </w:rPr>
        <w:t>$4,506.00</w:t>
      </w:r>
    </w:p>
    <w:p w:rsidRPr="00C25D02" w:rsidR="00C25D02" w:rsidP="00C25D02" w:rsidRDefault="00C25D02" w14:paraId="3AC5F7F7" w14:textId="30CD6107">
      <w:pPr>
        <w:numPr>
          <w:ilvl w:val="0"/>
          <w:numId w:val="3"/>
        </w:numPr>
        <w:contextualSpacing/>
      </w:pPr>
      <w:r w:rsidRPr="00C25D02">
        <w:t xml:space="preserve">App No. </w:t>
      </w:r>
      <w:r w:rsidRPr="0014260E" w:rsidR="0014260E">
        <w:t>142843</w:t>
      </w:r>
      <w:r w:rsidRPr="00C25D02">
        <w:t xml:space="preserve">- </w:t>
      </w:r>
      <w:r w:rsidRPr="009978CD" w:rsidR="0014260E">
        <w:rPr>
          <w:b/>
          <w:bCs/>
        </w:rPr>
        <w:t>Pointe Shoe Lab</w:t>
      </w:r>
    </w:p>
    <w:p w:rsidRPr="00C25D02" w:rsidR="00C25D02" w:rsidP="00C25D02" w:rsidRDefault="00C25D02" w14:paraId="57C69100" w14:textId="1DD1BC37">
      <w:pPr>
        <w:numPr>
          <w:ilvl w:val="1"/>
          <w:numId w:val="3"/>
        </w:numPr>
        <w:contextualSpacing/>
      </w:pPr>
      <w:r w:rsidRPr="00C25D02">
        <w:rPr>
          <w:i/>
          <w:iCs/>
        </w:rPr>
        <w:t>Description</w:t>
      </w:r>
      <w:r w:rsidRPr="00C25D02">
        <w:t xml:space="preserve">: </w:t>
      </w:r>
      <w:r w:rsidRPr="00CF1240" w:rsidR="00CF1240">
        <w:t>We are requesting funding to keep our Spring Showcase program accessible to all those who wish to appreciate the art and athleticism of ballet.</w:t>
      </w:r>
    </w:p>
    <w:p w:rsidR="00C25D02" w:rsidP="00C25D02" w:rsidRDefault="00C25D02" w14:paraId="77B597C5" w14:textId="6C5E9740">
      <w:pPr>
        <w:numPr>
          <w:ilvl w:val="1"/>
          <w:numId w:val="3"/>
        </w:numPr>
        <w:contextualSpacing/>
      </w:pPr>
      <w:r w:rsidRPr="00C25D02">
        <w:rPr>
          <w:i/>
          <w:iCs/>
        </w:rPr>
        <w:t>Reviewer’s notes</w:t>
      </w:r>
      <w:r w:rsidRPr="00C25D02">
        <w:t xml:space="preserve">: </w:t>
      </w:r>
      <w:r w:rsidRPr="0014260E" w:rsidR="0014260E">
        <w:t>Lincoln Hall space rental for spring showcase</w:t>
      </w:r>
    </w:p>
    <w:p w:rsidR="0014260E" w:rsidP="0014260E" w:rsidRDefault="00E407B8" w14:paraId="26C455AB" w14:textId="0790BBA9">
      <w:pPr>
        <w:numPr>
          <w:ilvl w:val="1"/>
          <w:numId w:val="3"/>
        </w:numPr>
        <w:contextualSpacing/>
      </w:pPr>
      <w:r>
        <w:t>Funding type:</w:t>
      </w:r>
      <w:r w:rsidR="0014260E">
        <w:t xml:space="preserve"> Programs</w:t>
      </w:r>
    </w:p>
    <w:p w:rsidR="0014260E" w:rsidP="0014260E" w:rsidRDefault="0014260E" w14:paraId="55174528" w14:textId="4D64D7F7">
      <w:pPr>
        <w:numPr>
          <w:ilvl w:val="1"/>
          <w:numId w:val="3"/>
        </w:numPr>
        <w:contextualSpacing/>
      </w:pPr>
      <w:r>
        <w:t xml:space="preserve">Amount Requested: </w:t>
      </w:r>
      <w:r w:rsidRPr="0014260E">
        <w:t>$2,629.50</w:t>
      </w:r>
    </w:p>
    <w:p w:rsidRPr="00C25D02" w:rsidR="0014260E" w:rsidP="0014260E" w:rsidRDefault="0014260E" w14:paraId="3EA7C01D" w14:textId="1F11153A">
      <w:pPr>
        <w:numPr>
          <w:ilvl w:val="1"/>
          <w:numId w:val="3"/>
        </w:numPr>
        <w:contextualSpacing/>
      </w:pPr>
      <w:r>
        <w:t xml:space="preserve">Amount Allocated: </w:t>
      </w:r>
      <w:r w:rsidRPr="0014260E">
        <w:t>$2,629.50</w:t>
      </w:r>
    </w:p>
    <w:p w:rsidRPr="00C25D02" w:rsidR="00C25D02" w:rsidP="00C25D02" w:rsidRDefault="00C25D02" w14:paraId="015F1702" w14:textId="3EF1683E">
      <w:pPr>
        <w:numPr>
          <w:ilvl w:val="0"/>
          <w:numId w:val="3"/>
        </w:numPr>
        <w:contextualSpacing/>
      </w:pPr>
      <w:r w:rsidRPr="00C25D02">
        <w:t xml:space="preserve">App No. </w:t>
      </w:r>
      <w:r w:rsidRPr="0014260E" w:rsidR="0014260E">
        <w:t>145579</w:t>
      </w:r>
      <w:r w:rsidRPr="00C25D02">
        <w:t xml:space="preserve">- </w:t>
      </w:r>
      <w:r w:rsidRPr="009978CD" w:rsidR="0014260E">
        <w:rPr>
          <w:b/>
          <w:bCs/>
        </w:rPr>
        <w:t>Off-Road Illini</w:t>
      </w:r>
    </w:p>
    <w:p w:rsidRPr="00C25D02" w:rsidR="00C25D02" w:rsidP="00C25D02" w:rsidRDefault="61810A6F" w14:paraId="38025BA7" w14:textId="777CA00F" w14:noSpellErr="1">
      <w:pPr>
        <w:numPr>
          <w:ilvl w:val="1"/>
          <w:numId w:val="3"/>
        </w:numPr>
        <w:spacing/>
        <w:contextualSpacing/>
        <w:rPr/>
      </w:pPr>
      <w:r w:rsidRPr="741BBE9E" w:rsidR="61810A6F">
        <w:rPr>
          <w:i w:val="1"/>
          <w:iCs w:val="1"/>
        </w:rPr>
        <w:t>Description</w:t>
      </w:r>
      <w:r w:rsidR="61810A6F">
        <w:rPr/>
        <w:t xml:space="preserve">: </w:t>
      </w:r>
      <w:r w:rsidR="391B045A">
        <w:rPr/>
        <w:t>These funds will be used to cover our housing costs at the Baja Rochester Competition in June.</w:t>
      </w:r>
    </w:p>
    <w:p w:rsidRPr="00C25D02" w:rsidR="00C25D02" w:rsidP="00C25D02" w:rsidRDefault="00C25D02" w14:paraId="4D82EACA" w14:textId="3B977D5A">
      <w:pPr>
        <w:numPr>
          <w:ilvl w:val="1"/>
          <w:numId w:val="3"/>
        </w:numPr>
        <w:contextualSpacing/>
      </w:pPr>
      <w:r w:rsidRPr="00C25D02">
        <w:rPr>
          <w:i/>
          <w:iCs/>
        </w:rPr>
        <w:t>Reviewer’s notes</w:t>
      </w:r>
      <w:r w:rsidRPr="00C25D02">
        <w:t xml:space="preserve">: </w:t>
      </w:r>
      <w:r w:rsidRPr="0014260E" w:rsidR="0014260E">
        <w:t>Baja Rochester competition lodging</w:t>
      </w:r>
      <w:r w:rsidR="0014260E">
        <w:t xml:space="preserve">. Program assessed at 50% funding as it is </w:t>
      </w:r>
      <w:proofErr w:type="gramStart"/>
      <w:r w:rsidR="0014260E">
        <w:t>off-campus</w:t>
      </w:r>
      <w:proofErr w:type="gramEnd"/>
      <w:r w:rsidR="0014260E">
        <w:t xml:space="preserve">. </w:t>
      </w:r>
    </w:p>
    <w:p w:rsidRPr="00C25D02" w:rsidR="00C25D02" w:rsidP="00C25D02" w:rsidRDefault="00E407B8" w14:paraId="32761383" w14:textId="6E322B0F">
      <w:pPr>
        <w:numPr>
          <w:ilvl w:val="1"/>
          <w:numId w:val="3"/>
        </w:numPr>
        <w:contextualSpacing/>
      </w:pPr>
      <w:r>
        <w:rPr>
          <w:i/>
          <w:iCs/>
        </w:rPr>
        <w:t>Funding type:</w:t>
      </w:r>
      <w:r w:rsidRPr="00C25D02" w:rsidR="00C25D02">
        <w:t xml:space="preserve"> Programs</w:t>
      </w:r>
    </w:p>
    <w:p w:rsidRPr="00C25D02" w:rsidR="00C25D02" w:rsidP="00C25D02" w:rsidRDefault="00C25D02" w14:paraId="76D7510B" w14:textId="52A34F76">
      <w:pPr>
        <w:numPr>
          <w:ilvl w:val="1"/>
          <w:numId w:val="3"/>
        </w:numPr>
        <w:contextualSpacing/>
      </w:pPr>
      <w:r w:rsidRPr="00C25D02">
        <w:rPr>
          <w:i/>
          <w:iCs/>
        </w:rPr>
        <w:t>Amount Requested</w:t>
      </w:r>
      <w:r w:rsidRPr="00C25D02">
        <w:t xml:space="preserve">: </w:t>
      </w:r>
      <w:r w:rsidRPr="0014260E" w:rsidR="0014260E">
        <w:t>$1,237.60</w:t>
      </w:r>
    </w:p>
    <w:p w:rsidRPr="00C25D02" w:rsidR="00C25D02" w:rsidP="00C25D02" w:rsidRDefault="00C25D02" w14:paraId="3D4D05A3" w14:textId="1FF61EDE" w14:noSpellErr="1">
      <w:pPr>
        <w:numPr>
          <w:ilvl w:val="1"/>
          <w:numId w:val="3"/>
        </w:numPr>
        <w:spacing/>
        <w:contextualSpacing/>
        <w:rPr/>
      </w:pPr>
      <w:r w:rsidRPr="741BBE9E" w:rsidR="00C25D02">
        <w:rPr>
          <w:i w:val="1"/>
          <w:iCs w:val="1"/>
        </w:rPr>
        <w:t>Amount Allocated</w:t>
      </w:r>
      <w:r w:rsidR="00C25D02">
        <w:rPr/>
        <w:t xml:space="preserve">: </w:t>
      </w:r>
      <w:r w:rsidR="0014260E">
        <w:rPr/>
        <w:t>$643.80</w:t>
      </w:r>
    </w:p>
    <w:p w:rsidRPr="00C25D02" w:rsidR="00C25D02" w:rsidP="00C25D02" w:rsidRDefault="00C25D02" w14:paraId="7E4F92AC" w14:textId="1F1D58F9">
      <w:pPr>
        <w:numPr>
          <w:ilvl w:val="0"/>
          <w:numId w:val="3"/>
        </w:numPr>
        <w:contextualSpacing/>
        <w:rPr>
          <w:b/>
          <w:bCs/>
        </w:rPr>
      </w:pPr>
      <w:r w:rsidRPr="00C25D02">
        <w:t xml:space="preserve">App No. </w:t>
      </w:r>
      <w:r w:rsidRPr="0014260E" w:rsidR="0014260E">
        <w:t>145549</w:t>
      </w:r>
      <w:r w:rsidRPr="00C25D02">
        <w:t xml:space="preserve">- </w:t>
      </w:r>
      <w:r w:rsidRPr="009978CD" w:rsidR="0014260E">
        <w:rPr>
          <w:b/>
          <w:bCs/>
        </w:rPr>
        <w:t>Lebanese Student Association</w:t>
      </w:r>
    </w:p>
    <w:p w:rsidRPr="00C25D02" w:rsidR="00C25D02" w:rsidP="00C25D02" w:rsidRDefault="00C25D02" w14:paraId="4DBADAF4" w14:textId="18DB2EE7">
      <w:pPr>
        <w:numPr>
          <w:ilvl w:val="1"/>
          <w:numId w:val="3"/>
        </w:numPr>
        <w:contextualSpacing/>
      </w:pPr>
      <w:r w:rsidRPr="00C25D02">
        <w:rPr>
          <w:i/>
          <w:iCs/>
        </w:rPr>
        <w:t>Description</w:t>
      </w:r>
      <w:r w:rsidRPr="00C25D02">
        <w:t xml:space="preserve">: </w:t>
      </w:r>
      <w:r w:rsidRPr="00A50411" w:rsidR="00A50411">
        <w:t xml:space="preserve">We are planning an end of academic year event to celebrate </w:t>
      </w:r>
      <w:proofErr w:type="gramStart"/>
      <w:r w:rsidRPr="00A50411" w:rsidR="00A50411">
        <w:t>a number of</w:t>
      </w:r>
      <w:proofErr w:type="gramEnd"/>
      <w:r w:rsidRPr="00A50411" w:rsidR="00A50411">
        <w:t xml:space="preserve"> Lebanese Student Association (LSA) milestones</w:t>
      </w:r>
      <w:r w:rsidR="00A50411">
        <w:t>.</w:t>
      </w:r>
    </w:p>
    <w:p w:rsidRPr="00C25D02" w:rsidR="00C25D02" w:rsidP="00C25D02" w:rsidRDefault="00C25D02" w14:paraId="146E8FE5" w14:textId="6594270C">
      <w:pPr>
        <w:numPr>
          <w:ilvl w:val="1"/>
          <w:numId w:val="3"/>
        </w:numPr>
        <w:contextualSpacing/>
      </w:pPr>
      <w:r w:rsidRPr="00C25D02">
        <w:rPr>
          <w:i/>
          <w:iCs/>
        </w:rPr>
        <w:t>Reviewer’s notes</w:t>
      </w:r>
      <w:r w:rsidRPr="00C25D02">
        <w:t xml:space="preserve">: </w:t>
      </w:r>
      <w:r w:rsidRPr="0014260E" w:rsidR="0014260E">
        <w:t>End of the year celebration (Eid and Easter</w:t>
      </w:r>
      <w:r w:rsidR="412B28D3">
        <w:t>). Line item 7(hats) zero-funded as SORF does not fund membership apparel.</w:t>
      </w:r>
    </w:p>
    <w:p w:rsidRPr="00C25D02" w:rsidR="00C25D02" w:rsidP="00C25D02" w:rsidRDefault="00E407B8" w14:paraId="70930214" w14:textId="54695E3A">
      <w:pPr>
        <w:numPr>
          <w:ilvl w:val="1"/>
          <w:numId w:val="3"/>
        </w:numPr>
        <w:contextualSpacing/>
      </w:pPr>
      <w:r>
        <w:rPr>
          <w:i/>
          <w:iCs/>
        </w:rPr>
        <w:t>Funding type:</w:t>
      </w:r>
      <w:r w:rsidRPr="00C25D02" w:rsidR="00C25D02">
        <w:t xml:space="preserve"> Programs</w:t>
      </w:r>
    </w:p>
    <w:p w:rsidRPr="00C25D02" w:rsidR="00C25D02" w:rsidP="00C25D02" w:rsidRDefault="00C25D02" w14:paraId="52C3BAD1" w14:textId="2618D1B8">
      <w:pPr>
        <w:numPr>
          <w:ilvl w:val="1"/>
          <w:numId w:val="3"/>
        </w:numPr>
        <w:contextualSpacing/>
      </w:pPr>
      <w:r w:rsidRPr="00C25D02">
        <w:rPr>
          <w:i/>
          <w:iCs/>
        </w:rPr>
        <w:t>Amount Requested</w:t>
      </w:r>
      <w:r w:rsidRPr="00C25D02">
        <w:t xml:space="preserve">: </w:t>
      </w:r>
      <w:r w:rsidRPr="0014260E" w:rsidR="0014260E">
        <w:t>$1,225.80</w:t>
      </w:r>
    </w:p>
    <w:p w:rsidRPr="00C25D02" w:rsidR="00C25D02" w:rsidP="00C25D02" w:rsidRDefault="00C25D02" w14:paraId="39E2C003" w14:textId="69A64BCA" w14:noSpellErr="1">
      <w:pPr>
        <w:numPr>
          <w:ilvl w:val="1"/>
          <w:numId w:val="3"/>
        </w:numPr>
        <w:spacing/>
        <w:contextualSpacing/>
        <w:rPr/>
      </w:pPr>
      <w:r w:rsidRPr="741BBE9E" w:rsidR="00C25D02">
        <w:rPr>
          <w:i w:val="1"/>
          <w:iCs w:val="1"/>
        </w:rPr>
        <w:t>Amount Allocated</w:t>
      </w:r>
      <w:r w:rsidR="00C25D02">
        <w:rPr/>
        <w:t xml:space="preserve">: </w:t>
      </w:r>
      <w:r w:rsidR="0014260E">
        <w:rPr/>
        <w:t>$1,077.30</w:t>
      </w:r>
    </w:p>
    <w:p w:rsidRPr="00D23E37" w:rsidR="00C25D02" w:rsidP="00C25D02" w:rsidRDefault="00C25D02" w14:paraId="17597684" w14:textId="02BFD4A8" w14:noSpellErr="1">
      <w:pPr>
        <w:numPr>
          <w:ilvl w:val="0"/>
          <w:numId w:val="3"/>
        </w:numPr>
        <w:spacing/>
        <w:contextualSpacing/>
        <w:rPr>
          <w:highlight w:val="yellow"/>
        </w:rPr>
      </w:pPr>
      <w:commentRangeStart w:id="21"/>
      <w:r w:rsidRPr="741BBE9E" w:rsidR="00C25D02">
        <w:rPr>
          <w:highlight w:val="yellow"/>
        </w:rPr>
        <w:t xml:space="preserve">App No. </w:t>
      </w:r>
      <w:r w:rsidRPr="741BBE9E" w:rsidR="0014260E">
        <w:rPr>
          <w:highlight w:val="yellow"/>
        </w:rPr>
        <w:t>145548</w:t>
      </w:r>
      <w:r w:rsidRPr="741BBE9E" w:rsidR="00C25D02">
        <w:rPr>
          <w:highlight w:val="yellow"/>
        </w:rPr>
        <w:t xml:space="preserve">- </w:t>
      </w:r>
      <w:r w:rsidRPr="741BBE9E" w:rsidR="0014260E">
        <w:rPr>
          <w:b w:val="1"/>
          <w:bCs w:val="1"/>
          <w:highlight w:val="yellow"/>
        </w:rPr>
        <w:t xml:space="preserve">Kappa Phi Lambda </w:t>
      </w:r>
      <w:r w:rsidRPr="741BBE9E" w:rsidR="0014260E">
        <w:rPr>
          <w:b w:val="1"/>
          <w:bCs w:val="1"/>
          <w:highlight w:val="yellow"/>
        </w:rPr>
        <w:t>Sorority, Inc.</w:t>
      </w:r>
    </w:p>
    <w:p w:rsidRPr="00D23E37" w:rsidR="00C25D02" w:rsidP="00C25D02" w:rsidRDefault="00C25D02" w14:paraId="5E2454C8" w14:textId="77777777">
      <w:pPr>
        <w:numPr>
          <w:ilvl w:val="1"/>
          <w:numId w:val="3"/>
        </w:numPr>
        <w:contextualSpacing/>
        <w:rPr>
          <w:highlight w:val="yellow"/>
        </w:rPr>
      </w:pPr>
      <w:r w:rsidRPr="00D23E37">
        <w:rPr>
          <w:i/>
          <w:iCs/>
          <w:highlight w:val="yellow"/>
        </w:rPr>
        <w:t>Description</w:t>
      </w:r>
      <w:r w:rsidRPr="00D23E37">
        <w:rPr>
          <w:highlight w:val="yellow"/>
        </w:rPr>
        <w:t xml:space="preserve">: </w:t>
      </w:r>
    </w:p>
    <w:p w:rsidRPr="00D23E37" w:rsidR="00C25D02" w:rsidP="00C25D02" w:rsidRDefault="00C25D02" w14:paraId="32D56AA7" w14:textId="4A7695F0">
      <w:pPr>
        <w:numPr>
          <w:ilvl w:val="1"/>
          <w:numId w:val="3"/>
        </w:numPr>
        <w:contextualSpacing/>
        <w:rPr>
          <w:highlight w:val="yellow"/>
        </w:rPr>
      </w:pPr>
      <w:r w:rsidRPr="00D23E37">
        <w:rPr>
          <w:i/>
          <w:iCs/>
          <w:highlight w:val="yellow"/>
        </w:rPr>
        <w:t>Reviewer’s notes</w:t>
      </w:r>
      <w:r w:rsidRPr="00D23E37">
        <w:rPr>
          <w:highlight w:val="yellow"/>
        </w:rPr>
        <w:t xml:space="preserve">: </w:t>
      </w:r>
      <w:r w:rsidRPr="00D23E37" w:rsidR="0014260E">
        <w:rPr>
          <w:highlight w:val="yellow"/>
        </w:rPr>
        <w:t xml:space="preserve">Event to counteract rise in hate crimes, </w:t>
      </w:r>
      <w:r w:rsidRPr="00D23E37" w:rsidR="005D0C3F">
        <w:rPr>
          <w:highlight w:val="yellow"/>
        </w:rPr>
        <w:t>space,</w:t>
      </w:r>
      <w:r w:rsidRPr="00D23E37" w:rsidR="0014260E">
        <w:rPr>
          <w:highlight w:val="yellow"/>
        </w:rPr>
        <w:t xml:space="preserve"> and tech rental</w:t>
      </w:r>
    </w:p>
    <w:p w:rsidRPr="00D23E37" w:rsidR="00C25D02" w:rsidP="00C25D02" w:rsidRDefault="00E407B8" w14:paraId="40695505" w14:textId="5B0C64DF">
      <w:pPr>
        <w:numPr>
          <w:ilvl w:val="1"/>
          <w:numId w:val="3"/>
        </w:numPr>
        <w:contextualSpacing/>
        <w:rPr>
          <w:highlight w:val="yellow"/>
        </w:rPr>
      </w:pPr>
      <w:r>
        <w:rPr>
          <w:i/>
          <w:iCs/>
          <w:highlight w:val="yellow"/>
        </w:rPr>
        <w:t>Funding type:</w:t>
      </w:r>
      <w:r w:rsidRPr="00D23E37" w:rsidR="00C25D02">
        <w:rPr>
          <w:highlight w:val="yellow"/>
        </w:rPr>
        <w:t xml:space="preserve"> Programs</w:t>
      </w:r>
    </w:p>
    <w:p w:rsidRPr="00D23E37" w:rsidR="00C25D02" w:rsidP="00C25D02" w:rsidRDefault="00C25D02" w14:paraId="23EF7E2E" w14:textId="0D636816">
      <w:pPr>
        <w:numPr>
          <w:ilvl w:val="1"/>
          <w:numId w:val="3"/>
        </w:numPr>
        <w:contextualSpacing/>
        <w:rPr>
          <w:highlight w:val="yellow"/>
        </w:rPr>
      </w:pPr>
      <w:r w:rsidRPr="00D23E37">
        <w:rPr>
          <w:i/>
          <w:iCs/>
          <w:highlight w:val="yellow"/>
        </w:rPr>
        <w:t>Amount Requested</w:t>
      </w:r>
      <w:r w:rsidRPr="00D23E37">
        <w:rPr>
          <w:highlight w:val="yellow"/>
        </w:rPr>
        <w:t xml:space="preserve">: </w:t>
      </w:r>
      <w:r w:rsidRPr="00D23E37" w:rsidR="0014260E">
        <w:rPr>
          <w:highlight w:val="yellow"/>
        </w:rPr>
        <w:t>$1,435.00</w:t>
      </w:r>
    </w:p>
    <w:p w:rsidRPr="00D23E37" w:rsidR="00C25D02" w:rsidP="00C25D02" w:rsidRDefault="00C25D02" w14:paraId="35C86AA0" w14:textId="18BECC7F">
      <w:pPr>
        <w:numPr>
          <w:ilvl w:val="1"/>
          <w:numId w:val="3"/>
        </w:numPr>
        <w:contextualSpacing/>
        <w:rPr>
          <w:highlight w:val="yellow"/>
        </w:rPr>
      </w:pPr>
      <w:r w:rsidRPr="615EBE7E">
        <w:rPr>
          <w:i/>
          <w:iCs/>
          <w:highlight w:val="yellow"/>
        </w:rPr>
        <w:t>Amount Allocated</w:t>
      </w:r>
      <w:r w:rsidRPr="615EBE7E">
        <w:rPr>
          <w:highlight w:val="yellow"/>
        </w:rPr>
        <w:t xml:space="preserve">: </w:t>
      </w:r>
      <w:r w:rsidRPr="615EBE7E" w:rsidR="0014260E">
        <w:rPr>
          <w:highlight w:val="yellow"/>
        </w:rPr>
        <w:t>$1,435.00</w:t>
      </w:r>
      <w:commentRangeEnd w:id="21"/>
      <w:r>
        <w:rPr>
          <w:rStyle w:val="CommentReference"/>
        </w:rPr>
        <w:commentReference w:id="21"/>
      </w:r>
    </w:p>
    <w:p w:rsidRPr="00C25D02" w:rsidR="00C25D02" w:rsidP="00C25D02" w:rsidRDefault="00C25D02" w14:paraId="40AD59EE" w14:textId="68D7D7EF">
      <w:pPr>
        <w:numPr>
          <w:ilvl w:val="0"/>
          <w:numId w:val="3"/>
        </w:numPr>
        <w:contextualSpacing/>
      </w:pPr>
      <w:r w:rsidRPr="00C25D02">
        <w:t xml:space="preserve">App No. </w:t>
      </w:r>
      <w:r w:rsidRPr="005D0C3F" w:rsidR="005D0C3F">
        <w:t>145547</w:t>
      </w:r>
      <w:r w:rsidRPr="00C25D02">
        <w:t xml:space="preserve">- </w:t>
      </w:r>
      <w:r w:rsidRPr="009978CD" w:rsidR="005D0C3F">
        <w:rPr>
          <w:b/>
          <w:bCs/>
        </w:rPr>
        <w:t>Peruvian Student Association</w:t>
      </w:r>
    </w:p>
    <w:p w:rsidRPr="00C25D02" w:rsidR="00C25D02" w:rsidP="00C25D02" w:rsidRDefault="00C25D02" w14:paraId="555FDF12" w14:textId="444E417A">
      <w:pPr>
        <w:numPr>
          <w:ilvl w:val="1"/>
          <w:numId w:val="3"/>
        </w:numPr>
        <w:contextualSpacing/>
      </w:pPr>
      <w:r w:rsidRPr="00C25D02">
        <w:rPr>
          <w:i/>
          <w:iCs/>
        </w:rPr>
        <w:t>Description</w:t>
      </w:r>
      <w:r w:rsidRPr="00C25D02">
        <w:t xml:space="preserve">: </w:t>
      </w:r>
      <w:r w:rsidRPr="002110DC" w:rsidR="002110DC">
        <w:t>Therefore, the goal of this event is to recognize and celebrate Afro-Peruvian heritage through the arts, music, and cuisine.</w:t>
      </w:r>
    </w:p>
    <w:p w:rsidRPr="00C25D02" w:rsidR="00C25D02" w:rsidP="00C25D02" w:rsidRDefault="00C25D02" w14:paraId="59FD86AF" w14:textId="551478B4">
      <w:pPr>
        <w:numPr>
          <w:ilvl w:val="1"/>
          <w:numId w:val="3"/>
        </w:numPr>
        <w:contextualSpacing/>
      </w:pPr>
      <w:r w:rsidRPr="00C25D02">
        <w:rPr>
          <w:i/>
          <w:iCs/>
        </w:rPr>
        <w:t>Reviewer’s notes</w:t>
      </w:r>
      <w:r w:rsidRPr="00C25D02">
        <w:t xml:space="preserve">: </w:t>
      </w:r>
      <w:r w:rsidRPr="005D0C3F" w:rsidR="005D0C3F">
        <w:t>Afro-Peruvian Heritage Night. Meets all 3 criteria</w:t>
      </w:r>
    </w:p>
    <w:p w:rsidRPr="00C25D02" w:rsidR="00C25D02" w:rsidP="00C25D02" w:rsidRDefault="00E407B8" w14:paraId="6E24DCE9" w14:textId="18ED45FF">
      <w:pPr>
        <w:numPr>
          <w:ilvl w:val="1"/>
          <w:numId w:val="3"/>
        </w:numPr>
        <w:contextualSpacing/>
      </w:pPr>
      <w:r>
        <w:rPr>
          <w:i/>
          <w:iCs/>
        </w:rPr>
        <w:t>Funding type:</w:t>
      </w:r>
      <w:r w:rsidRPr="00C25D02" w:rsidR="00C25D02">
        <w:t xml:space="preserve"> Programs</w:t>
      </w:r>
    </w:p>
    <w:p w:rsidRPr="00C25D02" w:rsidR="00C25D02" w:rsidP="00C25D02" w:rsidRDefault="00C25D02" w14:paraId="173BC1B8" w14:textId="0D511B6B">
      <w:pPr>
        <w:numPr>
          <w:ilvl w:val="1"/>
          <w:numId w:val="3"/>
        </w:numPr>
        <w:contextualSpacing/>
      </w:pPr>
      <w:r w:rsidRPr="00C25D02">
        <w:rPr>
          <w:i/>
          <w:iCs/>
        </w:rPr>
        <w:t>Amount Requested</w:t>
      </w:r>
      <w:r w:rsidRPr="00C25D02">
        <w:t xml:space="preserve">: </w:t>
      </w:r>
      <w:r w:rsidRPr="005D0C3F" w:rsidR="005D0C3F">
        <w:t>$3,780.34</w:t>
      </w:r>
    </w:p>
    <w:p w:rsidR="00C25D02" w:rsidP="00C25D02" w:rsidRDefault="00C25D02" w14:paraId="6A83790C" w14:textId="586E3E98">
      <w:pPr>
        <w:numPr>
          <w:ilvl w:val="1"/>
          <w:numId w:val="3"/>
        </w:numPr>
        <w:contextualSpacing/>
      </w:pPr>
      <w:r w:rsidRPr="00C25D02">
        <w:rPr>
          <w:i/>
          <w:iCs/>
        </w:rPr>
        <w:t>Amount Allocated</w:t>
      </w:r>
      <w:r w:rsidRPr="00C25D02">
        <w:t xml:space="preserve">: </w:t>
      </w:r>
      <w:r w:rsidRPr="005D0C3F" w:rsidR="005D0C3F">
        <w:t>$3,780.34</w:t>
      </w:r>
    </w:p>
    <w:p w:rsidRPr="00C25D02" w:rsidR="005D0C3F" w:rsidP="005D0C3F" w:rsidRDefault="005D0C3F" w14:paraId="54ED9F9D" w14:textId="25FB4AE8">
      <w:pPr>
        <w:numPr>
          <w:ilvl w:val="0"/>
          <w:numId w:val="3"/>
        </w:numPr>
        <w:contextualSpacing/>
      </w:pPr>
      <w:r w:rsidRPr="00C25D02">
        <w:t xml:space="preserve">App No. </w:t>
      </w:r>
      <w:r w:rsidRPr="005D0C3F">
        <w:t>145552</w:t>
      </w:r>
      <w:r>
        <w:t xml:space="preserve">- </w:t>
      </w:r>
      <w:r w:rsidRPr="009978CD">
        <w:rPr>
          <w:b/>
          <w:bCs/>
        </w:rPr>
        <w:t>Korean Liberal Arts Student Organization</w:t>
      </w:r>
    </w:p>
    <w:p w:rsidRPr="00C25D02" w:rsidR="005D0C3F" w:rsidP="005D0C3F" w:rsidRDefault="005D0C3F" w14:paraId="3B111F9B" w14:textId="60ABA7F8">
      <w:pPr>
        <w:numPr>
          <w:ilvl w:val="1"/>
          <w:numId w:val="3"/>
        </w:numPr>
        <w:contextualSpacing/>
      </w:pPr>
      <w:r w:rsidRPr="00C25D02">
        <w:rPr>
          <w:i/>
          <w:iCs/>
        </w:rPr>
        <w:t>Description</w:t>
      </w:r>
      <w:r w:rsidRPr="00C25D02">
        <w:t xml:space="preserve">: </w:t>
      </w:r>
      <w:r w:rsidRPr="00BF7E2B" w:rsidR="00BF7E2B">
        <w:t>We would kindly request a financial funding for the following materials: room reservation fee &amp; bowling shoes rental fee.</w:t>
      </w:r>
    </w:p>
    <w:p w:rsidRPr="00C25D02" w:rsidR="005D0C3F" w:rsidP="005D0C3F" w:rsidRDefault="005D0C3F" w14:paraId="1AF6416C" w14:textId="5F1FE33F">
      <w:pPr>
        <w:numPr>
          <w:ilvl w:val="1"/>
          <w:numId w:val="3"/>
        </w:numPr>
        <w:contextualSpacing/>
      </w:pPr>
      <w:r w:rsidRPr="00C25D02">
        <w:rPr>
          <w:i/>
          <w:iCs/>
        </w:rPr>
        <w:t>Reviewer’s notes</w:t>
      </w:r>
      <w:r w:rsidRPr="00C25D02">
        <w:t xml:space="preserve">: </w:t>
      </w:r>
      <w:r w:rsidRPr="005D0C3F">
        <w:t>Bowling event open to members. Event is meets 2 criteria, so it is 75% funded</w:t>
      </w:r>
    </w:p>
    <w:p w:rsidRPr="00C25D02" w:rsidR="005D0C3F" w:rsidP="005D0C3F" w:rsidRDefault="00E407B8" w14:paraId="743883FA" w14:textId="482E8F2D">
      <w:pPr>
        <w:numPr>
          <w:ilvl w:val="1"/>
          <w:numId w:val="3"/>
        </w:numPr>
        <w:contextualSpacing/>
      </w:pPr>
      <w:r>
        <w:rPr>
          <w:i/>
          <w:iCs/>
        </w:rPr>
        <w:lastRenderedPageBreak/>
        <w:t>Funding type:</w:t>
      </w:r>
      <w:r w:rsidRPr="00C25D02" w:rsidR="005D0C3F">
        <w:t xml:space="preserve"> Programs</w:t>
      </w:r>
    </w:p>
    <w:p w:rsidRPr="00C25D02" w:rsidR="005D0C3F" w:rsidP="005D0C3F" w:rsidRDefault="005D0C3F" w14:paraId="372C136B" w14:textId="65D6BEF8">
      <w:pPr>
        <w:numPr>
          <w:ilvl w:val="1"/>
          <w:numId w:val="3"/>
        </w:numPr>
        <w:contextualSpacing/>
      </w:pPr>
      <w:r w:rsidRPr="00C25D02">
        <w:rPr>
          <w:i/>
          <w:iCs/>
        </w:rPr>
        <w:t>Amount Requested</w:t>
      </w:r>
      <w:r w:rsidRPr="00C25D02">
        <w:t xml:space="preserve">: </w:t>
      </w:r>
      <w:r w:rsidRPr="005D0C3F">
        <w:t>$451.50</w:t>
      </w:r>
    </w:p>
    <w:p w:rsidRPr="00C25D02" w:rsidR="005D0C3F" w:rsidP="005D0C3F" w:rsidRDefault="005D0C3F" w14:paraId="1864250A" w14:textId="2E444120">
      <w:pPr>
        <w:numPr>
          <w:ilvl w:val="1"/>
          <w:numId w:val="3"/>
        </w:numPr>
        <w:contextualSpacing/>
      </w:pPr>
      <w:r w:rsidRPr="00C25D02">
        <w:rPr>
          <w:i/>
          <w:iCs/>
        </w:rPr>
        <w:t>Amount Allocated</w:t>
      </w:r>
      <w:r w:rsidRPr="00C25D02">
        <w:t xml:space="preserve">: </w:t>
      </w:r>
      <w:r w:rsidRPr="005D0C3F">
        <w:t>$288.00</w:t>
      </w:r>
    </w:p>
    <w:p w:rsidRPr="00C25D02" w:rsidR="005D0C3F" w:rsidP="005D0C3F" w:rsidRDefault="005D0C3F" w14:paraId="2547B1C1" w14:textId="727EEE39">
      <w:pPr>
        <w:numPr>
          <w:ilvl w:val="0"/>
          <w:numId w:val="3"/>
        </w:numPr>
        <w:contextualSpacing/>
        <w:rPr>
          <w:b/>
          <w:bCs/>
        </w:rPr>
      </w:pPr>
      <w:r w:rsidRPr="00C25D02">
        <w:t xml:space="preserve">App No. </w:t>
      </w:r>
      <w:r w:rsidRPr="005D0C3F">
        <w:t>145466</w:t>
      </w:r>
      <w:r>
        <w:t xml:space="preserve">- </w:t>
      </w:r>
      <w:r w:rsidRPr="009978CD">
        <w:rPr>
          <w:b/>
          <w:bCs/>
        </w:rPr>
        <w:t>Open-Source @ Illinois</w:t>
      </w:r>
    </w:p>
    <w:p w:rsidRPr="00C25D02" w:rsidR="005D0C3F" w:rsidP="005D0C3F" w:rsidRDefault="005D0C3F" w14:paraId="4A7AFFB2" w14:textId="5FF78802">
      <w:pPr>
        <w:numPr>
          <w:ilvl w:val="1"/>
          <w:numId w:val="3"/>
        </w:numPr>
        <w:contextualSpacing/>
      </w:pPr>
      <w:r w:rsidRPr="00C25D02">
        <w:rPr>
          <w:i/>
          <w:iCs/>
        </w:rPr>
        <w:t>Description</w:t>
      </w:r>
      <w:r w:rsidRPr="00C25D02">
        <w:t xml:space="preserve">: </w:t>
      </w:r>
      <w:r w:rsidRPr="00E407B8" w:rsidR="00E407B8">
        <w:t>OSAI Showcase is a monthly event where we invite speakers to talk about their open-source projects/contributions</w:t>
      </w:r>
    </w:p>
    <w:p w:rsidRPr="00C25D02" w:rsidR="005D0C3F" w:rsidP="005D0C3F" w:rsidRDefault="005D0C3F" w14:paraId="6BB02D8C" w14:textId="2FB12A34">
      <w:pPr>
        <w:numPr>
          <w:ilvl w:val="1"/>
          <w:numId w:val="3"/>
        </w:numPr>
        <w:contextualSpacing/>
      </w:pPr>
      <w:r w:rsidRPr="00C25D02">
        <w:rPr>
          <w:i/>
          <w:iCs/>
        </w:rPr>
        <w:t>Reviewer’s notes</w:t>
      </w:r>
      <w:r w:rsidRPr="00C25D02">
        <w:t xml:space="preserve">: </w:t>
      </w:r>
      <w:r>
        <w:t>I</w:t>
      </w:r>
      <w:r w:rsidRPr="005D0C3F">
        <w:t>nvite speakers to talk about their open-source projects/contributions</w:t>
      </w:r>
    </w:p>
    <w:p w:rsidRPr="00C25D02" w:rsidR="005D0C3F" w:rsidP="005D0C3F" w:rsidRDefault="00E407B8" w14:paraId="60D0448D" w14:textId="6677897A">
      <w:pPr>
        <w:numPr>
          <w:ilvl w:val="1"/>
          <w:numId w:val="3"/>
        </w:numPr>
        <w:contextualSpacing/>
      </w:pPr>
      <w:r>
        <w:rPr>
          <w:i/>
          <w:iCs/>
        </w:rPr>
        <w:t>Funding</w:t>
      </w:r>
      <w:r w:rsidRPr="00C25D02" w:rsidR="005D0C3F">
        <w:rPr>
          <w:i/>
          <w:iCs/>
        </w:rPr>
        <w:t xml:space="preserve"> type</w:t>
      </w:r>
      <w:r w:rsidRPr="00C25D02" w:rsidR="005D0C3F">
        <w:t>: Programs</w:t>
      </w:r>
    </w:p>
    <w:p w:rsidRPr="00C25D02" w:rsidR="005D0C3F" w:rsidP="005D0C3F" w:rsidRDefault="005D0C3F" w14:paraId="30E2B642" w14:textId="3DA360DA">
      <w:pPr>
        <w:numPr>
          <w:ilvl w:val="1"/>
          <w:numId w:val="3"/>
        </w:numPr>
        <w:contextualSpacing/>
      </w:pPr>
      <w:r w:rsidRPr="00C25D02">
        <w:rPr>
          <w:i/>
          <w:iCs/>
        </w:rPr>
        <w:t>Amount Requested</w:t>
      </w:r>
      <w:r w:rsidRPr="00C25D02">
        <w:t xml:space="preserve">: </w:t>
      </w:r>
      <w:r w:rsidRPr="005D0C3F">
        <w:t>$341.00</w:t>
      </w:r>
    </w:p>
    <w:p w:rsidRPr="00C25D02" w:rsidR="005D0C3F" w:rsidP="005D0C3F" w:rsidRDefault="005D0C3F" w14:paraId="0476BE13" w14:textId="3E18CAA3">
      <w:pPr>
        <w:numPr>
          <w:ilvl w:val="1"/>
          <w:numId w:val="3"/>
        </w:numPr>
        <w:contextualSpacing/>
      </w:pPr>
      <w:r w:rsidRPr="00C25D02">
        <w:rPr>
          <w:i/>
          <w:iCs/>
        </w:rPr>
        <w:t>Amount Allocated</w:t>
      </w:r>
      <w:r w:rsidRPr="00C25D02">
        <w:t xml:space="preserve">: </w:t>
      </w:r>
      <w:r w:rsidRPr="005D0C3F">
        <w:t>$341.00</w:t>
      </w:r>
    </w:p>
    <w:p w:rsidRPr="00C25D02" w:rsidR="005D0C3F" w:rsidP="005D0C3F" w:rsidRDefault="005D0C3F" w14:paraId="5A6685F0" w14:textId="79790C47">
      <w:pPr>
        <w:numPr>
          <w:ilvl w:val="0"/>
          <w:numId w:val="3"/>
        </w:numPr>
        <w:contextualSpacing/>
        <w:rPr>
          <w:b/>
          <w:bCs/>
        </w:rPr>
      </w:pPr>
      <w:r w:rsidRPr="00C25D02">
        <w:t xml:space="preserve">App No. </w:t>
      </w:r>
      <w:r w:rsidRPr="0004523F" w:rsidR="0004523F">
        <w:t>145206</w:t>
      </w:r>
      <w:r>
        <w:t xml:space="preserve">- </w:t>
      </w:r>
      <w:r w:rsidRPr="009978CD" w:rsidR="0004523F">
        <w:rPr>
          <w:b/>
          <w:bCs/>
        </w:rPr>
        <w:t>American Concrete Institute</w:t>
      </w:r>
    </w:p>
    <w:p w:rsidRPr="00C25D02" w:rsidR="005D0C3F" w:rsidP="005D0C3F" w:rsidRDefault="005D0C3F" w14:paraId="2A2D3A61" w14:textId="5304C2E0">
      <w:pPr>
        <w:numPr>
          <w:ilvl w:val="1"/>
          <w:numId w:val="3"/>
        </w:numPr>
        <w:contextualSpacing/>
      </w:pPr>
      <w:r w:rsidRPr="00C25D02">
        <w:rPr>
          <w:i/>
          <w:iCs/>
        </w:rPr>
        <w:t>Description</w:t>
      </w:r>
      <w:r w:rsidRPr="00C25D02">
        <w:t xml:space="preserve">: </w:t>
      </w:r>
      <w:r w:rsidRPr="00E407B8" w:rsidR="00E407B8">
        <w:t xml:space="preserve">Professor </w:t>
      </w:r>
      <w:proofErr w:type="spellStart"/>
      <w:r w:rsidRPr="00E407B8" w:rsidR="00E407B8">
        <w:t>Azarijafari</w:t>
      </w:r>
      <w:proofErr w:type="spellEnd"/>
      <w:r w:rsidRPr="00E407B8" w:rsidR="00E407B8">
        <w:t xml:space="preserve"> will present a topic related to the environmental impact induced from the cement industry.</w:t>
      </w:r>
    </w:p>
    <w:p w:rsidRPr="00C25D02" w:rsidR="005D0C3F" w:rsidP="005D0C3F" w:rsidRDefault="005D0C3F" w14:paraId="24256E30" w14:textId="7B1AF6E8">
      <w:pPr>
        <w:numPr>
          <w:ilvl w:val="1"/>
          <w:numId w:val="3"/>
        </w:numPr>
        <w:contextualSpacing/>
      </w:pPr>
      <w:r w:rsidRPr="00C25D02">
        <w:rPr>
          <w:i/>
          <w:iCs/>
        </w:rPr>
        <w:t>Reviewer’s notes</w:t>
      </w:r>
      <w:r w:rsidRPr="00C25D02">
        <w:t xml:space="preserve">: </w:t>
      </w:r>
      <w:r w:rsidRPr="0004523F" w:rsidR="0004523F">
        <w:t>Program to have guest speaker on campus. 100% funding eligible</w:t>
      </w:r>
    </w:p>
    <w:p w:rsidRPr="00C25D02" w:rsidR="005D0C3F" w:rsidP="005D0C3F" w:rsidRDefault="00E407B8" w14:paraId="4B00DDD6" w14:textId="3217945A">
      <w:pPr>
        <w:numPr>
          <w:ilvl w:val="1"/>
          <w:numId w:val="3"/>
        </w:numPr>
        <w:contextualSpacing/>
      </w:pPr>
      <w:r>
        <w:rPr>
          <w:i/>
          <w:iCs/>
        </w:rPr>
        <w:t>Funding type:</w:t>
      </w:r>
      <w:r w:rsidRPr="00C25D02" w:rsidR="005D0C3F">
        <w:t xml:space="preserve"> Programs</w:t>
      </w:r>
    </w:p>
    <w:p w:rsidRPr="00C25D02" w:rsidR="005D0C3F" w:rsidP="005D0C3F" w:rsidRDefault="005D0C3F" w14:paraId="7B4B2FA2" w14:textId="776FAB13">
      <w:pPr>
        <w:numPr>
          <w:ilvl w:val="1"/>
          <w:numId w:val="3"/>
        </w:numPr>
        <w:contextualSpacing/>
      </w:pPr>
      <w:r w:rsidRPr="00C25D02">
        <w:rPr>
          <w:i/>
          <w:iCs/>
        </w:rPr>
        <w:t>Amount Requested</w:t>
      </w:r>
      <w:r w:rsidRPr="00C25D02">
        <w:t xml:space="preserve">: </w:t>
      </w:r>
      <w:r w:rsidRPr="0004523F" w:rsidR="0004523F">
        <w:t>$405.97</w:t>
      </w:r>
    </w:p>
    <w:p w:rsidRPr="00C25D02" w:rsidR="005D0C3F" w:rsidP="005D0C3F" w:rsidRDefault="005D0C3F" w14:paraId="0E6F5257" w14:textId="120831B5">
      <w:pPr>
        <w:numPr>
          <w:ilvl w:val="1"/>
          <w:numId w:val="3"/>
        </w:numPr>
        <w:contextualSpacing/>
      </w:pPr>
      <w:r w:rsidRPr="00C25D02">
        <w:rPr>
          <w:i/>
          <w:iCs/>
        </w:rPr>
        <w:t>Amount Allocated</w:t>
      </w:r>
      <w:r w:rsidRPr="00C25D02">
        <w:t xml:space="preserve">: </w:t>
      </w:r>
      <w:r w:rsidRPr="0004523F" w:rsidR="0004523F">
        <w:t>$405.97</w:t>
      </w:r>
    </w:p>
    <w:p w:rsidRPr="00C25D02" w:rsidR="005D0C3F" w:rsidP="005D0C3F" w:rsidRDefault="005D0C3F" w14:paraId="5FB68A14" w14:textId="0DA48E77">
      <w:pPr>
        <w:numPr>
          <w:ilvl w:val="0"/>
          <w:numId w:val="3"/>
        </w:numPr>
        <w:contextualSpacing/>
      </w:pPr>
      <w:r w:rsidRPr="00C25D02">
        <w:t xml:space="preserve">App No. </w:t>
      </w:r>
      <w:r w:rsidRPr="005D0C3F">
        <w:t>145451</w:t>
      </w:r>
      <w:r>
        <w:t xml:space="preserve">- </w:t>
      </w:r>
      <w:r w:rsidRPr="009978CD">
        <w:rPr>
          <w:b/>
          <w:bCs/>
        </w:rPr>
        <w:t>Illini Railroad Club</w:t>
      </w:r>
    </w:p>
    <w:p w:rsidRPr="00C25D02" w:rsidR="005D0C3F" w:rsidP="005D0C3F" w:rsidRDefault="005D0C3F" w14:paraId="78DBFD20" w14:textId="1B6D3726">
      <w:pPr>
        <w:numPr>
          <w:ilvl w:val="1"/>
          <w:numId w:val="3"/>
        </w:numPr>
        <w:contextualSpacing/>
      </w:pPr>
      <w:r w:rsidRPr="00C25D02">
        <w:rPr>
          <w:i/>
          <w:iCs/>
        </w:rPr>
        <w:t>Description</w:t>
      </w:r>
      <w:r w:rsidRPr="00C25D02">
        <w:t xml:space="preserve">: </w:t>
      </w:r>
      <w:r w:rsidR="00E407B8">
        <w:t xml:space="preserve">Funding for </w:t>
      </w:r>
      <w:r w:rsidRPr="00E407B8" w:rsidR="00E407B8">
        <w:t>IRC fund its bi-annual trip to the Cornfield Free-Mo meet in McLean IL.</w:t>
      </w:r>
    </w:p>
    <w:p w:rsidRPr="00C25D02" w:rsidR="005D0C3F" w:rsidP="005D0C3F" w:rsidRDefault="005D0C3F" w14:paraId="2A8AA8FE" w14:textId="33C124E2">
      <w:pPr>
        <w:numPr>
          <w:ilvl w:val="1"/>
          <w:numId w:val="3"/>
        </w:numPr>
        <w:contextualSpacing/>
      </w:pPr>
      <w:r w:rsidRPr="00C25D02">
        <w:rPr>
          <w:i/>
          <w:iCs/>
        </w:rPr>
        <w:t>Reviewer’s notes</w:t>
      </w:r>
      <w:r w:rsidRPr="00C25D02">
        <w:t xml:space="preserve">: </w:t>
      </w:r>
      <w:r w:rsidRPr="005D0C3F">
        <w:t>Event off campus eligible for 75% funding</w:t>
      </w:r>
    </w:p>
    <w:p w:rsidRPr="00C25D02" w:rsidR="005D0C3F" w:rsidP="005D0C3F" w:rsidRDefault="00E407B8" w14:paraId="2481CF33" w14:textId="0235AE5D">
      <w:pPr>
        <w:numPr>
          <w:ilvl w:val="1"/>
          <w:numId w:val="3"/>
        </w:numPr>
        <w:contextualSpacing/>
      </w:pPr>
      <w:r>
        <w:rPr>
          <w:i/>
          <w:iCs/>
        </w:rPr>
        <w:t>Funding type:</w:t>
      </w:r>
      <w:r w:rsidRPr="00C25D02" w:rsidR="005D0C3F">
        <w:t xml:space="preserve"> Programs</w:t>
      </w:r>
    </w:p>
    <w:p w:rsidRPr="00C25D02" w:rsidR="005D0C3F" w:rsidP="005D0C3F" w:rsidRDefault="005D0C3F" w14:paraId="22F6907A" w14:textId="7CECD1FA">
      <w:pPr>
        <w:numPr>
          <w:ilvl w:val="1"/>
          <w:numId w:val="3"/>
        </w:numPr>
        <w:contextualSpacing/>
      </w:pPr>
      <w:r w:rsidRPr="00C25D02">
        <w:rPr>
          <w:i/>
          <w:iCs/>
        </w:rPr>
        <w:t>Amount Requested</w:t>
      </w:r>
      <w:r w:rsidRPr="00C25D02">
        <w:t xml:space="preserve">: </w:t>
      </w:r>
      <w:r w:rsidRPr="005D0C3F">
        <w:t>$325.98</w:t>
      </w:r>
    </w:p>
    <w:p w:rsidRPr="00C25D02" w:rsidR="005D0C3F" w:rsidP="005D0C3F" w:rsidRDefault="005D0C3F" w14:paraId="68114D98" w14:textId="5411C2E1">
      <w:pPr>
        <w:numPr>
          <w:ilvl w:val="1"/>
          <w:numId w:val="3"/>
        </w:numPr>
        <w:contextualSpacing/>
      </w:pPr>
      <w:r w:rsidRPr="00C25D02">
        <w:rPr>
          <w:i/>
          <w:iCs/>
        </w:rPr>
        <w:t>Amount Allocated</w:t>
      </w:r>
      <w:r w:rsidRPr="00C25D02">
        <w:t xml:space="preserve">: </w:t>
      </w:r>
      <w:r w:rsidRPr="005D0C3F">
        <w:t>$244.49</w:t>
      </w:r>
    </w:p>
    <w:p w:rsidRPr="00C25D02" w:rsidR="005D0C3F" w:rsidP="005D0C3F" w:rsidRDefault="005D0C3F" w14:paraId="7ADA9FAD" w14:textId="163393E7">
      <w:pPr>
        <w:numPr>
          <w:ilvl w:val="0"/>
          <w:numId w:val="3"/>
        </w:numPr>
        <w:contextualSpacing/>
      </w:pPr>
      <w:r w:rsidRPr="00C25D02">
        <w:t xml:space="preserve">App No. </w:t>
      </w:r>
      <w:r w:rsidRPr="0004523F" w:rsidR="0004523F">
        <w:t>145019</w:t>
      </w:r>
      <w:r>
        <w:t>-</w:t>
      </w:r>
      <w:r w:rsidR="0004523F">
        <w:t xml:space="preserve"> </w:t>
      </w:r>
      <w:r w:rsidRPr="009978CD" w:rsidR="0004523F">
        <w:rPr>
          <w:b/>
          <w:bCs/>
        </w:rPr>
        <w:t>Statistics Doctoral Students Association</w:t>
      </w:r>
    </w:p>
    <w:p w:rsidRPr="00C25D02" w:rsidR="005D0C3F" w:rsidP="005D0C3F" w:rsidRDefault="005D0C3F" w14:paraId="302C996C" w14:textId="3889C68E">
      <w:pPr>
        <w:numPr>
          <w:ilvl w:val="1"/>
          <w:numId w:val="3"/>
        </w:numPr>
        <w:contextualSpacing/>
      </w:pPr>
      <w:r w:rsidRPr="00C25D02">
        <w:rPr>
          <w:i/>
          <w:iCs/>
        </w:rPr>
        <w:t>Description</w:t>
      </w:r>
      <w:r w:rsidRPr="00C25D02">
        <w:t xml:space="preserve">: </w:t>
      </w:r>
      <w:r w:rsidRPr="00E407B8" w:rsidR="00E407B8">
        <w:t>Seminar series designed to introduce the campus community to the current research topics in statistics and data science. The goal is to open to the community to possible topics of interest and facilitate discussion on research engagement with the entire community.</w:t>
      </w:r>
    </w:p>
    <w:p w:rsidRPr="00C25D02" w:rsidR="005D0C3F" w:rsidP="005D0C3F" w:rsidRDefault="005D0C3F" w14:paraId="3A069B87" w14:textId="2CDC4249">
      <w:pPr>
        <w:numPr>
          <w:ilvl w:val="1"/>
          <w:numId w:val="3"/>
        </w:numPr>
        <w:contextualSpacing/>
      </w:pPr>
      <w:r w:rsidRPr="00C25D02">
        <w:rPr>
          <w:i/>
          <w:iCs/>
        </w:rPr>
        <w:t>Reviewer’s notes</w:t>
      </w:r>
      <w:r w:rsidRPr="00C25D02">
        <w:t xml:space="preserve">: </w:t>
      </w:r>
      <w:r w:rsidRPr="0004523F" w:rsidR="0004523F">
        <w:t>RSO is hosting a research seminar on campus that meets the criteria for 100% funding. Expenses are related to food for the event.</w:t>
      </w:r>
    </w:p>
    <w:p w:rsidRPr="00C25D02" w:rsidR="005D0C3F" w:rsidP="005D0C3F" w:rsidRDefault="00E407B8" w14:paraId="2A8954F9" w14:textId="17863189">
      <w:pPr>
        <w:numPr>
          <w:ilvl w:val="1"/>
          <w:numId w:val="3"/>
        </w:numPr>
        <w:contextualSpacing/>
      </w:pPr>
      <w:r>
        <w:rPr>
          <w:i/>
          <w:iCs/>
        </w:rPr>
        <w:t>Funding type:</w:t>
      </w:r>
      <w:r w:rsidRPr="00C25D02" w:rsidR="005D0C3F">
        <w:t xml:space="preserve"> Programs</w:t>
      </w:r>
    </w:p>
    <w:p w:rsidRPr="00C25D02" w:rsidR="005D0C3F" w:rsidP="005D0C3F" w:rsidRDefault="005D0C3F" w14:paraId="718DA082" w14:textId="49CB3641">
      <w:pPr>
        <w:numPr>
          <w:ilvl w:val="1"/>
          <w:numId w:val="3"/>
        </w:numPr>
        <w:contextualSpacing/>
      </w:pPr>
      <w:r w:rsidRPr="00C25D02">
        <w:rPr>
          <w:i/>
          <w:iCs/>
        </w:rPr>
        <w:t>Amount Requested</w:t>
      </w:r>
      <w:r w:rsidRPr="00C25D02">
        <w:t xml:space="preserve">: </w:t>
      </w:r>
      <w:r w:rsidRPr="0004523F" w:rsidR="0004523F">
        <w:t>$800.00</w:t>
      </w:r>
    </w:p>
    <w:p w:rsidRPr="00C25D02" w:rsidR="005D0C3F" w:rsidP="005D0C3F" w:rsidRDefault="005D0C3F" w14:paraId="61538313" w14:textId="18A1BA2F">
      <w:pPr>
        <w:numPr>
          <w:ilvl w:val="1"/>
          <w:numId w:val="3"/>
        </w:numPr>
        <w:contextualSpacing/>
      </w:pPr>
      <w:r w:rsidRPr="00C25D02">
        <w:rPr>
          <w:i/>
          <w:iCs/>
        </w:rPr>
        <w:t>Amount Allocated</w:t>
      </w:r>
      <w:r w:rsidRPr="00C25D02">
        <w:t xml:space="preserve">: </w:t>
      </w:r>
      <w:r w:rsidRPr="0004523F" w:rsidR="0004523F">
        <w:t>$800.00</w:t>
      </w:r>
    </w:p>
    <w:p w:rsidRPr="00C25D02" w:rsidR="005D0C3F" w:rsidP="005D0C3F" w:rsidRDefault="005D0C3F" w14:paraId="5BD866D0" w14:textId="090B31DB">
      <w:pPr>
        <w:numPr>
          <w:ilvl w:val="0"/>
          <w:numId w:val="3"/>
        </w:numPr>
        <w:contextualSpacing/>
      </w:pPr>
      <w:r w:rsidRPr="00C25D02">
        <w:t xml:space="preserve">App No. </w:t>
      </w:r>
      <w:r w:rsidRPr="0004523F" w:rsidR="0004523F">
        <w:t>144838</w:t>
      </w:r>
      <w:r>
        <w:t>-</w:t>
      </w:r>
      <w:r w:rsidR="0004523F">
        <w:t xml:space="preserve"> </w:t>
      </w:r>
      <w:r w:rsidRPr="009978CD" w:rsidR="0004523F">
        <w:rPr>
          <w:b/>
          <w:bCs/>
        </w:rPr>
        <w:t>Anthropology Club/Lambda Alpha</w:t>
      </w:r>
    </w:p>
    <w:p w:rsidRPr="00C25D02" w:rsidR="005D0C3F" w:rsidP="005D0C3F" w:rsidRDefault="005D0C3F" w14:paraId="17ED1D85" w14:textId="11652E04">
      <w:pPr>
        <w:numPr>
          <w:ilvl w:val="1"/>
          <w:numId w:val="3"/>
        </w:numPr>
        <w:contextualSpacing/>
      </w:pPr>
      <w:r w:rsidRPr="00C25D02">
        <w:rPr>
          <w:i/>
          <w:iCs/>
        </w:rPr>
        <w:t>Description</w:t>
      </w:r>
      <w:r w:rsidRPr="00C25D02">
        <w:t xml:space="preserve">: </w:t>
      </w:r>
      <w:r w:rsidRPr="00E407B8" w:rsidR="00E407B8">
        <w:t>Anthropology Day is intended to increase awareness of, and celebrate, the work of anthropologists and anthropology departments on campuses like ours. Come stop by and listen to professors and representatives give quick talks about their journey in Anthropology.</w:t>
      </w:r>
    </w:p>
    <w:p w:rsidRPr="00C25D02" w:rsidR="005D0C3F" w:rsidP="005D0C3F" w:rsidRDefault="005D0C3F" w14:paraId="7E9236A1" w14:textId="29FC8F75">
      <w:pPr>
        <w:numPr>
          <w:ilvl w:val="1"/>
          <w:numId w:val="3"/>
        </w:numPr>
        <w:contextualSpacing/>
      </w:pPr>
      <w:r w:rsidRPr="00C25D02">
        <w:rPr>
          <w:i/>
          <w:iCs/>
        </w:rPr>
        <w:t>Reviewer’s notes</w:t>
      </w:r>
      <w:r w:rsidRPr="00C25D02">
        <w:t xml:space="preserve">: </w:t>
      </w:r>
      <w:r w:rsidR="0004523F">
        <w:t>P</w:t>
      </w:r>
      <w:r w:rsidRPr="0004523F" w:rsidR="0004523F">
        <w:t>rofessors and representatives give quick talks on campus and free. Want funding for food</w:t>
      </w:r>
    </w:p>
    <w:p w:rsidRPr="00C25D02" w:rsidR="005D0C3F" w:rsidP="005D0C3F" w:rsidRDefault="00E407B8" w14:paraId="4A46AAFC" w14:textId="7E8E0964">
      <w:pPr>
        <w:numPr>
          <w:ilvl w:val="1"/>
          <w:numId w:val="3"/>
        </w:numPr>
        <w:contextualSpacing/>
      </w:pPr>
      <w:r>
        <w:rPr>
          <w:i/>
          <w:iCs/>
        </w:rPr>
        <w:t>Funding type:</w:t>
      </w:r>
      <w:r w:rsidRPr="00C25D02" w:rsidR="005D0C3F">
        <w:t xml:space="preserve"> Programs</w:t>
      </w:r>
    </w:p>
    <w:p w:rsidRPr="00C25D02" w:rsidR="005D0C3F" w:rsidP="005D0C3F" w:rsidRDefault="005D0C3F" w14:paraId="141A5FFD" w14:textId="40D299BC">
      <w:pPr>
        <w:numPr>
          <w:ilvl w:val="1"/>
          <w:numId w:val="3"/>
        </w:numPr>
        <w:contextualSpacing/>
      </w:pPr>
      <w:r w:rsidRPr="00C25D02">
        <w:rPr>
          <w:i/>
          <w:iCs/>
        </w:rPr>
        <w:t>Amount Requested</w:t>
      </w:r>
      <w:r w:rsidRPr="00C25D02">
        <w:t xml:space="preserve">: </w:t>
      </w:r>
      <w:r w:rsidRPr="0004523F" w:rsidR="0004523F">
        <w:t>$122.40</w:t>
      </w:r>
    </w:p>
    <w:p w:rsidRPr="00C25D02" w:rsidR="005D0C3F" w:rsidP="005D0C3F" w:rsidRDefault="005D0C3F" w14:paraId="52E1299A" w14:textId="04FA486E">
      <w:pPr>
        <w:numPr>
          <w:ilvl w:val="1"/>
          <w:numId w:val="3"/>
        </w:numPr>
        <w:contextualSpacing/>
      </w:pPr>
      <w:r w:rsidRPr="00C25D02">
        <w:rPr>
          <w:i/>
          <w:iCs/>
        </w:rPr>
        <w:t>Amount Allocated</w:t>
      </w:r>
      <w:r w:rsidRPr="00C25D02">
        <w:t xml:space="preserve">: </w:t>
      </w:r>
      <w:r w:rsidRPr="0004523F" w:rsidR="0004523F">
        <w:t>$122.40</w:t>
      </w:r>
    </w:p>
    <w:p w:rsidRPr="00C25D02" w:rsidR="005D0C3F" w:rsidP="005D0C3F" w:rsidRDefault="005D0C3F" w14:paraId="2305D7BB" w14:textId="49A034AB">
      <w:pPr>
        <w:numPr>
          <w:ilvl w:val="0"/>
          <w:numId w:val="3"/>
        </w:numPr>
        <w:contextualSpacing/>
      </w:pPr>
      <w:r w:rsidRPr="00C25D02">
        <w:lastRenderedPageBreak/>
        <w:t xml:space="preserve">App No. </w:t>
      </w:r>
      <w:r w:rsidRPr="0004523F" w:rsidR="0004523F">
        <w:t>144415</w:t>
      </w:r>
      <w:r>
        <w:t>-</w:t>
      </w:r>
      <w:r w:rsidR="0004523F">
        <w:t xml:space="preserve"> </w:t>
      </w:r>
      <w:r w:rsidRPr="009978CD" w:rsidR="0004523F">
        <w:rPr>
          <w:b/>
          <w:bCs/>
        </w:rPr>
        <w:t>8 to CREATE</w:t>
      </w:r>
    </w:p>
    <w:p w:rsidRPr="00C25D02" w:rsidR="005D0C3F" w:rsidP="005D0C3F" w:rsidRDefault="005D0C3F" w14:paraId="3231F228" w14:textId="4E4C60EA">
      <w:pPr>
        <w:numPr>
          <w:ilvl w:val="1"/>
          <w:numId w:val="3"/>
        </w:numPr>
        <w:contextualSpacing/>
      </w:pPr>
      <w:r w:rsidRPr="00C25D02">
        <w:rPr>
          <w:i/>
          <w:iCs/>
        </w:rPr>
        <w:t>Description</w:t>
      </w:r>
      <w:r w:rsidRPr="00C25D02">
        <w:t xml:space="preserve">: </w:t>
      </w:r>
      <w:r w:rsidRPr="00E407B8" w:rsidR="00E407B8">
        <w:t>One artist for our spring show will be traveling from Baton Rouge Louisiana to perform at our show. We are requesting coverage of the hotel cost for this artist.</w:t>
      </w:r>
    </w:p>
    <w:p w:rsidRPr="00C25D02" w:rsidR="005D0C3F" w:rsidP="005D0C3F" w:rsidRDefault="005D0C3F" w14:paraId="4123BE79" w14:textId="2F1E9E06">
      <w:pPr>
        <w:numPr>
          <w:ilvl w:val="1"/>
          <w:numId w:val="3"/>
        </w:numPr>
        <w:contextualSpacing/>
      </w:pPr>
      <w:r w:rsidRPr="00C25D02">
        <w:rPr>
          <w:i/>
          <w:iCs/>
        </w:rPr>
        <w:t>Reviewer’s notes</w:t>
      </w:r>
      <w:r w:rsidRPr="00C25D02">
        <w:t xml:space="preserve">: </w:t>
      </w:r>
      <w:r w:rsidR="0004523F">
        <w:t>A</w:t>
      </w:r>
      <w:r w:rsidRPr="0004523F" w:rsidR="0004523F">
        <w:t>rtist for our spring show will be traveling from Baton Rouge Louisiana to perform at our show free to attend and on campus</w:t>
      </w:r>
    </w:p>
    <w:p w:rsidRPr="00C25D02" w:rsidR="005D0C3F" w:rsidP="005D0C3F" w:rsidRDefault="00E407B8" w14:paraId="134F0EE9" w14:textId="0CFD6ECF">
      <w:pPr>
        <w:numPr>
          <w:ilvl w:val="1"/>
          <w:numId w:val="3"/>
        </w:numPr>
        <w:contextualSpacing/>
      </w:pPr>
      <w:r>
        <w:rPr>
          <w:i/>
          <w:iCs/>
        </w:rPr>
        <w:t>Funding type:</w:t>
      </w:r>
      <w:r w:rsidRPr="00C25D02" w:rsidR="005D0C3F">
        <w:t xml:space="preserve"> Programs</w:t>
      </w:r>
    </w:p>
    <w:p w:rsidRPr="00C25D02" w:rsidR="005D0C3F" w:rsidP="005D0C3F" w:rsidRDefault="005D0C3F" w14:paraId="5AFBCA26" w14:textId="0FBEDA5C">
      <w:pPr>
        <w:numPr>
          <w:ilvl w:val="1"/>
          <w:numId w:val="3"/>
        </w:numPr>
        <w:contextualSpacing/>
      </w:pPr>
      <w:r w:rsidRPr="00C25D02">
        <w:rPr>
          <w:i/>
          <w:iCs/>
        </w:rPr>
        <w:t>Amount Requested</w:t>
      </w:r>
      <w:r w:rsidRPr="00C25D02">
        <w:t xml:space="preserve">: </w:t>
      </w:r>
      <w:r w:rsidRPr="0004523F" w:rsidR="0004523F">
        <w:t>$169.06</w:t>
      </w:r>
    </w:p>
    <w:p w:rsidRPr="00C25D02" w:rsidR="005D0C3F" w:rsidP="005D0C3F" w:rsidRDefault="005D0C3F" w14:paraId="0886F4EA" w14:textId="2C42B9C7">
      <w:pPr>
        <w:numPr>
          <w:ilvl w:val="1"/>
          <w:numId w:val="3"/>
        </w:numPr>
        <w:contextualSpacing/>
      </w:pPr>
      <w:r w:rsidRPr="00C25D02">
        <w:rPr>
          <w:i/>
          <w:iCs/>
        </w:rPr>
        <w:t>Amount Allocated</w:t>
      </w:r>
      <w:r w:rsidRPr="00C25D02">
        <w:t xml:space="preserve">: </w:t>
      </w:r>
      <w:r w:rsidRPr="0004523F" w:rsidR="0004523F">
        <w:t>$169.06</w:t>
      </w:r>
    </w:p>
    <w:p w:rsidRPr="00C25D02" w:rsidR="005D0C3F" w:rsidP="005D0C3F" w:rsidRDefault="005D0C3F" w14:paraId="3C6E7812" w14:textId="22CFF84E">
      <w:pPr>
        <w:numPr>
          <w:ilvl w:val="0"/>
          <w:numId w:val="3"/>
        </w:numPr>
        <w:contextualSpacing/>
      </w:pPr>
      <w:r w:rsidRPr="00C25D02">
        <w:t xml:space="preserve">App No. </w:t>
      </w:r>
      <w:r w:rsidRPr="0004523F" w:rsidR="0004523F">
        <w:t>144540</w:t>
      </w:r>
      <w:r>
        <w:t>-</w:t>
      </w:r>
      <w:r w:rsidR="0004523F">
        <w:t xml:space="preserve"> </w:t>
      </w:r>
      <w:r w:rsidRPr="009978CD" w:rsidR="0004523F">
        <w:rPr>
          <w:b/>
          <w:bCs/>
        </w:rPr>
        <w:t xml:space="preserve">Women </w:t>
      </w:r>
      <w:r w:rsidRPr="009978CD" w:rsidR="004C7399">
        <w:rPr>
          <w:b/>
          <w:bCs/>
        </w:rPr>
        <w:t>in</w:t>
      </w:r>
      <w:r w:rsidRPr="009978CD" w:rsidR="0004523F">
        <w:rPr>
          <w:b/>
          <w:bCs/>
        </w:rPr>
        <w:t xml:space="preserve"> </w:t>
      </w:r>
      <w:proofErr w:type="spellStart"/>
      <w:r w:rsidRPr="009978CD" w:rsidR="0004523F">
        <w:rPr>
          <w:b/>
          <w:bCs/>
        </w:rPr>
        <w:t>CyberSecurity</w:t>
      </w:r>
      <w:proofErr w:type="spellEnd"/>
      <w:r w:rsidRPr="009978CD" w:rsidR="0004523F">
        <w:rPr>
          <w:b/>
          <w:bCs/>
        </w:rPr>
        <w:t xml:space="preserve"> Student Chapter</w:t>
      </w:r>
    </w:p>
    <w:p w:rsidRPr="00C25D02" w:rsidR="005D0C3F" w:rsidP="005D0C3F" w:rsidRDefault="005D0C3F" w14:paraId="750113D1" w14:textId="15CCC0EE">
      <w:pPr>
        <w:numPr>
          <w:ilvl w:val="1"/>
          <w:numId w:val="3"/>
        </w:numPr>
        <w:contextualSpacing/>
      </w:pPr>
      <w:r w:rsidRPr="00C25D02">
        <w:rPr>
          <w:i/>
          <w:iCs/>
        </w:rPr>
        <w:t>Description</w:t>
      </w:r>
      <w:r w:rsidRPr="00C25D02">
        <w:t xml:space="preserve">: </w:t>
      </w:r>
      <w:r w:rsidRPr="00E407B8" w:rsidR="00E407B8">
        <w:t>Multi-level scavenger hunt that is based upon different engineering problems.</w:t>
      </w:r>
    </w:p>
    <w:p w:rsidRPr="00C25D02" w:rsidR="005D0C3F" w:rsidP="005D0C3F" w:rsidRDefault="005D0C3F" w14:paraId="45622B7E" w14:textId="34D22716">
      <w:pPr>
        <w:numPr>
          <w:ilvl w:val="1"/>
          <w:numId w:val="3"/>
        </w:numPr>
        <w:contextualSpacing/>
      </w:pPr>
      <w:r w:rsidRPr="00C25D02">
        <w:rPr>
          <w:i/>
          <w:iCs/>
        </w:rPr>
        <w:t>Reviewer’s notes</w:t>
      </w:r>
      <w:r w:rsidRPr="00C25D02">
        <w:t xml:space="preserve">: </w:t>
      </w:r>
      <w:r w:rsidR="0004523F">
        <w:t>S</w:t>
      </w:r>
      <w:r w:rsidRPr="0004523F" w:rsidR="0004523F">
        <w:t>cavenger hunt, free, on campus. Denied funding for shirts and gift cards. Rest of funding approved for consumable supplies</w:t>
      </w:r>
    </w:p>
    <w:p w:rsidRPr="00C25D02" w:rsidR="005D0C3F" w:rsidP="005D0C3F" w:rsidRDefault="00E407B8" w14:paraId="622B5045" w14:textId="57840944">
      <w:pPr>
        <w:numPr>
          <w:ilvl w:val="1"/>
          <w:numId w:val="3"/>
        </w:numPr>
        <w:contextualSpacing/>
      </w:pPr>
      <w:r>
        <w:rPr>
          <w:i/>
          <w:iCs/>
        </w:rPr>
        <w:t>Funding type:</w:t>
      </w:r>
      <w:r w:rsidRPr="00C25D02" w:rsidR="005D0C3F">
        <w:t xml:space="preserve"> Programs</w:t>
      </w:r>
    </w:p>
    <w:p w:rsidRPr="00C25D02" w:rsidR="005D0C3F" w:rsidP="005D0C3F" w:rsidRDefault="005D0C3F" w14:paraId="32B35C8E" w14:textId="5D971EE4">
      <w:pPr>
        <w:numPr>
          <w:ilvl w:val="1"/>
          <w:numId w:val="3"/>
        </w:numPr>
        <w:contextualSpacing/>
      </w:pPr>
      <w:r w:rsidRPr="00C25D02">
        <w:rPr>
          <w:i/>
          <w:iCs/>
        </w:rPr>
        <w:t>Amount Requested</w:t>
      </w:r>
      <w:r w:rsidRPr="00C25D02">
        <w:t xml:space="preserve">: </w:t>
      </w:r>
      <w:r w:rsidRPr="0004523F" w:rsidR="0004523F">
        <w:t>$655.98</w:t>
      </w:r>
    </w:p>
    <w:p w:rsidRPr="00C25D02" w:rsidR="005D0C3F" w:rsidP="005D0C3F" w:rsidRDefault="005D0C3F" w14:paraId="25F2863C" w14:textId="41CA055E">
      <w:pPr>
        <w:numPr>
          <w:ilvl w:val="1"/>
          <w:numId w:val="3"/>
        </w:numPr>
        <w:contextualSpacing/>
      </w:pPr>
      <w:r w:rsidRPr="00C25D02">
        <w:rPr>
          <w:i/>
          <w:iCs/>
        </w:rPr>
        <w:t>Amount Allocated</w:t>
      </w:r>
      <w:r w:rsidRPr="00C25D02">
        <w:t xml:space="preserve">: </w:t>
      </w:r>
      <w:r w:rsidR="0004523F">
        <w:t>$</w:t>
      </w:r>
      <w:r w:rsidRPr="0004523F" w:rsidR="0004523F">
        <w:t>224.18</w:t>
      </w:r>
    </w:p>
    <w:p w:rsidRPr="00C25D02" w:rsidR="005D0C3F" w:rsidP="005D0C3F" w:rsidRDefault="005D0C3F" w14:paraId="64146CAF" w14:textId="029308E1">
      <w:pPr>
        <w:numPr>
          <w:ilvl w:val="0"/>
          <w:numId w:val="3"/>
        </w:numPr>
        <w:contextualSpacing/>
        <w:rPr>
          <w:b/>
          <w:bCs/>
        </w:rPr>
      </w:pPr>
      <w:r w:rsidRPr="00C25D02">
        <w:t xml:space="preserve">App No. </w:t>
      </w:r>
      <w:r w:rsidRPr="0004523F" w:rsidR="0004523F">
        <w:t>143629</w:t>
      </w:r>
      <w:r>
        <w:t>-</w:t>
      </w:r>
      <w:r w:rsidR="0004523F">
        <w:t xml:space="preserve"> </w:t>
      </w:r>
      <w:r w:rsidRPr="009978CD" w:rsidR="0004523F">
        <w:rPr>
          <w:b/>
          <w:bCs/>
        </w:rPr>
        <w:t>Food Science and Human Nutrition Graduate Student Association</w:t>
      </w:r>
    </w:p>
    <w:p w:rsidRPr="00C25D02" w:rsidR="005D0C3F" w:rsidP="005D0C3F" w:rsidRDefault="005D0C3F" w14:paraId="7E9A5AF3" w14:textId="4D8B8F8A">
      <w:pPr>
        <w:numPr>
          <w:ilvl w:val="1"/>
          <w:numId w:val="3"/>
        </w:numPr>
        <w:contextualSpacing/>
      </w:pPr>
      <w:r w:rsidRPr="00C25D02">
        <w:rPr>
          <w:i/>
          <w:iCs/>
        </w:rPr>
        <w:t>Description</w:t>
      </w:r>
      <w:r w:rsidRPr="00C25D02">
        <w:t xml:space="preserve">: </w:t>
      </w:r>
      <w:r w:rsidRPr="00E407B8" w:rsidR="00E407B8">
        <w:t>Graduate students are provided a stage to share their original research through poster and oral presentations.</w:t>
      </w:r>
    </w:p>
    <w:p w:rsidRPr="00C25D02" w:rsidR="005D0C3F" w:rsidP="005D0C3F" w:rsidRDefault="005D0C3F" w14:paraId="02A01344" w14:textId="58388AE8">
      <w:pPr>
        <w:numPr>
          <w:ilvl w:val="1"/>
          <w:numId w:val="3"/>
        </w:numPr>
        <w:contextualSpacing/>
      </w:pPr>
      <w:r w:rsidRPr="00C25D02">
        <w:rPr>
          <w:i/>
          <w:iCs/>
        </w:rPr>
        <w:t>Reviewer’s notes</w:t>
      </w:r>
      <w:r w:rsidRPr="00C25D02">
        <w:t xml:space="preserve">: </w:t>
      </w:r>
      <w:r w:rsidRPr="0004523F" w:rsidR="0004523F">
        <w:t>Fund items 1 and 2, Deny item 3 for being a "Gift"</w:t>
      </w:r>
    </w:p>
    <w:p w:rsidRPr="00C25D02" w:rsidR="005D0C3F" w:rsidP="005D0C3F" w:rsidRDefault="00E407B8" w14:paraId="520FDC43" w14:textId="4A00EE7D">
      <w:pPr>
        <w:numPr>
          <w:ilvl w:val="1"/>
          <w:numId w:val="3"/>
        </w:numPr>
        <w:contextualSpacing/>
      </w:pPr>
      <w:r>
        <w:rPr>
          <w:i/>
          <w:iCs/>
        </w:rPr>
        <w:t>Funding type:</w:t>
      </w:r>
      <w:r w:rsidRPr="00C25D02" w:rsidR="005D0C3F">
        <w:t xml:space="preserve"> Programs</w:t>
      </w:r>
    </w:p>
    <w:p w:rsidRPr="00C25D02" w:rsidR="005D0C3F" w:rsidP="005D0C3F" w:rsidRDefault="005D0C3F" w14:paraId="4581D7E6" w14:textId="679C8E04">
      <w:pPr>
        <w:numPr>
          <w:ilvl w:val="1"/>
          <w:numId w:val="3"/>
        </w:numPr>
        <w:contextualSpacing/>
      </w:pPr>
      <w:r w:rsidRPr="00C25D02">
        <w:rPr>
          <w:i/>
          <w:iCs/>
        </w:rPr>
        <w:t>Amount Requested</w:t>
      </w:r>
      <w:r w:rsidRPr="00C25D02">
        <w:t xml:space="preserve">: </w:t>
      </w:r>
      <w:r w:rsidRPr="0004523F" w:rsidR="0004523F">
        <w:t>$2,750.00</w:t>
      </w:r>
    </w:p>
    <w:p w:rsidRPr="00C25D02" w:rsidR="005D0C3F" w:rsidP="005D0C3F" w:rsidRDefault="005D0C3F" w14:paraId="21447011" w14:textId="7A3D91C7">
      <w:pPr>
        <w:numPr>
          <w:ilvl w:val="1"/>
          <w:numId w:val="3"/>
        </w:numPr>
        <w:contextualSpacing/>
      </w:pPr>
      <w:r w:rsidRPr="00C25D02">
        <w:rPr>
          <w:i/>
          <w:iCs/>
        </w:rPr>
        <w:t>Amount Allocated</w:t>
      </w:r>
      <w:r w:rsidRPr="00C25D02">
        <w:t xml:space="preserve">: </w:t>
      </w:r>
      <w:r w:rsidR="0004523F">
        <w:t>$</w:t>
      </w:r>
      <w:r w:rsidRPr="0004523F" w:rsidR="0004523F">
        <w:t>1,750</w:t>
      </w:r>
      <w:r w:rsidR="0004523F">
        <w:t>.00</w:t>
      </w:r>
    </w:p>
    <w:p w:rsidRPr="00C25D02" w:rsidR="005D0C3F" w:rsidP="005D0C3F" w:rsidRDefault="005D0C3F" w14:paraId="598C0A06" w14:textId="542569D6">
      <w:pPr>
        <w:numPr>
          <w:ilvl w:val="0"/>
          <w:numId w:val="3"/>
        </w:numPr>
        <w:contextualSpacing/>
      </w:pPr>
      <w:r w:rsidRPr="00C25D02">
        <w:t xml:space="preserve">App No. </w:t>
      </w:r>
      <w:r w:rsidRPr="0004523F" w:rsidR="0004523F">
        <w:t>143090</w:t>
      </w:r>
      <w:r>
        <w:t>-</w:t>
      </w:r>
      <w:r w:rsidR="0004523F">
        <w:t xml:space="preserve"> </w:t>
      </w:r>
      <w:r w:rsidRPr="004C7399" w:rsidR="0004523F">
        <w:rPr>
          <w:b/>
          <w:bCs/>
        </w:rPr>
        <w:t>Illini Women's Water Polo</w:t>
      </w:r>
    </w:p>
    <w:p w:rsidRPr="00C25D02" w:rsidR="005D0C3F" w:rsidP="005D0C3F" w:rsidRDefault="005D0C3F" w14:paraId="6C697DD1" w14:textId="62DC0F54">
      <w:pPr>
        <w:numPr>
          <w:ilvl w:val="1"/>
          <w:numId w:val="3"/>
        </w:numPr>
        <w:contextualSpacing/>
      </w:pPr>
      <w:r w:rsidRPr="00C25D02">
        <w:rPr>
          <w:i/>
          <w:iCs/>
        </w:rPr>
        <w:t>Description</w:t>
      </w:r>
      <w:r w:rsidRPr="00C25D02">
        <w:t xml:space="preserve">: </w:t>
      </w:r>
      <w:r w:rsidRPr="00E407B8" w:rsidR="00E407B8">
        <w:t>This will be our third CWPA tournament of the Spring season. We will compete against other Big 10 universities for ranking at the Regional Qualifier.</w:t>
      </w:r>
    </w:p>
    <w:p w:rsidRPr="00C25D02" w:rsidR="005D0C3F" w:rsidP="005D0C3F" w:rsidRDefault="005D0C3F" w14:paraId="260C9B83" w14:textId="1878271A">
      <w:pPr>
        <w:numPr>
          <w:ilvl w:val="1"/>
          <w:numId w:val="3"/>
        </w:numPr>
        <w:contextualSpacing/>
      </w:pPr>
      <w:r w:rsidRPr="00C25D02">
        <w:rPr>
          <w:i/>
          <w:iCs/>
        </w:rPr>
        <w:t>Reviewer’s notes</w:t>
      </w:r>
      <w:r w:rsidRPr="00C25D02">
        <w:t xml:space="preserve">: </w:t>
      </w:r>
      <w:r w:rsidRPr="002833A0" w:rsidR="002833A0">
        <w:t>Off campus, but no cost for attendees and open/accessible.</w:t>
      </w:r>
    </w:p>
    <w:p w:rsidRPr="00C25D02" w:rsidR="005D0C3F" w:rsidP="005D0C3F" w:rsidRDefault="00E407B8" w14:paraId="4CB6A94F" w14:textId="0537C43B">
      <w:pPr>
        <w:numPr>
          <w:ilvl w:val="1"/>
          <w:numId w:val="3"/>
        </w:numPr>
        <w:contextualSpacing/>
      </w:pPr>
      <w:r>
        <w:rPr>
          <w:i/>
          <w:iCs/>
        </w:rPr>
        <w:t>Funding type:</w:t>
      </w:r>
      <w:r w:rsidRPr="00C25D02" w:rsidR="005D0C3F">
        <w:t xml:space="preserve"> Programs</w:t>
      </w:r>
    </w:p>
    <w:p w:rsidRPr="00C25D02" w:rsidR="005D0C3F" w:rsidP="005D0C3F" w:rsidRDefault="005D0C3F" w14:paraId="168A28CC" w14:textId="741136CB">
      <w:pPr>
        <w:numPr>
          <w:ilvl w:val="1"/>
          <w:numId w:val="3"/>
        </w:numPr>
        <w:contextualSpacing/>
      </w:pPr>
      <w:r w:rsidRPr="00C25D02">
        <w:rPr>
          <w:i/>
          <w:iCs/>
        </w:rPr>
        <w:t>Amount Requested</w:t>
      </w:r>
      <w:r w:rsidRPr="00C25D02">
        <w:t xml:space="preserve">: </w:t>
      </w:r>
      <w:r w:rsidRPr="002833A0" w:rsidR="002833A0">
        <w:t>$2,137.95</w:t>
      </w:r>
    </w:p>
    <w:p w:rsidRPr="00C25D02" w:rsidR="005D0C3F" w:rsidP="005D0C3F" w:rsidRDefault="005D0C3F" w14:paraId="4D4BDF91" w14:textId="691866CF">
      <w:pPr>
        <w:numPr>
          <w:ilvl w:val="1"/>
          <w:numId w:val="3"/>
        </w:numPr>
        <w:contextualSpacing/>
      </w:pPr>
      <w:r w:rsidRPr="00C25D02">
        <w:rPr>
          <w:i/>
          <w:iCs/>
        </w:rPr>
        <w:t>Amount Allocated</w:t>
      </w:r>
      <w:r w:rsidRPr="00C25D02">
        <w:t xml:space="preserve">: </w:t>
      </w:r>
      <w:r w:rsidRPr="002833A0" w:rsidR="002833A0">
        <w:t>$1,068.98</w:t>
      </w:r>
    </w:p>
    <w:p w:rsidRPr="00C25D02" w:rsidR="005D0C3F" w:rsidP="005D0C3F" w:rsidRDefault="005D0C3F" w14:paraId="72CCA61F" w14:textId="24B21AB5">
      <w:pPr>
        <w:numPr>
          <w:ilvl w:val="0"/>
          <w:numId w:val="3"/>
        </w:numPr>
        <w:contextualSpacing/>
      </w:pPr>
      <w:r w:rsidRPr="00C25D02">
        <w:t xml:space="preserve">App No. </w:t>
      </w:r>
      <w:r w:rsidRPr="002833A0" w:rsidR="002833A0">
        <w:t>143835</w:t>
      </w:r>
      <w:r>
        <w:t>-</w:t>
      </w:r>
      <w:r w:rsidR="002833A0">
        <w:t xml:space="preserve"> </w:t>
      </w:r>
      <w:proofErr w:type="spellStart"/>
      <w:r w:rsidRPr="004C7399" w:rsidR="002833A0">
        <w:rPr>
          <w:b/>
          <w:bCs/>
        </w:rPr>
        <w:t>Fataaka</w:t>
      </w:r>
      <w:proofErr w:type="spellEnd"/>
    </w:p>
    <w:p w:rsidRPr="00C25D02" w:rsidR="005D0C3F" w:rsidP="005D0C3F" w:rsidRDefault="005D0C3F" w14:paraId="300DFB68" w14:textId="65D1D2CC">
      <w:pPr>
        <w:numPr>
          <w:ilvl w:val="1"/>
          <w:numId w:val="3"/>
        </w:numPr>
        <w:contextualSpacing/>
      </w:pPr>
      <w:r w:rsidRPr="00C25D02">
        <w:rPr>
          <w:i/>
          <w:iCs/>
        </w:rPr>
        <w:t>Description</w:t>
      </w:r>
      <w:r w:rsidRPr="00C25D02">
        <w:t xml:space="preserve">: </w:t>
      </w:r>
      <w:r w:rsidRPr="00E407B8" w:rsidR="00E407B8">
        <w:t>We need funding for costumes for our performance for ISA India Night that is taking place on April 23rd.</w:t>
      </w:r>
    </w:p>
    <w:p w:rsidRPr="00C25D02" w:rsidR="005D0C3F" w:rsidP="005D0C3F" w:rsidRDefault="005D0C3F" w14:paraId="2372A045" w14:textId="7B44B779">
      <w:pPr>
        <w:numPr>
          <w:ilvl w:val="1"/>
          <w:numId w:val="3"/>
        </w:numPr>
        <w:contextualSpacing/>
      </w:pPr>
      <w:r w:rsidRPr="00C25D02">
        <w:rPr>
          <w:i/>
          <w:iCs/>
        </w:rPr>
        <w:t>Reviewer’s notes</w:t>
      </w:r>
      <w:r w:rsidRPr="00C25D02">
        <w:t xml:space="preserve">: </w:t>
      </w:r>
      <w:r w:rsidRPr="002833A0" w:rsidR="002833A0">
        <w:t>Request for performance costumes. Even</w:t>
      </w:r>
      <w:r w:rsidR="00E407B8">
        <w:t>t</w:t>
      </w:r>
      <w:r w:rsidRPr="002833A0" w:rsidR="002833A0">
        <w:t xml:space="preserve"> is free, open/accessible, and on campus</w:t>
      </w:r>
    </w:p>
    <w:p w:rsidRPr="00C25D02" w:rsidR="005D0C3F" w:rsidP="005D0C3F" w:rsidRDefault="00E407B8" w14:paraId="7F7B4896" w14:textId="26EFEBD1">
      <w:pPr>
        <w:numPr>
          <w:ilvl w:val="1"/>
          <w:numId w:val="3"/>
        </w:numPr>
        <w:contextualSpacing/>
      </w:pPr>
      <w:r>
        <w:rPr>
          <w:i/>
          <w:iCs/>
        </w:rPr>
        <w:t>Funding type:</w:t>
      </w:r>
      <w:r w:rsidRPr="00C25D02" w:rsidR="005D0C3F">
        <w:t xml:space="preserve"> Programs</w:t>
      </w:r>
    </w:p>
    <w:p w:rsidRPr="00C25D02" w:rsidR="005D0C3F" w:rsidP="005D0C3F" w:rsidRDefault="005D0C3F" w14:paraId="379C944F" w14:textId="0693C311">
      <w:pPr>
        <w:numPr>
          <w:ilvl w:val="1"/>
          <w:numId w:val="3"/>
        </w:numPr>
        <w:contextualSpacing/>
      </w:pPr>
      <w:r w:rsidRPr="00C25D02">
        <w:rPr>
          <w:i/>
          <w:iCs/>
        </w:rPr>
        <w:t>Amount Requested</w:t>
      </w:r>
      <w:r w:rsidRPr="00C25D02">
        <w:t xml:space="preserve">: </w:t>
      </w:r>
      <w:r w:rsidRPr="002833A0" w:rsidR="002833A0">
        <w:t>$400.00</w:t>
      </w:r>
    </w:p>
    <w:p w:rsidRPr="00C25D02" w:rsidR="005D0C3F" w:rsidP="005D0C3F" w:rsidRDefault="005D0C3F" w14:paraId="0CF2713F" w14:textId="4733381E">
      <w:pPr>
        <w:numPr>
          <w:ilvl w:val="1"/>
          <w:numId w:val="3"/>
        </w:numPr>
        <w:contextualSpacing/>
      </w:pPr>
      <w:r w:rsidRPr="00C25D02">
        <w:rPr>
          <w:i/>
          <w:iCs/>
        </w:rPr>
        <w:t>Amount Allocated</w:t>
      </w:r>
      <w:r w:rsidRPr="00C25D02">
        <w:t xml:space="preserve">: </w:t>
      </w:r>
      <w:r w:rsidRPr="002833A0" w:rsidR="002833A0">
        <w:t>$400.00</w:t>
      </w:r>
    </w:p>
    <w:p w:rsidRPr="00C25D02" w:rsidR="005D0C3F" w:rsidP="005D0C3F" w:rsidRDefault="005D0C3F" w14:paraId="4BEF297F" w14:textId="16DECAB8">
      <w:pPr>
        <w:numPr>
          <w:ilvl w:val="0"/>
          <w:numId w:val="3"/>
        </w:numPr>
        <w:contextualSpacing/>
      </w:pPr>
      <w:r w:rsidRPr="00C25D02">
        <w:t xml:space="preserve">App No. </w:t>
      </w:r>
      <w:r w:rsidRPr="002833A0" w:rsidR="002833A0">
        <w:t>143748</w:t>
      </w:r>
      <w:r>
        <w:t>-</w:t>
      </w:r>
      <w:r w:rsidR="002833A0">
        <w:t xml:space="preserve"> </w:t>
      </w:r>
      <w:r w:rsidRPr="004C7399" w:rsidR="002833A0">
        <w:rPr>
          <w:b/>
          <w:bCs/>
        </w:rPr>
        <w:t>OTCR Consulting</w:t>
      </w:r>
    </w:p>
    <w:p w:rsidRPr="00C25D02" w:rsidR="005D0C3F" w:rsidP="005D0C3F" w:rsidRDefault="005D0C3F" w14:paraId="3117BC0A" w14:textId="35654026">
      <w:pPr>
        <w:numPr>
          <w:ilvl w:val="1"/>
          <w:numId w:val="3"/>
        </w:numPr>
        <w:contextualSpacing/>
      </w:pPr>
      <w:r w:rsidRPr="00C25D02">
        <w:rPr>
          <w:i/>
          <w:iCs/>
        </w:rPr>
        <w:t>Description</w:t>
      </w:r>
      <w:r w:rsidRPr="00C25D02">
        <w:t xml:space="preserve">: </w:t>
      </w:r>
      <w:r w:rsidRPr="00E407B8" w:rsidR="00E407B8">
        <w:t>The end of semester banquet is a networking dinner allowing the entire organization to connect further, reflect on the past semester, and build personal and professional connections.</w:t>
      </w:r>
    </w:p>
    <w:p w:rsidRPr="00C25D02" w:rsidR="005D0C3F" w:rsidP="005D0C3F" w:rsidRDefault="005D0C3F" w14:paraId="7695895F" w14:textId="0956DE25">
      <w:pPr>
        <w:numPr>
          <w:ilvl w:val="1"/>
          <w:numId w:val="3"/>
        </w:numPr>
        <w:contextualSpacing/>
      </w:pPr>
      <w:r w:rsidRPr="00C25D02">
        <w:rPr>
          <w:i/>
          <w:iCs/>
        </w:rPr>
        <w:t>Reviewer’s notes</w:t>
      </w:r>
      <w:r w:rsidRPr="00C25D02">
        <w:t xml:space="preserve">: </w:t>
      </w:r>
      <w:r w:rsidRPr="002833A0" w:rsidR="002833A0">
        <w:t>Off-campus banquet with no financial cost to attendees.</w:t>
      </w:r>
    </w:p>
    <w:p w:rsidRPr="00C25D02" w:rsidR="005D0C3F" w:rsidP="005D0C3F" w:rsidRDefault="00E407B8" w14:paraId="61C3F520" w14:textId="0C6B8170">
      <w:pPr>
        <w:numPr>
          <w:ilvl w:val="1"/>
          <w:numId w:val="3"/>
        </w:numPr>
        <w:contextualSpacing/>
      </w:pPr>
      <w:r>
        <w:rPr>
          <w:i/>
          <w:iCs/>
        </w:rPr>
        <w:t>Funding type:</w:t>
      </w:r>
      <w:r w:rsidRPr="00C25D02" w:rsidR="005D0C3F">
        <w:t xml:space="preserve"> Programs</w:t>
      </w:r>
    </w:p>
    <w:p w:rsidRPr="00C25D02" w:rsidR="005D0C3F" w:rsidP="005D0C3F" w:rsidRDefault="005D0C3F" w14:paraId="359FB0F4" w14:textId="5807315F">
      <w:pPr>
        <w:numPr>
          <w:ilvl w:val="1"/>
          <w:numId w:val="3"/>
        </w:numPr>
        <w:contextualSpacing/>
      </w:pPr>
      <w:r w:rsidRPr="00C25D02">
        <w:rPr>
          <w:i/>
          <w:iCs/>
        </w:rPr>
        <w:lastRenderedPageBreak/>
        <w:t>Amount Requested</w:t>
      </w:r>
      <w:r w:rsidRPr="00C25D02">
        <w:t xml:space="preserve">: </w:t>
      </w:r>
      <w:r w:rsidRPr="002833A0" w:rsidR="002833A0">
        <w:t>$1,000.00</w:t>
      </w:r>
    </w:p>
    <w:p w:rsidRPr="00C25D02" w:rsidR="005D0C3F" w:rsidP="005D0C3F" w:rsidRDefault="005D0C3F" w14:paraId="4A5462CC" w14:textId="3750F4C7">
      <w:pPr>
        <w:numPr>
          <w:ilvl w:val="1"/>
          <w:numId w:val="3"/>
        </w:numPr>
        <w:contextualSpacing/>
      </w:pPr>
      <w:r w:rsidRPr="00C25D02">
        <w:rPr>
          <w:i/>
          <w:iCs/>
        </w:rPr>
        <w:t>Amount Allocated</w:t>
      </w:r>
      <w:r w:rsidRPr="00C25D02">
        <w:t xml:space="preserve">: </w:t>
      </w:r>
      <w:r w:rsidRPr="002833A0" w:rsidR="002833A0">
        <w:t>$500.00</w:t>
      </w:r>
    </w:p>
    <w:p w:rsidRPr="00C25D02" w:rsidR="005D0C3F" w:rsidP="005D0C3F" w:rsidRDefault="005D0C3F" w14:paraId="225F0401" w14:textId="43F23743">
      <w:pPr>
        <w:numPr>
          <w:ilvl w:val="0"/>
          <w:numId w:val="3"/>
        </w:numPr>
        <w:contextualSpacing/>
      </w:pPr>
      <w:r w:rsidRPr="00C25D02">
        <w:t xml:space="preserve">App No. </w:t>
      </w:r>
      <w:r w:rsidRPr="002833A0" w:rsidR="002833A0">
        <w:t>145723</w:t>
      </w:r>
      <w:r>
        <w:t>-</w:t>
      </w:r>
      <w:r w:rsidR="002833A0">
        <w:t xml:space="preserve"> </w:t>
      </w:r>
      <w:r w:rsidRPr="004C7399" w:rsidR="002833A0">
        <w:rPr>
          <w:b/>
          <w:bCs/>
        </w:rPr>
        <w:t>Illinois Rip Chords</w:t>
      </w:r>
    </w:p>
    <w:p w:rsidRPr="00C25D02" w:rsidR="005D0C3F" w:rsidP="005D0C3F" w:rsidRDefault="005D0C3F" w14:paraId="32295050" w14:textId="0991D75E">
      <w:pPr>
        <w:numPr>
          <w:ilvl w:val="1"/>
          <w:numId w:val="3"/>
        </w:numPr>
        <w:contextualSpacing/>
      </w:pPr>
      <w:r w:rsidRPr="00C25D02">
        <w:rPr>
          <w:i/>
          <w:iCs/>
        </w:rPr>
        <w:t>Description</w:t>
      </w:r>
      <w:r w:rsidRPr="00C25D02">
        <w:t xml:space="preserve">: </w:t>
      </w:r>
      <w:r w:rsidRPr="00E407B8" w:rsidR="00E407B8">
        <w:t>We have been building a repertoire of songs all year long, and now hope to record three of them for an EP we hope to release by the end of the school year.</w:t>
      </w:r>
    </w:p>
    <w:p w:rsidRPr="00C25D02" w:rsidR="005D0C3F" w:rsidP="005D0C3F" w:rsidRDefault="005D0C3F" w14:paraId="75FADE82" w14:textId="66734C8F">
      <w:pPr>
        <w:numPr>
          <w:ilvl w:val="1"/>
          <w:numId w:val="3"/>
        </w:numPr>
        <w:contextualSpacing/>
      </w:pPr>
      <w:r w:rsidRPr="00C25D02">
        <w:rPr>
          <w:i/>
          <w:iCs/>
        </w:rPr>
        <w:t>Reviewer’s notes</w:t>
      </w:r>
      <w:r w:rsidRPr="00C25D02">
        <w:t xml:space="preserve">: </w:t>
      </w:r>
      <w:r w:rsidRPr="002833A0" w:rsidR="002833A0">
        <w:t>RSO is requesting funding for the contractual service expenses related to the creation of an album.</w:t>
      </w:r>
    </w:p>
    <w:p w:rsidRPr="00C25D02" w:rsidR="005D0C3F" w:rsidP="005D0C3F" w:rsidRDefault="00E407B8" w14:paraId="34370C13" w14:textId="30E2486F">
      <w:pPr>
        <w:numPr>
          <w:ilvl w:val="1"/>
          <w:numId w:val="3"/>
        </w:numPr>
        <w:contextualSpacing/>
      </w:pPr>
      <w:r>
        <w:rPr>
          <w:i/>
          <w:iCs/>
        </w:rPr>
        <w:t>Funding type:</w:t>
      </w:r>
      <w:r w:rsidRPr="00C25D02" w:rsidR="005D0C3F">
        <w:t xml:space="preserve"> Pro</w:t>
      </w:r>
      <w:r w:rsidR="002833A0">
        <w:t>jects</w:t>
      </w:r>
    </w:p>
    <w:p w:rsidRPr="00C25D02" w:rsidR="005D0C3F" w:rsidP="005D0C3F" w:rsidRDefault="005D0C3F" w14:paraId="3ED70FA4" w14:textId="09BD65F3">
      <w:pPr>
        <w:numPr>
          <w:ilvl w:val="1"/>
          <w:numId w:val="3"/>
        </w:numPr>
        <w:contextualSpacing/>
      </w:pPr>
      <w:r w:rsidRPr="00C25D02">
        <w:rPr>
          <w:i/>
          <w:iCs/>
        </w:rPr>
        <w:t>Amount Requested</w:t>
      </w:r>
      <w:r w:rsidRPr="00C25D02">
        <w:t xml:space="preserve">: </w:t>
      </w:r>
      <w:r w:rsidRPr="002833A0" w:rsidR="002833A0">
        <w:t>$900.00</w:t>
      </w:r>
    </w:p>
    <w:p w:rsidRPr="00C25D02" w:rsidR="005D0C3F" w:rsidP="005D0C3F" w:rsidRDefault="005D0C3F" w14:paraId="5B7FDF24" w14:textId="42D4BAB4">
      <w:pPr>
        <w:numPr>
          <w:ilvl w:val="1"/>
          <w:numId w:val="3"/>
        </w:numPr>
        <w:contextualSpacing/>
      </w:pPr>
      <w:r w:rsidRPr="00C25D02">
        <w:rPr>
          <w:i/>
          <w:iCs/>
        </w:rPr>
        <w:t>Amount Allocated</w:t>
      </w:r>
      <w:r w:rsidRPr="00C25D02">
        <w:t xml:space="preserve">: </w:t>
      </w:r>
      <w:r w:rsidRPr="002833A0" w:rsidR="002833A0">
        <w:t>$900.00</w:t>
      </w:r>
    </w:p>
    <w:p w:rsidRPr="00C25D02" w:rsidR="005D0C3F" w:rsidP="005D0C3F" w:rsidRDefault="005D0C3F" w14:paraId="53A05CBE" w14:textId="20F5E68E">
      <w:pPr>
        <w:numPr>
          <w:ilvl w:val="0"/>
          <w:numId w:val="3"/>
        </w:numPr>
        <w:contextualSpacing/>
      </w:pPr>
      <w:r w:rsidRPr="00C25D02">
        <w:t xml:space="preserve">App No. </w:t>
      </w:r>
      <w:r w:rsidRPr="002833A0" w:rsidR="002833A0">
        <w:t>145692</w:t>
      </w:r>
      <w:r>
        <w:t>-</w:t>
      </w:r>
      <w:r w:rsidR="002833A0">
        <w:t xml:space="preserve"> </w:t>
      </w:r>
      <w:r w:rsidRPr="004C7399" w:rsidR="002833A0">
        <w:rPr>
          <w:b/>
          <w:bCs/>
        </w:rPr>
        <w:t>Illini Waterski and Wakeboard Club</w:t>
      </w:r>
    </w:p>
    <w:p w:rsidRPr="00C25D02" w:rsidR="005D0C3F" w:rsidP="005D0C3F" w:rsidRDefault="005D0C3F" w14:paraId="4A12B7BE" w14:textId="4E09F815">
      <w:pPr>
        <w:numPr>
          <w:ilvl w:val="1"/>
          <w:numId w:val="3"/>
        </w:numPr>
        <w:contextualSpacing/>
      </w:pPr>
      <w:r w:rsidRPr="00C25D02">
        <w:rPr>
          <w:i/>
          <w:iCs/>
        </w:rPr>
        <w:t>Description</w:t>
      </w:r>
      <w:r w:rsidRPr="00C25D02">
        <w:t xml:space="preserve">: </w:t>
      </w:r>
      <w:r w:rsidRPr="00E407B8" w:rsidR="00E407B8">
        <w:t>We are hoping to be able to remodel our trailer's interior to make it more functional for our team and to assist us in our MCWSA tournaments.</w:t>
      </w:r>
    </w:p>
    <w:p w:rsidRPr="00C25D02" w:rsidR="005D0C3F" w:rsidP="005D0C3F" w:rsidRDefault="005D0C3F" w14:paraId="4B1FE23E" w14:textId="4C5EC1F0">
      <w:pPr>
        <w:numPr>
          <w:ilvl w:val="1"/>
          <w:numId w:val="3"/>
        </w:numPr>
        <w:contextualSpacing/>
      </w:pPr>
      <w:r w:rsidRPr="00C25D02">
        <w:rPr>
          <w:i/>
          <w:iCs/>
        </w:rPr>
        <w:t>Reviewer’s notes</w:t>
      </w:r>
      <w:r w:rsidRPr="00C25D02">
        <w:t xml:space="preserve">: </w:t>
      </w:r>
      <w:r w:rsidRPr="002833A0" w:rsidR="002833A0">
        <w:t>RSO is requesting funding to remodel their trailer. Expenses are related to individual parts/items that RSO will use to build/improve their trailer.</w:t>
      </w:r>
    </w:p>
    <w:p w:rsidRPr="00C25D02" w:rsidR="005D0C3F" w:rsidP="005D0C3F" w:rsidRDefault="00E407B8" w14:paraId="213745C8" w14:textId="7C2C4623">
      <w:pPr>
        <w:numPr>
          <w:ilvl w:val="1"/>
          <w:numId w:val="3"/>
        </w:numPr>
        <w:contextualSpacing/>
      </w:pPr>
      <w:r>
        <w:rPr>
          <w:i/>
          <w:iCs/>
        </w:rPr>
        <w:t>Funding type:</w:t>
      </w:r>
      <w:r w:rsidRPr="00C25D02" w:rsidR="005D0C3F">
        <w:t xml:space="preserve"> Pro</w:t>
      </w:r>
      <w:r w:rsidR="002833A0">
        <w:t>jects</w:t>
      </w:r>
    </w:p>
    <w:p w:rsidRPr="00C25D02" w:rsidR="005D0C3F" w:rsidP="005D0C3F" w:rsidRDefault="005D0C3F" w14:paraId="607CDAA7" w14:textId="59761ABE">
      <w:pPr>
        <w:numPr>
          <w:ilvl w:val="1"/>
          <w:numId w:val="3"/>
        </w:numPr>
        <w:contextualSpacing/>
      </w:pPr>
      <w:r w:rsidRPr="00C25D02">
        <w:rPr>
          <w:i/>
          <w:iCs/>
        </w:rPr>
        <w:t>Amount Requested</w:t>
      </w:r>
      <w:r w:rsidRPr="00C25D02">
        <w:t xml:space="preserve">: </w:t>
      </w:r>
      <w:r w:rsidRPr="002833A0" w:rsidR="002833A0">
        <w:t>$1,792.80</w:t>
      </w:r>
    </w:p>
    <w:p w:rsidRPr="00C25D02" w:rsidR="005D0C3F" w:rsidP="005D0C3F" w:rsidRDefault="005D0C3F" w14:paraId="30DD2012" w14:textId="480C03EB">
      <w:pPr>
        <w:numPr>
          <w:ilvl w:val="1"/>
          <w:numId w:val="3"/>
        </w:numPr>
        <w:contextualSpacing/>
      </w:pPr>
      <w:r w:rsidRPr="00C25D02">
        <w:rPr>
          <w:i/>
          <w:iCs/>
        </w:rPr>
        <w:t>Amount Allocated</w:t>
      </w:r>
      <w:r w:rsidRPr="00C25D02">
        <w:t xml:space="preserve">: </w:t>
      </w:r>
      <w:r w:rsidRPr="002833A0" w:rsidR="002833A0">
        <w:t>$1,792.80</w:t>
      </w:r>
    </w:p>
    <w:p w:rsidRPr="00C25D02" w:rsidR="005D0C3F" w:rsidP="005D0C3F" w:rsidRDefault="005D0C3F" w14:paraId="2E241F7E" w14:textId="581448BE">
      <w:pPr>
        <w:numPr>
          <w:ilvl w:val="0"/>
          <w:numId w:val="3"/>
        </w:numPr>
        <w:contextualSpacing/>
      </w:pPr>
      <w:r w:rsidRPr="00C25D02">
        <w:t xml:space="preserve">App No. </w:t>
      </w:r>
      <w:r w:rsidRPr="002833A0" w:rsidR="002833A0">
        <w:t>145553</w:t>
      </w:r>
      <w:r>
        <w:t>-</w:t>
      </w:r>
      <w:r w:rsidR="002833A0">
        <w:t xml:space="preserve"> </w:t>
      </w:r>
      <w:r w:rsidRPr="004C7399" w:rsidR="002833A0">
        <w:rPr>
          <w:b/>
          <w:bCs/>
        </w:rPr>
        <w:t>Illini Vex Robotics</w:t>
      </w:r>
    </w:p>
    <w:p w:rsidRPr="00C25D02" w:rsidR="005D0C3F" w:rsidP="005D0C3F" w:rsidRDefault="005D0C3F" w14:paraId="3AD8ED28" w14:textId="5E9298FF">
      <w:pPr>
        <w:numPr>
          <w:ilvl w:val="1"/>
          <w:numId w:val="3"/>
        </w:numPr>
        <w:contextualSpacing/>
      </w:pPr>
      <w:r w:rsidRPr="00C25D02">
        <w:rPr>
          <w:i/>
          <w:iCs/>
        </w:rPr>
        <w:t>Description</w:t>
      </w:r>
      <w:r w:rsidRPr="00C25D02">
        <w:t xml:space="preserve">: </w:t>
      </w:r>
      <w:r w:rsidR="00E407B8">
        <w:t xml:space="preserve">Parts for competition robot. </w:t>
      </w:r>
    </w:p>
    <w:p w:rsidRPr="00C25D02" w:rsidR="005D0C3F" w:rsidP="005D0C3F" w:rsidRDefault="005D0C3F" w14:paraId="2F0EDCD7" w14:textId="1209ECE8">
      <w:pPr>
        <w:numPr>
          <w:ilvl w:val="1"/>
          <w:numId w:val="3"/>
        </w:numPr>
        <w:contextualSpacing/>
      </w:pPr>
      <w:r w:rsidRPr="00C25D02">
        <w:rPr>
          <w:i/>
          <w:iCs/>
        </w:rPr>
        <w:t>Reviewer’s notes</w:t>
      </w:r>
      <w:r w:rsidRPr="00C25D02">
        <w:t xml:space="preserve">: </w:t>
      </w:r>
      <w:r w:rsidRPr="002833A0" w:rsidR="002833A0">
        <w:t>RSO is requesting funding for items and expenses required to build their project (three robots).</w:t>
      </w:r>
    </w:p>
    <w:p w:rsidRPr="00C25D02" w:rsidR="005D0C3F" w:rsidP="005D0C3F" w:rsidRDefault="00E407B8" w14:paraId="683AFE9E" w14:textId="0C369EFD">
      <w:pPr>
        <w:numPr>
          <w:ilvl w:val="1"/>
          <w:numId w:val="3"/>
        </w:numPr>
        <w:contextualSpacing/>
      </w:pPr>
      <w:r>
        <w:rPr>
          <w:i/>
          <w:iCs/>
        </w:rPr>
        <w:t>Funding type:</w:t>
      </w:r>
      <w:r w:rsidRPr="00C25D02" w:rsidR="005D0C3F">
        <w:t xml:space="preserve"> Pro</w:t>
      </w:r>
      <w:r w:rsidR="002833A0">
        <w:t>jects</w:t>
      </w:r>
    </w:p>
    <w:p w:rsidRPr="00C25D02" w:rsidR="005D0C3F" w:rsidP="005D0C3F" w:rsidRDefault="005D0C3F" w14:paraId="3A46DD6C" w14:textId="47C52493">
      <w:pPr>
        <w:numPr>
          <w:ilvl w:val="1"/>
          <w:numId w:val="3"/>
        </w:numPr>
        <w:contextualSpacing/>
      </w:pPr>
      <w:r w:rsidRPr="00C25D02">
        <w:rPr>
          <w:i/>
          <w:iCs/>
        </w:rPr>
        <w:t>Amount Requested</w:t>
      </w:r>
      <w:r w:rsidRPr="00C25D02">
        <w:t xml:space="preserve">: </w:t>
      </w:r>
      <w:r w:rsidRPr="002833A0" w:rsidR="002833A0">
        <w:t>$924.97</w:t>
      </w:r>
    </w:p>
    <w:p w:rsidRPr="00C25D02" w:rsidR="005D0C3F" w:rsidP="005D0C3F" w:rsidRDefault="005D0C3F" w14:paraId="4BA952E6" w14:textId="6E629069">
      <w:pPr>
        <w:numPr>
          <w:ilvl w:val="1"/>
          <w:numId w:val="3"/>
        </w:numPr>
        <w:contextualSpacing/>
      </w:pPr>
      <w:r w:rsidRPr="00C25D02">
        <w:rPr>
          <w:i/>
          <w:iCs/>
        </w:rPr>
        <w:t>Amount Allocated</w:t>
      </w:r>
      <w:r w:rsidRPr="00C25D02">
        <w:t xml:space="preserve">: </w:t>
      </w:r>
      <w:r w:rsidRPr="002833A0" w:rsidR="002833A0">
        <w:t>$924.97</w:t>
      </w:r>
    </w:p>
    <w:p w:rsidRPr="00C25D02" w:rsidR="005D0C3F" w:rsidP="005D0C3F" w:rsidRDefault="005D0C3F" w14:paraId="39DE1327" w14:textId="24CE0A33">
      <w:pPr>
        <w:numPr>
          <w:ilvl w:val="0"/>
          <w:numId w:val="3"/>
        </w:numPr>
        <w:contextualSpacing/>
      </w:pPr>
      <w:r w:rsidRPr="00C25D02">
        <w:t xml:space="preserve">App No. </w:t>
      </w:r>
      <w:r w:rsidRPr="000F127E" w:rsidR="000F127E">
        <w:t>145621</w:t>
      </w:r>
      <w:r w:rsidR="000F127E">
        <w:t xml:space="preserve">- </w:t>
      </w:r>
      <w:r w:rsidRPr="004C7399" w:rsidR="000F127E">
        <w:rPr>
          <w:b/>
          <w:bCs/>
        </w:rPr>
        <w:t>Illinois Space Society</w:t>
      </w:r>
    </w:p>
    <w:p w:rsidRPr="00C25D02" w:rsidR="005D0C3F" w:rsidP="005D0C3F" w:rsidRDefault="005D0C3F" w14:paraId="17919198" w14:textId="231AD717">
      <w:pPr>
        <w:numPr>
          <w:ilvl w:val="1"/>
          <w:numId w:val="3"/>
        </w:numPr>
        <w:contextualSpacing/>
      </w:pPr>
      <w:r w:rsidRPr="00C25D02">
        <w:rPr>
          <w:i/>
          <w:iCs/>
        </w:rPr>
        <w:t>Description</w:t>
      </w:r>
      <w:r w:rsidRPr="00C25D02">
        <w:t xml:space="preserve">: </w:t>
      </w:r>
      <w:r w:rsidR="00E407B8">
        <w:t>T</w:t>
      </w:r>
      <w:r w:rsidRPr="00E407B8" w:rsidR="00E407B8">
        <w:t xml:space="preserve">he Illinois Space Society (ISS) requests funding from SORF </w:t>
      </w:r>
      <w:proofErr w:type="gramStart"/>
      <w:r w:rsidRPr="00E407B8" w:rsidR="00E407B8">
        <w:t>in order to</w:t>
      </w:r>
      <w:proofErr w:type="gramEnd"/>
      <w:r w:rsidRPr="00E407B8" w:rsidR="00E407B8">
        <w:t xml:space="preserve"> purchase items necessary for the completion of its Large Rocketry project.</w:t>
      </w:r>
    </w:p>
    <w:p w:rsidRPr="00C25D02" w:rsidR="005D0C3F" w:rsidP="005D0C3F" w:rsidRDefault="005D0C3F" w14:paraId="468B2034" w14:textId="4D4B45BE">
      <w:pPr>
        <w:numPr>
          <w:ilvl w:val="1"/>
          <w:numId w:val="3"/>
        </w:numPr>
        <w:contextualSpacing/>
      </w:pPr>
      <w:r w:rsidRPr="00C25D02">
        <w:rPr>
          <w:i/>
          <w:iCs/>
        </w:rPr>
        <w:t>Reviewer’s notes</w:t>
      </w:r>
      <w:r w:rsidRPr="00C25D02">
        <w:t xml:space="preserve">: </w:t>
      </w:r>
      <w:r w:rsidRPr="000F127E" w:rsidR="000F127E">
        <w:t>RSO is requesting funding for expenses that are required to build a rocket</w:t>
      </w:r>
    </w:p>
    <w:p w:rsidRPr="00C25D02" w:rsidR="005D0C3F" w:rsidP="005D0C3F" w:rsidRDefault="00E407B8" w14:paraId="625F3644" w14:textId="4957F587">
      <w:pPr>
        <w:numPr>
          <w:ilvl w:val="1"/>
          <w:numId w:val="3"/>
        </w:numPr>
        <w:contextualSpacing/>
      </w:pPr>
      <w:r>
        <w:rPr>
          <w:i/>
          <w:iCs/>
        </w:rPr>
        <w:t>Funding type:</w:t>
      </w:r>
      <w:r w:rsidRPr="00C25D02" w:rsidR="005D0C3F">
        <w:t xml:space="preserve"> Pro</w:t>
      </w:r>
      <w:r w:rsidR="000F127E">
        <w:t>jects</w:t>
      </w:r>
    </w:p>
    <w:p w:rsidRPr="00C25D02" w:rsidR="005D0C3F" w:rsidP="005D0C3F" w:rsidRDefault="005D0C3F" w14:paraId="79B1C490" w14:textId="522F50CE">
      <w:pPr>
        <w:numPr>
          <w:ilvl w:val="1"/>
          <w:numId w:val="3"/>
        </w:numPr>
        <w:contextualSpacing/>
      </w:pPr>
      <w:r w:rsidRPr="00C25D02">
        <w:rPr>
          <w:i/>
          <w:iCs/>
        </w:rPr>
        <w:t>Amount Requested</w:t>
      </w:r>
      <w:r w:rsidRPr="00C25D02">
        <w:t xml:space="preserve">: </w:t>
      </w:r>
      <w:r w:rsidRPr="000F127E" w:rsidR="000F127E">
        <w:t>$4,908.17</w:t>
      </w:r>
    </w:p>
    <w:p w:rsidRPr="00C25D02" w:rsidR="005D0C3F" w:rsidP="005D0C3F" w:rsidRDefault="005D0C3F" w14:paraId="33CEBDCD" w14:textId="13F08DF7">
      <w:pPr>
        <w:numPr>
          <w:ilvl w:val="1"/>
          <w:numId w:val="3"/>
        </w:numPr>
        <w:contextualSpacing/>
      </w:pPr>
      <w:r w:rsidRPr="00C25D02">
        <w:rPr>
          <w:i/>
          <w:iCs/>
        </w:rPr>
        <w:t>Amount Allocated</w:t>
      </w:r>
      <w:r w:rsidRPr="00C25D02">
        <w:t xml:space="preserve">: </w:t>
      </w:r>
      <w:r w:rsidRPr="000F127E" w:rsidR="000F127E">
        <w:t>$4,908.17</w:t>
      </w:r>
    </w:p>
    <w:p w:rsidRPr="00C25D02" w:rsidR="005D0C3F" w:rsidP="005D0C3F" w:rsidRDefault="005D0C3F" w14:paraId="1D54341F" w14:textId="5E4385C9">
      <w:pPr>
        <w:numPr>
          <w:ilvl w:val="0"/>
          <w:numId w:val="3"/>
        </w:numPr>
        <w:contextualSpacing/>
      </w:pPr>
      <w:r w:rsidRPr="00C25D02">
        <w:t xml:space="preserve">App No. </w:t>
      </w:r>
      <w:r w:rsidRPr="000F127E" w:rsidR="000F127E">
        <w:t>145664</w:t>
      </w:r>
      <w:r>
        <w:t>-</w:t>
      </w:r>
      <w:r w:rsidR="000F127E">
        <w:t xml:space="preserve"> </w:t>
      </w:r>
      <w:r w:rsidRPr="004C7399" w:rsidR="000F127E">
        <w:rPr>
          <w:b/>
          <w:bCs/>
        </w:rPr>
        <w:t>Illinois Space Society</w:t>
      </w:r>
    </w:p>
    <w:p w:rsidRPr="00C25D02" w:rsidR="005D0C3F" w:rsidP="005D0C3F" w:rsidRDefault="005D0C3F" w14:paraId="42604A26" w14:textId="6C597079">
      <w:pPr>
        <w:numPr>
          <w:ilvl w:val="1"/>
          <w:numId w:val="3"/>
        </w:numPr>
        <w:contextualSpacing/>
      </w:pPr>
      <w:r w:rsidRPr="00C25D02">
        <w:rPr>
          <w:i/>
          <w:iCs/>
        </w:rPr>
        <w:t>Description</w:t>
      </w:r>
      <w:r w:rsidRPr="00C25D02">
        <w:t xml:space="preserve">: </w:t>
      </w:r>
      <w:r w:rsidRPr="00E407B8" w:rsidR="00E407B8">
        <w:t xml:space="preserve">The Illinois Space Society requests funding from SORF </w:t>
      </w:r>
      <w:proofErr w:type="gramStart"/>
      <w:r w:rsidRPr="00E407B8" w:rsidR="00E407B8">
        <w:t>in order to</w:t>
      </w:r>
      <w:proofErr w:type="gramEnd"/>
      <w:r w:rsidRPr="00E407B8" w:rsidR="00E407B8">
        <w:t xml:space="preserve"> purchase items necessary for the completion of its Propulsion project.</w:t>
      </w:r>
    </w:p>
    <w:p w:rsidRPr="00C25D02" w:rsidR="005D0C3F" w:rsidP="005D0C3F" w:rsidRDefault="005D0C3F" w14:paraId="03097930" w14:textId="77917261">
      <w:pPr>
        <w:numPr>
          <w:ilvl w:val="1"/>
          <w:numId w:val="3"/>
        </w:numPr>
        <w:contextualSpacing/>
      </w:pPr>
      <w:r w:rsidRPr="00C25D02">
        <w:rPr>
          <w:i/>
          <w:iCs/>
        </w:rPr>
        <w:t>Reviewer’s notes</w:t>
      </w:r>
      <w:r w:rsidRPr="00C25D02">
        <w:t xml:space="preserve">: </w:t>
      </w:r>
      <w:r w:rsidRPr="000F127E" w:rsidR="000F127E">
        <w:t>RSO is requesting funding for expenses related to the building of a rocket engine.</w:t>
      </w:r>
    </w:p>
    <w:p w:rsidRPr="00C25D02" w:rsidR="005D0C3F" w:rsidP="005D0C3F" w:rsidRDefault="00E407B8" w14:paraId="1D7AD0B3" w14:textId="301E30A5">
      <w:pPr>
        <w:numPr>
          <w:ilvl w:val="1"/>
          <w:numId w:val="3"/>
        </w:numPr>
        <w:contextualSpacing/>
      </w:pPr>
      <w:r>
        <w:rPr>
          <w:i/>
          <w:iCs/>
        </w:rPr>
        <w:t>Funding type:</w:t>
      </w:r>
      <w:r w:rsidRPr="00C25D02" w:rsidR="005D0C3F">
        <w:t xml:space="preserve"> Pro</w:t>
      </w:r>
      <w:r w:rsidR="000F127E">
        <w:t>jects</w:t>
      </w:r>
    </w:p>
    <w:p w:rsidRPr="00C25D02" w:rsidR="005D0C3F" w:rsidP="005D0C3F" w:rsidRDefault="005D0C3F" w14:paraId="0BA52798" w14:textId="4DA1CE97">
      <w:pPr>
        <w:numPr>
          <w:ilvl w:val="1"/>
          <w:numId w:val="3"/>
        </w:numPr>
        <w:contextualSpacing/>
      </w:pPr>
      <w:r w:rsidRPr="00C25D02">
        <w:rPr>
          <w:i/>
          <w:iCs/>
        </w:rPr>
        <w:t>Amount Requested</w:t>
      </w:r>
      <w:r w:rsidRPr="00C25D02">
        <w:t xml:space="preserve">: </w:t>
      </w:r>
      <w:r w:rsidRPr="000F127E" w:rsidR="000F127E">
        <w:t>$3,339.98</w:t>
      </w:r>
    </w:p>
    <w:p w:rsidRPr="00C25D02" w:rsidR="005D0C3F" w:rsidP="005D0C3F" w:rsidRDefault="005D0C3F" w14:paraId="59EC9E0D" w14:textId="38E4DADF">
      <w:pPr>
        <w:numPr>
          <w:ilvl w:val="1"/>
          <w:numId w:val="3"/>
        </w:numPr>
        <w:contextualSpacing/>
      </w:pPr>
      <w:r w:rsidRPr="00C25D02">
        <w:rPr>
          <w:i/>
          <w:iCs/>
        </w:rPr>
        <w:t>Amount Allocated</w:t>
      </w:r>
      <w:r w:rsidRPr="00C25D02">
        <w:t xml:space="preserve">: </w:t>
      </w:r>
      <w:r w:rsidRPr="000F127E" w:rsidR="000F127E">
        <w:t>$3,339.98</w:t>
      </w:r>
    </w:p>
    <w:p w:rsidRPr="00C25D02" w:rsidR="005D0C3F" w:rsidP="005D0C3F" w:rsidRDefault="005D0C3F" w14:paraId="65783C86" w14:textId="4F005C55">
      <w:pPr>
        <w:numPr>
          <w:ilvl w:val="0"/>
          <w:numId w:val="3"/>
        </w:numPr>
        <w:contextualSpacing/>
      </w:pPr>
      <w:r w:rsidRPr="00C25D02">
        <w:t xml:space="preserve">App No. </w:t>
      </w:r>
      <w:r w:rsidRPr="000F127E" w:rsidR="000F127E">
        <w:t>145583</w:t>
      </w:r>
      <w:r>
        <w:t>-</w:t>
      </w:r>
      <w:r w:rsidR="000F127E">
        <w:t xml:space="preserve"> </w:t>
      </w:r>
      <w:r w:rsidRPr="004C7399" w:rsidR="000F127E">
        <w:rPr>
          <w:b/>
          <w:bCs/>
        </w:rPr>
        <w:t xml:space="preserve">Illini </w:t>
      </w:r>
      <w:proofErr w:type="spellStart"/>
      <w:r w:rsidRPr="004C7399" w:rsidR="000F127E">
        <w:rPr>
          <w:b/>
          <w:bCs/>
        </w:rPr>
        <w:t>RoboMaster</w:t>
      </w:r>
      <w:proofErr w:type="spellEnd"/>
    </w:p>
    <w:p w:rsidRPr="00C25D02" w:rsidR="005D0C3F" w:rsidP="005D0C3F" w:rsidRDefault="005D0C3F" w14:paraId="50B6DEC9" w14:textId="09B4FB09">
      <w:pPr>
        <w:numPr>
          <w:ilvl w:val="1"/>
          <w:numId w:val="3"/>
        </w:numPr>
        <w:contextualSpacing/>
      </w:pPr>
      <w:r w:rsidRPr="00C25D02">
        <w:rPr>
          <w:i/>
          <w:iCs/>
        </w:rPr>
        <w:t>Description</w:t>
      </w:r>
      <w:r w:rsidRPr="00C25D02">
        <w:t xml:space="preserve">: </w:t>
      </w:r>
      <w:r w:rsidR="00E407B8">
        <w:t xml:space="preserve">Funding for competition robots. </w:t>
      </w:r>
    </w:p>
    <w:p w:rsidRPr="00C25D02" w:rsidR="005D0C3F" w:rsidP="005D0C3F" w:rsidRDefault="005D0C3F" w14:paraId="128D9366" w14:textId="2AB68BBE">
      <w:pPr>
        <w:numPr>
          <w:ilvl w:val="1"/>
          <w:numId w:val="3"/>
        </w:numPr>
        <w:contextualSpacing/>
      </w:pPr>
      <w:r w:rsidRPr="00C25D02">
        <w:rPr>
          <w:i/>
          <w:iCs/>
        </w:rPr>
        <w:lastRenderedPageBreak/>
        <w:t>Reviewer’s notes</w:t>
      </w:r>
      <w:r w:rsidRPr="00C25D02">
        <w:t xml:space="preserve">: </w:t>
      </w:r>
      <w:r w:rsidRPr="000F127E" w:rsidR="000F127E">
        <w:t>RSO is requesting funding to build 5 separate robots, expenses are related to parts and other items necessary for the build</w:t>
      </w:r>
    </w:p>
    <w:p w:rsidRPr="00C25D02" w:rsidR="005D0C3F" w:rsidP="005D0C3F" w:rsidRDefault="00E407B8" w14:paraId="5C5C6361" w14:textId="6C178937">
      <w:pPr>
        <w:numPr>
          <w:ilvl w:val="1"/>
          <w:numId w:val="3"/>
        </w:numPr>
        <w:contextualSpacing/>
      </w:pPr>
      <w:r>
        <w:rPr>
          <w:i/>
          <w:iCs/>
        </w:rPr>
        <w:t>Funding type:</w:t>
      </w:r>
      <w:r w:rsidRPr="00C25D02" w:rsidR="005D0C3F">
        <w:t xml:space="preserve"> Pro</w:t>
      </w:r>
      <w:r w:rsidR="000F127E">
        <w:t>jects</w:t>
      </w:r>
    </w:p>
    <w:p w:rsidRPr="00C25D02" w:rsidR="005D0C3F" w:rsidP="005D0C3F" w:rsidRDefault="005D0C3F" w14:paraId="5F5D6A56" w14:textId="2D8DC7C6">
      <w:pPr>
        <w:numPr>
          <w:ilvl w:val="1"/>
          <w:numId w:val="3"/>
        </w:numPr>
        <w:contextualSpacing/>
      </w:pPr>
      <w:r w:rsidRPr="00C25D02">
        <w:rPr>
          <w:i/>
          <w:iCs/>
        </w:rPr>
        <w:t>Amount Requested</w:t>
      </w:r>
      <w:r w:rsidRPr="00C25D02">
        <w:t xml:space="preserve">: </w:t>
      </w:r>
      <w:r w:rsidRPr="000F127E" w:rsidR="000F127E">
        <w:t>$9,071.00</w:t>
      </w:r>
    </w:p>
    <w:p w:rsidRPr="00C25D02" w:rsidR="005D0C3F" w:rsidP="005D0C3F" w:rsidRDefault="005D0C3F" w14:paraId="1DC546E0" w14:textId="4C811218">
      <w:pPr>
        <w:numPr>
          <w:ilvl w:val="1"/>
          <w:numId w:val="3"/>
        </w:numPr>
        <w:contextualSpacing/>
      </w:pPr>
      <w:r w:rsidRPr="00C25D02">
        <w:rPr>
          <w:i/>
          <w:iCs/>
        </w:rPr>
        <w:t>Amount Allocated</w:t>
      </w:r>
      <w:r w:rsidRPr="00C25D02">
        <w:t xml:space="preserve">: </w:t>
      </w:r>
      <w:r w:rsidRPr="000F127E" w:rsidR="000F127E">
        <w:t>$9,071.00</w:t>
      </w:r>
    </w:p>
    <w:p w:rsidRPr="00C25D02" w:rsidR="005D0C3F" w:rsidP="005D0C3F" w:rsidRDefault="005D0C3F" w14:paraId="343CCCDA" w14:textId="60542C81">
      <w:pPr>
        <w:numPr>
          <w:ilvl w:val="0"/>
          <w:numId w:val="3"/>
        </w:numPr>
        <w:contextualSpacing/>
      </w:pPr>
      <w:r w:rsidRPr="00C25D02">
        <w:t xml:space="preserve">App No. </w:t>
      </w:r>
      <w:r w:rsidRPr="000F127E" w:rsidR="000F127E">
        <w:t>145132</w:t>
      </w:r>
      <w:r>
        <w:t>-</w:t>
      </w:r>
      <w:r w:rsidR="000F127E">
        <w:t xml:space="preserve"> </w:t>
      </w:r>
      <w:r w:rsidRPr="004C7399" w:rsidR="000F127E">
        <w:rPr>
          <w:b/>
          <w:bCs/>
        </w:rPr>
        <w:t>Sumo Robotics</w:t>
      </w:r>
    </w:p>
    <w:p w:rsidRPr="00C25D02" w:rsidR="005D0C3F" w:rsidP="005D0C3F" w:rsidRDefault="005D0C3F" w14:paraId="1B8B99FE" w14:textId="3D9D65E1">
      <w:pPr>
        <w:numPr>
          <w:ilvl w:val="1"/>
          <w:numId w:val="3"/>
        </w:numPr>
        <w:contextualSpacing/>
      </w:pPr>
      <w:r w:rsidRPr="00C25D02">
        <w:rPr>
          <w:i/>
          <w:iCs/>
        </w:rPr>
        <w:t>Description</w:t>
      </w:r>
      <w:r w:rsidRPr="00C25D02">
        <w:t xml:space="preserve">: </w:t>
      </w:r>
      <w:r w:rsidRPr="00E407B8" w:rsidR="00E407B8">
        <w:t xml:space="preserve">We make humanoid-designed robots. The humanoid robots do battle in the </w:t>
      </w:r>
      <w:proofErr w:type="gramStart"/>
      <w:r w:rsidRPr="00E407B8" w:rsidR="00E407B8">
        <w:t>vain</w:t>
      </w:r>
      <w:proofErr w:type="gramEnd"/>
      <w:r w:rsidRPr="00E407B8" w:rsidR="00E407B8">
        <w:t xml:space="preserve"> of professional wrestlers via a robot competition.</w:t>
      </w:r>
    </w:p>
    <w:p w:rsidRPr="00C25D02" w:rsidR="005D0C3F" w:rsidP="005D0C3F" w:rsidRDefault="005D0C3F" w14:paraId="559F7419" w14:textId="0B16FE53">
      <w:pPr>
        <w:numPr>
          <w:ilvl w:val="1"/>
          <w:numId w:val="3"/>
        </w:numPr>
        <w:contextualSpacing/>
      </w:pPr>
      <w:r w:rsidRPr="00C25D02">
        <w:rPr>
          <w:i/>
          <w:iCs/>
        </w:rPr>
        <w:t>Reviewer’s notes</w:t>
      </w:r>
      <w:r w:rsidRPr="00C25D02">
        <w:t xml:space="preserve">: </w:t>
      </w:r>
      <w:r w:rsidRPr="000F127E" w:rsidR="000F127E">
        <w:t>RSO is requesting funding for their project (building a humanoid robot) and expenses are related to the tools and items necessary to build it.</w:t>
      </w:r>
    </w:p>
    <w:p w:rsidRPr="00C25D02" w:rsidR="005D0C3F" w:rsidP="005D0C3F" w:rsidRDefault="00E407B8" w14:paraId="6135C037" w14:textId="0BFB7224">
      <w:pPr>
        <w:numPr>
          <w:ilvl w:val="1"/>
          <w:numId w:val="3"/>
        </w:numPr>
        <w:contextualSpacing/>
      </w:pPr>
      <w:r>
        <w:rPr>
          <w:i/>
          <w:iCs/>
        </w:rPr>
        <w:t>Funding type:</w:t>
      </w:r>
      <w:r w:rsidRPr="00C25D02" w:rsidR="005D0C3F">
        <w:t xml:space="preserve"> Pr</w:t>
      </w:r>
      <w:r w:rsidR="000F127E">
        <w:t>ojects</w:t>
      </w:r>
    </w:p>
    <w:p w:rsidRPr="00C25D02" w:rsidR="005D0C3F" w:rsidP="005D0C3F" w:rsidRDefault="005D0C3F" w14:paraId="661BF5B7" w14:textId="3E0D9363">
      <w:pPr>
        <w:numPr>
          <w:ilvl w:val="1"/>
          <w:numId w:val="3"/>
        </w:numPr>
        <w:contextualSpacing/>
      </w:pPr>
      <w:r w:rsidRPr="00C25D02">
        <w:rPr>
          <w:i/>
          <w:iCs/>
        </w:rPr>
        <w:t>Amount Requested</w:t>
      </w:r>
      <w:r w:rsidRPr="00C25D02">
        <w:t xml:space="preserve">: </w:t>
      </w:r>
      <w:r w:rsidRPr="000F127E" w:rsidR="000F127E">
        <w:t>$8,595.42</w:t>
      </w:r>
    </w:p>
    <w:p w:rsidRPr="00C25D02" w:rsidR="005D0C3F" w:rsidP="005D0C3F" w:rsidRDefault="005D0C3F" w14:paraId="59AE515C" w14:textId="5D80EE98">
      <w:pPr>
        <w:numPr>
          <w:ilvl w:val="1"/>
          <w:numId w:val="3"/>
        </w:numPr>
        <w:contextualSpacing/>
      </w:pPr>
      <w:r w:rsidRPr="00C25D02">
        <w:rPr>
          <w:i/>
          <w:iCs/>
        </w:rPr>
        <w:t>Amount Allocated</w:t>
      </w:r>
      <w:r w:rsidRPr="00C25D02">
        <w:t xml:space="preserve">: </w:t>
      </w:r>
      <w:r w:rsidRPr="000F127E" w:rsidR="000F127E">
        <w:t>$8,595.42</w:t>
      </w:r>
    </w:p>
    <w:p w:rsidRPr="00C25D02" w:rsidR="000F127E" w:rsidP="000F127E" w:rsidRDefault="000F127E" w14:paraId="6815F64A" w14:textId="6E3909E8">
      <w:pPr>
        <w:numPr>
          <w:ilvl w:val="0"/>
          <w:numId w:val="3"/>
        </w:numPr>
        <w:contextualSpacing/>
        <w:rPr>
          <w:b/>
          <w:bCs/>
        </w:rPr>
      </w:pPr>
      <w:r w:rsidRPr="00C25D02">
        <w:t xml:space="preserve">App No. </w:t>
      </w:r>
      <w:r w:rsidRPr="000F127E">
        <w:t>145055</w:t>
      </w:r>
      <w:r>
        <w:t xml:space="preserve">- </w:t>
      </w:r>
      <w:r w:rsidRPr="004C7399">
        <w:rPr>
          <w:b/>
          <w:bCs/>
        </w:rPr>
        <w:t>Illini Formula Electric</w:t>
      </w:r>
    </w:p>
    <w:p w:rsidRPr="00C25D02" w:rsidR="000F127E" w:rsidP="000F127E" w:rsidRDefault="000F127E" w14:paraId="2D966008" w14:textId="6556EBA0">
      <w:pPr>
        <w:numPr>
          <w:ilvl w:val="1"/>
          <w:numId w:val="3"/>
        </w:numPr>
        <w:contextualSpacing/>
      </w:pPr>
      <w:r w:rsidRPr="00C25D02">
        <w:rPr>
          <w:i/>
          <w:iCs/>
        </w:rPr>
        <w:t>Description</w:t>
      </w:r>
      <w:r w:rsidRPr="00C25D02">
        <w:t xml:space="preserve">: </w:t>
      </w:r>
      <w:r w:rsidRPr="00E407B8" w:rsidR="00E407B8">
        <w:t>Funding for our finishing touches on the car and allow us to organize our workspace.</w:t>
      </w:r>
    </w:p>
    <w:p w:rsidRPr="00A6384A" w:rsidR="00A6384A" w:rsidP="00CB791A" w:rsidRDefault="000F127E" w14:paraId="7F41E0EB" w14:textId="77777777">
      <w:pPr>
        <w:numPr>
          <w:ilvl w:val="1"/>
          <w:numId w:val="3"/>
        </w:numPr>
        <w:contextualSpacing/>
      </w:pPr>
      <w:r w:rsidRPr="00C25D02">
        <w:rPr>
          <w:i/>
          <w:iCs/>
        </w:rPr>
        <w:t>Reviewer’s notes</w:t>
      </w:r>
      <w:r w:rsidRPr="00C25D02">
        <w:t xml:space="preserve">: </w:t>
      </w:r>
      <w:r w:rsidRPr="00A6384A" w:rsidR="00A6384A">
        <w:t>RSO is requesting funding to complete the building of their car. Their expenses are related to parts and other required items.</w:t>
      </w:r>
      <w:r w:rsidRPr="00C25D02" w:rsidR="00A6384A">
        <w:rPr>
          <w:i/>
          <w:iCs/>
        </w:rPr>
        <w:t xml:space="preserve"> </w:t>
      </w:r>
    </w:p>
    <w:p w:rsidRPr="00C25D02" w:rsidR="000F127E" w:rsidP="00CB791A" w:rsidRDefault="00A6384A" w14:paraId="73877DDE" w14:textId="50B95B4D">
      <w:pPr>
        <w:numPr>
          <w:ilvl w:val="1"/>
          <w:numId w:val="3"/>
        </w:numPr>
        <w:contextualSpacing/>
      </w:pPr>
      <w:r>
        <w:rPr>
          <w:i/>
          <w:iCs/>
        </w:rPr>
        <w:t>Funding</w:t>
      </w:r>
      <w:r w:rsidRPr="00C25D02" w:rsidR="000F127E">
        <w:rPr>
          <w:i/>
          <w:iCs/>
        </w:rPr>
        <w:t xml:space="preserve"> type</w:t>
      </w:r>
      <w:r w:rsidRPr="00C25D02" w:rsidR="000F127E">
        <w:t>: Pr</w:t>
      </w:r>
      <w:r w:rsidR="000F127E">
        <w:t>ojects</w:t>
      </w:r>
    </w:p>
    <w:p w:rsidRPr="00C25D02" w:rsidR="000F127E" w:rsidP="000F127E" w:rsidRDefault="000F127E" w14:paraId="2FF4AC0E" w14:textId="1349BB8A">
      <w:pPr>
        <w:numPr>
          <w:ilvl w:val="1"/>
          <w:numId w:val="3"/>
        </w:numPr>
        <w:contextualSpacing/>
      </w:pPr>
      <w:r w:rsidRPr="00C25D02">
        <w:rPr>
          <w:i/>
          <w:iCs/>
        </w:rPr>
        <w:t>Amount Requested</w:t>
      </w:r>
      <w:r w:rsidRPr="00C25D02">
        <w:t xml:space="preserve">: </w:t>
      </w:r>
      <w:r w:rsidRPr="00A6384A" w:rsidR="00A6384A">
        <w:t>$3,906.32</w:t>
      </w:r>
    </w:p>
    <w:p w:rsidRPr="00C25D02" w:rsidR="000F127E" w:rsidP="000F127E" w:rsidRDefault="000F127E" w14:paraId="5879590B" w14:textId="03720EEF">
      <w:pPr>
        <w:numPr>
          <w:ilvl w:val="1"/>
          <w:numId w:val="3"/>
        </w:numPr>
        <w:contextualSpacing/>
      </w:pPr>
      <w:r w:rsidRPr="615EBE7E">
        <w:rPr>
          <w:i/>
          <w:iCs/>
        </w:rPr>
        <w:t>Amount Allocated</w:t>
      </w:r>
      <w:r>
        <w:t xml:space="preserve">: </w:t>
      </w:r>
      <w:r w:rsidR="00A6384A">
        <w:t>$3,906.32</w:t>
      </w:r>
    </w:p>
    <w:p w:rsidR="006E1DFD" w:rsidP="615EBE7E" w:rsidRDefault="005628CC" w14:paraId="0A356A7C" w14:textId="1314B1A6">
      <w:pPr>
        <w:numPr>
          <w:ilvl w:val="0"/>
          <w:numId w:val="3"/>
        </w:numPr>
        <w:contextualSpacing/>
      </w:pPr>
      <w:r>
        <w:t xml:space="preserve">App No. </w:t>
      </w:r>
      <w:r w:rsidR="00ED1658">
        <w:t>145727</w:t>
      </w:r>
      <w:r>
        <w:t xml:space="preserve">- </w:t>
      </w:r>
      <w:r w:rsidRPr="615EBE7E" w:rsidR="00ED1658">
        <w:rPr>
          <w:b/>
          <w:bCs/>
        </w:rPr>
        <w:t>Public Health Professionals</w:t>
      </w:r>
    </w:p>
    <w:p w:rsidR="006E1DFD" w:rsidP="615EBE7E" w:rsidRDefault="005628CC" w14:paraId="3DF63CED" w14:textId="02A50EF1">
      <w:pPr>
        <w:numPr>
          <w:ilvl w:val="1"/>
          <w:numId w:val="3"/>
        </w:numPr>
        <w:contextualSpacing/>
      </w:pPr>
      <w:r w:rsidRPr="615EBE7E">
        <w:rPr>
          <w:i/>
          <w:iCs/>
        </w:rPr>
        <w:t>Description</w:t>
      </w:r>
      <w:r>
        <w:t xml:space="preserve">: </w:t>
      </w:r>
      <w:r w:rsidR="001A16AF">
        <w:t>The public health professional executives want to organize a social for the graduate students graduating from the MPH, BS-MPH, MSHA, and MSHT programs to celebrate their accomplishments in graduating.</w:t>
      </w:r>
    </w:p>
    <w:p w:rsidR="006E1DFD" w:rsidP="615EBE7E" w:rsidRDefault="005628CC" w14:paraId="680BA8D3" w14:textId="2419A8E6">
      <w:pPr>
        <w:numPr>
          <w:ilvl w:val="1"/>
          <w:numId w:val="3"/>
        </w:numPr>
        <w:contextualSpacing/>
      </w:pPr>
      <w:r w:rsidRPr="615EBE7E">
        <w:rPr>
          <w:i/>
          <w:iCs/>
        </w:rPr>
        <w:t>Reviewer’s notes</w:t>
      </w:r>
      <w:r>
        <w:t xml:space="preserve">: </w:t>
      </w:r>
      <w:r w:rsidR="00ED1658">
        <w:t>Graduation social exclusive, is this related to the operational aspect of an RSO. SORF board determined that it meets the minimum criteria to be funded and qualifies under the current description of a program (at 75% funding).</w:t>
      </w:r>
    </w:p>
    <w:p w:rsidR="006E1DFD" w:rsidP="615EBE7E" w:rsidRDefault="005628CC" w14:paraId="094B23F8" w14:textId="77777777">
      <w:pPr>
        <w:numPr>
          <w:ilvl w:val="1"/>
          <w:numId w:val="3"/>
        </w:numPr>
        <w:contextualSpacing/>
      </w:pPr>
      <w:r w:rsidRPr="615EBE7E">
        <w:rPr>
          <w:i/>
          <w:iCs/>
        </w:rPr>
        <w:t>Funding type</w:t>
      </w:r>
      <w:r>
        <w:t>: Programs</w:t>
      </w:r>
    </w:p>
    <w:p w:rsidR="006E1DFD" w:rsidP="615EBE7E" w:rsidRDefault="005628CC" w14:paraId="46C7415D" w14:textId="56AA71AF">
      <w:pPr>
        <w:numPr>
          <w:ilvl w:val="1"/>
          <w:numId w:val="3"/>
        </w:numPr>
        <w:contextualSpacing/>
      </w:pPr>
      <w:r w:rsidRPr="615EBE7E">
        <w:rPr>
          <w:i/>
          <w:iCs/>
        </w:rPr>
        <w:t>Amount Requested</w:t>
      </w:r>
      <w:r>
        <w:t xml:space="preserve">: </w:t>
      </w:r>
      <w:r w:rsidR="00ED1658">
        <w:t>$388.38</w:t>
      </w:r>
    </w:p>
    <w:p w:rsidR="006E1DFD" w:rsidP="615EBE7E" w:rsidRDefault="005628CC" w14:paraId="5C16F3F6" w14:textId="619B302E">
      <w:pPr>
        <w:numPr>
          <w:ilvl w:val="1"/>
          <w:numId w:val="3"/>
        </w:numPr>
        <w:contextualSpacing/>
      </w:pPr>
      <w:r w:rsidRPr="615EBE7E">
        <w:rPr>
          <w:i/>
          <w:iCs/>
        </w:rPr>
        <w:t>Amount Allocated</w:t>
      </w:r>
      <w:r>
        <w:t xml:space="preserve">: </w:t>
      </w:r>
      <w:r w:rsidR="00ED1658">
        <w:t>$291.28</w:t>
      </w:r>
    </w:p>
    <w:p w:rsidR="006E1DFD" w:rsidP="615EBE7E" w:rsidRDefault="006E1DFD" w14:paraId="26515E0B" w14:textId="07BB2E52"/>
    <w:p w:rsidR="00A6384A" w:rsidRDefault="00A6384A" w14:paraId="2106C7E0" w14:textId="57640374">
      <w:pPr>
        <w:rPr>
          <w:i/>
          <w:iCs/>
          <w:u w:val="single"/>
        </w:rPr>
      </w:pPr>
      <w:r w:rsidRPr="00A6384A">
        <w:rPr>
          <w:i/>
          <w:iCs/>
          <w:u w:val="single"/>
        </w:rPr>
        <w:t>Approval of pre-approved applications:</w:t>
      </w:r>
    </w:p>
    <w:p w:rsidRPr="00000870" w:rsidR="00A6384A" w:rsidRDefault="007B35F7" w14:paraId="32E554B4" w14:textId="6BD413FA">
      <w:r>
        <w:t>M</w:t>
      </w:r>
      <w:r w:rsidR="00C33406">
        <w:t xml:space="preserve">ichael </w:t>
      </w:r>
      <w:r>
        <w:t>I</w:t>
      </w:r>
      <w:r w:rsidR="00C33406">
        <w:t>saacson</w:t>
      </w:r>
      <w:r>
        <w:t xml:space="preserve"> approves applications by unanimous consent. </w:t>
      </w:r>
    </w:p>
    <w:p w:rsidRPr="00A6384A" w:rsidR="00A6384A" w:rsidP="00A6384A" w:rsidRDefault="00A6384A" w14:paraId="73364832" w14:textId="77777777">
      <w:pPr>
        <w:rPr>
          <w:b/>
          <w:bCs/>
        </w:rPr>
      </w:pPr>
      <w:r w:rsidRPr="00A6384A">
        <w:rPr>
          <w:b/>
          <w:bCs/>
        </w:rPr>
        <w:t>Discuss Applications</w:t>
      </w:r>
    </w:p>
    <w:tbl>
      <w:tblPr>
        <w:tblStyle w:val="TableGrid"/>
        <w:tblW w:w="9744" w:type="dxa"/>
        <w:tblLook w:val="04A0" w:firstRow="1" w:lastRow="0" w:firstColumn="1" w:lastColumn="0" w:noHBand="0" w:noVBand="1"/>
      </w:tblPr>
      <w:tblGrid>
        <w:gridCol w:w="1023"/>
        <w:gridCol w:w="1872"/>
        <w:gridCol w:w="3329"/>
        <w:gridCol w:w="1361"/>
        <w:gridCol w:w="1295"/>
        <w:gridCol w:w="864"/>
      </w:tblGrid>
      <w:tr w:rsidRPr="00A6384A" w:rsidR="00A6384A" w:rsidTr="615EBE7E" w14:paraId="5C5B4306" w14:textId="6ED491F2">
        <w:trPr>
          <w:trHeight w:val="403"/>
        </w:trPr>
        <w:tc>
          <w:tcPr>
            <w:tcW w:w="1023" w:type="dxa"/>
            <w:noWrap/>
            <w:hideMark/>
          </w:tcPr>
          <w:p w:rsidRPr="00A6384A" w:rsidR="00A6384A" w:rsidRDefault="00A6384A" w14:paraId="014F82D2" w14:textId="77777777">
            <w:pPr>
              <w:rPr>
                <w:b/>
                <w:bCs/>
              </w:rPr>
            </w:pPr>
            <w:r w:rsidRPr="00A6384A">
              <w:rPr>
                <w:b/>
                <w:bCs/>
              </w:rPr>
              <w:t>App Number</w:t>
            </w:r>
          </w:p>
        </w:tc>
        <w:tc>
          <w:tcPr>
            <w:tcW w:w="1872" w:type="dxa"/>
            <w:noWrap/>
            <w:hideMark/>
          </w:tcPr>
          <w:p w:rsidRPr="00A6384A" w:rsidR="00A6384A" w:rsidRDefault="00A6384A" w14:paraId="625A537B" w14:textId="04CF2EE9">
            <w:pPr>
              <w:rPr>
                <w:b/>
                <w:bCs/>
              </w:rPr>
            </w:pPr>
            <w:r w:rsidRPr="00A6384A">
              <w:rPr>
                <w:b/>
                <w:bCs/>
              </w:rPr>
              <w:t>Funding Application</w:t>
            </w:r>
            <w:r>
              <w:rPr>
                <w:b/>
                <w:bCs/>
              </w:rPr>
              <w:t xml:space="preserve"> </w:t>
            </w:r>
            <w:r w:rsidRPr="00A6384A">
              <w:rPr>
                <w:b/>
                <w:bCs/>
              </w:rPr>
              <w:t>Type</w:t>
            </w:r>
          </w:p>
        </w:tc>
        <w:tc>
          <w:tcPr>
            <w:tcW w:w="3329" w:type="dxa"/>
            <w:hideMark/>
          </w:tcPr>
          <w:p w:rsidRPr="00A6384A" w:rsidR="00A6384A" w:rsidRDefault="00A6384A" w14:paraId="3E41816F" w14:textId="77777777">
            <w:pPr>
              <w:rPr>
                <w:b/>
                <w:bCs/>
              </w:rPr>
            </w:pPr>
            <w:r w:rsidRPr="00A6384A">
              <w:rPr>
                <w:b/>
                <w:bCs/>
              </w:rPr>
              <w:t>RSO Name</w:t>
            </w:r>
          </w:p>
        </w:tc>
        <w:tc>
          <w:tcPr>
            <w:tcW w:w="1361" w:type="dxa"/>
            <w:noWrap/>
            <w:hideMark/>
          </w:tcPr>
          <w:p w:rsidRPr="00A6384A" w:rsidR="00A6384A" w:rsidRDefault="00A6384A" w14:paraId="720F45E7" w14:textId="77777777">
            <w:pPr>
              <w:rPr>
                <w:b/>
                <w:bCs/>
              </w:rPr>
            </w:pPr>
            <w:r w:rsidRPr="00A6384A">
              <w:rPr>
                <w:b/>
                <w:bCs/>
              </w:rPr>
              <w:t>Requested Amount</w:t>
            </w:r>
          </w:p>
        </w:tc>
        <w:tc>
          <w:tcPr>
            <w:tcW w:w="1295" w:type="dxa"/>
            <w:noWrap/>
            <w:hideMark/>
          </w:tcPr>
          <w:p w:rsidRPr="00A6384A" w:rsidR="00A6384A" w:rsidRDefault="00A6384A" w14:paraId="4EF9B32A" w14:textId="77777777">
            <w:pPr>
              <w:rPr>
                <w:b/>
                <w:bCs/>
              </w:rPr>
            </w:pPr>
            <w:r w:rsidRPr="00A6384A">
              <w:rPr>
                <w:b/>
                <w:bCs/>
              </w:rPr>
              <w:t>Allocated Amount</w:t>
            </w:r>
          </w:p>
        </w:tc>
        <w:tc>
          <w:tcPr>
            <w:tcW w:w="864" w:type="dxa"/>
          </w:tcPr>
          <w:p w:rsidRPr="00A6384A" w:rsidR="00A6384A" w:rsidRDefault="00A6384A" w14:paraId="6BEFDBD6" w14:textId="505682FE">
            <w:pPr>
              <w:rPr>
                <w:b/>
                <w:bCs/>
              </w:rPr>
            </w:pPr>
            <w:r>
              <w:rPr>
                <w:b/>
                <w:bCs/>
              </w:rPr>
              <w:t>Vote:</w:t>
            </w:r>
          </w:p>
        </w:tc>
      </w:tr>
      <w:tr w:rsidRPr="00A6384A" w:rsidR="00A6384A" w:rsidTr="615EBE7E" w14:paraId="385955F4" w14:textId="6BD1825F">
        <w:trPr>
          <w:trHeight w:val="310"/>
        </w:trPr>
        <w:tc>
          <w:tcPr>
            <w:tcW w:w="1023" w:type="dxa"/>
            <w:noWrap/>
            <w:hideMark/>
          </w:tcPr>
          <w:p w:rsidRPr="00A6384A" w:rsidR="00A6384A" w:rsidP="00A6384A" w:rsidRDefault="00A6384A" w14:paraId="3427252E" w14:textId="77777777">
            <w:r w:rsidRPr="00A6384A">
              <w:t>144702</w:t>
            </w:r>
          </w:p>
        </w:tc>
        <w:tc>
          <w:tcPr>
            <w:tcW w:w="1872" w:type="dxa"/>
            <w:noWrap/>
            <w:hideMark/>
          </w:tcPr>
          <w:p w:rsidRPr="00A6384A" w:rsidR="00A6384A" w:rsidRDefault="00A6384A" w14:paraId="5CCA340B" w14:textId="77777777">
            <w:r w:rsidRPr="00A6384A">
              <w:t>Programs</w:t>
            </w:r>
          </w:p>
        </w:tc>
        <w:tc>
          <w:tcPr>
            <w:tcW w:w="3329" w:type="dxa"/>
            <w:noWrap/>
            <w:hideMark/>
          </w:tcPr>
          <w:p w:rsidRPr="00A6384A" w:rsidR="00A6384A" w:rsidRDefault="00A6384A" w14:paraId="543B7E22" w14:textId="77777777">
            <w:r w:rsidRPr="00A6384A">
              <w:t>Illini N Motion Dance Team</w:t>
            </w:r>
          </w:p>
        </w:tc>
        <w:tc>
          <w:tcPr>
            <w:tcW w:w="1361" w:type="dxa"/>
            <w:noWrap/>
            <w:hideMark/>
          </w:tcPr>
          <w:p w:rsidRPr="00A6384A" w:rsidR="00A6384A" w:rsidP="00A6384A" w:rsidRDefault="00A6384A" w14:paraId="0962CD06" w14:textId="77777777">
            <w:r w:rsidRPr="00A6384A">
              <w:t xml:space="preserve">$4,563.33 </w:t>
            </w:r>
          </w:p>
        </w:tc>
        <w:tc>
          <w:tcPr>
            <w:tcW w:w="1295" w:type="dxa"/>
            <w:noWrap/>
            <w:hideMark/>
          </w:tcPr>
          <w:p w:rsidRPr="00A6384A" w:rsidR="00A6384A" w:rsidP="00A6384A" w:rsidRDefault="615EBE7E" w14:paraId="2E601D85" w14:textId="30E35B53">
            <w:r>
              <w:t>$4,515.31</w:t>
            </w:r>
          </w:p>
        </w:tc>
        <w:tc>
          <w:tcPr>
            <w:tcW w:w="864" w:type="dxa"/>
          </w:tcPr>
          <w:p w:rsidRPr="00A6384A" w:rsidR="00A6384A" w:rsidP="00A6384A" w:rsidRDefault="00274FD6" w14:paraId="5F836A6D" w14:textId="6A3F1094">
            <w:r>
              <w:t>8-0-0</w:t>
            </w:r>
          </w:p>
        </w:tc>
      </w:tr>
      <w:tr w:rsidRPr="00A6384A" w:rsidR="00A6384A" w:rsidTr="615EBE7E" w14:paraId="0D747F0A" w14:textId="4F96B170">
        <w:trPr>
          <w:trHeight w:val="310"/>
        </w:trPr>
        <w:tc>
          <w:tcPr>
            <w:tcW w:w="1023" w:type="dxa"/>
            <w:noWrap/>
            <w:hideMark/>
          </w:tcPr>
          <w:p w:rsidRPr="00A6384A" w:rsidR="00A6384A" w:rsidP="00A6384A" w:rsidRDefault="00A6384A" w14:paraId="564334ED" w14:textId="77777777">
            <w:r w:rsidRPr="00A6384A">
              <w:t>145710</w:t>
            </w:r>
          </w:p>
        </w:tc>
        <w:tc>
          <w:tcPr>
            <w:tcW w:w="1872" w:type="dxa"/>
            <w:noWrap/>
            <w:hideMark/>
          </w:tcPr>
          <w:p w:rsidRPr="00A6384A" w:rsidR="00A6384A" w:rsidRDefault="00A6384A" w14:paraId="6B524648" w14:textId="77777777">
            <w:r w:rsidRPr="00A6384A">
              <w:t>Programs</w:t>
            </w:r>
          </w:p>
        </w:tc>
        <w:tc>
          <w:tcPr>
            <w:tcW w:w="3329" w:type="dxa"/>
            <w:noWrap/>
            <w:hideMark/>
          </w:tcPr>
          <w:p w:rsidRPr="00A6384A" w:rsidR="00A6384A" w:rsidRDefault="00A6384A" w14:paraId="4E5F1E5C" w14:textId="77777777">
            <w:r w:rsidRPr="00A6384A">
              <w:t>Organic Oneness at UIUC</w:t>
            </w:r>
          </w:p>
        </w:tc>
        <w:tc>
          <w:tcPr>
            <w:tcW w:w="1361" w:type="dxa"/>
            <w:noWrap/>
            <w:hideMark/>
          </w:tcPr>
          <w:p w:rsidRPr="00A6384A" w:rsidR="00A6384A" w:rsidP="00A6384A" w:rsidRDefault="00A6384A" w14:paraId="321C7FF9" w14:textId="77777777">
            <w:r w:rsidRPr="00A6384A">
              <w:t xml:space="preserve">$5,900.00 </w:t>
            </w:r>
          </w:p>
        </w:tc>
        <w:tc>
          <w:tcPr>
            <w:tcW w:w="1295" w:type="dxa"/>
            <w:noWrap/>
            <w:hideMark/>
          </w:tcPr>
          <w:p w:rsidRPr="00A6384A" w:rsidR="00A6384A" w:rsidP="00A6384A" w:rsidRDefault="00C33406" w14:paraId="0A66310D" w14:textId="175C98BD">
            <w:r>
              <w:t>Tabled</w:t>
            </w:r>
          </w:p>
        </w:tc>
        <w:tc>
          <w:tcPr>
            <w:tcW w:w="864" w:type="dxa"/>
          </w:tcPr>
          <w:p w:rsidRPr="00A6384A" w:rsidR="00A6384A" w:rsidP="00A6384A" w:rsidRDefault="00C33406" w14:paraId="6321E75C" w14:textId="54670356">
            <w:r>
              <w:t>8-0-0</w:t>
            </w:r>
          </w:p>
        </w:tc>
      </w:tr>
      <w:tr w:rsidRPr="00A6384A" w:rsidR="00A6384A" w:rsidTr="615EBE7E" w14:paraId="0E1C3081" w14:textId="26B58DD0">
        <w:trPr>
          <w:trHeight w:val="310"/>
        </w:trPr>
        <w:tc>
          <w:tcPr>
            <w:tcW w:w="1023" w:type="dxa"/>
            <w:noWrap/>
            <w:hideMark/>
          </w:tcPr>
          <w:p w:rsidRPr="00A6384A" w:rsidR="00A6384A" w:rsidP="00A6384A" w:rsidRDefault="00A6384A" w14:paraId="493A68C4" w14:textId="77777777">
            <w:r w:rsidRPr="00A6384A">
              <w:t>145607</w:t>
            </w:r>
          </w:p>
        </w:tc>
        <w:tc>
          <w:tcPr>
            <w:tcW w:w="1872" w:type="dxa"/>
            <w:noWrap/>
            <w:hideMark/>
          </w:tcPr>
          <w:p w:rsidRPr="00A6384A" w:rsidR="00A6384A" w:rsidRDefault="00A6384A" w14:paraId="60D201A4" w14:textId="77777777">
            <w:r w:rsidRPr="00A6384A">
              <w:t>Programs</w:t>
            </w:r>
          </w:p>
        </w:tc>
        <w:tc>
          <w:tcPr>
            <w:tcW w:w="3329" w:type="dxa"/>
            <w:noWrap/>
            <w:hideMark/>
          </w:tcPr>
          <w:p w:rsidRPr="00A6384A" w:rsidR="00A6384A" w:rsidRDefault="00A6384A" w14:paraId="7395D3A1" w14:textId="77777777">
            <w:r w:rsidRPr="00A6384A">
              <w:t>Chinese Heritage Association</w:t>
            </w:r>
          </w:p>
        </w:tc>
        <w:tc>
          <w:tcPr>
            <w:tcW w:w="1361" w:type="dxa"/>
            <w:noWrap/>
            <w:hideMark/>
          </w:tcPr>
          <w:p w:rsidRPr="00A6384A" w:rsidR="00A6384A" w:rsidP="00A6384A" w:rsidRDefault="00A6384A" w14:paraId="55E4CCA3" w14:textId="77777777">
            <w:r w:rsidRPr="00A6384A">
              <w:t xml:space="preserve">$3,490.00 </w:t>
            </w:r>
          </w:p>
        </w:tc>
        <w:tc>
          <w:tcPr>
            <w:tcW w:w="1295" w:type="dxa"/>
            <w:hideMark/>
          </w:tcPr>
          <w:p w:rsidRPr="00A6384A" w:rsidR="00A6384A" w:rsidP="00A6384A" w:rsidRDefault="615EBE7E" w14:paraId="458B5A83" w14:textId="23CEF2B2">
            <w:r>
              <w:t>$220.00</w:t>
            </w:r>
          </w:p>
        </w:tc>
        <w:tc>
          <w:tcPr>
            <w:tcW w:w="864" w:type="dxa"/>
          </w:tcPr>
          <w:p w:rsidRPr="00A6384A" w:rsidR="00A6384A" w:rsidP="00A6384A" w:rsidRDefault="00C33406" w14:paraId="1E0E32CA" w14:textId="0DAA3459">
            <w:r>
              <w:t>8-0-0</w:t>
            </w:r>
          </w:p>
        </w:tc>
      </w:tr>
      <w:tr w:rsidRPr="00A6384A" w:rsidR="00A6384A" w:rsidTr="615EBE7E" w14:paraId="583C0836" w14:textId="21BF3B23">
        <w:trPr>
          <w:trHeight w:val="310"/>
        </w:trPr>
        <w:tc>
          <w:tcPr>
            <w:tcW w:w="1023" w:type="dxa"/>
            <w:noWrap/>
            <w:hideMark/>
          </w:tcPr>
          <w:p w:rsidRPr="00A6384A" w:rsidR="00A6384A" w:rsidP="00A6384A" w:rsidRDefault="00A6384A" w14:paraId="6A7D8154" w14:textId="77777777">
            <w:r w:rsidRPr="00A6384A">
              <w:t>144922</w:t>
            </w:r>
          </w:p>
        </w:tc>
        <w:tc>
          <w:tcPr>
            <w:tcW w:w="1872" w:type="dxa"/>
            <w:noWrap/>
            <w:hideMark/>
          </w:tcPr>
          <w:p w:rsidRPr="00A6384A" w:rsidR="00A6384A" w:rsidRDefault="00A6384A" w14:paraId="6BD763C1" w14:textId="77777777">
            <w:r w:rsidRPr="00A6384A">
              <w:t>Programs</w:t>
            </w:r>
          </w:p>
        </w:tc>
        <w:tc>
          <w:tcPr>
            <w:tcW w:w="3329" w:type="dxa"/>
            <w:noWrap/>
            <w:hideMark/>
          </w:tcPr>
          <w:p w:rsidRPr="00A6384A" w:rsidR="00A6384A" w:rsidRDefault="00A6384A" w14:paraId="411AE710" w14:textId="77777777">
            <w:r w:rsidRPr="00A6384A">
              <w:t>Women in Mechanical Science and Engineering</w:t>
            </w:r>
          </w:p>
        </w:tc>
        <w:tc>
          <w:tcPr>
            <w:tcW w:w="1361" w:type="dxa"/>
            <w:noWrap/>
            <w:hideMark/>
          </w:tcPr>
          <w:p w:rsidRPr="00A6384A" w:rsidR="00A6384A" w:rsidP="00A6384A" w:rsidRDefault="00A6384A" w14:paraId="401F25B5" w14:textId="77777777">
            <w:r w:rsidRPr="00A6384A">
              <w:t xml:space="preserve">$177.06 </w:t>
            </w:r>
          </w:p>
        </w:tc>
        <w:tc>
          <w:tcPr>
            <w:tcW w:w="1295" w:type="dxa"/>
            <w:noWrap/>
            <w:hideMark/>
          </w:tcPr>
          <w:p w:rsidRPr="00A6384A" w:rsidR="00A6384A" w:rsidP="00A6384A" w:rsidRDefault="615EBE7E" w14:paraId="05F662E1" w14:textId="5AFBFDC5">
            <w:r>
              <w:t>$123.19</w:t>
            </w:r>
          </w:p>
        </w:tc>
        <w:tc>
          <w:tcPr>
            <w:tcW w:w="864" w:type="dxa"/>
          </w:tcPr>
          <w:p w:rsidRPr="00A6384A" w:rsidR="00A6384A" w:rsidP="00A6384A" w:rsidRDefault="00C33406" w14:paraId="404C79B1" w14:textId="448B2DBD">
            <w:r>
              <w:t>8-0-0</w:t>
            </w:r>
          </w:p>
        </w:tc>
      </w:tr>
      <w:tr w:rsidRPr="00A6384A" w:rsidR="00A6384A" w:rsidTr="615EBE7E" w14:paraId="52BD40CB" w14:textId="50E55C2F">
        <w:trPr>
          <w:trHeight w:val="310"/>
        </w:trPr>
        <w:tc>
          <w:tcPr>
            <w:tcW w:w="1023" w:type="dxa"/>
            <w:noWrap/>
            <w:hideMark/>
          </w:tcPr>
          <w:p w:rsidRPr="00A6384A" w:rsidR="00A6384A" w:rsidP="00A6384A" w:rsidRDefault="00A6384A" w14:paraId="1213DB7B" w14:textId="77777777">
            <w:r w:rsidRPr="00A6384A">
              <w:lastRenderedPageBreak/>
              <w:t>144908</w:t>
            </w:r>
          </w:p>
        </w:tc>
        <w:tc>
          <w:tcPr>
            <w:tcW w:w="1872" w:type="dxa"/>
            <w:noWrap/>
            <w:hideMark/>
          </w:tcPr>
          <w:p w:rsidRPr="00A6384A" w:rsidR="00A6384A" w:rsidRDefault="00A6384A" w14:paraId="1ED7CBB0" w14:textId="77777777">
            <w:r w:rsidRPr="00A6384A">
              <w:t>Programs</w:t>
            </w:r>
          </w:p>
        </w:tc>
        <w:tc>
          <w:tcPr>
            <w:tcW w:w="3329" w:type="dxa"/>
            <w:hideMark/>
          </w:tcPr>
          <w:p w:rsidRPr="00A6384A" w:rsidR="00A6384A" w:rsidRDefault="00A6384A" w14:paraId="57ADD5C9" w14:textId="77777777">
            <w:r w:rsidRPr="00A6384A">
              <w:t>Women in Mechanical Science and Engineering</w:t>
            </w:r>
          </w:p>
        </w:tc>
        <w:tc>
          <w:tcPr>
            <w:tcW w:w="1361" w:type="dxa"/>
            <w:noWrap/>
            <w:hideMark/>
          </w:tcPr>
          <w:p w:rsidRPr="00A6384A" w:rsidR="00A6384A" w:rsidP="00A6384A" w:rsidRDefault="00A6384A" w14:paraId="42EF585C" w14:textId="77777777">
            <w:r w:rsidRPr="00A6384A">
              <w:t xml:space="preserve">$34.35 </w:t>
            </w:r>
          </w:p>
        </w:tc>
        <w:tc>
          <w:tcPr>
            <w:tcW w:w="1295" w:type="dxa"/>
          </w:tcPr>
          <w:p w:rsidRPr="00A6384A" w:rsidR="00A6384A" w:rsidP="00A6384A" w:rsidRDefault="615EBE7E" w14:paraId="731DA12D" w14:textId="48D55C7D">
            <w:r>
              <w:t>$17.18</w:t>
            </w:r>
          </w:p>
        </w:tc>
        <w:tc>
          <w:tcPr>
            <w:tcW w:w="864" w:type="dxa"/>
          </w:tcPr>
          <w:p w:rsidRPr="00A6384A" w:rsidR="00A6384A" w:rsidP="00A6384A" w:rsidRDefault="00C33406" w14:paraId="0A0E4B99" w14:textId="0352F92A">
            <w:r>
              <w:t>8-0-0</w:t>
            </w:r>
          </w:p>
        </w:tc>
      </w:tr>
      <w:tr w:rsidRPr="00A6384A" w:rsidR="00A6384A" w:rsidTr="615EBE7E" w14:paraId="3D0436BC" w14:textId="6176DBDC">
        <w:trPr>
          <w:trHeight w:val="310"/>
        </w:trPr>
        <w:tc>
          <w:tcPr>
            <w:tcW w:w="1023" w:type="dxa"/>
            <w:noWrap/>
            <w:hideMark/>
          </w:tcPr>
          <w:p w:rsidRPr="00A6384A" w:rsidR="00A6384A" w:rsidP="00A6384A" w:rsidRDefault="00A6384A" w14:paraId="416B98EB" w14:textId="77777777">
            <w:r w:rsidRPr="00A6384A">
              <w:t>145270</w:t>
            </w:r>
          </w:p>
        </w:tc>
        <w:tc>
          <w:tcPr>
            <w:tcW w:w="1872" w:type="dxa"/>
            <w:noWrap/>
            <w:hideMark/>
          </w:tcPr>
          <w:p w:rsidRPr="00A6384A" w:rsidR="00A6384A" w:rsidRDefault="00A6384A" w14:paraId="57D63BCC" w14:textId="77777777">
            <w:r w:rsidRPr="00A6384A">
              <w:t>Programs</w:t>
            </w:r>
          </w:p>
        </w:tc>
        <w:tc>
          <w:tcPr>
            <w:tcW w:w="3329" w:type="dxa"/>
            <w:noWrap/>
            <w:hideMark/>
          </w:tcPr>
          <w:p w:rsidRPr="00A6384A" w:rsidR="00A6384A" w:rsidRDefault="00A6384A" w14:paraId="50C0E570" w14:textId="77777777">
            <w:r w:rsidRPr="00A6384A">
              <w:t>Phi Delta Phi - Illini Hall</w:t>
            </w:r>
          </w:p>
        </w:tc>
        <w:tc>
          <w:tcPr>
            <w:tcW w:w="1361" w:type="dxa"/>
            <w:noWrap/>
            <w:hideMark/>
          </w:tcPr>
          <w:p w:rsidRPr="00A6384A" w:rsidR="00A6384A" w:rsidP="00A6384A" w:rsidRDefault="00A6384A" w14:paraId="132EDBD9" w14:textId="77777777">
            <w:r w:rsidRPr="00A6384A">
              <w:t xml:space="preserve">$1,020.00 </w:t>
            </w:r>
          </w:p>
        </w:tc>
        <w:tc>
          <w:tcPr>
            <w:tcW w:w="1295" w:type="dxa"/>
            <w:noWrap/>
          </w:tcPr>
          <w:p w:rsidRPr="00A6384A" w:rsidR="00A6384A" w:rsidP="00A6384A" w:rsidRDefault="615EBE7E" w14:paraId="07B4C55D" w14:textId="4326B921">
            <w:r>
              <w:t>$510.00</w:t>
            </w:r>
          </w:p>
        </w:tc>
        <w:tc>
          <w:tcPr>
            <w:tcW w:w="864" w:type="dxa"/>
          </w:tcPr>
          <w:p w:rsidRPr="00A6384A" w:rsidR="00A6384A" w:rsidP="00A6384A" w:rsidRDefault="00C33406" w14:paraId="27DD785D" w14:textId="10F38282">
            <w:r>
              <w:t>9-0-0</w:t>
            </w:r>
          </w:p>
        </w:tc>
      </w:tr>
      <w:tr w:rsidRPr="00A6384A" w:rsidR="00A6384A" w:rsidTr="615EBE7E" w14:paraId="742E57F5" w14:textId="765F61C5">
        <w:trPr>
          <w:trHeight w:val="310"/>
        </w:trPr>
        <w:tc>
          <w:tcPr>
            <w:tcW w:w="1023" w:type="dxa"/>
            <w:noWrap/>
            <w:hideMark/>
          </w:tcPr>
          <w:p w:rsidRPr="00A6384A" w:rsidR="00A6384A" w:rsidP="00A6384A" w:rsidRDefault="00A6384A" w14:paraId="65B49BBE" w14:textId="77777777">
            <w:r w:rsidRPr="00A6384A">
              <w:t>145084</w:t>
            </w:r>
          </w:p>
        </w:tc>
        <w:tc>
          <w:tcPr>
            <w:tcW w:w="1872" w:type="dxa"/>
            <w:noWrap/>
            <w:hideMark/>
          </w:tcPr>
          <w:p w:rsidRPr="00A6384A" w:rsidR="00A6384A" w:rsidRDefault="00A6384A" w14:paraId="5CC7B2DF" w14:textId="77777777">
            <w:r w:rsidRPr="00A6384A">
              <w:t>Programs</w:t>
            </w:r>
          </w:p>
        </w:tc>
        <w:tc>
          <w:tcPr>
            <w:tcW w:w="3329" w:type="dxa"/>
            <w:noWrap/>
            <w:hideMark/>
          </w:tcPr>
          <w:p w:rsidRPr="00A6384A" w:rsidR="00A6384A" w:rsidRDefault="00A6384A" w14:paraId="7425EF99" w14:textId="77777777">
            <w:r w:rsidRPr="00A6384A">
              <w:t>Dance2XS at UIUC</w:t>
            </w:r>
          </w:p>
        </w:tc>
        <w:tc>
          <w:tcPr>
            <w:tcW w:w="1361" w:type="dxa"/>
            <w:noWrap/>
            <w:hideMark/>
          </w:tcPr>
          <w:p w:rsidRPr="00A6384A" w:rsidR="00A6384A" w:rsidP="00A6384A" w:rsidRDefault="00A6384A" w14:paraId="6E65B192" w14:textId="77777777">
            <w:r w:rsidRPr="00A6384A">
              <w:t xml:space="preserve">$216.00 </w:t>
            </w:r>
          </w:p>
        </w:tc>
        <w:tc>
          <w:tcPr>
            <w:tcW w:w="1295" w:type="dxa"/>
            <w:noWrap/>
          </w:tcPr>
          <w:p w:rsidRPr="00A6384A" w:rsidR="00A6384A" w:rsidP="00A6384A" w:rsidRDefault="615EBE7E" w14:paraId="4E5A2AF2" w14:textId="4FB4324B">
            <w:r>
              <w:t>$0.00</w:t>
            </w:r>
          </w:p>
        </w:tc>
        <w:tc>
          <w:tcPr>
            <w:tcW w:w="864" w:type="dxa"/>
          </w:tcPr>
          <w:p w:rsidRPr="00A6384A" w:rsidR="00A6384A" w:rsidP="00A6384A" w:rsidRDefault="001819EE" w14:paraId="4436C88A" w14:textId="5AEE500F">
            <w:r>
              <w:t>8-0-1</w:t>
            </w:r>
          </w:p>
        </w:tc>
      </w:tr>
      <w:tr w:rsidRPr="00A6384A" w:rsidR="00A6384A" w:rsidTr="615EBE7E" w14:paraId="4A42B0A3" w14:textId="04B82749">
        <w:trPr>
          <w:trHeight w:val="320"/>
        </w:trPr>
        <w:tc>
          <w:tcPr>
            <w:tcW w:w="1023" w:type="dxa"/>
            <w:noWrap/>
            <w:hideMark/>
          </w:tcPr>
          <w:p w:rsidRPr="00A6384A" w:rsidR="00A6384A" w:rsidP="00A6384A" w:rsidRDefault="00A6384A" w14:paraId="30F14E3C" w14:textId="77777777">
            <w:r w:rsidRPr="00A6384A">
              <w:t>144719</w:t>
            </w:r>
          </w:p>
        </w:tc>
        <w:tc>
          <w:tcPr>
            <w:tcW w:w="1872" w:type="dxa"/>
            <w:noWrap/>
            <w:hideMark/>
          </w:tcPr>
          <w:p w:rsidRPr="00A6384A" w:rsidR="00A6384A" w:rsidRDefault="00A6384A" w14:paraId="345333EE" w14:textId="77777777">
            <w:r w:rsidRPr="00A6384A">
              <w:t>Programs</w:t>
            </w:r>
          </w:p>
        </w:tc>
        <w:tc>
          <w:tcPr>
            <w:tcW w:w="3329" w:type="dxa"/>
            <w:noWrap/>
            <w:hideMark/>
          </w:tcPr>
          <w:p w:rsidRPr="00A6384A" w:rsidR="00A6384A" w:rsidRDefault="00A6384A" w14:paraId="76FC0D05" w14:textId="77777777">
            <w:proofErr w:type="spellStart"/>
            <w:r w:rsidRPr="00A6384A">
              <w:t>GeoClub</w:t>
            </w:r>
            <w:proofErr w:type="spellEnd"/>
          </w:p>
        </w:tc>
        <w:tc>
          <w:tcPr>
            <w:tcW w:w="1361" w:type="dxa"/>
            <w:noWrap/>
            <w:hideMark/>
          </w:tcPr>
          <w:p w:rsidRPr="00A6384A" w:rsidR="00A6384A" w:rsidP="00A6384A" w:rsidRDefault="00A6384A" w14:paraId="3E8C77AC" w14:textId="77777777">
            <w:r w:rsidRPr="00A6384A">
              <w:t xml:space="preserve">$300.00 </w:t>
            </w:r>
          </w:p>
        </w:tc>
        <w:tc>
          <w:tcPr>
            <w:tcW w:w="1295" w:type="dxa"/>
            <w:noWrap/>
          </w:tcPr>
          <w:p w:rsidRPr="00A6384A" w:rsidR="00A6384A" w:rsidP="00A6384A" w:rsidRDefault="615EBE7E" w14:paraId="2DD7C8E4" w14:textId="0B278CB8">
            <w:r>
              <w:t>$0.00</w:t>
            </w:r>
          </w:p>
        </w:tc>
        <w:tc>
          <w:tcPr>
            <w:tcW w:w="864" w:type="dxa"/>
          </w:tcPr>
          <w:p w:rsidRPr="00A6384A" w:rsidR="00A6384A" w:rsidP="00A6384A" w:rsidRDefault="001819EE" w14:paraId="27C7C422" w14:textId="1BEF6F49">
            <w:r>
              <w:t>8-1-0</w:t>
            </w:r>
          </w:p>
        </w:tc>
      </w:tr>
      <w:tr w:rsidRPr="00A6384A" w:rsidR="00A6384A" w:rsidTr="615EBE7E" w14:paraId="135C3D8A" w14:textId="35BC1110">
        <w:trPr>
          <w:trHeight w:val="310"/>
        </w:trPr>
        <w:tc>
          <w:tcPr>
            <w:tcW w:w="1023" w:type="dxa"/>
            <w:noWrap/>
            <w:hideMark/>
          </w:tcPr>
          <w:p w:rsidRPr="00A6384A" w:rsidR="00A6384A" w:rsidP="00A6384A" w:rsidRDefault="00A6384A" w14:paraId="7B7F46EF" w14:textId="77777777">
            <w:r w:rsidRPr="00A6384A">
              <w:t>144807</w:t>
            </w:r>
          </w:p>
        </w:tc>
        <w:tc>
          <w:tcPr>
            <w:tcW w:w="1872" w:type="dxa"/>
            <w:noWrap/>
            <w:hideMark/>
          </w:tcPr>
          <w:p w:rsidRPr="00A6384A" w:rsidR="00A6384A" w:rsidRDefault="00A6384A" w14:paraId="5CD14A57" w14:textId="77777777">
            <w:r w:rsidRPr="00A6384A">
              <w:t>Programs</w:t>
            </w:r>
          </w:p>
        </w:tc>
        <w:tc>
          <w:tcPr>
            <w:tcW w:w="3329" w:type="dxa"/>
            <w:hideMark/>
          </w:tcPr>
          <w:p w:rsidRPr="00A6384A" w:rsidR="00A6384A" w:rsidRDefault="00A6384A" w14:paraId="641DCDD6" w14:textId="77777777">
            <w:r w:rsidRPr="00A6384A">
              <w:t>Illinois DII Club Baseball</w:t>
            </w:r>
          </w:p>
        </w:tc>
        <w:tc>
          <w:tcPr>
            <w:tcW w:w="1361" w:type="dxa"/>
            <w:hideMark/>
          </w:tcPr>
          <w:p w:rsidRPr="00A6384A" w:rsidR="00A6384A" w:rsidP="00A6384A" w:rsidRDefault="00A6384A" w14:paraId="666E6999" w14:textId="77777777">
            <w:r w:rsidRPr="00A6384A">
              <w:t>$75.00</w:t>
            </w:r>
          </w:p>
        </w:tc>
        <w:tc>
          <w:tcPr>
            <w:tcW w:w="1295" w:type="dxa"/>
          </w:tcPr>
          <w:p w:rsidRPr="00A6384A" w:rsidR="00A6384A" w:rsidP="00A6384A" w:rsidRDefault="615EBE7E" w14:paraId="34D61123" w14:textId="6F970F38">
            <w:r>
              <w:t>$0.00</w:t>
            </w:r>
          </w:p>
        </w:tc>
        <w:tc>
          <w:tcPr>
            <w:tcW w:w="864" w:type="dxa"/>
          </w:tcPr>
          <w:p w:rsidRPr="00A6384A" w:rsidR="00A6384A" w:rsidP="00A6384A" w:rsidRDefault="00824F96" w14:paraId="0AE75BF2" w14:textId="27B82080">
            <w:r>
              <w:t>7-1-1</w:t>
            </w:r>
          </w:p>
        </w:tc>
      </w:tr>
      <w:tr w:rsidRPr="00A6384A" w:rsidR="00A6384A" w:rsidTr="615EBE7E" w14:paraId="6172E296" w14:textId="68BF112D">
        <w:trPr>
          <w:trHeight w:val="310"/>
        </w:trPr>
        <w:tc>
          <w:tcPr>
            <w:tcW w:w="1023" w:type="dxa"/>
            <w:noWrap/>
            <w:hideMark/>
          </w:tcPr>
          <w:p w:rsidRPr="00A6384A" w:rsidR="00A6384A" w:rsidP="00A6384A" w:rsidRDefault="00A6384A" w14:paraId="54B19818" w14:textId="77777777">
            <w:r w:rsidRPr="00A6384A">
              <w:t>144806</w:t>
            </w:r>
          </w:p>
        </w:tc>
        <w:tc>
          <w:tcPr>
            <w:tcW w:w="1872" w:type="dxa"/>
            <w:noWrap/>
            <w:hideMark/>
          </w:tcPr>
          <w:p w:rsidRPr="00A6384A" w:rsidR="00A6384A" w:rsidRDefault="00A6384A" w14:paraId="3C24BD11" w14:textId="77777777">
            <w:r w:rsidRPr="00A6384A">
              <w:t>Programs</w:t>
            </w:r>
          </w:p>
        </w:tc>
        <w:tc>
          <w:tcPr>
            <w:tcW w:w="3329" w:type="dxa"/>
            <w:hideMark/>
          </w:tcPr>
          <w:p w:rsidRPr="00A6384A" w:rsidR="00A6384A" w:rsidRDefault="00A6384A" w14:paraId="687601AD" w14:textId="77777777">
            <w:r w:rsidRPr="00A6384A">
              <w:t>Illinois DII Club Baseball</w:t>
            </w:r>
          </w:p>
        </w:tc>
        <w:tc>
          <w:tcPr>
            <w:tcW w:w="1361" w:type="dxa"/>
            <w:hideMark/>
          </w:tcPr>
          <w:p w:rsidRPr="00A6384A" w:rsidR="00A6384A" w:rsidP="00A6384A" w:rsidRDefault="00A6384A" w14:paraId="122B3526" w14:textId="77777777">
            <w:r w:rsidRPr="00A6384A">
              <w:t>$75.00</w:t>
            </w:r>
          </w:p>
        </w:tc>
        <w:tc>
          <w:tcPr>
            <w:tcW w:w="1295" w:type="dxa"/>
          </w:tcPr>
          <w:p w:rsidRPr="00A6384A" w:rsidR="00A6384A" w:rsidP="00A6384A" w:rsidRDefault="615EBE7E" w14:paraId="1EA2AA7B" w14:textId="4EBF0DCD">
            <w:r>
              <w:t>$0.00</w:t>
            </w:r>
          </w:p>
        </w:tc>
        <w:tc>
          <w:tcPr>
            <w:tcW w:w="864" w:type="dxa"/>
          </w:tcPr>
          <w:p w:rsidRPr="00A6384A" w:rsidR="00A6384A" w:rsidP="00A6384A" w:rsidRDefault="00824F96" w14:paraId="0502E962" w14:textId="0C05388D">
            <w:r>
              <w:t>7-1-1</w:t>
            </w:r>
          </w:p>
        </w:tc>
      </w:tr>
      <w:tr w:rsidRPr="00A6384A" w:rsidR="00A6384A" w:rsidTr="615EBE7E" w14:paraId="2605DD02" w14:textId="5BBFF5A5">
        <w:trPr>
          <w:trHeight w:val="310"/>
        </w:trPr>
        <w:tc>
          <w:tcPr>
            <w:tcW w:w="1023" w:type="dxa"/>
            <w:noWrap/>
            <w:hideMark/>
          </w:tcPr>
          <w:p w:rsidRPr="00A6384A" w:rsidR="00A6384A" w:rsidP="00A6384A" w:rsidRDefault="00A6384A" w14:paraId="0F6B6D49" w14:textId="77777777">
            <w:r w:rsidRPr="00A6384A">
              <w:t>144799</w:t>
            </w:r>
          </w:p>
        </w:tc>
        <w:tc>
          <w:tcPr>
            <w:tcW w:w="1872" w:type="dxa"/>
            <w:noWrap/>
            <w:hideMark/>
          </w:tcPr>
          <w:p w:rsidRPr="00A6384A" w:rsidR="00A6384A" w:rsidRDefault="00A6384A" w14:paraId="274C465D" w14:textId="77777777">
            <w:r w:rsidRPr="00A6384A">
              <w:t>Programs</w:t>
            </w:r>
          </w:p>
        </w:tc>
        <w:tc>
          <w:tcPr>
            <w:tcW w:w="3329" w:type="dxa"/>
            <w:hideMark/>
          </w:tcPr>
          <w:p w:rsidRPr="00A6384A" w:rsidR="00A6384A" w:rsidRDefault="00A6384A" w14:paraId="34342425" w14:textId="77777777">
            <w:r w:rsidRPr="00A6384A">
              <w:t>Illinois DII Club Baseball</w:t>
            </w:r>
          </w:p>
        </w:tc>
        <w:tc>
          <w:tcPr>
            <w:tcW w:w="1361" w:type="dxa"/>
            <w:hideMark/>
          </w:tcPr>
          <w:p w:rsidRPr="00A6384A" w:rsidR="00A6384A" w:rsidP="00A6384A" w:rsidRDefault="00A6384A" w14:paraId="4F5B686C" w14:textId="77777777">
            <w:r w:rsidRPr="00A6384A">
              <w:t>$75.00</w:t>
            </w:r>
          </w:p>
        </w:tc>
        <w:tc>
          <w:tcPr>
            <w:tcW w:w="1295" w:type="dxa"/>
          </w:tcPr>
          <w:p w:rsidRPr="00A6384A" w:rsidR="00A6384A" w:rsidP="00A6384A" w:rsidRDefault="615EBE7E" w14:paraId="00C1CDEE" w14:textId="327ED7CD">
            <w:r>
              <w:t>$0.00</w:t>
            </w:r>
          </w:p>
        </w:tc>
        <w:tc>
          <w:tcPr>
            <w:tcW w:w="864" w:type="dxa"/>
          </w:tcPr>
          <w:p w:rsidRPr="00A6384A" w:rsidR="00A6384A" w:rsidP="00A6384A" w:rsidRDefault="00824F96" w14:paraId="6E3F98C0" w14:textId="5F250BFC">
            <w:r>
              <w:t>7-1-1</w:t>
            </w:r>
          </w:p>
        </w:tc>
      </w:tr>
      <w:tr w:rsidRPr="00A6384A" w:rsidR="00A6384A" w:rsidTr="615EBE7E" w14:paraId="3513CD3C" w14:textId="18D3E77A">
        <w:trPr>
          <w:trHeight w:val="310"/>
        </w:trPr>
        <w:tc>
          <w:tcPr>
            <w:tcW w:w="1023" w:type="dxa"/>
            <w:noWrap/>
            <w:hideMark/>
          </w:tcPr>
          <w:p w:rsidRPr="00A6384A" w:rsidR="00A6384A" w:rsidP="00A6384A" w:rsidRDefault="00A6384A" w14:paraId="49FC5C63" w14:textId="77777777">
            <w:r w:rsidRPr="00A6384A">
              <w:t>144804</w:t>
            </w:r>
          </w:p>
        </w:tc>
        <w:tc>
          <w:tcPr>
            <w:tcW w:w="1872" w:type="dxa"/>
            <w:noWrap/>
            <w:hideMark/>
          </w:tcPr>
          <w:p w:rsidRPr="00A6384A" w:rsidR="00A6384A" w:rsidRDefault="00A6384A" w14:paraId="71710BF4" w14:textId="77777777">
            <w:r w:rsidRPr="00A6384A">
              <w:t>Programs</w:t>
            </w:r>
          </w:p>
        </w:tc>
        <w:tc>
          <w:tcPr>
            <w:tcW w:w="3329" w:type="dxa"/>
            <w:hideMark/>
          </w:tcPr>
          <w:p w:rsidRPr="00A6384A" w:rsidR="00A6384A" w:rsidRDefault="00A6384A" w14:paraId="18E48AD3" w14:textId="77777777">
            <w:r w:rsidRPr="00A6384A">
              <w:t>Illinois DII Club Baseball</w:t>
            </w:r>
          </w:p>
        </w:tc>
        <w:tc>
          <w:tcPr>
            <w:tcW w:w="1361" w:type="dxa"/>
            <w:hideMark/>
          </w:tcPr>
          <w:p w:rsidRPr="00A6384A" w:rsidR="00A6384A" w:rsidP="00A6384A" w:rsidRDefault="00A6384A" w14:paraId="12AE8BCF" w14:textId="77777777">
            <w:r w:rsidRPr="00A6384A">
              <w:t>$75.00</w:t>
            </w:r>
          </w:p>
        </w:tc>
        <w:tc>
          <w:tcPr>
            <w:tcW w:w="1295" w:type="dxa"/>
          </w:tcPr>
          <w:p w:rsidRPr="00A6384A" w:rsidR="00A6384A" w:rsidP="00A6384A" w:rsidRDefault="615EBE7E" w14:paraId="4D363ECB" w14:textId="4206947F">
            <w:r>
              <w:t>$0.00</w:t>
            </w:r>
          </w:p>
        </w:tc>
        <w:tc>
          <w:tcPr>
            <w:tcW w:w="864" w:type="dxa"/>
          </w:tcPr>
          <w:p w:rsidRPr="00A6384A" w:rsidR="00A6384A" w:rsidP="00A6384A" w:rsidRDefault="00824F96" w14:paraId="1463F230" w14:textId="4AB8A285">
            <w:r>
              <w:t>7-1-1</w:t>
            </w:r>
          </w:p>
        </w:tc>
      </w:tr>
      <w:tr w:rsidRPr="00A6384A" w:rsidR="00A6384A" w:rsidTr="615EBE7E" w14:paraId="2D7200F2" w14:textId="594EDE1F">
        <w:trPr>
          <w:trHeight w:val="310"/>
        </w:trPr>
        <w:tc>
          <w:tcPr>
            <w:tcW w:w="1023" w:type="dxa"/>
            <w:noWrap/>
            <w:hideMark/>
          </w:tcPr>
          <w:p w:rsidRPr="00A6384A" w:rsidR="00A6384A" w:rsidP="00A6384A" w:rsidRDefault="00A6384A" w14:paraId="53B54851" w14:textId="77777777">
            <w:r w:rsidRPr="00A6384A">
              <w:t>144789</w:t>
            </w:r>
          </w:p>
        </w:tc>
        <w:tc>
          <w:tcPr>
            <w:tcW w:w="1872" w:type="dxa"/>
            <w:noWrap/>
            <w:hideMark/>
          </w:tcPr>
          <w:p w:rsidRPr="00A6384A" w:rsidR="00A6384A" w:rsidRDefault="00A6384A" w14:paraId="6CA43D3D" w14:textId="77777777">
            <w:r w:rsidRPr="00A6384A">
              <w:t>Programs</w:t>
            </w:r>
          </w:p>
        </w:tc>
        <w:tc>
          <w:tcPr>
            <w:tcW w:w="3329" w:type="dxa"/>
            <w:hideMark/>
          </w:tcPr>
          <w:p w:rsidRPr="00A6384A" w:rsidR="00A6384A" w:rsidRDefault="00A6384A" w14:paraId="73CE49FD" w14:textId="77777777">
            <w:r w:rsidRPr="00A6384A">
              <w:t>Illinois DII Club Baseball</w:t>
            </w:r>
          </w:p>
        </w:tc>
        <w:tc>
          <w:tcPr>
            <w:tcW w:w="1361" w:type="dxa"/>
            <w:hideMark/>
          </w:tcPr>
          <w:p w:rsidRPr="00A6384A" w:rsidR="00A6384A" w:rsidP="00A6384A" w:rsidRDefault="00A6384A" w14:paraId="4BF9606D" w14:textId="77777777">
            <w:r w:rsidRPr="00A6384A">
              <w:t>$2,525.00</w:t>
            </w:r>
          </w:p>
        </w:tc>
        <w:tc>
          <w:tcPr>
            <w:tcW w:w="1295" w:type="dxa"/>
            <w:noWrap/>
          </w:tcPr>
          <w:p w:rsidRPr="00A6384A" w:rsidR="00A6384A" w:rsidP="00A6384A" w:rsidRDefault="615EBE7E" w14:paraId="38F516A1" w14:textId="0F71F618">
            <w:r>
              <w:t>$0.00</w:t>
            </w:r>
          </w:p>
        </w:tc>
        <w:tc>
          <w:tcPr>
            <w:tcW w:w="864" w:type="dxa"/>
          </w:tcPr>
          <w:p w:rsidRPr="00A6384A" w:rsidR="00A6384A" w:rsidP="00A6384A" w:rsidRDefault="00824F96" w14:paraId="41AC3E6D" w14:textId="532ACD97">
            <w:r>
              <w:t>7-1-1</w:t>
            </w:r>
          </w:p>
        </w:tc>
      </w:tr>
      <w:tr w:rsidRPr="00A6384A" w:rsidR="00A6384A" w:rsidTr="615EBE7E" w14:paraId="73AEDA35" w14:textId="07E3BC69">
        <w:trPr>
          <w:trHeight w:val="310"/>
        </w:trPr>
        <w:tc>
          <w:tcPr>
            <w:tcW w:w="1023" w:type="dxa"/>
            <w:noWrap/>
            <w:hideMark/>
          </w:tcPr>
          <w:p w:rsidRPr="00A6384A" w:rsidR="00A6384A" w:rsidP="00A6384A" w:rsidRDefault="00A6384A" w14:paraId="099B1152" w14:textId="77777777">
            <w:r w:rsidRPr="00A6384A">
              <w:t>144774</w:t>
            </w:r>
          </w:p>
        </w:tc>
        <w:tc>
          <w:tcPr>
            <w:tcW w:w="1872" w:type="dxa"/>
            <w:noWrap/>
            <w:hideMark/>
          </w:tcPr>
          <w:p w:rsidRPr="00A6384A" w:rsidR="00A6384A" w:rsidRDefault="00A6384A" w14:paraId="1CF41C41" w14:textId="77777777">
            <w:r w:rsidRPr="00A6384A">
              <w:t>Programs</w:t>
            </w:r>
          </w:p>
        </w:tc>
        <w:tc>
          <w:tcPr>
            <w:tcW w:w="3329" w:type="dxa"/>
            <w:hideMark/>
          </w:tcPr>
          <w:p w:rsidRPr="00A6384A" w:rsidR="00A6384A" w:rsidRDefault="00A6384A" w14:paraId="5BECBC8F" w14:textId="77777777">
            <w:r w:rsidRPr="00A6384A">
              <w:t>Illinois DII Club Baseball</w:t>
            </w:r>
          </w:p>
        </w:tc>
        <w:tc>
          <w:tcPr>
            <w:tcW w:w="1361" w:type="dxa"/>
            <w:noWrap/>
            <w:hideMark/>
          </w:tcPr>
          <w:p w:rsidRPr="00A6384A" w:rsidR="00A6384A" w:rsidP="00A6384A" w:rsidRDefault="00A6384A" w14:paraId="240A96B6" w14:textId="77777777">
            <w:r w:rsidRPr="00A6384A">
              <w:t xml:space="preserve">$2,940.00 </w:t>
            </w:r>
          </w:p>
        </w:tc>
        <w:tc>
          <w:tcPr>
            <w:tcW w:w="1295" w:type="dxa"/>
            <w:noWrap/>
          </w:tcPr>
          <w:p w:rsidRPr="00A6384A" w:rsidR="00A6384A" w:rsidP="00A6384A" w:rsidRDefault="615EBE7E" w14:paraId="45449903" w14:textId="445EF825">
            <w:r>
              <w:t>$0.00</w:t>
            </w:r>
          </w:p>
        </w:tc>
        <w:tc>
          <w:tcPr>
            <w:tcW w:w="864" w:type="dxa"/>
          </w:tcPr>
          <w:p w:rsidRPr="00A6384A" w:rsidR="00A6384A" w:rsidP="00A6384A" w:rsidRDefault="00824F96" w14:paraId="46BFAF55" w14:textId="4B983E7E">
            <w:r>
              <w:t>7-1-1</w:t>
            </w:r>
          </w:p>
        </w:tc>
      </w:tr>
      <w:tr w:rsidRPr="00A6384A" w:rsidR="00A6384A" w:rsidTr="615EBE7E" w14:paraId="1965FFF3" w14:textId="42B629A5">
        <w:trPr>
          <w:trHeight w:val="310"/>
        </w:trPr>
        <w:tc>
          <w:tcPr>
            <w:tcW w:w="1023" w:type="dxa"/>
            <w:noWrap/>
            <w:hideMark/>
          </w:tcPr>
          <w:p w:rsidRPr="00A6384A" w:rsidR="00A6384A" w:rsidP="00A6384A" w:rsidRDefault="00A6384A" w14:paraId="15F62675" w14:textId="77777777">
            <w:r w:rsidRPr="00A6384A">
              <w:t>143398</w:t>
            </w:r>
          </w:p>
        </w:tc>
        <w:tc>
          <w:tcPr>
            <w:tcW w:w="1872" w:type="dxa"/>
            <w:noWrap/>
            <w:hideMark/>
          </w:tcPr>
          <w:p w:rsidRPr="00A6384A" w:rsidR="00A6384A" w:rsidRDefault="00A6384A" w14:paraId="1F2E0C14" w14:textId="77777777">
            <w:r w:rsidRPr="00A6384A">
              <w:t>Programs</w:t>
            </w:r>
          </w:p>
        </w:tc>
        <w:tc>
          <w:tcPr>
            <w:tcW w:w="3329" w:type="dxa"/>
            <w:noWrap/>
            <w:hideMark/>
          </w:tcPr>
          <w:p w:rsidRPr="00A6384A" w:rsidR="00A6384A" w:rsidRDefault="00A6384A" w14:paraId="4492303C" w14:textId="77777777">
            <w:r w:rsidRPr="00A6384A">
              <w:t>Student Planning Organization</w:t>
            </w:r>
          </w:p>
        </w:tc>
        <w:tc>
          <w:tcPr>
            <w:tcW w:w="1361" w:type="dxa"/>
            <w:noWrap/>
            <w:hideMark/>
          </w:tcPr>
          <w:p w:rsidRPr="00A6384A" w:rsidR="00A6384A" w:rsidP="00A6384A" w:rsidRDefault="00A6384A" w14:paraId="375146E3" w14:textId="77777777">
            <w:r w:rsidRPr="00A6384A">
              <w:t xml:space="preserve">$5,850.00 </w:t>
            </w:r>
          </w:p>
        </w:tc>
        <w:tc>
          <w:tcPr>
            <w:tcW w:w="1295" w:type="dxa"/>
            <w:noWrap/>
          </w:tcPr>
          <w:p w:rsidRPr="00A6384A" w:rsidR="00A6384A" w:rsidP="00A6384A" w:rsidRDefault="615EBE7E" w14:paraId="44194B2E" w14:textId="08ECABB7">
            <w:r>
              <w:t>$0.00</w:t>
            </w:r>
          </w:p>
        </w:tc>
        <w:tc>
          <w:tcPr>
            <w:tcW w:w="864" w:type="dxa"/>
          </w:tcPr>
          <w:p w:rsidRPr="00A6384A" w:rsidR="00A6384A" w:rsidP="00A6384A" w:rsidRDefault="00824F96" w14:paraId="616869A5" w14:textId="4246CD55">
            <w:r>
              <w:t>8-0-1</w:t>
            </w:r>
          </w:p>
        </w:tc>
      </w:tr>
      <w:tr w:rsidRPr="00A6384A" w:rsidR="00A6384A" w:rsidTr="615EBE7E" w14:paraId="00F0B02A" w14:textId="7DA9BC73">
        <w:trPr>
          <w:trHeight w:val="310"/>
        </w:trPr>
        <w:tc>
          <w:tcPr>
            <w:tcW w:w="1023" w:type="dxa"/>
            <w:noWrap/>
            <w:hideMark/>
          </w:tcPr>
          <w:p w:rsidRPr="00A6384A" w:rsidR="00A6384A" w:rsidP="00A6384A" w:rsidRDefault="00A6384A" w14:paraId="7918D7C1" w14:textId="77777777">
            <w:r w:rsidRPr="00A6384A">
              <w:t>145126</w:t>
            </w:r>
          </w:p>
        </w:tc>
        <w:tc>
          <w:tcPr>
            <w:tcW w:w="1872" w:type="dxa"/>
            <w:noWrap/>
            <w:hideMark/>
          </w:tcPr>
          <w:p w:rsidRPr="00A6384A" w:rsidR="00A6384A" w:rsidRDefault="00A6384A" w14:paraId="4919F615" w14:textId="77777777">
            <w:r w:rsidRPr="00A6384A">
              <w:t>Projects</w:t>
            </w:r>
          </w:p>
        </w:tc>
        <w:tc>
          <w:tcPr>
            <w:tcW w:w="3329" w:type="dxa"/>
            <w:noWrap/>
            <w:hideMark/>
          </w:tcPr>
          <w:p w:rsidRPr="00A6384A" w:rsidR="00A6384A" w:rsidRDefault="00A6384A" w14:paraId="04025DEC" w14:textId="77777777">
            <w:r w:rsidRPr="00A6384A">
              <w:t>Stitching Illini</w:t>
            </w:r>
          </w:p>
        </w:tc>
        <w:tc>
          <w:tcPr>
            <w:tcW w:w="1361" w:type="dxa"/>
            <w:noWrap/>
            <w:hideMark/>
          </w:tcPr>
          <w:p w:rsidRPr="00A6384A" w:rsidR="00A6384A" w:rsidP="00A6384A" w:rsidRDefault="00A6384A" w14:paraId="69D9D57D" w14:textId="77777777">
            <w:r w:rsidRPr="00A6384A">
              <w:t xml:space="preserve">$750.00 </w:t>
            </w:r>
          </w:p>
        </w:tc>
        <w:tc>
          <w:tcPr>
            <w:tcW w:w="1295" w:type="dxa"/>
            <w:noWrap/>
            <w:hideMark/>
          </w:tcPr>
          <w:p w:rsidRPr="00A6384A" w:rsidR="00A6384A" w:rsidP="00A6384A" w:rsidRDefault="615EBE7E" w14:paraId="64E0036F" w14:textId="3EA7F462">
            <w:r>
              <w:t>$750.00</w:t>
            </w:r>
          </w:p>
        </w:tc>
        <w:tc>
          <w:tcPr>
            <w:tcW w:w="864" w:type="dxa"/>
          </w:tcPr>
          <w:p w:rsidRPr="00A6384A" w:rsidR="00A6384A" w:rsidP="00A6384A" w:rsidRDefault="004441F4" w14:paraId="73AF7BFD" w14:textId="2C63D25D">
            <w:r>
              <w:t>8-0-0</w:t>
            </w:r>
          </w:p>
        </w:tc>
      </w:tr>
    </w:tbl>
    <w:p w:rsidR="00A6384A" w:rsidRDefault="00A6384A" w14:paraId="52BE866F" w14:textId="7234A594"/>
    <w:p w:rsidRPr="00C25D02" w:rsidR="00A6384A" w:rsidP="00A6384A" w:rsidRDefault="00A6384A" w14:paraId="76816462" w14:textId="4D9D651D">
      <w:pPr>
        <w:numPr>
          <w:ilvl w:val="0"/>
          <w:numId w:val="3"/>
        </w:numPr>
        <w:contextualSpacing/>
      </w:pPr>
      <w:r w:rsidRPr="00C25D02">
        <w:t xml:space="preserve">App No. </w:t>
      </w:r>
      <w:r w:rsidRPr="009546A2" w:rsidR="009546A2">
        <w:t>144702</w:t>
      </w:r>
      <w:r>
        <w:t xml:space="preserve">- </w:t>
      </w:r>
      <w:r w:rsidRPr="005308D9" w:rsidR="009546A2">
        <w:rPr>
          <w:b/>
          <w:bCs/>
        </w:rPr>
        <w:t>Illini N Motion Dance Team</w:t>
      </w:r>
    </w:p>
    <w:p w:rsidRPr="00C25D02" w:rsidR="00A6384A" w:rsidP="00A6384A" w:rsidRDefault="00A6384A" w14:paraId="5CF5054E" w14:textId="5D8B7E0E">
      <w:pPr>
        <w:numPr>
          <w:ilvl w:val="1"/>
          <w:numId w:val="3"/>
        </w:numPr>
        <w:contextualSpacing/>
      </w:pPr>
      <w:r w:rsidRPr="00C25D02">
        <w:rPr>
          <w:i/>
          <w:iCs/>
        </w:rPr>
        <w:t>Description</w:t>
      </w:r>
      <w:r w:rsidRPr="00C25D02">
        <w:t xml:space="preserve">: </w:t>
      </w:r>
      <w:r w:rsidRPr="009C6F51" w:rsidR="009C6F51">
        <w:t xml:space="preserve">We are requesting funding to rent out Foellinger Auditorium on April 27, </w:t>
      </w:r>
      <w:proofErr w:type="gramStart"/>
      <w:r w:rsidRPr="009C6F51" w:rsidR="009C6F51">
        <w:t>2022</w:t>
      </w:r>
      <w:proofErr w:type="gramEnd"/>
      <w:r w:rsidRPr="009C6F51" w:rsidR="009C6F51">
        <w:t xml:space="preserve"> for dress rehearsal and May 1, 2022 for our Spring 2022 Dance Showcase.</w:t>
      </w:r>
    </w:p>
    <w:p w:rsidRPr="00A6384A" w:rsidR="00A6384A" w:rsidP="00A6384A" w:rsidRDefault="00A6384A" w14:paraId="3ED95BED" w14:textId="0F2F75DD">
      <w:pPr>
        <w:numPr>
          <w:ilvl w:val="1"/>
          <w:numId w:val="3"/>
        </w:numPr>
        <w:contextualSpacing/>
      </w:pPr>
      <w:r w:rsidRPr="00C25D02">
        <w:rPr>
          <w:i/>
          <w:iCs/>
        </w:rPr>
        <w:t>Reviewer’s notes</w:t>
      </w:r>
      <w:r w:rsidRPr="00C25D02">
        <w:t xml:space="preserve">: </w:t>
      </w:r>
      <w:r w:rsidRPr="009546A2" w:rsidR="009546A2">
        <w:t>RSO is hosting a dance performance on campus. RSO is requesting space rental (</w:t>
      </w:r>
      <w:r w:rsidR="007F61F2">
        <w:t>F</w:t>
      </w:r>
      <w:r w:rsidRPr="009546A2" w:rsidR="009546A2">
        <w:t xml:space="preserve">oellinger </w:t>
      </w:r>
      <w:r w:rsidR="007F61F2">
        <w:t>A</w:t>
      </w:r>
      <w:r w:rsidRPr="009546A2" w:rsidR="009546A2">
        <w:t>uditorium), t-shirts for the performers, and food (but only for the dancers). Program meets the criteria for 100% funding.</w:t>
      </w:r>
    </w:p>
    <w:p w:rsidRPr="00C25D02" w:rsidR="00A6384A" w:rsidP="00A6384A" w:rsidRDefault="00A6384A" w14:paraId="33A85DBA" w14:textId="3297E8C5">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5D207F1C" w14:textId="36208C07">
      <w:pPr>
        <w:numPr>
          <w:ilvl w:val="1"/>
          <w:numId w:val="3"/>
        </w:numPr>
        <w:contextualSpacing/>
      </w:pPr>
      <w:r w:rsidRPr="00C25D02">
        <w:rPr>
          <w:i/>
          <w:iCs/>
        </w:rPr>
        <w:t>Amount Requested</w:t>
      </w:r>
      <w:r w:rsidRPr="00C25D02">
        <w:t xml:space="preserve">: </w:t>
      </w:r>
      <w:r w:rsidRPr="009546A2" w:rsidR="009546A2">
        <w:t>$4,563.33</w:t>
      </w:r>
    </w:p>
    <w:p w:rsidR="00A6384A" w:rsidP="00A6384A" w:rsidRDefault="00A6384A" w14:paraId="42B94D82" w14:textId="3CB2D34B">
      <w:pPr>
        <w:numPr>
          <w:ilvl w:val="1"/>
          <w:numId w:val="3"/>
        </w:numPr>
        <w:contextualSpacing/>
      </w:pPr>
      <w:r w:rsidRPr="615EBE7E">
        <w:rPr>
          <w:i/>
          <w:iCs/>
        </w:rPr>
        <w:t>Amount Allocated</w:t>
      </w:r>
      <w:r>
        <w:t xml:space="preserve">: </w:t>
      </w:r>
      <w:r w:rsidR="615EBE7E">
        <w:t>$4,515.31</w:t>
      </w:r>
    </w:p>
    <w:p w:rsidRPr="00C25D02" w:rsidR="00A6384A" w:rsidP="00A6384A" w:rsidRDefault="00A6384A" w14:paraId="5B805AC2" w14:textId="0714C646" w14:noSpellErr="1">
      <w:pPr>
        <w:numPr>
          <w:ilvl w:val="1"/>
          <w:numId w:val="3"/>
        </w:numPr>
        <w:spacing/>
        <w:contextualSpacing/>
        <w:rPr/>
      </w:pPr>
      <w:r w:rsidRPr="741BBE9E" w:rsidR="00A6384A">
        <w:rPr>
          <w:i w:val="1"/>
          <w:iCs w:val="1"/>
        </w:rPr>
        <w:t>Meeting notes</w:t>
      </w:r>
      <w:r w:rsidR="00A6384A">
        <w:rPr/>
        <w:t>:</w:t>
      </w:r>
      <w:r w:rsidR="00A6384A">
        <w:rPr/>
        <w:t xml:space="preserve"> </w:t>
      </w:r>
      <w:r w:rsidR="009043B0">
        <w:rPr/>
        <w:t>B</w:t>
      </w:r>
      <w:r w:rsidR="00F869F4">
        <w:rPr/>
        <w:t xml:space="preserve">rian </w:t>
      </w:r>
      <w:r w:rsidR="009043B0">
        <w:rPr/>
        <w:t>F</w:t>
      </w:r>
      <w:r w:rsidR="00F869F4">
        <w:rPr/>
        <w:t>arber</w:t>
      </w:r>
      <w:r w:rsidR="009043B0">
        <w:rPr/>
        <w:t xml:space="preserve"> motions to fund line </w:t>
      </w:r>
      <w:r w:rsidR="00A04BAD">
        <w:rPr/>
        <w:t xml:space="preserve">item </w:t>
      </w:r>
      <w:r w:rsidR="00EB5520">
        <w:rPr/>
        <w:t>3.1</w:t>
      </w:r>
      <w:r w:rsidR="009504A6">
        <w:rPr/>
        <w:t xml:space="preserve"> </w:t>
      </w:r>
      <w:r w:rsidR="063F592B">
        <w:rPr/>
        <w:t>(food for performers)</w:t>
      </w:r>
      <w:r w:rsidR="613B8349">
        <w:rPr/>
        <w:t xml:space="preserve"> </w:t>
      </w:r>
      <w:r w:rsidR="009504A6">
        <w:rPr/>
        <w:t>at 75%</w:t>
      </w:r>
      <w:r w:rsidR="00552E28">
        <w:rPr/>
        <w:t xml:space="preserve">. </w:t>
      </w:r>
      <w:r w:rsidR="00552E28">
        <w:rPr/>
        <w:t>N</w:t>
      </w:r>
      <w:r w:rsidR="00F869F4">
        <w:rPr/>
        <w:t xml:space="preserve">ico </w:t>
      </w:r>
      <w:r w:rsidR="00552E28">
        <w:rPr/>
        <w:t>P</w:t>
      </w:r>
      <w:r w:rsidR="00F869F4">
        <w:rPr/>
        <w:t>erez</w:t>
      </w:r>
      <w:r w:rsidR="00552E28">
        <w:rPr/>
        <w:t xml:space="preserve"> seconds. </w:t>
      </w:r>
      <w:r w:rsidR="006E2139">
        <w:rPr/>
        <w:t xml:space="preserve">Vote of </w:t>
      </w:r>
      <w:r w:rsidR="00EB5520">
        <w:rPr/>
        <w:t>8-0-0. N</w:t>
      </w:r>
      <w:r w:rsidR="00F869F4">
        <w:rPr/>
        <w:t xml:space="preserve">ico </w:t>
      </w:r>
      <w:r w:rsidR="00EB5520">
        <w:rPr/>
        <w:t>P</w:t>
      </w:r>
      <w:r w:rsidR="00F869F4">
        <w:rPr/>
        <w:t>erez</w:t>
      </w:r>
      <w:r w:rsidR="00EB5520">
        <w:rPr/>
        <w:t xml:space="preserve"> motions to </w:t>
      </w:r>
      <w:r w:rsidR="009504A6">
        <w:rPr/>
        <w:t>a</w:t>
      </w:r>
      <w:r w:rsidR="00024714">
        <w:rPr/>
        <w:t>pprove application at standard</w:t>
      </w:r>
      <w:r w:rsidR="009504A6">
        <w:rPr/>
        <w:t>. B</w:t>
      </w:r>
      <w:r w:rsidR="00F869F4">
        <w:rPr/>
        <w:t xml:space="preserve">rian </w:t>
      </w:r>
      <w:r w:rsidR="009504A6">
        <w:rPr/>
        <w:t>F</w:t>
      </w:r>
      <w:r w:rsidR="00F869F4">
        <w:rPr/>
        <w:t>arber</w:t>
      </w:r>
      <w:r w:rsidR="009504A6">
        <w:rPr/>
        <w:t xml:space="preserve"> seconds. Vote of 8-0-0. </w:t>
      </w:r>
    </w:p>
    <w:p w:rsidRPr="00C25D02" w:rsidR="00A6384A" w:rsidP="00A6384A" w:rsidRDefault="00A6384A" w14:paraId="432CAD1F" w14:textId="252A257E">
      <w:pPr>
        <w:numPr>
          <w:ilvl w:val="0"/>
          <w:numId w:val="3"/>
        </w:numPr>
        <w:contextualSpacing/>
      </w:pPr>
      <w:r w:rsidRPr="00C25D02">
        <w:t>App No.</w:t>
      </w:r>
      <w:r w:rsidRPr="009546A2" w:rsidR="009546A2">
        <w:t xml:space="preserve"> 145710</w:t>
      </w:r>
      <w:r>
        <w:t xml:space="preserve">- </w:t>
      </w:r>
      <w:r w:rsidRPr="005308D9" w:rsidR="009546A2">
        <w:rPr>
          <w:b/>
          <w:bCs/>
        </w:rPr>
        <w:t>Organic Oneness at UIUC</w:t>
      </w:r>
    </w:p>
    <w:p w:rsidRPr="00C25D02" w:rsidR="00A6384A" w:rsidP="00A6384A" w:rsidRDefault="00A6384A" w14:paraId="23FA66F0" w14:textId="740115BE">
      <w:pPr>
        <w:numPr>
          <w:ilvl w:val="1"/>
          <w:numId w:val="3"/>
        </w:numPr>
        <w:contextualSpacing/>
      </w:pPr>
      <w:r w:rsidRPr="00C25D02">
        <w:rPr>
          <w:i/>
          <w:iCs/>
        </w:rPr>
        <w:t>Description</w:t>
      </w:r>
      <w:r w:rsidRPr="00C25D02">
        <w:t xml:space="preserve">: </w:t>
      </w:r>
      <w:r w:rsidRPr="000E7E00" w:rsidR="000E7E00">
        <w:t>Our goal with this weeklong project is to bring students and community members together in unity to do service, build relationships, share joy, and connect with each other.</w:t>
      </w:r>
    </w:p>
    <w:p w:rsidRPr="00A6384A" w:rsidR="00A6384A" w:rsidP="00A6384A" w:rsidRDefault="00A6384A" w14:paraId="584BD582" w14:textId="75C74AFE">
      <w:pPr>
        <w:numPr>
          <w:ilvl w:val="1"/>
          <w:numId w:val="3"/>
        </w:numPr>
        <w:contextualSpacing/>
      </w:pPr>
      <w:r w:rsidRPr="615EBE7E">
        <w:rPr>
          <w:i/>
          <w:iCs/>
        </w:rPr>
        <w:t>Reviewer’s notes</w:t>
      </w:r>
      <w:r>
        <w:t xml:space="preserve">: </w:t>
      </w:r>
      <w:r w:rsidR="009546A2">
        <w:t xml:space="preserve">RSO is planning on hosting a variety of events as a part of a </w:t>
      </w:r>
      <w:proofErr w:type="gramStart"/>
      <w:r w:rsidR="009546A2">
        <w:t>week long</w:t>
      </w:r>
      <w:proofErr w:type="gramEnd"/>
      <w:r w:rsidR="009546A2">
        <w:t xml:space="preserve"> program. Emailed for a copy of the contractual agreement between the RSO and facility management, tabled because of the </w:t>
      </w:r>
      <w:proofErr w:type="gramStart"/>
      <w:r w:rsidR="009546A2">
        <w:t>48 hour</w:t>
      </w:r>
      <w:proofErr w:type="gramEnd"/>
      <w:r w:rsidR="009546A2">
        <w:t xml:space="preserve"> time window.</w:t>
      </w:r>
    </w:p>
    <w:p w:rsidRPr="00C25D02" w:rsidR="00A6384A" w:rsidP="00A6384A" w:rsidRDefault="00A6384A" w14:paraId="704AD1A3"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01594C43" w14:textId="08766D28">
      <w:pPr>
        <w:numPr>
          <w:ilvl w:val="1"/>
          <w:numId w:val="3"/>
        </w:numPr>
        <w:contextualSpacing/>
      </w:pPr>
      <w:r w:rsidRPr="00C25D02">
        <w:rPr>
          <w:i/>
          <w:iCs/>
        </w:rPr>
        <w:t>Amount Requested</w:t>
      </w:r>
      <w:r w:rsidRPr="00C25D02">
        <w:t xml:space="preserve">: </w:t>
      </w:r>
      <w:r w:rsidRPr="009546A2" w:rsidR="009546A2">
        <w:t>$5,900.00</w:t>
      </w:r>
    </w:p>
    <w:p w:rsidR="00A6384A" w:rsidP="00A6384A" w:rsidRDefault="00A6384A" w14:paraId="59CF4522" w14:textId="77777777">
      <w:pPr>
        <w:numPr>
          <w:ilvl w:val="1"/>
          <w:numId w:val="3"/>
        </w:numPr>
        <w:contextualSpacing/>
      </w:pPr>
      <w:r w:rsidRPr="00C25D02">
        <w:rPr>
          <w:i/>
          <w:iCs/>
        </w:rPr>
        <w:t>Amount Allocated</w:t>
      </w:r>
      <w:r w:rsidRPr="00C25D02">
        <w:t xml:space="preserve">: </w:t>
      </w:r>
    </w:p>
    <w:p w:rsidRPr="00C25D02" w:rsidR="00A6384A" w:rsidP="00A6384A" w:rsidRDefault="00A6384A" w14:paraId="7F9C1C4A" w14:textId="46FA6775">
      <w:pPr>
        <w:numPr>
          <w:ilvl w:val="1"/>
          <w:numId w:val="3"/>
        </w:numPr>
        <w:contextualSpacing/>
      </w:pPr>
      <w:r>
        <w:rPr>
          <w:i/>
          <w:iCs/>
        </w:rPr>
        <w:t>Meeting notes</w:t>
      </w:r>
      <w:r w:rsidRPr="00A6384A">
        <w:t>:</w:t>
      </w:r>
      <w:r>
        <w:t xml:space="preserve"> </w:t>
      </w:r>
      <w:r w:rsidR="009A41DD">
        <w:t>N</w:t>
      </w:r>
      <w:r w:rsidR="00274FD6">
        <w:t xml:space="preserve">ico </w:t>
      </w:r>
      <w:r w:rsidR="009A41DD">
        <w:t>P</w:t>
      </w:r>
      <w:r w:rsidR="00274FD6">
        <w:t>erez</w:t>
      </w:r>
      <w:r w:rsidR="009A41DD">
        <w:t xml:space="preserve"> motions to table application. B</w:t>
      </w:r>
      <w:r w:rsidR="00274FD6">
        <w:t xml:space="preserve">rian </w:t>
      </w:r>
      <w:r w:rsidR="009A41DD">
        <w:t>F</w:t>
      </w:r>
      <w:r w:rsidR="00274FD6">
        <w:t>arber</w:t>
      </w:r>
      <w:r w:rsidR="009A41DD">
        <w:t xml:space="preserve"> seconds. Vote of 8-0-0. </w:t>
      </w:r>
    </w:p>
    <w:p w:rsidRPr="00C25D02" w:rsidR="00A6384A" w:rsidP="00A6384A" w:rsidRDefault="00A6384A" w14:paraId="22F6409D" w14:textId="7A751E7B">
      <w:pPr>
        <w:numPr>
          <w:ilvl w:val="0"/>
          <w:numId w:val="3"/>
        </w:numPr>
        <w:contextualSpacing/>
      </w:pPr>
      <w:r w:rsidRPr="00C25D02">
        <w:t xml:space="preserve">App No. </w:t>
      </w:r>
      <w:r w:rsidRPr="009546A2" w:rsidR="009546A2">
        <w:t>145607</w:t>
      </w:r>
      <w:r>
        <w:t xml:space="preserve">- </w:t>
      </w:r>
      <w:r w:rsidRPr="005308D9" w:rsidR="009546A2">
        <w:rPr>
          <w:b/>
          <w:bCs/>
        </w:rPr>
        <w:t>Chinese Heritage Association</w:t>
      </w:r>
    </w:p>
    <w:p w:rsidRPr="00C25D02" w:rsidR="00A6384A" w:rsidP="00A6384A" w:rsidRDefault="00A6384A" w14:paraId="5C199915" w14:textId="74FE6958">
      <w:pPr>
        <w:numPr>
          <w:ilvl w:val="1"/>
          <w:numId w:val="3"/>
        </w:numPr>
        <w:contextualSpacing/>
      </w:pPr>
      <w:r w:rsidRPr="00C25D02">
        <w:rPr>
          <w:i/>
          <w:iCs/>
        </w:rPr>
        <w:t>Description</w:t>
      </w:r>
      <w:r w:rsidRPr="00C25D02">
        <w:t xml:space="preserve">: </w:t>
      </w:r>
      <w:r w:rsidRPr="000E7E00" w:rsidR="000E7E00">
        <w:t>For 2022 Spring semester, Chinese Heritage Association is planning to offer four 6-week courses, namely, two Chinese language classes, one Asian American history class, and one youth coding class, to both university students and local community youths from March 27 to May 4, 2022.</w:t>
      </w:r>
    </w:p>
    <w:p w:rsidRPr="00A6384A" w:rsidR="00A6384A" w:rsidP="00A6384A" w:rsidRDefault="00A6384A" w14:paraId="5D12907F" w14:textId="281CEC3B">
      <w:pPr>
        <w:numPr>
          <w:ilvl w:val="1"/>
          <w:numId w:val="3"/>
        </w:numPr>
        <w:contextualSpacing/>
      </w:pPr>
      <w:r w:rsidRPr="00C25D02">
        <w:rPr>
          <w:i/>
          <w:iCs/>
        </w:rPr>
        <w:lastRenderedPageBreak/>
        <w:t>Reviewer’s notes</w:t>
      </w:r>
      <w:r w:rsidRPr="00C25D02">
        <w:t xml:space="preserve">: </w:t>
      </w:r>
      <w:r w:rsidRPr="009546A2" w:rsidR="009546A2">
        <w:t>Are Hessel and Centennial Park considered on campus?</w:t>
      </w:r>
    </w:p>
    <w:p w:rsidRPr="00C25D02" w:rsidR="00A6384A" w:rsidP="00A6384A" w:rsidRDefault="00A6384A" w14:paraId="2C3E381F"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69FBCAE3" w14:textId="2A22BCF2">
      <w:pPr>
        <w:numPr>
          <w:ilvl w:val="1"/>
          <w:numId w:val="3"/>
        </w:numPr>
        <w:contextualSpacing/>
      </w:pPr>
      <w:r w:rsidRPr="00C25D02">
        <w:rPr>
          <w:i/>
          <w:iCs/>
        </w:rPr>
        <w:t>Amount Requested</w:t>
      </w:r>
      <w:r w:rsidRPr="00C25D02">
        <w:t xml:space="preserve">: </w:t>
      </w:r>
      <w:r w:rsidRPr="009546A2" w:rsidR="009546A2">
        <w:t>$3,490.00</w:t>
      </w:r>
    </w:p>
    <w:p w:rsidR="00A6384A" w:rsidP="00A6384A" w:rsidRDefault="00A6384A" w14:paraId="7BA34732" w14:textId="12EA1FF8">
      <w:pPr>
        <w:numPr>
          <w:ilvl w:val="1"/>
          <w:numId w:val="3"/>
        </w:numPr>
        <w:contextualSpacing/>
      </w:pPr>
      <w:r w:rsidRPr="615EBE7E">
        <w:rPr>
          <w:i/>
          <w:iCs/>
        </w:rPr>
        <w:t>Amount Allocated</w:t>
      </w:r>
      <w:r>
        <w:t>: $220.00</w:t>
      </w:r>
    </w:p>
    <w:p w:rsidRPr="00C25D02" w:rsidR="00A6384A" w:rsidP="00A6384A" w:rsidRDefault="00A6384A" w14:paraId="41EF361C" w14:textId="60AE401F">
      <w:pPr>
        <w:numPr>
          <w:ilvl w:val="1"/>
          <w:numId w:val="3"/>
        </w:numPr>
        <w:spacing/>
        <w:contextualSpacing/>
        <w:rPr/>
      </w:pPr>
      <w:r w:rsidRPr="741BBE9E" w:rsidR="00A6384A">
        <w:rPr>
          <w:i w:val="1"/>
          <w:iCs w:val="1"/>
        </w:rPr>
        <w:t>Meeting notes</w:t>
      </w:r>
      <w:r w:rsidR="00A6384A">
        <w:rPr/>
        <w:t xml:space="preserve">: </w:t>
      </w:r>
      <w:r w:rsidR="007F6844">
        <w:rPr/>
        <w:t>N</w:t>
      </w:r>
      <w:r w:rsidR="00C33406">
        <w:rPr/>
        <w:t xml:space="preserve">ico </w:t>
      </w:r>
      <w:r w:rsidR="007F6844">
        <w:rPr/>
        <w:t>P</w:t>
      </w:r>
      <w:r w:rsidR="00C33406">
        <w:rPr/>
        <w:t>erez</w:t>
      </w:r>
      <w:r w:rsidR="007F6844">
        <w:rPr/>
        <w:t xml:space="preserve"> motions to </w:t>
      </w:r>
      <w:r w:rsidR="00F52EBA">
        <w:rPr/>
        <w:t xml:space="preserve">zero fund line items 2 (rental space fees), 4(food, beverages and consumable supplies), 5 (contractual service fees), </w:t>
      </w:r>
      <w:r w:rsidR="00AA6574">
        <w:rPr/>
        <w:t xml:space="preserve">6 (advertisements) </w:t>
      </w:r>
      <w:r w:rsidR="00AA6574">
        <w:rPr/>
        <w:t>(on the basis that they fall outside of the fundable window),</w:t>
      </w:r>
      <w:r w:rsidR="002D7F36">
        <w:rPr/>
        <w:t xml:space="preserve"> and fund line items </w:t>
      </w:r>
      <w:r w:rsidR="00D6527B">
        <w:rPr/>
        <w:t>1 and 3 at 50% (off-campus)</w:t>
      </w:r>
      <w:r w:rsidR="00634181">
        <w:rPr/>
        <w:t>. B</w:t>
      </w:r>
      <w:r w:rsidR="00C33406">
        <w:rPr/>
        <w:t xml:space="preserve">rian </w:t>
      </w:r>
      <w:r w:rsidR="00634181">
        <w:rPr/>
        <w:t>F</w:t>
      </w:r>
      <w:r w:rsidR="00C33406">
        <w:rPr/>
        <w:t>arber</w:t>
      </w:r>
      <w:r w:rsidR="00634181">
        <w:rPr/>
        <w:t xml:space="preserve"> seconds. </w:t>
      </w:r>
      <w:r w:rsidR="00A93923">
        <w:rPr/>
        <w:t xml:space="preserve">Vote of 8-0-0. </w:t>
      </w:r>
      <w:r w:rsidR="00D6527B">
        <w:rPr/>
        <w:t>N</w:t>
      </w:r>
      <w:r w:rsidR="00C33406">
        <w:rPr/>
        <w:t xml:space="preserve">ico </w:t>
      </w:r>
      <w:r w:rsidR="00D6527B">
        <w:rPr/>
        <w:t>P</w:t>
      </w:r>
      <w:r w:rsidR="00C33406">
        <w:rPr/>
        <w:t>erez</w:t>
      </w:r>
      <w:r w:rsidR="00D6527B">
        <w:rPr/>
        <w:t xml:space="preserve"> motions to approve at standard. </w:t>
      </w:r>
      <w:r w:rsidR="0028481B">
        <w:rPr/>
        <w:t>B</w:t>
      </w:r>
      <w:r w:rsidR="00C33406">
        <w:rPr/>
        <w:t xml:space="preserve">rian </w:t>
      </w:r>
      <w:r w:rsidR="0028481B">
        <w:rPr/>
        <w:t>F</w:t>
      </w:r>
      <w:r w:rsidR="00C33406">
        <w:rPr/>
        <w:t>arber</w:t>
      </w:r>
      <w:r w:rsidR="0028481B">
        <w:rPr/>
        <w:t xml:space="preserve"> seconds. Vote of </w:t>
      </w:r>
      <w:r w:rsidR="00AA6574">
        <w:rPr/>
        <w:t>8-0-0.</w:t>
      </w:r>
    </w:p>
    <w:p w:rsidRPr="00C25D02" w:rsidR="00A6384A" w:rsidP="00A6384A" w:rsidRDefault="00A6384A" w14:paraId="6D056CA7" w14:textId="4A6A2E17">
      <w:pPr>
        <w:numPr>
          <w:ilvl w:val="0"/>
          <w:numId w:val="3"/>
        </w:numPr>
        <w:contextualSpacing/>
      </w:pPr>
      <w:r w:rsidRPr="00C25D02">
        <w:t xml:space="preserve">App No. </w:t>
      </w:r>
      <w:r w:rsidRPr="009546A2" w:rsidR="009546A2">
        <w:t>144922</w:t>
      </w:r>
      <w:r>
        <w:t xml:space="preserve">- </w:t>
      </w:r>
      <w:r w:rsidRPr="005308D9" w:rsidR="009546A2">
        <w:rPr>
          <w:b/>
          <w:bCs/>
        </w:rPr>
        <w:t>Women in Mechanical Science and Engineering</w:t>
      </w:r>
    </w:p>
    <w:p w:rsidRPr="00C25D02" w:rsidR="00A6384A" w:rsidP="00A6384A" w:rsidRDefault="00A6384A" w14:paraId="042635B0" w14:textId="1F1BD8B1">
      <w:pPr>
        <w:numPr>
          <w:ilvl w:val="1"/>
          <w:numId w:val="3"/>
        </w:numPr>
        <w:contextualSpacing/>
      </w:pPr>
      <w:r w:rsidRPr="00C25D02">
        <w:rPr>
          <w:i/>
          <w:iCs/>
        </w:rPr>
        <w:t>Description</w:t>
      </w:r>
      <w:r w:rsidRPr="00C25D02">
        <w:t xml:space="preserve">: </w:t>
      </w:r>
      <w:r w:rsidRPr="000E7E00" w:rsidR="000E7E00">
        <w:t xml:space="preserve">Women in </w:t>
      </w:r>
      <w:proofErr w:type="spellStart"/>
      <w:r w:rsidRPr="000E7E00" w:rsidR="000E7E00">
        <w:t>MechSE</w:t>
      </w:r>
      <w:proofErr w:type="spellEnd"/>
      <w:r w:rsidRPr="000E7E00" w:rsidR="000E7E00">
        <w:t xml:space="preserve"> is hosting a senior recognition event and would like to buy supplies.</w:t>
      </w:r>
    </w:p>
    <w:p w:rsidRPr="00A6384A" w:rsidR="00A6384A" w:rsidP="00A6384A" w:rsidRDefault="00A6384A" w14:paraId="48E64D85" w14:textId="74206208">
      <w:pPr>
        <w:numPr>
          <w:ilvl w:val="1"/>
          <w:numId w:val="3"/>
        </w:numPr>
        <w:contextualSpacing/>
      </w:pPr>
      <w:r w:rsidRPr="00C25D02">
        <w:rPr>
          <w:i/>
          <w:iCs/>
        </w:rPr>
        <w:t>Reviewer’s notes</w:t>
      </w:r>
      <w:r w:rsidRPr="00C25D02">
        <w:t xml:space="preserve">: </w:t>
      </w:r>
      <w:r w:rsidR="009546A2">
        <w:t>S</w:t>
      </w:r>
      <w:r w:rsidRPr="009546A2" w:rsidR="009546A2">
        <w:t>enior sendoff event</w:t>
      </w:r>
    </w:p>
    <w:p w:rsidRPr="00C25D02" w:rsidR="00A6384A" w:rsidP="00A6384A" w:rsidRDefault="00A6384A" w14:paraId="4638C414"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0AC7082A" w14:textId="3DD485C8">
      <w:pPr>
        <w:numPr>
          <w:ilvl w:val="1"/>
          <w:numId w:val="3"/>
        </w:numPr>
        <w:contextualSpacing/>
      </w:pPr>
      <w:r w:rsidRPr="00C25D02">
        <w:rPr>
          <w:i/>
          <w:iCs/>
        </w:rPr>
        <w:t>Amount Requested</w:t>
      </w:r>
      <w:r w:rsidRPr="00C25D02">
        <w:t xml:space="preserve">: </w:t>
      </w:r>
      <w:r w:rsidRPr="009546A2" w:rsidR="009546A2">
        <w:t>$177.06</w:t>
      </w:r>
    </w:p>
    <w:p w:rsidR="00A6384A" w:rsidP="00A6384A" w:rsidRDefault="00A6384A" w14:paraId="1090DF05" w14:textId="60E2CCD6">
      <w:pPr>
        <w:numPr>
          <w:ilvl w:val="1"/>
          <w:numId w:val="3"/>
        </w:numPr>
        <w:contextualSpacing/>
      </w:pPr>
      <w:r w:rsidRPr="615EBE7E">
        <w:rPr>
          <w:i/>
          <w:iCs/>
        </w:rPr>
        <w:t>Amount Allocated</w:t>
      </w:r>
      <w:r>
        <w:t>: $123.19</w:t>
      </w:r>
    </w:p>
    <w:p w:rsidRPr="00C25D02" w:rsidR="00A6384A" w:rsidP="615EBE7E" w:rsidRDefault="00A6384A" w14:paraId="20C8794B" w14:textId="11278752">
      <w:pPr>
        <w:numPr>
          <w:ilvl w:val="1"/>
          <w:numId w:val="3"/>
        </w:numPr>
        <w:contextualSpacing/>
        <w:rPr>
          <w:rFonts w:eastAsiaTheme="minorEastAsia"/>
        </w:rPr>
      </w:pPr>
      <w:r w:rsidRPr="615EBE7E">
        <w:rPr>
          <w:i/>
          <w:iCs/>
        </w:rPr>
        <w:t>Meeting notes</w:t>
      </w:r>
      <w:r>
        <w:t xml:space="preserve">: </w:t>
      </w:r>
      <w:r w:rsidR="00442C31">
        <w:t>N</w:t>
      </w:r>
      <w:r w:rsidR="00C33406">
        <w:t xml:space="preserve">ico </w:t>
      </w:r>
      <w:r w:rsidR="00442C31">
        <w:t>P</w:t>
      </w:r>
      <w:r w:rsidR="00C33406">
        <w:t>erez</w:t>
      </w:r>
      <w:r w:rsidR="00442C31">
        <w:t xml:space="preserve"> motions to zero fund line items 3 and 4 (</w:t>
      </w:r>
      <w:r w:rsidR="615EBE7E">
        <w:t>SORF does not fund membership apparel or gifts)</w:t>
      </w:r>
      <w:r w:rsidR="00442C31">
        <w:t>. B</w:t>
      </w:r>
      <w:r w:rsidR="00C33406">
        <w:t xml:space="preserve">rian </w:t>
      </w:r>
      <w:r w:rsidR="00442C31">
        <w:t>F</w:t>
      </w:r>
      <w:r w:rsidR="00C33406">
        <w:t>arber</w:t>
      </w:r>
      <w:r w:rsidR="00442C31">
        <w:t xml:space="preserve"> seconds. Vote of 8-0-0. </w:t>
      </w:r>
      <w:r w:rsidR="00E96AD6">
        <w:t>N</w:t>
      </w:r>
      <w:r w:rsidR="00C33406">
        <w:t xml:space="preserve">ico </w:t>
      </w:r>
      <w:r w:rsidR="00E96AD6">
        <w:t>P</w:t>
      </w:r>
      <w:r w:rsidR="00C33406">
        <w:t>erez</w:t>
      </w:r>
      <w:r w:rsidR="00E96AD6">
        <w:t xml:space="preserve"> motions to </w:t>
      </w:r>
      <w:r w:rsidR="00C33406">
        <w:t>approve application at standard</w:t>
      </w:r>
      <w:r w:rsidR="00E96AD6">
        <w:t>. B</w:t>
      </w:r>
      <w:r w:rsidR="00C33406">
        <w:t xml:space="preserve">rian </w:t>
      </w:r>
      <w:r w:rsidR="00E96AD6">
        <w:t>F</w:t>
      </w:r>
      <w:r w:rsidR="00C33406">
        <w:t>arber</w:t>
      </w:r>
      <w:r w:rsidR="00E96AD6">
        <w:t xml:space="preserve"> seconds. Vote of </w:t>
      </w:r>
      <w:r w:rsidR="000F653F">
        <w:t xml:space="preserve">8-0-0. </w:t>
      </w:r>
    </w:p>
    <w:p w:rsidRPr="00C25D02" w:rsidR="00A6384A" w:rsidP="00A6384A" w:rsidRDefault="00A6384A" w14:paraId="49D60B7B" w14:textId="793E3078">
      <w:pPr>
        <w:numPr>
          <w:ilvl w:val="0"/>
          <w:numId w:val="3"/>
        </w:numPr>
        <w:contextualSpacing/>
      </w:pPr>
      <w:r w:rsidRPr="00C25D02">
        <w:t xml:space="preserve">App No. </w:t>
      </w:r>
      <w:r w:rsidRPr="009546A2" w:rsidR="009546A2">
        <w:t>144908</w:t>
      </w:r>
      <w:r>
        <w:t xml:space="preserve">- </w:t>
      </w:r>
      <w:r w:rsidRPr="005308D9" w:rsidR="009546A2">
        <w:rPr>
          <w:b/>
          <w:bCs/>
        </w:rPr>
        <w:t>Women in Mechanical Science and Engineering</w:t>
      </w:r>
    </w:p>
    <w:p w:rsidRPr="00C25D02" w:rsidR="00A6384A" w:rsidP="00A6384A" w:rsidRDefault="00A6384A" w14:paraId="33835982" w14:textId="7E191295">
      <w:pPr>
        <w:numPr>
          <w:ilvl w:val="1"/>
          <w:numId w:val="3"/>
        </w:numPr>
        <w:contextualSpacing/>
      </w:pPr>
      <w:r w:rsidRPr="00C25D02">
        <w:rPr>
          <w:i/>
          <w:iCs/>
        </w:rPr>
        <w:t>Description</w:t>
      </w:r>
      <w:r w:rsidRPr="00C25D02">
        <w:t>:</w:t>
      </w:r>
      <w:r w:rsidR="000E7E00">
        <w:t xml:space="preserve"> </w:t>
      </w:r>
      <w:r w:rsidRPr="000E7E00" w:rsidR="000E7E00">
        <w:t xml:space="preserve">Women in </w:t>
      </w:r>
      <w:proofErr w:type="spellStart"/>
      <w:r w:rsidRPr="000E7E00" w:rsidR="000E7E00">
        <w:t>MechSE</w:t>
      </w:r>
      <w:proofErr w:type="spellEnd"/>
      <w:r w:rsidRPr="000E7E00" w:rsidR="000E7E00">
        <w:t xml:space="preserve"> is hosting a site visit with Cleveland-Cliffs and we would like to provide snacks for the attendees.</w:t>
      </w:r>
      <w:r w:rsidRPr="00C25D02">
        <w:t xml:space="preserve"> </w:t>
      </w:r>
    </w:p>
    <w:p w:rsidRPr="00A6384A" w:rsidR="00A6384A" w:rsidP="00A6384A" w:rsidRDefault="00A6384A" w14:paraId="510D9250" w14:textId="63952F4C">
      <w:pPr>
        <w:numPr>
          <w:ilvl w:val="1"/>
          <w:numId w:val="3"/>
        </w:numPr>
        <w:contextualSpacing/>
      </w:pPr>
      <w:r w:rsidRPr="00C25D02">
        <w:rPr>
          <w:i/>
          <w:iCs/>
        </w:rPr>
        <w:t>Reviewer’s notes</w:t>
      </w:r>
      <w:r w:rsidRPr="00C25D02">
        <w:t xml:space="preserve">: </w:t>
      </w:r>
      <w:r w:rsidR="009546A2">
        <w:t>S</w:t>
      </w:r>
      <w:r w:rsidRPr="009546A2" w:rsidR="009546A2">
        <w:t>ite visit snacks</w:t>
      </w:r>
    </w:p>
    <w:p w:rsidRPr="00C25D02" w:rsidR="00A6384A" w:rsidP="00A6384A" w:rsidRDefault="00A6384A" w14:paraId="10B2E8D9"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3A9B81E2" w14:textId="4707CBEF">
      <w:pPr>
        <w:numPr>
          <w:ilvl w:val="1"/>
          <w:numId w:val="3"/>
        </w:numPr>
        <w:contextualSpacing/>
      </w:pPr>
      <w:r w:rsidRPr="00C25D02">
        <w:rPr>
          <w:i/>
          <w:iCs/>
        </w:rPr>
        <w:t>Amount Requested</w:t>
      </w:r>
      <w:r w:rsidRPr="00C25D02">
        <w:t xml:space="preserve">: </w:t>
      </w:r>
      <w:r w:rsidRPr="009546A2" w:rsidR="009546A2">
        <w:t>$34.35</w:t>
      </w:r>
    </w:p>
    <w:p w:rsidR="00A6384A" w:rsidP="00A6384A" w:rsidRDefault="00A6384A" w14:paraId="7AD285A7" w14:textId="62E67A26">
      <w:pPr>
        <w:numPr>
          <w:ilvl w:val="1"/>
          <w:numId w:val="3"/>
        </w:numPr>
        <w:contextualSpacing/>
      </w:pPr>
      <w:r w:rsidRPr="615EBE7E">
        <w:rPr>
          <w:i/>
          <w:iCs/>
        </w:rPr>
        <w:t>Amount Allocated</w:t>
      </w:r>
      <w:r>
        <w:t>: $17.18</w:t>
      </w:r>
    </w:p>
    <w:p w:rsidRPr="00C25D02" w:rsidR="00A6384A" w:rsidP="615EBE7E" w:rsidRDefault="00A6384A" w14:paraId="795E4D9A" w14:textId="2EA6082A">
      <w:pPr>
        <w:numPr>
          <w:ilvl w:val="1"/>
          <w:numId w:val="3"/>
        </w:numPr>
        <w:contextualSpacing/>
        <w:rPr>
          <w:rFonts w:eastAsiaTheme="minorEastAsia"/>
        </w:rPr>
      </w:pPr>
      <w:r w:rsidRPr="615EBE7E">
        <w:rPr>
          <w:i/>
          <w:iCs/>
        </w:rPr>
        <w:t>Meeting notes</w:t>
      </w:r>
      <w:r>
        <w:t xml:space="preserve">: </w:t>
      </w:r>
      <w:r w:rsidR="2701E854">
        <w:t>N</w:t>
      </w:r>
      <w:r w:rsidR="00C33406">
        <w:t xml:space="preserve">ico </w:t>
      </w:r>
      <w:r w:rsidR="2701E854">
        <w:t>P</w:t>
      </w:r>
      <w:r w:rsidR="00C33406">
        <w:t>erez</w:t>
      </w:r>
      <w:r w:rsidR="2701E854">
        <w:t xml:space="preserve"> motions to </w:t>
      </w:r>
      <w:r w:rsidR="18E12099">
        <w:t xml:space="preserve">fund </w:t>
      </w:r>
      <w:r w:rsidR="1F9FAAED">
        <w:t xml:space="preserve">application </w:t>
      </w:r>
      <w:r w:rsidR="18E12099">
        <w:t>at 50</w:t>
      </w:r>
      <w:proofErr w:type="gramStart"/>
      <w:r w:rsidR="18E12099">
        <w:t>%(</w:t>
      </w:r>
      <w:proofErr w:type="gramEnd"/>
      <w:r w:rsidR="615EBE7E">
        <w:t>Program is off-campus)</w:t>
      </w:r>
      <w:r w:rsidR="15C3F27F">
        <w:t xml:space="preserve">. </w:t>
      </w:r>
      <w:r w:rsidR="1E913EDF">
        <w:t>B</w:t>
      </w:r>
      <w:r w:rsidR="00C33406">
        <w:t xml:space="preserve">rian </w:t>
      </w:r>
      <w:r w:rsidR="1E913EDF">
        <w:t>F</w:t>
      </w:r>
      <w:r w:rsidR="00C33406">
        <w:t>arber</w:t>
      </w:r>
      <w:r w:rsidR="1E913EDF">
        <w:t xml:space="preserve"> </w:t>
      </w:r>
      <w:r w:rsidR="1F594C6B">
        <w:t xml:space="preserve">seconds. </w:t>
      </w:r>
      <w:r w:rsidR="6E0206DB">
        <w:t xml:space="preserve">Vote of 8-0-0. </w:t>
      </w:r>
    </w:p>
    <w:p w:rsidRPr="00C25D02" w:rsidR="00A6384A" w:rsidP="00A6384A" w:rsidRDefault="00A6384A" w14:paraId="25776C73" w14:textId="3857E628">
      <w:pPr>
        <w:numPr>
          <w:ilvl w:val="0"/>
          <w:numId w:val="3"/>
        </w:numPr>
        <w:contextualSpacing/>
      </w:pPr>
      <w:r w:rsidRPr="00C25D02">
        <w:t xml:space="preserve">App No. </w:t>
      </w:r>
      <w:r w:rsidRPr="009546A2" w:rsidR="009546A2">
        <w:t>145270</w:t>
      </w:r>
      <w:r>
        <w:t xml:space="preserve">- </w:t>
      </w:r>
      <w:r w:rsidRPr="005308D9" w:rsidR="009546A2">
        <w:rPr>
          <w:b/>
          <w:bCs/>
        </w:rPr>
        <w:t>Phi Delta Phi - Illini Hall</w:t>
      </w:r>
    </w:p>
    <w:p w:rsidRPr="00C25D02" w:rsidR="00A6384A" w:rsidP="00A6384A" w:rsidRDefault="00A6384A" w14:paraId="71884F5E" w14:textId="59FC7E2F">
      <w:pPr>
        <w:numPr>
          <w:ilvl w:val="1"/>
          <w:numId w:val="3"/>
        </w:numPr>
        <w:contextualSpacing/>
      </w:pPr>
      <w:r w:rsidRPr="00C25D02">
        <w:rPr>
          <w:i/>
          <w:iCs/>
        </w:rPr>
        <w:t>Description</w:t>
      </w:r>
      <w:r w:rsidRPr="00C25D02">
        <w:t xml:space="preserve">: </w:t>
      </w:r>
      <w:r w:rsidRPr="000E7E00" w:rsidR="000E7E00">
        <w:t>Phi Delta Phi Pre-Law Honors Society will be taking its members to visit a law school, covering the costs of transportation for the members.</w:t>
      </w:r>
    </w:p>
    <w:p w:rsidRPr="00A6384A" w:rsidR="00A6384A" w:rsidP="00A6384A" w:rsidRDefault="00A6384A" w14:paraId="1559AFF4" w14:textId="2601F339">
      <w:pPr>
        <w:numPr>
          <w:ilvl w:val="1"/>
          <w:numId w:val="3"/>
        </w:numPr>
        <w:contextualSpacing/>
      </w:pPr>
      <w:r w:rsidRPr="00C25D02">
        <w:rPr>
          <w:i/>
          <w:iCs/>
        </w:rPr>
        <w:t>Reviewer’s notes</w:t>
      </w:r>
      <w:r w:rsidRPr="00C25D02">
        <w:t xml:space="preserve">: </w:t>
      </w:r>
      <w:r w:rsidRPr="009546A2" w:rsidR="009546A2">
        <w:t>Program to have members visit law school. No financial cost and off campus</w:t>
      </w:r>
      <w:r w:rsidR="2333D109">
        <w:t xml:space="preserve"> (only eligible for 50% funding).</w:t>
      </w:r>
    </w:p>
    <w:p w:rsidRPr="00C25D02" w:rsidR="00A6384A" w:rsidP="00A6384A" w:rsidRDefault="00A6384A" w14:paraId="2CBFDF36"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57E2DD9A" w14:textId="32ADF26D">
      <w:pPr>
        <w:numPr>
          <w:ilvl w:val="1"/>
          <w:numId w:val="3"/>
        </w:numPr>
        <w:contextualSpacing/>
      </w:pPr>
      <w:r w:rsidRPr="00C25D02">
        <w:rPr>
          <w:i/>
          <w:iCs/>
        </w:rPr>
        <w:t>Amount Requested</w:t>
      </w:r>
      <w:r w:rsidRPr="00C25D02">
        <w:t xml:space="preserve">: </w:t>
      </w:r>
      <w:r w:rsidRPr="009546A2" w:rsidR="009546A2">
        <w:t>$1,020.00</w:t>
      </w:r>
    </w:p>
    <w:p w:rsidR="00A6384A" w:rsidP="00A6384A" w:rsidRDefault="00A6384A" w14:paraId="355C459F" w14:textId="6FEC5241" w14:noSpellErr="1">
      <w:pPr>
        <w:numPr>
          <w:ilvl w:val="1"/>
          <w:numId w:val="3"/>
        </w:numPr>
        <w:spacing/>
        <w:contextualSpacing/>
        <w:rPr/>
      </w:pPr>
      <w:r w:rsidRPr="741BBE9E" w:rsidR="00A6384A">
        <w:rPr>
          <w:i w:val="1"/>
          <w:iCs w:val="1"/>
        </w:rPr>
        <w:t>Amount Allocated</w:t>
      </w:r>
      <w:r w:rsidR="00A6384A">
        <w:rPr/>
        <w:t>: $510.00</w:t>
      </w:r>
    </w:p>
    <w:p w:rsidRPr="00C25D02" w:rsidR="00A6384A" w:rsidP="615EBE7E" w:rsidRDefault="00A6384A" w14:paraId="2FE7B516" w14:textId="23F29BE4">
      <w:pPr>
        <w:numPr>
          <w:ilvl w:val="1"/>
          <w:numId w:val="3"/>
        </w:numPr>
        <w:contextualSpacing/>
        <w:rPr>
          <w:rFonts w:eastAsiaTheme="minorEastAsia"/>
        </w:rPr>
      </w:pPr>
      <w:r w:rsidRPr="615EBE7E">
        <w:rPr>
          <w:i/>
          <w:iCs/>
        </w:rPr>
        <w:t>Meeting notes</w:t>
      </w:r>
      <w:r>
        <w:t xml:space="preserve">: </w:t>
      </w:r>
      <w:r w:rsidR="002E5C14">
        <w:t>J</w:t>
      </w:r>
      <w:r w:rsidR="00C33406">
        <w:t xml:space="preserve">immy </w:t>
      </w:r>
      <w:r w:rsidR="002E5C14">
        <w:t>S</w:t>
      </w:r>
      <w:r w:rsidR="00C33406">
        <w:t>ong</w:t>
      </w:r>
      <w:r w:rsidR="002E5C14">
        <w:t xml:space="preserve"> motions to </w:t>
      </w:r>
      <w:r w:rsidR="00D004CA">
        <w:t>approve application at standard. N</w:t>
      </w:r>
      <w:r w:rsidR="00C33406">
        <w:t xml:space="preserve">ico </w:t>
      </w:r>
      <w:r w:rsidR="00D004CA">
        <w:t>P</w:t>
      </w:r>
      <w:r w:rsidR="00C33406">
        <w:t>erez</w:t>
      </w:r>
      <w:r w:rsidR="00D004CA">
        <w:t xml:space="preserve"> seconds. Vote of 9-0-0. </w:t>
      </w:r>
    </w:p>
    <w:p w:rsidRPr="00C25D02" w:rsidR="00A6384A" w:rsidP="00A6384A" w:rsidRDefault="00A6384A" w14:paraId="07B55905" w14:textId="073777D8">
      <w:pPr>
        <w:numPr>
          <w:ilvl w:val="0"/>
          <w:numId w:val="3"/>
        </w:numPr>
        <w:contextualSpacing/>
        <w:rPr>
          <w:b/>
          <w:bCs/>
        </w:rPr>
      </w:pPr>
      <w:r w:rsidRPr="00C25D02">
        <w:t xml:space="preserve">App No. </w:t>
      </w:r>
      <w:r w:rsidRPr="009546A2" w:rsidR="009546A2">
        <w:t>145084</w:t>
      </w:r>
      <w:r>
        <w:t xml:space="preserve">- </w:t>
      </w:r>
      <w:r w:rsidRPr="005308D9" w:rsidR="009546A2">
        <w:rPr>
          <w:b/>
          <w:bCs/>
        </w:rPr>
        <w:t>Dance2XS at UIUC</w:t>
      </w:r>
    </w:p>
    <w:p w:rsidRPr="00C25D02" w:rsidR="00A6384A" w:rsidP="00A6384A" w:rsidRDefault="00A6384A" w14:paraId="5324DC39" w14:textId="105F2848">
      <w:pPr>
        <w:numPr>
          <w:ilvl w:val="1"/>
          <w:numId w:val="3"/>
        </w:numPr>
        <w:contextualSpacing/>
      </w:pPr>
      <w:r w:rsidRPr="00C25D02">
        <w:rPr>
          <w:i/>
          <w:iCs/>
        </w:rPr>
        <w:t>Description</w:t>
      </w:r>
      <w:r w:rsidRPr="00C25D02">
        <w:t xml:space="preserve">: </w:t>
      </w:r>
      <w:r w:rsidRPr="000E7E00" w:rsidR="000E7E00">
        <w:t>Dance2XS UIUC is in need for funding to rent space at the arc.</w:t>
      </w:r>
    </w:p>
    <w:p w:rsidRPr="00A6384A" w:rsidR="00A6384A" w:rsidP="00A6384A" w:rsidRDefault="00A6384A" w14:paraId="48215484" w14:textId="326616FB">
      <w:pPr>
        <w:numPr>
          <w:ilvl w:val="1"/>
          <w:numId w:val="3"/>
        </w:numPr>
        <w:contextualSpacing/>
      </w:pPr>
      <w:r w:rsidRPr="615EBE7E">
        <w:rPr>
          <w:i/>
          <w:iCs/>
        </w:rPr>
        <w:t>Reviewer’s notes</w:t>
      </w:r>
      <w:r>
        <w:t xml:space="preserve">:  RSO is requesting funding (space rental fees) for practices for an upcoming event that they are not hosting/co-hosting. </w:t>
      </w:r>
    </w:p>
    <w:p w:rsidRPr="00C25D02" w:rsidR="00A6384A" w:rsidP="00A6384A" w:rsidRDefault="00A6384A" w14:paraId="41B435AD"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397C1300" w14:textId="2E48C064">
      <w:pPr>
        <w:numPr>
          <w:ilvl w:val="1"/>
          <w:numId w:val="3"/>
        </w:numPr>
        <w:contextualSpacing/>
      </w:pPr>
      <w:r w:rsidRPr="00C25D02">
        <w:rPr>
          <w:i/>
          <w:iCs/>
        </w:rPr>
        <w:t>Amount Requested</w:t>
      </w:r>
      <w:r w:rsidRPr="00C25D02">
        <w:t xml:space="preserve">: </w:t>
      </w:r>
      <w:r w:rsidRPr="009546A2" w:rsidR="009546A2">
        <w:t>$216.00</w:t>
      </w:r>
    </w:p>
    <w:p w:rsidR="00A6384A" w:rsidP="00A6384A" w:rsidRDefault="00A6384A" w14:paraId="67F1C914" w14:textId="1EC2DF97">
      <w:pPr>
        <w:numPr>
          <w:ilvl w:val="1"/>
          <w:numId w:val="3"/>
        </w:numPr>
        <w:contextualSpacing/>
      </w:pPr>
      <w:r w:rsidRPr="615EBE7E">
        <w:rPr>
          <w:i/>
          <w:iCs/>
        </w:rPr>
        <w:t>Amount Allocated</w:t>
      </w:r>
      <w:r>
        <w:t>: $0.00</w:t>
      </w:r>
    </w:p>
    <w:p w:rsidRPr="00C25D02" w:rsidR="00A6384A" w:rsidP="00A6384A" w:rsidRDefault="00A6384A" w14:paraId="41BBFB8D" w14:textId="040A86D1">
      <w:pPr>
        <w:numPr>
          <w:ilvl w:val="1"/>
          <w:numId w:val="3"/>
        </w:numPr>
        <w:contextualSpacing/>
      </w:pPr>
      <w:r w:rsidRPr="615EBE7E">
        <w:rPr>
          <w:i/>
          <w:iCs/>
        </w:rPr>
        <w:lastRenderedPageBreak/>
        <w:t>Meeting notes</w:t>
      </w:r>
      <w:r>
        <w:t xml:space="preserve">: </w:t>
      </w:r>
      <w:r w:rsidR="15538B30">
        <w:t>B</w:t>
      </w:r>
      <w:r w:rsidR="00C33406">
        <w:t xml:space="preserve">rian </w:t>
      </w:r>
      <w:r w:rsidR="15538B30">
        <w:t>F</w:t>
      </w:r>
      <w:r w:rsidR="00C33406">
        <w:t>arber</w:t>
      </w:r>
      <w:r w:rsidR="15538B30">
        <w:t xml:space="preserve"> motions to zero fund application (on the basis that this falls under a service funding request). </w:t>
      </w:r>
      <w:r w:rsidR="00C33406">
        <w:t>Stephanie Cardoza-Cruz</w:t>
      </w:r>
      <w:r w:rsidR="15538B30">
        <w:t xml:space="preserve"> seconds. Vote of 8-0-1. </w:t>
      </w:r>
    </w:p>
    <w:p w:rsidRPr="00C25D02" w:rsidR="00A6384A" w:rsidP="00A6384A" w:rsidRDefault="00A6384A" w14:paraId="53743166" w14:textId="069996FA">
      <w:pPr>
        <w:numPr>
          <w:ilvl w:val="0"/>
          <w:numId w:val="3"/>
        </w:numPr>
        <w:contextualSpacing/>
      </w:pPr>
      <w:r w:rsidRPr="00C25D02">
        <w:t xml:space="preserve">App No. </w:t>
      </w:r>
      <w:r w:rsidRPr="005628CC" w:rsidR="005628CC">
        <w:t>144719</w:t>
      </w:r>
      <w:r>
        <w:t xml:space="preserve">- </w:t>
      </w:r>
      <w:proofErr w:type="spellStart"/>
      <w:r w:rsidRPr="005308D9" w:rsidR="005628CC">
        <w:rPr>
          <w:b/>
          <w:bCs/>
        </w:rPr>
        <w:t>GeoClub</w:t>
      </w:r>
      <w:proofErr w:type="spellEnd"/>
    </w:p>
    <w:p w:rsidRPr="00C25D02" w:rsidR="00A6384A" w:rsidP="00A6384A" w:rsidRDefault="00A6384A" w14:paraId="2B9801F4" w14:textId="66678D20">
      <w:pPr>
        <w:numPr>
          <w:ilvl w:val="1"/>
          <w:numId w:val="3"/>
        </w:numPr>
        <w:contextualSpacing/>
      </w:pPr>
      <w:r w:rsidRPr="00C25D02">
        <w:rPr>
          <w:i/>
          <w:iCs/>
        </w:rPr>
        <w:t>Description</w:t>
      </w:r>
      <w:r w:rsidRPr="00C25D02">
        <w:t xml:space="preserve">: </w:t>
      </w:r>
      <w:r w:rsidRPr="000E7E00" w:rsidR="000E7E00">
        <w:t>This program fund will serve as an account to pay for travel expenses for students this year, for gas.</w:t>
      </w:r>
    </w:p>
    <w:p w:rsidRPr="00A6384A" w:rsidR="00A6384A" w:rsidP="00A6384A" w:rsidRDefault="00A6384A" w14:paraId="018FB6B3" w14:textId="10E73599">
      <w:pPr>
        <w:numPr>
          <w:ilvl w:val="1"/>
          <w:numId w:val="3"/>
        </w:numPr>
        <w:contextualSpacing/>
      </w:pPr>
      <w:r w:rsidRPr="615EBE7E">
        <w:rPr>
          <w:i/>
          <w:iCs/>
        </w:rPr>
        <w:t>Reviewer’s notes</w:t>
      </w:r>
      <w:r>
        <w:t xml:space="preserve">: </w:t>
      </w:r>
      <w:r w:rsidR="005628CC">
        <w:t xml:space="preserve">Plans on taking trips to geological landmarks and hiking trails off campus. RSO selected “none of the above apply” when asked which criteria are met for the program. </w:t>
      </w:r>
    </w:p>
    <w:p w:rsidRPr="00C25D02" w:rsidR="00A6384A" w:rsidP="00A6384A" w:rsidRDefault="00A6384A" w14:paraId="0160A854"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742653F0" w14:textId="16F253D3">
      <w:pPr>
        <w:numPr>
          <w:ilvl w:val="1"/>
          <w:numId w:val="3"/>
        </w:numPr>
        <w:contextualSpacing/>
      </w:pPr>
      <w:r w:rsidRPr="00C25D02">
        <w:rPr>
          <w:i/>
          <w:iCs/>
        </w:rPr>
        <w:t>Amount Requested</w:t>
      </w:r>
      <w:r w:rsidRPr="00C25D02">
        <w:t xml:space="preserve">: </w:t>
      </w:r>
      <w:r w:rsidRPr="005628CC" w:rsidR="005628CC">
        <w:t>$300.00</w:t>
      </w:r>
    </w:p>
    <w:p w:rsidR="00A6384A" w:rsidP="00A6384A" w:rsidRDefault="00A6384A" w14:paraId="7D6F1714" w14:textId="0AC6D82F">
      <w:pPr>
        <w:numPr>
          <w:ilvl w:val="1"/>
          <w:numId w:val="3"/>
        </w:numPr>
        <w:contextualSpacing/>
      </w:pPr>
      <w:r w:rsidRPr="615EBE7E">
        <w:rPr>
          <w:i/>
          <w:iCs/>
        </w:rPr>
        <w:t>Amount Allocated</w:t>
      </w:r>
      <w:r>
        <w:t>: $0.00</w:t>
      </w:r>
    </w:p>
    <w:p w:rsidRPr="00C25D02" w:rsidR="00A6384A" w:rsidP="00A6384A" w:rsidRDefault="00A6384A" w14:paraId="29D559B8" w14:textId="0597696E">
      <w:pPr>
        <w:numPr>
          <w:ilvl w:val="1"/>
          <w:numId w:val="3"/>
        </w:numPr>
        <w:contextualSpacing/>
      </w:pPr>
      <w:r>
        <w:rPr>
          <w:i/>
          <w:iCs/>
        </w:rPr>
        <w:t>Meeting notes</w:t>
      </w:r>
      <w:r w:rsidRPr="00A6384A">
        <w:t>:</w:t>
      </w:r>
      <w:r>
        <w:t xml:space="preserve"> </w:t>
      </w:r>
      <w:r w:rsidR="008A2926">
        <w:t>B</w:t>
      </w:r>
      <w:r w:rsidR="001819EE">
        <w:t xml:space="preserve">rian </w:t>
      </w:r>
      <w:r w:rsidR="008A2926">
        <w:t>F</w:t>
      </w:r>
      <w:r w:rsidR="001819EE">
        <w:t>arber</w:t>
      </w:r>
      <w:r w:rsidR="008A2926">
        <w:t xml:space="preserve"> motions to zero fun</w:t>
      </w:r>
      <w:r w:rsidR="001819EE">
        <w:t>d</w:t>
      </w:r>
      <w:r w:rsidR="008A2926">
        <w:t xml:space="preserve"> application. A</w:t>
      </w:r>
      <w:r w:rsidR="001819EE">
        <w:t xml:space="preserve">shley </w:t>
      </w:r>
      <w:r w:rsidR="008A2926">
        <w:t>Win</w:t>
      </w:r>
      <w:r w:rsidR="001819EE">
        <w:t>ters</w:t>
      </w:r>
      <w:r w:rsidR="008A2926">
        <w:t xml:space="preserve"> seconds. Vote of 8-1-0. </w:t>
      </w:r>
    </w:p>
    <w:p w:rsidRPr="00C25D02" w:rsidR="00A6384A" w:rsidP="00A6384A" w:rsidRDefault="00A6384A" w14:paraId="1FD3A02D" w14:textId="1D546F0D">
      <w:pPr>
        <w:numPr>
          <w:ilvl w:val="0"/>
          <w:numId w:val="3"/>
        </w:numPr>
        <w:contextualSpacing/>
      </w:pPr>
      <w:r w:rsidRPr="00C25D02">
        <w:t xml:space="preserve">App No. </w:t>
      </w:r>
      <w:r w:rsidRPr="005628CC" w:rsidR="005628CC">
        <w:t>144807</w:t>
      </w:r>
      <w:r>
        <w:t xml:space="preserve">- </w:t>
      </w:r>
      <w:r w:rsidRPr="005308D9" w:rsidR="005628CC">
        <w:rPr>
          <w:b/>
          <w:bCs/>
        </w:rPr>
        <w:t>Illinois DII Club Baseball</w:t>
      </w:r>
    </w:p>
    <w:p w:rsidRPr="00C25D02" w:rsidR="00A6384A" w:rsidP="00A6384A" w:rsidRDefault="00A6384A" w14:paraId="14B49CD7" w14:textId="76552EDB">
      <w:pPr>
        <w:numPr>
          <w:ilvl w:val="1"/>
          <w:numId w:val="3"/>
        </w:numPr>
        <w:contextualSpacing/>
      </w:pPr>
      <w:r w:rsidRPr="00C25D02">
        <w:rPr>
          <w:i/>
          <w:iCs/>
        </w:rPr>
        <w:t>Description</w:t>
      </w:r>
      <w:r w:rsidRPr="00C25D02">
        <w:t xml:space="preserve">: </w:t>
      </w:r>
      <w:r w:rsidRPr="000E7E00" w:rsidR="000E7E00">
        <w:t>We will be making our pitchers throw at the cage in Tolono, IL.</w:t>
      </w:r>
    </w:p>
    <w:p w:rsidRPr="00A6384A" w:rsidR="00A6384A" w:rsidP="615EBE7E" w:rsidRDefault="00A6384A" w14:paraId="6FF1AA50" w14:textId="608DD53E">
      <w:pPr>
        <w:numPr>
          <w:ilvl w:val="1"/>
          <w:numId w:val="3"/>
        </w:numPr>
        <w:contextualSpacing/>
        <w:rPr>
          <w:rFonts w:eastAsiaTheme="minorEastAsia"/>
        </w:rPr>
      </w:pPr>
      <w:r w:rsidRPr="615EBE7E">
        <w:rPr>
          <w:i/>
          <w:iCs/>
        </w:rPr>
        <w:t>Reviewer’s notes</w:t>
      </w:r>
      <w:r>
        <w:t xml:space="preserve">: </w:t>
      </w:r>
      <w:r w:rsidR="005628CC">
        <w:t>Pitching practice off campus. Indicated 0% (RSO selected “none of the above apply” when asked which criteria are met for the program.)</w:t>
      </w:r>
    </w:p>
    <w:p w:rsidRPr="00C25D02" w:rsidR="00A6384A" w:rsidP="00A6384A" w:rsidRDefault="00A6384A" w14:paraId="251FA079"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495BFA87" w14:textId="6940993A">
      <w:pPr>
        <w:numPr>
          <w:ilvl w:val="1"/>
          <w:numId w:val="3"/>
        </w:numPr>
        <w:contextualSpacing/>
      </w:pPr>
      <w:r w:rsidRPr="00C25D02">
        <w:rPr>
          <w:i/>
          <w:iCs/>
        </w:rPr>
        <w:t>Amount Requested</w:t>
      </w:r>
      <w:r w:rsidRPr="00C25D02">
        <w:t xml:space="preserve">: </w:t>
      </w:r>
      <w:r w:rsidRPr="005628CC" w:rsidR="005628CC">
        <w:t>$75.00</w:t>
      </w:r>
    </w:p>
    <w:p w:rsidR="00A6384A" w:rsidP="00A6384A" w:rsidRDefault="00A6384A" w14:paraId="68A6EC33" w14:textId="039E237F">
      <w:pPr>
        <w:numPr>
          <w:ilvl w:val="1"/>
          <w:numId w:val="3"/>
        </w:numPr>
        <w:contextualSpacing/>
      </w:pPr>
      <w:r w:rsidRPr="615EBE7E">
        <w:rPr>
          <w:i/>
          <w:iCs/>
        </w:rPr>
        <w:t>Amount Allocated</w:t>
      </w:r>
      <w:r>
        <w:t>: $0.00</w:t>
      </w:r>
    </w:p>
    <w:p w:rsidRPr="00C25D02" w:rsidR="00A6384A" w:rsidP="00A6384A" w:rsidRDefault="00A6384A" w14:paraId="66C05497" w14:textId="17514190">
      <w:pPr>
        <w:numPr>
          <w:ilvl w:val="1"/>
          <w:numId w:val="3"/>
        </w:numPr>
        <w:contextualSpacing/>
      </w:pPr>
      <w:r>
        <w:rPr>
          <w:i/>
          <w:iCs/>
        </w:rPr>
        <w:t>Meeting notes</w:t>
      </w:r>
      <w:r w:rsidRPr="00A6384A">
        <w:t>:</w:t>
      </w:r>
      <w:r>
        <w:t xml:space="preserve"> </w:t>
      </w:r>
      <w:bookmarkStart w:name="_Hlk99915888" w:id="33"/>
      <w:r w:rsidR="00366C7F">
        <w:t>B</w:t>
      </w:r>
      <w:r w:rsidR="001819EE">
        <w:t xml:space="preserve">rian </w:t>
      </w:r>
      <w:r w:rsidR="00366C7F">
        <w:t>F</w:t>
      </w:r>
      <w:r w:rsidR="001819EE">
        <w:t>arber</w:t>
      </w:r>
      <w:r w:rsidR="00366C7F">
        <w:t xml:space="preserve"> motions to zero fun</w:t>
      </w:r>
      <w:r w:rsidR="001819EE">
        <w:t>d.</w:t>
      </w:r>
      <w:r w:rsidR="00366C7F">
        <w:t xml:space="preserve"> A</w:t>
      </w:r>
      <w:r w:rsidR="00824F96">
        <w:t xml:space="preserve">shley </w:t>
      </w:r>
      <w:r w:rsidR="00366C7F">
        <w:t>Win</w:t>
      </w:r>
      <w:r w:rsidR="00824F96">
        <w:t>ters</w:t>
      </w:r>
      <w:r w:rsidR="00366C7F">
        <w:t xml:space="preserve"> seconds. Vote of </w:t>
      </w:r>
      <w:r w:rsidR="00DC4A32">
        <w:t xml:space="preserve">7-1-1. </w:t>
      </w:r>
    </w:p>
    <w:bookmarkEnd w:id="33"/>
    <w:p w:rsidRPr="00C25D02" w:rsidR="00A6384A" w:rsidP="00A6384A" w:rsidRDefault="00A6384A" w14:paraId="7CC73B92" w14:textId="09CCABA1">
      <w:pPr>
        <w:numPr>
          <w:ilvl w:val="0"/>
          <w:numId w:val="3"/>
        </w:numPr>
        <w:contextualSpacing/>
      </w:pPr>
      <w:r w:rsidRPr="00C25D02">
        <w:t xml:space="preserve">App No. </w:t>
      </w:r>
      <w:r w:rsidRPr="005628CC" w:rsidR="005628CC">
        <w:t>144806</w:t>
      </w:r>
      <w:r>
        <w:t xml:space="preserve">- </w:t>
      </w:r>
      <w:r w:rsidRPr="005308D9" w:rsidR="005628CC">
        <w:rPr>
          <w:b/>
          <w:bCs/>
        </w:rPr>
        <w:t>Illinois DII Club Baseball</w:t>
      </w:r>
    </w:p>
    <w:p w:rsidRPr="00C25D02" w:rsidR="00A6384A" w:rsidP="00A6384A" w:rsidRDefault="00A6384A" w14:paraId="024539B1" w14:textId="1D8E4D0D">
      <w:pPr>
        <w:numPr>
          <w:ilvl w:val="1"/>
          <w:numId w:val="3"/>
        </w:numPr>
        <w:contextualSpacing/>
      </w:pPr>
      <w:r w:rsidRPr="00C25D02">
        <w:rPr>
          <w:i/>
          <w:iCs/>
        </w:rPr>
        <w:t>Description</w:t>
      </w:r>
      <w:r w:rsidRPr="00C25D02">
        <w:t xml:space="preserve">: </w:t>
      </w:r>
      <w:r w:rsidRPr="000E7E00" w:rsidR="000E7E00">
        <w:t>The cage will be hosting us for some tee work for our practice. This will be in Tolono, IL.</w:t>
      </w:r>
    </w:p>
    <w:p w:rsidRPr="00A6384A" w:rsidR="00A6384A" w:rsidP="615EBE7E" w:rsidRDefault="00A6384A" w14:paraId="34C2F346" w14:textId="5F847792">
      <w:pPr>
        <w:numPr>
          <w:ilvl w:val="1"/>
          <w:numId w:val="3"/>
        </w:numPr>
        <w:contextualSpacing/>
        <w:rPr>
          <w:rFonts w:eastAsiaTheme="minorEastAsia"/>
        </w:rPr>
      </w:pPr>
      <w:r w:rsidRPr="615EBE7E">
        <w:rPr>
          <w:i/>
          <w:iCs/>
        </w:rPr>
        <w:t>Reviewer’s notes</w:t>
      </w:r>
      <w:r>
        <w:t xml:space="preserve">: </w:t>
      </w:r>
      <w:r w:rsidR="005628CC">
        <w:t>Cage practice off campus. RSO selected “none of the above apply” when asked which criteria are met for the program.</w:t>
      </w:r>
    </w:p>
    <w:p w:rsidRPr="00C25D02" w:rsidR="00A6384A" w:rsidP="00A6384A" w:rsidRDefault="00A6384A" w14:paraId="35FB9235"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0F24DA91" w14:textId="3A04DC99">
      <w:pPr>
        <w:numPr>
          <w:ilvl w:val="1"/>
          <w:numId w:val="3"/>
        </w:numPr>
        <w:contextualSpacing/>
      </w:pPr>
      <w:r w:rsidRPr="00C25D02">
        <w:rPr>
          <w:i/>
          <w:iCs/>
        </w:rPr>
        <w:t>Amount Requested</w:t>
      </w:r>
      <w:r w:rsidRPr="00C25D02">
        <w:t xml:space="preserve">: </w:t>
      </w:r>
      <w:r w:rsidRPr="005628CC" w:rsidR="005628CC">
        <w:t>$75.00</w:t>
      </w:r>
    </w:p>
    <w:p w:rsidR="00A6384A" w:rsidP="00A6384A" w:rsidRDefault="00A6384A" w14:paraId="13E1A1F4" w14:textId="492458EB">
      <w:pPr>
        <w:numPr>
          <w:ilvl w:val="1"/>
          <w:numId w:val="3"/>
        </w:numPr>
        <w:contextualSpacing/>
      </w:pPr>
      <w:r w:rsidRPr="615EBE7E">
        <w:rPr>
          <w:i/>
          <w:iCs/>
        </w:rPr>
        <w:t>Amount Allocated</w:t>
      </w:r>
      <w:r>
        <w:t>: $0.00</w:t>
      </w:r>
    </w:p>
    <w:p w:rsidRPr="00C25D02" w:rsidR="00A6384A" w:rsidP="00824F96" w:rsidRDefault="00A6384A" w14:paraId="520EC6BC" w14:textId="1F855718">
      <w:pPr>
        <w:numPr>
          <w:ilvl w:val="1"/>
          <w:numId w:val="3"/>
        </w:numPr>
        <w:contextualSpacing/>
      </w:pPr>
      <w:r>
        <w:rPr>
          <w:i/>
          <w:iCs/>
        </w:rPr>
        <w:t>Meeting notes</w:t>
      </w:r>
      <w:r w:rsidRPr="00A6384A">
        <w:t>:</w:t>
      </w:r>
      <w:r>
        <w:t xml:space="preserve"> </w:t>
      </w:r>
      <w:bookmarkStart w:name="_Hlk99915910" w:id="34"/>
      <w:r w:rsidRPr="00824F96" w:rsidR="00824F96">
        <w:t xml:space="preserve">Brian Farber motions to zero fund. Ashley Winters seconds. Vote of 7-1-1. </w:t>
      </w:r>
    </w:p>
    <w:bookmarkEnd w:id="34"/>
    <w:p w:rsidRPr="00C25D02" w:rsidR="00A6384A" w:rsidP="00A6384A" w:rsidRDefault="00A6384A" w14:paraId="00C83A65" w14:textId="55A78B1E">
      <w:pPr>
        <w:numPr>
          <w:ilvl w:val="0"/>
          <w:numId w:val="3"/>
        </w:numPr>
        <w:contextualSpacing/>
      </w:pPr>
      <w:r w:rsidRPr="00C25D02">
        <w:t xml:space="preserve">App No. </w:t>
      </w:r>
      <w:r w:rsidRPr="005628CC" w:rsidR="005628CC">
        <w:t>144799</w:t>
      </w:r>
      <w:r>
        <w:t xml:space="preserve">- </w:t>
      </w:r>
      <w:r w:rsidRPr="005308D9" w:rsidR="005628CC">
        <w:rPr>
          <w:b/>
          <w:bCs/>
        </w:rPr>
        <w:t>Illinois DII Club Baseball</w:t>
      </w:r>
    </w:p>
    <w:p w:rsidRPr="00C25D02" w:rsidR="00A6384A" w:rsidP="00A6384A" w:rsidRDefault="00A6384A" w14:paraId="1C74E6F9" w14:textId="3BDD919F">
      <w:pPr>
        <w:numPr>
          <w:ilvl w:val="1"/>
          <w:numId w:val="3"/>
        </w:numPr>
        <w:contextualSpacing/>
      </w:pPr>
      <w:r w:rsidRPr="00C25D02">
        <w:rPr>
          <w:i/>
          <w:iCs/>
        </w:rPr>
        <w:t>Description</w:t>
      </w:r>
      <w:r w:rsidRPr="00C25D02">
        <w:t xml:space="preserve">: </w:t>
      </w:r>
      <w:r w:rsidRPr="000E7E00" w:rsidR="000E7E00">
        <w:t>We will be having hitting practice at The Cage in Tolono, IL.</w:t>
      </w:r>
    </w:p>
    <w:p w:rsidRPr="00A6384A" w:rsidR="00A6384A" w:rsidP="615EBE7E" w:rsidRDefault="00A6384A" w14:paraId="4BCD8D5D" w14:textId="16DA920C">
      <w:pPr>
        <w:numPr>
          <w:ilvl w:val="1"/>
          <w:numId w:val="3"/>
        </w:numPr>
        <w:contextualSpacing/>
        <w:rPr>
          <w:rFonts w:eastAsiaTheme="minorEastAsia"/>
        </w:rPr>
      </w:pPr>
      <w:r w:rsidRPr="615EBE7E">
        <w:rPr>
          <w:i/>
          <w:iCs/>
        </w:rPr>
        <w:t>Reviewer’s notes</w:t>
      </w:r>
      <w:r>
        <w:t xml:space="preserve">: </w:t>
      </w:r>
      <w:r w:rsidR="005628CC">
        <w:t>Hit practice off campus. RSO selected “none of the above apply” when asked which criteria are met for the program.</w:t>
      </w:r>
    </w:p>
    <w:p w:rsidRPr="00C25D02" w:rsidR="00A6384A" w:rsidP="00A6384A" w:rsidRDefault="00A6384A" w14:paraId="27B502E3"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663C9561" w14:textId="0BC2AE2E">
      <w:pPr>
        <w:numPr>
          <w:ilvl w:val="1"/>
          <w:numId w:val="3"/>
        </w:numPr>
        <w:contextualSpacing/>
      </w:pPr>
      <w:r w:rsidRPr="00C25D02">
        <w:rPr>
          <w:i/>
          <w:iCs/>
        </w:rPr>
        <w:t>Amount Requested</w:t>
      </w:r>
      <w:r w:rsidRPr="00C25D02">
        <w:t xml:space="preserve">: </w:t>
      </w:r>
      <w:r w:rsidRPr="005628CC" w:rsidR="005628CC">
        <w:t>$75.00</w:t>
      </w:r>
    </w:p>
    <w:p w:rsidR="00A6384A" w:rsidP="00A6384A" w:rsidRDefault="00A6384A" w14:paraId="3D3B9F0D" w14:textId="78EA8BAA">
      <w:pPr>
        <w:numPr>
          <w:ilvl w:val="1"/>
          <w:numId w:val="3"/>
        </w:numPr>
        <w:contextualSpacing/>
      </w:pPr>
      <w:r w:rsidRPr="615EBE7E">
        <w:rPr>
          <w:i/>
          <w:iCs/>
        </w:rPr>
        <w:t>Amount Allocated</w:t>
      </w:r>
      <w:r>
        <w:t>: $0.00</w:t>
      </w:r>
    </w:p>
    <w:p w:rsidRPr="00C25D02" w:rsidR="00A6384A" w:rsidP="00824F96" w:rsidRDefault="00A6384A" w14:paraId="33519662" w14:textId="29E44C26">
      <w:pPr>
        <w:numPr>
          <w:ilvl w:val="1"/>
          <w:numId w:val="3"/>
        </w:numPr>
        <w:contextualSpacing/>
      </w:pPr>
      <w:r>
        <w:rPr>
          <w:i/>
          <w:iCs/>
        </w:rPr>
        <w:t>Meeting notes</w:t>
      </w:r>
      <w:r w:rsidRPr="00A6384A">
        <w:t>:</w:t>
      </w:r>
      <w:r>
        <w:t xml:space="preserve"> </w:t>
      </w:r>
      <w:r w:rsidRPr="00824F96" w:rsidR="00824F96">
        <w:t xml:space="preserve">Brian Farber motions to zero fund. Ashley Winters seconds. Vote of 7-1-1. </w:t>
      </w:r>
    </w:p>
    <w:p w:rsidRPr="00C25D02" w:rsidR="00A6384A" w:rsidP="00A6384A" w:rsidRDefault="00A6384A" w14:paraId="44D2EC2A" w14:textId="3324B3F2">
      <w:pPr>
        <w:numPr>
          <w:ilvl w:val="0"/>
          <w:numId w:val="3"/>
        </w:numPr>
        <w:contextualSpacing/>
      </w:pPr>
      <w:r w:rsidRPr="00C25D02">
        <w:t xml:space="preserve">App No. </w:t>
      </w:r>
      <w:r w:rsidRPr="005628CC" w:rsidR="005628CC">
        <w:t>144804</w:t>
      </w:r>
      <w:r>
        <w:t xml:space="preserve">- </w:t>
      </w:r>
      <w:r w:rsidRPr="005308D9" w:rsidR="005628CC">
        <w:rPr>
          <w:b/>
          <w:bCs/>
        </w:rPr>
        <w:t>Illinois DII Club Baseball</w:t>
      </w:r>
    </w:p>
    <w:p w:rsidRPr="00C25D02" w:rsidR="00A6384A" w:rsidP="00A6384A" w:rsidRDefault="00A6384A" w14:paraId="6ABAE8E3" w14:textId="108F3DDF">
      <w:pPr>
        <w:numPr>
          <w:ilvl w:val="1"/>
          <w:numId w:val="3"/>
        </w:numPr>
        <w:contextualSpacing/>
      </w:pPr>
      <w:r w:rsidRPr="00C25D02">
        <w:rPr>
          <w:i/>
          <w:iCs/>
        </w:rPr>
        <w:t>Description</w:t>
      </w:r>
      <w:r w:rsidRPr="00C25D02">
        <w:t xml:space="preserve">: </w:t>
      </w:r>
      <w:r w:rsidRPr="000E7E00" w:rsidR="000E7E00">
        <w:t>We will be facing live pitching during practice at The Cage in Tolono, IL.</w:t>
      </w:r>
    </w:p>
    <w:p w:rsidRPr="00A6384A" w:rsidR="00A6384A" w:rsidP="615EBE7E" w:rsidRDefault="00A6384A" w14:paraId="1F85404E" w14:textId="69053D04">
      <w:pPr>
        <w:numPr>
          <w:ilvl w:val="1"/>
          <w:numId w:val="3"/>
        </w:numPr>
        <w:contextualSpacing/>
        <w:rPr>
          <w:rFonts w:eastAsiaTheme="minorEastAsia"/>
        </w:rPr>
      </w:pPr>
      <w:r w:rsidRPr="615EBE7E">
        <w:rPr>
          <w:i/>
          <w:iCs/>
        </w:rPr>
        <w:lastRenderedPageBreak/>
        <w:t>Reviewer’s notes</w:t>
      </w:r>
      <w:r>
        <w:t xml:space="preserve">: </w:t>
      </w:r>
      <w:r w:rsidR="005628CC">
        <w:t>Live hit drills practice off campus. RSO selected “none of the above apply” when asked which criteria are met for the program.</w:t>
      </w:r>
    </w:p>
    <w:p w:rsidRPr="00C25D02" w:rsidR="00A6384A" w:rsidP="00A6384A" w:rsidRDefault="00A6384A" w14:paraId="5600C321"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764ABE2C" w14:textId="58DD4C0D">
      <w:pPr>
        <w:numPr>
          <w:ilvl w:val="1"/>
          <w:numId w:val="3"/>
        </w:numPr>
        <w:contextualSpacing/>
      </w:pPr>
      <w:r w:rsidRPr="00C25D02">
        <w:rPr>
          <w:i/>
          <w:iCs/>
        </w:rPr>
        <w:t>Amount Requested</w:t>
      </w:r>
      <w:r w:rsidRPr="00C25D02">
        <w:t xml:space="preserve">: </w:t>
      </w:r>
      <w:r w:rsidRPr="005628CC" w:rsidR="005628CC">
        <w:t>$75.00</w:t>
      </w:r>
    </w:p>
    <w:p w:rsidR="00A6384A" w:rsidP="00A6384A" w:rsidRDefault="00A6384A" w14:paraId="2C6EA17C" w14:textId="5EEB46A2">
      <w:pPr>
        <w:numPr>
          <w:ilvl w:val="1"/>
          <w:numId w:val="3"/>
        </w:numPr>
        <w:contextualSpacing/>
      </w:pPr>
      <w:r w:rsidRPr="615EBE7E">
        <w:rPr>
          <w:i/>
          <w:iCs/>
        </w:rPr>
        <w:t>Amount Allocated</w:t>
      </w:r>
      <w:r>
        <w:t>: $0.00</w:t>
      </w:r>
    </w:p>
    <w:p w:rsidRPr="00C25D02" w:rsidR="00A6384A" w:rsidP="00824F96" w:rsidRDefault="00A6384A" w14:paraId="2B35E37F" w14:textId="79FBA70E">
      <w:pPr>
        <w:numPr>
          <w:ilvl w:val="1"/>
          <w:numId w:val="3"/>
        </w:numPr>
        <w:contextualSpacing/>
      </w:pPr>
      <w:r>
        <w:rPr>
          <w:i/>
          <w:iCs/>
        </w:rPr>
        <w:t>Meeting notes</w:t>
      </w:r>
      <w:r w:rsidRPr="00A6384A">
        <w:t>:</w:t>
      </w:r>
      <w:r>
        <w:t xml:space="preserve"> </w:t>
      </w:r>
      <w:r w:rsidRPr="00824F96" w:rsidR="00824F96">
        <w:t xml:space="preserve">Brian Farber motions to zero fund. Ashley Winters seconds. Vote of 7-1-1. </w:t>
      </w:r>
    </w:p>
    <w:p w:rsidRPr="00C25D02" w:rsidR="00A6384A" w:rsidP="00A6384A" w:rsidRDefault="00A6384A" w14:paraId="6D125687" w14:textId="169AD57B">
      <w:pPr>
        <w:numPr>
          <w:ilvl w:val="0"/>
          <w:numId w:val="3"/>
        </w:numPr>
        <w:contextualSpacing/>
      </w:pPr>
      <w:r w:rsidRPr="00C25D02">
        <w:t xml:space="preserve">App No. </w:t>
      </w:r>
      <w:r w:rsidRPr="005628CC" w:rsidR="005628CC">
        <w:t>144789</w:t>
      </w:r>
      <w:r>
        <w:t xml:space="preserve">- </w:t>
      </w:r>
      <w:r w:rsidRPr="005308D9" w:rsidR="005628CC">
        <w:rPr>
          <w:b/>
          <w:bCs/>
        </w:rPr>
        <w:t>Illinois DII Club Baseball</w:t>
      </w:r>
    </w:p>
    <w:p w:rsidRPr="00C25D02" w:rsidR="00A6384A" w:rsidP="00A6384A" w:rsidRDefault="00A6384A" w14:paraId="738E6D07" w14:textId="43A92598">
      <w:pPr>
        <w:numPr>
          <w:ilvl w:val="1"/>
          <w:numId w:val="3"/>
        </w:numPr>
        <w:contextualSpacing/>
      </w:pPr>
      <w:r w:rsidRPr="00C25D02">
        <w:rPr>
          <w:i/>
          <w:iCs/>
        </w:rPr>
        <w:t>Description</w:t>
      </w:r>
      <w:r w:rsidRPr="00C25D02">
        <w:t xml:space="preserve">: </w:t>
      </w:r>
      <w:r w:rsidRPr="00792AE0" w:rsidR="00792AE0">
        <w:t>Our second away series will be played against SIU Carbondale in Carbondale, IL on April 22-24.</w:t>
      </w:r>
    </w:p>
    <w:p w:rsidRPr="00A6384A" w:rsidR="00A6384A" w:rsidP="615EBE7E" w:rsidRDefault="00A6384A" w14:paraId="39F9ACA4" w14:textId="709A49EA">
      <w:pPr>
        <w:numPr>
          <w:ilvl w:val="1"/>
          <w:numId w:val="3"/>
        </w:numPr>
        <w:contextualSpacing/>
        <w:rPr>
          <w:rFonts w:eastAsiaTheme="minorEastAsia"/>
        </w:rPr>
      </w:pPr>
      <w:r w:rsidRPr="615EBE7E">
        <w:rPr>
          <w:i/>
          <w:iCs/>
        </w:rPr>
        <w:t>Reviewer’s notes</w:t>
      </w:r>
      <w:r>
        <w:t xml:space="preserve">: </w:t>
      </w:r>
      <w:r w:rsidR="005628CC">
        <w:t>Away Series 3 vs. SIU Carbondale travel and hotel costs. RSO selected “none of the above apply” when asked which criteria are met for the program.</w:t>
      </w:r>
    </w:p>
    <w:p w:rsidRPr="00C25D02" w:rsidR="00A6384A" w:rsidP="00A6384A" w:rsidRDefault="00A6384A" w14:paraId="3A60D63C" w14:textId="77777777">
      <w:pPr>
        <w:numPr>
          <w:ilvl w:val="1"/>
          <w:numId w:val="3"/>
        </w:numPr>
        <w:contextualSpacing/>
      </w:pPr>
      <w:r>
        <w:rPr>
          <w:i/>
          <w:iCs/>
        </w:rPr>
        <w:t>Funding</w:t>
      </w:r>
      <w:r w:rsidRPr="00C25D02">
        <w:rPr>
          <w:i/>
          <w:iCs/>
        </w:rPr>
        <w:t xml:space="preserve"> type</w:t>
      </w:r>
      <w:r w:rsidRPr="00C25D02">
        <w:t>: Pr</w:t>
      </w:r>
      <w:r>
        <w:t>ograms</w:t>
      </w:r>
    </w:p>
    <w:p w:rsidRPr="00C25D02" w:rsidR="00A6384A" w:rsidP="00A6384A" w:rsidRDefault="00A6384A" w14:paraId="3007A0A7" w14:textId="3CF4A600">
      <w:pPr>
        <w:numPr>
          <w:ilvl w:val="1"/>
          <w:numId w:val="3"/>
        </w:numPr>
        <w:contextualSpacing/>
      </w:pPr>
      <w:r w:rsidRPr="00C25D02">
        <w:rPr>
          <w:i/>
          <w:iCs/>
        </w:rPr>
        <w:t>Amount Requested</w:t>
      </w:r>
      <w:r w:rsidRPr="00C25D02">
        <w:t xml:space="preserve">: </w:t>
      </w:r>
      <w:r w:rsidRPr="005628CC" w:rsidR="005628CC">
        <w:t>$2,525.00</w:t>
      </w:r>
    </w:p>
    <w:p w:rsidR="00A6384A" w:rsidP="00A6384A" w:rsidRDefault="00A6384A" w14:paraId="2FAAECE1" w14:textId="4448AAFC">
      <w:pPr>
        <w:numPr>
          <w:ilvl w:val="1"/>
          <w:numId w:val="3"/>
        </w:numPr>
        <w:contextualSpacing/>
      </w:pPr>
      <w:r w:rsidRPr="615EBE7E">
        <w:rPr>
          <w:i/>
          <w:iCs/>
        </w:rPr>
        <w:t>Amount Allocated</w:t>
      </w:r>
      <w:r>
        <w:t>: $0.00</w:t>
      </w:r>
    </w:p>
    <w:p w:rsidR="00A6384A" w:rsidP="00824F96" w:rsidRDefault="00A6384A" w14:paraId="4B4E2EC8" w14:textId="4512ABFA">
      <w:pPr>
        <w:numPr>
          <w:ilvl w:val="1"/>
          <w:numId w:val="3"/>
        </w:numPr>
        <w:contextualSpacing/>
      </w:pPr>
      <w:r>
        <w:rPr>
          <w:i/>
          <w:iCs/>
        </w:rPr>
        <w:t>Meeting notes</w:t>
      </w:r>
      <w:r w:rsidRPr="00A6384A">
        <w:t>:</w:t>
      </w:r>
      <w:r>
        <w:t xml:space="preserve"> </w:t>
      </w:r>
      <w:r w:rsidRPr="00824F96" w:rsidR="00824F96">
        <w:t xml:space="preserve">Brian Farber motions to zero fund. Ashley Winters seconds. Vote of 7-1-1. </w:t>
      </w:r>
    </w:p>
    <w:p w:rsidRPr="00C25D02" w:rsidR="005628CC" w:rsidP="005628CC" w:rsidRDefault="005628CC" w14:paraId="1F075751" w14:textId="443F627C">
      <w:pPr>
        <w:numPr>
          <w:ilvl w:val="0"/>
          <w:numId w:val="3"/>
        </w:numPr>
        <w:contextualSpacing/>
      </w:pPr>
      <w:r w:rsidRPr="00C25D02">
        <w:t xml:space="preserve">App No. </w:t>
      </w:r>
      <w:r w:rsidRPr="001C67AB" w:rsidR="001C67AB">
        <w:t>144774</w:t>
      </w:r>
      <w:r>
        <w:t xml:space="preserve">- </w:t>
      </w:r>
      <w:r w:rsidRPr="005308D9" w:rsidR="001C67AB">
        <w:rPr>
          <w:b/>
          <w:bCs/>
        </w:rPr>
        <w:t>Illinois DII Club Baseball</w:t>
      </w:r>
    </w:p>
    <w:p w:rsidRPr="00C25D02" w:rsidR="005628CC" w:rsidP="005628CC" w:rsidRDefault="005628CC" w14:paraId="77AD9424" w14:textId="46F32C36">
      <w:pPr>
        <w:numPr>
          <w:ilvl w:val="1"/>
          <w:numId w:val="3"/>
        </w:numPr>
        <w:contextualSpacing/>
      </w:pPr>
      <w:r w:rsidRPr="00C25D02">
        <w:rPr>
          <w:i/>
          <w:iCs/>
        </w:rPr>
        <w:t>Description</w:t>
      </w:r>
      <w:r w:rsidRPr="00C25D02">
        <w:t xml:space="preserve">: </w:t>
      </w:r>
      <w:r w:rsidRPr="00792AE0" w:rsidR="00792AE0">
        <w:t>The 2022 Regional Tournament will be held May 6-8 at Waupun High School in Waupun, WI.</w:t>
      </w:r>
    </w:p>
    <w:p w:rsidRPr="00A6384A" w:rsidR="005628CC" w:rsidP="615EBE7E" w:rsidRDefault="005628CC" w14:paraId="5919217D" w14:textId="28F551C0">
      <w:pPr>
        <w:numPr>
          <w:ilvl w:val="1"/>
          <w:numId w:val="3"/>
        </w:numPr>
        <w:contextualSpacing/>
        <w:rPr>
          <w:rFonts w:eastAsiaTheme="minorEastAsia"/>
        </w:rPr>
      </w:pPr>
      <w:r w:rsidRPr="615EBE7E">
        <w:rPr>
          <w:i/>
          <w:iCs/>
        </w:rPr>
        <w:t>Reviewer’s notes</w:t>
      </w:r>
      <w:r>
        <w:t xml:space="preserve">: </w:t>
      </w:r>
      <w:r w:rsidR="001C67AB">
        <w:t xml:space="preserve">Regional Tournament away costs. </w:t>
      </w:r>
      <w:r>
        <w:t>RSO selected “none of the above apply” when asked which criteria are met for the program.</w:t>
      </w:r>
    </w:p>
    <w:p w:rsidRPr="00C25D02" w:rsidR="005628CC" w:rsidP="005628CC" w:rsidRDefault="005628CC" w14:paraId="34268E5B" w14:textId="77777777">
      <w:pPr>
        <w:numPr>
          <w:ilvl w:val="1"/>
          <w:numId w:val="3"/>
        </w:numPr>
        <w:contextualSpacing/>
      </w:pPr>
      <w:r>
        <w:rPr>
          <w:i/>
          <w:iCs/>
        </w:rPr>
        <w:t>Funding</w:t>
      </w:r>
      <w:r w:rsidRPr="00C25D02">
        <w:rPr>
          <w:i/>
          <w:iCs/>
        </w:rPr>
        <w:t xml:space="preserve"> type</w:t>
      </w:r>
      <w:r w:rsidRPr="00C25D02">
        <w:t>: Pr</w:t>
      </w:r>
      <w:r>
        <w:t>ograms</w:t>
      </w:r>
    </w:p>
    <w:p w:rsidRPr="00C25D02" w:rsidR="005628CC" w:rsidP="005628CC" w:rsidRDefault="005628CC" w14:paraId="462FF9A6" w14:textId="2BC3C94A">
      <w:pPr>
        <w:numPr>
          <w:ilvl w:val="1"/>
          <w:numId w:val="3"/>
        </w:numPr>
        <w:contextualSpacing/>
      </w:pPr>
      <w:r w:rsidRPr="00C25D02">
        <w:rPr>
          <w:i/>
          <w:iCs/>
        </w:rPr>
        <w:t>Amount Requested</w:t>
      </w:r>
      <w:r w:rsidRPr="00C25D02">
        <w:t xml:space="preserve">: </w:t>
      </w:r>
      <w:r w:rsidRPr="001C67AB" w:rsidR="001C67AB">
        <w:t>$2,940.00</w:t>
      </w:r>
    </w:p>
    <w:p w:rsidR="005628CC" w:rsidP="005628CC" w:rsidRDefault="005628CC" w14:paraId="39891ECF" w14:textId="7100B3D9">
      <w:pPr>
        <w:numPr>
          <w:ilvl w:val="1"/>
          <w:numId w:val="3"/>
        </w:numPr>
        <w:contextualSpacing/>
      </w:pPr>
      <w:r w:rsidRPr="615EBE7E">
        <w:rPr>
          <w:i/>
          <w:iCs/>
        </w:rPr>
        <w:t>Amount Allocated</w:t>
      </w:r>
      <w:r>
        <w:t>: $0.00</w:t>
      </w:r>
    </w:p>
    <w:p w:rsidRPr="00C25D02" w:rsidR="005628CC" w:rsidP="00824F96" w:rsidRDefault="005628CC" w14:paraId="5C6FCC4E" w14:textId="1D92604B">
      <w:pPr>
        <w:numPr>
          <w:ilvl w:val="1"/>
          <w:numId w:val="3"/>
        </w:numPr>
        <w:contextualSpacing/>
      </w:pPr>
      <w:r>
        <w:rPr>
          <w:i/>
          <w:iCs/>
        </w:rPr>
        <w:t>Meeting notes</w:t>
      </w:r>
      <w:r w:rsidRPr="00A6384A">
        <w:t>:</w:t>
      </w:r>
      <w:r>
        <w:t xml:space="preserve"> </w:t>
      </w:r>
      <w:r w:rsidRPr="00824F96" w:rsidR="00824F96">
        <w:t xml:space="preserve">Brian Farber motions to zero fund. Ashley Winters seconds. Vote of 7-1-1. </w:t>
      </w:r>
    </w:p>
    <w:p w:rsidRPr="00C25D02" w:rsidR="005628CC" w:rsidP="005628CC" w:rsidRDefault="005628CC" w14:paraId="47FDB5C3" w14:textId="6C95CC82">
      <w:pPr>
        <w:numPr>
          <w:ilvl w:val="0"/>
          <w:numId w:val="3"/>
        </w:numPr>
        <w:contextualSpacing/>
      </w:pPr>
      <w:r w:rsidRPr="00C25D02">
        <w:t xml:space="preserve">App No. </w:t>
      </w:r>
      <w:r w:rsidRPr="001C67AB" w:rsidR="001C67AB">
        <w:t>143398</w:t>
      </w:r>
      <w:r>
        <w:t xml:space="preserve">- </w:t>
      </w:r>
      <w:r w:rsidRPr="005308D9" w:rsidR="001C67AB">
        <w:rPr>
          <w:b/>
          <w:bCs/>
        </w:rPr>
        <w:t>Student Planning Organization</w:t>
      </w:r>
    </w:p>
    <w:p w:rsidRPr="00C25D02" w:rsidR="005628CC" w:rsidP="005628CC" w:rsidRDefault="005628CC" w14:paraId="6B32C31E" w14:textId="43C9AAE1">
      <w:pPr>
        <w:numPr>
          <w:ilvl w:val="1"/>
          <w:numId w:val="3"/>
        </w:numPr>
        <w:contextualSpacing/>
      </w:pPr>
      <w:r w:rsidRPr="00C25D02">
        <w:rPr>
          <w:i/>
          <w:iCs/>
        </w:rPr>
        <w:t>Description</w:t>
      </w:r>
      <w:r w:rsidRPr="00C25D02">
        <w:t xml:space="preserve">: </w:t>
      </w:r>
      <w:r w:rsidR="00792AE0">
        <w:t>National conference</w:t>
      </w:r>
    </w:p>
    <w:p w:rsidRPr="00A6384A" w:rsidR="005628CC" w:rsidP="00792AE0" w:rsidRDefault="005628CC" w14:paraId="15744877" w14:textId="207AAE54">
      <w:pPr>
        <w:numPr>
          <w:ilvl w:val="1"/>
          <w:numId w:val="3"/>
        </w:numPr>
        <w:contextualSpacing/>
      </w:pPr>
      <w:r w:rsidRPr="00C25D02">
        <w:rPr>
          <w:i/>
          <w:iCs/>
        </w:rPr>
        <w:t>Reviewer’s notes</w:t>
      </w:r>
      <w:r w:rsidRPr="00C25D02">
        <w:t xml:space="preserve">: </w:t>
      </w:r>
      <w:r w:rsidRPr="00792AE0" w:rsidR="00792AE0">
        <w:t>National conference. Off campus and attendees’ registration fees would be covered.</w:t>
      </w:r>
    </w:p>
    <w:p w:rsidRPr="00C25D02" w:rsidR="005628CC" w:rsidP="005628CC" w:rsidRDefault="005628CC" w14:paraId="290CCCBB" w14:textId="77777777">
      <w:pPr>
        <w:numPr>
          <w:ilvl w:val="1"/>
          <w:numId w:val="3"/>
        </w:numPr>
        <w:contextualSpacing/>
      </w:pPr>
      <w:r>
        <w:rPr>
          <w:i/>
          <w:iCs/>
        </w:rPr>
        <w:t>Funding</w:t>
      </w:r>
      <w:r w:rsidRPr="00C25D02">
        <w:rPr>
          <w:i/>
          <w:iCs/>
        </w:rPr>
        <w:t xml:space="preserve"> type</w:t>
      </w:r>
      <w:r w:rsidRPr="00C25D02">
        <w:t>: Pr</w:t>
      </w:r>
      <w:r>
        <w:t>ograms</w:t>
      </w:r>
    </w:p>
    <w:p w:rsidRPr="00C25D02" w:rsidR="005628CC" w:rsidP="005628CC" w:rsidRDefault="005628CC" w14:paraId="6B16F10E" w14:textId="3793C98B">
      <w:pPr>
        <w:numPr>
          <w:ilvl w:val="1"/>
          <w:numId w:val="3"/>
        </w:numPr>
        <w:contextualSpacing/>
      </w:pPr>
      <w:r w:rsidRPr="00C25D02">
        <w:rPr>
          <w:i/>
          <w:iCs/>
        </w:rPr>
        <w:t>Amount Requested</w:t>
      </w:r>
      <w:r w:rsidRPr="00C25D02">
        <w:t xml:space="preserve">: </w:t>
      </w:r>
      <w:r w:rsidRPr="001C67AB" w:rsidR="001C67AB">
        <w:t>$5,850.00</w:t>
      </w:r>
    </w:p>
    <w:p w:rsidR="005628CC" w:rsidP="005628CC" w:rsidRDefault="005628CC" w14:paraId="6A2A9F18" w14:textId="299AC6AE">
      <w:pPr>
        <w:numPr>
          <w:ilvl w:val="1"/>
          <w:numId w:val="3"/>
        </w:numPr>
        <w:contextualSpacing/>
      </w:pPr>
      <w:r w:rsidRPr="615EBE7E">
        <w:rPr>
          <w:i/>
          <w:iCs/>
        </w:rPr>
        <w:t>Amount Allocated</w:t>
      </w:r>
      <w:r>
        <w:t>: $0.00</w:t>
      </w:r>
    </w:p>
    <w:p w:rsidRPr="00C25D02" w:rsidR="005628CC" w:rsidP="615EBE7E" w:rsidRDefault="005628CC" w14:paraId="0026430D" w14:textId="7714296B">
      <w:pPr>
        <w:numPr>
          <w:ilvl w:val="1"/>
          <w:numId w:val="3"/>
        </w:numPr>
        <w:contextualSpacing/>
        <w:rPr>
          <w:rFonts w:eastAsiaTheme="minorEastAsia"/>
        </w:rPr>
      </w:pPr>
      <w:r w:rsidRPr="615EBE7E">
        <w:rPr>
          <w:i/>
          <w:iCs/>
        </w:rPr>
        <w:t>Meeting notes</w:t>
      </w:r>
      <w:r>
        <w:t xml:space="preserve">: </w:t>
      </w:r>
      <w:r w:rsidR="008D0813">
        <w:t>B</w:t>
      </w:r>
      <w:r w:rsidR="00824F96">
        <w:t xml:space="preserve">rian </w:t>
      </w:r>
      <w:r w:rsidR="008D0813">
        <w:t>F</w:t>
      </w:r>
      <w:r w:rsidR="00824F96">
        <w:t>arber</w:t>
      </w:r>
      <w:r w:rsidR="008D0813">
        <w:t xml:space="preserve"> motions to zero fund application (</w:t>
      </w:r>
      <w:r w:rsidR="615EBE7E">
        <w:t>This program funding request does not meet the minimum criteria to be funded (off-campus and financial cost to attendees)</w:t>
      </w:r>
      <w:r w:rsidR="008D0813">
        <w:t>. S</w:t>
      </w:r>
      <w:r w:rsidR="00824F96">
        <w:t xml:space="preserve">tephanie </w:t>
      </w:r>
      <w:r w:rsidR="008D0813">
        <w:t>C</w:t>
      </w:r>
      <w:r w:rsidR="00824F96">
        <w:t>ardoza-</w:t>
      </w:r>
      <w:r w:rsidR="008D0813">
        <w:t>C</w:t>
      </w:r>
      <w:r w:rsidR="00824F96">
        <w:t>ruz</w:t>
      </w:r>
      <w:r w:rsidR="008D0813">
        <w:t xml:space="preserve"> seconds. Vote of 8-0-1.</w:t>
      </w:r>
    </w:p>
    <w:p w:rsidRPr="00C25D02" w:rsidR="005628CC" w:rsidP="005628CC" w:rsidRDefault="005628CC" w14:paraId="56E6E957" w14:textId="00CF4C31">
      <w:pPr>
        <w:numPr>
          <w:ilvl w:val="0"/>
          <w:numId w:val="3"/>
        </w:numPr>
        <w:contextualSpacing/>
      </w:pPr>
      <w:bookmarkStart w:name="_Hlk99632119" w:id="35"/>
      <w:r w:rsidRPr="00C25D02">
        <w:t xml:space="preserve">App No. </w:t>
      </w:r>
      <w:r w:rsidRPr="001C67AB" w:rsidR="001C67AB">
        <w:t>145126</w:t>
      </w:r>
      <w:r>
        <w:t xml:space="preserve">- </w:t>
      </w:r>
      <w:r w:rsidRPr="005308D9" w:rsidR="001C67AB">
        <w:rPr>
          <w:b/>
          <w:bCs/>
        </w:rPr>
        <w:t>Stitching Illini</w:t>
      </w:r>
    </w:p>
    <w:p w:rsidRPr="00C25D02" w:rsidR="005628CC" w:rsidP="005628CC" w:rsidRDefault="005628CC" w14:paraId="7392A178" w14:textId="6270BA1E">
      <w:pPr>
        <w:numPr>
          <w:ilvl w:val="1"/>
          <w:numId w:val="3"/>
        </w:numPr>
        <w:contextualSpacing/>
      </w:pPr>
      <w:r w:rsidRPr="00C25D02">
        <w:rPr>
          <w:i/>
          <w:iCs/>
        </w:rPr>
        <w:t>Description</w:t>
      </w:r>
      <w:r w:rsidRPr="00C25D02">
        <w:t xml:space="preserve">: </w:t>
      </w:r>
      <w:r w:rsidRPr="00792AE0" w:rsidR="00792AE0">
        <w:t>Our club will crochet hats to donate to local hospitals, nurseries, homeless centers, and cancer centers.</w:t>
      </w:r>
    </w:p>
    <w:p w:rsidRPr="00A6384A" w:rsidR="005628CC" w:rsidP="005628CC" w:rsidRDefault="005628CC" w14:paraId="5B497247" w14:textId="4F1D74A8">
      <w:pPr>
        <w:numPr>
          <w:ilvl w:val="1"/>
          <w:numId w:val="3"/>
        </w:numPr>
        <w:contextualSpacing/>
      </w:pPr>
      <w:r w:rsidRPr="615EBE7E">
        <w:rPr>
          <w:i/>
          <w:iCs/>
        </w:rPr>
        <w:t>Reviewer’s notes</w:t>
      </w:r>
      <w:r>
        <w:t xml:space="preserve">: </w:t>
      </w:r>
      <w:r w:rsidR="001C67AB">
        <w:t xml:space="preserve">RSO is requesting expenses related to the stitching of hats to donate. Emailed to find out if expenses had already been paid – RSO confirmed via email that the payment had not yet occurred. </w:t>
      </w:r>
    </w:p>
    <w:p w:rsidRPr="00C25D02" w:rsidR="005628CC" w:rsidP="005628CC" w:rsidRDefault="005628CC" w14:paraId="2BB1E709" w14:textId="159587F9">
      <w:pPr>
        <w:numPr>
          <w:ilvl w:val="1"/>
          <w:numId w:val="3"/>
        </w:numPr>
        <w:contextualSpacing/>
      </w:pPr>
      <w:r>
        <w:rPr>
          <w:i/>
          <w:iCs/>
        </w:rPr>
        <w:t>Funding</w:t>
      </w:r>
      <w:r w:rsidRPr="00C25D02">
        <w:rPr>
          <w:i/>
          <w:iCs/>
        </w:rPr>
        <w:t xml:space="preserve"> type</w:t>
      </w:r>
      <w:r w:rsidRPr="00C25D02">
        <w:t>: Pr</w:t>
      </w:r>
      <w:r>
        <w:t>o</w:t>
      </w:r>
      <w:r w:rsidR="001C67AB">
        <w:t>jects</w:t>
      </w:r>
    </w:p>
    <w:p w:rsidRPr="00C25D02" w:rsidR="005628CC" w:rsidP="005628CC" w:rsidRDefault="005628CC" w14:paraId="62F9048E" w14:textId="2142430D">
      <w:pPr>
        <w:numPr>
          <w:ilvl w:val="1"/>
          <w:numId w:val="3"/>
        </w:numPr>
        <w:contextualSpacing/>
      </w:pPr>
      <w:r w:rsidRPr="00C25D02">
        <w:rPr>
          <w:i/>
          <w:iCs/>
        </w:rPr>
        <w:lastRenderedPageBreak/>
        <w:t>Amount Requested</w:t>
      </w:r>
      <w:r w:rsidRPr="00C25D02">
        <w:t xml:space="preserve">: </w:t>
      </w:r>
      <w:r w:rsidRPr="001C67AB" w:rsidR="001C67AB">
        <w:t>$750.00</w:t>
      </w:r>
    </w:p>
    <w:p w:rsidR="005628CC" w:rsidP="005628CC" w:rsidRDefault="005628CC" w14:paraId="0630B5F3" w14:textId="33B48BC4">
      <w:pPr>
        <w:numPr>
          <w:ilvl w:val="1"/>
          <w:numId w:val="3"/>
        </w:numPr>
        <w:contextualSpacing/>
      </w:pPr>
      <w:r w:rsidRPr="615EBE7E">
        <w:rPr>
          <w:i/>
          <w:iCs/>
        </w:rPr>
        <w:t>Amount Allocated</w:t>
      </w:r>
      <w:r>
        <w:t>: $750.00</w:t>
      </w:r>
    </w:p>
    <w:p w:rsidR="005628CC" w:rsidP="005628CC" w:rsidRDefault="005628CC" w14:paraId="15C0D025" w14:textId="2838FA17">
      <w:pPr>
        <w:numPr>
          <w:ilvl w:val="1"/>
          <w:numId w:val="3"/>
        </w:numPr>
        <w:contextualSpacing/>
      </w:pPr>
      <w:r>
        <w:rPr>
          <w:i/>
          <w:iCs/>
        </w:rPr>
        <w:t>Meeting notes</w:t>
      </w:r>
      <w:r w:rsidRPr="00A6384A">
        <w:t>:</w:t>
      </w:r>
      <w:r>
        <w:t xml:space="preserve"> </w:t>
      </w:r>
      <w:r w:rsidR="00DF4B06">
        <w:t>B</w:t>
      </w:r>
      <w:r w:rsidR="00824F96">
        <w:t>rian</w:t>
      </w:r>
      <w:r w:rsidR="004441F4">
        <w:t xml:space="preserve"> </w:t>
      </w:r>
      <w:r w:rsidR="00DF4B06">
        <w:t>F</w:t>
      </w:r>
      <w:r w:rsidR="004441F4">
        <w:t>arber</w:t>
      </w:r>
      <w:r w:rsidR="00DF4B06">
        <w:t xml:space="preserve"> motions to </w:t>
      </w:r>
      <w:r w:rsidR="004441F4">
        <w:t>approve application at standard</w:t>
      </w:r>
      <w:r w:rsidR="00DF4B06">
        <w:t>. N</w:t>
      </w:r>
      <w:r w:rsidR="004441F4">
        <w:t xml:space="preserve">ico </w:t>
      </w:r>
      <w:r w:rsidR="00DF4B06">
        <w:t>P</w:t>
      </w:r>
      <w:r w:rsidR="004441F4">
        <w:t>erez</w:t>
      </w:r>
      <w:r w:rsidR="00DF4B06">
        <w:t xml:space="preserve"> seconds. Vote of 8-0-0. </w:t>
      </w:r>
    </w:p>
    <w:bookmarkEnd w:id="35"/>
    <w:p w:rsidR="00B9451B" w:rsidP="00B9451B" w:rsidRDefault="00B9451B" w14:paraId="5B06F3DB" w14:textId="77777777">
      <w:pPr>
        <w:contextualSpacing/>
      </w:pPr>
    </w:p>
    <w:p w:rsidR="001C67AB" w:rsidP="001C67AB" w:rsidRDefault="00B9451B" w14:paraId="33657BCD" w14:textId="37F9BA14">
      <w:pPr>
        <w:contextualSpacing/>
        <w:rPr>
          <w:b/>
          <w:bCs/>
        </w:rPr>
      </w:pPr>
      <w:r>
        <w:rPr>
          <w:b/>
          <w:bCs/>
        </w:rPr>
        <w:t>Large Scale Programming Applications:</w:t>
      </w:r>
    </w:p>
    <w:p w:rsidR="00B9451B" w:rsidP="001C67AB" w:rsidRDefault="00B9451B" w14:paraId="02644FE9" w14:textId="77777777">
      <w:pPr>
        <w:contextualSpacing/>
        <w:rPr>
          <w:b/>
          <w:bCs/>
        </w:rPr>
      </w:pPr>
    </w:p>
    <w:tbl>
      <w:tblPr>
        <w:tblStyle w:val="TableGrid"/>
        <w:tblW w:w="9707" w:type="dxa"/>
        <w:tblLook w:val="04A0" w:firstRow="1" w:lastRow="0" w:firstColumn="1" w:lastColumn="0" w:noHBand="0" w:noVBand="1"/>
      </w:tblPr>
      <w:tblGrid>
        <w:gridCol w:w="1016"/>
        <w:gridCol w:w="1872"/>
        <w:gridCol w:w="3310"/>
        <w:gridCol w:w="1355"/>
        <w:gridCol w:w="1290"/>
        <w:gridCol w:w="864"/>
      </w:tblGrid>
      <w:tr w:rsidRPr="00B9451B" w:rsidR="00B9451B" w:rsidTr="00B9451B" w14:paraId="79984323" w14:textId="09C6A204">
        <w:trPr>
          <w:trHeight w:val="403"/>
        </w:trPr>
        <w:tc>
          <w:tcPr>
            <w:tcW w:w="1016" w:type="dxa"/>
            <w:noWrap/>
            <w:hideMark/>
          </w:tcPr>
          <w:p w:rsidRPr="00B9451B" w:rsidR="00B9451B" w:rsidP="00B9451B" w:rsidRDefault="00B9451B" w14:paraId="6AD5F6CC" w14:textId="77777777">
            <w:pPr>
              <w:spacing w:after="160" w:line="259" w:lineRule="auto"/>
              <w:contextualSpacing/>
              <w:rPr>
                <w:b/>
                <w:bCs/>
              </w:rPr>
            </w:pPr>
            <w:r w:rsidRPr="00B9451B">
              <w:rPr>
                <w:b/>
                <w:bCs/>
              </w:rPr>
              <w:t>App Number</w:t>
            </w:r>
          </w:p>
        </w:tc>
        <w:tc>
          <w:tcPr>
            <w:tcW w:w="1872" w:type="dxa"/>
            <w:noWrap/>
            <w:hideMark/>
          </w:tcPr>
          <w:p w:rsidRPr="00B9451B" w:rsidR="00B9451B" w:rsidP="00B9451B" w:rsidRDefault="00B9451B" w14:paraId="2D69D351" w14:textId="66DCE081">
            <w:pPr>
              <w:spacing w:after="160" w:line="259" w:lineRule="auto"/>
              <w:contextualSpacing/>
              <w:rPr>
                <w:b/>
                <w:bCs/>
              </w:rPr>
            </w:pPr>
            <w:r w:rsidRPr="00B9451B">
              <w:rPr>
                <w:b/>
                <w:bCs/>
              </w:rPr>
              <w:t>Funding Application</w:t>
            </w:r>
            <w:r>
              <w:rPr>
                <w:b/>
                <w:bCs/>
              </w:rPr>
              <w:t xml:space="preserve"> </w:t>
            </w:r>
            <w:r w:rsidRPr="00B9451B">
              <w:rPr>
                <w:b/>
                <w:bCs/>
              </w:rPr>
              <w:t>Type</w:t>
            </w:r>
          </w:p>
        </w:tc>
        <w:tc>
          <w:tcPr>
            <w:tcW w:w="3310" w:type="dxa"/>
            <w:hideMark/>
          </w:tcPr>
          <w:p w:rsidRPr="00B9451B" w:rsidR="00B9451B" w:rsidP="00B9451B" w:rsidRDefault="00B9451B" w14:paraId="4FDC9F2B" w14:textId="77777777">
            <w:pPr>
              <w:spacing w:after="160" w:line="259" w:lineRule="auto"/>
              <w:contextualSpacing/>
              <w:rPr>
                <w:b/>
                <w:bCs/>
              </w:rPr>
            </w:pPr>
            <w:r w:rsidRPr="00B9451B">
              <w:rPr>
                <w:b/>
                <w:bCs/>
              </w:rPr>
              <w:t>RSO Name</w:t>
            </w:r>
          </w:p>
        </w:tc>
        <w:tc>
          <w:tcPr>
            <w:tcW w:w="1355" w:type="dxa"/>
            <w:noWrap/>
            <w:hideMark/>
          </w:tcPr>
          <w:p w:rsidRPr="00B9451B" w:rsidR="00B9451B" w:rsidP="00B9451B" w:rsidRDefault="00B9451B" w14:paraId="5DD31F2B" w14:textId="77777777">
            <w:pPr>
              <w:spacing w:after="160" w:line="259" w:lineRule="auto"/>
              <w:contextualSpacing/>
              <w:rPr>
                <w:b/>
                <w:bCs/>
              </w:rPr>
            </w:pPr>
            <w:r w:rsidRPr="00B9451B">
              <w:rPr>
                <w:b/>
                <w:bCs/>
              </w:rPr>
              <w:t>Requested Amount</w:t>
            </w:r>
          </w:p>
        </w:tc>
        <w:tc>
          <w:tcPr>
            <w:tcW w:w="1290" w:type="dxa"/>
            <w:noWrap/>
            <w:hideMark/>
          </w:tcPr>
          <w:p w:rsidRPr="00B9451B" w:rsidR="00B9451B" w:rsidP="00B9451B" w:rsidRDefault="00B9451B" w14:paraId="075F99B4" w14:textId="77777777">
            <w:pPr>
              <w:spacing w:after="160" w:line="259" w:lineRule="auto"/>
              <w:contextualSpacing/>
              <w:rPr>
                <w:b/>
                <w:bCs/>
              </w:rPr>
            </w:pPr>
            <w:r w:rsidRPr="00B9451B">
              <w:rPr>
                <w:b/>
                <w:bCs/>
              </w:rPr>
              <w:t>Allocated Amount</w:t>
            </w:r>
          </w:p>
        </w:tc>
        <w:tc>
          <w:tcPr>
            <w:tcW w:w="864" w:type="dxa"/>
          </w:tcPr>
          <w:p w:rsidRPr="00B9451B" w:rsidR="00B9451B" w:rsidP="00B9451B" w:rsidRDefault="00B9451B" w14:paraId="24421C37" w14:textId="0EE0F327">
            <w:pPr>
              <w:contextualSpacing/>
              <w:rPr>
                <w:b/>
                <w:bCs/>
              </w:rPr>
            </w:pPr>
            <w:r>
              <w:rPr>
                <w:b/>
                <w:bCs/>
              </w:rPr>
              <w:t>Vote:</w:t>
            </w:r>
          </w:p>
        </w:tc>
      </w:tr>
      <w:tr w:rsidRPr="00B9451B" w:rsidR="00B9451B" w:rsidTr="00B9451B" w14:paraId="148D70ED" w14:textId="17413CA1">
        <w:trPr>
          <w:trHeight w:val="310"/>
        </w:trPr>
        <w:tc>
          <w:tcPr>
            <w:tcW w:w="1016" w:type="dxa"/>
            <w:noWrap/>
            <w:hideMark/>
          </w:tcPr>
          <w:p w:rsidRPr="00B9451B" w:rsidR="00B9451B" w:rsidP="00B9451B" w:rsidRDefault="00B9451B" w14:paraId="6154911F" w14:textId="3592EFCC">
            <w:pPr>
              <w:spacing w:after="160" w:line="259" w:lineRule="auto"/>
              <w:contextualSpacing/>
            </w:pPr>
            <w:r w:rsidRPr="00B9451B">
              <w:t>149080</w:t>
            </w:r>
          </w:p>
        </w:tc>
        <w:tc>
          <w:tcPr>
            <w:tcW w:w="1872" w:type="dxa"/>
            <w:noWrap/>
            <w:hideMark/>
          </w:tcPr>
          <w:p w:rsidRPr="00B9451B" w:rsidR="00B9451B" w:rsidP="00B9451B" w:rsidRDefault="00B9451B" w14:paraId="04503266" w14:textId="317D49B1">
            <w:pPr>
              <w:spacing w:after="160" w:line="259" w:lineRule="auto"/>
              <w:contextualSpacing/>
            </w:pPr>
            <w:r w:rsidRPr="00B9451B">
              <w:t>Large Scale Programming</w:t>
            </w:r>
          </w:p>
        </w:tc>
        <w:tc>
          <w:tcPr>
            <w:tcW w:w="3310" w:type="dxa"/>
            <w:noWrap/>
            <w:hideMark/>
          </w:tcPr>
          <w:p w:rsidRPr="00B9451B" w:rsidR="00B9451B" w:rsidP="00B9451B" w:rsidRDefault="00B9451B" w14:paraId="13AA2842" w14:textId="05940ED1">
            <w:pPr>
              <w:spacing w:after="160" w:line="259" w:lineRule="auto"/>
              <w:contextualSpacing/>
            </w:pPr>
            <w:r w:rsidRPr="00B9451B">
              <w:t>Korean Student Association</w:t>
            </w:r>
          </w:p>
        </w:tc>
        <w:tc>
          <w:tcPr>
            <w:tcW w:w="1355" w:type="dxa"/>
            <w:noWrap/>
            <w:hideMark/>
          </w:tcPr>
          <w:p w:rsidRPr="00B9451B" w:rsidR="00B9451B" w:rsidP="00B9451B" w:rsidRDefault="00B9451B" w14:paraId="01D71E1C" w14:textId="46726B5B">
            <w:pPr>
              <w:spacing w:after="160" w:line="259" w:lineRule="auto"/>
              <w:contextualSpacing/>
            </w:pPr>
            <w:r w:rsidRPr="00B9451B">
              <w:t>$11,200.69</w:t>
            </w:r>
          </w:p>
        </w:tc>
        <w:tc>
          <w:tcPr>
            <w:tcW w:w="1290" w:type="dxa"/>
            <w:noWrap/>
            <w:hideMark/>
          </w:tcPr>
          <w:p w:rsidRPr="00B9451B" w:rsidR="00B9451B" w:rsidP="00B9451B" w:rsidRDefault="009F779F" w14:paraId="34AAB924" w14:textId="74918CDB">
            <w:pPr>
              <w:spacing w:after="160" w:line="259" w:lineRule="auto"/>
              <w:contextualSpacing/>
            </w:pPr>
            <w:r>
              <w:t>Tabled</w:t>
            </w:r>
          </w:p>
        </w:tc>
        <w:tc>
          <w:tcPr>
            <w:tcW w:w="864" w:type="dxa"/>
          </w:tcPr>
          <w:p w:rsidRPr="009F779F" w:rsidR="00B9451B" w:rsidP="00B9451B" w:rsidRDefault="009F779F" w14:paraId="3CBFAD60" w14:textId="1C193C51">
            <w:pPr>
              <w:contextualSpacing/>
            </w:pPr>
            <w:r w:rsidRPr="009F779F">
              <w:t>9-0-0</w:t>
            </w:r>
          </w:p>
        </w:tc>
      </w:tr>
    </w:tbl>
    <w:p w:rsidR="00B9451B" w:rsidP="001C67AB" w:rsidRDefault="00B9451B" w14:paraId="1859F85C" w14:textId="22719E20">
      <w:pPr>
        <w:contextualSpacing/>
        <w:rPr>
          <w:b/>
          <w:bCs/>
        </w:rPr>
      </w:pPr>
    </w:p>
    <w:p w:rsidRPr="00C25D02" w:rsidR="00880041" w:rsidP="00880041" w:rsidRDefault="00880041" w14:paraId="1CFB91AC" w14:textId="0B15F0A1">
      <w:pPr>
        <w:numPr>
          <w:ilvl w:val="0"/>
          <w:numId w:val="3"/>
        </w:numPr>
        <w:contextualSpacing/>
      </w:pPr>
      <w:r w:rsidRPr="00C25D02">
        <w:t xml:space="preserve">App No. </w:t>
      </w:r>
      <w:r w:rsidRPr="001C67AB">
        <w:t>145126</w:t>
      </w:r>
      <w:r>
        <w:t xml:space="preserve">- </w:t>
      </w:r>
      <w:r>
        <w:rPr>
          <w:b/>
          <w:bCs/>
        </w:rPr>
        <w:t>Korean Student Association</w:t>
      </w:r>
    </w:p>
    <w:p w:rsidRPr="00C25D02" w:rsidR="00880041" w:rsidP="00880041" w:rsidRDefault="00880041" w14:paraId="7A1045FA" w14:textId="2C4C9D24">
      <w:pPr>
        <w:numPr>
          <w:ilvl w:val="1"/>
          <w:numId w:val="3"/>
        </w:numPr>
        <w:contextualSpacing/>
      </w:pPr>
      <w:r w:rsidRPr="00C25D02">
        <w:rPr>
          <w:i/>
          <w:iCs/>
        </w:rPr>
        <w:t>Description</w:t>
      </w:r>
      <w:r w:rsidRPr="00C25D02">
        <w:t xml:space="preserve">: </w:t>
      </w:r>
      <w:r w:rsidRPr="00880041">
        <w:t xml:space="preserve">K-Week is a </w:t>
      </w:r>
      <w:r w:rsidRPr="00880041" w:rsidR="0008347B">
        <w:t>large-scale</w:t>
      </w:r>
      <w:r w:rsidRPr="00880041">
        <w:t xml:space="preserve"> event held by Korean Student Association with KLASO and KIFA.</w:t>
      </w:r>
    </w:p>
    <w:p w:rsidRPr="00C25D02" w:rsidR="00880041" w:rsidP="00880041" w:rsidRDefault="00880041" w14:paraId="4EB000C2" w14:textId="6E09A919">
      <w:pPr>
        <w:numPr>
          <w:ilvl w:val="1"/>
          <w:numId w:val="3"/>
        </w:numPr>
        <w:contextualSpacing/>
      </w:pPr>
      <w:r>
        <w:rPr>
          <w:i/>
          <w:iCs/>
        </w:rPr>
        <w:t>Funding</w:t>
      </w:r>
      <w:r w:rsidRPr="00C25D02">
        <w:rPr>
          <w:i/>
          <w:iCs/>
        </w:rPr>
        <w:t xml:space="preserve"> type</w:t>
      </w:r>
      <w:r w:rsidRPr="00C25D02">
        <w:t xml:space="preserve">: </w:t>
      </w:r>
      <w:r>
        <w:t>Large Scale Programming</w:t>
      </w:r>
    </w:p>
    <w:p w:rsidRPr="00C25D02" w:rsidR="00880041" w:rsidP="00880041" w:rsidRDefault="00880041" w14:paraId="5119E259" w14:textId="4E9FD238">
      <w:pPr>
        <w:numPr>
          <w:ilvl w:val="1"/>
          <w:numId w:val="3"/>
        </w:numPr>
        <w:contextualSpacing/>
      </w:pPr>
      <w:r w:rsidRPr="00C25D02">
        <w:rPr>
          <w:i/>
          <w:iCs/>
        </w:rPr>
        <w:t>Amount Requested</w:t>
      </w:r>
      <w:r w:rsidRPr="00C25D02">
        <w:t xml:space="preserve">: </w:t>
      </w:r>
      <w:r>
        <w:t>$</w:t>
      </w:r>
      <w:r w:rsidRPr="00880041">
        <w:t>11,200.69</w:t>
      </w:r>
    </w:p>
    <w:p w:rsidR="00880041" w:rsidP="00880041" w:rsidRDefault="00880041" w14:paraId="690D624C" w14:textId="77777777">
      <w:pPr>
        <w:numPr>
          <w:ilvl w:val="1"/>
          <w:numId w:val="3"/>
        </w:numPr>
        <w:contextualSpacing/>
      </w:pPr>
      <w:r w:rsidRPr="00C25D02">
        <w:rPr>
          <w:i/>
          <w:iCs/>
        </w:rPr>
        <w:t>Amount Allocated</w:t>
      </w:r>
      <w:r w:rsidRPr="00C25D02">
        <w:t xml:space="preserve">: </w:t>
      </w:r>
    </w:p>
    <w:p w:rsidR="00880041" w:rsidP="00880041" w:rsidRDefault="00880041" w14:paraId="4180E203" w14:textId="551BB3FD">
      <w:pPr>
        <w:numPr>
          <w:ilvl w:val="1"/>
          <w:numId w:val="3"/>
        </w:numPr>
        <w:contextualSpacing/>
      </w:pPr>
      <w:r w:rsidRPr="615EBE7E">
        <w:rPr>
          <w:i/>
          <w:iCs/>
        </w:rPr>
        <w:t>Meeting notes</w:t>
      </w:r>
      <w:r>
        <w:t xml:space="preserve">: </w:t>
      </w:r>
      <w:r w:rsidR="1C38DEF3">
        <w:t>B</w:t>
      </w:r>
      <w:r w:rsidR="009F779F">
        <w:t xml:space="preserve">rian </w:t>
      </w:r>
      <w:r w:rsidR="1C38DEF3">
        <w:t>F</w:t>
      </w:r>
      <w:r w:rsidR="009F779F">
        <w:t>arber</w:t>
      </w:r>
      <w:r w:rsidR="1C38DEF3">
        <w:t xml:space="preserve"> motions to table application (requesting via email proof of contract for facility space rental agreement). N</w:t>
      </w:r>
      <w:r w:rsidR="009F779F">
        <w:t xml:space="preserve">ico </w:t>
      </w:r>
      <w:r w:rsidR="1C38DEF3">
        <w:t>P</w:t>
      </w:r>
      <w:r w:rsidR="009F779F">
        <w:t>erez</w:t>
      </w:r>
      <w:r w:rsidR="1C38DEF3">
        <w:t xml:space="preserve"> seconds. Vote of </w:t>
      </w:r>
      <w:r w:rsidR="6B202F88">
        <w:t>9-0-0.</w:t>
      </w:r>
    </w:p>
    <w:p w:rsidRPr="00B9451B" w:rsidR="00880041" w:rsidP="001C67AB" w:rsidRDefault="00880041" w14:paraId="7BCBE672" w14:textId="77777777">
      <w:pPr>
        <w:contextualSpacing/>
        <w:rPr>
          <w:b/>
          <w:bCs/>
        </w:rPr>
      </w:pPr>
    </w:p>
    <w:p w:rsidR="001C67AB" w:rsidP="001C67AB" w:rsidRDefault="001C67AB" w14:paraId="4C96BD81" w14:textId="77777777">
      <w:pPr>
        <w:contextualSpacing/>
        <w:rPr>
          <w:i/>
          <w:iCs/>
        </w:rPr>
      </w:pPr>
    </w:p>
    <w:p w:rsidR="001C67AB" w:rsidP="001C67AB" w:rsidRDefault="001C67AB" w14:paraId="7C0CF7A1" w14:textId="3B324CB2">
      <w:pPr>
        <w:contextualSpacing/>
        <w:rPr>
          <w:b/>
          <w:bCs/>
        </w:rPr>
      </w:pPr>
      <w:r w:rsidRPr="001C67AB">
        <w:rPr>
          <w:b/>
          <w:bCs/>
        </w:rPr>
        <w:t>Denied Applications:</w:t>
      </w:r>
    </w:p>
    <w:p w:rsidRPr="001C67AB" w:rsidR="00ED1658" w:rsidP="001C67AB" w:rsidRDefault="00ED1658" w14:paraId="13B51133" w14:textId="77777777">
      <w:pPr>
        <w:contextualSpacing/>
        <w:rPr>
          <w:b/>
          <w:bCs/>
        </w:rPr>
      </w:pPr>
    </w:p>
    <w:tbl>
      <w:tblPr>
        <w:tblStyle w:val="TableGrid"/>
        <w:tblW w:w="0" w:type="auto"/>
        <w:tblLook w:val="04A0" w:firstRow="1" w:lastRow="0" w:firstColumn="1" w:lastColumn="0" w:noHBand="0" w:noVBand="1"/>
      </w:tblPr>
      <w:tblGrid>
        <w:gridCol w:w="1089"/>
        <w:gridCol w:w="1828"/>
        <w:gridCol w:w="3590"/>
        <w:gridCol w:w="1457"/>
        <w:gridCol w:w="1386"/>
      </w:tblGrid>
      <w:tr w:rsidRPr="00ED1658" w:rsidR="00ED00D8" w:rsidTr="615EBE7E" w14:paraId="07647256" w14:textId="77777777">
        <w:trPr>
          <w:trHeight w:val="403"/>
        </w:trPr>
        <w:tc>
          <w:tcPr>
            <w:tcW w:w="1089" w:type="dxa"/>
            <w:noWrap/>
            <w:hideMark/>
          </w:tcPr>
          <w:p w:rsidRPr="00ED1658" w:rsidR="00ED1658" w:rsidRDefault="00ED1658" w14:paraId="0B915C5E" w14:textId="77777777">
            <w:pPr>
              <w:contextualSpacing/>
              <w:rPr>
                <w:b/>
                <w:bCs/>
              </w:rPr>
            </w:pPr>
            <w:bookmarkStart w:name="_Hlk99631926" w:id="36"/>
            <w:r w:rsidRPr="00ED1658">
              <w:rPr>
                <w:b/>
                <w:bCs/>
              </w:rPr>
              <w:t>App Number</w:t>
            </w:r>
          </w:p>
        </w:tc>
        <w:tc>
          <w:tcPr>
            <w:tcW w:w="1828" w:type="dxa"/>
            <w:noWrap/>
            <w:hideMark/>
          </w:tcPr>
          <w:p w:rsidRPr="00ED1658" w:rsidR="00ED1658" w:rsidRDefault="00ED1658" w14:paraId="6291370C" w14:textId="3E8BEC1A">
            <w:pPr>
              <w:contextualSpacing/>
              <w:rPr>
                <w:b/>
                <w:bCs/>
              </w:rPr>
            </w:pPr>
            <w:r w:rsidRPr="00ED1658">
              <w:rPr>
                <w:b/>
                <w:bCs/>
              </w:rPr>
              <w:t>Funding Application</w:t>
            </w:r>
            <w:r w:rsidR="00F56768">
              <w:rPr>
                <w:b/>
                <w:bCs/>
              </w:rPr>
              <w:t xml:space="preserve"> </w:t>
            </w:r>
            <w:r w:rsidRPr="00ED1658">
              <w:rPr>
                <w:b/>
                <w:bCs/>
              </w:rPr>
              <w:t>Type</w:t>
            </w:r>
          </w:p>
        </w:tc>
        <w:tc>
          <w:tcPr>
            <w:tcW w:w="3590" w:type="dxa"/>
            <w:hideMark/>
          </w:tcPr>
          <w:p w:rsidRPr="00ED1658" w:rsidR="00ED1658" w:rsidRDefault="00ED1658" w14:paraId="77F9AA56" w14:textId="77777777">
            <w:pPr>
              <w:contextualSpacing/>
              <w:rPr>
                <w:b/>
                <w:bCs/>
              </w:rPr>
            </w:pPr>
            <w:r w:rsidRPr="00ED1658">
              <w:rPr>
                <w:b/>
                <w:bCs/>
              </w:rPr>
              <w:t>RSO Name</w:t>
            </w:r>
          </w:p>
        </w:tc>
        <w:tc>
          <w:tcPr>
            <w:tcW w:w="1457" w:type="dxa"/>
            <w:noWrap/>
            <w:hideMark/>
          </w:tcPr>
          <w:p w:rsidRPr="00ED1658" w:rsidR="00ED1658" w:rsidRDefault="00ED1658" w14:paraId="4008A36C" w14:textId="77777777">
            <w:pPr>
              <w:contextualSpacing/>
              <w:rPr>
                <w:b/>
                <w:bCs/>
              </w:rPr>
            </w:pPr>
            <w:r w:rsidRPr="00ED1658">
              <w:rPr>
                <w:b/>
                <w:bCs/>
              </w:rPr>
              <w:t>Requested Amount</w:t>
            </w:r>
          </w:p>
        </w:tc>
        <w:tc>
          <w:tcPr>
            <w:tcW w:w="1386" w:type="dxa"/>
            <w:noWrap/>
            <w:hideMark/>
          </w:tcPr>
          <w:p w:rsidRPr="00ED1658" w:rsidR="00ED1658" w:rsidRDefault="00ED1658" w14:paraId="26723B94" w14:textId="77777777">
            <w:pPr>
              <w:contextualSpacing/>
              <w:rPr>
                <w:b/>
                <w:bCs/>
              </w:rPr>
            </w:pPr>
            <w:r w:rsidRPr="00ED1658">
              <w:rPr>
                <w:b/>
                <w:bCs/>
              </w:rPr>
              <w:t>Allocated Amount</w:t>
            </w:r>
          </w:p>
        </w:tc>
      </w:tr>
      <w:bookmarkEnd w:id="36"/>
      <w:tr w:rsidRPr="00ED1658" w:rsidR="00ED1658" w:rsidTr="615EBE7E" w14:paraId="40C68445" w14:textId="77777777">
        <w:trPr>
          <w:trHeight w:val="310"/>
        </w:trPr>
        <w:tc>
          <w:tcPr>
            <w:tcW w:w="1089" w:type="dxa"/>
            <w:noWrap/>
            <w:hideMark/>
          </w:tcPr>
          <w:p w:rsidRPr="00ED1658" w:rsidR="00ED1658" w:rsidP="00ED1658" w:rsidRDefault="00ED1658" w14:paraId="5FCA3C81" w14:textId="77777777">
            <w:pPr>
              <w:contextualSpacing/>
            </w:pPr>
            <w:r w:rsidRPr="00ED1658">
              <w:t>145695</w:t>
            </w:r>
          </w:p>
        </w:tc>
        <w:tc>
          <w:tcPr>
            <w:tcW w:w="1828" w:type="dxa"/>
            <w:noWrap/>
            <w:hideMark/>
          </w:tcPr>
          <w:p w:rsidRPr="00ED1658" w:rsidR="00ED1658" w:rsidRDefault="00ED1658" w14:paraId="6C7FF96D" w14:textId="77777777">
            <w:pPr>
              <w:contextualSpacing/>
            </w:pPr>
            <w:r w:rsidRPr="00ED1658">
              <w:t>Programs</w:t>
            </w:r>
          </w:p>
        </w:tc>
        <w:tc>
          <w:tcPr>
            <w:tcW w:w="3590" w:type="dxa"/>
            <w:hideMark/>
          </w:tcPr>
          <w:p w:rsidRPr="00ED1658" w:rsidR="00ED1658" w:rsidRDefault="00ED1658" w14:paraId="0490BF44" w14:textId="77777777">
            <w:pPr>
              <w:contextualSpacing/>
            </w:pPr>
            <w:r w:rsidRPr="00ED1658">
              <w:t xml:space="preserve">Illini </w:t>
            </w:r>
            <w:proofErr w:type="spellStart"/>
            <w:r w:rsidRPr="00ED1658">
              <w:t>Cubers</w:t>
            </w:r>
            <w:proofErr w:type="spellEnd"/>
          </w:p>
        </w:tc>
        <w:tc>
          <w:tcPr>
            <w:tcW w:w="1457" w:type="dxa"/>
            <w:noWrap/>
            <w:hideMark/>
          </w:tcPr>
          <w:p w:rsidRPr="00ED1658" w:rsidR="00ED1658" w:rsidP="00ED1658" w:rsidRDefault="00ED1658" w14:paraId="40064023" w14:textId="77777777">
            <w:pPr>
              <w:contextualSpacing/>
            </w:pPr>
            <w:r w:rsidRPr="00ED1658">
              <w:t xml:space="preserve">$7,900.00 </w:t>
            </w:r>
          </w:p>
        </w:tc>
        <w:tc>
          <w:tcPr>
            <w:tcW w:w="1386" w:type="dxa"/>
            <w:hideMark/>
          </w:tcPr>
          <w:p w:rsidRPr="00ED1658" w:rsidR="00ED1658" w:rsidP="00ED1658" w:rsidRDefault="00ED1658" w14:paraId="4AD74D8A" w14:textId="77777777">
            <w:pPr>
              <w:contextualSpacing/>
            </w:pPr>
            <w:r w:rsidRPr="00ED1658">
              <w:t>$0.00</w:t>
            </w:r>
          </w:p>
        </w:tc>
      </w:tr>
      <w:tr w:rsidRPr="00ED1658" w:rsidR="00ED1658" w:rsidTr="615EBE7E" w14:paraId="5CEDF782" w14:textId="77777777">
        <w:trPr>
          <w:trHeight w:val="310"/>
        </w:trPr>
        <w:tc>
          <w:tcPr>
            <w:tcW w:w="1089" w:type="dxa"/>
            <w:noWrap/>
            <w:hideMark/>
          </w:tcPr>
          <w:p w:rsidRPr="00ED1658" w:rsidR="00ED1658" w:rsidP="00ED1658" w:rsidRDefault="00ED1658" w14:paraId="1ACD1C71" w14:textId="77777777">
            <w:pPr>
              <w:contextualSpacing/>
            </w:pPr>
            <w:r w:rsidRPr="00ED1658">
              <w:t>145663</w:t>
            </w:r>
          </w:p>
        </w:tc>
        <w:tc>
          <w:tcPr>
            <w:tcW w:w="1828" w:type="dxa"/>
            <w:noWrap/>
            <w:hideMark/>
          </w:tcPr>
          <w:p w:rsidRPr="00ED1658" w:rsidR="00ED1658" w:rsidRDefault="00ED1658" w14:paraId="49C8D891" w14:textId="77777777">
            <w:pPr>
              <w:contextualSpacing/>
            </w:pPr>
            <w:r w:rsidRPr="00ED1658">
              <w:t>Programs</w:t>
            </w:r>
          </w:p>
        </w:tc>
        <w:tc>
          <w:tcPr>
            <w:tcW w:w="3590" w:type="dxa"/>
            <w:noWrap/>
            <w:hideMark/>
          </w:tcPr>
          <w:p w:rsidRPr="00ED1658" w:rsidR="00ED1658" w:rsidRDefault="00ED1658" w14:paraId="39291163" w14:textId="77777777">
            <w:pPr>
              <w:contextualSpacing/>
            </w:pPr>
            <w:r w:rsidRPr="00ED1658">
              <w:t>Illinois DII Club Baseball</w:t>
            </w:r>
          </w:p>
        </w:tc>
        <w:tc>
          <w:tcPr>
            <w:tcW w:w="1457" w:type="dxa"/>
            <w:noWrap/>
            <w:hideMark/>
          </w:tcPr>
          <w:p w:rsidRPr="00ED1658" w:rsidR="00ED1658" w:rsidP="00ED1658" w:rsidRDefault="00ED1658" w14:paraId="778CCD37" w14:textId="77777777">
            <w:pPr>
              <w:contextualSpacing/>
            </w:pPr>
            <w:r w:rsidRPr="00ED1658">
              <w:t xml:space="preserve">$75.00 </w:t>
            </w:r>
          </w:p>
        </w:tc>
        <w:tc>
          <w:tcPr>
            <w:tcW w:w="1386" w:type="dxa"/>
            <w:noWrap/>
            <w:hideMark/>
          </w:tcPr>
          <w:p w:rsidRPr="00ED1658" w:rsidR="00ED1658" w:rsidP="00ED1658" w:rsidRDefault="00ED1658" w14:paraId="6FA9B768" w14:textId="77777777">
            <w:pPr>
              <w:contextualSpacing/>
            </w:pPr>
            <w:r w:rsidRPr="00ED1658">
              <w:t>$0.00</w:t>
            </w:r>
          </w:p>
        </w:tc>
      </w:tr>
      <w:tr w:rsidRPr="00ED1658" w:rsidR="00ED1658" w:rsidTr="615EBE7E" w14:paraId="20A28AB6" w14:textId="77777777">
        <w:trPr>
          <w:trHeight w:val="310"/>
        </w:trPr>
        <w:tc>
          <w:tcPr>
            <w:tcW w:w="1089" w:type="dxa"/>
            <w:noWrap/>
            <w:hideMark/>
          </w:tcPr>
          <w:p w:rsidRPr="00ED1658" w:rsidR="00ED1658" w:rsidP="00ED1658" w:rsidRDefault="00ED1658" w14:paraId="303D1144" w14:textId="77777777">
            <w:pPr>
              <w:contextualSpacing/>
            </w:pPr>
            <w:r w:rsidRPr="00ED1658">
              <w:t>145661</w:t>
            </w:r>
          </w:p>
        </w:tc>
        <w:tc>
          <w:tcPr>
            <w:tcW w:w="1828" w:type="dxa"/>
            <w:noWrap/>
            <w:hideMark/>
          </w:tcPr>
          <w:p w:rsidRPr="00ED1658" w:rsidR="00ED1658" w:rsidRDefault="00ED1658" w14:paraId="31CC2BC8" w14:textId="77777777">
            <w:pPr>
              <w:contextualSpacing/>
            </w:pPr>
            <w:r w:rsidRPr="00ED1658">
              <w:t>Programs</w:t>
            </w:r>
          </w:p>
        </w:tc>
        <w:tc>
          <w:tcPr>
            <w:tcW w:w="3590" w:type="dxa"/>
            <w:hideMark/>
          </w:tcPr>
          <w:p w:rsidRPr="00ED1658" w:rsidR="00ED1658" w:rsidRDefault="00ED1658" w14:paraId="00B8557A" w14:textId="77777777">
            <w:pPr>
              <w:contextualSpacing/>
            </w:pPr>
            <w:r w:rsidRPr="00ED1658">
              <w:t>Illinois DII Club Baseball</w:t>
            </w:r>
          </w:p>
        </w:tc>
        <w:tc>
          <w:tcPr>
            <w:tcW w:w="1457" w:type="dxa"/>
            <w:noWrap/>
            <w:hideMark/>
          </w:tcPr>
          <w:p w:rsidRPr="00ED1658" w:rsidR="00ED1658" w:rsidP="00ED1658" w:rsidRDefault="00ED1658" w14:paraId="3AB3D72D" w14:textId="77777777">
            <w:pPr>
              <w:contextualSpacing/>
            </w:pPr>
            <w:r w:rsidRPr="00ED1658">
              <w:t xml:space="preserve">$75.00 </w:t>
            </w:r>
          </w:p>
        </w:tc>
        <w:tc>
          <w:tcPr>
            <w:tcW w:w="1386" w:type="dxa"/>
            <w:noWrap/>
            <w:hideMark/>
          </w:tcPr>
          <w:p w:rsidRPr="00ED1658" w:rsidR="00ED1658" w:rsidP="00ED1658" w:rsidRDefault="00ED1658" w14:paraId="2052B97C" w14:textId="77777777">
            <w:pPr>
              <w:contextualSpacing/>
            </w:pPr>
            <w:r w:rsidRPr="00ED1658">
              <w:t>$0.00</w:t>
            </w:r>
          </w:p>
        </w:tc>
      </w:tr>
      <w:tr w:rsidRPr="00ED1658" w:rsidR="00ED1658" w:rsidTr="615EBE7E" w14:paraId="004DD17A" w14:textId="77777777">
        <w:trPr>
          <w:trHeight w:val="310"/>
        </w:trPr>
        <w:tc>
          <w:tcPr>
            <w:tcW w:w="1089" w:type="dxa"/>
            <w:noWrap/>
            <w:hideMark/>
          </w:tcPr>
          <w:p w:rsidRPr="00ED1658" w:rsidR="00ED1658" w:rsidP="00ED1658" w:rsidRDefault="00ED1658" w14:paraId="16B03898" w14:textId="77777777">
            <w:pPr>
              <w:contextualSpacing/>
            </w:pPr>
            <w:r w:rsidRPr="00ED1658">
              <w:t>145659</w:t>
            </w:r>
          </w:p>
        </w:tc>
        <w:tc>
          <w:tcPr>
            <w:tcW w:w="1828" w:type="dxa"/>
            <w:noWrap/>
            <w:hideMark/>
          </w:tcPr>
          <w:p w:rsidRPr="00ED1658" w:rsidR="00ED1658" w:rsidRDefault="00ED1658" w14:paraId="0177D5D8" w14:textId="77777777">
            <w:pPr>
              <w:contextualSpacing/>
            </w:pPr>
            <w:r w:rsidRPr="00ED1658">
              <w:t>Programs</w:t>
            </w:r>
          </w:p>
        </w:tc>
        <w:tc>
          <w:tcPr>
            <w:tcW w:w="3590" w:type="dxa"/>
            <w:hideMark/>
          </w:tcPr>
          <w:p w:rsidRPr="00ED1658" w:rsidR="00ED1658" w:rsidRDefault="00ED1658" w14:paraId="6D5382E7" w14:textId="77777777">
            <w:pPr>
              <w:contextualSpacing/>
            </w:pPr>
            <w:r w:rsidRPr="00ED1658">
              <w:t>Illinois DII Club Baseball</w:t>
            </w:r>
          </w:p>
        </w:tc>
        <w:tc>
          <w:tcPr>
            <w:tcW w:w="1457" w:type="dxa"/>
            <w:hideMark/>
          </w:tcPr>
          <w:p w:rsidRPr="00ED1658" w:rsidR="00ED1658" w:rsidP="00ED1658" w:rsidRDefault="00ED1658" w14:paraId="37D1C40B" w14:textId="77777777">
            <w:pPr>
              <w:contextualSpacing/>
            </w:pPr>
            <w:r w:rsidRPr="00ED1658">
              <w:t>$75.00</w:t>
            </w:r>
          </w:p>
        </w:tc>
        <w:tc>
          <w:tcPr>
            <w:tcW w:w="1386" w:type="dxa"/>
            <w:noWrap/>
            <w:hideMark/>
          </w:tcPr>
          <w:p w:rsidRPr="00ED1658" w:rsidR="00ED1658" w:rsidP="00ED1658" w:rsidRDefault="00ED1658" w14:paraId="055A9D36" w14:textId="77777777">
            <w:pPr>
              <w:contextualSpacing/>
            </w:pPr>
            <w:r w:rsidRPr="00ED1658">
              <w:t>$0.00</w:t>
            </w:r>
          </w:p>
        </w:tc>
      </w:tr>
      <w:tr w:rsidRPr="00ED1658" w:rsidR="00ED1658" w:rsidTr="615EBE7E" w14:paraId="659E201D" w14:textId="77777777">
        <w:trPr>
          <w:trHeight w:val="310"/>
        </w:trPr>
        <w:tc>
          <w:tcPr>
            <w:tcW w:w="1089" w:type="dxa"/>
            <w:noWrap/>
            <w:hideMark/>
          </w:tcPr>
          <w:p w:rsidRPr="00ED1658" w:rsidR="00ED1658" w:rsidP="00ED1658" w:rsidRDefault="00ED1658" w14:paraId="4469D2EB" w14:textId="77777777">
            <w:pPr>
              <w:contextualSpacing/>
            </w:pPr>
            <w:r w:rsidRPr="00ED1658">
              <w:t>145656</w:t>
            </w:r>
          </w:p>
        </w:tc>
        <w:tc>
          <w:tcPr>
            <w:tcW w:w="1828" w:type="dxa"/>
            <w:noWrap/>
            <w:hideMark/>
          </w:tcPr>
          <w:p w:rsidRPr="00ED1658" w:rsidR="00ED1658" w:rsidRDefault="00ED1658" w14:paraId="2ACD518C" w14:textId="77777777">
            <w:pPr>
              <w:contextualSpacing/>
            </w:pPr>
            <w:r w:rsidRPr="00ED1658">
              <w:t>Programs</w:t>
            </w:r>
          </w:p>
        </w:tc>
        <w:tc>
          <w:tcPr>
            <w:tcW w:w="3590" w:type="dxa"/>
            <w:hideMark/>
          </w:tcPr>
          <w:p w:rsidRPr="00ED1658" w:rsidR="00ED1658" w:rsidRDefault="00ED1658" w14:paraId="21BE375C" w14:textId="77777777">
            <w:pPr>
              <w:contextualSpacing/>
            </w:pPr>
            <w:r w:rsidRPr="00ED1658">
              <w:t>Illinois DII Club Baseball</w:t>
            </w:r>
          </w:p>
        </w:tc>
        <w:tc>
          <w:tcPr>
            <w:tcW w:w="1457" w:type="dxa"/>
            <w:hideMark/>
          </w:tcPr>
          <w:p w:rsidRPr="00ED1658" w:rsidR="00ED1658" w:rsidP="00ED1658" w:rsidRDefault="00ED1658" w14:paraId="195E938D" w14:textId="77777777">
            <w:pPr>
              <w:contextualSpacing/>
            </w:pPr>
            <w:r w:rsidRPr="00ED1658">
              <w:t>$75.00</w:t>
            </w:r>
          </w:p>
        </w:tc>
        <w:tc>
          <w:tcPr>
            <w:tcW w:w="1386" w:type="dxa"/>
            <w:noWrap/>
            <w:hideMark/>
          </w:tcPr>
          <w:p w:rsidRPr="00ED1658" w:rsidR="00ED1658" w:rsidP="00ED1658" w:rsidRDefault="00ED1658" w14:paraId="5C4F3481" w14:textId="77777777">
            <w:pPr>
              <w:contextualSpacing/>
            </w:pPr>
            <w:r w:rsidRPr="00ED1658">
              <w:t>$0.00</w:t>
            </w:r>
          </w:p>
        </w:tc>
      </w:tr>
      <w:tr w:rsidRPr="00ED1658" w:rsidR="00ED1658" w:rsidTr="615EBE7E" w14:paraId="3E813737" w14:textId="77777777">
        <w:trPr>
          <w:trHeight w:val="310"/>
        </w:trPr>
        <w:tc>
          <w:tcPr>
            <w:tcW w:w="1089" w:type="dxa"/>
            <w:noWrap/>
            <w:hideMark/>
          </w:tcPr>
          <w:p w:rsidRPr="00ED1658" w:rsidR="00ED1658" w:rsidP="00ED1658" w:rsidRDefault="00ED1658" w14:paraId="7E42DDE9" w14:textId="77777777">
            <w:pPr>
              <w:contextualSpacing/>
            </w:pPr>
            <w:r w:rsidRPr="00ED1658">
              <w:t>145629</w:t>
            </w:r>
          </w:p>
        </w:tc>
        <w:tc>
          <w:tcPr>
            <w:tcW w:w="1828" w:type="dxa"/>
            <w:noWrap/>
            <w:hideMark/>
          </w:tcPr>
          <w:p w:rsidRPr="00ED1658" w:rsidR="00ED1658" w:rsidRDefault="00ED1658" w14:paraId="66482AA1" w14:textId="77777777">
            <w:pPr>
              <w:contextualSpacing/>
            </w:pPr>
            <w:r w:rsidRPr="00ED1658">
              <w:t>Programs</w:t>
            </w:r>
          </w:p>
        </w:tc>
        <w:tc>
          <w:tcPr>
            <w:tcW w:w="3590" w:type="dxa"/>
            <w:noWrap/>
            <w:hideMark/>
          </w:tcPr>
          <w:p w:rsidRPr="00ED1658" w:rsidR="00ED1658" w:rsidRDefault="00ED1658" w14:paraId="79984D68" w14:textId="77777777">
            <w:pPr>
              <w:contextualSpacing/>
            </w:pPr>
            <w:r w:rsidRPr="00ED1658">
              <w:t>Survivor Club</w:t>
            </w:r>
          </w:p>
        </w:tc>
        <w:tc>
          <w:tcPr>
            <w:tcW w:w="1457" w:type="dxa"/>
            <w:noWrap/>
            <w:hideMark/>
          </w:tcPr>
          <w:p w:rsidRPr="00ED1658" w:rsidR="00ED1658" w:rsidP="00ED1658" w:rsidRDefault="00ED1658" w14:paraId="62DE96B3" w14:textId="77777777">
            <w:pPr>
              <w:contextualSpacing/>
            </w:pPr>
            <w:r w:rsidRPr="00ED1658">
              <w:t xml:space="preserve">$250.00 </w:t>
            </w:r>
          </w:p>
        </w:tc>
        <w:tc>
          <w:tcPr>
            <w:tcW w:w="1386" w:type="dxa"/>
            <w:hideMark/>
          </w:tcPr>
          <w:p w:rsidRPr="00ED1658" w:rsidR="00ED1658" w:rsidP="00ED1658" w:rsidRDefault="00ED1658" w14:paraId="10483E0D" w14:textId="77777777">
            <w:pPr>
              <w:contextualSpacing/>
            </w:pPr>
            <w:r w:rsidRPr="00ED1658">
              <w:t>$0.00</w:t>
            </w:r>
          </w:p>
        </w:tc>
      </w:tr>
      <w:tr w:rsidRPr="00ED1658" w:rsidR="00ED1658" w:rsidTr="615EBE7E" w14:paraId="01C31FEF" w14:textId="77777777">
        <w:trPr>
          <w:trHeight w:val="310"/>
        </w:trPr>
        <w:tc>
          <w:tcPr>
            <w:tcW w:w="1089" w:type="dxa"/>
            <w:noWrap/>
            <w:hideMark/>
          </w:tcPr>
          <w:p w:rsidRPr="00ED1658" w:rsidR="00ED1658" w:rsidP="00ED1658" w:rsidRDefault="00ED1658" w14:paraId="7E2FFF2F" w14:textId="77777777">
            <w:pPr>
              <w:contextualSpacing/>
            </w:pPr>
            <w:r w:rsidRPr="00ED1658">
              <w:t>145546</w:t>
            </w:r>
          </w:p>
        </w:tc>
        <w:tc>
          <w:tcPr>
            <w:tcW w:w="1828" w:type="dxa"/>
            <w:noWrap/>
            <w:hideMark/>
          </w:tcPr>
          <w:p w:rsidRPr="00ED1658" w:rsidR="00ED1658" w:rsidRDefault="00ED1658" w14:paraId="125DB5D9" w14:textId="77777777">
            <w:pPr>
              <w:contextualSpacing/>
            </w:pPr>
            <w:r w:rsidRPr="00ED1658">
              <w:t>Programs</w:t>
            </w:r>
          </w:p>
        </w:tc>
        <w:tc>
          <w:tcPr>
            <w:tcW w:w="3590" w:type="dxa"/>
            <w:noWrap/>
            <w:hideMark/>
          </w:tcPr>
          <w:p w:rsidRPr="00ED1658" w:rsidR="00ED1658" w:rsidRDefault="00ED1658" w14:paraId="3015FE67" w14:textId="77777777">
            <w:pPr>
              <w:contextualSpacing/>
            </w:pPr>
            <w:r w:rsidRPr="00ED1658">
              <w:t>Privacy and Security Law Society</w:t>
            </w:r>
          </w:p>
        </w:tc>
        <w:tc>
          <w:tcPr>
            <w:tcW w:w="1457" w:type="dxa"/>
            <w:noWrap/>
            <w:hideMark/>
          </w:tcPr>
          <w:p w:rsidRPr="00ED1658" w:rsidR="00ED1658" w:rsidP="00ED1658" w:rsidRDefault="00ED1658" w14:paraId="56CD9493" w14:textId="77777777">
            <w:pPr>
              <w:contextualSpacing/>
            </w:pPr>
            <w:r w:rsidRPr="00ED1658">
              <w:t xml:space="preserve">$7,268.00 </w:t>
            </w:r>
          </w:p>
        </w:tc>
        <w:tc>
          <w:tcPr>
            <w:tcW w:w="1386" w:type="dxa"/>
            <w:hideMark/>
          </w:tcPr>
          <w:p w:rsidRPr="00ED1658" w:rsidR="00ED1658" w:rsidP="00ED1658" w:rsidRDefault="00ED1658" w14:paraId="27C9BF78" w14:textId="77777777">
            <w:pPr>
              <w:contextualSpacing/>
            </w:pPr>
            <w:r w:rsidRPr="00ED1658">
              <w:t>$0.00</w:t>
            </w:r>
          </w:p>
        </w:tc>
      </w:tr>
      <w:tr w:rsidRPr="00ED1658" w:rsidR="00ED1658" w:rsidTr="615EBE7E" w14:paraId="786B76D3" w14:textId="77777777">
        <w:trPr>
          <w:trHeight w:val="310"/>
        </w:trPr>
        <w:tc>
          <w:tcPr>
            <w:tcW w:w="1089" w:type="dxa"/>
            <w:noWrap/>
            <w:hideMark/>
          </w:tcPr>
          <w:p w:rsidRPr="00ED1658" w:rsidR="00ED1658" w:rsidP="00ED1658" w:rsidRDefault="00ED1658" w14:paraId="35ACD649" w14:textId="77777777">
            <w:pPr>
              <w:contextualSpacing/>
            </w:pPr>
            <w:r w:rsidRPr="00ED1658">
              <w:t>145604</w:t>
            </w:r>
          </w:p>
        </w:tc>
        <w:tc>
          <w:tcPr>
            <w:tcW w:w="1828" w:type="dxa"/>
            <w:noWrap/>
            <w:hideMark/>
          </w:tcPr>
          <w:p w:rsidRPr="00ED1658" w:rsidR="00ED1658" w:rsidRDefault="00ED1658" w14:paraId="42A58CC8" w14:textId="77777777">
            <w:pPr>
              <w:contextualSpacing/>
            </w:pPr>
            <w:r w:rsidRPr="00ED1658">
              <w:t>Programs</w:t>
            </w:r>
          </w:p>
        </w:tc>
        <w:tc>
          <w:tcPr>
            <w:tcW w:w="3590" w:type="dxa"/>
            <w:noWrap/>
            <w:hideMark/>
          </w:tcPr>
          <w:p w:rsidRPr="00ED1658" w:rsidR="00ED1658" w:rsidRDefault="00ED1658" w14:paraId="6416B277" w14:textId="77777777">
            <w:pPr>
              <w:contextualSpacing/>
            </w:pPr>
            <w:r w:rsidRPr="00ED1658">
              <w:t>Illinois Solar Decathlon</w:t>
            </w:r>
          </w:p>
        </w:tc>
        <w:tc>
          <w:tcPr>
            <w:tcW w:w="1457" w:type="dxa"/>
            <w:noWrap/>
            <w:hideMark/>
          </w:tcPr>
          <w:p w:rsidRPr="00ED1658" w:rsidR="00ED1658" w:rsidP="00ED1658" w:rsidRDefault="00ED1658" w14:paraId="55C968F4" w14:textId="77777777">
            <w:pPr>
              <w:contextualSpacing/>
            </w:pPr>
            <w:r w:rsidRPr="00ED1658">
              <w:t xml:space="preserve">$8,020.00 </w:t>
            </w:r>
          </w:p>
        </w:tc>
        <w:tc>
          <w:tcPr>
            <w:tcW w:w="1386" w:type="dxa"/>
            <w:noWrap/>
            <w:hideMark/>
          </w:tcPr>
          <w:p w:rsidRPr="00ED1658" w:rsidR="00ED1658" w:rsidP="00ED1658" w:rsidRDefault="00ED1658" w14:paraId="2ACC3DCC" w14:textId="77777777">
            <w:pPr>
              <w:contextualSpacing/>
            </w:pPr>
            <w:r w:rsidRPr="00ED1658">
              <w:t>$0.00</w:t>
            </w:r>
          </w:p>
        </w:tc>
      </w:tr>
      <w:tr w:rsidRPr="00ED1658" w:rsidR="00ED1658" w:rsidTr="615EBE7E" w14:paraId="170345E3" w14:textId="77777777">
        <w:trPr>
          <w:trHeight w:val="310"/>
        </w:trPr>
        <w:tc>
          <w:tcPr>
            <w:tcW w:w="1089" w:type="dxa"/>
            <w:noWrap/>
            <w:hideMark/>
          </w:tcPr>
          <w:p w:rsidRPr="00ED1658" w:rsidR="00ED1658" w:rsidP="00ED1658" w:rsidRDefault="00ED1658" w14:paraId="4DBA73F0" w14:textId="77777777">
            <w:pPr>
              <w:contextualSpacing/>
            </w:pPr>
            <w:r w:rsidRPr="00ED1658">
              <w:t>145582</w:t>
            </w:r>
          </w:p>
        </w:tc>
        <w:tc>
          <w:tcPr>
            <w:tcW w:w="1828" w:type="dxa"/>
            <w:noWrap/>
            <w:hideMark/>
          </w:tcPr>
          <w:p w:rsidRPr="00ED1658" w:rsidR="00ED1658" w:rsidRDefault="00ED1658" w14:paraId="04FE9EA0" w14:textId="77777777">
            <w:pPr>
              <w:contextualSpacing/>
            </w:pPr>
            <w:r w:rsidRPr="00ED1658">
              <w:t>Programs</w:t>
            </w:r>
          </w:p>
        </w:tc>
        <w:tc>
          <w:tcPr>
            <w:tcW w:w="3590" w:type="dxa"/>
            <w:noWrap/>
            <w:hideMark/>
          </w:tcPr>
          <w:p w:rsidRPr="00ED1658" w:rsidR="00ED1658" w:rsidRDefault="00ED1658" w14:paraId="37180AD6" w14:textId="77777777">
            <w:pPr>
              <w:contextualSpacing/>
            </w:pPr>
            <w:r w:rsidRPr="00ED1658">
              <w:t>Illini Ridgebacks Quidditch Team</w:t>
            </w:r>
          </w:p>
        </w:tc>
        <w:tc>
          <w:tcPr>
            <w:tcW w:w="1457" w:type="dxa"/>
            <w:noWrap/>
            <w:hideMark/>
          </w:tcPr>
          <w:p w:rsidRPr="00ED1658" w:rsidR="00ED1658" w:rsidP="00ED1658" w:rsidRDefault="00ED1658" w14:paraId="30647BC0" w14:textId="77777777">
            <w:pPr>
              <w:contextualSpacing/>
            </w:pPr>
            <w:r w:rsidRPr="00ED1658">
              <w:t xml:space="preserve">$7,830.00 </w:t>
            </w:r>
          </w:p>
        </w:tc>
        <w:tc>
          <w:tcPr>
            <w:tcW w:w="1386" w:type="dxa"/>
            <w:noWrap/>
            <w:hideMark/>
          </w:tcPr>
          <w:p w:rsidRPr="00ED1658" w:rsidR="00ED1658" w:rsidP="00ED1658" w:rsidRDefault="00ED1658" w14:paraId="19EC3D95" w14:textId="77777777">
            <w:pPr>
              <w:contextualSpacing/>
            </w:pPr>
            <w:r w:rsidRPr="00ED1658">
              <w:t>$0.00</w:t>
            </w:r>
          </w:p>
        </w:tc>
      </w:tr>
      <w:tr w:rsidRPr="00ED1658" w:rsidR="00ED1658" w:rsidTr="615EBE7E" w14:paraId="55793386" w14:textId="77777777">
        <w:trPr>
          <w:trHeight w:val="310"/>
        </w:trPr>
        <w:tc>
          <w:tcPr>
            <w:tcW w:w="1089" w:type="dxa"/>
            <w:noWrap/>
            <w:hideMark/>
          </w:tcPr>
          <w:p w:rsidRPr="00ED1658" w:rsidR="00ED1658" w:rsidP="00ED1658" w:rsidRDefault="00ED1658" w14:paraId="739CD740" w14:textId="77777777">
            <w:pPr>
              <w:contextualSpacing/>
            </w:pPr>
            <w:r w:rsidRPr="00ED1658">
              <w:t>145557</w:t>
            </w:r>
          </w:p>
        </w:tc>
        <w:tc>
          <w:tcPr>
            <w:tcW w:w="1828" w:type="dxa"/>
            <w:noWrap/>
            <w:hideMark/>
          </w:tcPr>
          <w:p w:rsidRPr="00ED1658" w:rsidR="00ED1658" w:rsidRDefault="00ED1658" w14:paraId="62FA9E85" w14:textId="77777777">
            <w:pPr>
              <w:contextualSpacing/>
            </w:pPr>
            <w:r w:rsidRPr="00ED1658">
              <w:t>Programs</w:t>
            </w:r>
          </w:p>
        </w:tc>
        <w:tc>
          <w:tcPr>
            <w:tcW w:w="3590" w:type="dxa"/>
            <w:noWrap/>
            <w:hideMark/>
          </w:tcPr>
          <w:p w:rsidRPr="00ED1658" w:rsidR="00ED1658" w:rsidRDefault="00ED1658" w14:paraId="43A0404A" w14:textId="77777777">
            <w:pPr>
              <w:contextualSpacing/>
            </w:pPr>
            <w:r w:rsidRPr="00ED1658">
              <w:t>Korean Liberal Arts Student Organization</w:t>
            </w:r>
          </w:p>
        </w:tc>
        <w:tc>
          <w:tcPr>
            <w:tcW w:w="1457" w:type="dxa"/>
            <w:noWrap/>
            <w:hideMark/>
          </w:tcPr>
          <w:p w:rsidRPr="00ED1658" w:rsidR="00ED1658" w:rsidP="00ED1658" w:rsidRDefault="00ED1658" w14:paraId="75CF26E7" w14:textId="77777777">
            <w:pPr>
              <w:contextualSpacing/>
            </w:pPr>
            <w:r w:rsidRPr="00ED1658">
              <w:t xml:space="preserve">$306.00 </w:t>
            </w:r>
          </w:p>
        </w:tc>
        <w:tc>
          <w:tcPr>
            <w:tcW w:w="1386" w:type="dxa"/>
            <w:noWrap/>
            <w:hideMark/>
          </w:tcPr>
          <w:p w:rsidRPr="00ED1658" w:rsidR="00ED1658" w:rsidP="00ED1658" w:rsidRDefault="00ED1658" w14:paraId="27146BD3" w14:textId="77777777">
            <w:pPr>
              <w:contextualSpacing/>
            </w:pPr>
            <w:r w:rsidRPr="00ED1658">
              <w:t>$0.00</w:t>
            </w:r>
          </w:p>
        </w:tc>
      </w:tr>
      <w:tr w:rsidRPr="00ED1658" w:rsidR="00ED1658" w:rsidTr="615EBE7E" w14:paraId="3309E586" w14:textId="77777777">
        <w:trPr>
          <w:trHeight w:val="620"/>
        </w:trPr>
        <w:tc>
          <w:tcPr>
            <w:tcW w:w="1089" w:type="dxa"/>
            <w:noWrap/>
            <w:hideMark/>
          </w:tcPr>
          <w:p w:rsidRPr="00ED1658" w:rsidR="00ED1658" w:rsidP="00ED1658" w:rsidRDefault="00ED1658" w14:paraId="25BA8C86" w14:textId="77777777">
            <w:pPr>
              <w:contextualSpacing/>
            </w:pPr>
            <w:r w:rsidRPr="00ED1658">
              <w:t>144282</w:t>
            </w:r>
          </w:p>
        </w:tc>
        <w:tc>
          <w:tcPr>
            <w:tcW w:w="1828" w:type="dxa"/>
            <w:noWrap/>
            <w:hideMark/>
          </w:tcPr>
          <w:p w:rsidRPr="00ED1658" w:rsidR="00ED1658" w:rsidRDefault="00ED1658" w14:paraId="00ADB94A" w14:textId="77777777">
            <w:pPr>
              <w:contextualSpacing/>
            </w:pPr>
            <w:r w:rsidRPr="00ED1658">
              <w:t>Programs</w:t>
            </w:r>
          </w:p>
        </w:tc>
        <w:tc>
          <w:tcPr>
            <w:tcW w:w="3590" w:type="dxa"/>
            <w:hideMark/>
          </w:tcPr>
          <w:p w:rsidRPr="00ED1658" w:rsidR="00ED1658" w:rsidRDefault="00ED1658" w14:paraId="23A9FFBC" w14:textId="77777777">
            <w:pPr>
              <w:contextualSpacing/>
            </w:pPr>
            <w:r w:rsidRPr="00ED1658">
              <w:t>The Wildlife Society, University of Illinois at Urbana-Champaign Student Chapter</w:t>
            </w:r>
          </w:p>
        </w:tc>
        <w:tc>
          <w:tcPr>
            <w:tcW w:w="1457" w:type="dxa"/>
            <w:noWrap/>
            <w:hideMark/>
          </w:tcPr>
          <w:p w:rsidRPr="00ED1658" w:rsidR="00ED1658" w:rsidP="00ED1658" w:rsidRDefault="00ED1658" w14:paraId="4BC49D73" w14:textId="77777777">
            <w:pPr>
              <w:contextualSpacing/>
            </w:pPr>
            <w:r w:rsidRPr="00ED1658">
              <w:t xml:space="preserve">$836.30 </w:t>
            </w:r>
          </w:p>
        </w:tc>
        <w:tc>
          <w:tcPr>
            <w:tcW w:w="1386" w:type="dxa"/>
            <w:noWrap/>
            <w:hideMark/>
          </w:tcPr>
          <w:p w:rsidRPr="00ED1658" w:rsidR="00ED1658" w:rsidP="00ED1658" w:rsidRDefault="00ED1658" w14:paraId="50D91510" w14:textId="77777777">
            <w:pPr>
              <w:contextualSpacing/>
            </w:pPr>
            <w:r w:rsidRPr="00ED1658">
              <w:t>$0.00</w:t>
            </w:r>
          </w:p>
        </w:tc>
      </w:tr>
      <w:tr w:rsidRPr="00ED1658" w:rsidR="00ED1658" w:rsidTr="615EBE7E" w14:paraId="39597298" w14:textId="77777777">
        <w:trPr>
          <w:trHeight w:val="310"/>
        </w:trPr>
        <w:tc>
          <w:tcPr>
            <w:tcW w:w="1089" w:type="dxa"/>
            <w:noWrap/>
            <w:hideMark/>
          </w:tcPr>
          <w:p w:rsidRPr="00ED1658" w:rsidR="00ED1658" w:rsidP="00ED1658" w:rsidRDefault="00ED1658" w14:paraId="1DB70FF0" w14:textId="77777777">
            <w:pPr>
              <w:contextualSpacing/>
            </w:pPr>
            <w:r w:rsidRPr="00ED1658">
              <w:t>144253</w:t>
            </w:r>
          </w:p>
        </w:tc>
        <w:tc>
          <w:tcPr>
            <w:tcW w:w="1828" w:type="dxa"/>
            <w:noWrap/>
            <w:hideMark/>
          </w:tcPr>
          <w:p w:rsidRPr="00ED1658" w:rsidR="00ED1658" w:rsidRDefault="00ED1658" w14:paraId="12EB1DE4" w14:textId="77777777">
            <w:pPr>
              <w:contextualSpacing/>
            </w:pPr>
            <w:r w:rsidRPr="00ED1658">
              <w:t>Programs</w:t>
            </w:r>
          </w:p>
        </w:tc>
        <w:tc>
          <w:tcPr>
            <w:tcW w:w="3590" w:type="dxa"/>
            <w:noWrap/>
            <w:hideMark/>
          </w:tcPr>
          <w:p w:rsidRPr="00ED1658" w:rsidR="00ED1658" w:rsidRDefault="00ED1658" w14:paraId="60E6740A" w14:textId="77777777">
            <w:pPr>
              <w:contextualSpacing/>
            </w:pPr>
            <w:r w:rsidRPr="00ED1658">
              <w:t>Phi Beta Lambda</w:t>
            </w:r>
          </w:p>
        </w:tc>
        <w:tc>
          <w:tcPr>
            <w:tcW w:w="1457" w:type="dxa"/>
            <w:noWrap/>
            <w:hideMark/>
          </w:tcPr>
          <w:p w:rsidRPr="00ED1658" w:rsidR="00ED1658" w:rsidP="00ED1658" w:rsidRDefault="00ED1658" w14:paraId="03FE9707" w14:textId="77777777">
            <w:pPr>
              <w:contextualSpacing/>
            </w:pPr>
            <w:r w:rsidRPr="00ED1658">
              <w:t xml:space="preserve">$1,170.00 </w:t>
            </w:r>
          </w:p>
        </w:tc>
        <w:tc>
          <w:tcPr>
            <w:tcW w:w="1386" w:type="dxa"/>
            <w:noWrap/>
            <w:hideMark/>
          </w:tcPr>
          <w:p w:rsidRPr="00ED1658" w:rsidR="00ED1658" w:rsidP="00ED1658" w:rsidRDefault="00ED1658" w14:paraId="58F49087" w14:textId="77777777">
            <w:pPr>
              <w:contextualSpacing/>
            </w:pPr>
            <w:r w:rsidRPr="00ED1658">
              <w:t>$0.00</w:t>
            </w:r>
          </w:p>
        </w:tc>
      </w:tr>
      <w:tr w:rsidRPr="00ED1658" w:rsidR="00ED1658" w:rsidTr="615EBE7E" w14:paraId="64C4DE94" w14:textId="77777777">
        <w:trPr>
          <w:trHeight w:val="310"/>
        </w:trPr>
        <w:tc>
          <w:tcPr>
            <w:tcW w:w="1089" w:type="dxa"/>
            <w:noWrap/>
            <w:hideMark/>
          </w:tcPr>
          <w:p w:rsidRPr="00ED1658" w:rsidR="00ED1658" w:rsidP="00ED1658" w:rsidRDefault="00ED1658" w14:paraId="378E0C1C" w14:textId="77777777">
            <w:pPr>
              <w:contextualSpacing/>
            </w:pPr>
            <w:r w:rsidRPr="00ED1658">
              <w:t>143234</w:t>
            </w:r>
          </w:p>
        </w:tc>
        <w:tc>
          <w:tcPr>
            <w:tcW w:w="1828" w:type="dxa"/>
            <w:noWrap/>
            <w:hideMark/>
          </w:tcPr>
          <w:p w:rsidRPr="00ED1658" w:rsidR="00ED1658" w:rsidRDefault="00ED1658" w14:paraId="5F734E4F" w14:textId="77777777">
            <w:pPr>
              <w:contextualSpacing/>
            </w:pPr>
            <w:r w:rsidRPr="00ED1658">
              <w:t>Programs</w:t>
            </w:r>
          </w:p>
        </w:tc>
        <w:tc>
          <w:tcPr>
            <w:tcW w:w="3590" w:type="dxa"/>
            <w:noWrap/>
            <w:hideMark/>
          </w:tcPr>
          <w:p w:rsidRPr="00ED1658" w:rsidR="00ED1658" w:rsidRDefault="00ED1658" w14:paraId="6590191E" w14:textId="77777777">
            <w:pPr>
              <w:contextualSpacing/>
            </w:pPr>
            <w:r w:rsidRPr="00ED1658">
              <w:t>Taiwanese American Students Club</w:t>
            </w:r>
          </w:p>
        </w:tc>
        <w:tc>
          <w:tcPr>
            <w:tcW w:w="1457" w:type="dxa"/>
            <w:noWrap/>
            <w:hideMark/>
          </w:tcPr>
          <w:p w:rsidRPr="00ED1658" w:rsidR="00ED1658" w:rsidP="00ED1658" w:rsidRDefault="00ED1658" w14:paraId="64208DBB" w14:textId="77777777">
            <w:pPr>
              <w:contextualSpacing/>
            </w:pPr>
            <w:r w:rsidRPr="00ED1658">
              <w:t xml:space="preserve">$291.42 </w:t>
            </w:r>
          </w:p>
        </w:tc>
        <w:tc>
          <w:tcPr>
            <w:tcW w:w="1386" w:type="dxa"/>
            <w:noWrap/>
            <w:hideMark/>
          </w:tcPr>
          <w:p w:rsidRPr="00ED1658" w:rsidR="00ED1658" w:rsidP="00ED1658" w:rsidRDefault="00ED1658" w14:paraId="4FEA261C" w14:textId="77777777">
            <w:pPr>
              <w:contextualSpacing/>
            </w:pPr>
            <w:r w:rsidRPr="00ED1658">
              <w:t>$0.00</w:t>
            </w:r>
          </w:p>
        </w:tc>
      </w:tr>
      <w:tr w:rsidRPr="00ED1658" w:rsidR="00ED1658" w:rsidTr="615EBE7E" w14:paraId="76482C5D" w14:textId="77777777">
        <w:trPr>
          <w:trHeight w:val="310"/>
        </w:trPr>
        <w:tc>
          <w:tcPr>
            <w:tcW w:w="1089" w:type="dxa"/>
            <w:noWrap/>
            <w:hideMark/>
          </w:tcPr>
          <w:p w:rsidRPr="00ED1658" w:rsidR="00ED1658" w:rsidP="00ED1658" w:rsidRDefault="00ED1658" w14:paraId="6F9BCEDF" w14:textId="77777777">
            <w:pPr>
              <w:contextualSpacing/>
            </w:pPr>
            <w:r w:rsidRPr="00ED1658">
              <w:t>145606</w:t>
            </w:r>
          </w:p>
        </w:tc>
        <w:tc>
          <w:tcPr>
            <w:tcW w:w="1828" w:type="dxa"/>
            <w:noWrap/>
            <w:hideMark/>
          </w:tcPr>
          <w:p w:rsidRPr="00ED1658" w:rsidR="00ED1658" w:rsidRDefault="00ED1658" w14:paraId="475C2B8F" w14:textId="77777777">
            <w:pPr>
              <w:contextualSpacing/>
            </w:pPr>
            <w:r w:rsidRPr="00ED1658">
              <w:t>Projects</w:t>
            </w:r>
          </w:p>
        </w:tc>
        <w:tc>
          <w:tcPr>
            <w:tcW w:w="3590" w:type="dxa"/>
            <w:noWrap/>
            <w:hideMark/>
          </w:tcPr>
          <w:p w:rsidRPr="00ED1658" w:rsidR="00ED1658" w:rsidRDefault="00ED1658" w14:paraId="35FFF22E" w14:textId="77777777">
            <w:pPr>
              <w:contextualSpacing/>
            </w:pPr>
            <w:r w:rsidRPr="00ED1658">
              <w:t>Phi Iota Alpha Fraternity, Inc.</w:t>
            </w:r>
          </w:p>
        </w:tc>
        <w:tc>
          <w:tcPr>
            <w:tcW w:w="1457" w:type="dxa"/>
            <w:noWrap/>
            <w:hideMark/>
          </w:tcPr>
          <w:p w:rsidRPr="00ED1658" w:rsidR="00ED1658" w:rsidP="00ED1658" w:rsidRDefault="00ED1658" w14:paraId="36FA9166" w14:textId="77777777">
            <w:pPr>
              <w:contextualSpacing/>
            </w:pPr>
            <w:r w:rsidRPr="00ED1658">
              <w:t xml:space="preserve">$3,124.99 </w:t>
            </w:r>
          </w:p>
        </w:tc>
        <w:tc>
          <w:tcPr>
            <w:tcW w:w="1386" w:type="dxa"/>
            <w:noWrap/>
            <w:hideMark/>
          </w:tcPr>
          <w:p w:rsidRPr="00ED1658" w:rsidR="00ED1658" w:rsidP="00ED1658" w:rsidRDefault="00ED1658" w14:paraId="45A8C2DB" w14:textId="77777777">
            <w:pPr>
              <w:contextualSpacing/>
            </w:pPr>
            <w:r w:rsidRPr="00ED1658">
              <w:t>$0.00</w:t>
            </w:r>
          </w:p>
        </w:tc>
      </w:tr>
      <w:tr w:rsidRPr="00ED1658" w:rsidR="00ED1658" w:rsidTr="615EBE7E" w14:paraId="26F708E0" w14:textId="77777777">
        <w:trPr>
          <w:trHeight w:val="310"/>
        </w:trPr>
        <w:tc>
          <w:tcPr>
            <w:tcW w:w="1089" w:type="dxa"/>
            <w:noWrap/>
            <w:hideMark/>
          </w:tcPr>
          <w:p w:rsidRPr="00ED1658" w:rsidR="00ED1658" w:rsidP="00ED1658" w:rsidRDefault="00ED1658" w14:paraId="49DADFB3" w14:textId="77777777">
            <w:pPr>
              <w:contextualSpacing/>
            </w:pPr>
            <w:r w:rsidRPr="00ED1658">
              <w:lastRenderedPageBreak/>
              <w:t>144645</w:t>
            </w:r>
          </w:p>
        </w:tc>
        <w:tc>
          <w:tcPr>
            <w:tcW w:w="1828" w:type="dxa"/>
            <w:noWrap/>
            <w:hideMark/>
          </w:tcPr>
          <w:p w:rsidRPr="00ED1658" w:rsidR="00ED1658" w:rsidRDefault="00ED1658" w14:paraId="6CC4AFDD" w14:textId="77777777">
            <w:pPr>
              <w:contextualSpacing/>
            </w:pPr>
            <w:r w:rsidRPr="00ED1658">
              <w:t>Projects</w:t>
            </w:r>
          </w:p>
        </w:tc>
        <w:tc>
          <w:tcPr>
            <w:tcW w:w="3590" w:type="dxa"/>
            <w:noWrap/>
            <w:hideMark/>
          </w:tcPr>
          <w:p w:rsidRPr="00ED1658" w:rsidR="00ED1658" w:rsidRDefault="00ED1658" w14:paraId="509BA952" w14:textId="77777777">
            <w:pPr>
              <w:contextualSpacing/>
            </w:pPr>
            <w:r w:rsidRPr="00ED1658">
              <w:t>Illini N Motion Dance Team</w:t>
            </w:r>
          </w:p>
        </w:tc>
        <w:tc>
          <w:tcPr>
            <w:tcW w:w="1457" w:type="dxa"/>
            <w:noWrap/>
            <w:hideMark/>
          </w:tcPr>
          <w:p w:rsidRPr="00ED1658" w:rsidR="00ED1658" w:rsidP="00ED1658" w:rsidRDefault="00ED1658" w14:paraId="7EBB8853" w14:textId="77777777">
            <w:pPr>
              <w:contextualSpacing/>
            </w:pPr>
            <w:r w:rsidRPr="00ED1658">
              <w:t xml:space="preserve">$737.66 </w:t>
            </w:r>
          </w:p>
        </w:tc>
        <w:tc>
          <w:tcPr>
            <w:tcW w:w="1386" w:type="dxa"/>
            <w:noWrap/>
            <w:hideMark/>
          </w:tcPr>
          <w:p w:rsidRPr="00ED1658" w:rsidR="00ED1658" w:rsidP="00ED1658" w:rsidRDefault="00ED1658" w14:paraId="7B69DAAD" w14:textId="77777777">
            <w:pPr>
              <w:contextualSpacing/>
            </w:pPr>
            <w:r w:rsidRPr="00ED1658">
              <w:t>$0.00</w:t>
            </w:r>
          </w:p>
        </w:tc>
      </w:tr>
      <w:tr w:rsidRPr="00ED1658" w:rsidR="00ED1658" w:rsidTr="615EBE7E" w14:paraId="3FF715D9" w14:textId="77777777">
        <w:trPr>
          <w:trHeight w:val="310"/>
        </w:trPr>
        <w:tc>
          <w:tcPr>
            <w:tcW w:w="1089" w:type="dxa"/>
            <w:noWrap/>
            <w:hideMark/>
          </w:tcPr>
          <w:p w:rsidRPr="00ED1658" w:rsidR="00ED1658" w:rsidP="00ED1658" w:rsidRDefault="00ED1658" w14:paraId="6E1C2DBF" w14:textId="77777777">
            <w:pPr>
              <w:contextualSpacing/>
            </w:pPr>
            <w:r w:rsidRPr="00ED1658">
              <w:t>145736</w:t>
            </w:r>
          </w:p>
        </w:tc>
        <w:tc>
          <w:tcPr>
            <w:tcW w:w="1828" w:type="dxa"/>
            <w:noWrap/>
            <w:hideMark/>
          </w:tcPr>
          <w:p w:rsidRPr="00ED1658" w:rsidR="00ED1658" w:rsidRDefault="00ED1658" w14:paraId="4A13F751" w14:textId="77777777">
            <w:pPr>
              <w:contextualSpacing/>
            </w:pPr>
            <w:r w:rsidRPr="00ED1658">
              <w:t>Projects</w:t>
            </w:r>
          </w:p>
        </w:tc>
        <w:tc>
          <w:tcPr>
            <w:tcW w:w="3590" w:type="dxa"/>
            <w:noWrap/>
            <w:hideMark/>
          </w:tcPr>
          <w:p w:rsidRPr="00ED1658" w:rsidR="00ED1658" w:rsidRDefault="00ED1658" w14:paraId="7B03ACDF" w14:textId="77777777">
            <w:pPr>
              <w:contextualSpacing/>
            </w:pPr>
            <w:r w:rsidRPr="00ED1658">
              <w:t>Public Health Professionals</w:t>
            </w:r>
          </w:p>
        </w:tc>
        <w:tc>
          <w:tcPr>
            <w:tcW w:w="1457" w:type="dxa"/>
            <w:noWrap/>
            <w:hideMark/>
          </w:tcPr>
          <w:p w:rsidRPr="00ED1658" w:rsidR="00ED1658" w:rsidP="00ED1658" w:rsidRDefault="00ED1658" w14:paraId="570BEE08" w14:textId="77777777">
            <w:pPr>
              <w:contextualSpacing/>
            </w:pPr>
            <w:r w:rsidRPr="00ED1658">
              <w:t xml:space="preserve">$388.38 </w:t>
            </w:r>
          </w:p>
        </w:tc>
        <w:tc>
          <w:tcPr>
            <w:tcW w:w="1386" w:type="dxa"/>
            <w:noWrap/>
            <w:hideMark/>
          </w:tcPr>
          <w:p w:rsidRPr="00ED1658" w:rsidR="00ED1658" w:rsidP="00ED1658" w:rsidRDefault="00ED1658" w14:paraId="7FB78F08" w14:textId="77777777">
            <w:pPr>
              <w:contextualSpacing/>
            </w:pPr>
            <w:r w:rsidRPr="00ED1658">
              <w:t>$0.00</w:t>
            </w:r>
          </w:p>
        </w:tc>
      </w:tr>
      <w:tr w:rsidRPr="00ED1658" w:rsidR="00ED1658" w:rsidTr="615EBE7E" w14:paraId="12AE2547" w14:textId="77777777">
        <w:trPr>
          <w:trHeight w:val="310"/>
        </w:trPr>
        <w:tc>
          <w:tcPr>
            <w:tcW w:w="1089" w:type="dxa"/>
            <w:noWrap/>
            <w:hideMark/>
          </w:tcPr>
          <w:p w:rsidRPr="00ED1658" w:rsidR="00ED1658" w:rsidP="00ED1658" w:rsidRDefault="00ED1658" w14:paraId="050E0E10" w14:textId="77777777">
            <w:pPr>
              <w:contextualSpacing/>
            </w:pPr>
            <w:r w:rsidRPr="00ED1658">
              <w:t>145732</w:t>
            </w:r>
          </w:p>
        </w:tc>
        <w:tc>
          <w:tcPr>
            <w:tcW w:w="1828" w:type="dxa"/>
            <w:noWrap/>
            <w:hideMark/>
          </w:tcPr>
          <w:p w:rsidRPr="00ED1658" w:rsidR="00ED1658" w:rsidRDefault="00ED1658" w14:paraId="073E2254" w14:textId="77777777">
            <w:pPr>
              <w:contextualSpacing/>
            </w:pPr>
            <w:r w:rsidRPr="00ED1658">
              <w:t>Projects</w:t>
            </w:r>
          </w:p>
        </w:tc>
        <w:tc>
          <w:tcPr>
            <w:tcW w:w="3590" w:type="dxa"/>
            <w:hideMark/>
          </w:tcPr>
          <w:p w:rsidRPr="00ED1658" w:rsidR="00ED1658" w:rsidRDefault="00ED1658" w14:paraId="75B7B1ED" w14:textId="77777777">
            <w:pPr>
              <w:contextualSpacing/>
            </w:pPr>
            <w:r w:rsidRPr="00ED1658">
              <w:t>Public Health Professionals</w:t>
            </w:r>
          </w:p>
        </w:tc>
        <w:tc>
          <w:tcPr>
            <w:tcW w:w="1457" w:type="dxa"/>
            <w:noWrap/>
            <w:hideMark/>
          </w:tcPr>
          <w:p w:rsidRPr="00ED1658" w:rsidR="00ED1658" w:rsidP="00ED1658" w:rsidRDefault="00ED1658" w14:paraId="2331C0E5" w14:textId="77777777">
            <w:pPr>
              <w:contextualSpacing/>
            </w:pPr>
            <w:r w:rsidRPr="00ED1658">
              <w:t xml:space="preserve">$1,100.00 </w:t>
            </w:r>
          </w:p>
        </w:tc>
        <w:tc>
          <w:tcPr>
            <w:tcW w:w="1386" w:type="dxa"/>
            <w:noWrap/>
            <w:hideMark/>
          </w:tcPr>
          <w:p w:rsidRPr="00ED1658" w:rsidR="00ED1658" w:rsidP="00ED1658" w:rsidRDefault="00ED1658" w14:paraId="46C1C4F7" w14:textId="77777777">
            <w:pPr>
              <w:contextualSpacing/>
            </w:pPr>
            <w:r w:rsidRPr="00ED1658">
              <w:t>$0.00</w:t>
            </w:r>
          </w:p>
        </w:tc>
      </w:tr>
      <w:tr w:rsidRPr="00ED1658" w:rsidR="00ED1658" w:rsidTr="615EBE7E" w14:paraId="5844C820" w14:textId="77777777">
        <w:trPr>
          <w:trHeight w:val="310"/>
        </w:trPr>
        <w:tc>
          <w:tcPr>
            <w:tcW w:w="1089" w:type="dxa"/>
            <w:noWrap/>
            <w:hideMark/>
          </w:tcPr>
          <w:p w:rsidRPr="00ED1658" w:rsidR="00ED1658" w:rsidP="00ED1658" w:rsidRDefault="00ED1658" w14:paraId="3DD8DDB3" w14:textId="77777777">
            <w:pPr>
              <w:contextualSpacing/>
            </w:pPr>
            <w:r w:rsidRPr="00ED1658">
              <w:t>145440</w:t>
            </w:r>
          </w:p>
        </w:tc>
        <w:tc>
          <w:tcPr>
            <w:tcW w:w="1828" w:type="dxa"/>
            <w:noWrap/>
            <w:hideMark/>
          </w:tcPr>
          <w:p w:rsidRPr="00ED1658" w:rsidR="00ED1658" w:rsidRDefault="00ED1658" w14:paraId="43BDEBC0" w14:textId="77777777">
            <w:pPr>
              <w:contextualSpacing/>
            </w:pPr>
            <w:r w:rsidRPr="00ED1658">
              <w:t>Projects</w:t>
            </w:r>
          </w:p>
        </w:tc>
        <w:tc>
          <w:tcPr>
            <w:tcW w:w="3590" w:type="dxa"/>
            <w:noWrap/>
            <w:hideMark/>
          </w:tcPr>
          <w:p w:rsidRPr="00ED1658" w:rsidR="00ED1658" w:rsidRDefault="00ED1658" w14:paraId="680A08C7" w14:textId="77777777">
            <w:pPr>
              <w:contextualSpacing/>
            </w:pPr>
            <w:r w:rsidRPr="00ED1658">
              <w:t>Steel Bridge</w:t>
            </w:r>
          </w:p>
        </w:tc>
        <w:tc>
          <w:tcPr>
            <w:tcW w:w="1457" w:type="dxa"/>
            <w:noWrap/>
            <w:hideMark/>
          </w:tcPr>
          <w:p w:rsidRPr="00ED1658" w:rsidR="00ED1658" w:rsidP="00ED1658" w:rsidRDefault="00ED1658" w14:paraId="63FFA6F0" w14:textId="77777777">
            <w:pPr>
              <w:contextualSpacing/>
            </w:pPr>
            <w:r w:rsidRPr="00ED1658">
              <w:t xml:space="preserve">$607.60 </w:t>
            </w:r>
          </w:p>
        </w:tc>
        <w:tc>
          <w:tcPr>
            <w:tcW w:w="1386" w:type="dxa"/>
            <w:noWrap/>
            <w:hideMark/>
          </w:tcPr>
          <w:p w:rsidRPr="00ED1658" w:rsidR="00ED1658" w:rsidP="00ED1658" w:rsidRDefault="00ED1658" w14:paraId="61B42D90" w14:textId="77777777">
            <w:pPr>
              <w:contextualSpacing/>
            </w:pPr>
            <w:r w:rsidRPr="00ED1658">
              <w:t>$0.00</w:t>
            </w:r>
          </w:p>
        </w:tc>
      </w:tr>
      <w:tr w:rsidRPr="00ED1658" w:rsidR="00ED1658" w:rsidTr="615EBE7E" w14:paraId="77AAED0F" w14:textId="77777777">
        <w:trPr>
          <w:trHeight w:val="310"/>
        </w:trPr>
        <w:tc>
          <w:tcPr>
            <w:tcW w:w="1089" w:type="dxa"/>
            <w:noWrap/>
            <w:hideMark/>
          </w:tcPr>
          <w:p w:rsidRPr="00ED1658" w:rsidR="00ED1658" w:rsidP="00ED1658" w:rsidRDefault="00ED1658" w14:paraId="61BE5328" w14:textId="77777777">
            <w:pPr>
              <w:contextualSpacing/>
            </w:pPr>
            <w:r w:rsidRPr="00ED1658">
              <w:t>145722</w:t>
            </w:r>
          </w:p>
        </w:tc>
        <w:tc>
          <w:tcPr>
            <w:tcW w:w="1828" w:type="dxa"/>
            <w:noWrap/>
            <w:hideMark/>
          </w:tcPr>
          <w:p w:rsidRPr="00ED1658" w:rsidR="00ED1658" w:rsidRDefault="00ED1658" w14:paraId="5D891612" w14:textId="77777777">
            <w:pPr>
              <w:contextualSpacing/>
            </w:pPr>
            <w:r w:rsidRPr="00ED1658">
              <w:t>Projects</w:t>
            </w:r>
          </w:p>
        </w:tc>
        <w:tc>
          <w:tcPr>
            <w:tcW w:w="3590" w:type="dxa"/>
            <w:noWrap/>
            <w:hideMark/>
          </w:tcPr>
          <w:p w:rsidRPr="00ED1658" w:rsidR="00ED1658" w:rsidRDefault="00ED1658" w14:paraId="6F20A9FF" w14:textId="77777777">
            <w:pPr>
              <w:contextualSpacing/>
            </w:pPr>
            <w:r w:rsidRPr="00ED1658">
              <w:t>Illini Global Forensics</w:t>
            </w:r>
          </w:p>
        </w:tc>
        <w:tc>
          <w:tcPr>
            <w:tcW w:w="1457" w:type="dxa"/>
            <w:noWrap/>
            <w:hideMark/>
          </w:tcPr>
          <w:p w:rsidRPr="00ED1658" w:rsidR="00ED1658" w:rsidP="00ED1658" w:rsidRDefault="00ED1658" w14:paraId="53268655" w14:textId="77777777">
            <w:pPr>
              <w:contextualSpacing/>
            </w:pPr>
            <w:r w:rsidRPr="00ED1658">
              <w:t xml:space="preserve">$950.14 </w:t>
            </w:r>
          </w:p>
        </w:tc>
        <w:tc>
          <w:tcPr>
            <w:tcW w:w="1386" w:type="dxa"/>
            <w:noWrap/>
            <w:hideMark/>
          </w:tcPr>
          <w:p w:rsidRPr="00ED1658" w:rsidR="00ED1658" w:rsidP="00ED1658" w:rsidRDefault="00ED1658" w14:paraId="07FC5DE6" w14:textId="77777777">
            <w:pPr>
              <w:contextualSpacing/>
            </w:pPr>
            <w:r w:rsidRPr="00ED1658">
              <w:t>$0.00</w:t>
            </w:r>
          </w:p>
        </w:tc>
      </w:tr>
      <w:tr w:rsidRPr="00ED1658" w:rsidR="00ED1658" w:rsidTr="615EBE7E" w14:paraId="3D56B63C" w14:textId="77777777">
        <w:trPr>
          <w:trHeight w:val="310"/>
        </w:trPr>
        <w:tc>
          <w:tcPr>
            <w:tcW w:w="1089" w:type="dxa"/>
            <w:noWrap/>
            <w:hideMark/>
          </w:tcPr>
          <w:p w:rsidRPr="00ED1658" w:rsidR="00ED1658" w:rsidP="00ED1658" w:rsidRDefault="00ED1658" w14:paraId="7355549A" w14:textId="77777777">
            <w:pPr>
              <w:contextualSpacing/>
            </w:pPr>
            <w:r w:rsidRPr="00ED1658">
              <w:t>145565</w:t>
            </w:r>
          </w:p>
        </w:tc>
        <w:tc>
          <w:tcPr>
            <w:tcW w:w="1828" w:type="dxa"/>
            <w:noWrap/>
            <w:hideMark/>
          </w:tcPr>
          <w:p w:rsidRPr="00ED1658" w:rsidR="00ED1658" w:rsidRDefault="00ED1658" w14:paraId="2B9B9766" w14:textId="77777777">
            <w:pPr>
              <w:contextualSpacing/>
            </w:pPr>
            <w:r w:rsidRPr="00ED1658">
              <w:t>Projects</w:t>
            </w:r>
          </w:p>
        </w:tc>
        <w:tc>
          <w:tcPr>
            <w:tcW w:w="3590" w:type="dxa"/>
            <w:noWrap/>
            <w:hideMark/>
          </w:tcPr>
          <w:p w:rsidRPr="00ED1658" w:rsidR="00ED1658" w:rsidRDefault="00ED1658" w14:paraId="0B0BFCD9" w14:textId="77777777">
            <w:pPr>
              <w:contextualSpacing/>
            </w:pPr>
            <w:r w:rsidRPr="00ED1658">
              <w:t>Students for Socialism and Liberation</w:t>
            </w:r>
          </w:p>
        </w:tc>
        <w:tc>
          <w:tcPr>
            <w:tcW w:w="1457" w:type="dxa"/>
            <w:noWrap/>
            <w:hideMark/>
          </w:tcPr>
          <w:p w:rsidRPr="00ED1658" w:rsidR="00ED1658" w:rsidP="00ED1658" w:rsidRDefault="00ED1658" w14:paraId="65EFCDAC" w14:textId="77777777">
            <w:pPr>
              <w:contextualSpacing/>
            </w:pPr>
            <w:r w:rsidRPr="00ED1658">
              <w:t xml:space="preserve">$387.65 </w:t>
            </w:r>
          </w:p>
        </w:tc>
        <w:tc>
          <w:tcPr>
            <w:tcW w:w="1386" w:type="dxa"/>
            <w:noWrap/>
            <w:hideMark/>
          </w:tcPr>
          <w:p w:rsidRPr="00ED1658" w:rsidR="00ED1658" w:rsidP="00ED1658" w:rsidRDefault="00ED1658" w14:paraId="3BB22C35" w14:textId="77777777">
            <w:pPr>
              <w:contextualSpacing/>
            </w:pPr>
            <w:r w:rsidRPr="00ED1658">
              <w:t>$0.00</w:t>
            </w:r>
          </w:p>
        </w:tc>
      </w:tr>
      <w:tr w:rsidRPr="00ED1658" w:rsidR="00ED1658" w:rsidTr="615EBE7E" w14:paraId="0D4B16EA" w14:textId="77777777">
        <w:trPr>
          <w:trHeight w:val="310"/>
        </w:trPr>
        <w:tc>
          <w:tcPr>
            <w:tcW w:w="1089" w:type="dxa"/>
            <w:noWrap/>
            <w:hideMark/>
          </w:tcPr>
          <w:p w:rsidRPr="00ED1658" w:rsidR="00ED1658" w:rsidP="00ED1658" w:rsidRDefault="00ED1658" w14:paraId="4299F27D" w14:textId="77777777">
            <w:pPr>
              <w:contextualSpacing/>
            </w:pPr>
            <w:r w:rsidRPr="00ED1658">
              <w:t>145521</w:t>
            </w:r>
          </w:p>
        </w:tc>
        <w:tc>
          <w:tcPr>
            <w:tcW w:w="1828" w:type="dxa"/>
            <w:noWrap/>
            <w:hideMark/>
          </w:tcPr>
          <w:p w:rsidRPr="00ED1658" w:rsidR="00ED1658" w:rsidRDefault="00ED1658" w14:paraId="26F88552" w14:textId="77777777">
            <w:pPr>
              <w:contextualSpacing/>
            </w:pPr>
            <w:r w:rsidRPr="00ED1658">
              <w:t>Projects</w:t>
            </w:r>
          </w:p>
        </w:tc>
        <w:tc>
          <w:tcPr>
            <w:tcW w:w="3590" w:type="dxa"/>
            <w:noWrap/>
            <w:hideMark/>
          </w:tcPr>
          <w:p w:rsidRPr="00ED1658" w:rsidR="00ED1658" w:rsidRDefault="00ED1658" w14:paraId="271F6173" w14:textId="77777777">
            <w:pPr>
              <w:contextualSpacing/>
            </w:pPr>
            <w:r w:rsidRPr="00ED1658">
              <w:t xml:space="preserve">Ballet </w:t>
            </w:r>
            <w:proofErr w:type="spellStart"/>
            <w:r w:rsidRPr="00ED1658">
              <w:t>Folklorico</w:t>
            </w:r>
            <w:proofErr w:type="spellEnd"/>
            <w:r w:rsidRPr="00ED1658">
              <w:t xml:space="preserve"> </w:t>
            </w:r>
            <w:proofErr w:type="spellStart"/>
            <w:r w:rsidRPr="00ED1658">
              <w:t>Mitotiani</w:t>
            </w:r>
            <w:proofErr w:type="spellEnd"/>
          </w:p>
        </w:tc>
        <w:tc>
          <w:tcPr>
            <w:tcW w:w="1457" w:type="dxa"/>
            <w:noWrap/>
            <w:hideMark/>
          </w:tcPr>
          <w:p w:rsidRPr="00ED1658" w:rsidR="00ED1658" w:rsidP="00ED1658" w:rsidRDefault="00ED1658" w14:paraId="79EA3744" w14:textId="77777777">
            <w:pPr>
              <w:contextualSpacing/>
            </w:pPr>
            <w:r w:rsidRPr="00ED1658">
              <w:t xml:space="preserve">$950.00 </w:t>
            </w:r>
          </w:p>
        </w:tc>
        <w:tc>
          <w:tcPr>
            <w:tcW w:w="1386" w:type="dxa"/>
            <w:noWrap/>
            <w:hideMark/>
          </w:tcPr>
          <w:p w:rsidRPr="00ED1658" w:rsidR="00ED1658" w:rsidP="00ED1658" w:rsidRDefault="00ED1658" w14:paraId="29571847" w14:textId="77777777">
            <w:pPr>
              <w:contextualSpacing/>
            </w:pPr>
            <w:r w:rsidRPr="00ED1658">
              <w:t>$0.00</w:t>
            </w:r>
          </w:p>
        </w:tc>
      </w:tr>
      <w:tr w:rsidRPr="00ED1658" w:rsidR="00ED1658" w:rsidTr="615EBE7E" w14:paraId="69AD25BC" w14:textId="77777777">
        <w:trPr>
          <w:trHeight w:val="310"/>
        </w:trPr>
        <w:tc>
          <w:tcPr>
            <w:tcW w:w="1089" w:type="dxa"/>
            <w:noWrap/>
            <w:hideMark/>
          </w:tcPr>
          <w:p w:rsidRPr="00ED1658" w:rsidR="00ED1658" w:rsidP="00ED1658" w:rsidRDefault="00ED1658" w14:paraId="14BACE8D" w14:textId="77777777">
            <w:pPr>
              <w:contextualSpacing/>
            </w:pPr>
            <w:r w:rsidRPr="00ED1658">
              <w:t>145520</w:t>
            </w:r>
          </w:p>
        </w:tc>
        <w:tc>
          <w:tcPr>
            <w:tcW w:w="1828" w:type="dxa"/>
            <w:noWrap/>
            <w:hideMark/>
          </w:tcPr>
          <w:p w:rsidRPr="00ED1658" w:rsidR="00ED1658" w:rsidRDefault="00ED1658" w14:paraId="5D92ABE5" w14:textId="77777777">
            <w:pPr>
              <w:contextualSpacing/>
            </w:pPr>
            <w:r w:rsidRPr="00ED1658">
              <w:t>Projects</w:t>
            </w:r>
          </w:p>
        </w:tc>
        <w:tc>
          <w:tcPr>
            <w:tcW w:w="3590" w:type="dxa"/>
            <w:noWrap/>
            <w:hideMark/>
          </w:tcPr>
          <w:p w:rsidRPr="00ED1658" w:rsidR="00ED1658" w:rsidRDefault="00ED1658" w14:paraId="5ED964A1" w14:textId="77777777">
            <w:pPr>
              <w:contextualSpacing/>
            </w:pPr>
            <w:r w:rsidRPr="00ED1658">
              <w:t>Lebanese Student Association</w:t>
            </w:r>
          </w:p>
        </w:tc>
        <w:tc>
          <w:tcPr>
            <w:tcW w:w="1457" w:type="dxa"/>
            <w:noWrap/>
            <w:hideMark/>
          </w:tcPr>
          <w:p w:rsidRPr="00ED1658" w:rsidR="00ED1658" w:rsidP="00ED1658" w:rsidRDefault="00ED1658" w14:paraId="54F658AB" w14:textId="77777777">
            <w:pPr>
              <w:contextualSpacing/>
            </w:pPr>
            <w:r w:rsidRPr="00ED1658">
              <w:t xml:space="preserve">$245.49 </w:t>
            </w:r>
          </w:p>
        </w:tc>
        <w:tc>
          <w:tcPr>
            <w:tcW w:w="1386" w:type="dxa"/>
            <w:noWrap/>
            <w:hideMark/>
          </w:tcPr>
          <w:p w:rsidRPr="00ED1658" w:rsidR="00ED1658" w:rsidP="00ED1658" w:rsidRDefault="00ED1658" w14:paraId="09B46C58" w14:textId="77777777">
            <w:pPr>
              <w:contextualSpacing/>
            </w:pPr>
            <w:r w:rsidRPr="00ED1658">
              <w:t>$0.00</w:t>
            </w:r>
          </w:p>
        </w:tc>
      </w:tr>
      <w:tr w:rsidRPr="00ED1658" w:rsidR="00ED1658" w:rsidTr="615EBE7E" w14:paraId="3853A739" w14:textId="77777777">
        <w:trPr>
          <w:trHeight w:val="310"/>
        </w:trPr>
        <w:tc>
          <w:tcPr>
            <w:tcW w:w="1089" w:type="dxa"/>
            <w:noWrap/>
            <w:hideMark/>
          </w:tcPr>
          <w:p w:rsidRPr="00ED1658" w:rsidR="00ED1658" w:rsidP="00ED1658" w:rsidRDefault="00ED1658" w14:paraId="328D9F39" w14:textId="77777777">
            <w:pPr>
              <w:contextualSpacing/>
            </w:pPr>
            <w:r w:rsidRPr="00ED1658">
              <w:t>145469</w:t>
            </w:r>
          </w:p>
        </w:tc>
        <w:tc>
          <w:tcPr>
            <w:tcW w:w="1828" w:type="dxa"/>
            <w:noWrap/>
            <w:hideMark/>
          </w:tcPr>
          <w:p w:rsidRPr="00ED1658" w:rsidR="00ED1658" w:rsidRDefault="00ED1658" w14:paraId="7E222632" w14:textId="77777777">
            <w:pPr>
              <w:contextualSpacing/>
            </w:pPr>
            <w:r w:rsidRPr="00ED1658">
              <w:t>Projects</w:t>
            </w:r>
          </w:p>
        </w:tc>
        <w:tc>
          <w:tcPr>
            <w:tcW w:w="3590" w:type="dxa"/>
            <w:noWrap/>
            <w:hideMark/>
          </w:tcPr>
          <w:p w:rsidRPr="00ED1658" w:rsidR="00ED1658" w:rsidRDefault="00ED1658" w14:paraId="7F2039DB" w14:textId="77777777">
            <w:pPr>
              <w:contextualSpacing/>
            </w:pPr>
            <w:r w:rsidRPr="00ED1658">
              <w:t>Chinese Theatre Group</w:t>
            </w:r>
          </w:p>
        </w:tc>
        <w:tc>
          <w:tcPr>
            <w:tcW w:w="1457" w:type="dxa"/>
            <w:noWrap/>
            <w:hideMark/>
          </w:tcPr>
          <w:p w:rsidRPr="00ED1658" w:rsidR="00ED1658" w:rsidP="00ED1658" w:rsidRDefault="00ED1658" w14:paraId="125883C4" w14:textId="77777777">
            <w:pPr>
              <w:contextualSpacing/>
            </w:pPr>
            <w:r w:rsidRPr="00ED1658">
              <w:t xml:space="preserve">$966.00 </w:t>
            </w:r>
          </w:p>
        </w:tc>
        <w:tc>
          <w:tcPr>
            <w:tcW w:w="1386" w:type="dxa"/>
            <w:noWrap/>
            <w:hideMark/>
          </w:tcPr>
          <w:p w:rsidRPr="00ED1658" w:rsidR="00ED1658" w:rsidP="00ED1658" w:rsidRDefault="00ED1658" w14:paraId="68C3BDC2" w14:textId="77777777">
            <w:pPr>
              <w:contextualSpacing/>
            </w:pPr>
            <w:r w:rsidRPr="00ED1658">
              <w:t>$0.00</w:t>
            </w:r>
          </w:p>
        </w:tc>
      </w:tr>
      <w:tr w:rsidRPr="00ED1658" w:rsidR="00ED1658" w:rsidTr="615EBE7E" w14:paraId="1CC2D213" w14:textId="77777777">
        <w:trPr>
          <w:trHeight w:val="310"/>
        </w:trPr>
        <w:tc>
          <w:tcPr>
            <w:tcW w:w="1089" w:type="dxa"/>
            <w:noWrap/>
            <w:hideMark/>
          </w:tcPr>
          <w:p w:rsidRPr="00ED1658" w:rsidR="00ED1658" w:rsidP="00ED1658" w:rsidRDefault="00ED1658" w14:paraId="7C43172F" w14:textId="77777777">
            <w:pPr>
              <w:contextualSpacing/>
            </w:pPr>
            <w:r w:rsidRPr="00ED1658">
              <w:t>144925</w:t>
            </w:r>
          </w:p>
        </w:tc>
        <w:tc>
          <w:tcPr>
            <w:tcW w:w="1828" w:type="dxa"/>
            <w:noWrap/>
            <w:hideMark/>
          </w:tcPr>
          <w:p w:rsidRPr="00ED1658" w:rsidR="00ED1658" w:rsidRDefault="00ED1658" w14:paraId="34DD7257" w14:textId="77777777">
            <w:pPr>
              <w:contextualSpacing/>
            </w:pPr>
            <w:r w:rsidRPr="00ED1658">
              <w:t>Projects</w:t>
            </w:r>
          </w:p>
        </w:tc>
        <w:tc>
          <w:tcPr>
            <w:tcW w:w="3590" w:type="dxa"/>
            <w:noWrap/>
            <w:hideMark/>
          </w:tcPr>
          <w:p w:rsidRPr="00ED1658" w:rsidR="00ED1658" w:rsidRDefault="00ED1658" w14:paraId="2E784EA5" w14:textId="77777777">
            <w:pPr>
              <w:contextualSpacing/>
            </w:pPr>
            <w:r w:rsidRPr="00ED1658">
              <w:t>Ice Skating Illini</w:t>
            </w:r>
          </w:p>
        </w:tc>
        <w:tc>
          <w:tcPr>
            <w:tcW w:w="1457" w:type="dxa"/>
            <w:noWrap/>
            <w:hideMark/>
          </w:tcPr>
          <w:p w:rsidRPr="00ED1658" w:rsidR="00ED1658" w:rsidP="00ED1658" w:rsidRDefault="00ED1658" w14:paraId="586DDE04" w14:textId="77777777">
            <w:pPr>
              <w:contextualSpacing/>
            </w:pPr>
            <w:r w:rsidRPr="00ED1658">
              <w:t xml:space="preserve">$220.00 </w:t>
            </w:r>
          </w:p>
        </w:tc>
        <w:tc>
          <w:tcPr>
            <w:tcW w:w="1386" w:type="dxa"/>
            <w:noWrap/>
            <w:hideMark/>
          </w:tcPr>
          <w:p w:rsidRPr="00ED1658" w:rsidR="00ED1658" w:rsidP="00ED1658" w:rsidRDefault="00ED1658" w14:paraId="09EB23A3" w14:textId="77777777">
            <w:pPr>
              <w:contextualSpacing/>
            </w:pPr>
            <w:r w:rsidRPr="00ED1658">
              <w:t>$0.00</w:t>
            </w:r>
          </w:p>
        </w:tc>
      </w:tr>
      <w:tr w:rsidRPr="00ED00D8" w:rsidR="00ED00D8" w:rsidTr="615EBE7E" w14:paraId="45E92985" w14:textId="77777777">
        <w:trPr>
          <w:trHeight w:val="310"/>
        </w:trPr>
        <w:tc>
          <w:tcPr>
            <w:tcW w:w="1089" w:type="dxa"/>
            <w:noWrap/>
            <w:hideMark/>
          </w:tcPr>
          <w:p w:rsidRPr="00ED00D8" w:rsidR="00ED00D8" w:rsidP="00ED00D8" w:rsidRDefault="00ED00D8" w14:paraId="6115AA11" w14:textId="77777777">
            <w:pPr>
              <w:rPr>
                <w:rFonts w:eastAsia="Times New Roman" w:cstheme="minorHAnsi"/>
              </w:rPr>
            </w:pPr>
            <w:r w:rsidRPr="00ED00D8">
              <w:rPr>
                <w:rFonts w:eastAsia="Times New Roman" w:cstheme="minorHAnsi"/>
              </w:rPr>
              <w:t>145700</w:t>
            </w:r>
          </w:p>
        </w:tc>
        <w:tc>
          <w:tcPr>
            <w:tcW w:w="1828" w:type="dxa"/>
            <w:noWrap/>
            <w:hideMark/>
          </w:tcPr>
          <w:p w:rsidRPr="00ED00D8" w:rsidR="00ED00D8" w:rsidP="00ED00D8" w:rsidRDefault="00ED00D8" w14:paraId="172A404B" w14:textId="77777777">
            <w:pPr>
              <w:rPr>
                <w:rFonts w:eastAsia="Times New Roman" w:cstheme="minorHAnsi"/>
              </w:rPr>
            </w:pPr>
            <w:r w:rsidRPr="00ED00D8">
              <w:rPr>
                <w:rFonts w:eastAsia="Times New Roman" w:cstheme="minorHAnsi"/>
              </w:rPr>
              <w:t>Programs</w:t>
            </w:r>
          </w:p>
        </w:tc>
        <w:tc>
          <w:tcPr>
            <w:tcW w:w="3590" w:type="dxa"/>
            <w:noWrap/>
            <w:hideMark/>
          </w:tcPr>
          <w:p w:rsidRPr="00ED00D8" w:rsidR="00ED00D8" w:rsidP="00ED00D8" w:rsidRDefault="00ED00D8" w14:paraId="4AF14939" w14:textId="77777777">
            <w:pPr>
              <w:rPr>
                <w:rFonts w:eastAsia="Times New Roman" w:cstheme="minorHAnsi"/>
              </w:rPr>
            </w:pPr>
            <w:r w:rsidRPr="00ED00D8">
              <w:rPr>
                <w:rFonts w:eastAsia="Times New Roman" w:cstheme="minorHAnsi"/>
              </w:rPr>
              <w:t>Flippin' Illini Gymnastics Club</w:t>
            </w:r>
          </w:p>
        </w:tc>
        <w:tc>
          <w:tcPr>
            <w:tcW w:w="1457" w:type="dxa"/>
            <w:noWrap/>
            <w:hideMark/>
          </w:tcPr>
          <w:p w:rsidRPr="00ED00D8" w:rsidR="00ED00D8" w:rsidP="00ED00D8" w:rsidRDefault="00ED00D8" w14:paraId="2592F097" w14:textId="77777777">
            <w:pPr>
              <w:rPr>
                <w:rFonts w:eastAsia="Times New Roman" w:cstheme="minorHAnsi"/>
              </w:rPr>
            </w:pPr>
            <w:r w:rsidRPr="00ED00D8">
              <w:rPr>
                <w:rFonts w:eastAsia="Times New Roman" w:cstheme="minorHAnsi"/>
              </w:rPr>
              <w:t xml:space="preserve">$3,906.00 </w:t>
            </w:r>
          </w:p>
        </w:tc>
        <w:tc>
          <w:tcPr>
            <w:tcW w:w="1386" w:type="dxa"/>
            <w:noWrap/>
            <w:hideMark/>
          </w:tcPr>
          <w:p w:rsidRPr="00ED00D8" w:rsidR="00ED00D8" w:rsidP="00ED00D8" w:rsidRDefault="00ED00D8" w14:paraId="1124A561" w14:textId="77777777">
            <w:pPr>
              <w:rPr>
                <w:rFonts w:eastAsia="Times New Roman" w:cstheme="minorHAnsi"/>
              </w:rPr>
            </w:pPr>
            <w:r w:rsidRPr="00ED00D8">
              <w:rPr>
                <w:rFonts w:eastAsia="Times New Roman" w:cstheme="minorHAnsi"/>
              </w:rPr>
              <w:t>$0.00</w:t>
            </w:r>
          </w:p>
        </w:tc>
      </w:tr>
      <w:tr w:rsidRPr="00ED00D8" w:rsidR="00ED00D8" w:rsidTr="615EBE7E" w14:paraId="1C462678" w14:textId="77777777">
        <w:trPr>
          <w:trHeight w:val="310"/>
        </w:trPr>
        <w:tc>
          <w:tcPr>
            <w:tcW w:w="1089" w:type="dxa"/>
            <w:noWrap/>
            <w:hideMark/>
          </w:tcPr>
          <w:p w:rsidRPr="00ED00D8" w:rsidR="00ED00D8" w:rsidP="00ED00D8" w:rsidRDefault="00ED00D8" w14:paraId="1CEA9E66" w14:textId="77777777">
            <w:pPr>
              <w:rPr>
                <w:rFonts w:eastAsia="Times New Roman" w:cstheme="minorHAnsi"/>
              </w:rPr>
            </w:pPr>
            <w:r w:rsidRPr="00ED00D8">
              <w:rPr>
                <w:rFonts w:eastAsia="Times New Roman" w:cstheme="minorHAnsi"/>
              </w:rPr>
              <w:t>145699</w:t>
            </w:r>
          </w:p>
        </w:tc>
        <w:tc>
          <w:tcPr>
            <w:tcW w:w="1828" w:type="dxa"/>
            <w:noWrap/>
            <w:hideMark/>
          </w:tcPr>
          <w:p w:rsidRPr="00ED00D8" w:rsidR="00ED00D8" w:rsidP="00ED00D8" w:rsidRDefault="00ED00D8" w14:paraId="6FCB62AD" w14:textId="77777777">
            <w:pPr>
              <w:rPr>
                <w:rFonts w:eastAsia="Times New Roman" w:cstheme="minorHAnsi"/>
              </w:rPr>
            </w:pPr>
            <w:r w:rsidRPr="00ED00D8">
              <w:rPr>
                <w:rFonts w:eastAsia="Times New Roman" w:cstheme="minorHAnsi"/>
              </w:rPr>
              <w:t>Programs</w:t>
            </w:r>
          </w:p>
        </w:tc>
        <w:tc>
          <w:tcPr>
            <w:tcW w:w="3590" w:type="dxa"/>
            <w:noWrap/>
            <w:hideMark/>
          </w:tcPr>
          <w:p w:rsidRPr="00ED00D8" w:rsidR="00ED00D8" w:rsidP="00ED00D8" w:rsidRDefault="00ED00D8" w14:paraId="68958CD1" w14:textId="77777777">
            <w:pPr>
              <w:rPr>
                <w:rFonts w:eastAsia="Times New Roman" w:cstheme="minorHAnsi"/>
              </w:rPr>
            </w:pPr>
            <w:r w:rsidRPr="00ED00D8">
              <w:rPr>
                <w:rFonts w:eastAsia="Times New Roman" w:cstheme="minorHAnsi"/>
              </w:rPr>
              <w:t>Illinois Club Golf Team</w:t>
            </w:r>
          </w:p>
        </w:tc>
        <w:tc>
          <w:tcPr>
            <w:tcW w:w="1457" w:type="dxa"/>
            <w:noWrap/>
            <w:hideMark/>
          </w:tcPr>
          <w:p w:rsidRPr="00ED00D8" w:rsidR="00ED00D8" w:rsidP="00ED00D8" w:rsidRDefault="00ED00D8" w14:paraId="4C482570" w14:textId="77777777">
            <w:pPr>
              <w:rPr>
                <w:rFonts w:eastAsia="Times New Roman" w:cstheme="minorHAnsi"/>
              </w:rPr>
            </w:pPr>
            <w:r w:rsidRPr="00ED00D8">
              <w:rPr>
                <w:rFonts w:eastAsia="Times New Roman" w:cstheme="minorHAnsi"/>
              </w:rPr>
              <w:t xml:space="preserve">$999.84 </w:t>
            </w:r>
          </w:p>
        </w:tc>
        <w:tc>
          <w:tcPr>
            <w:tcW w:w="1386" w:type="dxa"/>
            <w:noWrap/>
            <w:hideMark/>
          </w:tcPr>
          <w:p w:rsidRPr="00ED00D8" w:rsidR="00ED00D8" w:rsidP="00ED00D8" w:rsidRDefault="00ED00D8" w14:paraId="06D108AA" w14:textId="77777777">
            <w:pPr>
              <w:rPr>
                <w:rFonts w:eastAsia="Times New Roman" w:cstheme="minorHAnsi"/>
              </w:rPr>
            </w:pPr>
            <w:r w:rsidRPr="00ED00D8">
              <w:rPr>
                <w:rFonts w:eastAsia="Times New Roman" w:cstheme="minorHAnsi"/>
              </w:rPr>
              <w:t>$0.00</w:t>
            </w:r>
          </w:p>
        </w:tc>
      </w:tr>
      <w:tr w:rsidRPr="00ED00D8" w:rsidR="00ED00D8" w:rsidTr="615EBE7E" w14:paraId="4CBF5E80" w14:textId="77777777">
        <w:trPr>
          <w:trHeight w:val="310"/>
        </w:trPr>
        <w:tc>
          <w:tcPr>
            <w:tcW w:w="1089" w:type="dxa"/>
            <w:noWrap/>
            <w:hideMark/>
          </w:tcPr>
          <w:p w:rsidRPr="00ED00D8" w:rsidR="00ED00D8" w:rsidP="00ED00D8" w:rsidRDefault="00ED00D8" w14:paraId="4A3E92B9" w14:textId="77777777">
            <w:pPr>
              <w:rPr>
                <w:rFonts w:eastAsia="Times New Roman" w:cstheme="minorHAnsi"/>
              </w:rPr>
            </w:pPr>
            <w:r w:rsidRPr="00ED00D8">
              <w:rPr>
                <w:rFonts w:eastAsia="Times New Roman" w:cstheme="minorHAnsi"/>
              </w:rPr>
              <w:t>145074</w:t>
            </w:r>
          </w:p>
        </w:tc>
        <w:tc>
          <w:tcPr>
            <w:tcW w:w="1828" w:type="dxa"/>
            <w:noWrap/>
            <w:hideMark/>
          </w:tcPr>
          <w:p w:rsidRPr="00ED00D8" w:rsidR="00ED00D8" w:rsidP="00ED00D8" w:rsidRDefault="00ED00D8" w14:paraId="5D8FA7D6" w14:textId="77777777">
            <w:pPr>
              <w:rPr>
                <w:rFonts w:eastAsia="Times New Roman" w:cstheme="minorHAnsi"/>
              </w:rPr>
            </w:pPr>
            <w:r w:rsidRPr="00ED00D8">
              <w:rPr>
                <w:rFonts w:eastAsia="Times New Roman" w:cstheme="minorHAnsi"/>
              </w:rPr>
              <w:t>Programs</w:t>
            </w:r>
          </w:p>
        </w:tc>
        <w:tc>
          <w:tcPr>
            <w:tcW w:w="3590" w:type="dxa"/>
            <w:hideMark/>
          </w:tcPr>
          <w:p w:rsidRPr="00ED00D8" w:rsidR="00ED00D8" w:rsidP="00ED00D8" w:rsidRDefault="00ED00D8" w14:paraId="6B269468" w14:textId="77777777">
            <w:pPr>
              <w:rPr>
                <w:rFonts w:eastAsia="Times New Roman" w:cstheme="minorHAnsi"/>
              </w:rPr>
            </w:pPr>
            <w:r w:rsidRPr="00ED00D8">
              <w:rPr>
                <w:rFonts w:eastAsia="Times New Roman" w:cstheme="minorHAnsi"/>
              </w:rPr>
              <w:t>Mixed Student Union</w:t>
            </w:r>
          </w:p>
        </w:tc>
        <w:tc>
          <w:tcPr>
            <w:tcW w:w="1457" w:type="dxa"/>
            <w:noWrap/>
            <w:hideMark/>
          </w:tcPr>
          <w:p w:rsidRPr="00ED00D8" w:rsidR="00ED00D8" w:rsidP="00ED00D8" w:rsidRDefault="00ED00D8" w14:paraId="4218478D" w14:textId="77777777">
            <w:pPr>
              <w:rPr>
                <w:rFonts w:eastAsia="Times New Roman" w:cstheme="minorHAnsi"/>
              </w:rPr>
            </w:pPr>
            <w:r w:rsidRPr="00ED00D8">
              <w:rPr>
                <w:rFonts w:eastAsia="Times New Roman" w:cstheme="minorHAnsi"/>
              </w:rPr>
              <w:t xml:space="preserve">$60.00 </w:t>
            </w:r>
          </w:p>
        </w:tc>
        <w:tc>
          <w:tcPr>
            <w:tcW w:w="1386" w:type="dxa"/>
            <w:noWrap/>
            <w:hideMark/>
          </w:tcPr>
          <w:p w:rsidRPr="00ED00D8" w:rsidR="00ED00D8" w:rsidP="00ED00D8" w:rsidRDefault="00ED00D8" w14:paraId="387DCA1C" w14:textId="77777777">
            <w:pPr>
              <w:rPr>
                <w:rFonts w:eastAsia="Times New Roman" w:cstheme="minorHAnsi"/>
              </w:rPr>
            </w:pPr>
            <w:r w:rsidRPr="00ED00D8">
              <w:rPr>
                <w:rFonts w:eastAsia="Times New Roman" w:cstheme="minorHAnsi"/>
              </w:rPr>
              <w:t>$0.00</w:t>
            </w:r>
          </w:p>
        </w:tc>
      </w:tr>
      <w:tr w:rsidRPr="00ED00D8" w:rsidR="00ED00D8" w:rsidTr="615EBE7E" w14:paraId="39AED6A4" w14:textId="77777777">
        <w:trPr>
          <w:trHeight w:val="310"/>
        </w:trPr>
        <w:tc>
          <w:tcPr>
            <w:tcW w:w="1089" w:type="dxa"/>
            <w:noWrap/>
            <w:hideMark/>
          </w:tcPr>
          <w:p w:rsidRPr="00ED00D8" w:rsidR="00ED00D8" w:rsidP="00ED00D8" w:rsidRDefault="00ED00D8" w14:paraId="64993588" w14:textId="77777777">
            <w:pPr>
              <w:rPr>
                <w:rFonts w:eastAsia="Times New Roman" w:cstheme="minorHAnsi"/>
              </w:rPr>
            </w:pPr>
            <w:r w:rsidRPr="00ED00D8">
              <w:rPr>
                <w:rFonts w:eastAsia="Times New Roman" w:cstheme="minorHAnsi"/>
              </w:rPr>
              <w:t>145644</w:t>
            </w:r>
          </w:p>
        </w:tc>
        <w:tc>
          <w:tcPr>
            <w:tcW w:w="1828" w:type="dxa"/>
            <w:noWrap/>
            <w:hideMark/>
          </w:tcPr>
          <w:p w:rsidRPr="00ED00D8" w:rsidR="00ED00D8" w:rsidP="00ED00D8" w:rsidRDefault="00ED00D8" w14:paraId="64A784DC" w14:textId="77777777">
            <w:pPr>
              <w:rPr>
                <w:rFonts w:eastAsia="Times New Roman" w:cstheme="minorHAnsi"/>
              </w:rPr>
            </w:pPr>
            <w:r w:rsidRPr="00ED00D8">
              <w:rPr>
                <w:rFonts w:eastAsia="Times New Roman" w:cstheme="minorHAnsi"/>
              </w:rPr>
              <w:t>Programs</w:t>
            </w:r>
          </w:p>
        </w:tc>
        <w:tc>
          <w:tcPr>
            <w:tcW w:w="3590" w:type="dxa"/>
            <w:hideMark/>
          </w:tcPr>
          <w:p w:rsidRPr="00ED00D8" w:rsidR="00ED00D8" w:rsidP="00ED00D8" w:rsidRDefault="00ED00D8" w14:paraId="09A0DFB1" w14:textId="77777777">
            <w:pPr>
              <w:rPr>
                <w:rFonts w:eastAsia="Times New Roman" w:cstheme="minorHAnsi"/>
              </w:rPr>
            </w:pPr>
            <w:r w:rsidRPr="00ED00D8">
              <w:rPr>
                <w:rFonts w:eastAsia="Times New Roman" w:cstheme="minorHAnsi"/>
              </w:rPr>
              <w:t>Illinois Club Golf Team</w:t>
            </w:r>
          </w:p>
        </w:tc>
        <w:tc>
          <w:tcPr>
            <w:tcW w:w="1457" w:type="dxa"/>
            <w:noWrap/>
            <w:hideMark/>
          </w:tcPr>
          <w:p w:rsidRPr="00ED00D8" w:rsidR="00ED00D8" w:rsidP="00ED00D8" w:rsidRDefault="00ED00D8" w14:paraId="7BB22EC3" w14:textId="77777777">
            <w:pPr>
              <w:rPr>
                <w:rFonts w:eastAsia="Times New Roman" w:cstheme="minorHAnsi"/>
              </w:rPr>
            </w:pPr>
            <w:r w:rsidRPr="00ED00D8">
              <w:rPr>
                <w:rFonts w:eastAsia="Times New Roman" w:cstheme="minorHAnsi"/>
              </w:rPr>
              <w:t xml:space="preserve">$650.00 </w:t>
            </w:r>
          </w:p>
        </w:tc>
        <w:tc>
          <w:tcPr>
            <w:tcW w:w="1386" w:type="dxa"/>
            <w:noWrap/>
            <w:hideMark/>
          </w:tcPr>
          <w:p w:rsidRPr="00ED00D8" w:rsidR="00ED00D8" w:rsidP="00ED00D8" w:rsidRDefault="00ED00D8" w14:paraId="7DB8E825" w14:textId="77777777">
            <w:pPr>
              <w:rPr>
                <w:rFonts w:eastAsia="Times New Roman" w:cstheme="minorHAnsi"/>
              </w:rPr>
            </w:pPr>
            <w:r w:rsidRPr="00ED00D8">
              <w:rPr>
                <w:rFonts w:eastAsia="Times New Roman" w:cstheme="minorHAnsi"/>
              </w:rPr>
              <w:t>$0.00</w:t>
            </w:r>
          </w:p>
        </w:tc>
      </w:tr>
      <w:tr w:rsidRPr="00ED00D8" w:rsidR="00ED00D8" w:rsidTr="615EBE7E" w14:paraId="4E390C71" w14:textId="77777777">
        <w:trPr>
          <w:trHeight w:val="310"/>
        </w:trPr>
        <w:tc>
          <w:tcPr>
            <w:tcW w:w="1089" w:type="dxa"/>
            <w:noWrap/>
            <w:hideMark/>
          </w:tcPr>
          <w:p w:rsidRPr="00ED00D8" w:rsidR="00ED00D8" w:rsidP="00ED00D8" w:rsidRDefault="00ED00D8" w14:paraId="036D2D85" w14:textId="77777777">
            <w:pPr>
              <w:rPr>
                <w:rFonts w:eastAsia="Times New Roman" w:cstheme="minorHAnsi"/>
              </w:rPr>
            </w:pPr>
            <w:r w:rsidRPr="00ED00D8">
              <w:rPr>
                <w:rFonts w:eastAsia="Times New Roman" w:cstheme="minorHAnsi"/>
              </w:rPr>
              <w:t>145658</w:t>
            </w:r>
          </w:p>
        </w:tc>
        <w:tc>
          <w:tcPr>
            <w:tcW w:w="1828" w:type="dxa"/>
            <w:noWrap/>
            <w:hideMark/>
          </w:tcPr>
          <w:p w:rsidRPr="00ED00D8" w:rsidR="00ED00D8" w:rsidP="00ED00D8" w:rsidRDefault="00ED00D8" w14:paraId="0E77F5ED" w14:textId="77777777">
            <w:pPr>
              <w:rPr>
                <w:rFonts w:eastAsia="Times New Roman" w:cstheme="minorHAnsi"/>
              </w:rPr>
            </w:pPr>
            <w:r w:rsidRPr="00ED00D8">
              <w:rPr>
                <w:rFonts w:eastAsia="Times New Roman" w:cstheme="minorHAnsi"/>
              </w:rPr>
              <w:t>Programs</w:t>
            </w:r>
          </w:p>
        </w:tc>
        <w:tc>
          <w:tcPr>
            <w:tcW w:w="3590" w:type="dxa"/>
            <w:noWrap/>
            <w:hideMark/>
          </w:tcPr>
          <w:p w:rsidRPr="00ED00D8" w:rsidR="00ED00D8" w:rsidP="00ED00D8" w:rsidRDefault="00ED00D8" w14:paraId="2B2237D3" w14:textId="77777777">
            <w:pPr>
              <w:rPr>
                <w:rFonts w:eastAsia="Times New Roman" w:cstheme="minorHAnsi"/>
              </w:rPr>
            </w:pPr>
            <w:r w:rsidRPr="00ED00D8">
              <w:rPr>
                <w:rFonts w:eastAsia="Times New Roman" w:cstheme="minorHAnsi"/>
              </w:rPr>
              <w:t>I-CAUSE</w:t>
            </w:r>
          </w:p>
        </w:tc>
        <w:tc>
          <w:tcPr>
            <w:tcW w:w="1457" w:type="dxa"/>
            <w:noWrap/>
            <w:hideMark/>
          </w:tcPr>
          <w:p w:rsidRPr="00ED00D8" w:rsidR="00ED00D8" w:rsidP="00ED00D8" w:rsidRDefault="00ED00D8" w14:paraId="5AC4725E" w14:textId="77777777">
            <w:pPr>
              <w:rPr>
                <w:rFonts w:eastAsia="Times New Roman" w:cstheme="minorHAnsi"/>
              </w:rPr>
            </w:pPr>
            <w:r w:rsidRPr="00ED00D8">
              <w:rPr>
                <w:rFonts w:eastAsia="Times New Roman" w:cstheme="minorHAnsi"/>
              </w:rPr>
              <w:t xml:space="preserve">$704.18 </w:t>
            </w:r>
          </w:p>
        </w:tc>
        <w:tc>
          <w:tcPr>
            <w:tcW w:w="1386" w:type="dxa"/>
            <w:noWrap/>
            <w:hideMark/>
          </w:tcPr>
          <w:p w:rsidRPr="00ED00D8" w:rsidR="00ED00D8" w:rsidP="00ED00D8" w:rsidRDefault="00ED00D8" w14:paraId="3D645C63" w14:textId="77777777">
            <w:pPr>
              <w:rPr>
                <w:rFonts w:eastAsia="Times New Roman" w:cstheme="minorHAnsi"/>
              </w:rPr>
            </w:pPr>
            <w:r w:rsidRPr="00ED00D8">
              <w:rPr>
                <w:rFonts w:eastAsia="Times New Roman" w:cstheme="minorHAnsi"/>
              </w:rPr>
              <w:t>$0.00</w:t>
            </w:r>
          </w:p>
        </w:tc>
      </w:tr>
      <w:tr w:rsidRPr="00ED00D8" w:rsidR="00ED00D8" w:rsidTr="615EBE7E" w14:paraId="40663FB3" w14:textId="77777777">
        <w:trPr>
          <w:trHeight w:val="310"/>
        </w:trPr>
        <w:tc>
          <w:tcPr>
            <w:tcW w:w="1089" w:type="dxa"/>
            <w:noWrap/>
            <w:hideMark/>
          </w:tcPr>
          <w:p w:rsidRPr="00ED00D8" w:rsidR="00ED00D8" w:rsidP="00ED00D8" w:rsidRDefault="00ED00D8" w14:paraId="7D9F3A04" w14:textId="77777777">
            <w:pPr>
              <w:rPr>
                <w:rFonts w:eastAsia="Times New Roman" w:cstheme="minorHAnsi"/>
              </w:rPr>
            </w:pPr>
            <w:r w:rsidRPr="00ED00D8">
              <w:rPr>
                <w:rFonts w:eastAsia="Times New Roman" w:cstheme="minorHAnsi"/>
              </w:rPr>
              <w:t>144987</w:t>
            </w:r>
          </w:p>
        </w:tc>
        <w:tc>
          <w:tcPr>
            <w:tcW w:w="1828" w:type="dxa"/>
            <w:noWrap/>
            <w:hideMark/>
          </w:tcPr>
          <w:p w:rsidRPr="00ED00D8" w:rsidR="00ED00D8" w:rsidP="00ED00D8" w:rsidRDefault="00ED00D8" w14:paraId="6081AC07" w14:textId="77777777">
            <w:pPr>
              <w:rPr>
                <w:rFonts w:eastAsia="Times New Roman" w:cstheme="minorHAnsi"/>
              </w:rPr>
            </w:pPr>
            <w:r w:rsidRPr="00ED00D8">
              <w:rPr>
                <w:rFonts w:eastAsia="Times New Roman" w:cstheme="minorHAnsi"/>
              </w:rPr>
              <w:t>Programs</w:t>
            </w:r>
          </w:p>
        </w:tc>
        <w:tc>
          <w:tcPr>
            <w:tcW w:w="3590" w:type="dxa"/>
            <w:noWrap/>
            <w:hideMark/>
          </w:tcPr>
          <w:p w:rsidRPr="00ED00D8" w:rsidR="00ED00D8" w:rsidP="00ED00D8" w:rsidRDefault="00ED00D8" w14:paraId="69B17D0E" w14:textId="77777777">
            <w:pPr>
              <w:rPr>
                <w:rFonts w:eastAsia="Times New Roman" w:cstheme="minorHAnsi"/>
              </w:rPr>
            </w:pPr>
            <w:r w:rsidRPr="00ED00D8">
              <w:rPr>
                <w:rFonts w:eastAsia="Times New Roman" w:cstheme="minorHAnsi"/>
              </w:rPr>
              <w:t>Students for Environmental Concerns</w:t>
            </w:r>
          </w:p>
        </w:tc>
        <w:tc>
          <w:tcPr>
            <w:tcW w:w="1457" w:type="dxa"/>
            <w:noWrap/>
            <w:hideMark/>
          </w:tcPr>
          <w:p w:rsidRPr="00ED00D8" w:rsidR="00ED00D8" w:rsidP="00ED00D8" w:rsidRDefault="00ED00D8" w14:paraId="59176D3B" w14:textId="77777777">
            <w:pPr>
              <w:rPr>
                <w:rFonts w:eastAsia="Times New Roman" w:cstheme="minorHAnsi"/>
              </w:rPr>
            </w:pPr>
            <w:r w:rsidRPr="00ED00D8">
              <w:rPr>
                <w:rFonts w:eastAsia="Times New Roman" w:cstheme="minorHAnsi"/>
              </w:rPr>
              <w:t xml:space="preserve">$5,999.00 </w:t>
            </w:r>
          </w:p>
        </w:tc>
        <w:tc>
          <w:tcPr>
            <w:tcW w:w="1386" w:type="dxa"/>
            <w:noWrap/>
            <w:hideMark/>
          </w:tcPr>
          <w:p w:rsidRPr="00ED00D8" w:rsidR="00ED00D8" w:rsidP="00ED00D8" w:rsidRDefault="00ED00D8" w14:paraId="72C666E4" w14:textId="77777777">
            <w:pPr>
              <w:rPr>
                <w:rFonts w:eastAsia="Times New Roman" w:cstheme="minorHAnsi"/>
              </w:rPr>
            </w:pPr>
            <w:r w:rsidRPr="00ED00D8">
              <w:rPr>
                <w:rFonts w:eastAsia="Times New Roman" w:cstheme="minorHAnsi"/>
              </w:rPr>
              <w:t>$0.00</w:t>
            </w:r>
          </w:p>
        </w:tc>
      </w:tr>
      <w:tr w:rsidRPr="00ED00D8" w:rsidR="00ED00D8" w:rsidTr="615EBE7E" w14:paraId="4F83E7C6" w14:textId="77777777">
        <w:trPr>
          <w:trHeight w:val="310"/>
        </w:trPr>
        <w:tc>
          <w:tcPr>
            <w:tcW w:w="1089" w:type="dxa"/>
            <w:noWrap/>
            <w:hideMark/>
          </w:tcPr>
          <w:p w:rsidRPr="00ED00D8" w:rsidR="00ED00D8" w:rsidP="00ED00D8" w:rsidRDefault="00ED00D8" w14:paraId="2DA68E12" w14:textId="77777777">
            <w:pPr>
              <w:rPr>
                <w:rFonts w:eastAsia="Times New Roman" w:cstheme="minorHAnsi"/>
              </w:rPr>
            </w:pPr>
            <w:r w:rsidRPr="00ED00D8">
              <w:rPr>
                <w:rFonts w:eastAsia="Times New Roman" w:cstheme="minorHAnsi"/>
              </w:rPr>
              <w:t>144801</w:t>
            </w:r>
          </w:p>
        </w:tc>
        <w:tc>
          <w:tcPr>
            <w:tcW w:w="1828" w:type="dxa"/>
            <w:noWrap/>
            <w:hideMark/>
          </w:tcPr>
          <w:p w:rsidRPr="00ED00D8" w:rsidR="00ED00D8" w:rsidP="00ED00D8" w:rsidRDefault="00ED00D8" w14:paraId="69A50C6C" w14:textId="77777777">
            <w:pPr>
              <w:rPr>
                <w:rFonts w:eastAsia="Times New Roman" w:cstheme="minorHAnsi"/>
              </w:rPr>
            </w:pPr>
            <w:r w:rsidRPr="00ED00D8">
              <w:rPr>
                <w:rFonts w:eastAsia="Times New Roman" w:cstheme="minorHAnsi"/>
              </w:rPr>
              <w:t>Programs</w:t>
            </w:r>
          </w:p>
        </w:tc>
        <w:tc>
          <w:tcPr>
            <w:tcW w:w="3590" w:type="dxa"/>
            <w:hideMark/>
          </w:tcPr>
          <w:p w:rsidRPr="00ED00D8" w:rsidR="00ED00D8" w:rsidP="00ED00D8" w:rsidRDefault="00ED00D8" w14:paraId="7BDA7ACD" w14:textId="77777777">
            <w:pPr>
              <w:rPr>
                <w:rFonts w:eastAsia="Times New Roman" w:cstheme="minorHAnsi"/>
              </w:rPr>
            </w:pPr>
            <w:r w:rsidRPr="00ED00D8">
              <w:rPr>
                <w:rFonts w:eastAsia="Times New Roman" w:cstheme="minorHAnsi"/>
              </w:rPr>
              <w:t>Students for Environmental Concerns</w:t>
            </w:r>
          </w:p>
        </w:tc>
        <w:tc>
          <w:tcPr>
            <w:tcW w:w="1457" w:type="dxa"/>
            <w:noWrap/>
            <w:hideMark/>
          </w:tcPr>
          <w:p w:rsidRPr="00ED00D8" w:rsidR="00ED00D8" w:rsidP="00ED00D8" w:rsidRDefault="00ED00D8" w14:paraId="07A5F613" w14:textId="77777777">
            <w:pPr>
              <w:rPr>
                <w:rFonts w:eastAsia="Times New Roman" w:cstheme="minorHAnsi"/>
              </w:rPr>
            </w:pPr>
            <w:r w:rsidRPr="00ED00D8">
              <w:rPr>
                <w:rFonts w:eastAsia="Times New Roman" w:cstheme="minorHAnsi"/>
              </w:rPr>
              <w:t xml:space="preserve">$4,000.00 </w:t>
            </w:r>
          </w:p>
        </w:tc>
        <w:tc>
          <w:tcPr>
            <w:tcW w:w="1386" w:type="dxa"/>
            <w:noWrap/>
            <w:hideMark/>
          </w:tcPr>
          <w:p w:rsidRPr="00ED00D8" w:rsidR="00ED00D8" w:rsidP="00ED00D8" w:rsidRDefault="00ED00D8" w14:paraId="04DDE417" w14:textId="77777777">
            <w:pPr>
              <w:rPr>
                <w:rFonts w:eastAsia="Times New Roman" w:cstheme="minorHAnsi"/>
              </w:rPr>
            </w:pPr>
            <w:r w:rsidRPr="00ED00D8">
              <w:rPr>
                <w:rFonts w:eastAsia="Times New Roman" w:cstheme="minorHAnsi"/>
              </w:rPr>
              <w:t>$0.00</w:t>
            </w:r>
          </w:p>
        </w:tc>
      </w:tr>
      <w:tr w:rsidRPr="00ED00D8" w:rsidR="00ED00D8" w:rsidTr="615EBE7E" w14:paraId="421A02B7" w14:textId="77777777">
        <w:trPr>
          <w:trHeight w:val="310"/>
        </w:trPr>
        <w:tc>
          <w:tcPr>
            <w:tcW w:w="1089" w:type="dxa"/>
            <w:noWrap/>
            <w:hideMark/>
          </w:tcPr>
          <w:p w:rsidRPr="00ED00D8" w:rsidR="00ED00D8" w:rsidP="00ED00D8" w:rsidRDefault="00ED00D8" w14:paraId="125F7139" w14:textId="77777777">
            <w:pPr>
              <w:rPr>
                <w:rFonts w:eastAsia="Times New Roman" w:cstheme="minorHAnsi"/>
              </w:rPr>
            </w:pPr>
            <w:r w:rsidRPr="00ED00D8">
              <w:rPr>
                <w:rFonts w:eastAsia="Times New Roman" w:cstheme="minorHAnsi"/>
              </w:rPr>
              <w:t>144762</w:t>
            </w:r>
          </w:p>
        </w:tc>
        <w:tc>
          <w:tcPr>
            <w:tcW w:w="1828" w:type="dxa"/>
            <w:noWrap/>
            <w:hideMark/>
          </w:tcPr>
          <w:p w:rsidRPr="00ED00D8" w:rsidR="00ED00D8" w:rsidP="00ED00D8" w:rsidRDefault="00ED00D8" w14:paraId="72874676" w14:textId="77777777">
            <w:pPr>
              <w:rPr>
                <w:rFonts w:eastAsia="Times New Roman" w:cstheme="minorHAnsi"/>
              </w:rPr>
            </w:pPr>
            <w:r w:rsidRPr="00ED00D8">
              <w:rPr>
                <w:rFonts w:eastAsia="Times New Roman" w:cstheme="minorHAnsi"/>
              </w:rPr>
              <w:t>Programs</w:t>
            </w:r>
          </w:p>
        </w:tc>
        <w:tc>
          <w:tcPr>
            <w:tcW w:w="3590" w:type="dxa"/>
            <w:noWrap/>
            <w:hideMark/>
          </w:tcPr>
          <w:p w:rsidRPr="00ED00D8" w:rsidR="00ED00D8" w:rsidP="00ED00D8" w:rsidRDefault="00ED00D8" w14:paraId="4AA703E5" w14:textId="77777777">
            <w:pPr>
              <w:rPr>
                <w:rFonts w:eastAsia="Times New Roman" w:cstheme="minorHAnsi"/>
              </w:rPr>
            </w:pPr>
            <w:r w:rsidRPr="00ED00D8">
              <w:rPr>
                <w:rFonts w:eastAsia="Times New Roman" w:cstheme="minorHAnsi"/>
              </w:rPr>
              <w:t>International Students Association</w:t>
            </w:r>
          </w:p>
        </w:tc>
        <w:tc>
          <w:tcPr>
            <w:tcW w:w="1457" w:type="dxa"/>
            <w:noWrap/>
            <w:hideMark/>
          </w:tcPr>
          <w:p w:rsidRPr="00ED00D8" w:rsidR="00ED00D8" w:rsidP="00ED00D8" w:rsidRDefault="00ED00D8" w14:paraId="044D38BE" w14:textId="77777777">
            <w:pPr>
              <w:rPr>
                <w:rFonts w:eastAsia="Times New Roman" w:cstheme="minorHAnsi"/>
              </w:rPr>
            </w:pPr>
            <w:r w:rsidRPr="00ED00D8">
              <w:rPr>
                <w:rFonts w:eastAsia="Times New Roman" w:cstheme="minorHAnsi"/>
              </w:rPr>
              <w:t xml:space="preserve">$1,000.00 </w:t>
            </w:r>
          </w:p>
        </w:tc>
        <w:tc>
          <w:tcPr>
            <w:tcW w:w="1386" w:type="dxa"/>
            <w:noWrap/>
            <w:hideMark/>
          </w:tcPr>
          <w:p w:rsidRPr="00ED00D8" w:rsidR="00ED00D8" w:rsidP="00ED00D8" w:rsidRDefault="00ED00D8" w14:paraId="21868E9E" w14:textId="77777777">
            <w:pPr>
              <w:rPr>
                <w:rFonts w:eastAsia="Times New Roman" w:cstheme="minorHAnsi"/>
              </w:rPr>
            </w:pPr>
            <w:r w:rsidRPr="00ED00D8">
              <w:rPr>
                <w:rFonts w:eastAsia="Times New Roman" w:cstheme="minorHAnsi"/>
              </w:rPr>
              <w:t>$0.00</w:t>
            </w:r>
          </w:p>
        </w:tc>
      </w:tr>
      <w:tr w:rsidRPr="00ED00D8" w:rsidR="00ED00D8" w:rsidTr="615EBE7E" w14:paraId="7572CC8A" w14:textId="77777777">
        <w:trPr>
          <w:trHeight w:val="310"/>
        </w:trPr>
        <w:tc>
          <w:tcPr>
            <w:tcW w:w="1089" w:type="dxa"/>
            <w:noWrap/>
            <w:hideMark/>
          </w:tcPr>
          <w:p w:rsidRPr="00ED00D8" w:rsidR="00ED00D8" w:rsidP="00ED00D8" w:rsidRDefault="00ED00D8" w14:paraId="7AE6EC9C" w14:textId="77777777">
            <w:pPr>
              <w:rPr>
                <w:rFonts w:eastAsia="Times New Roman" w:cstheme="minorHAnsi"/>
              </w:rPr>
            </w:pPr>
            <w:r w:rsidRPr="00ED00D8">
              <w:rPr>
                <w:rFonts w:eastAsia="Times New Roman" w:cstheme="minorHAnsi"/>
              </w:rPr>
              <w:t>142542</w:t>
            </w:r>
          </w:p>
        </w:tc>
        <w:tc>
          <w:tcPr>
            <w:tcW w:w="1828" w:type="dxa"/>
            <w:noWrap/>
            <w:hideMark/>
          </w:tcPr>
          <w:p w:rsidRPr="00ED00D8" w:rsidR="00ED00D8" w:rsidP="00ED00D8" w:rsidRDefault="00ED00D8" w14:paraId="08101D7A" w14:textId="77777777">
            <w:pPr>
              <w:rPr>
                <w:rFonts w:eastAsia="Times New Roman" w:cstheme="minorHAnsi"/>
              </w:rPr>
            </w:pPr>
            <w:r w:rsidRPr="00ED00D8">
              <w:rPr>
                <w:rFonts w:eastAsia="Times New Roman" w:cstheme="minorHAnsi"/>
              </w:rPr>
              <w:t>Programs</w:t>
            </w:r>
          </w:p>
        </w:tc>
        <w:tc>
          <w:tcPr>
            <w:tcW w:w="3590" w:type="dxa"/>
            <w:noWrap/>
            <w:hideMark/>
          </w:tcPr>
          <w:p w:rsidRPr="00ED00D8" w:rsidR="00ED00D8" w:rsidP="00ED00D8" w:rsidRDefault="00ED00D8" w14:paraId="6D478E16" w14:textId="77777777">
            <w:pPr>
              <w:rPr>
                <w:rFonts w:eastAsia="Times New Roman" w:cstheme="minorHAnsi"/>
              </w:rPr>
            </w:pPr>
            <w:r w:rsidRPr="00ED00D8">
              <w:rPr>
                <w:rFonts w:eastAsia="Times New Roman" w:cstheme="minorHAnsi"/>
              </w:rPr>
              <w:t>Society for Theriogenology, Illinois Student Chapter</w:t>
            </w:r>
          </w:p>
        </w:tc>
        <w:tc>
          <w:tcPr>
            <w:tcW w:w="1457" w:type="dxa"/>
            <w:noWrap/>
            <w:hideMark/>
          </w:tcPr>
          <w:p w:rsidRPr="00ED00D8" w:rsidR="00ED00D8" w:rsidP="00ED00D8" w:rsidRDefault="00ED00D8" w14:paraId="6D22C7BE" w14:textId="77777777">
            <w:pPr>
              <w:rPr>
                <w:rFonts w:eastAsia="Times New Roman" w:cstheme="minorHAnsi"/>
              </w:rPr>
            </w:pPr>
            <w:r w:rsidRPr="00ED00D8">
              <w:rPr>
                <w:rFonts w:eastAsia="Times New Roman" w:cstheme="minorHAnsi"/>
              </w:rPr>
              <w:t xml:space="preserve">$1,195.95 </w:t>
            </w:r>
          </w:p>
        </w:tc>
        <w:tc>
          <w:tcPr>
            <w:tcW w:w="1386" w:type="dxa"/>
            <w:noWrap/>
            <w:hideMark/>
          </w:tcPr>
          <w:p w:rsidRPr="00ED00D8" w:rsidR="00ED00D8" w:rsidP="00ED00D8" w:rsidRDefault="00ED00D8" w14:paraId="6A55B7A3" w14:textId="77777777">
            <w:pPr>
              <w:rPr>
                <w:rFonts w:eastAsia="Times New Roman" w:cstheme="minorHAnsi"/>
              </w:rPr>
            </w:pPr>
            <w:r w:rsidRPr="00ED00D8">
              <w:rPr>
                <w:rFonts w:eastAsia="Times New Roman" w:cstheme="minorHAnsi"/>
              </w:rPr>
              <w:t>$0.00</w:t>
            </w:r>
          </w:p>
        </w:tc>
      </w:tr>
      <w:tr w:rsidRPr="00ED00D8" w:rsidR="00ED00D8" w:rsidTr="615EBE7E" w14:paraId="37941FFA" w14:textId="77777777">
        <w:trPr>
          <w:trHeight w:val="310"/>
        </w:trPr>
        <w:tc>
          <w:tcPr>
            <w:tcW w:w="1089" w:type="dxa"/>
            <w:noWrap/>
            <w:hideMark/>
          </w:tcPr>
          <w:p w:rsidRPr="00ED00D8" w:rsidR="00ED00D8" w:rsidP="00ED00D8" w:rsidRDefault="00ED00D8" w14:paraId="501DD2A7" w14:textId="77777777">
            <w:pPr>
              <w:rPr>
                <w:rFonts w:eastAsia="Times New Roman" w:cstheme="minorHAnsi"/>
              </w:rPr>
            </w:pPr>
            <w:r w:rsidRPr="00ED00D8">
              <w:rPr>
                <w:rFonts w:eastAsia="Times New Roman" w:cstheme="minorHAnsi"/>
              </w:rPr>
              <w:t>145673</w:t>
            </w:r>
          </w:p>
        </w:tc>
        <w:tc>
          <w:tcPr>
            <w:tcW w:w="1828" w:type="dxa"/>
            <w:noWrap/>
            <w:hideMark/>
          </w:tcPr>
          <w:p w:rsidRPr="00ED00D8" w:rsidR="00ED00D8" w:rsidP="00ED00D8" w:rsidRDefault="00ED00D8" w14:paraId="232728B6" w14:textId="77777777">
            <w:pPr>
              <w:rPr>
                <w:rFonts w:eastAsia="Times New Roman" w:cstheme="minorHAnsi"/>
              </w:rPr>
            </w:pPr>
            <w:r w:rsidRPr="00ED00D8">
              <w:rPr>
                <w:rFonts w:eastAsia="Times New Roman" w:cstheme="minorHAnsi"/>
              </w:rPr>
              <w:t>Projects</w:t>
            </w:r>
          </w:p>
        </w:tc>
        <w:tc>
          <w:tcPr>
            <w:tcW w:w="3590" w:type="dxa"/>
            <w:noWrap/>
            <w:hideMark/>
          </w:tcPr>
          <w:p w:rsidRPr="00ED00D8" w:rsidR="00ED00D8" w:rsidP="00ED00D8" w:rsidRDefault="00ED00D8" w14:paraId="30519201" w14:textId="77777777">
            <w:pPr>
              <w:rPr>
                <w:rFonts w:eastAsia="Times New Roman" w:cstheme="minorHAnsi"/>
              </w:rPr>
            </w:pPr>
            <w:r w:rsidRPr="00ED00D8">
              <w:rPr>
                <w:rFonts w:eastAsia="Times New Roman" w:cstheme="minorHAnsi"/>
              </w:rPr>
              <w:t>Illinois Club Golf Team</w:t>
            </w:r>
          </w:p>
        </w:tc>
        <w:tc>
          <w:tcPr>
            <w:tcW w:w="1457" w:type="dxa"/>
            <w:noWrap/>
            <w:hideMark/>
          </w:tcPr>
          <w:p w:rsidRPr="00ED00D8" w:rsidR="00ED00D8" w:rsidP="00ED00D8" w:rsidRDefault="00ED00D8" w14:paraId="445AF991" w14:textId="77777777">
            <w:pPr>
              <w:rPr>
                <w:rFonts w:eastAsia="Times New Roman" w:cstheme="minorHAnsi"/>
              </w:rPr>
            </w:pPr>
            <w:r w:rsidRPr="00ED00D8">
              <w:rPr>
                <w:rFonts w:eastAsia="Times New Roman" w:cstheme="minorHAnsi"/>
              </w:rPr>
              <w:t xml:space="preserve">$999.92 </w:t>
            </w:r>
          </w:p>
        </w:tc>
        <w:tc>
          <w:tcPr>
            <w:tcW w:w="1386" w:type="dxa"/>
            <w:noWrap/>
            <w:hideMark/>
          </w:tcPr>
          <w:p w:rsidRPr="00ED00D8" w:rsidR="00ED00D8" w:rsidP="00ED00D8" w:rsidRDefault="00ED00D8" w14:paraId="71251B45" w14:textId="77777777">
            <w:pPr>
              <w:rPr>
                <w:rFonts w:eastAsia="Times New Roman" w:cstheme="minorHAnsi"/>
              </w:rPr>
            </w:pPr>
            <w:r w:rsidRPr="00ED00D8">
              <w:rPr>
                <w:rFonts w:eastAsia="Times New Roman" w:cstheme="minorHAnsi"/>
              </w:rPr>
              <w:t>$0.00</w:t>
            </w:r>
          </w:p>
        </w:tc>
      </w:tr>
      <w:tr w:rsidRPr="00ED00D8" w:rsidR="00ED00D8" w:rsidTr="615EBE7E" w14:paraId="3BD30AEB" w14:textId="77777777">
        <w:trPr>
          <w:trHeight w:val="310"/>
        </w:trPr>
        <w:tc>
          <w:tcPr>
            <w:tcW w:w="1089" w:type="dxa"/>
            <w:noWrap/>
            <w:hideMark/>
          </w:tcPr>
          <w:p w:rsidRPr="00ED00D8" w:rsidR="00ED00D8" w:rsidP="00ED00D8" w:rsidRDefault="00ED00D8" w14:paraId="489B81AD" w14:textId="77777777">
            <w:pPr>
              <w:rPr>
                <w:rFonts w:eastAsia="Times New Roman" w:cstheme="minorHAnsi"/>
              </w:rPr>
            </w:pPr>
            <w:r w:rsidRPr="00ED00D8">
              <w:rPr>
                <w:rFonts w:eastAsia="Times New Roman" w:cstheme="minorHAnsi"/>
              </w:rPr>
              <w:t>145589</w:t>
            </w:r>
          </w:p>
        </w:tc>
        <w:tc>
          <w:tcPr>
            <w:tcW w:w="1828" w:type="dxa"/>
            <w:noWrap/>
            <w:hideMark/>
          </w:tcPr>
          <w:p w:rsidRPr="00ED00D8" w:rsidR="00ED00D8" w:rsidP="00ED00D8" w:rsidRDefault="00ED00D8" w14:paraId="10CAAB1C" w14:textId="77777777">
            <w:pPr>
              <w:rPr>
                <w:rFonts w:eastAsia="Times New Roman" w:cstheme="minorHAnsi"/>
              </w:rPr>
            </w:pPr>
            <w:r w:rsidRPr="00ED00D8">
              <w:rPr>
                <w:rFonts w:eastAsia="Times New Roman" w:cstheme="minorHAnsi"/>
              </w:rPr>
              <w:t>Projects</w:t>
            </w:r>
          </w:p>
        </w:tc>
        <w:tc>
          <w:tcPr>
            <w:tcW w:w="3590" w:type="dxa"/>
            <w:noWrap/>
            <w:hideMark/>
          </w:tcPr>
          <w:p w:rsidRPr="00ED00D8" w:rsidR="00ED00D8" w:rsidP="00ED00D8" w:rsidRDefault="00ED00D8" w14:paraId="4A12FBCE" w14:textId="77777777">
            <w:pPr>
              <w:rPr>
                <w:rFonts w:eastAsia="Times New Roman" w:cstheme="minorHAnsi"/>
              </w:rPr>
            </w:pPr>
            <w:r w:rsidRPr="00ED00D8">
              <w:rPr>
                <w:rFonts w:eastAsia="Times New Roman" w:cstheme="minorHAnsi"/>
              </w:rPr>
              <w:t>I-CAUSE</w:t>
            </w:r>
          </w:p>
        </w:tc>
        <w:tc>
          <w:tcPr>
            <w:tcW w:w="1457" w:type="dxa"/>
            <w:noWrap/>
            <w:hideMark/>
          </w:tcPr>
          <w:p w:rsidRPr="00ED00D8" w:rsidR="00ED00D8" w:rsidP="00ED00D8" w:rsidRDefault="00ED00D8" w14:paraId="5552F53C" w14:textId="77777777">
            <w:pPr>
              <w:rPr>
                <w:rFonts w:eastAsia="Times New Roman" w:cstheme="minorHAnsi"/>
              </w:rPr>
            </w:pPr>
            <w:r w:rsidRPr="00ED00D8">
              <w:rPr>
                <w:rFonts w:eastAsia="Times New Roman" w:cstheme="minorHAnsi"/>
              </w:rPr>
              <w:t xml:space="preserve">$410.42 </w:t>
            </w:r>
          </w:p>
        </w:tc>
        <w:tc>
          <w:tcPr>
            <w:tcW w:w="1386" w:type="dxa"/>
            <w:noWrap/>
            <w:hideMark/>
          </w:tcPr>
          <w:p w:rsidRPr="00ED00D8" w:rsidR="00ED00D8" w:rsidP="00ED00D8" w:rsidRDefault="00ED00D8" w14:paraId="6A96F21C" w14:textId="77777777">
            <w:pPr>
              <w:rPr>
                <w:rFonts w:eastAsia="Times New Roman" w:cstheme="minorHAnsi"/>
              </w:rPr>
            </w:pPr>
            <w:r w:rsidRPr="00ED00D8">
              <w:rPr>
                <w:rFonts w:eastAsia="Times New Roman" w:cstheme="minorHAnsi"/>
              </w:rPr>
              <w:t>$0.00</w:t>
            </w:r>
          </w:p>
        </w:tc>
      </w:tr>
      <w:tr w:rsidRPr="00ED00D8" w:rsidR="00ED00D8" w:rsidTr="615EBE7E" w14:paraId="427BE9A2" w14:textId="77777777">
        <w:trPr>
          <w:trHeight w:val="310"/>
        </w:trPr>
        <w:tc>
          <w:tcPr>
            <w:tcW w:w="1089" w:type="dxa"/>
            <w:noWrap/>
            <w:hideMark/>
          </w:tcPr>
          <w:p w:rsidRPr="00ED00D8" w:rsidR="00ED00D8" w:rsidP="00ED00D8" w:rsidRDefault="00ED00D8" w14:paraId="2A569EAE" w14:textId="77777777">
            <w:pPr>
              <w:rPr>
                <w:rFonts w:eastAsia="Times New Roman" w:cstheme="minorHAnsi"/>
              </w:rPr>
            </w:pPr>
            <w:r w:rsidRPr="00ED00D8">
              <w:rPr>
                <w:rFonts w:eastAsia="Times New Roman" w:cstheme="minorHAnsi"/>
              </w:rPr>
              <w:t>143340</w:t>
            </w:r>
          </w:p>
        </w:tc>
        <w:tc>
          <w:tcPr>
            <w:tcW w:w="1828" w:type="dxa"/>
            <w:noWrap/>
            <w:hideMark/>
          </w:tcPr>
          <w:p w:rsidRPr="00ED00D8" w:rsidR="00ED00D8" w:rsidP="00ED00D8" w:rsidRDefault="00ED00D8" w14:paraId="581253B9" w14:textId="77777777">
            <w:pPr>
              <w:rPr>
                <w:rFonts w:eastAsia="Times New Roman" w:cstheme="minorHAnsi"/>
              </w:rPr>
            </w:pPr>
            <w:r w:rsidRPr="00ED00D8">
              <w:rPr>
                <w:rFonts w:eastAsia="Times New Roman" w:cstheme="minorHAnsi"/>
              </w:rPr>
              <w:t>Projects</w:t>
            </w:r>
          </w:p>
        </w:tc>
        <w:tc>
          <w:tcPr>
            <w:tcW w:w="3590" w:type="dxa"/>
            <w:noWrap/>
            <w:hideMark/>
          </w:tcPr>
          <w:p w:rsidRPr="00ED00D8" w:rsidR="00ED00D8" w:rsidP="00ED00D8" w:rsidRDefault="00ED00D8" w14:paraId="5222CA3B" w14:textId="77777777">
            <w:pPr>
              <w:rPr>
                <w:rFonts w:eastAsia="Times New Roman" w:cstheme="minorHAnsi"/>
              </w:rPr>
            </w:pPr>
            <w:r w:rsidRPr="00ED00D8">
              <w:rPr>
                <w:rFonts w:eastAsia="Times New Roman" w:cstheme="minorHAnsi"/>
              </w:rPr>
              <w:t>Illini Ice Girls</w:t>
            </w:r>
          </w:p>
        </w:tc>
        <w:tc>
          <w:tcPr>
            <w:tcW w:w="1457" w:type="dxa"/>
            <w:noWrap/>
            <w:hideMark/>
          </w:tcPr>
          <w:p w:rsidRPr="00ED00D8" w:rsidR="00ED00D8" w:rsidP="00ED00D8" w:rsidRDefault="00ED00D8" w14:paraId="1BB51419" w14:textId="77777777">
            <w:pPr>
              <w:rPr>
                <w:rFonts w:eastAsia="Times New Roman" w:cstheme="minorHAnsi"/>
              </w:rPr>
            </w:pPr>
            <w:r w:rsidRPr="00ED00D8">
              <w:rPr>
                <w:rFonts w:eastAsia="Times New Roman" w:cstheme="minorHAnsi"/>
              </w:rPr>
              <w:t xml:space="preserve">$650.00 </w:t>
            </w:r>
          </w:p>
        </w:tc>
        <w:tc>
          <w:tcPr>
            <w:tcW w:w="1386" w:type="dxa"/>
            <w:noWrap/>
            <w:hideMark/>
          </w:tcPr>
          <w:p w:rsidRPr="00ED00D8" w:rsidR="00ED00D8" w:rsidP="615EBE7E" w:rsidRDefault="00ED00D8" w14:paraId="0CD0D4AF" w14:textId="26DEA18C">
            <w:pPr>
              <w:rPr>
                <w:rFonts w:eastAsia="Times New Roman"/>
              </w:rPr>
            </w:pPr>
            <w:r w:rsidRPr="615EBE7E">
              <w:rPr>
                <w:rFonts w:eastAsia="Times New Roman"/>
              </w:rPr>
              <w:t>$0.00</w:t>
            </w:r>
          </w:p>
        </w:tc>
      </w:tr>
      <w:tr w:rsidR="615EBE7E" w:rsidTr="615EBE7E" w14:paraId="5B31B4E1" w14:textId="77777777">
        <w:trPr>
          <w:trHeight w:val="310"/>
        </w:trPr>
        <w:tc>
          <w:tcPr>
            <w:tcW w:w="1089" w:type="dxa"/>
            <w:noWrap/>
            <w:hideMark/>
          </w:tcPr>
          <w:p w:rsidR="615EBE7E" w:rsidP="615EBE7E" w:rsidRDefault="615EBE7E" w14:paraId="02D85FEC" w14:textId="5BAB4115">
            <w:pPr>
              <w:rPr>
                <w:rFonts w:eastAsia="Times New Roman"/>
              </w:rPr>
            </w:pPr>
            <w:r w:rsidRPr="615EBE7E">
              <w:rPr>
                <w:rFonts w:eastAsia="Times New Roman"/>
              </w:rPr>
              <w:t>145640</w:t>
            </w:r>
          </w:p>
        </w:tc>
        <w:tc>
          <w:tcPr>
            <w:tcW w:w="1828" w:type="dxa"/>
            <w:noWrap/>
            <w:hideMark/>
          </w:tcPr>
          <w:p w:rsidR="615EBE7E" w:rsidP="615EBE7E" w:rsidRDefault="615EBE7E" w14:paraId="1BD7F2BD" w14:textId="4647C78B">
            <w:pPr>
              <w:rPr>
                <w:rFonts w:eastAsia="Times New Roman"/>
              </w:rPr>
            </w:pPr>
            <w:r w:rsidRPr="615EBE7E">
              <w:rPr>
                <w:rFonts w:eastAsia="Times New Roman"/>
              </w:rPr>
              <w:t xml:space="preserve">Programs </w:t>
            </w:r>
          </w:p>
        </w:tc>
        <w:tc>
          <w:tcPr>
            <w:tcW w:w="3590" w:type="dxa"/>
            <w:noWrap/>
            <w:hideMark/>
          </w:tcPr>
          <w:p w:rsidR="615EBE7E" w:rsidP="615EBE7E" w:rsidRDefault="615EBE7E" w14:paraId="740ECDCC" w14:textId="08B365BF">
            <w:pPr>
              <w:rPr>
                <w:rFonts w:eastAsia="Times New Roman"/>
              </w:rPr>
            </w:pPr>
            <w:r w:rsidRPr="615EBE7E">
              <w:rPr>
                <w:rFonts w:eastAsia="Times New Roman"/>
              </w:rPr>
              <w:t xml:space="preserve">Hindu </w:t>
            </w:r>
            <w:proofErr w:type="spellStart"/>
            <w:r w:rsidRPr="615EBE7E">
              <w:rPr>
                <w:rFonts w:eastAsia="Times New Roman"/>
              </w:rPr>
              <w:t>Yuva</w:t>
            </w:r>
            <w:proofErr w:type="spellEnd"/>
          </w:p>
        </w:tc>
        <w:tc>
          <w:tcPr>
            <w:tcW w:w="1457" w:type="dxa"/>
            <w:noWrap/>
            <w:hideMark/>
          </w:tcPr>
          <w:p w:rsidR="615EBE7E" w:rsidP="615EBE7E" w:rsidRDefault="615EBE7E" w14:paraId="14EA74F0" w14:textId="6666EE20">
            <w:pPr>
              <w:rPr>
                <w:rFonts w:eastAsia="Times New Roman"/>
              </w:rPr>
            </w:pPr>
            <w:r w:rsidRPr="615EBE7E">
              <w:rPr>
                <w:rFonts w:eastAsia="Times New Roman"/>
              </w:rPr>
              <w:t>$1,237.86</w:t>
            </w:r>
          </w:p>
        </w:tc>
        <w:tc>
          <w:tcPr>
            <w:tcW w:w="1386" w:type="dxa"/>
            <w:noWrap/>
            <w:hideMark/>
          </w:tcPr>
          <w:p w:rsidR="615EBE7E" w:rsidP="615EBE7E" w:rsidRDefault="615EBE7E" w14:paraId="0F328A5E" w14:textId="62FEAB80">
            <w:pPr>
              <w:rPr>
                <w:rFonts w:eastAsia="Times New Roman"/>
              </w:rPr>
            </w:pPr>
            <w:r w:rsidRPr="615EBE7E">
              <w:rPr>
                <w:rFonts w:eastAsia="Times New Roman"/>
              </w:rPr>
              <w:t>$0.00</w:t>
            </w:r>
          </w:p>
        </w:tc>
      </w:tr>
    </w:tbl>
    <w:p w:rsidRPr="001C67AB" w:rsidR="001C67AB" w:rsidP="001C67AB" w:rsidRDefault="001C67AB" w14:paraId="3B2F2F95" w14:textId="1C414AF0">
      <w:pPr>
        <w:contextualSpacing/>
      </w:pPr>
    </w:p>
    <w:p w:rsidRPr="00C25D02" w:rsidR="001C67AB" w:rsidP="001C67AB" w:rsidRDefault="001C67AB" w14:paraId="73100565" w14:textId="77777777">
      <w:pPr>
        <w:contextualSpacing/>
      </w:pPr>
    </w:p>
    <w:p w:rsidRPr="00C25D02" w:rsidR="00ED1658" w:rsidP="00ED1658" w:rsidRDefault="00ED1658" w14:paraId="08151CCB" w14:textId="0D9C1F74">
      <w:pPr>
        <w:numPr>
          <w:ilvl w:val="0"/>
          <w:numId w:val="3"/>
        </w:numPr>
        <w:contextualSpacing/>
      </w:pPr>
      <w:r w:rsidRPr="00C25D02">
        <w:t xml:space="preserve">App No. </w:t>
      </w:r>
      <w:r w:rsidRPr="00ED1658">
        <w:t>145695</w:t>
      </w:r>
      <w:r>
        <w:t xml:space="preserve">- </w:t>
      </w:r>
      <w:r w:rsidRPr="004C7399">
        <w:rPr>
          <w:b/>
          <w:bCs/>
        </w:rPr>
        <w:t xml:space="preserve">Illini </w:t>
      </w:r>
      <w:proofErr w:type="spellStart"/>
      <w:r w:rsidRPr="004C7399">
        <w:rPr>
          <w:b/>
          <w:bCs/>
        </w:rPr>
        <w:t>Cubers</w:t>
      </w:r>
      <w:proofErr w:type="spellEnd"/>
    </w:p>
    <w:p w:rsidRPr="00C25D02" w:rsidR="00ED1658" w:rsidP="00ED1658" w:rsidRDefault="00ED1658" w14:paraId="2CFE50FE" w14:textId="024C35FE">
      <w:pPr>
        <w:numPr>
          <w:ilvl w:val="1"/>
          <w:numId w:val="3"/>
        </w:numPr>
        <w:contextualSpacing/>
      </w:pPr>
      <w:r w:rsidRPr="00C25D02">
        <w:rPr>
          <w:i/>
          <w:iCs/>
        </w:rPr>
        <w:t>Description</w:t>
      </w:r>
      <w:r w:rsidRPr="00C25D02">
        <w:t xml:space="preserve">: </w:t>
      </w:r>
      <w:r w:rsidRPr="00B85978" w:rsidR="00B85978">
        <w:t xml:space="preserve">Illini </w:t>
      </w:r>
      <w:proofErr w:type="spellStart"/>
      <w:r w:rsidRPr="00B85978" w:rsidR="00B85978">
        <w:t>Cubers</w:t>
      </w:r>
      <w:proofErr w:type="spellEnd"/>
      <w:r w:rsidRPr="00B85978" w:rsidR="00B85978">
        <w:t xml:space="preserve"> would like to purchase a few thousand Rubik's cubes </w:t>
      </w:r>
      <w:proofErr w:type="gramStart"/>
      <w:r w:rsidRPr="00B85978" w:rsidR="00B85978">
        <w:t>in order to</w:t>
      </w:r>
      <w:proofErr w:type="gramEnd"/>
      <w:r w:rsidRPr="00B85978" w:rsidR="00B85978">
        <w:t xml:space="preserve"> make mosaics</w:t>
      </w:r>
    </w:p>
    <w:p w:rsidRPr="00A6384A" w:rsidR="00ED1658" w:rsidP="00ED1658" w:rsidRDefault="00ED1658" w14:paraId="3375F16C" w14:textId="3DA6ABA2">
      <w:pPr>
        <w:numPr>
          <w:ilvl w:val="1"/>
          <w:numId w:val="3"/>
        </w:numPr>
        <w:contextualSpacing/>
      </w:pPr>
      <w:r w:rsidRPr="615EBE7E">
        <w:rPr>
          <w:i/>
          <w:iCs/>
        </w:rPr>
        <w:t>Reviewer’s notes</w:t>
      </w:r>
      <w:r>
        <w:t xml:space="preserve">: RSO is request the purchase of permanent Equipment: </w:t>
      </w:r>
      <w:proofErr w:type="spellStart"/>
      <w:r>
        <w:t>rubix</w:t>
      </w:r>
      <w:proofErr w:type="spellEnd"/>
      <w:r>
        <w:t xml:space="preserve"> cubes to be "passed down from club members every year for years to come". This should have been a service funding request as it is related to the </w:t>
      </w:r>
      <w:proofErr w:type="gramStart"/>
      <w:r>
        <w:t>long term</w:t>
      </w:r>
      <w:proofErr w:type="gramEnd"/>
      <w:r>
        <w:t xml:space="preserve"> functioning of the RSO.</w:t>
      </w:r>
    </w:p>
    <w:p w:rsidRPr="00C25D02" w:rsidR="00ED1658" w:rsidP="00ED1658" w:rsidRDefault="00ED1658" w14:paraId="4EBB8B35"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0BD85B54" w14:textId="6A043BBA">
      <w:pPr>
        <w:numPr>
          <w:ilvl w:val="1"/>
          <w:numId w:val="3"/>
        </w:numPr>
        <w:contextualSpacing/>
      </w:pPr>
      <w:r w:rsidRPr="00C25D02">
        <w:rPr>
          <w:i/>
          <w:iCs/>
        </w:rPr>
        <w:t>Amount Requested</w:t>
      </w:r>
      <w:r w:rsidRPr="00C25D02">
        <w:t xml:space="preserve">: </w:t>
      </w:r>
      <w:r w:rsidRPr="00ED1658">
        <w:t>$7,900.00</w:t>
      </w:r>
    </w:p>
    <w:p w:rsidR="00ED1658" w:rsidP="00ED1658" w:rsidRDefault="00ED1658" w14:paraId="06346EA6"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6D641304" w14:textId="06B91E04">
      <w:pPr>
        <w:numPr>
          <w:ilvl w:val="0"/>
          <w:numId w:val="3"/>
        </w:numPr>
        <w:contextualSpacing/>
      </w:pPr>
      <w:r w:rsidRPr="00C25D02">
        <w:t xml:space="preserve">App No. </w:t>
      </w:r>
      <w:r w:rsidRPr="00ED1658">
        <w:t>145663</w:t>
      </w:r>
      <w:r>
        <w:t xml:space="preserve">- </w:t>
      </w:r>
      <w:r w:rsidRPr="004C7399">
        <w:rPr>
          <w:b/>
          <w:bCs/>
        </w:rPr>
        <w:t>Illinois DII Club Baseball</w:t>
      </w:r>
    </w:p>
    <w:p w:rsidRPr="00C25D02" w:rsidR="00ED1658" w:rsidP="00F22568" w:rsidRDefault="00ED1658" w14:paraId="333A77BD" w14:textId="0A5F8BF8">
      <w:pPr>
        <w:numPr>
          <w:ilvl w:val="1"/>
          <w:numId w:val="3"/>
        </w:numPr>
        <w:contextualSpacing/>
      </w:pPr>
      <w:r w:rsidRPr="00C25D02">
        <w:rPr>
          <w:i/>
          <w:iCs/>
        </w:rPr>
        <w:t>Description</w:t>
      </w:r>
      <w:r w:rsidRPr="00C25D02">
        <w:t xml:space="preserve">: </w:t>
      </w:r>
      <w:r w:rsidR="00F22568">
        <w:t>Practice will be in a game simulated manner at the cage in Tolono, IL.</w:t>
      </w:r>
    </w:p>
    <w:p w:rsidRPr="00A6384A" w:rsidR="00ED1658" w:rsidP="00ED1658" w:rsidRDefault="00ED1658" w14:paraId="65106E17" w14:textId="277CE5EC">
      <w:pPr>
        <w:numPr>
          <w:ilvl w:val="1"/>
          <w:numId w:val="3"/>
        </w:numPr>
        <w:contextualSpacing/>
      </w:pPr>
      <w:r w:rsidRPr="00C25D02">
        <w:rPr>
          <w:i/>
          <w:iCs/>
        </w:rPr>
        <w:t>Reviewer’s notes</w:t>
      </w:r>
      <w:r w:rsidRPr="00C25D02">
        <w:t xml:space="preserve">: </w:t>
      </w:r>
      <w:r w:rsidRPr="00ED1658">
        <w:t>"None of the above criteria apply" when asked about the criteria that apply</w:t>
      </w:r>
    </w:p>
    <w:p w:rsidRPr="00C25D02" w:rsidR="00ED1658" w:rsidP="00ED1658" w:rsidRDefault="00ED1658" w14:paraId="425C5FCB"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6CD3B6C0" w14:textId="70D6035B">
      <w:pPr>
        <w:numPr>
          <w:ilvl w:val="1"/>
          <w:numId w:val="3"/>
        </w:numPr>
        <w:contextualSpacing/>
      </w:pPr>
      <w:r w:rsidRPr="00C25D02">
        <w:rPr>
          <w:i/>
          <w:iCs/>
        </w:rPr>
        <w:t>Amount Requested</w:t>
      </w:r>
      <w:r w:rsidRPr="00C25D02">
        <w:t xml:space="preserve">: </w:t>
      </w:r>
      <w:r w:rsidRPr="00ED1658">
        <w:t>$75.00</w:t>
      </w:r>
    </w:p>
    <w:p w:rsidR="00ED1658" w:rsidP="00ED1658" w:rsidRDefault="00ED1658" w14:paraId="1116D2F2"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5042D6E0" w14:textId="30128945">
      <w:pPr>
        <w:numPr>
          <w:ilvl w:val="0"/>
          <w:numId w:val="3"/>
        </w:numPr>
        <w:contextualSpacing/>
      </w:pPr>
      <w:r w:rsidRPr="00C25D02">
        <w:lastRenderedPageBreak/>
        <w:t xml:space="preserve">App No. </w:t>
      </w:r>
      <w:r w:rsidRPr="00B21FDC" w:rsidR="00B21FDC">
        <w:t>145661</w:t>
      </w:r>
      <w:r>
        <w:t xml:space="preserve">- </w:t>
      </w:r>
      <w:r w:rsidRPr="004C7399" w:rsidR="00B21FDC">
        <w:rPr>
          <w:b/>
          <w:bCs/>
        </w:rPr>
        <w:t>Illinois DII Club Baseball</w:t>
      </w:r>
    </w:p>
    <w:p w:rsidRPr="00C25D02" w:rsidR="00ED1658" w:rsidP="00ED1658" w:rsidRDefault="00ED1658" w14:paraId="2F3A3CC6" w14:textId="3A6FD559">
      <w:pPr>
        <w:numPr>
          <w:ilvl w:val="1"/>
          <w:numId w:val="3"/>
        </w:numPr>
        <w:contextualSpacing/>
      </w:pPr>
      <w:r w:rsidRPr="00C25D02">
        <w:rPr>
          <w:i/>
          <w:iCs/>
        </w:rPr>
        <w:t>Description</w:t>
      </w:r>
      <w:r w:rsidRPr="00C25D02">
        <w:t xml:space="preserve">: </w:t>
      </w:r>
      <w:r w:rsidRPr="00D20A91" w:rsidR="00D20A91">
        <w:t>We will have the players practice with fielding. This will be in Tolono, IL.</w:t>
      </w:r>
    </w:p>
    <w:p w:rsidRPr="00A6384A" w:rsidR="00ED1658" w:rsidP="00ED1658" w:rsidRDefault="00ED1658" w14:paraId="683A32E5" w14:textId="22FD6A0F">
      <w:pPr>
        <w:numPr>
          <w:ilvl w:val="1"/>
          <w:numId w:val="3"/>
        </w:numPr>
        <w:contextualSpacing/>
      </w:pPr>
      <w:r w:rsidRPr="00C25D02">
        <w:rPr>
          <w:i/>
          <w:iCs/>
        </w:rPr>
        <w:t>Reviewer’s notes</w:t>
      </w:r>
      <w:r w:rsidRPr="00C25D02">
        <w:t xml:space="preserve">: </w:t>
      </w:r>
      <w:r w:rsidRPr="00B21FDC" w:rsidR="00B21FDC">
        <w:t>"None of the above criteria apply" when asked about the criteria that apply</w:t>
      </w:r>
    </w:p>
    <w:p w:rsidRPr="00C25D02" w:rsidR="00ED1658" w:rsidP="00ED1658" w:rsidRDefault="00ED1658" w14:paraId="1BBF7986"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1BA5C699" w14:textId="65B3313A">
      <w:pPr>
        <w:numPr>
          <w:ilvl w:val="1"/>
          <w:numId w:val="3"/>
        </w:numPr>
        <w:contextualSpacing/>
      </w:pPr>
      <w:r w:rsidRPr="00C25D02">
        <w:rPr>
          <w:i/>
          <w:iCs/>
        </w:rPr>
        <w:t>Amount Requested</w:t>
      </w:r>
      <w:r w:rsidRPr="00C25D02">
        <w:t xml:space="preserve">: </w:t>
      </w:r>
      <w:r w:rsidRPr="00B21FDC" w:rsidR="00B21FDC">
        <w:t>$75.00</w:t>
      </w:r>
    </w:p>
    <w:p w:rsidR="00ED1658" w:rsidP="00ED1658" w:rsidRDefault="00ED1658" w14:paraId="41C0A8E9"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4181951B" w14:textId="0C71A3C5">
      <w:pPr>
        <w:numPr>
          <w:ilvl w:val="0"/>
          <w:numId w:val="3"/>
        </w:numPr>
        <w:contextualSpacing/>
      </w:pPr>
      <w:r w:rsidRPr="00C25D02">
        <w:t xml:space="preserve">App No. </w:t>
      </w:r>
      <w:r w:rsidRPr="00B21FDC" w:rsidR="00B21FDC">
        <w:t>145659</w:t>
      </w:r>
      <w:r>
        <w:t xml:space="preserve">- </w:t>
      </w:r>
      <w:r w:rsidRPr="004C7399" w:rsidR="00B21FDC">
        <w:rPr>
          <w:b/>
          <w:bCs/>
        </w:rPr>
        <w:t>Illinois DII Club Baseball</w:t>
      </w:r>
    </w:p>
    <w:p w:rsidRPr="00C25D02" w:rsidR="00ED1658" w:rsidP="00ED1658" w:rsidRDefault="00ED1658" w14:paraId="2342151C" w14:textId="7B7BDE6D">
      <w:pPr>
        <w:numPr>
          <w:ilvl w:val="1"/>
          <w:numId w:val="3"/>
        </w:numPr>
        <w:contextualSpacing/>
      </w:pPr>
      <w:r w:rsidRPr="00C25D02">
        <w:rPr>
          <w:i/>
          <w:iCs/>
        </w:rPr>
        <w:t>Description</w:t>
      </w:r>
      <w:r w:rsidRPr="00C25D02">
        <w:t xml:space="preserve">: </w:t>
      </w:r>
      <w:r w:rsidRPr="00D20A91" w:rsidR="00D20A91">
        <w:t>We will have the pitchers practice with live hitters in the box. This will be in Tolono, IL.</w:t>
      </w:r>
    </w:p>
    <w:p w:rsidRPr="00A6384A" w:rsidR="00ED1658" w:rsidP="00ED1658" w:rsidRDefault="00ED1658" w14:paraId="3930A704" w14:textId="5082BD0C">
      <w:pPr>
        <w:numPr>
          <w:ilvl w:val="1"/>
          <w:numId w:val="3"/>
        </w:numPr>
        <w:contextualSpacing/>
      </w:pPr>
      <w:r w:rsidRPr="00C25D02">
        <w:rPr>
          <w:i/>
          <w:iCs/>
        </w:rPr>
        <w:t>Reviewer’s notes</w:t>
      </w:r>
      <w:r w:rsidRPr="00C25D02">
        <w:t xml:space="preserve">: </w:t>
      </w:r>
      <w:r w:rsidRPr="00B21FDC" w:rsidR="00B21FDC">
        <w:t>"None of the above criteria apply" when asked about the criteria that apply</w:t>
      </w:r>
    </w:p>
    <w:p w:rsidRPr="00C25D02" w:rsidR="00ED1658" w:rsidP="00ED1658" w:rsidRDefault="00ED1658" w14:paraId="1A84281C"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5B0383FA" w14:textId="4EB9AE18">
      <w:pPr>
        <w:numPr>
          <w:ilvl w:val="1"/>
          <w:numId w:val="3"/>
        </w:numPr>
        <w:contextualSpacing/>
      </w:pPr>
      <w:r w:rsidRPr="00C25D02">
        <w:rPr>
          <w:i/>
          <w:iCs/>
        </w:rPr>
        <w:t>Amount Requested</w:t>
      </w:r>
      <w:r w:rsidRPr="00C25D02">
        <w:t xml:space="preserve">: </w:t>
      </w:r>
      <w:r w:rsidRPr="00B21FDC" w:rsidR="00B21FDC">
        <w:t>$75.00</w:t>
      </w:r>
    </w:p>
    <w:p w:rsidR="00ED1658" w:rsidP="00ED1658" w:rsidRDefault="00ED1658" w14:paraId="30EAE470"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24904994" w14:textId="6B024A7B">
      <w:pPr>
        <w:numPr>
          <w:ilvl w:val="0"/>
          <w:numId w:val="3"/>
        </w:numPr>
        <w:contextualSpacing/>
      </w:pPr>
      <w:r w:rsidRPr="00C25D02">
        <w:t xml:space="preserve">App No. </w:t>
      </w:r>
      <w:r w:rsidRPr="00B21FDC" w:rsidR="00B21FDC">
        <w:t>145656</w:t>
      </w:r>
      <w:r>
        <w:t xml:space="preserve">- </w:t>
      </w:r>
      <w:r w:rsidRPr="004C7399" w:rsidR="00B21FDC">
        <w:rPr>
          <w:b/>
          <w:bCs/>
        </w:rPr>
        <w:t>Illinois DII Club Baseball</w:t>
      </w:r>
    </w:p>
    <w:p w:rsidRPr="00C25D02" w:rsidR="00ED1658" w:rsidP="00ED1658" w:rsidRDefault="00ED1658" w14:paraId="4E637467" w14:textId="606CE22C">
      <w:pPr>
        <w:numPr>
          <w:ilvl w:val="1"/>
          <w:numId w:val="3"/>
        </w:numPr>
        <w:contextualSpacing/>
      </w:pPr>
      <w:r w:rsidRPr="00C25D02">
        <w:rPr>
          <w:i/>
          <w:iCs/>
        </w:rPr>
        <w:t>Description</w:t>
      </w:r>
      <w:r w:rsidRPr="00C25D02">
        <w:t xml:space="preserve">: </w:t>
      </w:r>
      <w:r w:rsidRPr="004D5A15" w:rsidR="004D5A15">
        <w:t>We will be practicing hitting drills at the cage in Tolono, IL.</w:t>
      </w:r>
    </w:p>
    <w:p w:rsidRPr="00A6384A" w:rsidR="00ED1658" w:rsidP="00ED1658" w:rsidRDefault="00ED1658" w14:paraId="587571C0" w14:textId="53FD796D">
      <w:pPr>
        <w:numPr>
          <w:ilvl w:val="1"/>
          <w:numId w:val="3"/>
        </w:numPr>
        <w:contextualSpacing/>
      </w:pPr>
      <w:r w:rsidRPr="00C25D02">
        <w:rPr>
          <w:i/>
          <w:iCs/>
        </w:rPr>
        <w:t>Reviewer’s notes</w:t>
      </w:r>
      <w:r w:rsidRPr="00C25D02">
        <w:t xml:space="preserve">: </w:t>
      </w:r>
      <w:r w:rsidRPr="00B21FDC" w:rsidR="00B21FDC">
        <w:t>"None of the above criteria apply" when asked about the criteria that apply</w:t>
      </w:r>
    </w:p>
    <w:p w:rsidRPr="00C25D02" w:rsidR="00ED1658" w:rsidP="00ED1658" w:rsidRDefault="00ED1658" w14:paraId="2C99C6E4"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226FE123" w14:textId="727E8C6E">
      <w:pPr>
        <w:numPr>
          <w:ilvl w:val="1"/>
          <w:numId w:val="3"/>
        </w:numPr>
        <w:contextualSpacing/>
      </w:pPr>
      <w:r w:rsidRPr="00C25D02">
        <w:rPr>
          <w:i/>
          <w:iCs/>
        </w:rPr>
        <w:t>Amount Requested</w:t>
      </w:r>
      <w:r w:rsidRPr="00C25D02">
        <w:t xml:space="preserve">: </w:t>
      </w:r>
      <w:r w:rsidRPr="00B21FDC" w:rsidR="00B21FDC">
        <w:t>$75.00</w:t>
      </w:r>
    </w:p>
    <w:p w:rsidR="00ED1658" w:rsidP="00ED1658" w:rsidRDefault="00ED1658" w14:paraId="391CBA0E"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4A4E575E" w14:textId="4DD677ED">
      <w:pPr>
        <w:numPr>
          <w:ilvl w:val="0"/>
          <w:numId w:val="3"/>
        </w:numPr>
        <w:contextualSpacing/>
      </w:pPr>
      <w:r w:rsidRPr="00C25D02">
        <w:t xml:space="preserve">App No. </w:t>
      </w:r>
      <w:r w:rsidRPr="00B21FDC" w:rsidR="00B21FDC">
        <w:t>145629</w:t>
      </w:r>
      <w:r>
        <w:t xml:space="preserve">- </w:t>
      </w:r>
      <w:r w:rsidRPr="004C7399" w:rsidR="00B21FDC">
        <w:rPr>
          <w:b/>
          <w:bCs/>
        </w:rPr>
        <w:t>Survivor Club</w:t>
      </w:r>
    </w:p>
    <w:p w:rsidRPr="00A6384A" w:rsidR="00ED1658" w:rsidP="615EBE7E" w:rsidRDefault="00ED1658" w14:paraId="08627D5B" w14:textId="7960191D">
      <w:pPr>
        <w:numPr>
          <w:ilvl w:val="1"/>
          <w:numId w:val="3"/>
        </w:numPr>
        <w:contextualSpacing/>
        <w:rPr>
          <w:rFonts w:eastAsiaTheme="minorEastAsia"/>
          <w:i/>
          <w:iCs/>
        </w:rPr>
      </w:pPr>
      <w:r w:rsidRPr="615EBE7E">
        <w:rPr>
          <w:i/>
          <w:iCs/>
        </w:rPr>
        <w:t>Description</w:t>
      </w:r>
      <w:r>
        <w:t>:</w:t>
      </w:r>
      <w:r w:rsidR="00FB2A7C">
        <w:t xml:space="preserve"> We are aiming to put on an event with puzzles that closely resemble those on the show. </w:t>
      </w:r>
    </w:p>
    <w:p w:rsidRPr="00A6384A" w:rsidR="00ED1658" w:rsidP="615EBE7E" w:rsidRDefault="00ED1658" w14:paraId="0C85E2D1" w14:textId="7FB4B62F">
      <w:pPr>
        <w:numPr>
          <w:ilvl w:val="1"/>
          <w:numId w:val="3"/>
        </w:numPr>
        <w:contextualSpacing/>
        <w:rPr>
          <w:i/>
          <w:iCs/>
        </w:rPr>
      </w:pPr>
      <w:r w:rsidRPr="615EBE7E">
        <w:rPr>
          <w:i/>
          <w:iCs/>
        </w:rPr>
        <w:t>Reviewer’s notes</w:t>
      </w:r>
      <w:r>
        <w:t xml:space="preserve">: </w:t>
      </w:r>
      <w:r w:rsidR="00FB2A7C">
        <w:t>RSO has had an appeal granted by SORF for the same application.</w:t>
      </w:r>
    </w:p>
    <w:p w:rsidRPr="00C25D02" w:rsidR="00ED1658" w:rsidP="00ED1658" w:rsidRDefault="00ED1658" w14:paraId="075B15E4"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4C637484" w14:textId="7BC475E0">
      <w:pPr>
        <w:numPr>
          <w:ilvl w:val="1"/>
          <w:numId w:val="3"/>
        </w:numPr>
        <w:contextualSpacing/>
      </w:pPr>
      <w:r w:rsidRPr="00C25D02">
        <w:rPr>
          <w:i/>
          <w:iCs/>
        </w:rPr>
        <w:t>Amount Requested</w:t>
      </w:r>
      <w:r w:rsidRPr="00C25D02">
        <w:t xml:space="preserve">: </w:t>
      </w:r>
      <w:r w:rsidRPr="00B21FDC" w:rsidR="00B21FDC">
        <w:t>$250.00</w:t>
      </w:r>
    </w:p>
    <w:p w:rsidR="00ED1658" w:rsidP="00ED1658" w:rsidRDefault="00ED1658" w14:paraId="1E79B7A2"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6BE46197" w14:textId="7AD14CD1">
      <w:pPr>
        <w:numPr>
          <w:ilvl w:val="0"/>
          <w:numId w:val="3"/>
        </w:numPr>
        <w:contextualSpacing/>
      </w:pPr>
      <w:r w:rsidRPr="00C25D02">
        <w:t xml:space="preserve">App No. </w:t>
      </w:r>
      <w:r w:rsidRPr="00B21FDC" w:rsidR="00B21FDC">
        <w:t>145546</w:t>
      </w:r>
      <w:r>
        <w:t xml:space="preserve">- </w:t>
      </w:r>
      <w:r w:rsidRPr="004C7399" w:rsidR="00B21FDC">
        <w:rPr>
          <w:b/>
          <w:bCs/>
        </w:rPr>
        <w:t>Privacy and Security Law Society</w:t>
      </w:r>
    </w:p>
    <w:p w:rsidRPr="00C25D02" w:rsidR="00ED1658" w:rsidP="00ED1658" w:rsidRDefault="00ED1658" w14:paraId="3380C94E" w14:textId="45A883B4">
      <w:pPr>
        <w:numPr>
          <w:ilvl w:val="1"/>
          <w:numId w:val="3"/>
        </w:numPr>
        <w:contextualSpacing/>
      </w:pPr>
      <w:r w:rsidRPr="00C25D02">
        <w:rPr>
          <w:i/>
          <w:iCs/>
        </w:rPr>
        <w:t>Description</w:t>
      </w:r>
      <w:r w:rsidRPr="00C25D02">
        <w:t xml:space="preserve">: </w:t>
      </w:r>
      <w:r w:rsidRPr="00077C2C" w:rsidR="00077C2C">
        <w:t>An international four-day event that will present groundbreaking developments and best practices in privacy and data protection.</w:t>
      </w:r>
    </w:p>
    <w:p w:rsidRPr="00A6384A" w:rsidR="00ED1658" w:rsidP="00ED1658" w:rsidRDefault="00ED1658" w14:paraId="6EB77B17" w14:textId="6233366B">
      <w:pPr>
        <w:numPr>
          <w:ilvl w:val="1"/>
          <w:numId w:val="3"/>
        </w:numPr>
        <w:contextualSpacing/>
      </w:pPr>
      <w:r w:rsidRPr="615EBE7E">
        <w:rPr>
          <w:i/>
          <w:iCs/>
        </w:rPr>
        <w:t>Reviewer’s notes</w:t>
      </w:r>
      <w:r>
        <w:t xml:space="preserve">: </w:t>
      </w:r>
      <w:r w:rsidR="00B21FDC">
        <w:t>Want to attend summit in DC, this should have been a service funding request.</w:t>
      </w:r>
    </w:p>
    <w:p w:rsidRPr="00C25D02" w:rsidR="00ED1658" w:rsidP="00ED1658" w:rsidRDefault="00ED1658" w14:paraId="0FFA25AF"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0A8455A9" w14:textId="6AD64D6F">
      <w:pPr>
        <w:numPr>
          <w:ilvl w:val="1"/>
          <w:numId w:val="3"/>
        </w:numPr>
        <w:contextualSpacing/>
      </w:pPr>
      <w:r w:rsidRPr="00C25D02">
        <w:rPr>
          <w:i/>
          <w:iCs/>
        </w:rPr>
        <w:t>Amount Requested</w:t>
      </w:r>
      <w:r w:rsidRPr="00C25D02">
        <w:t xml:space="preserve">: </w:t>
      </w:r>
      <w:r w:rsidRPr="00B21FDC" w:rsidR="00B21FDC">
        <w:t>$7,268.00</w:t>
      </w:r>
    </w:p>
    <w:p w:rsidR="00ED1658" w:rsidP="00ED1658" w:rsidRDefault="00ED1658" w14:paraId="11D6F8E2"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5785593E" w14:textId="51DF50DC">
      <w:pPr>
        <w:numPr>
          <w:ilvl w:val="0"/>
          <w:numId w:val="3"/>
        </w:numPr>
        <w:contextualSpacing/>
      </w:pPr>
      <w:r w:rsidRPr="00C25D02">
        <w:t xml:space="preserve">App No. </w:t>
      </w:r>
      <w:r w:rsidRPr="00B21FDC" w:rsidR="00B21FDC">
        <w:t>145604</w:t>
      </w:r>
      <w:r>
        <w:t xml:space="preserve">- </w:t>
      </w:r>
      <w:r w:rsidRPr="004C7399" w:rsidR="00B21FDC">
        <w:rPr>
          <w:b/>
          <w:bCs/>
        </w:rPr>
        <w:t>Illinois Solar Decathlon</w:t>
      </w:r>
    </w:p>
    <w:p w:rsidRPr="00C25D02" w:rsidR="00ED1658" w:rsidP="00ED1658" w:rsidRDefault="00ED1658" w14:paraId="31BD83C7" w14:textId="3D4C5BD4" w14:noSpellErr="1">
      <w:pPr>
        <w:numPr>
          <w:ilvl w:val="1"/>
          <w:numId w:val="3"/>
        </w:numPr>
        <w:spacing/>
        <w:contextualSpacing/>
        <w:rPr/>
      </w:pPr>
      <w:r w:rsidRPr="741BBE9E" w:rsidR="00ED1658">
        <w:rPr>
          <w:i w:val="1"/>
          <w:iCs w:val="1"/>
        </w:rPr>
        <w:t>Description</w:t>
      </w:r>
      <w:r w:rsidR="00ED1658">
        <w:rPr/>
        <w:t xml:space="preserve">: </w:t>
      </w:r>
      <w:r w:rsidR="00796460">
        <w:rPr/>
        <w:t>This request includes estimated travel and lodging expenses.</w:t>
      </w:r>
    </w:p>
    <w:p w:rsidRPr="00A6384A" w:rsidR="00ED1658" w:rsidP="00ED1658" w:rsidRDefault="13000665" w14:paraId="4E75447B" w14:textId="454BDED2" w14:noSpellErr="1">
      <w:pPr>
        <w:numPr>
          <w:ilvl w:val="1"/>
          <w:numId w:val="3"/>
        </w:numPr>
        <w:spacing/>
        <w:contextualSpacing/>
        <w:rPr/>
      </w:pPr>
      <w:r w:rsidRPr="741BBE9E" w:rsidR="778DACE5">
        <w:rPr>
          <w:i w:val="1"/>
          <w:iCs w:val="1"/>
        </w:rPr>
        <w:t>Reviewer’s notes</w:t>
      </w:r>
      <w:r w:rsidR="778DACE5">
        <w:rPr/>
        <w:t xml:space="preserve">: </w:t>
      </w:r>
      <w:r w:rsidR="35FC2362">
        <w:rPr/>
        <w:t>Competition travel and lodging expenses, event is off-campus and has a financial cost to attendees and therefore does not meet the minimum criteria to be funded.</w:t>
      </w:r>
    </w:p>
    <w:p w:rsidRPr="00C25D02" w:rsidR="00ED1658" w:rsidP="00ED1658" w:rsidRDefault="00ED1658" w14:paraId="03D0FEB3"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03C7CE9B" w14:textId="1EE8C47A">
      <w:pPr>
        <w:numPr>
          <w:ilvl w:val="1"/>
          <w:numId w:val="3"/>
        </w:numPr>
        <w:contextualSpacing/>
      </w:pPr>
      <w:r w:rsidRPr="00C25D02">
        <w:rPr>
          <w:i/>
          <w:iCs/>
        </w:rPr>
        <w:t>Amount Requested</w:t>
      </w:r>
      <w:r w:rsidRPr="00C25D02">
        <w:t xml:space="preserve">: </w:t>
      </w:r>
      <w:r w:rsidRPr="00B21FDC" w:rsidR="00B21FDC">
        <w:t>$8,020.00</w:t>
      </w:r>
    </w:p>
    <w:p w:rsidR="00ED1658" w:rsidP="00ED1658" w:rsidRDefault="00ED1658" w14:paraId="234DBEEB" w14:textId="77777777">
      <w:pPr>
        <w:numPr>
          <w:ilvl w:val="1"/>
          <w:numId w:val="3"/>
        </w:numPr>
        <w:contextualSpacing/>
      </w:pPr>
      <w:r w:rsidRPr="00C25D02">
        <w:rPr>
          <w:i/>
          <w:iCs/>
        </w:rPr>
        <w:lastRenderedPageBreak/>
        <w:t>Amount Allocated</w:t>
      </w:r>
      <w:r w:rsidRPr="00C25D02">
        <w:t xml:space="preserve">: </w:t>
      </w:r>
      <w:r>
        <w:t>$0.00</w:t>
      </w:r>
    </w:p>
    <w:p w:rsidRPr="00C25D02" w:rsidR="00ED1658" w:rsidP="00ED1658" w:rsidRDefault="00ED1658" w14:paraId="488DAC18" w14:textId="3E17746B">
      <w:pPr>
        <w:numPr>
          <w:ilvl w:val="0"/>
          <w:numId w:val="3"/>
        </w:numPr>
        <w:contextualSpacing/>
      </w:pPr>
      <w:r w:rsidRPr="00C25D02">
        <w:t xml:space="preserve">App No. </w:t>
      </w:r>
      <w:r w:rsidRPr="00B21FDC" w:rsidR="00B21FDC">
        <w:t>145582</w:t>
      </w:r>
      <w:r>
        <w:t xml:space="preserve">- </w:t>
      </w:r>
      <w:r w:rsidRPr="004C7399" w:rsidR="00B21FDC">
        <w:rPr>
          <w:b/>
          <w:bCs/>
        </w:rPr>
        <w:t>Illini Ridgebacks Quidditch Team</w:t>
      </w:r>
    </w:p>
    <w:p w:rsidRPr="00C25D02" w:rsidR="00ED1658" w:rsidP="00ED1658" w:rsidRDefault="00ED1658" w14:paraId="7E0FFC57" w14:textId="106416D7">
      <w:pPr>
        <w:numPr>
          <w:ilvl w:val="1"/>
          <w:numId w:val="3"/>
        </w:numPr>
        <w:contextualSpacing/>
      </w:pPr>
      <w:r w:rsidRPr="00C25D02">
        <w:rPr>
          <w:i/>
          <w:iCs/>
        </w:rPr>
        <w:t>Description</w:t>
      </w:r>
      <w:r w:rsidRPr="00C25D02">
        <w:t xml:space="preserve">: </w:t>
      </w:r>
      <w:r w:rsidRPr="00901AF8" w:rsidR="00901AF8">
        <w:t>We want to go to Salt Lake City on the 23rd and 24th of April to be a part of the Nationals tournament of Quidditch</w:t>
      </w:r>
      <w:r w:rsidR="00901AF8">
        <w:t>.</w:t>
      </w:r>
    </w:p>
    <w:p w:rsidRPr="00A6384A" w:rsidR="00ED1658" w:rsidP="00ED1658" w:rsidRDefault="00ED1658" w14:paraId="46509DD3" w14:textId="41653B00">
      <w:pPr>
        <w:numPr>
          <w:ilvl w:val="1"/>
          <w:numId w:val="3"/>
        </w:numPr>
        <w:contextualSpacing/>
      </w:pPr>
      <w:r w:rsidRPr="00C25D02">
        <w:rPr>
          <w:i/>
          <w:iCs/>
        </w:rPr>
        <w:t>Reviewer’s notes</w:t>
      </w:r>
      <w:r w:rsidRPr="00C25D02">
        <w:t xml:space="preserve">: </w:t>
      </w:r>
      <w:r w:rsidR="00B21FDC">
        <w:t>W</w:t>
      </w:r>
      <w:r w:rsidRPr="00B21FDC" w:rsidR="00B21FDC">
        <w:t xml:space="preserve">ant to compete at </w:t>
      </w:r>
      <w:r w:rsidRPr="00B21FDC" w:rsidR="00901AF8">
        <w:t>Salt Lake City</w:t>
      </w:r>
      <w:r w:rsidRPr="00B21FDC" w:rsidR="00B21FDC">
        <w:t xml:space="preserve"> </w:t>
      </w:r>
      <w:r w:rsidRPr="00B21FDC" w:rsidR="00901AF8">
        <w:t>tournament,</w:t>
      </w:r>
      <w:r w:rsidRPr="00B21FDC" w:rsidR="00B21FDC">
        <w:t xml:space="preserve"> RSO has indicated that the event does not meet any criteria to be funded</w:t>
      </w:r>
    </w:p>
    <w:p w:rsidRPr="00C25D02" w:rsidR="00ED1658" w:rsidP="00ED1658" w:rsidRDefault="00ED1658" w14:paraId="1DC38A2F"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71990171" w14:textId="2F09964A">
      <w:pPr>
        <w:numPr>
          <w:ilvl w:val="1"/>
          <w:numId w:val="3"/>
        </w:numPr>
        <w:contextualSpacing/>
      </w:pPr>
      <w:r w:rsidRPr="00C25D02">
        <w:rPr>
          <w:i/>
          <w:iCs/>
        </w:rPr>
        <w:t>Amount Requested</w:t>
      </w:r>
      <w:r w:rsidRPr="00C25D02">
        <w:t xml:space="preserve">: </w:t>
      </w:r>
      <w:r w:rsidRPr="00B21FDC" w:rsidR="00B21FDC">
        <w:t>$7,830.00</w:t>
      </w:r>
    </w:p>
    <w:p w:rsidR="00ED1658" w:rsidP="00ED1658" w:rsidRDefault="00ED1658" w14:paraId="15D93A20"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430EC680" w14:textId="51CB0035">
      <w:pPr>
        <w:numPr>
          <w:ilvl w:val="0"/>
          <w:numId w:val="3"/>
        </w:numPr>
        <w:contextualSpacing/>
      </w:pPr>
      <w:r w:rsidRPr="00C25D02">
        <w:t xml:space="preserve">App No. </w:t>
      </w:r>
      <w:r w:rsidRPr="00B21FDC" w:rsidR="00B21FDC">
        <w:t>145557</w:t>
      </w:r>
      <w:r>
        <w:t xml:space="preserve">- </w:t>
      </w:r>
      <w:r w:rsidRPr="004C7399" w:rsidR="00B21FDC">
        <w:rPr>
          <w:b/>
          <w:bCs/>
        </w:rPr>
        <w:t>Korean Liberal Arts Student Organization</w:t>
      </w:r>
    </w:p>
    <w:p w:rsidRPr="00C25D02" w:rsidR="00ED1658" w:rsidP="00ED1658" w:rsidRDefault="00ED1658" w14:paraId="28E20327" w14:textId="0E926B6E">
      <w:pPr>
        <w:numPr>
          <w:ilvl w:val="1"/>
          <w:numId w:val="3"/>
        </w:numPr>
        <w:contextualSpacing/>
      </w:pPr>
      <w:r w:rsidRPr="00C25D02">
        <w:rPr>
          <w:i/>
          <w:iCs/>
        </w:rPr>
        <w:t>Description</w:t>
      </w:r>
      <w:r w:rsidRPr="00C25D02">
        <w:t xml:space="preserve">: </w:t>
      </w:r>
      <w:r w:rsidRPr="00101F55" w:rsidR="00101F55">
        <w:t>Korean Liberal Arts Student Organization (KLASO) is holding an annual end-of-year gathering to celebrate our achievements</w:t>
      </w:r>
      <w:r w:rsidR="00101F55">
        <w:t>.</w:t>
      </w:r>
    </w:p>
    <w:p w:rsidRPr="00A6384A" w:rsidR="00ED1658" w:rsidP="00ED1658" w:rsidRDefault="00ED1658" w14:paraId="019FC32B" w14:textId="1934F816">
      <w:pPr>
        <w:numPr>
          <w:ilvl w:val="1"/>
          <w:numId w:val="3"/>
        </w:numPr>
        <w:contextualSpacing/>
      </w:pPr>
      <w:r w:rsidRPr="00C25D02">
        <w:rPr>
          <w:i/>
          <w:iCs/>
        </w:rPr>
        <w:t>Reviewer’s notes</w:t>
      </w:r>
      <w:r w:rsidRPr="00C25D02">
        <w:t xml:space="preserve">: </w:t>
      </w:r>
      <w:r w:rsidRPr="00B35B90" w:rsidR="00B35B90">
        <w:t xml:space="preserve">RSO BBQ funding. Event </w:t>
      </w:r>
      <w:r w:rsidR="00901AF8">
        <w:t xml:space="preserve">is </w:t>
      </w:r>
      <w:r w:rsidRPr="00B35B90" w:rsidR="00B35B90">
        <w:t>not open to all students or free</w:t>
      </w:r>
    </w:p>
    <w:p w:rsidRPr="00C25D02" w:rsidR="00ED1658" w:rsidP="00ED1658" w:rsidRDefault="00ED1658" w14:paraId="690EED7C"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7CB995F8" w14:textId="19AFA125">
      <w:pPr>
        <w:numPr>
          <w:ilvl w:val="1"/>
          <w:numId w:val="3"/>
        </w:numPr>
        <w:contextualSpacing/>
      </w:pPr>
      <w:r w:rsidRPr="00C25D02">
        <w:rPr>
          <w:i/>
          <w:iCs/>
        </w:rPr>
        <w:t>Amount Requested</w:t>
      </w:r>
      <w:r w:rsidRPr="00C25D02">
        <w:t xml:space="preserve">: </w:t>
      </w:r>
      <w:r w:rsidRPr="00B35B90" w:rsidR="00B35B90">
        <w:t>$306.00</w:t>
      </w:r>
    </w:p>
    <w:p w:rsidR="00ED1658" w:rsidP="00ED1658" w:rsidRDefault="00ED1658" w14:paraId="76BB5449"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285DE07A" w14:textId="256FE206">
      <w:pPr>
        <w:numPr>
          <w:ilvl w:val="0"/>
          <w:numId w:val="3"/>
        </w:numPr>
        <w:contextualSpacing/>
      </w:pPr>
      <w:r w:rsidRPr="00C25D02">
        <w:t xml:space="preserve">App No. </w:t>
      </w:r>
      <w:r w:rsidRPr="00B35B90" w:rsidR="00B35B90">
        <w:t>144282</w:t>
      </w:r>
      <w:r>
        <w:t xml:space="preserve">- </w:t>
      </w:r>
      <w:r w:rsidRPr="004C7399" w:rsidR="00B35B90">
        <w:rPr>
          <w:b/>
          <w:bCs/>
        </w:rPr>
        <w:t>The Wildlife Society, University of Illinois at Urbana-Champaign Student Chapter</w:t>
      </w:r>
    </w:p>
    <w:p w:rsidRPr="00C25D02" w:rsidR="00ED1658" w:rsidP="00ED1658" w:rsidRDefault="00ED1658" w14:paraId="3479640A" w14:textId="730FB4F6">
      <w:pPr>
        <w:numPr>
          <w:ilvl w:val="1"/>
          <w:numId w:val="3"/>
        </w:numPr>
        <w:contextualSpacing/>
      </w:pPr>
      <w:r w:rsidRPr="00C25D02">
        <w:rPr>
          <w:i/>
          <w:iCs/>
        </w:rPr>
        <w:t>Description</w:t>
      </w:r>
      <w:r w:rsidRPr="00C25D02">
        <w:t xml:space="preserve">: </w:t>
      </w:r>
      <w:r w:rsidRPr="00AE764F" w:rsidR="00AE764F">
        <w:t>The Wildlife Society student chapter plans on taking a group of members on a day trip to the Field Museum in Chicago.</w:t>
      </w:r>
    </w:p>
    <w:p w:rsidRPr="00A6384A" w:rsidR="00ED1658" w:rsidP="00ED1658" w:rsidRDefault="00ED1658" w14:paraId="2FFFA48F" w14:textId="626DD8BA">
      <w:pPr>
        <w:numPr>
          <w:ilvl w:val="1"/>
          <w:numId w:val="3"/>
        </w:numPr>
        <w:contextualSpacing/>
      </w:pPr>
      <w:r w:rsidRPr="615EBE7E">
        <w:rPr>
          <w:i/>
          <w:iCs/>
        </w:rPr>
        <w:t>Reviewer’s notes</w:t>
      </w:r>
      <w:r>
        <w:t xml:space="preserve">: </w:t>
      </w:r>
      <w:r w:rsidR="00B35B90">
        <w:t>Does not meet any criteria (per RSO selected criteria in the additional information section of the application).</w:t>
      </w:r>
    </w:p>
    <w:p w:rsidRPr="00C25D02" w:rsidR="00ED1658" w:rsidP="00ED1658" w:rsidRDefault="00ED1658" w14:paraId="7D58BC04"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5031DCE3" w14:textId="4A9C9E97">
      <w:pPr>
        <w:numPr>
          <w:ilvl w:val="1"/>
          <w:numId w:val="3"/>
        </w:numPr>
        <w:contextualSpacing/>
      </w:pPr>
      <w:r w:rsidRPr="00C25D02">
        <w:rPr>
          <w:i/>
          <w:iCs/>
        </w:rPr>
        <w:t>Amount Requested</w:t>
      </w:r>
      <w:r w:rsidRPr="00C25D02">
        <w:t xml:space="preserve">: </w:t>
      </w:r>
      <w:r w:rsidRPr="00B35B90" w:rsidR="00B35B90">
        <w:t>$836.30</w:t>
      </w:r>
    </w:p>
    <w:p w:rsidR="00ED1658" w:rsidP="00ED1658" w:rsidRDefault="00ED1658" w14:paraId="23F3DEFC"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088D9059" w14:textId="738810DD">
      <w:pPr>
        <w:numPr>
          <w:ilvl w:val="0"/>
          <w:numId w:val="3"/>
        </w:numPr>
        <w:contextualSpacing/>
      </w:pPr>
      <w:r w:rsidRPr="00C25D02">
        <w:t xml:space="preserve">App No. </w:t>
      </w:r>
      <w:r w:rsidRPr="00B35B90" w:rsidR="00B35B90">
        <w:t>144253</w:t>
      </w:r>
      <w:r>
        <w:t xml:space="preserve">- </w:t>
      </w:r>
      <w:r w:rsidRPr="004C7399" w:rsidR="00B35B90">
        <w:rPr>
          <w:b/>
          <w:bCs/>
        </w:rPr>
        <w:t>Phi Beta Lambda</w:t>
      </w:r>
    </w:p>
    <w:p w:rsidRPr="00C25D02" w:rsidR="00ED1658" w:rsidP="00ED1658" w:rsidRDefault="00ED1658" w14:paraId="39E749C6" w14:textId="72EAEEC6">
      <w:pPr>
        <w:numPr>
          <w:ilvl w:val="1"/>
          <w:numId w:val="3"/>
        </w:numPr>
        <w:contextualSpacing/>
      </w:pPr>
      <w:r w:rsidRPr="00C25D02">
        <w:rPr>
          <w:i/>
          <w:iCs/>
        </w:rPr>
        <w:t>Description</w:t>
      </w:r>
      <w:r w:rsidRPr="00C25D02">
        <w:t xml:space="preserve">: </w:t>
      </w:r>
      <w:r w:rsidRPr="00017575" w:rsidR="00017575">
        <w:t>Funding for Phi Beta Lambda State Leadership Conference</w:t>
      </w:r>
    </w:p>
    <w:p w:rsidRPr="00A6384A" w:rsidR="00ED1658" w:rsidP="00ED1658" w:rsidRDefault="00ED1658" w14:paraId="7906078B" w14:textId="5434D8C2">
      <w:pPr>
        <w:numPr>
          <w:ilvl w:val="1"/>
          <w:numId w:val="3"/>
        </w:numPr>
        <w:contextualSpacing/>
      </w:pPr>
      <w:r w:rsidRPr="00C25D02">
        <w:rPr>
          <w:i/>
          <w:iCs/>
        </w:rPr>
        <w:t>Reviewer’s notes</w:t>
      </w:r>
      <w:r w:rsidRPr="00C25D02">
        <w:t xml:space="preserve">: </w:t>
      </w:r>
      <w:r w:rsidRPr="00B35B90" w:rsidR="00B35B90">
        <w:t>Selected "None of the above criteria apply to this program", program date lies outside of the fundable window</w:t>
      </w:r>
    </w:p>
    <w:p w:rsidRPr="00C25D02" w:rsidR="00ED1658" w:rsidP="00ED1658" w:rsidRDefault="00ED1658" w14:paraId="775C5ECC"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2DADA954" w14:textId="39D3F7FC">
      <w:pPr>
        <w:numPr>
          <w:ilvl w:val="1"/>
          <w:numId w:val="3"/>
        </w:numPr>
        <w:contextualSpacing/>
      </w:pPr>
      <w:r w:rsidRPr="00C25D02">
        <w:rPr>
          <w:i/>
          <w:iCs/>
        </w:rPr>
        <w:t>Amount Requested</w:t>
      </w:r>
      <w:r w:rsidRPr="00C25D02">
        <w:t xml:space="preserve">: </w:t>
      </w:r>
      <w:r w:rsidRPr="00B35B90" w:rsidR="00B35B90">
        <w:t>$1,170.00</w:t>
      </w:r>
    </w:p>
    <w:p w:rsidR="00ED1658" w:rsidP="00ED1658" w:rsidRDefault="00ED1658" w14:paraId="7A45C0AC"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59807A63" w14:textId="5A5F8955">
      <w:pPr>
        <w:numPr>
          <w:ilvl w:val="0"/>
          <w:numId w:val="3"/>
        </w:numPr>
        <w:contextualSpacing/>
      </w:pPr>
      <w:r w:rsidRPr="00C25D02">
        <w:t xml:space="preserve">App No. </w:t>
      </w:r>
      <w:r w:rsidRPr="00017575" w:rsidR="00B35B90">
        <w:t>143234</w:t>
      </w:r>
      <w:r>
        <w:t xml:space="preserve">- </w:t>
      </w:r>
      <w:r w:rsidRPr="004C7399" w:rsidR="00B35B90">
        <w:rPr>
          <w:b/>
          <w:bCs/>
        </w:rPr>
        <w:t>Taiwanese American Students Club</w:t>
      </w:r>
    </w:p>
    <w:p w:rsidRPr="00C25D02" w:rsidR="00ED1658" w:rsidP="00ED1658" w:rsidRDefault="00ED1658" w14:paraId="30E40973" w14:textId="4B096910">
      <w:pPr>
        <w:numPr>
          <w:ilvl w:val="1"/>
          <w:numId w:val="3"/>
        </w:numPr>
        <w:contextualSpacing/>
      </w:pPr>
      <w:r w:rsidRPr="00C25D02">
        <w:rPr>
          <w:i/>
          <w:iCs/>
        </w:rPr>
        <w:t>Description</w:t>
      </w:r>
      <w:r w:rsidRPr="00C25D02">
        <w:t xml:space="preserve">: </w:t>
      </w:r>
      <w:r w:rsidR="009E7E9D">
        <w:t>Event to celebrate Children’s Day.</w:t>
      </w:r>
    </w:p>
    <w:p w:rsidRPr="00A6384A" w:rsidR="00ED1658" w:rsidP="00ED1658" w:rsidRDefault="00ED1658" w14:paraId="374B4051" w14:textId="172303DC">
      <w:pPr>
        <w:numPr>
          <w:ilvl w:val="1"/>
          <w:numId w:val="3"/>
        </w:numPr>
        <w:contextualSpacing/>
      </w:pPr>
      <w:r w:rsidRPr="00C25D02">
        <w:rPr>
          <w:i/>
          <w:iCs/>
        </w:rPr>
        <w:t>Reviewer’s notes</w:t>
      </w:r>
      <w:r w:rsidRPr="00C25D02">
        <w:t xml:space="preserve">: </w:t>
      </w:r>
      <w:r w:rsidRPr="00B35B90" w:rsidR="00B35B90">
        <w:t>Taiwan Children's Day celebration. Program date lies outside of the fundable window</w:t>
      </w:r>
    </w:p>
    <w:p w:rsidRPr="00C25D02" w:rsidR="00ED1658" w:rsidP="00ED1658" w:rsidRDefault="00ED1658" w14:paraId="5CEF3E76"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613C294E" w14:textId="79F8D15A">
      <w:pPr>
        <w:numPr>
          <w:ilvl w:val="1"/>
          <w:numId w:val="3"/>
        </w:numPr>
        <w:contextualSpacing/>
      </w:pPr>
      <w:r w:rsidRPr="00C25D02">
        <w:rPr>
          <w:i/>
          <w:iCs/>
        </w:rPr>
        <w:t>Amount Requested</w:t>
      </w:r>
      <w:r w:rsidRPr="00C25D02">
        <w:t xml:space="preserve">: </w:t>
      </w:r>
      <w:r w:rsidRPr="00B35B90" w:rsidR="00B35B90">
        <w:t>$291.42</w:t>
      </w:r>
    </w:p>
    <w:p w:rsidR="00ED1658" w:rsidP="00ED1658" w:rsidRDefault="00ED1658" w14:paraId="5C097984"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18993DDB" w14:textId="0EF022F5">
      <w:pPr>
        <w:numPr>
          <w:ilvl w:val="0"/>
          <w:numId w:val="3"/>
        </w:numPr>
        <w:contextualSpacing/>
        <w:rPr>
          <w:b/>
          <w:bCs/>
        </w:rPr>
      </w:pPr>
      <w:r w:rsidRPr="00C25D02">
        <w:t xml:space="preserve">App No. </w:t>
      </w:r>
      <w:r w:rsidRPr="00B35B90" w:rsidR="00B35B90">
        <w:t>145606</w:t>
      </w:r>
      <w:r>
        <w:t xml:space="preserve">- </w:t>
      </w:r>
      <w:r w:rsidRPr="004C7399" w:rsidR="00B35B90">
        <w:rPr>
          <w:b/>
          <w:bCs/>
        </w:rPr>
        <w:t>Phi Iota Alpha Fraternity, Inc.</w:t>
      </w:r>
    </w:p>
    <w:p w:rsidRPr="00C25D02" w:rsidR="00ED1658" w:rsidP="00ED1658" w:rsidRDefault="00ED1658" w14:paraId="49E6CABB" w14:textId="61A8DB78">
      <w:pPr>
        <w:numPr>
          <w:ilvl w:val="1"/>
          <w:numId w:val="3"/>
        </w:numPr>
        <w:contextualSpacing/>
      </w:pPr>
      <w:r w:rsidRPr="00C25D02">
        <w:rPr>
          <w:i/>
          <w:iCs/>
        </w:rPr>
        <w:t>Description</w:t>
      </w:r>
      <w:r w:rsidRPr="00C25D02">
        <w:t xml:space="preserve">: </w:t>
      </w:r>
      <w:r w:rsidRPr="000C2EFD" w:rsidR="000C2EFD">
        <w:t xml:space="preserve">Recreational day of de-stress open and accessible by </w:t>
      </w:r>
      <w:proofErr w:type="gramStart"/>
      <w:r w:rsidRPr="000C2EFD" w:rsidR="000C2EFD">
        <w:t>all of</w:t>
      </w:r>
      <w:proofErr w:type="gramEnd"/>
      <w:r w:rsidRPr="000C2EFD" w:rsidR="000C2EFD">
        <w:t xml:space="preserve"> the UIUC community to relax and feel less anxious for upcoming finals</w:t>
      </w:r>
      <w:r w:rsidR="000C2EFD">
        <w:t>.</w:t>
      </w:r>
    </w:p>
    <w:p w:rsidRPr="00A6384A" w:rsidR="00ED1658" w:rsidP="00ED1658" w:rsidRDefault="00ED1658" w14:paraId="35FC4F69" w14:textId="693604C9">
      <w:pPr>
        <w:numPr>
          <w:ilvl w:val="1"/>
          <w:numId w:val="3"/>
        </w:numPr>
        <w:contextualSpacing/>
      </w:pPr>
      <w:r w:rsidRPr="615EBE7E">
        <w:rPr>
          <w:i/>
          <w:iCs/>
        </w:rPr>
        <w:lastRenderedPageBreak/>
        <w:t>Reviewer’s notes</w:t>
      </w:r>
      <w:r>
        <w:t xml:space="preserve">: </w:t>
      </w:r>
      <w:r w:rsidR="00B35B90">
        <w:t>RSO wants to have a free day of activities. Jenga, obstacle course, etc. This request should have been a programs funding request, not a projects funding request as it is a singular unique event hosted/co-hosted by the RSO.</w:t>
      </w:r>
    </w:p>
    <w:p w:rsidRPr="00C25D02" w:rsidR="00ED1658" w:rsidP="00ED1658" w:rsidRDefault="00ED1658" w14:paraId="2B7F4311" w14:textId="0A38523A">
      <w:pPr>
        <w:numPr>
          <w:ilvl w:val="1"/>
          <w:numId w:val="3"/>
        </w:numPr>
        <w:contextualSpacing/>
      </w:pPr>
      <w:r>
        <w:rPr>
          <w:i/>
          <w:iCs/>
        </w:rPr>
        <w:t>Funding</w:t>
      </w:r>
      <w:r w:rsidRPr="00C25D02">
        <w:rPr>
          <w:i/>
          <w:iCs/>
        </w:rPr>
        <w:t xml:space="preserve"> type</w:t>
      </w:r>
      <w:r w:rsidRPr="00C25D02">
        <w:t>: Pr</w:t>
      </w:r>
      <w:r>
        <w:t>o</w:t>
      </w:r>
      <w:r w:rsidR="00B35B90">
        <w:t>jects</w:t>
      </w:r>
    </w:p>
    <w:p w:rsidRPr="00C25D02" w:rsidR="00ED1658" w:rsidP="00ED1658" w:rsidRDefault="00ED1658" w14:paraId="4C3CA76F" w14:textId="6EC3D85E">
      <w:pPr>
        <w:numPr>
          <w:ilvl w:val="1"/>
          <w:numId w:val="3"/>
        </w:numPr>
        <w:contextualSpacing/>
      </w:pPr>
      <w:r w:rsidRPr="00C25D02">
        <w:rPr>
          <w:i/>
          <w:iCs/>
        </w:rPr>
        <w:t>Amount Requested</w:t>
      </w:r>
      <w:r w:rsidRPr="00C25D02">
        <w:t xml:space="preserve">: </w:t>
      </w:r>
      <w:r w:rsidRPr="00B35B90" w:rsidR="00B35B90">
        <w:t>$3,124.99</w:t>
      </w:r>
    </w:p>
    <w:p w:rsidR="00ED1658" w:rsidP="00ED1658" w:rsidRDefault="00ED1658" w14:paraId="4DF0395F"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699A7E2A" w14:textId="12ECF8A4">
      <w:pPr>
        <w:numPr>
          <w:ilvl w:val="0"/>
          <w:numId w:val="3"/>
        </w:numPr>
        <w:contextualSpacing/>
      </w:pPr>
      <w:r>
        <w:t xml:space="preserve">App No. </w:t>
      </w:r>
      <w:r w:rsidR="00B35B90">
        <w:t>144645</w:t>
      </w:r>
      <w:r>
        <w:t xml:space="preserve">- </w:t>
      </w:r>
      <w:r w:rsidRPr="615EBE7E" w:rsidR="00B35B90">
        <w:rPr>
          <w:b/>
          <w:bCs/>
        </w:rPr>
        <w:t>Illini N Motion Dance Team</w:t>
      </w:r>
    </w:p>
    <w:p w:rsidRPr="00C25D02" w:rsidR="00ED1658" w:rsidP="00ED1658" w:rsidRDefault="00ED1658" w14:paraId="66E6F6B5" w14:textId="65607367">
      <w:pPr>
        <w:numPr>
          <w:ilvl w:val="1"/>
          <w:numId w:val="3"/>
        </w:numPr>
        <w:contextualSpacing/>
      </w:pPr>
      <w:r w:rsidRPr="00C25D02">
        <w:rPr>
          <w:i/>
          <w:iCs/>
        </w:rPr>
        <w:t>Description</w:t>
      </w:r>
      <w:r w:rsidRPr="00C25D02">
        <w:t xml:space="preserve">: </w:t>
      </w:r>
      <w:r w:rsidR="00AE73B0">
        <w:t>Costumes for a dance showcase.</w:t>
      </w:r>
    </w:p>
    <w:p w:rsidRPr="00A6384A" w:rsidR="00ED1658" w:rsidP="615EBE7E" w:rsidRDefault="00ED1658" w14:paraId="45937BB5" w14:textId="119EE21F">
      <w:pPr>
        <w:numPr>
          <w:ilvl w:val="1"/>
          <w:numId w:val="3"/>
        </w:numPr>
        <w:contextualSpacing/>
        <w:rPr>
          <w:rFonts w:eastAsiaTheme="minorEastAsia"/>
        </w:rPr>
      </w:pPr>
      <w:r w:rsidRPr="615EBE7E">
        <w:rPr>
          <w:i/>
          <w:iCs/>
        </w:rPr>
        <w:t>Reviewer’s notes</w:t>
      </w:r>
      <w:r>
        <w:t xml:space="preserve">: </w:t>
      </w:r>
      <w:r w:rsidR="00B35B90">
        <w:t xml:space="preserve">Requesting funds for performance costumes. </w:t>
      </w:r>
      <w:r w:rsidR="615EBE7E">
        <w:t>This is to be used for the long-term functioning of the RSO (per the description) and would therefore belong within a service funding request.</w:t>
      </w:r>
    </w:p>
    <w:p w:rsidRPr="00C25D02" w:rsidR="00ED1658" w:rsidP="00ED1658" w:rsidRDefault="00ED1658" w14:paraId="45FDB58E" w14:textId="6E704FA3">
      <w:pPr>
        <w:numPr>
          <w:ilvl w:val="1"/>
          <w:numId w:val="3"/>
        </w:numPr>
        <w:contextualSpacing/>
      </w:pPr>
      <w:r>
        <w:rPr>
          <w:i/>
          <w:iCs/>
        </w:rPr>
        <w:t>Funding</w:t>
      </w:r>
      <w:r w:rsidRPr="00C25D02">
        <w:rPr>
          <w:i/>
          <w:iCs/>
        </w:rPr>
        <w:t xml:space="preserve"> type</w:t>
      </w:r>
      <w:r w:rsidRPr="00C25D02">
        <w:t>: Pr</w:t>
      </w:r>
      <w:r>
        <w:t>o</w:t>
      </w:r>
      <w:r w:rsidR="00B35B90">
        <w:t>jects</w:t>
      </w:r>
    </w:p>
    <w:p w:rsidRPr="00C25D02" w:rsidR="00ED1658" w:rsidP="00ED1658" w:rsidRDefault="00ED1658" w14:paraId="312AEA85" w14:textId="581D56D1">
      <w:pPr>
        <w:numPr>
          <w:ilvl w:val="1"/>
          <w:numId w:val="3"/>
        </w:numPr>
        <w:contextualSpacing/>
      </w:pPr>
      <w:r w:rsidRPr="00C25D02">
        <w:rPr>
          <w:i/>
          <w:iCs/>
        </w:rPr>
        <w:t>Amount Requested</w:t>
      </w:r>
      <w:r w:rsidRPr="00C25D02">
        <w:t xml:space="preserve">: </w:t>
      </w:r>
      <w:r w:rsidRPr="00B35B90" w:rsidR="00B35B90">
        <w:t>$737.66</w:t>
      </w:r>
    </w:p>
    <w:p w:rsidR="00ED1658" w:rsidP="00ED1658" w:rsidRDefault="00ED1658" w14:paraId="5673B34D"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3E772516" w14:textId="12EBE62A">
      <w:pPr>
        <w:numPr>
          <w:ilvl w:val="0"/>
          <w:numId w:val="3"/>
        </w:numPr>
        <w:contextualSpacing/>
      </w:pPr>
      <w:r w:rsidRPr="00C25D02">
        <w:t xml:space="preserve">App No. </w:t>
      </w:r>
      <w:r w:rsidRPr="00B35B90" w:rsidR="00B35B90">
        <w:t>145736</w:t>
      </w:r>
      <w:r>
        <w:t xml:space="preserve">- </w:t>
      </w:r>
      <w:r w:rsidRPr="004C7399" w:rsidR="00B35B90">
        <w:rPr>
          <w:b/>
          <w:bCs/>
        </w:rPr>
        <w:t>Public Health Professionals</w:t>
      </w:r>
    </w:p>
    <w:p w:rsidRPr="00C25D02" w:rsidR="00ED1658" w:rsidP="00ED1658" w:rsidRDefault="00ED1658" w14:paraId="7BD68A64" w14:textId="5B518530">
      <w:pPr>
        <w:numPr>
          <w:ilvl w:val="1"/>
          <w:numId w:val="3"/>
        </w:numPr>
        <w:contextualSpacing/>
      </w:pPr>
      <w:r w:rsidRPr="00C25D02">
        <w:rPr>
          <w:i/>
          <w:iCs/>
        </w:rPr>
        <w:t>Description</w:t>
      </w:r>
      <w:r w:rsidRPr="00C25D02">
        <w:t xml:space="preserve">: </w:t>
      </w:r>
      <w:r w:rsidRPr="008E6CE5" w:rsidR="008E6CE5">
        <w:t>The public health professional executives want to organize a social for the graduate students graduating from the MPH, BS-MPH, MSHA, and MSHT programs to celebrate their accomplishments in graduating.</w:t>
      </w:r>
    </w:p>
    <w:p w:rsidRPr="00A6384A" w:rsidR="00ED1658" w:rsidP="00ED1658" w:rsidRDefault="00ED1658" w14:paraId="70881084" w14:textId="4E4A62FD">
      <w:pPr>
        <w:numPr>
          <w:ilvl w:val="1"/>
          <w:numId w:val="3"/>
        </w:numPr>
        <w:contextualSpacing/>
      </w:pPr>
      <w:r w:rsidRPr="00C25D02">
        <w:rPr>
          <w:i/>
          <w:iCs/>
        </w:rPr>
        <w:t>Reviewer’s notes</w:t>
      </w:r>
      <w:r w:rsidRPr="00C25D02">
        <w:t xml:space="preserve">: </w:t>
      </w:r>
      <w:r w:rsidRPr="00B35B90" w:rsidR="00B35B90">
        <w:t>This is not a projects funding request because it is a singular unique event hosted by the RSO.</w:t>
      </w:r>
    </w:p>
    <w:p w:rsidRPr="00C25D02" w:rsidR="00ED1658" w:rsidP="00ED1658" w:rsidRDefault="00ED1658" w14:paraId="2EEE9143" w14:textId="213BF8F8">
      <w:pPr>
        <w:numPr>
          <w:ilvl w:val="1"/>
          <w:numId w:val="3"/>
        </w:numPr>
        <w:contextualSpacing/>
      </w:pPr>
      <w:r>
        <w:rPr>
          <w:i/>
          <w:iCs/>
        </w:rPr>
        <w:t>Funding</w:t>
      </w:r>
      <w:r w:rsidRPr="00C25D02">
        <w:rPr>
          <w:i/>
          <w:iCs/>
        </w:rPr>
        <w:t xml:space="preserve"> type</w:t>
      </w:r>
      <w:r w:rsidRPr="00C25D02">
        <w:t>: Pr</w:t>
      </w:r>
      <w:r>
        <w:t>o</w:t>
      </w:r>
      <w:r w:rsidR="00B35B90">
        <w:t>jects</w:t>
      </w:r>
    </w:p>
    <w:p w:rsidRPr="00C25D02" w:rsidR="00ED1658" w:rsidP="00ED1658" w:rsidRDefault="00ED1658" w14:paraId="1147942E" w14:textId="5E009FE9">
      <w:pPr>
        <w:numPr>
          <w:ilvl w:val="1"/>
          <w:numId w:val="3"/>
        </w:numPr>
        <w:contextualSpacing/>
      </w:pPr>
      <w:r w:rsidRPr="00C25D02">
        <w:rPr>
          <w:i/>
          <w:iCs/>
        </w:rPr>
        <w:t>Amount Requested</w:t>
      </w:r>
      <w:r w:rsidRPr="00C25D02">
        <w:t xml:space="preserve">: </w:t>
      </w:r>
      <w:r w:rsidRPr="00B35B90" w:rsidR="00B35B90">
        <w:t>$388.38</w:t>
      </w:r>
    </w:p>
    <w:p w:rsidR="00ED1658" w:rsidP="00ED1658" w:rsidRDefault="00ED1658" w14:paraId="020C5E37" w14:textId="77777777">
      <w:pPr>
        <w:numPr>
          <w:ilvl w:val="1"/>
          <w:numId w:val="3"/>
        </w:numPr>
        <w:contextualSpacing/>
      </w:pPr>
      <w:r w:rsidRPr="00C25D02">
        <w:rPr>
          <w:i/>
          <w:iCs/>
        </w:rPr>
        <w:t>Amount Allocated</w:t>
      </w:r>
      <w:r w:rsidRPr="00C25D02">
        <w:t xml:space="preserve">: </w:t>
      </w:r>
      <w:r>
        <w:t>$0.00</w:t>
      </w:r>
    </w:p>
    <w:p w:rsidRPr="00C25D02" w:rsidR="00ED1658" w:rsidP="00ED1658" w:rsidRDefault="00ED1658" w14:paraId="0188B0F5" w14:textId="1F82FEE9">
      <w:pPr>
        <w:numPr>
          <w:ilvl w:val="0"/>
          <w:numId w:val="3"/>
        </w:numPr>
        <w:contextualSpacing/>
      </w:pPr>
      <w:r w:rsidRPr="00C25D02">
        <w:t xml:space="preserve">App No. </w:t>
      </w:r>
      <w:r w:rsidRPr="009210CE" w:rsidR="009210CE">
        <w:t>145732</w:t>
      </w:r>
      <w:r>
        <w:t xml:space="preserve">- </w:t>
      </w:r>
      <w:r w:rsidRPr="004C7399" w:rsidR="009210CE">
        <w:rPr>
          <w:b/>
          <w:bCs/>
        </w:rPr>
        <w:t>Public Health Professionals</w:t>
      </w:r>
    </w:p>
    <w:p w:rsidRPr="00C25D02" w:rsidR="00ED1658" w:rsidP="00ED1658" w:rsidRDefault="00ED1658" w14:paraId="73F9662A" w14:textId="0644AA89">
      <w:pPr>
        <w:numPr>
          <w:ilvl w:val="1"/>
          <w:numId w:val="3"/>
        </w:numPr>
        <w:contextualSpacing/>
      </w:pPr>
      <w:r w:rsidRPr="00C25D02">
        <w:rPr>
          <w:i/>
          <w:iCs/>
        </w:rPr>
        <w:t>Description</w:t>
      </w:r>
      <w:r w:rsidRPr="00C25D02">
        <w:t xml:space="preserve">: </w:t>
      </w:r>
      <w:r w:rsidRPr="00351089" w:rsidR="00351089">
        <w:t>Public Health Nationals Week is April 4th -8th and in honor of that, Public Health Professionals (PHP) would like to give out shirts to the members.</w:t>
      </w:r>
    </w:p>
    <w:p w:rsidRPr="00A6384A" w:rsidR="00ED1658" w:rsidP="00ED1658" w:rsidRDefault="00ED1658" w14:paraId="41D15E2F" w14:textId="5405A4FB">
      <w:pPr>
        <w:numPr>
          <w:ilvl w:val="1"/>
          <w:numId w:val="3"/>
        </w:numPr>
        <w:contextualSpacing/>
      </w:pPr>
      <w:r w:rsidRPr="00C25D02">
        <w:rPr>
          <w:i/>
          <w:iCs/>
        </w:rPr>
        <w:t>Reviewer’s notes</w:t>
      </w:r>
      <w:r w:rsidRPr="00C25D02">
        <w:t xml:space="preserve">: </w:t>
      </w:r>
      <w:r w:rsidRPr="009210CE" w:rsidR="009210CE">
        <w:t>SORF does not fund membership apparel; not a projects funding request.</w:t>
      </w:r>
    </w:p>
    <w:p w:rsidRPr="00C25D02" w:rsidR="00ED1658" w:rsidP="00ED1658" w:rsidRDefault="00ED1658" w14:paraId="1816F8EF" w14:textId="77777777">
      <w:pPr>
        <w:numPr>
          <w:ilvl w:val="1"/>
          <w:numId w:val="3"/>
        </w:numPr>
        <w:contextualSpacing/>
      </w:pPr>
      <w:r>
        <w:rPr>
          <w:i/>
          <w:iCs/>
        </w:rPr>
        <w:t>Funding</w:t>
      </w:r>
      <w:r w:rsidRPr="00C25D02">
        <w:rPr>
          <w:i/>
          <w:iCs/>
        </w:rPr>
        <w:t xml:space="preserve"> type</w:t>
      </w:r>
      <w:r w:rsidRPr="00C25D02">
        <w:t>: Pr</w:t>
      </w:r>
      <w:r>
        <w:t>ograms</w:t>
      </w:r>
    </w:p>
    <w:p w:rsidRPr="00C25D02" w:rsidR="00ED1658" w:rsidP="00ED1658" w:rsidRDefault="00ED1658" w14:paraId="4458A3B8" w14:textId="159C8546">
      <w:pPr>
        <w:numPr>
          <w:ilvl w:val="1"/>
          <w:numId w:val="3"/>
        </w:numPr>
        <w:contextualSpacing/>
      </w:pPr>
      <w:r w:rsidRPr="00C25D02">
        <w:rPr>
          <w:i/>
          <w:iCs/>
        </w:rPr>
        <w:t>Amount Requested</w:t>
      </w:r>
      <w:r w:rsidRPr="00C25D02">
        <w:t xml:space="preserve">: </w:t>
      </w:r>
      <w:r w:rsidRPr="009210CE" w:rsidR="009210CE">
        <w:t>$1,100.00</w:t>
      </w:r>
    </w:p>
    <w:p w:rsidRPr="00C25D02" w:rsidR="005628CC" w:rsidP="005628CC" w:rsidRDefault="00ED1658" w14:paraId="4E1F3A2B" w14:textId="3B56ADF9">
      <w:pPr>
        <w:numPr>
          <w:ilvl w:val="1"/>
          <w:numId w:val="3"/>
        </w:numPr>
        <w:contextualSpacing/>
      </w:pPr>
      <w:r w:rsidRPr="00C25D02">
        <w:rPr>
          <w:i/>
          <w:iCs/>
        </w:rPr>
        <w:t>Amount Allocated</w:t>
      </w:r>
      <w:r w:rsidRPr="00C25D02">
        <w:t xml:space="preserve">: </w:t>
      </w:r>
      <w:r>
        <w:t>$0.00</w:t>
      </w:r>
    </w:p>
    <w:p w:rsidRPr="00C25D02" w:rsidR="009210CE" w:rsidP="009210CE" w:rsidRDefault="009210CE" w14:paraId="3008E853" w14:textId="5A583F29">
      <w:pPr>
        <w:numPr>
          <w:ilvl w:val="0"/>
          <w:numId w:val="3"/>
        </w:numPr>
        <w:contextualSpacing/>
      </w:pPr>
      <w:r w:rsidRPr="00C25D02">
        <w:t xml:space="preserve">App No. </w:t>
      </w:r>
      <w:r w:rsidRPr="009210CE">
        <w:t>145440</w:t>
      </w:r>
      <w:r>
        <w:t xml:space="preserve">- </w:t>
      </w:r>
      <w:r w:rsidRPr="004C7399">
        <w:rPr>
          <w:b/>
          <w:bCs/>
        </w:rPr>
        <w:t>Steel Bridge</w:t>
      </w:r>
    </w:p>
    <w:p w:rsidRPr="00C25D02" w:rsidR="009210CE" w:rsidP="009210CE" w:rsidRDefault="009210CE" w14:paraId="60C58EFE" w14:textId="4B9721F1">
      <w:pPr>
        <w:numPr>
          <w:ilvl w:val="1"/>
          <w:numId w:val="3"/>
        </w:numPr>
        <w:contextualSpacing/>
      </w:pPr>
      <w:r w:rsidRPr="00C25D02">
        <w:rPr>
          <w:i/>
          <w:iCs/>
        </w:rPr>
        <w:t>Description</w:t>
      </w:r>
      <w:r w:rsidRPr="00C25D02">
        <w:t xml:space="preserve">: </w:t>
      </w:r>
      <w:r w:rsidRPr="00746017" w:rsidR="00746017">
        <w:t>If the Steel bridge team places 1st or 2nd in the AISC Western great lakes steel bridge regional competition, we will qualify for the AISC national steel bridge competition at Virginia tech.</w:t>
      </w:r>
    </w:p>
    <w:p w:rsidRPr="00A6384A" w:rsidR="009210CE" w:rsidP="009210CE" w:rsidRDefault="009210CE" w14:paraId="160B941F" w14:textId="65802692">
      <w:pPr>
        <w:numPr>
          <w:ilvl w:val="1"/>
          <w:numId w:val="3"/>
        </w:numPr>
        <w:contextualSpacing/>
      </w:pPr>
      <w:r w:rsidRPr="00C25D02">
        <w:rPr>
          <w:i/>
          <w:iCs/>
        </w:rPr>
        <w:t>Reviewer’s notes</w:t>
      </w:r>
      <w:r w:rsidRPr="00C25D02">
        <w:t>:</w:t>
      </w:r>
      <w:r w:rsidRPr="009210CE">
        <w:t xml:space="preserve"> This should have been a service funding request as your RSO is requesting funding for travel to an event/conference off-campus and hosted by an external party.</w:t>
      </w:r>
    </w:p>
    <w:p w:rsidRPr="00C25D02" w:rsidR="009210CE" w:rsidP="009210CE" w:rsidRDefault="009210CE" w14:paraId="553E27AD" w14:textId="51EB44AB">
      <w:pPr>
        <w:numPr>
          <w:ilvl w:val="1"/>
          <w:numId w:val="3"/>
        </w:numPr>
        <w:contextualSpacing/>
      </w:pPr>
      <w:r>
        <w:rPr>
          <w:i/>
          <w:iCs/>
        </w:rPr>
        <w:t>Funding</w:t>
      </w:r>
      <w:r w:rsidRPr="00C25D02">
        <w:rPr>
          <w:i/>
          <w:iCs/>
        </w:rPr>
        <w:t xml:space="preserve"> type</w:t>
      </w:r>
      <w:r w:rsidRPr="00C25D02">
        <w:t>: Pr</w:t>
      </w:r>
      <w:r>
        <w:t>ojects</w:t>
      </w:r>
    </w:p>
    <w:p w:rsidRPr="00C25D02" w:rsidR="009210CE" w:rsidP="009210CE" w:rsidRDefault="009210CE" w14:paraId="4C84FD73" w14:textId="29C5450E">
      <w:pPr>
        <w:numPr>
          <w:ilvl w:val="1"/>
          <w:numId w:val="3"/>
        </w:numPr>
        <w:contextualSpacing/>
      </w:pPr>
      <w:r w:rsidRPr="00C25D02">
        <w:rPr>
          <w:i/>
          <w:iCs/>
        </w:rPr>
        <w:t>Amount Requested</w:t>
      </w:r>
      <w:r w:rsidRPr="00C25D02">
        <w:t xml:space="preserve">: </w:t>
      </w:r>
      <w:r w:rsidRPr="009210CE">
        <w:t>$607.60</w:t>
      </w:r>
    </w:p>
    <w:p w:rsidR="009210CE" w:rsidP="009210CE" w:rsidRDefault="009210CE" w14:paraId="24FC0A4F" w14:textId="6D09A077">
      <w:pPr>
        <w:numPr>
          <w:ilvl w:val="1"/>
          <w:numId w:val="3"/>
        </w:numPr>
        <w:contextualSpacing/>
      </w:pPr>
      <w:r w:rsidRPr="00C25D02">
        <w:rPr>
          <w:i/>
          <w:iCs/>
        </w:rPr>
        <w:t>Amount Allocated</w:t>
      </w:r>
      <w:r w:rsidRPr="00C25D02">
        <w:t xml:space="preserve">: </w:t>
      </w:r>
      <w:r>
        <w:t>$0.00</w:t>
      </w:r>
    </w:p>
    <w:p w:rsidRPr="00C25D02" w:rsidR="009210CE" w:rsidP="009210CE" w:rsidRDefault="009210CE" w14:paraId="1BF76A9D" w14:textId="37BE9901">
      <w:pPr>
        <w:numPr>
          <w:ilvl w:val="0"/>
          <w:numId w:val="3"/>
        </w:numPr>
        <w:contextualSpacing/>
      </w:pPr>
      <w:r w:rsidRPr="00C25D02">
        <w:t xml:space="preserve">App No. </w:t>
      </w:r>
      <w:r w:rsidRPr="009210CE">
        <w:t>145722</w:t>
      </w:r>
      <w:r>
        <w:t xml:space="preserve">- </w:t>
      </w:r>
      <w:r w:rsidRPr="004C7399">
        <w:rPr>
          <w:b/>
          <w:bCs/>
        </w:rPr>
        <w:t>Illini Global Forensics</w:t>
      </w:r>
    </w:p>
    <w:p w:rsidRPr="00C25D02" w:rsidR="009210CE" w:rsidP="009210CE" w:rsidRDefault="009210CE" w14:paraId="7DC1D529" w14:textId="67E7C2F8">
      <w:pPr>
        <w:numPr>
          <w:ilvl w:val="1"/>
          <w:numId w:val="3"/>
        </w:numPr>
        <w:contextualSpacing/>
      </w:pPr>
      <w:r w:rsidRPr="00C25D02">
        <w:rPr>
          <w:i/>
          <w:iCs/>
        </w:rPr>
        <w:t>Description</w:t>
      </w:r>
      <w:r w:rsidRPr="00C25D02">
        <w:t xml:space="preserve">: </w:t>
      </w:r>
      <w:r w:rsidRPr="00B94B34" w:rsidR="00B94B34">
        <w:t>These funds will help cover fees for travel, hotels, and competition fees.</w:t>
      </w:r>
    </w:p>
    <w:p w:rsidRPr="00A6384A" w:rsidR="009210CE" w:rsidP="009210CE" w:rsidRDefault="009210CE" w14:paraId="101B74B7" w14:textId="51BDFFB4">
      <w:pPr>
        <w:numPr>
          <w:ilvl w:val="1"/>
          <w:numId w:val="3"/>
        </w:numPr>
        <w:contextualSpacing/>
      </w:pPr>
      <w:r w:rsidRPr="00C25D02">
        <w:rPr>
          <w:i/>
          <w:iCs/>
        </w:rPr>
        <w:lastRenderedPageBreak/>
        <w:t>Reviewer’s notes</w:t>
      </w:r>
      <w:r w:rsidRPr="00C25D02">
        <w:t>:</w:t>
      </w:r>
      <w:r w:rsidRPr="007F3ADC" w:rsidR="007F3ADC">
        <w:t xml:space="preserve"> This should have been a service funding request as your RSO is requesting funding for travel to an event/conference off-campus and hosted by an external party.</w:t>
      </w:r>
    </w:p>
    <w:p w:rsidRPr="00C25D02" w:rsidR="009210CE" w:rsidP="009210CE" w:rsidRDefault="009210CE" w14:paraId="08595CD6" w14:textId="77777777">
      <w:pPr>
        <w:numPr>
          <w:ilvl w:val="1"/>
          <w:numId w:val="3"/>
        </w:numPr>
        <w:contextualSpacing/>
      </w:pPr>
      <w:r>
        <w:rPr>
          <w:i/>
          <w:iCs/>
        </w:rPr>
        <w:t>Funding</w:t>
      </w:r>
      <w:r w:rsidRPr="00C25D02">
        <w:rPr>
          <w:i/>
          <w:iCs/>
        </w:rPr>
        <w:t xml:space="preserve"> type</w:t>
      </w:r>
      <w:r w:rsidRPr="00C25D02">
        <w:t>: Pr</w:t>
      </w:r>
      <w:r>
        <w:t>ojects</w:t>
      </w:r>
    </w:p>
    <w:p w:rsidRPr="00C25D02" w:rsidR="009210CE" w:rsidP="009210CE" w:rsidRDefault="009210CE" w14:paraId="674B34BD" w14:textId="63830DF1">
      <w:pPr>
        <w:numPr>
          <w:ilvl w:val="1"/>
          <w:numId w:val="3"/>
        </w:numPr>
        <w:contextualSpacing/>
      </w:pPr>
      <w:r w:rsidRPr="00C25D02">
        <w:rPr>
          <w:i/>
          <w:iCs/>
        </w:rPr>
        <w:t>Amount Requested</w:t>
      </w:r>
      <w:r w:rsidRPr="00C25D02">
        <w:t xml:space="preserve">: </w:t>
      </w:r>
      <w:r w:rsidRPr="007F3ADC" w:rsidR="007F3ADC">
        <w:t>$950.14</w:t>
      </w:r>
    </w:p>
    <w:p w:rsidR="009210CE" w:rsidP="009210CE" w:rsidRDefault="009210CE" w14:paraId="4B331CF0" w14:textId="77777777">
      <w:pPr>
        <w:numPr>
          <w:ilvl w:val="1"/>
          <w:numId w:val="3"/>
        </w:numPr>
        <w:contextualSpacing/>
      </w:pPr>
      <w:r w:rsidRPr="00C25D02">
        <w:rPr>
          <w:i/>
          <w:iCs/>
        </w:rPr>
        <w:t>Amount Allocated</w:t>
      </w:r>
      <w:r w:rsidRPr="00C25D02">
        <w:t xml:space="preserve">: </w:t>
      </w:r>
      <w:r>
        <w:t>$0.00</w:t>
      </w:r>
    </w:p>
    <w:p w:rsidRPr="00C25D02" w:rsidR="009210CE" w:rsidP="009210CE" w:rsidRDefault="009210CE" w14:paraId="02E9FAB5" w14:textId="0D1A062A">
      <w:pPr>
        <w:numPr>
          <w:ilvl w:val="0"/>
          <w:numId w:val="3"/>
        </w:numPr>
        <w:contextualSpacing/>
      </w:pPr>
      <w:r w:rsidRPr="00C25D02">
        <w:t xml:space="preserve">App No. </w:t>
      </w:r>
      <w:r w:rsidRPr="007F3ADC" w:rsidR="007F3ADC">
        <w:t>145565</w:t>
      </w:r>
      <w:r>
        <w:t xml:space="preserve">- </w:t>
      </w:r>
      <w:r w:rsidRPr="004C7399" w:rsidR="007F3ADC">
        <w:rPr>
          <w:b/>
          <w:bCs/>
        </w:rPr>
        <w:t>Students for Socialism and Liberation</w:t>
      </w:r>
    </w:p>
    <w:p w:rsidRPr="00C25D02" w:rsidR="009210CE" w:rsidP="009210CE" w:rsidRDefault="009210CE" w14:paraId="6543AB39" w14:textId="24FA5A9E">
      <w:pPr>
        <w:numPr>
          <w:ilvl w:val="1"/>
          <w:numId w:val="3"/>
        </w:numPr>
        <w:contextualSpacing/>
      </w:pPr>
      <w:r w:rsidRPr="00C25D02">
        <w:rPr>
          <w:i/>
          <w:iCs/>
        </w:rPr>
        <w:t>Description</w:t>
      </w:r>
      <w:r w:rsidRPr="00C25D02">
        <w:t xml:space="preserve">: </w:t>
      </w:r>
      <w:r w:rsidRPr="00FE0C61" w:rsidR="00FE0C61">
        <w:t>Students will be invited to view and discuss socialist and activist art and make their own art like posters, signs, drawings, and otherwise and socialize and enjoy food and refreshments.</w:t>
      </w:r>
    </w:p>
    <w:p w:rsidRPr="00A6384A" w:rsidR="009210CE" w:rsidP="009210CE" w:rsidRDefault="009210CE" w14:paraId="700C8FC2" w14:textId="706EABE8">
      <w:pPr>
        <w:numPr>
          <w:ilvl w:val="1"/>
          <w:numId w:val="3"/>
        </w:numPr>
        <w:contextualSpacing/>
      </w:pPr>
      <w:r w:rsidRPr="00C25D02">
        <w:rPr>
          <w:i/>
          <w:iCs/>
        </w:rPr>
        <w:t>Reviewer’s notes</w:t>
      </w:r>
      <w:r w:rsidRPr="00C25D02">
        <w:t>:</w:t>
      </w:r>
      <w:r w:rsidR="007F3ADC">
        <w:t xml:space="preserve"> </w:t>
      </w:r>
      <w:r w:rsidRPr="007F3ADC" w:rsidR="007F3ADC">
        <w:t>This request should have been a programs funding request as the RSO is requesting funds for a singular, unique event that they are hosting.</w:t>
      </w:r>
    </w:p>
    <w:p w:rsidRPr="00C25D02" w:rsidR="009210CE" w:rsidP="009210CE" w:rsidRDefault="009210CE" w14:paraId="2CF40575" w14:textId="77777777">
      <w:pPr>
        <w:numPr>
          <w:ilvl w:val="1"/>
          <w:numId w:val="3"/>
        </w:numPr>
        <w:contextualSpacing/>
      </w:pPr>
      <w:r>
        <w:rPr>
          <w:i/>
          <w:iCs/>
        </w:rPr>
        <w:t>Funding</w:t>
      </w:r>
      <w:r w:rsidRPr="00C25D02">
        <w:rPr>
          <w:i/>
          <w:iCs/>
        </w:rPr>
        <w:t xml:space="preserve"> type</w:t>
      </w:r>
      <w:r w:rsidRPr="00C25D02">
        <w:t>: Pr</w:t>
      </w:r>
      <w:r>
        <w:t>ojects</w:t>
      </w:r>
    </w:p>
    <w:p w:rsidRPr="00C25D02" w:rsidR="009210CE" w:rsidP="009210CE" w:rsidRDefault="009210CE" w14:paraId="28821646" w14:textId="31926DEF">
      <w:pPr>
        <w:numPr>
          <w:ilvl w:val="1"/>
          <w:numId w:val="3"/>
        </w:numPr>
        <w:contextualSpacing/>
      </w:pPr>
      <w:r w:rsidRPr="00C25D02">
        <w:rPr>
          <w:i/>
          <w:iCs/>
        </w:rPr>
        <w:t>Amount Requested</w:t>
      </w:r>
      <w:r w:rsidRPr="00C25D02">
        <w:t xml:space="preserve">: </w:t>
      </w:r>
      <w:r w:rsidRPr="007F3ADC" w:rsidR="007F3ADC">
        <w:t>$387.65</w:t>
      </w:r>
    </w:p>
    <w:p w:rsidR="009210CE" w:rsidP="009210CE" w:rsidRDefault="009210CE" w14:paraId="219D3AD2" w14:textId="77777777">
      <w:pPr>
        <w:numPr>
          <w:ilvl w:val="1"/>
          <w:numId w:val="3"/>
        </w:numPr>
        <w:contextualSpacing/>
      </w:pPr>
      <w:r w:rsidRPr="00C25D02">
        <w:rPr>
          <w:i/>
          <w:iCs/>
        </w:rPr>
        <w:t>Amount Allocated</w:t>
      </w:r>
      <w:r w:rsidRPr="00C25D02">
        <w:t xml:space="preserve">: </w:t>
      </w:r>
      <w:r>
        <w:t>$0.00</w:t>
      </w:r>
    </w:p>
    <w:p w:rsidRPr="00C25D02" w:rsidR="009210CE" w:rsidP="009210CE" w:rsidRDefault="009210CE" w14:paraId="27E65764" w14:textId="0AF7FA9D">
      <w:pPr>
        <w:numPr>
          <w:ilvl w:val="0"/>
          <w:numId w:val="3"/>
        </w:numPr>
        <w:contextualSpacing/>
      </w:pPr>
      <w:r w:rsidRPr="00C25D02">
        <w:t xml:space="preserve">App No. </w:t>
      </w:r>
      <w:r w:rsidRPr="00946BBD" w:rsidR="007F3ADC">
        <w:t>145521</w:t>
      </w:r>
      <w:r w:rsidRPr="00946BBD">
        <w:t xml:space="preserve">- </w:t>
      </w:r>
      <w:r w:rsidRPr="00946BBD" w:rsidR="007F3ADC">
        <w:rPr>
          <w:b/>
          <w:bCs/>
        </w:rPr>
        <w:t xml:space="preserve">Ballet </w:t>
      </w:r>
      <w:proofErr w:type="spellStart"/>
      <w:r w:rsidRPr="00946BBD" w:rsidR="007F3ADC">
        <w:rPr>
          <w:b/>
          <w:bCs/>
        </w:rPr>
        <w:t>Folklorico</w:t>
      </w:r>
      <w:proofErr w:type="spellEnd"/>
      <w:r w:rsidRPr="00946BBD" w:rsidR="007F3ADC">
        <w:rPr>
          <w:b/>
          <w:bCs/>
        </w:rPr>
        <w:t xml:space="preserve"> </w:t>
      </w:r>
      <w:proofErr w:type="spellStart"/>
      <w:r w:rsidRPr="00946BBD" w:rsidR="007F3ADC">
        <w:rPr>
          <w:b/>
          <w:bCs/>
        </w:rPr>
        <w:t>Mitotiani</w:t>
      </w:r>
      <w:proofErr w:type="spellEnd"/>
    </w:p>
    <w:p w:rsidRPr="00C25D02" w:rsidR="009210CE" w:rsidP="00946BBD" w:rsidRDefault="009210CE" w14:paraId="281A2814" w14:textId="578315EA">
      <w:pPr>
        <w:numPr>
          <w:ilvl w:val="1"/>
          <w:numId w:val="3"/>
        </w:numPr>
        <w:contextualSpacing/>
      </w:pPr>
      <w:r w:rsidRPr="00C25D02">
        <w:rPr>
          <w:i/>
          <w:iCs/>
        </w:rPr>
        <w:t>Description</w:t>
      </w:r>
      <w:r w:rsidRPr="00C25D02">
        <w:t xml:space="preserve">: </w:t>
      </w:r>
      <w:r w:rsidR="00926949">
        <w:t>T</w:t>
      </w:r>
      <w:r w:rsidRPr="00926949" w:rsidR="00926949">
        <w:t xml:space="preserve">he </w:t>
      </w:r>
      <w:proofErr w:type="spellStart"/>
      <w:r w:rsidRPr="00926949" w:rsidR="00926949">
        <w:t>Kérmes</w:t>
      </w:r>
      <w:proofErr w:type="spellEnd"/>
      <w:r w:rsidRPr="00926949" w:rsidR="00926949">
        <w:t xml:space="preserve"> is Ballet </w:t>
      </w:r>
      <w:proofErr w:type="spellStart"/>
      <w:r w:rsidRPr="00926949" w:rsidR="00926949">
        <w:t>Folklorico</w:t>
      </w:r>
      <w:proofErr w:type="spellEnd"/>
      <w:r w:rsidRPr="00926949" w:rsidR="00926949">
        <w:t xml:space="preserve"> </w:t>
      </w:r>
      <w:proofErr w:type="spellStart"/>
      <w:r w:rsidRPr="00926949" w:rsidR="00926949">
        <w:t>Mitotiani’s</w:t>
      </w:r>
      <w:proofErr w:type="spellEnd"/>
      <w:r w:rsidRPr="00926949" w:rsidR="00926949">
        <w:t xml:space="preserve"> end of the year dance showcase that would like to welcome all students on campus with no cost required.</w:t>
      </w:r>
    </w:p>
    <w:p w:rsidRPr="00946BBD" w:rsidR="009210CE" w:rsidP="009210CE" w:rsidRDefault="009210CE" w14:paraId="0E804BC1" w14:textId="142CB77C">
      <w:pPr>
        <w:numPr>
          <w:ilvl w:val="1"/>
          <w:numId w:val="3"/>
        </w:numPr>
        <w:contextualSpacing/>
      </w:pPr>
      <w:r w:rsidRPr="00C25D02">
        <w:rPr>
          <w:i/>
          <w:iCs/>
        </w:rPr>
        <w:t>Reviewer’s notes</w:t>
      </w:r>
      <w:r w:rsidRPr="00C25D02">
        <w:t>:</w:t>
      </w:r>
      <w:r w:rsidRPr="00946BBD" w:rsidR="007F3ADC">
        <w:t xml:space="preserve"> This should have been a programs funding request because it is related to a singular unique event hosted/co-hosted by the RSO.</w:t>
      </w:r>
    </w:p>
    <w:p w:rsidRPr="00C25D02" w:rsidR="009210CE" w:rsidP="009210CE" w:rsidRDefault="009210CE" w14:paraId="6AE6DF56" w14:textId="77777777">
      <w:pPr>
        <w:numPr>
          <w:ilvl w:val="1"/>
          <w:numId w:val="3"/>
        </w:numPr>
        <w:contextualSpacing/>
      </w:pPr>
      <w:r w:rsidRPr="00946BBD">
        <w:rPr>
          <w:i/>
          <w:iCs/>
        </w:rPr>
        <w:t>Funding</w:t>
      </w:r>
      <w:r w:rsidRPr="00C25D02">
        <w:rPr>
          <w:i/>
          <w:iCs/>
        </w:rPr>
        <w:t xml:space="preserve"> type</w:t>
      </w:r>
      <w:r w:rsidRPr="00C25D02">
        <w:t>: Pr</w:t>
      </w:r>
      <w:r w:rsidRPr="00946BBD">
        <w:t>ojects</w:t>
      </w:r>
    </w:p>
    <w:p w:rsidRPr="00C25D02" w:rsidR="009210CE" w:rsidP="009210CE" w:rsidRDefault="009210CE" w14:paraId="3612D73C" w14:textId="2144EB0C">
      <w:pPr>
        <w:numPr>
          <w:ilvl w:val="1"/>
          <w:numId w:val="3"/>
        </w:numPr>
        <w:contextualSpacing/>
      </w:pPr>
      <w:r w:rsidRPr="00C25D02">
        <w:rPr>
          <w:i/>
          <w:iCs/>
        </w:rPr>
        <w:t>Amount Requested</w:t>
      </w:r>
      <w:r w:rsidRPr="00C25D02">
        <w:t xml:space="preserve">: </w:t>
      </w:r>
      <w:r w:rsidRPr="00946BBD" w:rsidR="007F3ADC">
        <w:t>$950.00</w:t>
      </w:r>
    </w:p>
    <w:p w:rsidRPr="00946BBD" w:rsidR="009210CE" w:rsidP="009210CE" w:rsidRDefault="009210CE" w14:paraId="0BD7EF58" w14:textId="77777777">
      <w:pPr>
        <w:numPr>
          <w:ilvl w:val="1"/>
          <w:numId w:val="3"/>
        </w:numPr>
        <w:contextualSpacing/>
      </w:pPr>
      <w:r w:rsidRPr="00C25D02">
        <w:rPr>
          <w:i/>
          <w:iCs/>
        </w:rPr>
        <w:t>Amount Allocated</w:t>
      </w:r>
      <w:r w:rsidRPr="00C25D02">
        <w:t xml:space="preserve">: </w:t>
      </w:r>
      <w:r w:rsidRPr="00946BBD">
        <w:t>$0.00</w:t>
      </w:r>
    </w:p>
    <w:p w:rsidRPr="00C25D02" w:rsidR="009210CE" w:rsidP="009210CE" w:rsidRDefault="009210CE" w14:paraId="7605AE93" w14:textId="03421059">
      <w:pPr>
        <w:numPr>
          <w:ilvl w:val="0"/>
          <w:numId w:val="3"/>
        </w:numPr>
        <w:contextualSpacing/>
        <w:rPr>
          <w:b/>
          <w:bCs/>
        </w:rPr>
      </w:pPr>
      <w:r w:rsidRPr="00C25D02">
        <w:t xml:space="preserve">App No. </w:t>
      </w:r>
      <w:r w:rsidRPr="007F3ADC" w:rsidR="007F3ADC">
        <w:t>145520</w:t>
      </w:r>
      <w:r>
        <w:t xml:space="preserve">- </w:t>
      </w:r>
      <w:r w:rsidRPr="004C7399" w:rsidR="007F3ADC">
        <w:rPr>
          <w:b/>
          <w:bCs/>
        </w:rPr>
        <w:t>Lebanese Student Association</w:t>
      </w:r>
    </w:p>
    <w:p w:rsidRPr="00C25D02" w:rsidR="009210CE" w:rsidP="009210CE" w:rsidRDefault="009210CE" w14:paraId="530732AA" w14:textId="76B5BA50">
      <w:pPr>
        <w:numPr>
          <w:ilvl w:val="1"/>
          <w:numId w:val="3"/>
        </w:numPr>
        <w:contextualSpacing/>
      </w:pPr>
      <w:r w:rsidRPr="00C25D02">
        <w:rPr>
          <w:i/>
          <w:iCs/>
        </w:rPr>
        <w:t>Description</w:t>
      </w:r>
      <w:r w:rsidRPr="00C25D02">
        <w:t xml:space="preserve">: </w:t>
      </w:r>
      <w:r w:rsidRPr="007F3ADC" w:rsidR="007F3ADC">
        <w:t>This should have been a programs funding request because it is related to a singular unique event hosted/co-hosted by the RSO.</w:t>
      </w:r>
    </w:p>
    <w:p w:rsidRPr="00A6384A" w:rsidR="009210CE" w:rsidP="009210CE" w:rsidRDefault="009210CE" w14:paraId="562F87F0" w14:textId="6EA0DBC0">
      <w:pPr>
        <w:numPr>
          <w:ilvl w:val="1"/>
          <w:numId w:val="3"/>
        </w:numPr>
        <w:contextualSpacing/>
      </w:pPr>
      <w:r w:rsidRPr="00C25D02">
        <w:rPr>
          <w:i/>
          <w:iCs/>
        </w:rPr>
        <w:t>Reviewer’s notes</w:t>
      </w:r>
      <w:r w:rsidRPr="00C25D02">
        <w:t>:</w:t>
      </w:r>
      <w:r w:rsidRPr="003F047B" w:rsidR="003F047B">
        <w:t xml:space="preserve"> A 50-min weekly gathering organized by the LSA and open to all students.</w:t>
      </w:r>
    </w:p>
    <w:p w:rsidRPr="00C25D02" w:rsidR="009210CE" w:rsidP="009210CE" w:rsidRDefault="009210CE" w14:paraId="787ED667" w14:textId="77777777">
      <w:pPr>
        <w:numPr>
          <w:ilvl w:val="1"/>
          <w:numId w:val="3"/>
        </w:numPr>
        <w:contextualSpacing/>
      </w:pPr>
      <w:r>
        <w:rPr>
          <w:i/>
          <w:iCs/>
        </w:rPr>
        <w:t>Funding</w:t>
      </w:r>
      <w:r w:rsidRPr="00C25D02">
        <w:rPr>
          <w:i/>
          <w:iCs/>
        </w:rPr>
        <w:t xml:space="preserve"> type</w:t>
      </w:r>
      <w:r w:rsidRPr="00C25D02">
        <w:t>: Pr</w:t>
      </w:r>
      <w:r>
        <w:t>ojects</w:t>
      </w:r>
    </w:p>
    <w:p w:rsidRPr="00C25D02" w:rsidR="009210CE" w:rsidP="009210CE" w:rsidRDefault="009210CE" w14:paraId="34F433EA" w14:textId="096ACC81">
      <w:pPr>
        <w:numPr>
          <w:ilvl w:val="1"/>
          <w:numId w:val="3"/>
        </w:numPr>
        <w:contextualSpacing/>
      </w:pPr>
      <w:r w:rsidRPr="00C25D02">
        <w:rPr>
          <w:i/>
          <w:iCs/>
        </w:rPr>
        <w:t>Amount Requested</w:t>
      </w:r>
      <w:r w:rsidRPr="00C25D02">
        <w:t xml:space="preserve">: </w:t>
      </w:r>
      <w:r w:rsidRPr="007F3ADC" w:rsidR="007F3ADC">
        <w:t>$245.49</w:t>
      </w:r>
    </w:p>
    <w:p w:rsidR="009210CE" w:rsidP="009210CE" w:rsidRDefault="009210CE" w14:paraId="177873A6" w14:textId="77777777">
      <w:pPr>
        <w:numPr>
          <w:ilvl w:val="1"/>
          <w:numId w:val="3"/>
        </w:numPr>
        <w:contextualSpacing/>
      </w:pPr>
      <w:r w:rsidRPr="00C25D02">
        <w:rPr>
          <w:i/>
          <w:iCs/>
        </w:rPr>
        <w:t>Amount Allocated</w:t>
      </w:r>
      <w:r w:rsidRPr="00C25D02">
        <w:t xml:space="preserve">: </w:t>
      </w:r>
      <w:r>
        <w:t>$0.00</w:t>
      </w:r>
    </w:p>
    <w:p w:rsidRPr="00C25D02" w:rsidR="009210CE" w:rsidP="009210CE" w:rsidRDefault="009210CE" w14:paraId="02F96067" w14:textId="04249897">
      <w:pPr>
        <w:numPr>
          <w:ilvl w:val="0"/>
          <w:numId w:val="3"/>
        </w:numPr>
        <w:contextualSpacing/>
      </w:pPr>
      <w:r w:rsidRPr="00C25D02">
        <w:t xml:space="preserve">App No. </w:t>
      </w:r>
      <w:r w:rsidRPr="007F3ADC" w:rsidR="007F3ADC">
        <w:t>145469</w:t>
      </w:r>
      <w:r>
        <w:t xml:space="preserve">- </w:t>
      </w:r>
      <w:r w:rsidRPr="004C7399" w:rsidR="007F3ADC">
        <w:rPr>
          <w:b/>
          <w:bCs/>
        </w:rPr>
        <w:t>Chinese Theatre Group</w:t>
      </w:r>
    </w:p>
    <w:p w:rsidRPr="00C25D02" w:rsidR="009210CE" w:rsidP="009210CE" w:rsidRDefault="009210CE" w14:paraId="33F412A1" w14:textId="0F02F135">
      <w:pPr>
        <w:numPr>
          <w:ilvl w:val="1"/>
          <w:numId w:val="3"/>
        </w:numPr>
        <w:contextualSpacing/>
      </w:pPr>
      <w:r w:rsidRPr="00C25D02">
        <w:rPr>
          <w:i/>
          <w:iCs/>
        </w:rPr>
        <w:t>Description</w:t>
      </w:r>
      <w:r w:rsidRPr="00C25D02">
        <w:t xml:space="preserve">: </w:t>
      </w:r>
      <w:r w:rsidR="003F047B">
        <w:t>None</w:t>
      </w:r>
    </w:p>
    <w:p w:rsidRPr="00A6384A" w:rsidR="009210CE" w:rsidP="009210CE" w:rsidRDefault="009210CE" w14:paraId="357B81B5" w14:textId="595EF331">
      <w:pPr>
        <w:numPr>
          <w:ilvl w:val="1"/>
          <w:numId w:val="3"/>
        </w:numPr>
        <w:contextualSpacing/>
      </w:pPr>
      <w:r w:rsidRPr="00C25D02">
        <w:rPr>
          <w:i/>
          <w:iCs/>
        </w:rPr>
        <w:t>Reviewer’s notes</w:t>
      </w:r>
      <w:r w:rsidRPr="00C25D02">
        <w:t>:</w:t>
      </w:r>
      <w:r w:rsidRPr="007F3ADC" w:rsidR="007F3ADC">
        <w:t xml:space="preserve"> This should have been a programs funding request because it is related to a singular unique event hosted/co-hosted by the RSO.</w:t>
      </w:r>
    </w:p>
    <w:p w:rsidRPr="00C25D02" w:rsidR="009210CE" w:rsidP="009210CE" w:rsidRDefault="009210CE" w14:paraId="5E2BD7B7" w14:textId="77777777">
      <w:pPr>
        <w:numPr>
          <w:ilvl w:val="1"/>
          <w:numId w:val="3"/>
        </w:numPr>
        <w:contextualSpacing/>
      </w:pPr>
      <w:r>
        <w:rPr>
          <w:i/>
          <w:iCs/>
        </w:rPr>
        <w:t>Funding</w:t>
      </w:r>
      <w:r w:rsidRPr="00C25D02">
        <w:rPr>
          <w:i/>
          <w:iCs/>
        </w:rPr>
        <w:t xml:space="preserve"> type</w:t>
      </w:r>
      <w:r w:rsidRPr="00C25D02">
        <w:t>: Pr</w:t>
      </w:r>
      <w:r>
        <w:t>ojects</w:t>
      </w:r>
    </w:p>
    <w:p w:rsidRPr="00C25D02" w:rsidR="009210CE" w:rsidP="009210CE" w:rsidRDefault="009210CE" w14:paraId="52FF74F3" w14:textId="022D6001">
      <w:pPr>
        <w:numPr>
          <w:ilvl w:val="1"/>
          <w:numId w:val="3"/>
        </w:numPr>
        <w:contextualSpacing/>
      </w:pPr>
      <w:r w:rsidRPr="00C25D02">
        <w:rPr>
          <w:i/>
          <w:iCs/>
        </w:rPr>
        <w:t>Amount Requested</w:t>
      </w:r>
      <w:r w:rsidRPr="00C25D02">
        <w:t xml:space="preserve">: </w:t>
      </w:r>
      <w:r w:rsidRPr="007F3ADC" w:rsidR="007F3ADC">
        <w:t>$966.00</w:t>
      </w:r>
    </w:p>
    <w:p w:rsidR="009210CE" w:rsidP="009210CE" w:rsidRDefault="009210CE" w14:paraId="2D367694" w14:textId="77777777">
      <w:pPr>
        <w:numPr>
          <w:ilvl w:val="1"/>
          <w:numId w:val="3"/>
        </w:numPr>
        <w:contextualSpacing/>
      </w:pPr>
      <w:r w:rsidRPr="00C25D02">
        <w:rPr>
          <w:i/>
          <w:iCs/>
        </w:rPr>
        <w:t>Amount Allocated</w:t>
      </w:r>
      <w:r w:rsidRPr="00C25D02">
        <w:t xml:space="preserve">: </w:t>
      </w:r>
      <w:r>
        <w:t>$0.00</w:t>
      </w:r>
    </w:p>
    <w:p w:rsidRPr="00C25D02" w:rsidR="009210CE" w:rsidP="009210CE" w:rsidRDefault="009210CE" w14:paraId="1D6FDF9D" w14:textId="6645594F">
      <w:pPr>
        <w:numPr>
          <w:ilvl w:val="0"/>
          <w:numId w:val="3"/>
        </w:numPr>
        <w:contextualSpacing/>
      </w:pPr>
      <w:r w:rsidRPr="00C25D02">
        <w:t xml:space="preserve">App No. </w:t>
      </w:r>
      <w:r w:rsidRPr="007F3ADC" w:rsidR="007F3ADC">
        <w:t>144925</w:t>
      </w:r>
      <w:r>
        <w:t xml:space="preserve">- </w:t>
      </w:r>
      <w:r w:rsidRPr="004C7399" w:rsidR="007F3ADC">
        <w:rPr>
          <w:b/>
          <w:bCs/>
        </w:rPr>
        <w:t>Ice Skating Illini</w:t>
      </w:r>
    </w:p>
    <w:p w:rsidRPr="00C25D02" w:rsidR="009210CE" w:rsidP="009210CE" w:rsidRDefault="009210CE" w14:paraId="67E24753" w14:textId="2E33FA9C">
      <w:pPr>
        <w:numPr>
          <w:ilvl w:val="1"/>
          <w:numId w:val="3"/>
        </w:numPr>
        <w:contextualSpacing/>
      </w:pPr>
      <w:r w:rsidRPr="00C25D02">
        <w:rPr>
          <w:i/>
          <w:iCs/>
        </w:rPr>
        <w:t>Description</w:t>
      </w:r>
      <w:r w:rsidRPr="00C25D02">
        <w:t xml:space="preserve">: </w:t>
      </w:r>
      <w:r w:rsidR="00A31944">
        <w:t>F</w:t>
      </w:r>
      <w:r w:rsidRPr="00A31944" w:rsidR="00A31944">
        <w:t>unding for projects related to the Ice-Skating Illini RSO.</w:t>
      </w:r>
    </w:p>
    <w:p w:rsidRPr="00A6384A" w:rsidR="009210CE" w:rsidP="009210CE" w:rsidRDefault="009210CE" w14:paraId="6ED72B51" w14:textId="67C028CF">
      <w:pPr>
        <w:numPr>
          <w:ilvl w:val="1"/>
          <w:numId w:val="3"/>
        </w:numPr>
        <w:contextualSpacing/>
      </w:pPr>
      <w:r w:rsidRPr="00C25D02">
        <w:rPr>
          <w:i/>
          <w:iCs/>
        </w:rPr>
        <w:t>Reviewer’s notes</w:t>
      </w:r>
      <w:r w:rsidRPr="00C25D02">
        <w:t>:</w:t>
      </w:r>
      <w:r w:rsidRPr="007F3ADC" w:rsidR="007F3ADC">
        <w:t xml:space="preserve"> This request should have been a programs funding request </w:t>
      </w:r>
      <w:r w:rsidRPr="007F3ADC" w:rsidR="00A31944">
        <w:t>and</w:t>
      </w:r>
      <w:r w:rsidRPr="007F3ADC" w:rsidR="007F3ADC">
        <w:t xml:space="preserve"> falls outside of the fundable period.</w:t>
      </w:r>
    </w:p>
    <w:p w:rsidRPr="00C25D02" w:rsidR="009210CE" w:rsidP="009210CE" w:rsidRDefault="009210CE" w14:paraId="4FA5BF68" w14:textId="77777777">
      <w:pPr>
        <w:numPr>
          <w:ilvl w:val="1"/>
          <w:numId w:val="3"/>
        </w:numPr>
        <w:contextualSpacing/>
      </w:pPr>
      <w:r>
        <w:rPr>
          <w:i/>
          <w:iCs/>
        </w:rPr>
        <w:t>Funding</w:t>
      </w:r>
      <w:r w:rsidRPr="00C25D02">
        <w:rPr>
          <w:i/>
          <w:iCs/>
        </w:rPr>
        <w:t xml:space="preserve"> type</w:t>
      </w:r>
      <w:r w:rsidRPr="00C25D02">
        <w:t>: Pr</w:t>
      </w:r>
      <w:r>
        <w:t>ojects</w:t>
      </w:r>
    </w:p>
    <w:p w:rsidRPr="00C25D02" w:rsidR="009210CE" w:rsidP="009210CE" w:rsidRDefault="009210CE" w14:paraId="24ACD1B9" w14:textId="72C55D36">
      <w:pPr>
        <w:numPr>
          <w:ilvl w:val="1"/>
          <w:numId w:val="3"/>
        </w:numPr>
        <w:contextualSpacing/>
      </w:pPr>
      <w:r w:rsidRPr="00C25D02">
        <w:rPr>
          <w:i/>
          <w:iCs/>
        </w:rPr>
        <w:t>Amount Requested</w:t>
      </w:r>
      <w:r w:rsidRPr="00C25D02">
        <w:t xml:space="preserve">: </w:t>
      </w:r>
      <w:r w:rsidRPr="007F3ADC" w:rsidR="007F3ADC">
        <w:t>$220.00</w:t>
      </w:r>
    </w:p>
    <w:p w:rsidR="009210CE" w:rsidP="009210CE" w:rsidRDefault="009210CE" w14:paraId="255DD66A" w14:textId="61E67944">
      <w:pPr>
        <w:numPr>
          <w:ilvl w:val="1"/>
          <w:numId w:val="3"/>
        </w:numPr>
        <w:contextualSpacing/>
      </w:pPr>
      <w:r w:rsidRPr="00C25D02">
        <w:rPr>
          <w:i/>
          <w:iCs/>
        </w:rPr>
        <w:lastRenderedPageBreak/>
        <w:t>Amount Allocated</w:t>
      </w:r>
      <w:r w:rsidRPr="00C25D02">
        <w:t xml:space="preserve">: </w:t>
      </w:r>
      <w:r>
        <w:t>$0.00</w:t>
      </w:r>
    </w:p>
    <w:p w:rsidRPr="00C25D02" w:rsidR="00ED00D8" w:rsidP="00ED00D8" w:rsidRDefault="00ED00D8" w14:paraId="638F5648" w14:textId="669423F0">
      <w:pPr>
        <w:numPr>
          <w:ilvl w:val="0"/>
          <w:numId w:val="3"/>
        </w:numPr>
        <w:contextualSpacing/>
        <w:rPr>
          <w:b/>
          <w:bCs/>
        </w:rPr>
      </w:pPr>
      <w:r w:rsidRPr="00C25D02">
        <w:t xml:space="preserve">App No. </w:t>
      </w:r>
      <w:r w:rsidRPr="00ED00D8">
        <w:t>145700</w:t>
      </w:r>
      <w:r>
        <w:t xml:space="preserve">- </w:t>
      </w:r>
      <w:r w:rsidRPr="004C7399">
        <w:rPr>
          <w:b/>
          <w:bCs/>
        </w:rPr>
        <w:t>Flippin' Illini Gymnastics Club</w:t>
      </w:r>
    </w:p>
    <w:p w:rsidRPr="00C25D02" w:rsidR="00ED00D8" w:rsidP="00ED00D8" w:rsidRDefault="00ED00D8" w14:paraId="0CEDF807" w14:textId="2D1C9484">
      <w:pPr>
        <w:numPr>
          <w:ilvl w:val="1"/>
          <w:numId w:val="3"/>
        </w:numPr>
        <w:contextualSpacing/>
      </w:pPr>
      <w:r w:rsidRPr="00C25D02">
        <w:rPr>
          <w:i/>
          <w:iCs/>
        </w:rPr>
        <w:t>Description</w:t>
      </w:r>
      <w:r w:rsidRPr="00C25D02">
        <w:t xml:space="preserve">: </w:t>
      </w:r>
      <w:r w:rsidR="004D6A73">
        <w:t>Travel expenses for national competition.</w:t>
      </w:r>
    </w:p>
    <w:p w:rsidRPr="004D6A73" w:rsidR="00ED00D8" w:rsidP="00ED00D8" w:rsidRDefault="00ED00D8" w14:paraId="2050DF4A" w14:textId="58F9FFB6">
      <w:pPr>
        <w:numPr>
          <w:ilvl w:val="1"/>
          <w:numId w:val="3"/>
        </w:numPr>
        <w:contextualSpacing/>
      </w:pPr>
      <w:r w:rsidRPr="004D6A73">
        <w:rPr>
          <w:i/>
          <w:iCs/>
        </w:rPr>
        <w:t>Reviewer’s notes</w:t>
      </w:r>
      <w:r w:rsidRPr="004D6A73">
        <w:t xml:space="preserve">: </w:t>
      </w:r>
      <w:r w:rsidRPr="004D6A73" w:rsidR="004D6A73">
        <w:t>No membership director or secretary listed on roster.</w:t>
      </w:r>
    </w:p>
    <w:p w:rsidRPr="00C25D02" w:rsidR="00ED00D8" w:rsidP="00ED00D8" w:rsidRDefault="00ED00D8" w14:paraId="5992DCF1" w14:textId="2DF4AC6A">
      <w:pPr>
        <w:numPr>
          <w:ilvl w:val="1"/>
          <w:numId w:val="3"/>
        </w:numPr>
        <w:contextualSpacing/>
      </w:pPr>
      <w:r>
        <w:rPr>
          <w:i/>
          <w:iCs/>
        </w:rPr>
        <w:t>Funding</w:t>
      </w:r>
      <w:r w:rsidRPr="00C25D02">
        <w:rPr>
          <w:i/>
          <w:iCs/>
        </w:rPr>
        <w:t xml:space="preserve"> type</w:t>
      </w:r>
      <w:r w:rsidRPr="00C25D02">
        <w:t>: Pr</w:t>
      </w:r>
      <w:r>
        <w:t>ograms</w:t>
      </w:r>
    </w:p>
    <w:p w:rsidRPr="00C25D02" w:rsidR="00ED00D8" w:rsidP="00ED00D8" w:rsidRDefault="00ED00D8" w14:paraId="7232F931" w14:textId="3E4912FC">
      <w:pPr>
        <w:numPr>
          <w:ilvl w:val="1"/>
          <w:numId w:val="3"/>
        </w:numPr>
        <w:contextualSpacing/>
      </w:pPr>
      <w:r w:rsidRPr="00C25D02">
        <w:rPr>
          <w:i/>
          <w:iCs/>
        </w:rPr>
        <w:t>Amount Requested</w:t>
      </w:r>
      <w:r w:rsidRPr="00C25D02">
        <w:t xml:space="preserve">: </w:t>
      </w:r>
      <w:r w:rsidRPr="00ED00D8">
        <w:t>$3,906.00</w:t>
      </w:r>
    </w:p>
    <w:p w:rsidR="00ED00D8" w:rsidP="00ED00D8" w:rsidRDefault="00ED00D8" w14:paraId="288EBF5E" w14:textId="77777777">
      <w:pPr>
        <w:numPr>
          <w:ilvl w:val="1"/>
          <w:numId w:val="3"/>
        </w:numPr>
        <w:contextualSpacing/>
      </w:pPr>
      <w:r w:rsidRPr="00C25D02">
        <w:rPr>
          <w:i/>
          <w:iCs/>
        </w:rPr>
        <w:t>Amount Allocated</w:t>
      </w:r>
      <w:r w:rsidRPr="00C25D02">
        <w:t xml:space="preserve">: </w:t>
      </w:r>
      <w:r>
        <w:t>$0.00</w:t>
      </w:r>
    </w:p>
    <w:p w:rsidRPr="00C25D02" w:rsidR="00ED00D8" w:rsidP="00ED00D8" w:rsidRDefault="00ED00D8" w14:paraId="04A1962A" w14:textId="759E64C6">
      <w:pPr>
        <w:numPr>
          <w:ilvl w:val="0"/>
          <w:numId w:val="3"/>
        </w:numPr>
        <w:contextualSpacing/>
      </w:pPr>
      <w:r w:rsidRPr="00C25D02">
        <w:t xml:space="preserve">App No. </w:t>
      </w:r>
      <w:r w:rsidRPr="00ED00D8">
        <w:t>145699</w:t>
      </w:r>
      <w:r>
        <w:t xml:space="preserve">- </w:t>
      </w:r>
      <w:r w:rsidRPr="004C7399">
        <w:rPr>
          <w:b/>
          <w:bCs/>
        </w:rPr>
        <w:t>Illinois Club Golf Team</w:t>
      </w:r>
    </w:p>
    <w:p w:rsidRPr="00C25D02" w:rsidR="00ED00D8" w:rsidP="00ED00D8" w:rsidRDefault="00ED00D8" w14:paraId="460A862D" w14:textId="0FF0C186">
      <w:pPr>
        <w:numPr>
          <w:ilvl w:val="1"/>
          <w:numId w:val="3"/>
        </w:numPr>
        <w:contextualSpacing/>
      </w:pPr>
      <w:r w:rsidRPr="00C25D02">
        <w:rPr>
          <w:i/>
          <w:iCs/>
        </w:rPr>
        <w:t>Description</w:t>
      </w:r>
      <w:r w:rsidRPr="00C25D02">
        <w:t xml:space="preserve">: </w:t>
      </w:r>
      <w:r w:rsidRPr="00D610D4" w:rsidR="00D610D4">
        <w:t xml:space="preserve">We are in search of funds to subsidize our lodging, </w:t>
      </w:r>
      <w:r w:rsidRPr="00D610D4" w:rsidR="00404558">
        <w:t>transportation,</w:t>
      </w:r>
      <w:r w:rsidRPr="00D610D4" w:rsidR="00D610D4">
        <w:t xml:space="preserve"> and registration expenses for tournaments.</w:t>
      </w:r>
    </w:p>
    <w:p w:rsidRPr="00A6384A" w:rsidR="00ED00D8" w:rsidP="00ED00D8" w:rsidRDefault="00ED00D8" w14:paraId="1CCA39AD" w14:textId="29C3FC4E">
      <w:pPr>
        <w:numPr>
          <w:ilvl w:val="1"/>
          <w:numId w:val="3"/>
        </w:numPr>
        <w:contextualSpacing/>
      </w:pPr>
      <w:r w:rsidRPr="00C25D02">
        <w:rPr>
          <w:i/>
          <w:iCs/>
        </w:rPr>
        <w:t>Reviewer’s notes</w:t>
      </w:r>
      <w:r w:rsidRPr="00C25D02">
        <w:t>:</w:t>
      </w:r>
      <w:r w:rsidRPr="007F3ADC">
        <w:t xml:space="preserve"> </w:t>
      </w:r>
      <w:r w:rsidRPr="00404558" w:rsidR="00404558">
        <w:t>Three Vice Presidents listed on roster. No secretary listed. Vice President and Membership director listed under the same person.</w:t>
      </w:r>
    </w:p>
    <w:p w:rsidRPr="00C25D02" w:rsidR="00ED00D8" w:rsidP="00ED00D8" w:rsidRDefault="00ED00D8" w14:paraId="151366B6" w14:textId="77777777">
      <w:pPr>
        <w:numPr>
          <w:ilvl w:val="1"/>
          <w:numId w:val="3"/>
        </w:numPr>
        <w:contextualSpacing/>
      </w:pPr>
      <w:r>
        <w:rPr>
          <w:i/>
          <w:iCs/>
        </w:rPr>
        <w:t>Funding</w:t>
      </w:r>
      <w:r w:rsidRPr="00C25D02">
        <w:rPr>
          <w:i/>
          <w:iCs/>
        </w:rPr>
        <w:t xml:space="preserve"> type</w:t>
      </w:r>
      <w:r w:rsidRPr="00C25D02">
        <w:t>: Pr</w:t>
      </w:r>
      <w:r>
        <w:t>ograms</w:t>
      </w:r>
    </w:p>
    <w:p w:rsidRPr="00C25D02" w:rsidR="00ED00D8" w:rsidP="00ED00D8" w:rsidRDefault="00ED00D8" w14:paraId="245804D3" w14:textId="7C387DC3">
      <w:pPr>
        <w:numPr>
          <w:ilvl w:val="1"/>
          <w:numId w:val="3"/>
        </w:numPr>
        <w:contextualSpacing/>
      </w:pPr>
      <w:r w:rsidRPr="00C25D02">
        <w:rPr>
          <w:i/>
          <w:iCs/>
        </w:rPr>
        <w:t>Amount Requested</w:t>
      </w:r>
      <w:r w:rsidRPr="00C25D02">
        <w:t xml:space="preserve">: </w:t>
      </w:r>
      <w:r w:rsidRPr="00ED00D8">
        <w:t>$999.84</w:t>
      </w:r>
    </w:p>
    <w:p w:rsidR="00ED00D8" w:rsidP="00ED00D8" w:rsidRDefault="00ED00D8" w14:paraId="5FBDC8AD" w14:textId="77777777">
      <w:pPr>
        <w:numPr>
          <w:ilvl w:val="1"/>
          <w:numId w:val="3"/>
        </w:numPr>
        <w:contextualSpacing/>
      </w:pPr>
      <w:r w:rsidRPr="00C25D02">
        <w:rPr>
          <w:i/>
          <w:iCs/>
        </w:rPr>
        <w:t>Amount Allocated</w:t>
      </w:r>
      <w:r w:rsidRPr="00C25D02">
        <w:t xml:space="preserve">: </w:t>
      </w:r>
      <w:r>
        <w:t>$0.00</w:t>
      </w:r>
    </w:p>
    <w:p w:rsidRPr="00C25D02" w:rsidR="00ED00D8" w:rsidP="00ED00D8" w:rsidRDefault="00ED00D8" w14:paraId="0EC86D44" w14:textId="62B8AB44">
      <w:pPr>
        <w:numPr>
          <w:ilvl w:val="0"/>
          <w:numId w:val="3"/>
        </w:numPr>
        <w:contextualSpacing/>
      </w:pPr>
      <w:r w:rsidRPr="00C25D02">
        <w:t xml:space="preserve">App No. </w:t>
      </w:r>
      <w:r w:rsidRPr="00ED00D8">
        <w:t>145074</w:t>
      </w:r>
      <w:r>
        <w:t xml:space="preserve">- </w:t>
      </w:r>
      <w:r w:rsidRPr="004C7399">
        <w:rPr>
          <w:b/>
          <w:bCs/>
        </w:rPr>
        <w:t>Mixed Student Union</w:t>
      </w:r>
    </w:p>
    <w:p w:rsidRPr="00C25D02" w:rsidR="00ED00D8" w:rsidP="00ED00D8" w:rsidRDefault="00ED00D8" w14:paraId="3A148A11" w14:textId="24890F65">
      <w:pPr>
        <w:numPr>
          <w:ilvl w:val="1"/>
          <w:numId w:val="3"/>
        </w:numPr>
        <w:contextualSpacing/>
      </w:pPr>
      <w:r w:rsidRPr="00C25D02">
        <w:rPr>
          <w:i/>
          <w:iCs/>
        </w:rPr>
        <w:t>Description</w:t>
      </w:r>
      <w:r w:rsidRPr="00C25D02">
        <w:t xml:space="preserve">: </w:t>
      </w:r>
      <w:r w:rsidRPr="006C2913" w:rsidR="006C2913">
        <w:t>An event to celebrate multicultural cooking and provide an opportunity to share different and fused recipes</w:t>
      </w:r>
    </w:p>
    <w:p w:rsidRPr="00A6384A" w:rsidR="00ED00D8" w:rsidP="00ED00D8" w:rsidRDefault="00ED00D8" w14:paraId="41018924" w14:textId="45422ED9">
      <w:pPr>
        <w:numPr>
          <w:ilvl w:val="1"/>
          <w:numId w:val="3"/>
        </w:numPr>
        <w:contextualSpacing/>
      </w:pPr>
      <w:r w:rsidRPr="00C25D02">
        <w:rPr>
          <w:i/>
          <w:iCs/>
        </w:rPr>
        <w:t>Reviewer’s notes</w:t>
      </w:r>
      <w:r w:rsidRPr="00C25D02">
        <w:t>:</w:t>
      </w:r>
      <w:r w:rsidRPr="007F3ADC">
        <w:t xml:space="preserve"> </w:t>
      </w:r>
      <w:r w:rsidRPr="00C50925" w:rsidR="00C50925">
        <w:t>Treasurer has not attended workshop.</w:t>
      </w:r>
    </w:p>
    <w:p w:rsidRPr="00C25D02" w:rsidR="00ED00D8" w:rsidP="00ED00D8" w:rsidRDefault="00ED00D8" w14:paraId="72F6F12F" w14:textId="77777777">
      <w:pPr>
        <w:numPr>
          <w:ilvl w:val="1"/>
          <w:numId w:val="3"/>
        </w:numPr>
        <w:contextualSpacing/>
      </w:pPr>
      <w:r>
        <w:rPr>
          <w:i/>
          <w:iCs/>
        </w:rPr>
        <w:t>Funding</w:t>
      </w:r>
      <w:r w:rsidRPr="00C25D02">
        <w:rPr>
          <w:i/>
          <w:iCs/>
        </w:rPr>
        <w:t xml:space="preserve"> type</w:t>
      </w:r>
      <w:r w:rsidRPr="00C25D02">
        <w:t>: Pr</w:t>
      </w:r>
      <w:r>
        <w:t>ograms</w:t>
      </w:r>
    </w:p>
    <w:p w:rsidRPr="00C25D02" w:rsidR="00ED00D8" w:rsidP="00ED00D8" w:rsidRDefault="00ED00D8" w14:paraId="068F8061" w14:textId="523F3208">
      <w:pPr>
        <w:numPr>
          <w:ilvl w:val="1"/>
          <w:numId w:val="3"/>
        </w:numPr>
        <w:contextualSpacing/>
      </w:pPr>
      <w:r w:rsidRPr="00C25D02">
        <w:rPr>
          <w:i/>
          <w:iCs/>
        </w:rPr>
        <w:t>Amount Requested</w:t>
      </w:r>
      <w:r w:rsidRPr="00C25D02">
        <w:t xml:space="preserve">: </w:t>
      </w:r>
      <w:r w:rsidRPr="00ED00D8">
        <w:t>$60.00</w:t>
      </w:r>
    </w:p>
    <w:p w:rsidR="00ED00D8" w:rsidP="00ED00D8" w:rsidRDefault="00ED00D8" w14:paraId="4A3CB6B8" w14:textId="77777777">
      <w:pPr>
        <w:numPr>
          <w:ilvl w:val="1"/>
          <w:numId w:val="3"/>
        </w:numPr>
        <w:contextualSpacing/>
      </w:pPr>
      <w:r w:rsidRPr="00C25D02">
        <w:rPr>
          <w:i/>
          <w:iCs/>
        </w:rPr>
        <w:t>Amount Allocated</w:t>
      </w:r>
      <w:r w:rsidRPr="00C25D02">
        <w:t xml:space="preserve">: </w:t>
      </w:r>
      <w:r>
        <w:t>$0.00</w:t>
      </w:r>
    </w:p>
    <w:p w:rsidRPr="00C25D02" w:rsidR="00ED00D8" w:rsidP="00ED00D8" w:rsidRDefault="00ED00D8" w14:paraId="163A9480" w14:textId="63565651">
      <w:pPr>
        <w:numPr>
          <w:ilvl w:val="0"/>
          <w:numId w:val="3"/>
        </w:numPr>
        <w:contextualSpacing/>
      </w:pPr>
      <w:r w:rsidRPr="00C25D02">
        <w:t xml:space="preserve">App No. </w:t>
      </w:r>
      <w:r w:rsidRPr="00031CBE" w:rsidR="00031CBE">
        <w:t>145644</w:t>
      </w:r>
      <w:r>
        <w:t>-</w:t>
      </w:r>
      <w:r w:rsidR="00031CBE">
        <w:t xml:space="preserve"> </w:t>
      </w:r>
      <w:r w:rsidRPr="004C7399" w:rsidR="00031CBE">
        <w:rPr>
          <w:b/>
          <w:bCs/>
        </w:rPr>
        <w:t>Illinois Club Golf Team</w:t>
      </w:r>
    </w:p>
    <w:p w:rsidRPr="00C25D02" w:rsidR="00ED00D8" w:rsidP="00ED00D8" w:rsidRDefault="00ED00D8" w14:paraId="605FBC4D" w14:textId="55276095">
      <w:pPr>
        <w:numPr>
          <w:ilvl w:val="1"/>
          <w:numId w:val="3"/>
        </w:numPr>
        <w:contextualSpacing/>
      </w:pPr>
      <w:r w:rsidRPr="00C25D02">
        <w:rPr>
          <w:i/>
          <w:iCs/>
        </w:rPr>
        <w:t>Description</w:t>
      </w:r>
      <w:r w:rsidRPr="00C25D02">
        <w:t xml:space="preserve">: </w:t>
      </w:r>
      <w:r w:rsidRPr="00C50925" w:rsidR="00C50925">
        <w:t xml:space="preserve">We are requesting funds </w:t>
      </w:r>
      <w:proofErr w:type="gramStart"/>
      <w:r w:rsidRPr="00C50925" w:rsidR="00C50925">
        <w:t>in order to</w:t>
      </w:r>
      <w:proofErr w:type="gramEnd"/>
      <w:r w:rsidRPr="00C50925" w:rsidR="00C50925">
        <w:t xml:space="preserve"> subsidize our registration expenses.</w:t>
      </w:r>
    </w:p>
    <w:p w:rsidRPr="00A6384A" w:rsidR="00ED00D8" w:rsidP="00ED00D8" w:rsidRDefault="00ED00D8" w14:paraId="53C7D2F4" w14:textId="5A887DD4">
      <w:pPr>
        <w:numPr>
          <w:ilvl w:val="1"/>
          <w:numId w:val="3"/>
        </w:numPr>
        <w:contextualSpacing/>
      </w:pPr>
      <w:r w:rsidRPr="00C25D02">
        <w:rPr>
          <w:i/>
          <w:iCs/>
        </w:rPr>
        <w:t>Reviewer’s notes</w:t>
      </w:r>
      <w:r w:rsidRPr="00C25D02">
        <w:t>:</w:t>
      </w:r>
      <w:r w:rsidRPr="007F3ADC">
        <w:t xml:space="preserve"> </w:t>
      </w:r>
      <w:r w:rsidRPr="00A6405D" w:rsidR="00A6405D">
        <w:t>Three Vice Presidents listed on roster. No secretary listed. Vice President and Membership director listed under the same person.</w:t>
      </w:r>
    </w:p>
    <w:p w:rsidRPr="00C25D02" w:rsidR="00ED00D8" w:rsidP="00ED00D8" w:rsidRDefault="00ED00D8" w14:paraId="33F4B395" w14:textId="77777777">
      <w:pPr>
        <w:numPr>
          <w:ilvl w:val="1"/>
          <w:numId w:val="3"/>
        </w:numPr>
        <w:contextualSpacing/>
      </w:pPr>
      <w:r>
        <w:rPr>
          <w:i/>
          <w:iCs/>
        </w:rPr>
        <w:t>Funding</w:t>
      </w:r>
      <w:r w:rsidRPr="00C25D02">
        <w:rPr>
          <w:i/>
          <w:iCs/>
        </w:rPr>
        <w:t xml:space="preserve"> type</w:t>
      </w:r>
      <w:r w:rsidRPr="00C25D02">
        <w:t>: Pr</w:t>
      </w:r>
      <w:r>
        <w:t>ograms</w:t>
      </w:r>
    </w:p>
    <w:p w:rsidRPr="00C25D02" w:rsidR="00ED00D8" w:rsidP="00ED00D8" w:rsidRDefault="00ED00D8" w14:paraId="4D9A25E8" w14:textId="14177F98">
      <w:pPr>
        <w:numPr>
          <w:ilvl w:val="1"/>
          <w:numId w:val="3"/>
        </w:numPr>
        <w:contextualSpacing/>
      </w:pPr>
      <w:r w:rsidRPr="00C25D02">
        <w:rPr>
          <w:i/>
          <w:iCs/>
        </w:rPr>
        <w:t>Amount Requested</w:t>
      </w:r>
      <w:r w:rsidRPr="00C25D02">
        <w:t xml:space="preserve">: </w:t>
      </w:r>
      <w:r w:rsidRPr="00031CBE" w:rsidR="00031CBE">
        <w:t>$650.00</w:t>
      </w:r>
    </w:p>
    <w:p w:rsidR="00ED00D8" w:rsidP="00ED00D8" w:rsidRDefault="00ED00D8" w14:paraId="2DAD19C3" w14:textId="77777777">
      <w:pPr>
        <w:numPr>
          <w:ilvl w:val="1"/>
          <w:numId w:val="3"/>
        </w:numPr>
        <w:contextualSpacing/>
      </w:pPr>
      <w:r w:rsidRPr="00C25D02">
        <w:rPr>
          <w:i/>
          <w:iCs/>
        </w:rPr>
        <w:t>Amount Allocated</w:t>
      </w:r>
      <w:r w:rsidRPr="00C25D02">
        <w:t xml:space="preserve">: </w:t>
      </w:r>
      <w:r>
        <w:t>$0.00</w:t>
      </w:r>
    </w:p>
    <w:p w:rsidRPr="00C25D02" w:rsidR="00ED00D8" w:rsidP="00ED00D8" w:rsidRDefault="00ED00D8" w14:paraId="64C21791" w14:textId="5D33E089">
      <w:pPr>
        <w:numPr>
          <w:ilvl w:val="0"/>
          <w:numId w:val="3"/>
        </w:numPr>
        <w:contextualSpacing/>
      </w:pPr>
      <w:r w:rsidRPr="00C25D02">
        <w:t xml:space="preserve">App No. </w:t>
      </w:r>
      <w:r w:rsidRPr="00031CBE" w:rsidR="00031CBE">
        <w:t>145658</w:t>
      </w:r>
      <w:r>
        <w:t>-</w:t>
      </w:r>
      <w:r w:rsidR="00031CBE">
        <w:t xml:space="preserve"> </w:t>
      </w:r>
      <w:r w:rsidRPr="004C7399" w:rsidR="00031CBE">
        <w:rPr>
          <w:b/>
          <w:bCs/>
        </w:rPr>
        <w:t>I-CAUSE</w:t>
      </w:r>
    </w:p>
    <w:p w:rsidRPr="00C25D02" w:rsidR="00ED00D8" w:rsidP="00ED00D8" w:rsidRDefault="00ED00D8" w14:paraId="050F0BB1" w14:textId="679C19AB">
      <w:pPr>
        <w:numPr>
          <w:ilvl w:val="1"/>
          <w:numId w:val="3"/>
        </w:numPr>
        <w:contextualSpacing/>
      </w:pPr>
      <w:r w:rsidRPr="00C25D02">
        <w:rPr>
          <w:i/>
          <w:iCs/>
        </w:rPr>
        <w:t>Description</w:t>
      </w:r>
      <w:r w:rsidRPr="00C25D02">
        <w:t xml:space="preserve">: </w:t>
      </w:r>
      <w:r w:rsidRPr="00387E62" w:rsidR="00387E62">
        <w:t>The program consists of speakers, performances, and ends with the awarding of the I-H.O.P.E. scholarships</w:t>
      </w:r>
    </w:p>
    <w:p w:rsidRPr="00A6384A" w:rsidR="00ED00D8" w:rsidP="00ED00D8" w:rsidRDefault="00ED00D8" w14:paraId="2D403C00" w14:textId="5BBB49A3">
      <w:pPr>
        <w:numPr>
          <w:ilvl w:val="1"/>
          <w:numId w:val="3"/>
        </w:numPr>
        <w:contextualSpacing/>
      </w:pPr>
      <w:r w:rsidRPr="00C25D02">
        <w:rPr>
          <w:i/>
          <w:iCs/>
        </w:rPr>
        <w:t>Reviewer’s notes</w:t>
      </w:r>
      <w:r w:rsidRPr="00C25D02">
        <w:t>:</w:t>
      </w:r>
      <w:r w:rsidRPr="007F3ADC">
        <w:t xml:space="preserve"> </w:t>
      </w:r>
      <w:r w:rsidRPr="00387E62" w:rsidR="00387E62">
        <w:t>Treasurer did not accept terms and conditions.</w:t>
      </w:r>
    </w:p>
    <w:p w:rsidRPr="00C25D02" w:rsidR="00ED00D8" w:rsidP="00ED00D8" w:rsidRDefault="00ED00D8" w14:paraId="144A9668" w14:textId="77777777">
      <w:pPr>
        <w:numPr>
          <w:ilvl w:val="1"/>
          <w:numId w:val="3"/>
        </w:numPr>
        <w:contextualSpacing/>
      </w:pPr>
      <w:r>
        <w:rPr>
          <w:i/>
          <w:iCs/>
        </w:rPr>
        <w:t>Funding</w:t>
      </w:r>
      <w:r w:rsidRPr="00C25D02">
        <w:rPr>
          <w:i/>
          <w:iCs/>
        </w:rPr>
        <w:t xml:space="preserve"> type</w:t>
      </w:r>
      <w:r w:rsidRPr="00C25D02">
        <w:t>: Pr</w:t>
      </w:r>
      <w:r>
        <w:t>ograms</w:t>
      </w:r>
    </w:p>
    <w:p w:rsidRPr="00C25D02" w:rsidR="00ED00D8" w:rsidP="00ED00D8" w:rsidRDefault="00ED00D8" w14:paraId="0C78D56C" w14:textId="09D195A7">
      <w:pPr>
        <w:numPr>
          <w:ilvl w:val="1"/>
          <w:numId w:val="3"/>
        </w:numPr>
        <w:contextualSpacing/>
      </w:pPr>
      <w:r w:rsidRPr="00C25D02">
        <w:rPr>
          <w:i/>
          <w:iCs/>
        </w:rPr>
        <w:t>Amount Requested</w:t>
      </w:r>
      <w:r w:rsidRPr="00C25D02">
        <w:t xml:space="preserve">: </w:t>
      </w:r>
      <w:r w:rsidRPr="00031CBE" w:rsidR="00031CBE">
        <w:t>$704.18</w:t>
      </w:r>
    </w:p>
    <w:p w:rsidR="00ED00D8" w:rsidP="00ED00D8" w:rsidRDefault="00ED00D8" w14:paraId="12A04835" w14:textId="77777777">
      <w:pPr>
        <w:numPr>
          <w:ilvl w:val="1"/>
          <w:numId w:val="3"/>
        </w:numPr>
        <w:contextualSpacing/>
      </w:pPr>
      <w:r w:rsidRPr="00C25D02">
        <w:rPr>
          <w:i/>
          <w:iCs/>
        </w:rPr>
        <w:t>Amount Allocated</w:t>
      </w:r>
      <w:r w:rsidRPr="00C25D02">
        <w:t xml:space="preserve">: </w:t>
      </w:r>
      <w:r>
        <w:t>$0.00</w:t>
      </w:r>
    </w:p>
    <w:p w:rsidRPr="00C25D02" w:rsidR="00ED00D8" w:rsidP="00ED00D8" w:rsidRDefault="00ED00D8" w14:paraId="29FEE708" w14:textId="77D433A8">
      <w:pPr>
        <w:numPr>
          <w:ilvl w:val="0"/>
          <w:numId w:val="3"/>
        </w:numPr>
        <w:contextualSpacing/>
        <w:rPr>
          <w:b/>
          <w:bCs/>
        </w:rPr>
      </w:pPr>
      <w:r w:rsidRPr="00C25D02">
        <w:t xml:space="preserve">App No. </w:t>
      </w:r>
      <w:r w:rsidRPr="00031CBE" w:rsidR="00031CBE">
        <w:t>144987</w:t>
      </w:r>
      <w:r>
        <w:t>-</w:t>
      </w:r>
      <w:r w:rsidR="00031CBE">
        <w:t xml:space="preserve"> </w:t>
      </w:r>
      <w:r w:rsidRPr="004C7399" w:rsidR="00031CBE">
        <w:rPr>
          <w:b/>
          <w:bCs/>
        </w:rPr>
        <w:t>Students for Environmental Concerns</w:t>
      </w:r>
    </w:p>
    <w:p w:rsidRPr="00C25D02" w:rsidR="00ED00D8" w:rsidP="00ED00D8" w:rsidRDefault="00ED00D8" w14:paraId="32F1E637" w14:textId="7A3952FB">
      <w:pPr>
        <w:numPr>
          <w:ilvl w:val="1"/>
          <w:numId w:val="3"/>
        </w:numPr>
        <w:contextualSpacing/>
      </w:pPr>
      <w:r w:rsidRPr="00C25D02">
        <w:rPr>
          <w:i/>
          <w:iCs/>
        </w:rPr>
        <w:t>Description</w:t>
      </w:r>
      <w:r w:rsidRPr="00C25D02">
        <w:t xml:space="preserve">: </w:t>
      </w:r>
      <w:r w:rsidRPr="00713C79" w:rsidR="00713C79">
        <w:t xml:space="preserve">Dr. Vandana Shiva will be a speaker at the </w:t>
      </w:r>
      <w:proofErr w:type="spellStart"/>
      <w:r w:rsidRPr="00713C79" w:rsidR="00713C79">
        <w:t>EcoFeminist</w:t>
      </w:r>
      <w:proofErr w:type="spellEnd"/>
      <w:r w:rsidRPr="00713C79" w:rsidR="00713C79">
        <w:t xml:space="preserve"> Summit 2022.</w:t>
      </w:r>
    </w:p>
    <w:p w:rsidRPr="00A6384A" w:rsidR="00ED00D8" w:rsidP="00ED00D8" w:rsidRDefault="00ED00D8" w14:paraId="05198A53" w14:textId="10CB86D8">
      <w:pPr>
        <w:numPr>
          <w:ilvl w:val="1"/>
          <w:numId w:val="3"/>
        </w:numPr>
        <w:contextualSpacing/>
      </w:pPr>
      <w:r w:rsidRPr="00C25D02">
        <w:rPr>
          <w:i/>
          <w:iCs/>
        </w:rPr>
        <w:t>Reviewer’s notes</w:t>
      </w:r>
      <w:r w:rsidRPr="00C25D02">
        <w:t>:</w:t>
      </w:r>
      <w:r w:rsidRPr="007F3ADC">
        <w:t xml:space="preserve"> </w:t>
      </w:r>
      <w:r w:rsidRPr="00713C79" w:rsidR="00713C79">
        <w:t>Two membership directors listed on roster and President has not accepted terms and conditions.</w:t>
      </w:r>
    </w:p>
    <w:p w:rsidRPr="00C25D02" w:rsidR="00ED00D8" w:rsidP="00ED00D8" w:rsidRDefault="00ED00D8" w14:paraId="3FDC4A6D" w14:textId="77777777">
      <w:pPr>
        <w:numPr>
          <w:ilvl w:val="1"/>
          <w:numId w:val="3"/>
        </w:numPr>
        <w:contextualSpacing/>
      </w:pPr>
      <w:r>
        <w:rPr>
          <w:i/>
          <w:iCs/>
        </w:rPr>
        <w:t>Funding</w:t>
      </w:r>
      <w:r w:rsidRPr="00C25D02">
        <w:rPr>
          <w:i/>
          <w:iCs/>
        </w:rPr>
        <w:t xml:space="preserve"> type</w:t>
      </w:r>
      <w:r w:rsidRPr="00C25D02">
        <w:t>: Pr</w:t>
      </w:r>
      <w:r>
        <w:t>ograms</w:t>
      </w:r>
    </w:p>
    <w:p w:rsidRPr="00C25D02" w:rsidR="00ED00D8" w:rsidP="00ED00D8" w:rsidRDefault="00ED00D8" w14:paraId="011FFAE3" w14:textId="5BF34B24">
      <w:pPr>
        <w:numPr>
          <w:ilvl w:val="1"/>
          <w:numId w:val="3"/>
        </w:numPr>
        <w:contextualSpacing/>
      </w:pPr>
      <w:r w:rsidRPr="00C25D02">
        <w:rPr>
          <w:i/>
          <w:iCs/>
        </w:rPr>
        <w:t>Amount Requested</w:t>
      </w:r>
      <w:r w:rsidRPr="00C25D02">
        <w:t xml:space="preserve">: </w:t>
      </w:r>
      <w:r w:rsidRPr="00031CBE" w:rsidR="00031CBE">
        <w:t>$5,999.00</w:t>
      </w:r>
    </w:p>
    <w:p w:rsidR="00ED00D8" w:rsidP="00ED00D8" w:rsidRDefault="00ED00D8" w14:paraId="42E88E49" w14:textId="77777777">
      <w:pPr>
        <w:numPr>
          <w:ilvl w:val="1"/>
          <w:numId w:val="3"/>
        </w:numPr>
        <w:contextualSpacing/>
      </w:pPr>
      <w:r w:rsidRPr="00C25D02">
        <w:rPr>
          <w:i/>
          <w:iCs/>
        </w:rPr>
        <w:t>Amount Allocated</w:t>
      </w:r>
      <w:r w:rsidRPr="00C25D02">
        <w:t xml:space="preserve">: </w:t>
      </w:r>
      <w:r>
        <w:t>$0.00</w:t>
      </w:r>
    </w:p>
    <w:p w:rsidRPr="00C25D02" w:rsidR="00ED00D8" w:rsidP="00ED00D8" w:rsidRDefault="00ED00D8" w14:paraId="6EA76CB8" w14:textId="6FD11426">
      <w:pPr>
        <w:numPr>
          <w:ilvl w:val="0"/>
          <w:numId w:val="3"/>
        </w:numPr>
        <w:contextualSpacing/>
      </w:pPr>
      <w:r w:rsidRPr="00C25D02">
        <w:t xml:space="preserve">App No. </w:t>
      </w:r>
      <w:r w:rsidRPr="00031CBE" w:rsidR="00031CBE">
        <w:t>144801</w:t>
      </w:r>
      <w:r>
        <w:t>-</w:t>
      </w:r>
      <w:r w:rsidR="00031CBE">
        <w:t xml:space="preserve"> </w:t>
      </w:r>
      <w:r w:rsidRPr="004C7399" w:rsidR="00031CBE">
        <w:rPr>
          <w:b/>
          <w:bCs/>
        </w:rPr>
        <w:t>Students for Environmental Concerns</w:t>
      </w:r>
    </w:p>
    <w:p w:rsidRPr="00C25D02" w:rsidR="00ED00D8" w:rsidP="00ED00D8" w:rsidRDefault="00ED00D8" w14:paraId="2802D139" w14:textId="5FBF6A81">
      <w:pPr>
        <w:numPr>
          <w:ilvl w:val="1"/>
          <w:numId w:val="3"/>
        </w:numPr>
        <w:contextualSpacing/>
      </w:pPr>
      <w:r w:rsidRPr="00C25D02">
        <w:rPr>
          <w:i/>
          <w:iCs/>
        </w:rPr>
        <w:lastRenderedPageBreak/>
        <w:t>Description</w:t>
      </w:r>
      <w:r w:rsidRPr="00C25D02">
        <w:t xml:space="preserve">: </w:t>
      </w:r>
      <w:r w:rsidRPr="00A32E3C" w:rsidR="00A32E3C">
        <w:t xml:space="preserve">Dr. Heidi </w:t>
      </w:r>
      <w:proofErr w:type="spellStart"/>
      <w:r w:rsidRPr="00A32E3C" w:rsidR="00A32E3C">
        <w:t>Hutner</w:t>
      </w:r>
      <w:proofErr w:type="spellEnd"/>
      <w:r w:rsidRPr="00A32E3C" w:rsidR="00A32E3C">
        <w:t xml:space="preserve"> will be a speaker at an </w:t>
      </w:r>
      <w:proofErr w:type="spellStart"/>
      <w:r w:rsidRPr="00A32E3C" w:rsidR="00A32E3C">
        <w:t>EcoFeminist</w:t>
      </w:r>
      <w:proofErr w:type="spellEnd"/>
      <w:r w:rsidRPr="00A32E3C" w:rsidR="00A32E3C">
        <w:t xml:space="preserve"> Summit 2022 event.</w:t>
      </w:r>
    </w:p>
    <w:p w:rsidRPr="00A6384A" w:rsidR="00ED00D8" w:rsidP="00ED00D8" w:rsidRDefault="00ED00D8" w14:paraId="0F212D49" w14:textId="15B6A357">
      <w:pPr>
        <w:numPr>
          <w:ilvl w:val="1"/>
          <w:numId w:val="3"/>
        </w:numPr>
        <w:contextualSpacing/>
      </w:pPr>
      <w:r w:rsidRPr="00C25D02">
        <w:rPr>
          <w:i/>
          <w:iCs/>
        </w:rPr>
        <w:t>Reviewer’s notes</w:t>
      </w:r>
      <w:r w:rsidRPr="00C25D02">
        <w:t>:</w:t>
      </w:r>
      <w:r w:rsidRPr="007F3ADC">
        <w:t xml:space="preserve"> </w:t>
      </w:r>
      <w:r w:rsidRPr="00A32E3C" w:rsidR="00A32E3C">
        <w:t>Two membership directors listed on roster and President has not accepted terms and conditions.</w:t>
      </w:r>
    </w:p>
    <w:p w:rsidRPr="00C25D02" w:rsidR="00ED00D8" w:rsidP="00ED00D8" w:rsidRDefault="00ED00D8" w14:paraId="06D2F821" w14:textId="77777777">
      <w:pPr>
        <w:numPr>
          <w:ilvl w:val="1"/>
          <w:numId w:val="3"/>
        </w:numPr>
        <w:contextualSpacing/>
      </w:pPr>
      <w:r>
        <w:rPr>
          <w:i/>
          <w:iCs/>
        </w:rPr>
        <w:t>Funding</w:t>
      </w:r>
      <w:r w:rsidRPr="00C25D02">
        <w:rPr>
          <w:i/>
          <w:iCs/>
        </w:rPr>
        <w:t xml:space="preserve"> type</w:t>
      </w:r>
      <w:r w:rsidRPr="00C25D02">
        <w:t>: Pr</w:t>
      </w:r>
      <w:r>
        <w:t>ograms</w:t>
      </w:r>
    </w:p>
    <w:p w:rsidRPr="00C25D02" w:rsidR="00ED00D8" w:rsidP="00ED00D8" w:rsidRDefault="00ED00D8" w14:paraId="6685BCB6" w14:textId="3503A276">
      <w:pPr>
        <w:numPr>
          <w:ilvl w:val="1"/>
          <w:numId w:val="3"/>
        </w:numPr>
        <w:contextualSpacing/>
      </w:pPr>
      <w:r w:rsidRPr="00C25D02">
        <w:rPr>
          <w:i/>
          <w:iCs/>
        </w:rPr>
        <w:t>Amount Requested</w:t>
      </w:r>
      <w:r w:rsidRPr="00C25D02">
        <w:t xml:space="preserve">: </w:t>
      </w:r>
      <w:r w:rsidRPr="00031CBE" w:rsidR="00031CBE">
        <w:t>$4,000.00</w:t>
      </w:r>
    </w:p>
    <w:p w:rsidR="00ED00D8" w:rsidP="00ED00D8" w:rsidRDefault="00ED00D8" w14:paraId="33A59132" w14:textId="77777777">
      <w:pPr>
        <w:numPr>
          <w:ilvl w:val="1"/>
          <w:numId w:val="3"/>
        </w:numPr>
        <w:contextualSpacing/>
      </w:pPr>
      <w:r w:rsidRPr="00C25D02">
        <w:rPr>
          <w:i/>
          <w:iCs/>
        </w:rPr>
        <w:t>Amount Allocated</w:t>
      </w:r>
      <w:r w:rsidRPr="00C25D02">
        <w:t xml:space="preserve">: </w:t>
      </w:r>
      <w:r>
        <w:t>$0.00</w:t>
      </w:r>
    </w:p>
    <w:p w:rsidRPr="00C25D02" w:rsidR="00ED00D8" w:rsidP="00ED00D8" w:rsidRDefault="00ED00D8" w14:paraId="71C00766" w14:textId="43B34D65">
      <w:pPr>
        <w:numPr>
          <w:ilvl w:val="0"/>
          <w:numId w:val="3"/>
        </w:numPr>
        <w:contextualSpacing/>
      </w:pPr>
      <w:r w:rsidRPr="00C25D02">
        <w:t xml:space="preserve">App No. </w:t>
      </w:r>
      <w:r w:rsidRPr="00031CBE" w:rsidR="00031CBE">
        <w:t>144762</w:t>
      </w:r>
      <w:r>
        <w:t>-</w:t>
      </w:r>
      <w:r w:rsidR="00031CBE">
        <w:t xml:space="preserve"> </w:t>
      </w:r>
      <w:r w:rsidRPr="004C7399" w:rsidR="00031CBE">
        <w:rPr>
          <w:b/>
          <w:bCs/>
        </w:rPr>
        <w:t>International Students Association</w:t>
      </w:r>
    </w:p>
    <w:p w:rsidRPr="00C25D02" w:rsidR="00ED00D8" w:rsidP="00ED00D8" w:rsidRDefault="00ED00D8" w14:paraId="6EE8C4E5" w14:textId="2B10FDF0">
      <w:pPr>
        <w:numPr>
          <w:ilvl w:val="1"/>
          <w:numId w:val="3"/>
        </w:numPr>
        <w:contextualSpacing/>
      </w:pPr>
      <w:r w:rsidRPr="00C25D02">
        <w:rPr>
          <w:i/>
          <w:iCs/>
        </w:rPr>
        <w:t>Description</w:t>
      </w:r>
      <w:r w:rsidRPr="00C25D02">
        <w:t xml:space="preserve">: </w:t>
      </w:r>
      <w:proofErr w:type="gramStart"/>
      <w:r w:rsidRPr="0073707B" w:rsidR="0073707B">
        <w:t>In order to</w:t>
      </w:r>
      <w:proofErr w:type="gramEnd"/>
      <w:r w:rsidRPr="0073707B" w:rsidR="0073707B">
        <w:t xml:space="preserve"> promote international mixing and to allow students to experience a culinary journey, we will be offering food prepared by international students from the law school and hosting an informational event regarding our association and how to students could join.</w:t>
      </w:r>
    </w:p>
    <w:p w:rsidRPr="00A6384A" w:rsidR="00ED00D8" w:rsidP="00ED00D8" w:rsidRDefault="00ED00D8" w14:paraId="72D6744F" w14:textId="31F7EDB1">
      <w:pPr>
        <w:numPr>
          <w:ilvl w:val="1"/>
          <w:numId w:val="3"/>
        </w:numPr>
        <w:contextualSpacing/>
      </w:pPr>
      <w:r w:rsidRPr="00C25D02">
        <w:rPr>
          <w:i/>
          <w:iCs/>
        </w:rPr>
        <w:t>Reviewer’s notes</w:t>
      </w:r>
      <w:r w:rsidRPr="00C25D02">
        <w:t>:</w:t>
      </w:r>
      <w:r w:rsidRPr="007F3ADC">
        <w:t xml:space="preserve"> </w:t>
      </w:r>
      <w:r w:rsidRPr="0073707B" w:rsidR="0073707B">
        <w:t>Co-presidents listed on roster.</w:t>
      </w:r>
    </w:p>
    <w:p w:rsidRPr="00C25D02" w:rsidR="00ED00D8" w:rsidP="00ED00D8" w:rsidRDefault="00ED00D8" w14:paraId="2838E2ED" w14:textId="77777777">
      <w:pPr>
        <w:numPr>
          <w:ilvl w:val="1"/>
          <w:numId w:val="3"/>
        </w:numPr>
        <w:contextualSpacing/>
      </w:pPr>
      <w:r>
        <w:rPr>
          <w:i/>
          <w:iCs/>
        </w:rPr>
        <w:t>Funding</w:t>
      </w:r>
      <w:r w:rsidRPr="00C25D02">
        <w:rPr>
          <w:i/>
          <w:iCs/>
        </w:rPr>
        <w:t xml:space="preserve"> type</w:t>
      </w:r>
      <w:r w:rsidRPr="00C25D02">
        <w:t>: Pr</w:t>
      </w:r>
      <w:r>
        <w:t>ograms</w:t>
      </w:r>
    </w:p>
    <w:p w:rsidRPr="00C25D02" w:rsidR="00ED00D8" w:rsidP="00ED00D8" w:rsidRDefault="00ED00D8" w14:paraId="29666B0D" w14:textId="71524B7A">
      <w:pPr>
        <w:numPr>
          <w:ilvl w:val="1"/>
          <w:numId w:val="3"/>
        </w:numPr>
        <w:contextualSpacing/>
      </w:pPr>
      <w:r w:rsidRPr="00C25D02">
        <w:rPr>
          <w:i/>
          <w:iCs/>
        </w:rPr>
        <w:t>Amount Requested</w:t>
      </w:r>
      <w:r w:rsidRPr="00C25D02">
        <w:t xml:space="preserve">: </w:t>
      </w:r>
      <w:r w:rsidRPr="00031CBE" w:rsidR="00031CBE">
        <w:t>$1,000.00</w:t>
      </w:r>
    </w:p>
    <w:p w:rsidR="00ED00D8" w:rsidP="00ED00D8" w:rsidRDefault="00ED00D8" w14:paraId="59259A1A" w14:textId="77777777">
      <w:pPr>
        <w:numPr>
          <w:ilvl w:val="1"/>
          <w:numId w:val="3"/>
        </w:numPr>
        <w:contextualSpacing/>
      </w:pPr>
      <w:r w:rsidRPr="00C25D02">
        <w:rPr>
          <w:i/>
          <w:iCs/>
        </w:rPr>
        <w:t>Amount Allocated</w:t>
      </w:r>
      <w:r w:rsidRPr="00C25D02">
        <w:t xml:space="preserve">: </w:t>
      </w:r>
      <w:r>
        <w:t>$0.00</w:t>
      </w:r>
    </w:p>
    <w:p w:rsidRPr="00C25D02" w:rsidR="00ED00D8" w:rsidP="00ED00D8" w:rsidRDefault="00ED00D8" w14:paraId="1295C31F" w14:textId="058BBAFD">
      <w:pPr>
        <w:numPr>
          <w:ilvl w:val="0"/>
          <w:numId w:val="3"/>
        </w:numPr>
        <w:contextualSpacing/>
      </w:pPr>
      <w:r w:rsidRPr="00C25D02">
        <w:t xml:space="preserve">App No. </w:t>
      </w:r>
      <w:r w:rsidRPr="00031CBE" w:rsidR="00031CBE">
        <w:t>142542</w:t>
      </w:r>
      <w:r>
        <w:t>-</w:t>
      </w:r>
      <w:r w:rsidR="00031CBE">
        <w:t xml:space="preserve"> </w:t>
      </w:r>
      <w:r w:rsidRPr="004C7399" w:rsidR="00031CBE">
        <w:rPr>
          <w:b/>
          <w:bCs/>
        </w:rPr>
        <w:t>Society for Theriogenology, Illinois Student Chapter</w:t>
      </w:r>
    </w:p>
    <w:p w:rsidRPr="00C25D02" w:rsidR="00ED00D8" w:rsidP="00ED00D8" w:rsidRDefault="00ED00D8" w14:paraId="166B306A" w14:textId="37EEB70B">
      <w:pPr>
        <w:numPr>
          <w:ilvl w:val="1"/>
          <w:numId w:val="3"/>
        </w:numPr>
        <w:contextualSpacing/>
      </w:pPr>
      <w:r w:rsidRPr="00C25D02">
        <w:rPr>
          <w:i/>
          <w:iCs/>
        </w:rPr>
        <w:t>Description</w:t>
      </w:r>
      <w:r w:rsidRPr="00C25D02">
        <w:t xml:space="preserve">: </w:t>
      </w:r>
      <w:r w:rsidRPr="002F22B9" w:rsidR="002F22B9">
        <w:t xml:space="preserve">Students from the Illinois Chapter of Society of Theriogenology at the </w:t>
      </w:r>
      <w:proofErr w:type="spellStart"/>
      <w:r w:rsidRPr="002F22B9" w:rsidR="002F22B9">
        <w:t>Collage</w:t>
      </w:r>
      <w:proofErr w:type="spellEnd"/>
      <w:r w:rsidRPr="002F22B9" w:rsidR="002F22B9">
        <w:t xml:space="preserve"> of Veterinary Medicine will be participating in the 2022 </w:t>
      </w:r>
      <w:proofErr w:type="spellStart"/>
      <w:r w:rsidRPr="002F22B9" w:rsidR="002F22B9">
        <w:t>Therio</w:t>
      </w:r>
      <w:proofErr w:type="spellEnd"/>
      <w:r w:rsidRPr="002F22B9" w:rsidR="002F22B9">
        <w:t xml:space="preserve"> Conference (July 20-23, 2022) in Bellevue, Washington.</w:t>
      </w:r>
    </w:p>
    <w:p w:rsidRPr="00A6384A" w:rsidR="00ED00D8" w:rsidP="00ED00D8" w:rsidRDefault="00ED00D8" w14:paraId="292D162B" w14:textId="0CED2D94">
      <w:pPr>
        <w:numPr>
          <w:ilvl w:val="1"/>
          <w:numId w:val="3"/>
        </w:numPr>
        <w:contextualSpacing/>
      </w:pPr>
      <w:r w:rsidRPr="00C25D02">
        <w:rPr>
          <w:i/>
          <w:iCs/>
        </w:rPr>
        <w:t>Reviewer’s notes</w:t>
      </w:r>
      <w:r w:rsidRPr="00C25D02">
        <w:t>:</w:t>
      </w:r>
      <w:r w:rsidRPr="007F3ADC">
        <w:t xml:space="preserve"> </w:t>
      </w:r>
      <w:r w:rsidRPr="002F22B9" w:rsidR="002F22B9">
        <w:t>President and treasurer have not attended respective workshops.</w:t>
      </w:r>
    </w:p>
    <w:p w:rsidRPr="00C25D02" w:rsidR="00ED00D8" w:rsidP="00ED00D8" w:rsidRDefault="00ED00D8" w14:paraId="41B84A49" w14:textId="77777777">
      <w:pPr>
        <w:numPr>
          <w:ilvl w:val="1"/>
          <w:numId w:val="3"/>
        </w:numPr>
        <w:contextualSpacing/>
      </w:pPr>
      <w:r>
        <w:rPr>
          <w:i/>
          <w:iCs/>
        </w:rPr>
        <w:t>Funding</w:t>
      </w:r>
      <w:r w:rsidRPr="00C25D02">
        <w:rPr>
          <w:i/>
          <w:iCs/>
        </w:rPr>
        <w:t xml:space="preserve"> type</w:t>
      </w:r>
      <w:r w:rsidRPr="00C25D02">
        <w:t>: Pr</w:t>
      </w:r>
      <w:r>
        <w:t>ograms</w:t>
      </w:r>
    </w:p>
    <w:p w:rsidRPr="00C25D02" w:rsidR="00ED00D8" w:rsidP="00ED00D8" w:rsidRDefault="00ED00D8" w14:paraId="5606A41E" w14:textId="595C65E1">
      <w:pPr>
        <w:numPr>
          <w:ilvl w:val="1"/>
          <w:numId w:val="3"/>
        </w:numPr>
        <w:contextualSpacing/>
      </w:pPr>
      <w:r w:rsidRPr="00C25D02">
        <w:rPr>
          <w:i/>
          <w:iCs/>
        </w:rPr>
        <w:t>Amount Requested</w:t>
      </w:r>
      <w:r w:rsidRPr="00C25D02">
        <w:t xml:space="preserve">: </w:t>
      </w:r>
      <w:r w:rsidRPr="00031CBE" w:rsidR="00031CBE">
        <w:t>$1,195.95</w:t>
      </w:r>
    </w:p>
    <w:p w:rsidR="00ED00D8" w:rsidP="00ED00D8" w:rsidRDefault="00ED00D8" w14:paraId="57D2E552" w14:textId="77777777">
      <w:pPr>
        <w:numPr>
          <w:ilvl w:val="1"/>
          <w:numId w:val="3"/>
        </w:numPr>
        <w:contextualSpacing/>
      </w:pPr>
      <w:r w:rsidRPr="00C25D02">
        <w:rPr>
          <w:i/>
          <w:iCs/>
        </w:rPr>
        <w:t>Amount Allocated</w:t>
      </w:r>
      <w:r w:rsidRPr="00C25D02">
        <w:t xml:space="preserve">: </w:t>
      </w:r>
      <w:r>
        <w:t>$0.00</w:t>
      </w:r>
    </w:p>
    <w:p w:rsidRPr="00C25D02" w:rsidR="00ED00D8" w:rsidP="00ED00D8" w:rsidRDefault="00ED00D8" w14:paraId="50B44D22" w14:textId="1FA6DA0F">
      <w:pPr>
        <w:numPr>
          <w:ilvl w:val="0"/>
          <w:numId w:val="3"/>
        </w:numPr>
        <w:contextualSpacing/>
      </w:pPr>
      <w:r w:rsidRPr="00C25D02">
        <w:t xml:space="preserve">App No. </w:t>
      </w:r>
      <w:r w:rsidRPr="00031CBE" w:rsidR="00031CBE">
        <w:t>145673</w:t>
      </w:r>
      <w:r>
        <w:t>-</w:t>
      </w:r>
      <w:r w:rsidR="00031CBE">
        <w:t xml:space="preserve"> </w:t>
      </w:r>
      <w:r w:rsidRPr="004C7399" w:rsidR="00031CBE">
        <w:rPr>
          <w:b/>
          <w:bCs/>
        </w:rPr>
        <w:t>Illinois Club Golf Team</w:t>
      </w:r>
    </w:p>
    <w:p w:rsidRPr="00C25D02" w:rsidR="00ED00D8" w:rsidP="00ED00D8" w:rsidRDefault="00ED00D8" w14:paraId="30000318" w14:textId="4E08198E">
      <w:pPr>
        <w:numPr>
          <w:ilvl w:val="1"/>
          <w:numId w:val="3"/>
        </w:numPr>
        <w:contextualSpacing/>
      </w:pPr>
      <w:r w:rsidRPr="00C25D02">
        <w:rPr>
          <w:i/>
          <w:iCs/>
        </w:rPr>
        <w:t>Description</w:t>
      </w:r>
      <w:r w:rsidRPr="00C25D02">
        <w:t xml:space="preserve">: </w:t>
      </w:r>
      <w:r w:rsidR="001C740E">
        <w:t>T</w:t>
      </w:r>
      <w:r w:rsidRPr="001C740E" w:rsidR="001C740E">
        <w:t>his funding would help subsidize the costly expenses of the tournament.</w:t>
      </w:r>
    </w:p>
    <w:p w:rsidRPr="00A6384A" w:rsidR="00ED00D8" w:rsidP="00ED00D8" w:rsidRDefault="00ED00D8" w14:paraId="0B837F39" w14:textId="4C8A5D35">
      <w:pPr>
        <w:numPr>
          <w:ilvl w:val="1"/>
          <w:numId w:val="3"/>
        </w:numPr>
        <w:contextualSpacing/>
      </w:pPr>
      <w:r w:rsidRPr="00C25D02">
        <w:rPr>
          <w:i/>
          <w:iCs/>
        </w:rPr>
        <w:t>Reviewer’s notes</w:t>
      </w:r>
      <w:r w:rsidRPr="00C25D02">
        <w:t>:</w:t>
      </w:r>
      <w:r w:rsidRPr="007F3ADC">
        <w:t xml:space="preserve"> </w:t>
      </w:r>
      <w:r w:rsidRPr="001C740E" w:rsidR="001C740E">
        <w:t>Three Vice Presidents listed on roster. No secretary listed. Vice President and Membership director listed under the same person.</w:t>
      </w:r>
    </w:p>
    <w:p w:rsidRPr="00C25D02" w:rsidR="00ED00D8" w:rsidP="00ED00D8" w:rsidRDefault="00ED00D8" w14:paraId="4EB45678" w14:textId="5B73C963">
      <w:pPr>
        <w:numPr>
          <w:ilvl w:val="1"/>
          <w:numId w:val="3"/>
        </w:numPr>
        <w:contextualSpacing/>
      </w:pPr>
      <w:r>
        <w:rPr>
          <w:i/>
          <w:iCs/>
        </w:rPr>
        <w:t>Funding</w:t>
      </w:r>
      <w:r w:rsidRPr="00C25D02">
        <w:rPr>
          <w:i/>
          <w:iCs/>
        </w:rPr>
        <w:t xml:space="preserve"> type</w:t>
      </w:r>
      <w:r w:rsidRPr="00C25D02">
        <w:t>: Pr</w:t>
      </w:r>
      <w:r>
        <w:t>o</w:t>
      </w:r>
      <w:r w:rsidR="00031CBE">
        <w:t>jects</w:t>
      </w:r>
    </w:p>
    <w:p w:rsidRPr="00C25D02" w:rsidR="00ED00D8" w:rsidP="00ED00D8" w:rsidRDefault="00ED00D8" w14:paraId="77660C3D" w14:textId="5A0B35AD">
      <w:pPr>
        <w:numPr>
          <w:ilvl w:val="1"/>
          <w:numId w:val="3"/>
        </w:numPr>
        <w:contextualSpacing/>
      </w:pPr>
      <w:r w:rsidRPr="00C25D02">
        <w:rPr>
          <w:i/>
          <w:iCs/>
        </w:rPr>
        <w:t>Amount Requested</w:t>
      </w:r>
      <w:r w:rsidRPr="00C25D02">
        <w:t xml:space="preserve">: </w:t>
      </w:r>
      <w:r w:rsidRPr="00031CBE" w:rsidR="00031CBE">
        <w:t>$999.92</w:t>
      </w:r>
    </w:p>
    <w:p w:rsidR="00ED00D8" w:rsidP="00ED00D8" w:rsidRDefault="00ED00D8" w14:paraId="20F0676A" w14:textId="77777777">
      <w:pPr>
        <w:numPr>
          <w:ilvl w:val="1"/>
          <w:numId w:val="3"/>
        </w:numPr>
        <w:contextualSpacing/>
      </w:pPr>
      <w:r w:rsidRPr="00C25D02">
        <w:rPr>
          <w:i/>
          <w:iCs/>
        </w:rPr>
        <w:t>Amount Allocated</w:t>
      </w:r>
      <w:r w:rsidRPr="00C25D02">
        <w:t xml:space="preserve">: </w:t>
      </w:r>
      <w:r>
        <w:t>$0.00</w:t>
      </w:r>
    </w:p>
    <w:p w:rsidRPr="00C25D02" w:rsidR="00ED00D8" w:rsidP="00ED00D8" w:rsidRDefault="00ED00D8" w14:paraId="41BC0CAC" w14:textId="3AA4335D">
      <w:pPr>
        <w:numPr>
          <w:ilvl w:val="0"/>
          <w:numId w:val="3"/>
        </w:numPr>
        <w:contextualSpacing/>
      </w:pPr>
      <w:r w:rsidRPr="00C25D02">
        <w:t xml:space="preserve">App No. </w:t>
      </w:r>
      <w:r w:rsidRPr="00031CBE" w:rsidR="00031CBE">
        <w:t>145589</w:t>
      </w:r>
      <w:r>
        <w:t>-</w:t>
      </w:r>
      <w:r w:rsidR="00031CBE">
        <w:t xml:space="preserve"> </w:t>
      </w:r>
      <w:r w:rsidRPr="004C7399" w:rsidR="00031CBE">
        <w:rPr>
          <w:b/>
          <w:bCs/>
        </w:rPr>
        <w:t>I-CAUSE</w:t>
      </w:r>
    </w:p>
    <w:p w:rsidRPr="00C25D02" w:rsidR="00ED00D8" w:rsidP="00ED00D8" w:rsidRDefault="00ED00D8" w14:paraId="663F010B" w14:textId="0A3D333E">
      <w:pPr>
        <w:numPr>
          <w:ilvl w:val="1"/>
          <w:numId w:val="3"/>
        </w:numPr>
        <w:contextualSpacing/>
      </w:pPr>
      <w:r w:rsidRPr="00C25D02">
        <w:rPr>
          <w:i/>
          <w:iCs/>
        </w:rPr>
        <w:t>Description</w:t>
      </w:r>
      <w:r w:rsidRPr="00C25D02">
        <w:t xml:space="preserve">: </w:t>
      </w:r>
      <w:r w:rsidRPr="00575CAE" w:rsidR="00575CAE">
        <w:t>I-CAUSE aims to provide resources and a support system for local Champaign-Urbana high school students who may face barriers in applying for college or obtaining jobs/careers after high school.</w:t>
      </w:r>
    </w:p>
    <w:p w:rsidRPr="00A6384A" w:rsidR="00ED00D8" w:rsidP="00ED00D8" w:rsidRDefault="00ED00D8" w14:paraId="1A17E5AE" w14:textId="6C9A96CB">
      <w:pPr>
        <w:numPr>
          <w:ilvl w:val="1"/>
          <w:numId w:val="3"/>
        </w:numPr>
        <w:contextualSpacing/>
      </w:pPr>
      <w:r w:rsidRPr="00C25D02">
        <w:rPr>
          <w:i/>
          <w:iCs/>
        </w:rPr>
        <w:t>Reviewer’s notes</w:t>
      </w:r>
      <w:r w:rsidRPr="00C25D02">
        <w:t>:</w:t>
      </w:r>
      <w:r w:rsidRPr="007F3ADC">
        <w:t xml:space="preserve"> </w:t>
      </w:r>
      <w:r w:rsidRPr="00575CAE" w:rsidR="00575CAE">
        <w:t>Treasurer did not accept terms and conditions.</w:t>
      </w:r>
    </w:p>
    <w:p w:rsidRPr="00C25D02" w:rsidR="00ED00D8" w:rsidP="00ED00D8" w:rsidRDefault="00ED00D8" w14:paraId="21D30028" w14:textId="77777777">
      <w:pPr>
        <w:numPr>
          <w:ilvl w:val="1"/>
          <w:numId w:val="3"/>
        </w:numPr>
        <w:contextualSpacing/>
      </w:pPr>
      <w:r>
        <w:rPr>
          <w:i/>
          <w:iCs/>
        </w:rPr>
        <w:t>Funding</w:t>
      </w:r>
      <w:r w:rsidRPr="00C25D02">
        <w:rPr>
          <w:i/>
          <w:iCs/>
        </w:rPr>
        <w:t xml:space="preserve"> type</w:t>
      </w:r>
      <w:r w:rsidRPr="00C25D02">
        <w:t>: Pr</w:t>
      </w:r>
      <w:r>
        <w:t>ograms</w:t>
      </w:r>
    </w:p>
    <w:p w:rsidRPr="00C25D02" w:rsidR="00ED00D8" w:rsidP="00ED00D8" w:rsidRDefault="00ED00D8" w14:paraId="36B9BDFF" w14:textId="61A18415">
      <w:pPr>
        <w:numPr>
          <w:ilvl w:val="1"/>
          <w:numId w:val="3"/>
        </w:numPr>
        <w:contextualSpacing/>
      </w:pPr>
      <w:r w:rsidRPr="00C25D02">
        <w:rPr>
          <w:i/>
          <w:iCs/>
        </w:rPr>
        <w:t>Amount Requested</w:t>
      </w:r>
      <w:r w:rsidRPr="00C25D02">
        <w:t xml:space="preserve">: </w:t>
      </w:r>
      <w:r w:rsidRPr="00031CBE" w:rsidR="00031CBE">
        <w:t>$410.42</w:t>
      </w:r>
    </w:p>
    <w:p w:rsidR="00ED00D8" w:rsidP="00ED00D8" w:rsidRDefault="00ED00D8" w14:paraId="0EBAB3B6" w14:textId="77777777">
      <w:pPr>
        <w:numPr>
          <w:ilvl w:val="1"/>
          <w:numId w:val="3"/>
        </w:numPr>
        <w:contextualSpacing/>
      </w:pPr>
      <w:r w:rsidRPr="00C25D02">
        <w:rPr>
          <w:i/>
          <w:iCs/>
        </w:rPr>
        <w:t>Amount Allocated</w:t>
      </w:r>
      <w:r w:rsidRPr="00C25D02">
        <w:t xml:space="preserve">: </w:t>
      </w:r>
      <w:r>
        <w:t>$0.00</w:t>
      </w:r>
    </w:p>
    <w:p w:rsidRPr="00C25D02" w:rsidR="00031CBE" w:rsidP="00031CBE" w:rsidRDefault="00031CBE" w14:paraId="2BC3720C" w14:textId="0C9AC59E">
      <w:pPr>
        <w:numPr>
          <w:ilvl w:val="0"/>
          <w:numId w:val="3"/>
        </w:numPr>
        <w:contextualSpacing/>
      </w:pPr>
      <w:r w:rsidRPr="00C25D02">
        <w:t xml:space="preserve">App No. </w:t>
      </w:r>
      <w:r w:rsidRPr="00031CBE">
        <w:t>143340</w:t>
      </w:r>
      <w:r>
        <w:t xml:space="preserve">- </w:t>
      </w:r>
      <w:r w:rsidRPr="004C7399">
        <w:rPr>
          <w:b/>
          <w:bCs/>
        </w:rPr>
        <w:t>Illini Ice Girls</w:t>
      </w:r>
    </w:p>
    <w:p w:rsidRPr="00C25D02" w:rsidR="00031CBE" w:rsidP="00031CBE" w:rsidRDefault="00031CBE" w14:paraId="03FAFFDE" w14:textId="083589EE">
      <w:pPr>
        <w:numPr>
          <w:ilvl w:val="1"/>
          <w:numId w:val="3"/>
        </w:numPr>
        <w:contextualSpacing/>
      </w:pPr>
      <w:r w:rsidRPr="00C25D02">
        <w:rPr>
          <w:i/>
          <w:iCs/>
        </w:rPr>
        <w:t>Description</w:t>
      </w:r>
      <w:r w:rsidRPr="00C25D02">
        <w:t xml:space="preserve">: </w:t>
      </w:r>
      <w:r w:rsidRPr="00C112CA" w:rsidR="00C112CA">
        <w:t>We are requesting funds to cover the cost of uniforms.</w:t>
      </w:r>
    </w:p>
    <w:p w:rsidRPr="00A6384A" w:rsidR="00031CBE" w:rsidP="00031CBE" w:rsidRDefault="00031CBE" w14:paraId="4F36A264" w14:textId="1AD31E51">
      <w:pPr>
        <w:numPr>
          <w:ilvl w:val="1"/>
          <w:numId w:val="3"/>
        </w:numPr>
        <w:contextualSpacing/>
      </w:pPr>
      <w:r w:rsidRPr="00C25D02">
        <w:rPr>
          <w:i/>
          <w:iCs/>
        </w:rPr>
        <w:t>Reviewer’s notes</w:t>
      </w:r>
      <w:r w:rsidRPr="00C25D02">
        <w:t>:</w:t>
      </w:r>
      <w:r w:rsidRPr="007F3ADC">
        <w:t xml:space="preserve"> </w:t>
      </w:r>
      <w:r w:rsidRPr="00C112CA" w:rsidR="00C112CA">
        <w:t>President has not accepted terms and conditions or attended workshop.</w:t>
      </w:r>
    </w:p>
    <w:p w:rsidRPr="00C25D02" w:rsidR="00031CBE" w:rsidP="00031CBE" w:rsidRDefault="00031CBE" w14:paraId="7E00BFC0" w14:textId="77777777">
      <w:pPr>
        <w:numPr>
          <w:ilvl w:val="1"/>
          <w:numId w:val="3"/>
        </w:numPr>
        <w:contextualSpacing/>
      </w:pPr>
      <w:r>
        <w:rPr>
          <w:i/>
          <w:iCs/>
        </w:rPr>
        <w:t>Funding</w:t>
      </w:r>
      <w:r w:rsidRPr="00C25D02">
        <w:rPr>
          <w:i/>
          <w:iCs/>
        </w:rPr>
        <w:t xml:space="preserve"> type</w:t>
      </w:r>
      <w:r w:rsidRPr="00C25D02">
        <w:t>: Pr</w:t>
      </w:r>
      <w:r>
        <w:t>ograms</w:t>
      </w:r>
    </w:p>
    <w:p w:rsidRPr="00C25D02" w:rsidR="00031CBE" w:rsidP="00031CBE" w:rsidRDefault="00031CBE" w14:paraId="7DC91864" w14:textId="5BD00659">
      <w:pPr>
        <w:numPr>
          <w:ilvl w:val="1"/>
          <w:numId w:val="3"/>
        </w:numPr>
        <w:contextualSpacing/>
      </w:pPr>
      <w:r w:rsidRPr="00C25D02">
        <w:rPr>
          <w:i/>
          <w:iCs/>
        </w:rPr>
        <w:t>Amount Requested</w:t>
      </w:r>
      <w:r w:rsidRPr="00C25D02">
        <w:t xml:space="preserve">: </w:t>
      </w:r>
      <w:r w:rsidRPr="00031CBE">
        <w:t>$650.00</w:t>
      </w:r>
    </w:p>
    <w:p w:rsidR="00031CBE" w:rsidP="00031CBE" w:rsidRDefault="00031CBE" w14:paraId="743EF912" w14:textId="306ACCAC">
      <w:pPr>
        <w:numPr>
          <w:ilvl w:val="1"/>
          <w:numId w:val="3"/>
        </w:numPr>
        <w:contextualSpacing/>
      </w:pPr>
      <w:r w:rsidRPr="615EBE7E">
        <w:rPr>
          <w:i/>
          <w:iCs/>
        </w:rPr>
        <w:lastRenderedPageBreak/>
        <w:t>Amount Allocated</w:t>
      </w:r>
      <w:r>
        <w:t>: $0.00</w:t>
      </w:r>
    </w:p>
    <w:p w:rsidR="00031CBE" w:rsidP="615EBE7E" w:rsidRDefault="00C25D02" w14:paraId="215A3139" w14:textId="52E50BD2">
      <w:pPr>
        <w:numPr>
          <w:ilvl w:val="0"/>
          <w:numId w:val="3"/>
        </w:numPr>
        <w:contextualSpacing/>
        <w:rPr>
          <w:b/>
          <w:bCs/>
        </w:rPr>
      </w:pPr>
      <w:r>
        <w:t xml:space="preserve">App No. 145640- </w:t>
      </w:r>
      <w:r w:rsidRPr="615EBE7E">
        <w:rPr>
          <w:b/>
          <w:bCs/>
        </w:rPr>
        <w:t xml:space="preserve">Hindu YUVA UIUC </w:t>
      </w:r>
    </w:p>
    <w:p w:rsidR="00031CBE" w:rsidP="00031CBE" w:rsidRDefault="00C25D02" w14:paraId="5CFC9174" w14:textId="14FBE5E8">
      <w:pPr>
        <w:numPr>
          <w:ilvl w:val="1"/>
          <w:numId w:val="3"/>
        </w:numPr>
        <w:contextualSpacing/>
      </w:pPr>
      <w:r w:rsidRPr="615EBE7E">
        <w:rPr>
          <w:i/>
          <w:iCs/>
        </w:rPr>
        <w:t>Description</w:t>
      </w:r>
      <w:r>
        <w:t xml:space="preserve">: </w:t>
      </w:r>
      <w:r w:rsidR="00052465">
        <w:t>We are planning to celebrate Hindu New year on the anniversary quad this year.</w:t>
      </w:r>
    </w:p>
    <w:p w:rsidR="00031CBE" w:rsidP="00031CBE" w:rsidRDefault="00C25D02" w14:paraId="338402BA" w14:textId="67833CC8">
      <w:pPr>
        <w:numPr>
          <w:ilvl w:val="1"/>
          <w:numId w:val="3"/>
        </w:numPr>
        <w:contextualSpacing/>
      </w:pPr>
      <w:r w:rsidRPr="615EBE7E">
        <w:rPr>
          <w:i/>
          <w:iCs/>
        </w:rPr>
        <w:t>Reviewer’s notes</w:t>
      </w:r>
      <w:r>
        <w:t xml:space="preserve">: </w:t>
      </w:r>
      <w:r w:rsidR="00A64C2A">
        <w:t xml:space="preserve">RSO is hosting an event (Hindu New Year) on campus to celebrate the Hindu new year. Expenses are related to consumable supplies for the </w:t>
      </w:r>
      <w:proofErr w:type="gramStart"/>
      <w:r w:rsidR="00A64C2A">
        <w:t>event</w:t>
      </w:r>
      <w:proofErr w:type="gramEnd"/>
      <w:r w:rsidR="00A64C2A">
        <w:t xml:space="preserve"> and it meets the criteria for 100% funding. After further communication with the RSO via email, the event has already occurred and therefore cannot be funded by SORF. </w:t>
      </w:r>
    </w:p>
    <w:p w:rsidR="00031CBE" w:rsidP="00031CBE" w:rsidRDefault="00E407B8" w14:paraId="7FCFA212" w14:textId="67EE26D8">
      <w:pPr>
        <w:numPr>
          <w:ilvl w:val="1"/>
          <w:numId w:val="3"/>
        </w:numPr>
        <w:contextualSpacing/>
      </w:pPr>
      <w:r w:rsidRPr="615EBE7E">
        <w:rPr>
          <w:i/>
          <w:iCs/>
        </w:rPr>
        <w:t>Funding type:</w:t>
      </w:r>
      <w:r w:rsidR="00C25D02">
        <w:t xml:space="preserve"> Programs</w:t>
      </w:r>
    </w:p>
    <w:p w:rsidR="00031CBE" w:rsidP="00031CBE" w:rsidRDefault="00C25D02" w14:paraId="7F1E0834" w14:textId="02294E6D">
      <w:pPr>
        <w:numPr>
          <w:ilvl w:val="1"/>
          <w:numId w:val="3"/>
        </w:numPr>
        <w:contextualSpacing/>
      </w:pPr>
      <w:r w:rsidRPr="615EBE7E">
        <w:rPr>
          <w:i/>
          <w:iCs/>
        </w:rPr>
        <w:t>Amount Requested</w:t>
      </w:r>
      <w:r>
        <w:t xml:space="preserve">: </w:t>
      </w:r>
      <w:r w:rsidR="00A64C2A">
        <w:t>$1,237.86</w:t>
      </w:r>
    </w:p>
    <w:p w:rsidR="00031CBE" w:rsidP="00031CBE" w:rsidRDefault="00C25D02" w14:paraId="26B9A70C" w14:textId="1D6E5642">
      <w:pPr>
        <w:numPr>
          <w:ilvl w:val="1"/>
          <w:numId w:val="3"/>
        </w:numPr>
        <w:contextualSpacing/>
      </w:pPr>
      <w:r w:rsidRPr="615EBE7E">
        <w:rPr>
          <w:i/>
          <w:iCs/>
        </w:rPr>
        <w:t>Amount Allocated</w:t>
      </w:r>
      <w:r>
        <w:t xml:space="preserve">: </w:t>
      </w:r>
      <w:r w:rsidR="00A64C2A">
        <w:t>$0.00</w:t>
      </w:r>
      <w:r w:rsidR="00031CBE">
        <w:br/>
      </w:r>
    </w:p>
    <w:p w:rsidR="00243268" w:rsidP="00243268" w:rsidRDefault="00243268" w14:paraId="7F6D1CB3" w14:textId="77777777">
      <w:pPr>
        <w:ind w:left="1080"/>
        <w:contextualSpacing/>
      </w:pPr>
    </w:p>
    <w:p w:rsidR="00243268" w:rsidP="00243268" w:rsidRDefault="00243268" w14:paraId="0DCEE8F3" w14:textId="17F2FEC8">
      <w:pPr>
        <w:rPr>
          <w:rFonts w:asciiTheme="majorHAnsi" w:hAnsiTheme="majorHAnsi" w:cstheme="majorHAnsi"/>
          <w:i/>
          <w:iCs/>
          <w:sz w:val="24"/>
          <w:szCs w:val="24"/>
          <w:u w:val="single"/>
        </w:rPr>
      </w:pPr>
      <w:r w:rsidRPr="006A42C1">
        <w:rPr>
          <w:rFonts w:asciiTheme="majorHAnsi" w:hAnsiTheme="majorHAnsi" w:cstheme="majorHAnsi"/>
          <w:i/>
          <w:iCs/>
          <w:sz w:val="24"/>
          <w:szCs w:val="24"/>
          <w:u w:val="single"/>
        </w:rPr>
        <w:t>Approval of zero funding denied applications:</w:t>
      </w:r>
    </w:p>
    <w:p w:rsidR="00243268" w:rsidP="00243268" w:rsidRDefault="00B16307" w14:paraId="216FD86E" w14:textId="1E120873">
      <w:pPr>
        <w:rPr>
          <w:rFonts w:cstheme="minorHAnsi"/>
          <w:sz w:val="24"/>
          <w:szCs w:val="24"/>
        </w:rPr>
      </w:pPr>
      <w:r w:rsidRPr="001807E2">
        <w:rPr>
          <w:rFonts w:cstheme="minorHAnsi"/>
          <w:sz w:val="24"/>
          <w:szCs w:val="24"/>
        </w:rPr>
        <w:t>M</w:t>
      </w:r>
      <w:r w:rsidRPr="001807E2" w:rsidR="001807E2">
        <w:rPr>
          <w:rFonts w:cstheme="minorHAnsi"/>
          <w:sz w:val="24"/>
          <w:szCs w:val="24"/>
        </w:rPr>
        <w:t xml:space="preserve">ichal </w:t>
      </w:r>
      <w:r w:rsidRPr="001807E2">
        <w:rPr>
          <w:rFonts w:cstheme="minorHAnsi"/>
          <w:sz w:val="24"/>
          <w:szCs w:val="24"/>
        </w:rPr>
        <w:t>I</w:t>
      </w:r>
      <w:r w:rsidRPr="001807E2" w:rsidR="001807E2">
        <w:rPr>
          <w:rFonts w:cstheme="minorHAnsi"/>
          <w:sz w:val="24"/>
          <w:szCs w:val="24"/>
        </w:rPr>
        <w:t>saacson</w:t>
      </w:r>
      <w:r w:rsidRPr="001807E2">
        <w:rPr>
          <w:rFonts w:cstheme="minorHAnsi"/>
          <w:sz w:val="24"/>
          <w:szCs w:val="24"/>
        </w:rPr>
        <w:t xml:space="preserve"> approves denied applications by unanimous consent. </w:t>
      </w:r>
    </w:p>
    <w:p w:rsidRPr="001807E2" w:rsidR="001807E2" w:rsidP="00243268" w:rsidRDefault="001807E2" w14:paraId="2185B4AA" w14:textId="77777777">
      <w:pPr>
        <w:rPr>
          <w:rFonts w:cstheme="minorHAnsi"/>
          <w:sz w:val="24"/>
          <w:szCs w:val="24"/>
        </w:rPr>
      </w:pPr>
    </w:p>
    <w:p w:rsidR="00412943" w:rsidP="00243268" w:rsidRDefault="0011638F" w14:paraId="654729A3" w14:textId="4B1EB53E">
      <w:pPr>
        <w:rPr>
          <w:rFonts w:cstheme="minorHAnsi"/>
          <w:b/>
          <w:bCs/>
          <w:sz w:val="24"/>
          <w:szCs w:val="24"/>
        </w:rPr>
      </w:pPr>
      <w:r>
        <w:rPr>
          <w:rFonts w:cstheme="minorHAnsi"/>
          <w:b/>
          <w:bCs/>
          <w:sz w:val="24"/>
          <w:szCs w:val="24"/>
        </w:rPr>
        <w:t>Standards Review</w:t>
      </w:r>
      <w:r w:rsidR="003B70AE">
        <w:rPr>
          <w:rFonts w:cstheme="minorHAnsi"/>
          <w:b/>
          <w:bCs/>
          <w:sz w:val="24"/>
          <w:szCs w:val="24"/>
        </w:rPr>
        <w:t>/Bylaws</w:t>
      </w:r>
      <w:r w:rsidR="00A855DB">
        <w:rPr>
          <w:rFonts w:cstheme="minorHAnsi"/>
          <w:b/>
          <w:bCs/>
          <w:sz w:val="24"/>
          <w:szCs w:val="24"/>
        </w:rPr>
        <w:t xml:space="preserve"> Update</w:t>
      </w:r>
      <w:r w:rsidR="003B70AE">
        <w:rPr>
          <w:rFonts w:cstheme="minorHAnsi"/>
          <w:b/>
          <w:bCs/>
          <w:sz w:val="24"/>
          <w:szCs w:val="24"/>
        </w:rPr>
        <w:t>:</w:t>
      </w:r>
    </w:p>
    <w:p w:rsidRPr="003B70AE" w:rsidR="003B70AE" w:rsidP="00243268" w:rsidRDefault="00DA0D0E" w14:paraId="78F8F6C1" w14:textId="7FDEC849">
      <w:pPr>
        <w:rPr>
          <w:rFonts w:cstheme="minorHAnsi"/>
        </w:rPr>
      </w:pPr>
      <w:r>
        <w:rPr>
          <w:rFonts w:cstheme="minorHAnsi"/>
        </w:rPr>
        <w:t>B</w:t>
      </w:r>
      <w:r w:rsidR="001807E2">
        <w:rPr>
          <w:rFonts w:cstheme="minorHAnsi"/>
        </w:rPr>
        <w:t xml:space="preserve">rian </w:t>
      </w:r>
      <w:r>
        <w:rPr>
          <w:rFonts w:cstheme="minorHAnsi"/>
        </w:rPr>
        <w:t>F</w:t>
      </w:r>
      <w:r w:rsidR="001807E2">
        <w:rPr>
          <w:rFonts w:cstheme="minorHAnsi"/>
        </w:rPr>
        <w:t>arber</w:t>
      </w:r>
      <w:r>
        <w:rPr>
          <w:rFonts w:cstheme="minorHAnsi"/>
        </w:rPr>
        <w:t xml:space="preserve"> motions to approve </w:t>
      </w:r>
      <w:r w:rsidR="001807E2">
        <w:rPr>
          <w:rFonts w:cstheme="minorHAnsi"/>
        </w:rPr>
        <w:t xml:space="preserve">changes to the </w:t>
      </w:r>
      <w:r>
        <w:rPr>
          <w:rFonts w:cstheme="minorHAnsi"/>
        </w:rPr>
        <w:t>bylaws. N</w:t>
      </w:r>
      <w:r w:rsidR="001807E2">
        <w:rPr>
          <w:rFonts w:cstheme="minorHAnsi"/>
        </w:rPr>
        <w:t xml:space="preserve">ico </w:t>
      </w:r>
      <w:r>
        <w:rPr>
          <w:rFonts w:cstheme="minorHAnsi"/>
        </w:rPr>
        <w:t>P</w:t>
      </w:r>
      <w:r w:rsidR="001807E2">
        <w:rPr>
          <w:rFonts w:cstheme="minorHAnsi"/>
        </w:rPr>
        <w:t>erez</w:t>
      </w:r>
      <w:r>
        <w:rPr>
          <w:rFonts w:cstheme="minorHAnsi"/>
        </w:rPr>
        <w:t xml:space="preserve"> seconds. Vote of 9-0-0. </w:t>
      </w:r>
      <w:r w:rsidR="0098240C">
        <w:rPr>
          <w:rFonts w:cstheme="minorHAnsi"/>
        </w:rPr>
        <w:t>B</w:t>
      </w:r>
      <w:r w:rsidR="001807E2">
        <w:rPr>
          <w:rFonts w:cstheme="minorHAnsi"/>
        </w:rPr>
        <w:t xml:space="preserve">rian </w:t>
      </w:r>
      <w:r w:rsidR="0098240C">
        <w:rPr>
          <w:rFonts w:cstheme="minorHAnsi"/>
        </w:rPr>
        <w:t>F</w:t>
      </w:r>
      <w:r w:rsidR="001807E2">
        <w:rPr>
          <w:rFonts w:cstheme="minorHAnsi"/>
        </w:rPr>
        <w:t>arber</w:t>
      </w:r>
      <w:r w:rsidR="0098240C">
        <w:rPr>
          <w:rFonts w:cstheme="minorHAnsi"/>
        </w:rPr>
        <w:t xml:space="preserve"> motions to approve changes to standards. A</w:t>
      </w:r>
      <w:r w:rsidR="001807E2">
        <w:rPr>
          <w:rFonts w:cstheme="minorHAnsi"/>
        </w:rPr>
        <w:t xml:space="preserve">shley </w:t>
      </w:r>
      <w:r w:rsidR="0098240C">
        <w:rPr>
          <w:rFonts w:cstheme="minorHAnsi"/>
        </w:rPr>
        <w:t>Win</w:t>
      </w:r>
      <w:r w:rsidR="001807E2">
        <w:rPr>
          <w:rFonts w:cstheme="minorHAnsi"/>
        </w:rPr>
        <w:t>ters</w:t>
      </w:r>
      <w:r w:rsidR="0098240C">
        <w:rPr>
          <w:rFonts w:cstheme="minorHAnsi"/>
        </w:rPr>
        <w:t xml:space="preserve"> seconds. Vote of </w:t>
      </w:r>
      <w:r w:rsidR="00BA51BA">
        <w:rPr>
          <w:rFonts w:cstheme="minorHAnsi"/>
        </w:rPr>
        <w:t xml:space="preserve">7-0-0. </w:t>
      </w:r>
    </w:p>
    <w:p w:rsidRPr="001807E2" w:rsidR="00243268" w:rsidP="00243268" w:rsidRDefault="00243268" w14:paraId="4616D88E" w14:textId="0E881BE7">
      <w:pPr>
        <w:rPr>
          <w:b/>
          <w:bCs/>
          <w:sz w:val="24"/>
          <w:szCs w:val="24"/>
        </w:rPr>
      </w:pPr>
      <w:r w:rsidRPr="5DDD1820">
        <w:rPr>
          <w:b/>
          <w:bCs/>
          <w:sz w:val="24"/>
          <w:szCs w:val="24"/>
        </w:rPr>
        <w:t>For the good of the order</w:t>
      </w:r>
      <w:r>
        <w:rPr>
          <w:b/>
          <w:bCs/>
          <w:sz w:val="24"/>
          <w:szCs w:val="24"/>
        </w:rPr>
        <w:t>:</w:t>
      </w:r>
    </w:p>
    <w:p w:rsidR="00243268" w:rsidP="00243268" w:rsidRDefault="00243268" w14:paraId="77648AC6" w14:textId="77777777">
      <w:pPr>
        <w:rPr>
          <w:rFonts w:ascii="Calibri" w:hAnsi="Calibri" w:eastAsia="Calibri" w:cs="Arial"/>
          <w:b/>
          <w:bCs/>
          <w:sz w:val="28"/>
          <w:szCs w:val="28"/>
        </w:rPr>
      </w:pPr>
      <w:r w:rsidRPr="007F1EFF">
        <w:rPr>
          <w:rFonts w:ascii="Calibri" w:hAnsi="Calibri" w:eastAsia="Calibri" w:cs="Arial"/>
          <w:b/>
          <w:bCs/>
          <w:sz w:val="24"/>
          <w:szCs w:val="24"/>
        </w:rPr>
        <w:t>Adjournment</w:t>
      </w:r>
      <w:r w:rsidRPr="007F1EFF">
        <w:rPr>
          <w:rFonts w:ascii="Calibri" w:hAnsi="Calibri" w:eastAsia="Calibri" w:cs="Arial"/>
          <w:b/>
          <w:bCs/>
          <w:sz w:val="28"/>
          <w:szCs w:val="28"/>
        </w:rPr>
        <w:t xml:space="preserve">: </w:t>
      </w:r>
    </w:p>
    <w:p w:rsidRPr="00D82838" w:rsidR="00D82838" w:rsidP="00243268" w:rsidRDefault="34FCC408" w14:paraId="7EF972C0" w14:textId="25813B80">
      <w:pPr>
        <w:rPr>
          <w:rFonts w:ascii="Calibri" w:hAnsi="Calibri" w:eastAsia="Calibri" w:cs="Arial"/>
        </w:rPr>
      </w:pPr>
      <w:r w:rsidRPr="615EBE7E">
        <w:rPr>
          <w:rFonts w:ascii="Calibri" w:hAnsi="Calibri" w:eastAsia="Calibri" w:cs="Arial"/>
        </w:rPr>
        <w:t>M</w:t>
      </w:r>
      <w:r w:rsidRPr="615EBE7E" w:rsidR="009F779F">
        <w:rPr>
          <w:rFonts w:ascii="Calibri" w:hAnsi="Calibri" w:eastAsia="Calibri" w:cs="Arial"/>
        </w:rPr>
        <w:t xml:space="preserve">ichael </w:t>
      </w:r>
      <w:r w:rsidRPr="615EBE7E">
        <w:rPr>
          <w:rFonts w:ascii="Calibri" w:hAnsi="Calibri" w:eastAsia="Calibri" w:cs="Arial"/>
        </w:rPr>
        <w:t>I</w:t>
      </w:r>
      <w:r w:rsidRPr="615EBE7E" w:rsidR="009F779F">
        <w:rPr>
          <w:rFonts w:ascii="Calibri" w:hAnsi="Calibri" w:eastAsia="Calibri" w:cs="Arial"/>
        </w:rPr>
        <w:t>saacson</w:t>
      </w:r>
      <w:r w:rsidRPr="615EBE7E">
        <w:rPr>
          <w:rFonts w:ascii="Calibri" w:hAnsi="Calibri" w:eastAsia="Calibri" w:cs="Arial"/>
        </w:rPr>
        <w:t xml:space="preserve"> </w:t>
      </w:r>
      <w:r w:rsidRPr="615EBE7E" w:rsidR="009F779F">
        <w:rPr>
          <w:rFonts w:ascii="Calibri" w:hAnsi="Calibri" w:eastAsia="Calibri" w:cs="Arial"/>
        </w:rPr>
        <w:t>adjourns</w:t>
      </w:r>
      <w:r w:rsidRPr="615EBE7E">
        <w:rPr>
          <w:rFonts w:ascii="Calibri" w:hAnsi="Calibri" w:eastAsia="Calibri" w:cs="Arial"/>
        </w:rPr>
        <w:t xml:space="preserve"> meeting at </w:t>
      </w:r>
      <w:r w:rsidRPr="615EBE7E" w:rsidR="42CC00C9">
        <w:rPr>
          <w:rFonts w:ascii="Calibri" w:hAnsi="Calibri" w:eastAsia="Calibri" w:cs="Arial"/>
        </w:rPr>
        <w:t xml:space="preserve">6:54pm. </w:t>
      </w:r>
    </w:p>
    <w:sectPr w:rsidRPr="00D82838" w:rsidR="00D82838">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IR" w:author="Isaacson, Michael Ray" w:date="2022-04-04T18:54:00Z" w:id="21">
    <w:p w:rsidR="615EBE7E" w:rsidRDefault="615EBE7E" w14:paraId="53945483" w14:textId="6AA5EEE2">
      <w:pPr>
        <w:pStyle w:val="CommentText"/>
      </w:pPr>
      <w:r>
        <w:t>Application was withdrawn by RSO</w:t>
      </w:r>
      <w:r>
        <w:rPr>
          <w:rStyle w:val="CommentReference"/>
        </w:rPr>
        <w:annotationRef/>
      </w:r>
    </w:p>
  </w:comment>
  <w:comment w:initials="IR" w:author="Isaacson, Michael Ray" w:date="2022-04-06T23:24:53" w:id="816498980">
    <w:p w:rsidR="741BBE9E" w:rsidRDefault="741BBE9E" w14:paraId="52839E2A" w14:textId="06A25547">
      <w:pPr>
        <w:pStyle w:val="CommentText"/>
      </w:pPr>
      <w:r w:rsidR="741BBE9E">
        <w:rPr/>
        <w:t>Application returned to the SORF board for review by the SORF Chair-person.</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53945483"/>
  <w15:commentEx w15:done="0" w15:paraId="52839E2A"/>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9CE03D3" w16cex:dateUtc="2022-04-04T23:54:00Z"/>
  <w16cex:commentExtensible w16cex:durableId="7760C4B5" w16cex:dateUtc="2022-04-07T04:24:53.766Z"/>
</w16cex:commentsExtensible>
</file>

<file path=word/commentsIds.xml><?xml version="1.0" encoding="utf-8"?>
<w16cid:commentsIds xmlns:mc="http://schemas.openxmlformats.org/markup-compatibility/2006" xmlns:w16cid="http://schemas.microsoft.com/office/word/2016/wordml/cid" mc:Ignorable="w16cid">
  <w16cid:commentId w16cid:paraId="53945483" w16cid:durableId="49CE03D3"/>
  <w16cid:commentId w16cid:paraId="52839E2A" w16cid:durableId="7760C4B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intelligence.xml><?xml version="1.0" encoding="utf-8"?>
<int:Intelligence xmlns:int="http://schemas.microsoft.com/office/intelligence/2019/intelligence">
  <int:IntelligenceSettings/>
  <int:Manifest>
    <int:ParagraphRange paragraphId="627623373" textId="2134364016" start="101" length="6" invalidationStart="101" invalidationLength="6" id="8aikOC71"/>
  </int:Manifest>
  <int:Observations>
    <int:Content id="8aikOC71">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379C"/>
    <w:multiLevelType w:val="hybridMultilevel"/>
    <w:tmpl w:val="3E06E1B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5FA22B9"/>
    <w:multiLevelType w:val="hybridMultilevel"/>
    <w:tmpl w:val="FFFFFFFF"/>
    <w:lvl w:ilvl="0" w:tplc="B5561B78">
      <w:start w:val="1"/>
      <w:numFmt w:val="bullet"/>
      <w:lvlText w:val="-"/>
      <w:lvlJc w:val="left"/>
      <w:pPr>
        <w:ind w:left="720" w:hanging="360"/>
      </w:pPr>
      <w:rPr>
        <w:rFonts w:hint="default" w:ascii="Calibri" w:hAnsi="Calibri"/>
      </w:rPr>
    </w:lvl>
    <w:lvl w:ilvl="1" w:tplc="48321E0C">
      <w:start w:val="1"/>
      <w:numFmt w:val="bullet"/>
      <w:lvlText w:val="o"/>
      <w:lvlJc w:val="left"/>
      <w:pPr>
        <w:ind w:left="1440" w:hanging="360"/>
      </w:pPr>
      <w:rPr>
        <w:rFonts w:hint="default" w:ascii="Courier New" w:hAnsi="Courier New"/>
      </w:rPr>
    </w:lvl>
    <w:lvl w:ilvl="2" w:tplc="F7B6C824">
      <w:start w:val="1"/>
      <w:numFmt w:val="bullet"/>
      <w:lvlText w:val=""/>
      <w:lvlJc w:val="left"/>
      <w:pPr>
        <w:ind w:left="2160" w:hanging="360"/>
      </w:pPr>
      <w:rPr>
        <w:rFonts w:hint="default" w:ascii="Wingdings" w:hAnsi="Wingdings"/>
      </w:rPr>
    </w:lvl>
    <w:lvl w:ilvl="3" w:tplc="A994302A">
      <w:start w:val="1"/>
      <w:numFmt w:val="bullet"/>
      <w:lvlText w:val=""/>
      <w:lvlJc w:val="left"/>
      <w:pPr>
        <w:ind w:left="2880" w:hanging="360"/>
      </w:pPr>
      <w:rPr>
        <w:rFonts w:hint="default" w:ascii="Symbol" w:hAnsi="Symbol"/>
      </w:rPr>
    </w:lvl>
    <w:lvl w:ilvl="4" w:tplc="11786A9E">
      <w:start w:val="1"/>
      <w:numFmt w:val="bullet"/>
      <w:lvlText w:val="o"/>
      <w:lvlJc w:val="left"/>
      <w:pPr>
        <w:ind w:left="3600" w:hanging="360"/>
      </w:pPr>
      <w:rPr>
        <w:rFonts w:hint="default" w:ascii="Courier New" w:hAnsi="Courier New"/>
      </w:rPr>
    </w:lvl>
    <w:lvl w:ilvl="5" w:tplc="B282B286">
      <w:start w:val="1"/>
      <w:numFmt w:val="bullet"/>
      <w:lvlText w:val=""/>
      <w:lvlJc w:val="left"/>
      <w:pPr>
        <w:ind w:left="4320" w:hanging="360"/>
      </w:pPr>
      <w:rPr>
        <w:rFonts w:hint="default" w:ascii="Wingdings" w:hAnsi="Wingdings"/>
      </w:rPr>
    </w:lvl>
    <w:lvl w:ilvl="6" w:tplc="2F82DDDE">
      <w:start w:val="1"/>
      <w:numFmt w:val="bullet"/>
      <w:lvlText w:val=""/>
      <w:lvlJc w:val="left"/>
      <w:pPr>
        <w:ind w:left="5040" w:hanging="360"/>
      </w:pPr>
      <w:rPr>
        <w:rFonts w:hint="default" w:ascii="Symbol" w:hAnsi="Symbol"/>
      </w:rPr>
    </w:lvl>
    <w:lvl w:ilvl="7" w:tplc="4894D65C">
      <w:start w:val="1"/>
      <w:numFmt w:val="bullet"/>
      <w:lvlText w:val="o"/>
      <w:lvlJc w:val="left"/>
      <w:pPr>
        <w:ind w:left="5760" w:hanging="360"/>
      </w:pPr>
      <w:rPr>
        <w:rFonts w:hint="default" w:ascii="Courier New" w:hAnsi="Courier New"/>
      </w:rPr>
    </w:lvl>
    <w:lvl w:ilvl="8" w:tplc="22683762">
      <w:start w:val="1"/>
      <w:numFmt w:val="bullet"/>
      <w:lvlText w:val=""/>
      <w:lvlJc w:val="left"/>
      <w:pPr>
        <w:ind w:left="6480" w:hanging="360"/>
      </w:pPr>
      <w:rPr>
        <w:rFonts w:hint="default" w:ascii="Wingdings" w:hAnsi="Wingdings"/>
      </w:rPr>
    </w:lvl>
  </w:abstractNum>
  <w:abstractNum w:abstractNumId="2" w15:restartNumberingAfterBreak="0">
    <w:nsid w:val="3A481B23"/>
    <w:multiLevelType w:val="hybridMultilevel"/>
    <w:tmpl w:val="71F2C4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people.xml><?xml version="1.0" encoding="utf-8"?>
<w15:people xmlns:mc="http://schemas.openxmlformats.org/markup-compatibility/2006" xmlns:w15="http://schemas.microsoft.com/office/word/2012/wordml" mc:Ignorable="w15">
  <w15:person w15:author="Isaacson, Michael Ray">
    <w15:presenceInfo w15:providerId="AD" w15:userId="S::mri3@illinois.edu::8dc71c18-cb49-40f0-8fd2-30791d3ac31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tLAwMTc2MzRS0lEKTi0uzszPAykwrgUAzD5T/SwAAAA="/>
  </w:docVars>
  <w:rsids>
    <w:rsidRoot w:val="006E1DFD"/>
    <w:rsid w:val="000006DB"/>
    <w:rsid w:val="00000870"/>
    <w:rsid w:val="00017575"/>
    <w:rsid w:val="00024714"/>
    <w:rsid w:val="00031CBE"/>
    <w:rsid w:val="0004523F"/>
    <w:rsid w:val="00052465"/>
    <w:rsid w:val="00077C2C"/>
    <w:rsid w:val="0008347B"/>
    <w:rsid w:val="00086C50"/>
    <w:rsid w:val="000C2EFD"/>
    <w:rsid w:val="000D6249"/>
    <w:rsid w:val="000E38A5"/>
    <w:rsid w:val="000E7E00"/>
    <w:rsid w:val="000F127E"/>
    <w:rsid w:val="000F653F"/>
    <w:rsid w:val="00101F55"/>
    <w:rsid w:val="0011638F"/>
    <w:rsid w:val="0013134A"/>
    <w:rsid w:val="0014260E"/>
    <w:rsid w:val="001464D9"/>
    <w:rsid w:val="0014714B"/>
    <w:rsid w:val="001807E2"/>
    <w:rsid w:val="001819EE"/>
    <w:rsid w:val="001A16AF"/>
    <w:rsid w:val="001C67AB"/>
    <w:rsid w:val="001C740E"/>
    <w:rsid w:val="001F2F6D"/>
    <w:rsid w:val="002110DC"/>
    <w:rsid w:val="0023209F"/>
    <w:rsid w:val="00243268"/>
    <w:rsid w:val="00250DF1"/>
    <w:rsid w:val="0026515F"/>
    <w:rsid w:val="00274FD6"/>
    <w:rsid w:val="002833A0"/>
    <w:rsid w:val="0028481B"/>
    <w:rsid w:val="00295019"/>
    <w:rsid w:val="00296FE7"/>
    <w:rsid w:val="002A69E9"/>
    <w:rsid w:val="002D7F36"/>
    <w:rsid w:val="002E5C14"/>
    <w:rsid w:val="002F22B9"/>
    <w:rsid w:val="00327EB4"/>
    <w:rsid w:val="00351089"/>
    <w:rsid w:val="00365389"/>
    <w:rsid w:val="00366C7F"/>
    <w:rsid w:val="00387E62"/>
    <w:rsid w:val="003B70AE"/>
    <w:rsid w:val="003C2FA1"/>
    <w:rsid w:val="003F047B"/>
    <w:rsid w:val="00404558"/>
    <w:rsid w:val="00412943"/>
    <w:rsid w:val="004411BD"/>
    <w:rsid w:val="00442C31"/>
    <w:rsid w:val="004441F4"/>
    <w:rsid w:val="00460539"/>
    <w:rsid w:val="004952FD"/>
    <w:rsid w:val="004C7399"/>
    <w:rsid w:val="004D5A15"/>
    <w:rsid w:val="004D6A73"/>
    <w:rsid w:val="005308D9"/>
    <w:rsid w:val="00552E28"/>
    <w:rsid w:val="005628CC"/>
    <w:rsid w:val="00574B51"/>
    <w:rsid w:val="00575CAE"/>
    <w:rsid w:val="005C4186"/>
    <w:rsid w:val="005D0C3F"/>
    <w:rsid w:val="005E39FF"/>
    <w:rsid w:val="00634181"/>
    <w:rsid w:val="00653992"/>
    <w:rsid w:val="006A1D96"/>
    <w:rsid w:val="006C2913"/>
    <w:rsid w:val="006E1DFD"/>
    <w:rsid w:val="006E2139"/>
    <w:rsid w:val="00713C79"/>
    <w:rsid w:val="00727364"/>
    <w:rsid w:val="0073707B"/>
    <w:rsid w:val="00746017"/>
    <w:rsid w:val="00792AE0"/>
    <w:rsid w:val="00796460"/>
    <w:rsid w:val="007A0BCA"/>
    <w:rsid w:val="007B35F7"/>
    <w:rsid w:val="007E4D0B"/>
    <w:rsid w:val="007F3ADC"/>
    <w:rsid w:val="007F61F2"/>
    <w:rsid w:val="007F6833"/>
    <w:rsid w:val="007F6844"/>
    <w:rsid w:val="00815DEA"/>
    <w:rsid w:val="00824F96"/>
    <w:rsid w:val="008417CA"/>
    <w:rsid w:val="00854D91"/>
    <w:rsid w:val="00880041"/>
    <w:rsid w:val="008A2926"/>
    <w:rsid w:val="008B3DA9"/>
    <w:rsid w:val="008B6A7D"/>
    <w:rsid w:val="008C69A7"/>
    <w:rsid w:val="008D0813"/>
    <w:rsid w:val="008D3B1D"/>
    <w:rsid w:val="008E6CE5"/>
    <w:rsid w:val="008F38CE"/>
    <w:rsid w:val="00901AF8"/>
    <w:rsid w:val="009043B0"/>
    <w:rsid w:val="009210CE"/>
    <w:rsid w:val="00926949"/>
    <w:rsid w:val="0094524B"/>
    <w:rsid w:val="00946BBD"/>
    <w:rsid w:val="009504A6"/>
    <w:rsid w:val="009546A2"/>
    <w:rsid w:val="009759E0"/>
    <w:rsid w:val="0098240C"/>
    <w:rsid w:val="009978CD"/>
    <w:rsid w:val="009A41DD"/>
    <w:rsid w:val="009C0C16"/>
    <w:rsid w:val="009C6F51"/>
    <w:rsid w:val="009D4ABF"/>
    <w:rsid w:val="009E7E9D"/>
    <w:rsid w:val="009F779F"/>
    <w:rsid w:val="00A00F22"/>
    <w:rsid w:val="00A04BAD"/>
    <w:rsid w:val="00A133F5"/>
    <w:rsid w:val="00A2217E"/>
    <w:rsid w:val="00A31944"/>
    <w:rsid w:val="00A32E3C"/>
    <w:rsid w:val="00A4770C"/>
    <w:rsid w:val="00A50411"/>
    <w:rsid w:val="00A6384A"/>
    <w:rsid w:val="00A6405D"/>
    <w:rsid w:val="00A64C2A"/>
    <w:rsid w:val="00A67627"/>
    <w:rsid w:val="00A7743C"/>
    <w:rsid w:val="00A855DB"/>
    <w:rsid w:val="00A93923"/>
    <w:rsid w:val="00AA11BF"/>
    <w:rsid w:val="00AA6574"/>
    <w:rsid w:val="00AC55DA"/>
    <w:rsid w:val="00AE73B0"/>
    <w:rsid w:val="00AE764F"/>
    <w:rsid w:val="00AF16FA"/>
    <w:rsid w:val="00B06AD1"/>
    <w:rsid w:val="00B10E1A"/>
    <w:rsid w:val="00B16307"/>
    <w:rsid w:val="00B21FDC"/>
    <w:rsid w:val="00B35B90"/>
    <w:rsid w:val="00B41F6C"/>
    <w:rsid w:val="00B713E4"/>
    <w:rsid w:val="00B85978"/>
    <w:rsid w:val="00B9451B"/>
    <w:rsid w:val="00B94B34"/>
    <w:rsid w:val="00BA51BA"/>
    <w:rsid w:val="00BC000F"/>
    <w:rsid w:val="00BE106F"/>
    <w:rsid w:val="00BF0C2C"/>
    <w:rsid w:val="00BF2063"/>
    <w:rsid w:val="00BF40F9"/>
    <w:rsid w:val="00BF7E2B"/>
    <w:rsid w:val="00C112CA"/>
    <w:rsid w:val="00C25D02"/>
    <w:rsid w:val="00C33406"/>
    <w:rsid w:val="00C50925"/>
    <w:rsid w:val="00CA18E8"/>
    <w:rsid w:val="00CA643C"/>
    <w:rsid w:val="00CB791A"/>
    <w:rsid w:val="00CF1240"/>
    <w:rsid w:val="00D004CA"/>
    <w:rsid w:val="00D171EB"/>
    <w:rsid w:val="00D20A91"/>
    <w:rsid w:val="00D23E37"/>
    <w:rsid w:val="00D2739A"/>
    <w:rsid w:val="00D610D4"/>
    <w:rsid w:val="00D64C26"/>
    <w:rsid w:val="00D6527B"/>
    <w:rsid w:val="00D67553"/>
    <w:rsid w:val="00D8126F"/>
    <w:rsid w:val="00D82838"/>
    <w:rsid w:val="00DA0D0E"/>
    <w:rsid w:val="00DA63A6"/>
    <w:rsid w:val="00DC4A32"/>
    <w:rsid w:val="00DE0883"/>
    <w:rsid w:val="00DF370C"/>
    <w:rsid w:val="00DF43FF"/>
    <w:rsid w:val="00DF4B06"/>
    <w:rsid w:val="00DF4B9D"/>
    <w:rsid w:val="00E07A22"/>
    <w:rsid w:val="00E407B8"/>
    <w:rsid w:val="00E71648"/>
    <w:rsid w:val="00E84608"/>
    <w:rsid w:val="00E96AD6"/>
    <w:rsid w:val="00EB5520"/>
    <w:rsid w:val="00EB6D93"/>
    <w:rsid w:val="00ED00D8"/>
    <w:rsid w:val="00ED1658"/>
    <w:rsid w:val="00EE7108"/>
    <w:rsid w:val="00F1351A"/>
    <w:rsid w:val="00F21A57"/>
    <w:rsid w:val="00F22568"/>
    <w:rsid w:val="00F52EBA"/>
    <w:rsid w:val="00F56768"/>
    <w:rsid w:val="00F80A97"/>
    <w:rsid w:val="00F869F4"/>
    <w:rsid w:val="00F936AB"/>
    <w:rsid w:val="00FB2A7C"/>
    <w:rsid w:val="00FE0C61"/>
    <w:rsid w:val="026F6A66"/>
    <w:rsid w:val="03242AB7"/>
    <w:rsid w:val="032EC3FA"/>
    <w:rsid w:val="04461921"/>
    <w:rsid w:val="058E4772"/>
    <w:rsid w:val="058E7A43"/>
    <w:rsid w:val="05BA0590"/>
    <w:rsid w:val="063F592B"/>
    <w:rsid w:val="079B460A"/>
    <w:rsid w:val="09624A71"/>
    <w:rsid w:val="0A455F6D"/>
    <w:rsid w:val="0B5BA2A6"/>
    <w:rsid w:val="0C2C78DA"/>
    <w:rsid w:val="0D13ED91"/>
    <w:rsid w:val="0DC8E78A"/>
    <w:rsid w:val="0E127105"/>
    <w:rsid w:val="0E149638"/>
    <w:rsid w:val="0E53EA30"/>
    <w:rsid w:val="0FE25731"/>
    <w:rsid w:val="10A33349"/>
    <w:rsid w:val="10CFFDFA"/>
    <w:rsid w:val="129BD060"/>
    <w:rsid w:val="13000665"/>
    <w:rsid w:val="13F2032F"/>
    <w:rsid w:val="14B7199F"/>
    <w:rsid w:val="15122C2C"/>
    <w:rsid w:val="15538B30"/>
    <w:rsid w:val="15C3F27F"/>
    <w:rsid w:val="1663701C"/>
    <w:rsid w:val="16A548CD"/>
    <w:rsid w:val="17A2BB9F"/>
    <w:rsid w:val="18E12099"/>
    <w:rsid w:val="1A8EC3DE"/>
    <w:rsid w:val="1C38DEF3"/>
    <w:rsid w:val="1C6E720D"/>
    <w:rsid w:val="1CA96801"/>
    <w:rsid w:val="1CD96F3B"/>
    <w:rsid w:val="1CE483EF"/>
    <w:rsid w:val="1D2C9CB1"/>
    <w:rsid w:val="1DBE8DE4"/>
    <w:rsid w:val="1E308255"/>
    <w:rsid w:val="1E571019"/>
    <w:rsid w:val="1E913EDF"/>
    <w:rsid w:val="1F594C6B"/>
    <w:rsid w:val="1F9FAAED"/>
    <w:rsid w:val="1FAD68DD"/>
    <w:rsid w:val="1FF9694A"/>
    <w:rsid w:val="1FFD6CAE"/>
    <w:rsid w:val="201C24B1"/>
    <w:rsid w:val="2333D109"/>
    <w:rsid w:val="234A7727"/>
    <w:rsid w:val="254C96A4"/>
    <w:rsid w:val="260B09E8"/>
    <w:rsid w:val="265257E0"/>
    <w:rsid w:val="2701E854"/>
    <w:rsid w:val="2904D6F8"/>
    <w:rsid w:val="296E206F"/>
    <w:rsid w:val="2972060C"/>
    <w:rsid w:val="29BEB7B0"/>
    <w:rsid w:val="29E1CF6E"/>
    <w:rsid w:val="2AB3881B"/>
    <w:rsid w:val="2C985A88"/>
    <w:rsid w:val="2CD83110"/>
    <w:rsid w:val="2CDD94BC"/>
    <w:rsid w:val="2DE355F8"/>
    <w:rsid w:val="2DF8FB9C"/>
    <w:rsid w:val="2EAFB0EB"/>
    <w:rsid w:val="2EB39B8B"/>
    <w:rsid w:val="2F4126AD"/>
    <w:rsid w:val="2F861D9C"/>
    <w:rsid w:val="315CFF28"/>
    <w:rsid w:val="31EE74EA"/>
    <w:rsid w:val="3288CD7A"/>
    <w:rsid w:val="33B9EF85"/>
    <w:rsid w:val="345206DB"/>
    <w:rsid w:val="345A3065"/>
    <w:rsid w:val="34FCC408"/>
    <w:rsid w:val="35B70FFD"/>
    <w:rsid w:val="35FC2362"/>
    <w:rsid w:val="3675673A"/>
    <w:rsid w:val="37246923"/>
    <w:rsid w:val="372A278B"/>
    <w:rsid w:val="391B045A"/>
    <w:rsid w:val="39335935"/>
    <w:rsid w:val="394AED9C"/>
    <w:rsid w:val="3A215A4D"/>
    <w:rsid w:val="3A6AE3C8"/>
    <w:rsid w:val="3AB3C557"/>
    <w:rsid w:val="3C4F95B8"/>
    <w:rsid w:val="3E3395A5"/>
    <w:rsid w:val="3E69C555"/>
    <w:rsid w:val="3E7859C3"/>
    <w:rsid w:val="3EEA1B63"/>
    <w:rsid w:val="3EEA4E34"/>
    <w:rsid w:val="3F1652AB"/>
    <w:rsid w:val="3F1ED39A"/>
    <w:rsid w:val="3F4BD11C"/>
    <w:rsid w:val="3FF50D7A"/>
    <w:rsid w:val="404ABE70"/>
    <w:rsid w:val="412B28D3"/>
    <w:rsid w:val="4182985C"/>
    <w:rsid w:val="419D1AA8"/>
    <w:rsid w:val="42759106"/>
    <w:rsid w:val="4298A8C4"/>
    <w:rsid w:val="42CC00C9"/>
    <w:rsid w:val="438A1077"/>
    <w:rsid w:val="43D23AC0"/>
    <w:rsid w:val="43ED9B67"/>
    <w:rsid w:val="43F90353"/>
    <w:rsid w:val="4505EDA8"/>
    <w:rsid w:val="454B1768"/>
    <w:rsid w:val="4585942F"/>
    <w:rsid w:val="45F1913F"/>
    <w:rsid w:val="478F113E"/>
    <w:rsid w:val="496156C9"/>
    <w:rsid w:val="49A216DE"/>
    <w:rsid w:val="49E70DCD"/>
    <w:rsid w:val="4A2EC743"/>
    <w:rsid w:val="4EAEB99E"/>
    <w:rsid w:val="4F9A3316"/>
    <w:rsid w:val="4FCDF50A"/>
    <w:rsid w:val="5077F4DA"/>
    <w:rsid w:val="51161D7F"/>
    <w:rsid w:val="51226028"/>
    <w:rsid w:val="52933CB4"/>
    <w:rsid w:val="53630C5D"/>
    <w:rsid w:val="538D6C71"/>
    <w:rsid w:val="545F9090"/>
    <w:rsid w:val="54C70E9C"/>
    <w:rsid w:val="57A41CE2"/>
    <w:rsid w:val="588F5AD7"/>
    <w:rsid w:val="58E75D9D"/>
    <w:rsid w:val="5A7AEE3B"/>
    <w:rsid w:val="5A88A94B"/>
    <w:rsid w:val="5AA58DDD"/>
    <w:rsid w:val="5AB0AF75"/>
    <w:rsid w:val="5C16BE9C"/>
    <w:rsid w:val="5CE59413"/>
    <w:rsid w:val="5DB28EFD"/>
    <w:rsid w:val="5F074D53"/>
    <w:rsid w:val="5F1D545E"/>
    <w:rsid w:val="60A55937"/>
    <w:rsid w:val="60B18420"/>
    <w:rsid w:val="60F40319"/>
    <w:rsid w:val="613B8349"/>
    <w:rsid w:val="615EBE7E"/>
    <w:rsid w:val="616D7F6E"/>
    <w:rsid w:val="61810A6F"/>
    <w:rsid w:val="61F76D4C"/>
    <w:rsid w:val="626CD7C3"/>
    <w:rsid w:val="64965F40"/>
    <w:rsid w:val="654DBF3A"/>
    <w:rsid w:val="65EABECB"/>
    <w:rsid w:val="6653FEEF"/>
    <w:rsid w:val="66DC0377"/>
    <w:rsid w:val="6769D062"/>
    <w:rsid w:val="695B6DE2"/>
    <w:rsid w:val="695BA0B3"/>
    <w:rsid w:val="69A064D1"/>
    <w:rsid w:val="6A106104"/>
    <w:rsid w:val="6A31DA93"/>
    <w:rsid w:val="6ABBC871"/>
    <w:rsid w:val="6B202F88"/>
    <w:rsid w:val="6BADBE25"/>
    <w:rsid w:val="6BD436B9"/>
    <w:rsid w:val="6D4EF232"/>
    <w:rsid w:val="6D93E921"/>
    <w:rsid w:val="6DAAE574"/>
    <w:rsid w:val="6E0206DB"/>
    <w:rsid w:val="6E1F466F"/>
    <w:rsid w:val="6FC45672"/>
    <w:rsid w:val="70012E05"/>
    <w:rsid w:val="705AF638"/>
    <w:rsid w:val="72024A8C"/>
    <w:rsid w:val="722583AC"/>
    <w:rsid w:val="72A07553"/>
    <w:rsid w:val="739E1AED"/>
    <w:rsid w:val="740BAEA8"/>
    <w:rsid w:val="741BBE9E"/>
    <w:rsid w:val="74582D7B"/>
    <w:rsid w:val="749D573B"/>
    <w:rsid w:val="75889530"/>
    <w:rsid w:val="75B85539"/>
    <w:rsid w:val="76D5BBAF"/>
    <w:rsid w:val="76F8F4CF"/>
    <w:rsid w:val="778DACE5"/>
    <w:rsid w:val="77D62016"/>
    <w:rsid w:val="79182749"/>
    <w:rsid w:val="791C5C05"/>
    <w:rsid w:val="79345572"/>
    <w:rsid w:val="79DB021A"/>
    <w:rsid w:val="7B23B214"/>
    <w:rsid w:val="7BE170DE"/>
    <w:rsid w:val="7BF65F24"/>
    <w:rsid w:val="7CA5A699"/>
    <w:rsid w:val="7CBF8275"/>
    <w:rsid w:val="7D2E975D"/>
    <w:rsid w:val="7DCE5399"/>
    <w:rsid w:val="7E5B52D6"/>
    <w:rsid w:val="7EBBBC9D"/>
    <w:rsid w:val="7FED216C"/>
    <w:rsid w:val="7FEF19AA"/>
    <w:rsid w:val="7FF72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F8FF5"/>
  <w15:chartTrackingRefBased/>
  <w15:docId w15:val="{F0FEBE0B-FE61-4FD5-815B-AF0AAA04695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24F96"/>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E1DFD"/>
    <w:pPr>
      <w:ind w:left="720"/>
      <w:contextualSpacing/>
    </w:pPr>
  </w:style>
  <w:style w:type="table" w:styleId="TableGrid">
    <w:name w:val="Table Grid"/>
    <w:basedOn w:val="TableNormal"/>
    <w:uiPriority w:val="39"/>
    <w:rsid w:val="0072736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B06AD1"/>
    <w:rPr>
      <w:sz w:val="16"/>
      <w:szCs w:val="16"/>
    </w:rPr>
  </w:style>
  <w:style w:type="paragraph" w:styleId="CommentText">
    <w:name w:val="annotation text"/>
    <w:basedOn w:val="Normal"/>
    <w:link w:val="CommentTextChar"/>
    <w:uiPriority w:val="99"/>
    <w:unhideWhenUsed/>
    <w:rsid w:val="00B06AD1"/>
    <w:pPr>
      <w:spacing w:line="240" w:lineRule="auto"/>
    </w:pPr>
    <w:rPr>
      <w:sz w:val="20"/>
      <w:szCs w:val="20"/>
    </w:rPr>
  </w:style>
  <w:style w:type="character" w:styleId="CommentTextChar" w:customStyle="1">
    <w:name w:val="Comment Text Char"/>
    <w:basedOn w:val="DefaultParagraphFont"/>
    <w:link w:val="CommentText"/>
    <w:uiPriority w:val="99"/>
    <w:rsid w:val="00B06AD1"/>
    <w:rPr>
      <w:sz w:val="20"/>
      <w:szCs w:val="20"/>
    </w:rPr>
  </w:style>
  <w:style w:type="paragraph" w:styleId="CommentSubject">
    <w:name w:val="annotation subject"/>
    <w:basedOn w:val="CommentText"/>
    <w:next w:val="CommentText"/>
    <w:link w:val="CommentSubjectChar"/>
    <w:uiPriority w:val="99"/>
    <w:semiHidden/>
    <w:unhideWhenUsed/>
    <w:rsid w:val="00B06AD1"/>
    <w:rPr>
      <w:b/>
      <w:bCs/>
    </w:rPr>
  </w:style>
  <w:style w:type="character" w:styleId="CommentSubjectChar" w:customStyle="1">
    <w:name w:val="Comment Subject Char"/>
    <w:basedOn w:val="CommentTextChar"/>
    <w:link w:val="CommentSubject"/>
    <w:uiPriority w:val="99"/>
    <w:semiHidden/>
    <w:rsid w:val="00B06AD1"/>
    <w:rPr>
      <w:b/>
      <w:bCs/>
      <w:sz w:val="20"/>
      <w:szCs w:val="20"/>
    </w:rPr>
  </w:style>
  <w:style w:type="character" w:styleId="UnresolvedMention">
    <w:name w:val="Unresolved Mention"/>
    <w:basedOn w:val="DefaultParagraphFont"/>
    <w:uiPriority w:val="99"/>
    <w:unhideWhenUsed/>
    <w:rsid w:val="00AC55DA"/>
    <w:rPr>
      <w:color w:val="605E5C"/>
      <w:shd w:val="clear" w:color="auto" w:fill="E1DFDD"/>
    </w:rPr>
  </w:style>
  <w:style w:type="character" w:styleId="Mention">
    <w:name w:val="Mention"/>
    <w:basedOn w:val="DefaultParagraphFont"/>
    <w:uiPriority w:val="99"/>
    <w:unhideWhenUsed/>
    <w:rsid w:val="00AC55D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937">
      <w:bodyDiv w:val="1"/>
      <w:marLeft w:val="0"/>
      <w:marRight w:val="0"/>
      <w:marTop w:val="0"/>
      <w:marBottom w:val="0"/>
      <w:divBdr>
        <w:top w:val="none" w:sz="0" w:space="0" w:color="auto"/>
        <w:left w:val="none" w:sz="0" w:space="0" w:color="auto"/>
        <w:bottom w:val="none" w:sz="0" w:space="0" w:color="auto"/>
        <w:right w:val="none" w:sz="0" w:space="0" w:color="auto"/>
      </w:divBdr>
    </w:div>
    <w:div w:id="4091369">
      <w:bodyDiv w:val="1"/>
      <w:marLeft w:val="0"/>
      <w:marRight w:val="0"/>
      <w:marTop w:val="0"/>
      <w:marBottom w:val="0"/>
      <w:divBdr>
        <w:top w:val="none" w:sz="0" w:space="0" w:color="auto"/>
        <w:left w:val="none" w:sz="0" w:space="0" w:color="auto"/>
        <w:bottom w:val="none" w:sz="0" w:space="0" w:color="auto"/>
        <w:right w:val="none" w:sz="0" w:space="0" w:color="auto"/>
      </w:divBdr>
    </w:div>
    <w:div w:id="14239354">
      <w:bodyDiv w:val="1"/>
      <w:marLeft w:val="0"/>
      <w:marRight w:val="0"/>
      <w:marTop w:val="0"/>
      <w:marBottom w:val="0"/>
      <w:divBdr>
        <w:top w:val="none" w:sz="0" w:space="0" w:color="auto"/>
        <w:left w:val="none" w:sz="0" w:space="0" w:color="auto"/>
        <w:bottom w:val="none" w:sz="0" w:space="0" w:color="auto"/>
        <w:right w:val="none" w:sz="0" w:space="0" w:color="auto"/>
      </w:divBdr>
    </w:div>
    <w:div w:id="35665507">
      <w:bodyDiv w:val="1"/>
      <w:marLeft w:val="0"/>
      <w:marRight w:val="0"/>
      <w:marTop w:val="0"/>
      <w:marBottom w:val="0"/>
      <w:divBdr>
        <w:top w:val="none" w:sz="0" w:space="0" w:color="auto"/>
        <w:left w:val="none" w:sz="0" w:space="0" w:color="auto"/>
        <w:bottom w:val="none" w:sz="0" w:space="0" w:color="auto"/>
        <w:right w:val="none" w:sz="0" w:space="0" w:color="auto"/>
      </w:divBdr>
    </w:div>
    <w:div w:id="41251446">
      <w:bodyDiv w:val="1"/>
      <w:marLeft w:val="0"/>
      <w:marRight w:val="0"/>
      <w:marTop w:val="0"/>
      <w:marBottom w:val="0"/>
      <w:divBdr>
        <w:top w:val="none" w:sz="0" w:space="0" w:color="auto"/>
        <w:left w:val="none" w:sz="0" w:space="0" w:color="auto"/>
        <w:bottom w:val="none" w:sz="0" w:space="0" w:color="auto"/>
        <w:right w:val="none" w:sz="0" w:space="0" w:color="auto"/>
      </w:divBdr>
    </w:div>
    <w:div w:id="43142981">
      <w:bodyDiv w:val="1"/>
      <w:marLeft w:val="0"/>
      <w:marRight w:val="0"/>
      <w:marTop w:val="0"/>
      <w:marBottom w:val="0"/>
      <w:divBdr>
        <w:top w:val="none" w:sz="0" w:space="0" w:color="auto"/>
        <w:left w:val="none" w:sz="0" w:space="0" w:color="auto"/>
        <w:bottom w:val="none" w:sz="0" w:space="0" w:color="auto"/>
        <w:right w:val="none" w:sz="0" w:space="0" w:color="auto"/>
      </w:divBdr>
    </w:div>
    <w:div w:id="50734759">
      <w:bodyDiv w:val="1"/>
      <w:marLeft w:val="0"/>
      <w:marRight w:val="0"/>
      <w:marTop w:val="0"/>
      <w:marBottom w:val="0"/>
      <w:divBdr>
        <w:top w:val="none" w:sz="0" w:space="0" w:color="auto"/>
        <w:left w:val="none" w:sz="0" w:space="0" w:color="auto"/>
        <w:bottom w:val="none" w:sz="0" w:space="0" w:color="auto"/>
        <w:right w:val="none" w:sz="0" w:space="0" w:color="auto"/>
      </w:divBdr>
    </w:div>
    <w:div w:id="62602173">
      <w:bodyDiv w:val="1"/>
      <w:marLeft w:val="0"/>
      <w:marRight w:val="0"/>
      <w:marTop w:val="0"/>
      <w:marBottom w:val="0"/>
      <w:divBdr>
        <w:top w:val="none" w:sz="0" w:space="0" w:color="auto"/>
        <w:left w:val="none" w:sz="0" w:space="0" w:color="auto"/>
        <w:bottom w:val="none" w:sz="0" w:space="0" w:color="auto"/>
        <w:right w:val="none" w:sz="0" w:space="0" w:color="auto"/>
      </w:divBdr>
    </w:div>
    <w:div w:id="62946804">
      <w:bodyDiv w:val="1"/>
      <w:marLeft w:val="0"/>
      <w:marRight w:val="0"/>
      <w:marTop w:val="0"/>
      <w:marBottom w:val="0"/>
      <w:divBdr>
        <w:top w:val="none" w:sz="0" w:space="0" w:color="auto"/>
        <w:left w:val="none" w:sz="0" w:space="0" w:color="auto"/>
        <w:bottom w:val="none" w:sz="0" w:space="0" w:color="auto"/>
        <w:right w:val="none" w:sz="0" w:space="0" w:color="auto"/>
      </w:divBdr>
    </w:div>
    <w:div w:id="65881014">
      <w:bodyDiv w:val="1"/>
      <w:marLeft w:val="0"/>
      <w:marRight w:val="0"/>
      <w:marTop w:val="0"/>
      <w:marBottom w:val="0"/>
      <w:divBdr>
        <w:top w:val="none" w:sz="0" w:space="0" w:color="auto"/>
        <w:left w:val="none" w:sz="0" w:space="0" w:color="auto"/>
        <w:bottom w:val="none" w:sz="0" w:space="0" w:color="auto"/>
        <w:right w:val="none" w:sz="0" w:space="0" w:color="auto"/>
      </w:divBdr>
    </w:div>
    <w:div w:id="71388803">
      <w:bodyDiv w:val="1"/>
      <w:marLeft w:val="0"/>
      <w:marRight w:val="0"/>
      <w:marTop w:val="0"/>
      <w:marBottom w:val="0"/>
      <w:divBdr>
        <w:top w:val="none" w:sz="0" w:space="0" w:color="auto"/>
        <w:left w:val="none" w:sz="0" w:space="0" w:color="auto"/>
        <w:bottom w:val="none" w:sz="0" w:space="0" w:color="auto"/>
        <w:right w:val="none" w:sz="0" w:space="0" w:color="auto"/>
      </w:divBdr>
    </w:div>
    <w:div w:id="72819532">
      <w:bodyDiv w:val="1"/>
      <w:marLeft w:val="0"/>
      <w:marRight w:val="0"/>
      <w:marTop w:val="0"/>
      <w:marBottom w:val="0"/>
      <w:divBdr>
        <w:top w:val="none" w:sz="0" w:space="0" w:color="auto"/>
        <w:left w:val="none" w:sz="0" w:space="0" w:color="auto"/>
        <w:bottom w:val="none" w:sz="0" w:space="0" w:color="auto"/>
        <w:right w:val="none" w:sz="0" w:space="0" w:color="auto"/>
      </w:divBdr>
    </w:div>
    <w:div w:id="77555918">
      <w:bodyDiv w:val="1"/>
      <w:marLeft w:val="0"/>
      <w:marRight w:val="0"/>
      <w:marTop w:val="0"/>
      <w:marBottom w:val="0"/>
      <w:divBdr>
        <w:top w:val="none" w:sz="0" w:space="0" w:color="auto"/>
        <w:left w:val="none" w:sz="0" w:space="0" w:color="auto"/>
        <w:bottom w:val="none" w:sz="0" w:space="0" w:color="auto"/>
        <w:right w:val="none" w:sz="0" w:space="0" w:color="auto"/>
      </w:divBdr>
    </w:div>
    <w:div w:id="82534018">
      <w:bodyDiv w:val="1"/>
      <w:marLeft w:val="0"/>
      <w:marRight w:val="0"/>
      <w:marTop w:val="0"/>
      <w:marBottom w:val="0"/>
      <w:divBdr>
        <w:top w:val="none" w:sz="0" w:space="0" w:color="auto"/>
        <w:left w:val="none" w:sz="0" w:space="0" w:color="auto"/>
        <w:bottom w:val="none" w:sz="0" w:space="0" w:color="auto"/>
        <w:right w:val="none" w:sz="0" w:space="0" w:color="auto"/>
      </w:divBdr>
    </w:div>
    <w:div w:id="83578250">
      <w:bodyDiv w:val="1"/>
      <w:marLeft w:val="0"/>
      <w:marRight w:val="0"/>
      <w:marTop w:val="0"/>
      <w:marBottom w:val="0"/>
      <w:divBdr>
        <w:top w:val="none" w:sz="0" w:space="0" w:color="auto"/>
        <w:left w:val="none" w:sz="0" w:space="0" w:color="auto"/>
        <w:bottom w:val="none" w:sz="0" w:space="0" w:color="auto"/>
        <w:right w:val="none" w:sz="0" w:space="0" w:color="auto"/>
      </w:divBdr>
    </w:div>
    <w:div w:id="88475105">
      <w:bodyDiv w:val="1"/>
      <w:marLeft w:val="0"/>
      <w:marRight w:val="0"/>
      <w:marTop w:val="0"/>
      <w:marBottom w:val="0"/>
      <w:divBdr>
        <w:top w:val="none" w:sz="0" w:space="0" w:color="auto"/>
        <w:left w:val="none" w:sz="0" w:space="0" w:color="auto"/>
        <w:bottom w:val="none" w:sz="0" w:space="0" w:color="auto"/>
        <w:right w:val="none" w:sz="0" w:space="0" w:color="auto"/>
      </w:divBdr>
    </w:div>
    <w:div w:id="91318028">
      <w:bodyDiv w:val="1"/>
      <w:marLeft w:val="0"/>
      <w:marRight w:val="0"/>
      <w:marTop w:val="0"/>
      <w:marBottom w:val="0"/>
      <w:divBdr>
        <w:top w:val="none" w:sz="0" w:space="0" w:color="auto"/>
        <w:left w:val="none" w:sz="0" w:space="0" w:color="auto"/>
        <w:bottom w:val="none" w:sz="0" w:space="0" w:color="auto"/>
        <w:right w:val="none" w:sz="0" w:space="0" w:color="auto"/>
      </w:divBdr>
    </w:div>
    <w:div w:id="96144717">
      <w:bodyDiv w:val="1"/>
      <w:marLeft w:val="0"/>
      <w:marRight w:val="0"/>
      <w:marTop w:val="0"/>
      <w:marBottom w:val="0"/>
      <w:divBdr>
        <w:top w:val="none" w:sz="0" w:space="0" w:color="auto"/>
        <w:left w:val="none" w:sz="0" w:space="0" w:color="auto"/>
        <w:bottom w:val="none" w:sz="0" w:space="0" w:color="auto"/>
        <w:right w:val="none" w:sz="0" w:space="0" w:color="auto"/>
      </w:divBdr>
    </w:div>
    <w:div w:id="116024420">
      <w:bodyDiv w:val="1"/>
      <w:marLeft w:val="0"/>
      <w:marRight w:val="0"/>
      <w:marTop w:val="0"/>
      <w:marBottom w:val="0"/>
      <w:divBdr>
        <w:top w:val="none" w:sz="0" w:space="0" w:color="auto"/>
        <w:left w:val="none" w:sz="0" w:space="0" w:color="auto"/>
        <w:bottom w:val="none" w:sz="0" w:space="0" w:color="auto"/>
        <w:right w:val="none" w:sz="0" w:space="0" w:color="auto"/>
      </w:divBdr>
    </w:div>
    <w:div w:id="122429586">
      <w:bodyDiv w:val="1"/>
      <w:marLeft w:val="0"/>
      <w:marRight w:val="0"/>
      <w:marTop w:val="0"/>
      <w:marBottom w:val="0"/>
      <w:divBdr>
        <w:top w:val="none" w:sz="0" w:space="0" w:color="auto"/>
        <w:left w:val="none" w:sz="0" w:space="0" w:color="auto"/>
        <w:bottom w:val="none" w:sz="0" w:space="0" w:color="auto"/>
        <w:right w:val="none" w:sz="0" w:space="0" w:color="auto"/>
      </w:divBdr>
    </w:div>
    <w:div w:id="123089038">
      <w:bodyDiv w:val="1"/>
      <w:marLeft w:val="0"/>
      <w:marRight w:val="0"/>
      <w:marTop w:val="0"/>
      <w:marBottom w:val="0"/>
      <w:divBdr>
        <w:top w:val="none" w:sz="0" w:space="0" w:color="auto"/>
        <w:left w:val="none" w:sz="0" w:space="0" w:color="auto"/>
        <w:bottom w:val="none" w:sz="0" w:space="0" w:color="auto"/>
        <w:right w:val="none" w:sz="0" w:space="0" w:color="auto"/>
      </w:divBdr>
    </w:div>
    <w:div w:id="137117924">
      <w:bodyDiv w:val="1"/>
      <w:marLeft w:val="0"/>
      <w:marRight w:val="0"/>
      <w:marTop w:val="0"/>
      <w:marBottom w:val="0"/>
      <w:divBdr>
        <w:top w:val="none" w:sz="0" w:space="0" w:color="auto"/>
        <w:left w:val="none" w:sz="0" w:space="0" w:color="auto"/>
        <w:bottom w:val="none" w:sz="0" w:space="0" w:color="auto"/>
        <w:right w:val="none" w:sz="0" w:space="0" w:color="auto"/>
      </w:divBdr>
    </w:div>
    <w:div w:id="150829692">
      <w:bodyDiv w:val="1"/>
      <w:marLeft w:val="0"/>
      <w:marRight w:val="0"/>
      <w:marTop w:val="0"/>
      <w:marBottom w:val="0"/>
      <w:divBdr>
        <w:top w:val="none" w:sz="0" w:space="0" w:color="auto"/>
        <w:left w:val="none" w:sz="0" w:space="0" w:color="auto"/>
        <w:bottom w:val="none" w:sz="0" w:space="0" w:color="auto"/>
        <w:right w:val="none" w:sz="0" w:space="0" w:color="auto"/>
      </w:divBdr>
    </w:div>
    <w:div w:id="153837253">
      <w:bodyDiv w:val="1"/>
      <w:marLeft w:val="0"/>
      <w:marRight w:val="0"/>
      <w:marTop w:val="0"/>
      <w:marBottom w:val="0"/>
      <w:divBdr>
        <w:top w:val="none" w:sz="0" w:space="0" w:color="auto"/>
        <w:left w:val="none" w:sz="0" w:space="0" w:color="auto"/>
        <w:bottom w:val="none" w:sz="0" w:space="0" w:color="auto"/>
        <w:right w:val="none" w:sz="0" w:space="0" w:color="auto"/>
      </w:divBdr>
    </w:div>
    <w:div w:id="164396011">
      <w:bodyDiv w:val="1"/>
      <w:marLeft w:val="0"/>
      <w:marRight w:val="0"/>
      <w:marTop w:val="0"/>
      <w:marBottom w:val="0"/>
      <w:divBdr>
        <w:top w:val="none" w:sz="0" w:space="0" w:color="auto"/>
        <w:left w:val="none" w:sz="0" w:space="0" w:color="auto"/>
        <w:bottom w:val="none" w:sz="0" w:space="0" w:color="auto"/>
        <w:right w:val="none" w:sz="0" w:space="0" w:color="auto"/>
      </w:divBdr>
    </w:div>
    <w:div w:id="167909608">
      <w:bodyDiv w:val="1"/>
      <w:marLeft w:val="0"/>
      <w:marRight w:val="0"/>
      <w:marTop w:val="0"/>
      <w:marBottom w:val="0"/>
      <w:divBdr>
        <w:top w:val="none" w:sz="0" w:space="0" w:color="auto"/>
        <w:left w:val="none" w:sz="0" w:space="0" w:color="auto"/>
        <w:bottom w:val="none" w:sz="0" w:space="0" w:color="auto"/>
        <w:right w:val="none" w:sz="0" w:space="0" w:color="auto"/>
      </w:divBdr>
    </w:div>
    <w:div w:id="171650876">
      <w:bodyDiv w:val="1"/>
      <w:marLeft w:val="0"/>
      <w:marRight w:val="0"/>
      <w:marTop w:val="0"/>
      <w:marBottom w:val="0"/>
      <w:divBdr>
        <w:top w:val="none" w:sz="0" w:space="0" w:color="auto"/>
        <w:left w:val="none" w:sz="0" w:space="0" w:color="auto"/>
        <w:bottom w:val="none" w:sz="0" w:space="0" w:color="auto"/>
        <w:right w:val="none" w:sz="0" w:space="0" w:color="auto"/>
      </w:divBdr>
    </w:div>
    <w:div w:id="178007060">
      <w:bodyDiv w:val="1"/>
      <w:marLeft w:val="0"/>
      <w:marRight w:val="0"/>
      <w:marTop w:val="0"/>
      <w:marBottom w:val="0"/>
      <w:divBdr>
        <w:top w:val="none" w:sz="0" w:space="0" w:color="auto"/>
        <w:left w:val="none" w:sz="0" w:space="0" w:color="auto"/>
        <w:bottom w:val="none" w:sz="0" w:space="0" w:color="auto"/>
        <w:right w:val="none" w:sz="0" w:space="0" w:color="auto"/>
      </w:divBdr>
    </w:div>
    <w:div w:id="180052355">
      <w:bodyDiv w:val="1"/>
      <w:marLeft w:val="0"/>
      <w:marRight w:val="0"/>
      <w:marTop w:val="0"/>
      <w:marBottom w:val="0"/>
      <w:divBdr>
        <w:top w:val="none" w:sz="0" w:space="0" w:color="auto"/>
        <w:left w:val="none" w:sz="0" w:space="0" w:color="auto"/>
        <w:bottom w:val="none" w:sz="0" w:space="0" w:color="auto"/>
        <w:right w:val="none" w:sz="0" w:space="0" w:color="auto"/>
      </w:divBdr>
    </w:div>
    <w:div w:id="182937768">
      <w:bodyDiv w:val="1"/>
      <w:marLeft w:val="0"/>
      <w:marRight w:val="0"/>
      <w:marTop w:val="0"/>
      <w:marBottom w:val="0"/>
      <w:divBdr>
        <w:top w:val="none" w:sz="0" w:space="0" w:color="auto"/>
        <w:left w:val="none" w:sz="0" w:space="0" w:color="auto"/>
        <w:bottom w:val="none" w:sz="0" w:space="0" w:color="auto"/>
        <w:right w:val="none" w:sz="0" w:space="0" w:color="auto"/>
      </w:divBdr>
    </w:div>
    <w:div w:id="186600182">
      <w:bodyDiv w:val="1"/>
      <w:marLeft w:val="0"/>
      <w:marRight w:val="0"/>
      <w:marTop w:val="0"/>
      <w:marBottom w:val="0"/>
      <w:divBdr>
        <w:top w:val="none" w:sz="0" w:space="0" w:color="auto"/>
        <w:left w:val="none" w:sz="0" w:space="0" w:color="auto"/>
        <w:bottom w:val="none" w:sz="0" w:space="0" w:color="auto"/>
        <w:right w:val="none" w:sz="0" w:space="0" w:color="auto"/>
      </w:divBdr>
    </w:div>
    <w:div w:id="201289366">
      <w:bodyDiv w:val="1"/>
      <w:marLeft w:val="0"/>
      <w:marRight w:val="0"/>
      <w:marTop w:val="0"/>
      <w:marBottom w:val="0"/>
      <w:divBdr>
        <w:top w:val="none" w:sz="0" w:space="0" w:color="auto"/>
        <w:left w:val="none" w:sz="0" w:space="0" w:color="auto"/>
        <w:bottom w:val="none" w:sz="0" w:space="0" w:color="auto"/>
        <w:right w:val="none" w:sz="0" w:space="0" w:color="auto"/>
      </w:divBdr>
    </w:div>
    <w:div w:id="206138962">
      <w:bodyDiv w:val="1"/>
      <w:marLeft w:val="0"/>
      <w:marRight w:val="0"/>
      <w:marTop w:val="0"/>
      <w:marBottom w:val="0"/>
      <w:divBdr>
        <w:top w:val="none" w:sz="0" w:space="0" w:color="auto"/>
        <w:left w:val="none" w:sz="0" w:space="0" w:color="auto"/>
        <w:bottom w:val="none" w:sz="0" w:space="0" w:color="auto"/>
        <w:right w:val="none" w:sz="0" w:space="0" w:color="auto"/>
      </w:divBdr>
    </w:div>
    <w:div w:id="218369542">
      <w:bodyDiv w:val="1"/>
      <w:marLeft w:val="0"/>
      <w:marRight w:val="0"/>
      <w:marTop w:val="0"/>
      <w:marBottom w:val="0"/>
      <w:divBdr>
        <w:top w:val="none" w:sz="0" w:space="0" w:color="auto"/>
        <w:left w:val="none" w:sz="0" w:space="0" w:color="auto"/>
        <w:bottom w:val="none" w:sz="0" w:space="0" w:color="auto"/>
        <w:right w:val="none" w:sz="0" w:space="0" w:color="auto"/>
      </w:divBdr>
    </w:div>
    <w:div w:id="220295093">
      <w:bodyDiv w:val="1"/>
      <w:marLeft w:val="0"/>
      <w:marRight w:val="0"/>
      <w:marTop w:val="0"/>
      <w:marBottom w:val="0"/>
      <w:divBdr>
        <w:top w:val="none" w:sz="0" w:space="0" w:color="auto"/>
        <w:left w:val="none" w:sz="0" w:space="0" w:color="auto"/>
        <w:bottom w:val="none" w:sz="0" w:space="0" w:color="auto"/>
        <w:right w:val="none" w:sz="0" w:space="0" w:color="auto"/>
      </w:divBdr>
    </w:div>
    <w:div w:id="226376876">
      <w:bodyDiv w:val="1"/>
      <w:marLeft w:val="0"/>
      <w:marRight w:val="0"/>
      <w:marTop w:val="0"/>
      <w:marBottom w:val="0"/>
      <w:divBdr>
        <w:top w:val="none" w:sz="0" w:space="0" w:color="auto"/>
        <w:left w:val="none" w:sz="0" w:space="0" w:color="auto"/>
        <w:bottom w:val="none" w:sz="0" w:space="0" w:color="auto"/>
        <w:right w:val="none" w:sz="0" w:space="0" w:color="auto"/>
      </w:divBdr>
    </w:div>
    <w:div w:id="235939873">
      <w:bodyDiv w:val="1"/>
      <w:marLeft w:val="0"/>
      <w:marRight w:val="0"/>
      <w:marTop w:val="0"/>
      <w:marBottom w:val="0"/>
      <w:divBdr>
        <w:top w:val="none" w:sz="0" w:space="0" w:color="auto"/>
        <w:left w:val="none" w:sz="0" w:space="0" w:color="auto"/>
        <w:bottom w:val="none" w:sz="0" w:space="0" w:color="auto"/>
        <w:right w:val="none" w:sz="0" w:space="0" w:color="auto"/>
      </w:divBdr>
    </w:div>
    <w:div w:id="239222455">
      <w:bodyDiv w:val="1"/>
      <w:marLeft w:val="0"/>
      <w:marRight w:val="0"/>
      <w:marTop w:val="0"/>
      <w:marBottom w:val="0"/>
      <w:divBdr>
        <w:top w:val="none" w:sz="0" w:space="0" w:color="auto"/>
        <w:left w:val="none" w:sz="0" w:space="0" w:color="auto"/>
        <w:bottom w:val="none" w:sz="0" w:space="0" w:color="auto"/>
        <w:right w:val="none" w:sz="0" w:space="0" w:color="auto"/>
      </w:divBdr>
    </w:div>
    <w:div w:id="242420986">
      <w:bodyDiv w:val="1"/>
      <w:marLeft w:val="0"/>
      <w:marRight w:val="0"/>
      <w:marTop w:val="0"/>
      <w:marBottom w:val="0"/>
      <w:divBdr>
        <w:top w:val="none" w:sz="0" w:space="0" w:color="auto"/>
        <w:left w:val="none" w:sz="0" w:space="0" w:color="auto"/>
        <w:bottom w:val="none" w:sz="0" w:space="0" w:color="auto"/>
        <w:right w:val="none" w:sz="0" w:space="0" w:color="auto"/>
      </w:divBdr>
    </w:div>
    <w:div w:id="251358280">
      <w:bodyDiv w:val="1"/>
      <w:marLeft w:val="0"/>
      <w:marRight w:val="0"/>
      <w:marTop w:val="0"/>
      <w:marBottom w:val="0"/>
      <w:divBdr>
        <w:top w:val="none" w:sz="0" w:space="0" w:color="auto"/>
        <w:left w:val="none" w:sz="0" w:space="0" w:color="auto"/>
        <w:bottom w:val="none" w:sz="0" w:space="0" w:color="auto"/>
        <w:right w:val="none" w:sz="0" w:space="0" w:color="auto"/>
      </w:divBdr>
    </w:div>
    <w:div w:id="251667672">
      <w:bodyDiv w:val="1"/>
      <w:marLeft w:val="0"/>
      <w:marRight w:val="0"/>
      <w:marTop w:val="0"/>
      <w:marBottom w:val="0"/>
      <w:divBdr>
        <w:top w:val="none" w:sz="0" w:space="0" w:color="auto"/>
        <w:left w:val="none" w:sz="0" w:space="0" w:color="auto"/>
        <w:bottom w:val="none" w:sz="0" w:space="0" w:color="auto"/>
        <w:right w:val="none" w:sz="0" w:space="0" w:color="auto"/>
      </w:divBdr>
    </w:div>
    <w:div w:id="263848250">
      <w:bodyDiv w:val="1"/>
      <w:marLeft w:val="0"/>
      <w:marRight w:val="0"/>
      <w:marTop w:val="0"/>
      <w:marBottom w:val="0"/>
      <w:divBdr>
        <w:top w:val="none" w:sz="0" w:space="0" w:color="auto"/>
        <w:left w:val="none" w:sz="0" w:space="0" w:color="auto"/>
        <w:bottom w:val="none" w:sz="0" w:space="0" w:color="auto"/>
        <w:right w:val="none" w:sz="0" w:space="0" w:color="auto"/>
      </w:divBdr>
    </w:div>
    <w:div w:id="268204395">
      <w:bodyDiv w:val="1"/>
      <w:marLeft w:val="0"/>
      <w:marRight w:val="0"/>
      <w:marTop w:val="0"/>
      <w:marBottom w:val="0"/>
      <w:divBdr>
        <w:top w:val="none" w:sz="0" w:space="0" w:color="auto"/>
        <w:left w:val="none" w:sz="0" w:space="0" w:color="auto"/>
        <w:bottom w:val="none" w:sz="0" w:space="0" w:color="auto"/>
        <w:right w:val="none" w:sz="0" w:space="0" w:color="auto"/>
      </w:divBdr>
    </w:div>
    <w:div w:id="274023356">
      <w:bodyDiv w:val="1"/>
      <w:marLeft w:val="0"/>
      <w:marRight w:val="0"/>
      <w:marTop w:val="0"/>
      <w:marBottom w:val="0"/>
      <w:divBdr>
        <w:top w:val="none" w:sz="0" w:space="0" w:color="auto"/>
        <w:left w:val="none" w:sz="0" w:space="0" w:color="auto"/>
        <w:bottom w:val="none" w:sz="0" w:space="0" w:color="auto"/>
        <w:right w:val="none" w:sz="0" w:space="0" w:color="auto"/>
      </w:divBdr>
    </w:div>
    <w:div w:id="274138481">
      <w:bodyDiv w:val="1"/>
      <w:marLeft w:val="0"/>
      <w:marRight w:val="0"/>
      <w:marTop w:val="0"/>
      <w:marBottom w:val="0"/>
      <w:divBdr>
        <w:top w:val="none" w:sz="0" w:space="0" w:color="auto"/>
        <w:left w:val="none" w:sz="0" w:space="0" w:color="auto"/>
        <w:bottom w:val="none" w:sz="0" w:space="0" w:color="auto"/>
        <w:right w:val="none" w:sz="0" w:space="0" w:color="auto"/>
      </w:divBdr>
    </w:div>
    <w:div w:id="277565698">
      <w:bodyDiv w:val="1"/>
      <w:marLeft w:val="0"/>
      <w:marRight w:val="0"/>
      <w:marTop w:val="0"/>
      <w:marBottom w:val="0"/>
      <w:divBdr>
        <w:top w:val="none" w:sz="0" w:space="0" w:color="auto"/>
        <w:left w:val="none" w:sz="0" w:space="0" w:color="auto"/>
        <w:bottom w:val="none" w:sz="0" w:space="0" w:color="auto"/>
        <w:right w:val="none" w:sz="0" w:space="0" w:color="auto"/>
      </w:divBdr>
    </w:div>
    <w:div w:id="281887278">
      <w:bodyDiv w:val="1"/>
      <w:marLeft w:val="0"/>
      <w:marRight w:val="0"/>
      <w:marTop w:val="0"/>
      <w:marBottom w:val="0"/>
      <w:divBdr>
        <w:top w:val="none" w:sz="0" w:space="0" w:color="auto"/>
        <w:left w:val="none" w:sz="0" w:space="0" w:color="auto"/>
        <w:bottom w:val="none" w:sz="0" w:space="0" w:color="auto"/>
        <w:right w:val="none" w:sz="0" w:space="0" w:color="auto"/>
      </w:divBdr>
    </w:div>
    <w:div w:id="283078487">
      <w:bodyDiv w:val="1"/>
      <w:marLeft w:val="0"/>
      <w:marRight w:val="0"/>
      <w:marTop w:val="0"/>
      <w:marBottom w:val="0"/>
      <w:divBdr>
        <w:top w:val="none" w:sz="0" w:space="0" w:color="auto"/>
        <w:left w:val="none" w:sz="0" w:space="0" w:color="auto"/>
        <w:bottom w:val="none" w:sz="0" w:space="0" w:color="auto"/>
        <w:right w:val="none" w:sz="0" w:space="0" w:color="auto"/>
      </w:divBdr>
    </w:div>
    <w:div w:id="283587505">
      <w:bodyDiv w:val="1"/>
      <w:marLeft w:val="0"/>
      <w:marRight w:val="0"/>
      <w:marTop w:val="0"/>
      <w:marBottom w:val="0"/>
      <w:divBdr>
        <w:top w:val="none" w:sz="0" w:space="0" w:color="auto"/>
        <w:left w:val="none" w:sz="0" w:space="0" w:color="auto"/>
        <w:bottom w:val="none" w:sz="0" w:space="0" w:color="auto"/>
        <w:right w:val="none" w:sz="0" w:space="0" w:color="auto"/>
      </w:divBdr>
    </w:div>
    <w:div w:id="291643710">
      <w:bodyDiv w:val="1"/>
      <w:marLeft w:val="0"/>
      <w:marRight w:val="0"/>
      <w:marTop w:val="0"/>
      <w:marBottom w:val="0"/>
      <w:divBdr>
        <w:top w:val="none" w:sz="0" w:space="0" w:color="auto"/>
        <w:left w:val="none" w:sz="0" w:space="0" w:color="auto"/>
        <w:bottom w:val="none" w:sz="0" w:space="0" w:color="auto"/>
        <w:right w:val="none" w:sz="0" w:space="0" w:color="auto"/>
      </w:divBdr>
    </w:div>
    <w:div w:id="294608725">
      <w:bodyDiv w:val="1"/>
      <w:marLeft w:val="0"/>
      <w:marRight w:val="0"/>
      <w:marTop w:val="0"/>
      <w:marBottom w:val="0"/>
      <w:divBdr>
        <w:top w:val="none" w:sz="0" w:space="0" w:color="auto"/>
        <w:left w:val="none" w:sz="0" w:space="0" w:color="auto"/>
        <w:bottom w:val="none" w:sz="0" w:space="0" w:color="auto"/>
        <w:right w:val="none" w:sz="0" w:space="0" w:color="auto"/>
      </w:divBdr>
    </w:div>
    <w:div w:id="299266698">
      <w:bodyDiv w:val="1"/>
      <w:marLeft w:val="0"/>
      <w:marRight w:val="0"/>
      <w:marTop w:val="0"/>
      <w:marBottom w:val="0"/>
      <w:divBdr>
        <w:top w:val="none" w:sz="0" w:space="0" w:color="auto"/>
        <w:left w:val="none" w:sz="0" w:space="0" w:color="auto"/>
        <w:bottom w:val="none" w:sz="0" w:space="0" w:color="auto"/>
        <w:right w:val="none" w:sz="0" w:space="0" w:color="auto"/>
      </w:divBdr>
    </w:div>
    <w:div w:id="315501847">
      <w:bodyDiv w:val="1"/>
      <w:marLeft w:val="0"/>
      <w:marRight w:val="0"/>
      <w:marTop w:val="0"/>
      <w:marBottom w:val="0"/>
      <w:divBdr>
        <w:top w:val="none" w:sz="0" w:space="0" w:color="auto"/>
        <w:left w:val="none" w:sz="0" w:space="0" w:color="auto"/>
        <w:bottom w:val="none" w:sz="0" w:space="0" w:color="auto"/>
        <w:right w:val="none" w:sz="0" w:space="0" w:color="auto"/>
      </w:divBdr>
    </w:div>
    <w:div w:id="328950512">
      <w:bodyDiv w:val="1"/>
      <w:marLeft w:val="0"/>
      <w:marRight w:val="0"/>
      <w:marTop w:val="0"/>
      <w:marBottom w:val="0"/>
      <w:divBdr>
        <w:top w:val="none" w:sz="0" w:space="0" w:color="auto"/>
        <w:left w:val="none" w:sz="0" w:space="0" w:color="auto"/>
        <w:bottom w:val="none" w:sz="0" w:space="0" w:color="auto"/>
        <w:right w:val="none" w:sz="0" w:space="0" w:color="auto"/>
      </w:divBdr>
    </w:div>
    <w:div w:id="331641252">
      <w:bodyDiv w:val="1"/>
      <w:marLeft w:val="0"/>
      <w:marRight w:val="0"/>
      <w:marTop w:val="0"/>
      <w:marBottom w:val="0"/>
      <w:divBdr>
        <w:top w:val="none" w:sz="0" w:space="0" w:color="auto"/>
        <w:left w:val="none" w:sz="0" w:space="0" w:color="auto"/>
        <w:bottom w:val="none" w:sz="0" w:space="0" w:color="auto"/>
        <w:right w:val="none" w:sz="0" w:space="0" w:color="auto"/>
      </w:divBdr>
    </w:div>
    <w:div w:id="344787965">
      <w:bodyDiv w:val="1"/>
      <w:marLeft w:val="0"/>
      <w:marRight w:val="0"/>
      <w:marTop w:val="0"/>
      <w:marBottom w:val="0"/>
      <w:divBdr>
        <w:top w:val="none" w:sz="0" w:space="0" w:color="auto"/>
        <w:left w:val="none" w:sz="0" w:space="0" w:color="auto"/>
        <w:bottom w:val="none" w:sz="0" w:space="0" w:color="auto"/>
        <w:right w:val="none" w:sz="0" w:space="0" w:color="auto"/>
      </w:divBdr>
    </w:div>
    <w:div w:id="351540226">
      <w:bodyDiv w:val="1"/>
      <w:marLeft w:val="0"/>
      <w:marRight w:val="0"/>
      <w:marTop w:val="0"/>
      <w:marBottom w:val="0"/>
      <w:divBdr>
        <w:top w:val="none" w:sz="0" w:space="0" w:color="auto"/>
        <w:left w:val="none" w:sz="0" w:space="0" w:color="auto"/>
        <w:bottom w:val="none" w:sz="0" w:space="0" w:color="auto"/>
        <w:right w:val="none" w:sz="0" w:space="0" w:color="auto"/>
      </w:divBdr>
    </w:div>
    <w:div w:id="357437497">
      <w:bodyDiv w:val="1"/>
      <w:marLeft w:val="0"/>
      <w:marRight w:val="0"/>
      <w:marTop w:val="0"/>
      <w:marBottom w:val="0"/>
      <w:divBdr>
        <w:top w:val="none" w:sz="0" w:space="0" w:color="auto"/>
        <w:left w:val="none" w:sz="0" w:space="0" w:color="auto"/>
        <w:bottom w:val="none" w:sz="0" w:space="0" w:color="auto"/>
        <w:right w:val="none" w:sz="0" w:space="0" w:color="auto"/>
      </w:divBdr>
    </w:div>
    <w:div w:id="360472036">
      <w:bodyDiv w:val="1"/>
      <w:marLeft w:val="0"/>
      <w:marRight w:val="0"/>
      <w:marTop w:val="0"/>
      <w:marBottom w:val="0"/>
      <w:divBdr>
        <w:top w:val="none" w:sz="0" w:space="0" w:color="auto"/>
        <w:left w:val="none" w:sz="0" w:space="0" w:color="auto"/>
        <w:bottom w:val="none" w:sz="0" w:space="0" w:color="auto"/>
        <w:right w:val="none" w:sz="0" w:space="0" w:color="auto"/>
      </w:divBdr>
    </w:div>
    <w:div w:id="370113622">
      <w:bodyDiv w:val="1"/>
      <w:marLeft w:val="0"/>
      <w:marRight w:val="0"/>
      <w:marTop w:val="0"/>
      <w:marBottom w:val="0"/>
      <w:divBdr>
        <w:top w:val="none" w:sz="0" w:space="0" w:color="auto"/>
        <w:left w:val="none" w:sz="0" w:space="0" w:color="auto"/>
        <w:bottom w:val="none" w:sz="0" w:space="0" w:color="auto"/>
        <w:right w:val="none" w:sz="0" w:space="0" w:color="auto"/>
      </w:divBdr>
    </w:div>
    <w:div w:id="376860142">
      <w:bodyDiv w:val="1"/>
      <w:marLeft w:val="0"/>
      <w:marRight w:val="0"/>
      <w:marTop w:val="0"/>
      <w:marBottom w:val="0"/>
      <w:divBdr>
        <w:top w:val="none" w:sz="0" w:space="0" w:color="auto"/>
        <w:left w:val="none" w:sz="0" w:space="0" w:color="auto"/>
        <w:bottom w:val="none" w:sz="0" w:space="0" w:color="auto"/>
        <w:right w:val="none" w:sz="0" w:space="0" w:color="auto"/>
      </w:divBdr>
    </w:div>
    <w:div w:id="385419787">
      <w:bodyDiv w:val="1"/>
      <w:marLeft w:val="0"/>
      <w:marRight w:val="0"/>
      <w:marTop w:val="0"/>
      <w:marBottom w:val="0"/>
      <w:divBdr>
        <w:top w:val="none" w:sz="0" w:space="0" w:color="auto"/>
        <w:left w:val="none" w:sz="0" w:space="0" w:color="auto"/>
        <w:bottom w:val="none" w:sz="0" w:space="0" w:color="auto"/>
        <w:right w:val="none" w:sz="0" w:space="0" w:color="auto"/>
      </w:divBdr>
    </w:div>
    <w:div w:id="392971271">
      <w:bodyDiv w:val="1"/>
      <w:marLeft w:val="0"/>
      <w:marRight w:val="0"/>
      <w:marTop w:val="0"/>
      <w:marBottom w:val="0"/>
      <w:divBdr>
        <w:top w:val="none" w:sz="0" w:space="0" w:color="auto"/>
        <w:left w:val="none" w:sz="0" w:space="0" w:color="auto"/>
        <w:bottom w:val="none" w:sz="0" w:space="0" w:color="auto"/>
        <w:right w:val="none" w:sz="0" w:space="0" w:color="auto"/>
      </w:divBdr>
    </w:div>
    <w:div w:id="394359282">
      <w:bodyDiv w:val="1"/>
      <w:marLeft w:val="0"/>
      <w:marRight w:val="0"/>
      <w:marTop w:val="0"/>
      <w:marBottom w:val="0"/>
      <w:divBdr>
        <w:top w:val="none" w:sz="0" w:space="0" w:color="auto"/>
        <w:left w:val="none" w:sz="0" w:space="0" w:color="auto"/>
        <w:bottom w:val="none" w:sz="0" w:space="0" w:color="auto"/>
        <w:right w:val="none" w:sz="0" w:space="0" w:color="auto"/>
      </w:divBdr>
    </w:div>
    <w:div w:id="400569522">
      <w:bodyDiv w:val="1"/>
      <w:marLeft w:val="0"/>
      <w:marRight w:val="0"/>
      <w:marTop w:val="0"/>
      <w:marBottom w:val="0"/>
      <w:divBdr>
        <w:top w:val="none" w:sz="0" w:space="0" w:color="auto"/>
        <w:left w:val="none" w:sz="0" w:space="0" w:color="auto"/>
        <w:bottom w:val="none" w:sz="0" w:space="0" w:color="auto"/>
        <w:right w:val="none" w:sz="0" w:space="0" w:color="auto"/>
      </w:divBdr>
    </w:div>
    <w:div w:id="407920523">
      <w:bodyDiv w:val="1"/>
      <w:marLeft w:val="0"/>
      <w:marRight w:val="0"/>
      <w:marTop w:val="0"/>
      <w:marBottom w:val="0"/>
      <w:divBdr>
        <w:top w:val="none" w:sz="0" w:space="0" w:color="auto"/>
        <w:left w:val="none" w:sz="0" w:space="0" w:color="auto"/>
        <w:bottom w:val="none" w:sz="0" w:space="0" w:color="auto"/>
        <w:right w:val="none" w:sz="0" w:space="0" w:color="auto"/>
      </w:divBdr>
    </w:div>
    <w:div w:id="411246063">
      <w:bodyDiv w:val="1"/>
      <w:marLeft w:val="0"/>
      <w:marRight w:val="0"/>
      <w:marTop w:val="0"/>
      <w:marBottom w:val="0"/>
      <w:divBdr>
        <w:top w:val="none" w:sz="0" w:space="0" w:color="auto"/>
        <w:left w:val="none" w:sz="0" w:space="0" w:color="auto"/>
        <w:bottom w:val="none" w:sz="0" w:space="0" w:color="auto"/>
        <w:right w:val="none" w:sz="0" w:space="0" w:color="auto"/>
      </w:divBdr>
    </w:div>
    <w:div w:id="419565391">
      <w:bodyDiv w:val="1"/>
      <w:marLeft w:val="0"/>
      <w:marRight w:val="0"/>
      <w:marTop w:val="0"/>
      <w:marBottom w:val="0"/>
      <w:divBdr>
        <w:top w:val="none" w:sz="0" w:space="0" w:color="auto"/>
        <w:left w:val="none" w:sz="0" w:space="0" w:color="auto"/>
        <w:bottom w:val="none" w:sz="0" w:space="0" w:color="auto"/>
        <w:right w:val="none" w:sz="0" w:space="0" w:color="auto"/>
      </w:divBdr>
    </w:div>
    <w:div w:id="425535978">
      <w:bodyDiv w:val="1"/>
      <w:marLeft w:val="0"/>
      <w:marRight w:val="0"/>
      <w:marTop w:val="0"/>
      <w:marBottom w:val="0"/>
      <w:divBdr>
        <w:top w:val="none" w:sz="0" w:space="0" w:color="auto"/>
        <w:left w:val="none" w:sz="0" w:space="0" w:color="auto"/>
        <w:bottom w:val="none" w:sz="0" w:space="0" w:color="auto"/>
        <w:right w:val="none" w:sz="0" w:space="0" w:color="auto"/>
      </w:divBdr>
    </w:div>
    <w:div w:id="426198768">
      <w:bodyDiv w:val="1"/>
      <w:marLeft w:val="0"/>
      <w:marRight w:val="0"/>
      <w:marTop w:val="0"/>
      <w:marBottom w:val="0"/>
      <w:divBdr>
        <w:top w:val="none" w:sz="0" w:space="0" w:color="auto"/>
        <w:left w:val="none" w:sz="0" w:space="0" w:color="auto"/>
        <w:bottom w:val="none" w:sz="0" w:space="0" w:color="auto"/>
        <w:right w:val="none" w:sz="0" w:space="0" w:color="auto"/>
      </w:divBdr>
    </w:div>
    <w:div w:id="435444856">
      <w:bodyDiv w:val="1"/>
      <w:marLeft w:val="0"/>
      <w:marRight w:val="0"/>
      <w:marTop w:val="0"/>
      <w:marBottom w:val="0"/>
      <w:divBdr>
        <w:top w:val="none" w:sz="0" w:space="0" w:color="auto"/>
        <w:left w:val="none" w:sz="0" w:space="0" w:color="auto"/>
        <w:bottom w:val="none" w:sz="0" w:space="0" w:color="auto"/>
        <w:right w:val="none" w:sz="0" w:space="0" w:color="auto"/>
      </w:divBdr>
    </w:div>
    <w:div w:id="436607709">
      <w:bodyDiv w:val="1"/>
      <w:marLeft w:val="0"/>
      <w:marRight w:val="0"/>
      <w:marTop w:val="0"/>
      <w:marBottom w:val="0"/>
      <w:divBdr>
        <w:top w:val="none" w:sz="0" w:space="0" w:color="auto"/>
        <w:left w:val="none" w:sz="0" w:space="0" w:color="auto"/>
        <w:bottom w:val="none" w:sz="0" w:space="0" w:color="auto"/>
        <w:right w:val="none" w:sz="0" w:space="0" w:color="auto"/>
      </w:divBdr>
    </w:div>
    <w:div w:id="443891853">
      <w:bodyDiv w:val="1"/>
      <w:marLeft w:val="0"/>
      <w:marRight w:val="0"/>
      <w:marTop w:val="0"/>
      <w:marBottom w:val="0"/>
      <w:divBdr>
        <w:top w:val="none" w:sz="0" w:space="0" w:color="auto"/>
        <w:left w:val="none" w:sz="0" w:space="0" w:color="auto"/>
        <w:bottom w:val="none" w:sz="0" w:space="0" w:color="auto"/>
        <w:right w:val="none" w:sz="0" w:space="0" w:color="auto"/>
      </w:divBdr>
    </w:div>
    <w:div w:id="461728879">
      <w:bodyDiv w:val="1"/>
      <w:marLeft w:val="0"/>
      <w:marRight w:val="0"/>
      <w:marTop w:val="0"/>
      <w:marBottom w:val="0"/>
      <w:divBdr>
        <w:top w:val="none" w:sz="0" w:space="0" w:color="auto"/>
        <w:left w:val="none" w:sz="0" w:space="0" w:color="auto"/>
        <w:bottom w:val="none" w:sz="0" w:space="0" w:color="auto"/>
        <w:right w:val="none" w:sz="0" w:space="0" w:color="auto"/>
      </w:divBdr>
    </w:div>
    <w:div w:id="462311410">
      <w:bodyDiv w:val="1"/>
      <w:marLeft w:val="0"/>
      <w:marRight w:val="0"/>
      <w:marTop w:val="0"/>
      <w:marBottom w:val="0"/>
      <w:divBdr>
        <w:top w:val="none" w:sz="0" w:space="0" w:color="auto"/>
        <w:left w:val="none" w:sz="0" w:space="0" w:color="auto"/>
        <w:bottom w:val="none" w:sz="0" w:space="0" w:color="auto"/>
        <w:right w:val="none" w:sz="0" w:space="0" w:color="auto"/>
      </w:divBdr>
    </w:div>
    <w:div w:id="466631263">
      <w:bodyDiv w:val="1"/>
      <w:marLeft w:val="0"/>
      <w:marRight w:val="0"/>
      <w:marTop w:val="0"/>
      <w:marBottom w:val="0"/>
      <w:divBdr>
        <w:top w:val="none" w:sz="0" w:space="0" w:color="auto"/>
        <w:left w:val="none" w:sz="0" w:space="0" w:color="auto"/>
        <w:bottom w:val="none" w:sz="0" w:space="0" w:color="auto"/>
        <w:right w:val="none" w:sz="0" w:space="0" w:color="auto"/>
      </w:divBdr>
    </w:div>
    <w:div w:id="466632899">
      <w:bodyDiv w:val="1"/>
      <w:marLeft w:val="0"/>
      <w:marRight w:val="0"/>
      <w:marTop w:val="0"/>
      <w:marBottom w:val="0"/>
      <w:divBdr>
        <w:top w:val="none" w:sz="0" w:space="0" w:color="auto"/>
        <w:left w:val="none" w:sz="0" w:space="0" w:color="auto"/>
        <w:bottom w:val="none" w:sz="0" w:space="0" w:color="auto"/>
        <w:right w:val="none" w:sz="0" w:space="0" w:color="auto"/>
      </w:divBdr>
    </w:div>
    <w:div w:id="471218642">
      <w:bodyDiv w:val="1"/>
      <w:marLeft w:val="0"/>
      <w:marRight w:val="0"/>
      <w:marTop w:val="0"/>
      <w:marBottom w:val="0"/>
      <w:divBdr>
        <w:top w:val="none" w:sz="0" w:space="0" w:color="auto"/>
        <w:left w:val="none" w:sz="0" w:space="0" w:color="auto"/>
        <w:bottom w:val="none" w:sz="0" w:space="0" w:color="auto"/>
        <w:right w:val="none" w:sz="0" w:space="0" w:color="auto"/>
      </w:divBdr>
    </w:div>
    <w:div w:id="473987460">
      <w:bodyDiv w:val="1"/>
      <w:marLeft w:val="0"/>
      <w:marRight w:val="0"/>
      <w:marTop w:val="0"/>
      <w:marBottom w:val="0"/>
      <w:divBdr>
        <w:top w:val="none" w:sz="0" w:space="0" w:color="auto"/>
        <w:left w:val="none" w:sz="0" w:space="0" w:color="auto"/>
        <w:bottom w:val="none" w:sz="0" w:space="0" w:color="auto"/>
        <w:right w:val="none" w:sz="0" w:space="0" w:color="auto"/>
      </w:divBdr>
    </w:div>
    <w:div w:id="476146171">
      <w:bodyDiv w:val="1"/>
      <w:marLeft w:val="0"/>
      <w:marRight w:val="0"/>
      <w:marTop w:val="0"/>
      <w:marBottom w:val="0"/>
      <w:divBdr>
        <w:top w:val="none" w:sz="0" w:space="0" w:color="auto"/>
        <w:left w:val="none" w:sz="0" w:space="0" w:color="auto"/>
        <w:bottom w:val="none" w:sz="0" w:space="0" w:color="auto"/>
        <w:right w:val="none" w:sz="0" w:space="0" w:color="auto"/>
      </w:divBdr>
    </w:div>
    <w:div w:id="478959185">
      <w:bodyDiv w:val="1"/>
      <w:marLeft w:val="0"/>
      <w:marRight w:val="0"/>
      <w:marTop w:val="0"/>
      <w:marBottom w:val="0"/>
      <w:divBdr>
        <w:top w:val="none" w:sz="0" w:space="0" w:color="auto"/>
        <w:left w:val="none" w:sz="0" w:space="0" w:color="auto"/>
        <w:bottom w:val="none" w:sz="0" w:space="0" w:color="auto"/>
        <w:right w:val="none" w:sz="0" w:space="0" w:color="auto"/>
      </w:divBdr>
    </w:div>
    <w:div w:id="483200576">
      <w:bodyDiv w:val="1"/>
      <w:marLeft w:val="0"/>
      <w:marRight w:val="0"/>
      <w:marTop w:val="0"/>
      <w:marBottom w:val="0"/>
      <w:divBdr>
        <w:top w:val="none" w:sz="0" w:space="0" w:color="auto"/>
        <w:left w:val="none" w:sz="0" w:space="0" w:color="auto"/>
        <w:bottom w:val="none" w:sz="0" w:space="0" w:color="auto"/>
        <w:right w:val="none" w:sz="0" w:space="0" w:color="auto"/>
      </w:divBdr>
    </w:div>
    <w:div w:id="483353766">
      <w:bodyDiv w:val="1"/>
      <w:marLeft w:val="0"/>
      <w:marRight w:val="0"/>
      <w:marTop w:val="0"/>
      <w:marBottom w:val="0"/>
      <w:divBdr>
        <w:top w:val="none" w:sz="0" w:space="0" w:color="auto"/>
        <w:left w:val="none" w:sz="0" w:space="0" w:color="auto"/>
        <w:bottom w:val="none" w:sz="0" w:space="0" w:color="auto"/>
        <w:right w:val="none" w:sz="0" w:space="0" w:color="auto"/>
      </w:divBdr>
    </w:div>
    <w:div w:id="490409890">
      <w:bodyDiv w:val="1"/>
      <w:marLeft w:val="0"/>
      <w:marRight w:val="0"/>
      <w:marTop w:val="0"/>
      <w:marBottom w:val="0"/>
      <w:divBdr>
        <w:top w:val="none" w:sz="0" w:space="0" w:color="auto"/>
        <w:left w:val="none" w:sz="0" w:space="0" w:color="auto"/>
        <w:bottom w:val="none" w:sz="0" w:space="0" w:color="auto"/>
        <w:right w:val="none" w:sz="0" w:space="0" w:color="auto"/>
      </w:divBdr>
    </w:div>
    <w:div w:id="490680550">
      <w:bodyDiv w:val="1"/>
      <w:marLeft w:val="0"/>
      <w:marRight w:val="0"/>
      <w:marTop w:val="0"/>
      <w:marBottom w:val="0"/>
      <w:divBdr>
        <w:top w:val="none" w:sz="0" w:space="0" w:color="auto"/>
        <w:left w:val="none" w:sz="0" w:space="0" w:color="auto"/>
        <w:bottom w:val="none" w:sz="0" w:space="0" w:color="auto"/>
        <w:right w:val="none" w:sz="0" w:space="0" w:color="auto"/>
      </w:divBdr>
    </w:div>
    <w:div w:id="492765754">
      <w:bodyDiv w:val="1"/>
      <w:marLeft w:val="0"/>
      <w:marRight w:val="0"/>
      <w:marTop w:val="0"/>
      <w:marBottom w:val="0"/>
      <w:divBdr>
        <w:top w:val="none" w:sz="0" w:space="0" w:color="auto"/>
        <w:left w:val="none" w:sz="0" w:space="0" w:color="auto"/>
        <w:bottom w:val="none" w:sz="0" w:space="0" w:color="auto"/>
        <w:right w:val="none" w:sz="0" w:space="0" w:color="auto"/>
      </w:divBdr>
    </w:div>
    <w:div w:id="495414878">
      <w:bodyDiv w:val="1"/>
      <w:marLeft w:val="0"/>
      <w:marRight w:val="0"/>
      <w:marTop w:val="0"/>
      <w:marBottom w:val="0"/>
      <w:divBdr>
        <w:top w:val="none" w:sz="0" w:space="0" w:color="auto"/>
        <w:left w:val="none" w:sz="0" w:space="0" w:color="auto"/>
        <w:bottom w:val="none" w:sz="0" w:space="0" w:color="auto"/>
        <w:right w:val="none" w:sz="0" w:space="0" w:color="auto"/>
      </w:divBdr>
    </w:div>
    <w:div w:id="496649377">
      <w:bodyDiv w:val="1"/>
      <w:marLeft w:val="0"/>
      <w:marRight w:val="0"/>
      <w:marTop w:val="0"/>
      <w:marBottom w:val="0"/>
      <w:divBdr>
        <w:top w:val="none" w:sz="0" w:space="0" w:color="auto"/>
        <w:left w:val="none" w:sz="0" w:space="0" w:color="auto"/>
        <w:bottom w:val="none" w:sz="0" w:space="0" w:color="auto"/>
        <w:right w:val="none" w:sz="0" w:space="0" w:color="auto"/>
      </w:divBdr>
    </w:div>
    <w:div w:id="498812251">
      <w:bodyDiv w:val="1"/>
      <w:marLeft w:val="0"/>
      <w:marRight w:val="0"/>
      <w:marTop w:val="0"/>
      <w:marBottom w:val="0"/>
      <w:divBdr>
        <w:top w:val="none" w:sz="0" w:space="0" w:color="auto"/>
        <w:left w:val="none" w:sz="0" w:space="0" w:color="auto"/>
        <w:bottom w:val="none" w:sz="0" w:space="0" w:color="auto"/>
        <w:right w:val="none" w:sz="0" w:space="0" w:color="auto"/>
      </w:divBdr>
    </w:div>
    <w:div w:id="500390943">
      <w:bodyDiv w:val="1"/>
      <w:marLeft w:val="0"/>
      <w:marRight w:val="0"/>
      <w:marTop w:val="0"/>
      <w:marBottom w:val="0"/>
      <w:divBdr>
        <w:top w:val="none" w:sz="0" w:space="0" w:color="auto"/>
        <w:left w:val="none" w:sz="0" w:space="0" w:color="auto"/>
        <w:bottom w:val="none" w:sz="0" w:space="0" w:color="auto"/>
        <w:right w:val="none" w:sz="0" w:space="0" w:color="auto"/>
      </w:divBdr>
    </w:div>
    <w:div w:id="508444172">
      <w:bodyDiv w:val="1"/>
      <w:marLeft w:val="0"/>
      <w:marRight w:val="0"/>
      <w:marTop w:val="0"/>
      <w:marBottom w:val="0"/>
      <w:divBdr>
        <w:top w:val="none" w:sz="0" w:space="0" w:color="auto"/>
        <w:left w:val="none" w:sz="0" w:space="0" w:color="auto"/>
        <w:bottom w:val="none" w:sz="0" w:space="0" w:color="auto"/>
        <w:right w:val="none" w:sz="0" w:space="0" w:color="auto"/>
      </w:divBdr>
    </w:div>
    <w:div w:id="509681880">
      <w:bodyDiv w:val="1"/>
      <w:marLeft w:val="0"/>
      <w:marRight w:val="0"/>
      <w:marTop w:val="0"/>
      <w:marBottom w:val="0"/>
      <w:divBdr>
        <w:top w:val="none" w:sz="0" w:space="0" w:color="auto"/>
        <w:left w:val="none" w:sz="0" w:space="0" w:color="auto"/>
        <w:bottom w:val="none" w:sz="0" w:space="0" w:color="auto"/>
        <w:right w:val="none" w:sz="0" w:space="0" w:color="auto"/>
      </w:divBdr>
    </w:div>
    <w:div w:id="516430799">
      <w:bodyDiv w:val="1"/>
      <w:marLeft w:val="0"/>
      <w:marRight w:val="0"/>
      <w:marTop w:val="0"/>
      <w:marBottom w:val="0"/>
      <w:divBdr>
        <w:top w:val="none" w:sz="0" w:space="0" w:color="auto"/>
        <w:left w:val="none" w:sz="0" w:space="0" w:color="auto"/>
        <w:bottom w:val="none" w:sz="0" w:space="0" w:color="auto"/>
        <w:right w:val="none" w:sz="0" w:space="0" w:color="auto"/>
      </w:divBdr>
    </w:div>
    <w:div w:id="522132255">
      <w:bodyDiv w:val="1"/>
      <w:marLeft w:val="0"/>
      <w:marRight w:val="0"/>
      <w:marTop w:val="0"/>
      <w:marBottom w:val="0"/>
      <w:divBdr>
        <w:top w:val="none" w:sz="0" w:space="0" w:color="auto"/>
        <w:left w:val="none" w:sz="0" w:space="0" w:color="auto"/>
        <w:bottom w:val="none" w:sz="0" w:space="0" w:color="auto"/>
        <w:right w:val="none" w:sz="0" w:space="0" w:color="auto"/>
      </w:divBdr>
    </w:div>
    <w:div w:id="539710572">
      <w:bodyDiv w:val="1"/>
      <w:marLeft w:val="0"/>
      <w:marRight w:val="0"/>
      <w:marTop w:val="0"/>
      <w:marBottom w:val="0"/>
      <w:divBdr>
        <w:top w:val="none" w:sz="0" w:space="0" w:color="auto"/>
        <w:left w:val="none" w:sz="0" w:space="0" w:color="auto"/>
        <w:bottom w:val="none" w:sz="0" w:space="0" w:color="auto"/>
        <w:right w:val="none" w:sz="0" w:space="0" w:color="auto"/>
      </w:divBdr>
    </w:div>
    <w:div w:id="542404249">
      <w:bodyDiv w:val="1"/>
      <w:marLeft w:val="0"/>
      <w:marRight w:val="0"/>
      <w:marTop w:val="0"/>
      <w:marBottom w:val="0"/>
      <w:divBdr>
        <w:top w:val="none" w:sz="0" w:space="0" w:color="auto"/>
        <w:left w:val="none" w:sz="0" w:space="0" w:color="auto"/>
        <w:bottom w:val="none" w:sz="0" w:space="0" w:color="auto"/>
        <w:right w:val="none" w:sz="0" w:space="0" w:color="auto"/>
      </w:divBdr>
    </w:div>
    <w:div w:id="543103353">
      <w:bodyDiv w:val="1"/>
      <w:marLeft w:val="0"/>
      <w:marRight w:val="0"/>
      <w:marTop w:val="0"/>
      <w:marBottom w:val="0"/>
      <w:divBdr>
        <w:top w:val="none" w:sz="0" w:space="0" w:color="auto"/>
        <w:left w:val="none" w:sz="0" w:space="0" w:color="auto"/>
        <w:bottom w:val="none" w:sz="0" w:space="0" w:color="auto"/>
        <w:right w:val="none" w:sz="0" w:space="0" w:color="auto"/>
      </w:divBdr>
    </w:div>
    <w:div w:id="544294222">
      <w:bodyDiv w:val="1"/>
      <w:marLeft w:val="0"/>
      <w:marRight w:val="0"/>
      <w:marTop w:val="0"/>
      <w:marBottom w:val="0"/>
      <w:divBdr>
        <w:top w:val="none" w:sz="0" w:space="0" w:color="auto"/>
        <w:left w:val="none" w:sz="0" w:space="0" w:color="auto"/>
        <w:bottom w:val="none" w:sz="0" w:space="0" w:color="auto"/>
        <w:right w:val="none" w:sz="0" w:space="0" w:color="auto"/>
      </w:divBdr>
    </w:div>
    <w:div w:id="546066984">
      <w:bodyDiv w:val="1"/>
      <w:marLeft w:val="0"/>
      <w:marRight w:val="0"/>
      <w:marTop w:val="0"/>
      <w:marBottom w:val="0"/>
      <w:divBdr>
        <w:top w:val="none" w:sz="0" w:space="0" w:color="auto"/>
        <w:left w:val="none" w:sz="0" w:space="0" w:color="auto"/>
        <w:bottom w:val="none" w:sz="0" w:space="0" w:color="auto"/>
        <w:right w:val="none" w:sz="0" w:space="0" w:color="auto"/>
      </w:divBdr>
    </w:div>
    <w:div w:id="552427439">
      <w:bodyDiv w:val="1"/>
      <w:marLeft w:val="0"/>
      <w:marRight w:val="0"/>
      <w:marTop w:val="0"/>
      <w:marBottom w:val="0"/>
      <w:divBdr>
        <w:top w:val="none" w:sz="0" w:space="0" w:color="auto"/>
        <w:left w:val="none" w:sz="0" w:space="0" w:color="auto"/>
        <w:bottom w:val="none" w:sz="0" w:space="0" w:color="auto"/>
        <w:right w:val="none" w:sz="0" w:space="0" w:color="auto"/>
      </w:divBdr>
    </w:div>
    <w:div w:id="562102328">
      <w:bodyDiv w:val="1"/>
      <w:marLeft w:val="0"/>
      <w:marRight w:val="0"/>
      <w:marTop w:val="0"/>
      <w:marBottom w:val="0"/>
      <w:divBdr>
        <w:top w:val="none" w:sz="0" w:space="0" w:color="auto"/>
        <w:left w:val="none" w:sz="0" w:space="0" w:color="auto"/>
        <w:bottom w:val="none" w:sz="0" w:space="0" w:color="auto"/>
        <w:right w:val="none" w:sz="0" w:space="0" w:color="auto"/>
      </w:divBdr>
    </w:div>
    <w:div w:id="565147238">
      <w:bodyDiv w:val="1"/>
      <w:marLeft w:val="0"/>
      <w:marRight w:val="0"/>
      <w:marTop w:val="0"/>
      <w:marBottom w:val="0"/>
      <w:divBdr>
        <w:top w:val="none" w:sz="0" w:space="0" w:color="auto"/>
        <w:left w:val="none" w:sz="0" w:space="0" w:color="auto"/>
        <w:bottom w:val="none" w:sz="0" w:space="0" w:color="auto"/>
        <w:right w:val="none" w:sz="0" w:space="0" w:color="auto"/>
      </w:divBdr>
    </w:div>
    <w:div w:id="566186241">
      <w:bodyDiv w:val="1"/>
      <w:marLeft w:val="0"/>
      <w:marRight w:val="0"/>
      <w:marTop w:val="0"/>
      <w:marBottom w:val="0"/>
      <w:divBdr>
        <w:top w:val="none" w:sz="0" w:space="0" w:color="auto"/>
        <w:left w:val="none" w:sz="0" w:space="0" w:color="auto"/>
        <w:bottom w:val="none" w:sz="0" w:space="0" w:color="auto"/>
        <w:right w:val="none" w:sz="0" w:space="0" w:color="auto"/>
      </w:divBdr>
    </w:div>
    <w:div w:id="573591746">
      <w:bodyDiv w:val="1"/>
      <w:marLeft w:val="0"/>
      <w:marRight w:val="0"/>
      <w:marTop w:val="0"/>
      <w:marBottom w:val="0"/>
      <w:divBdr>
        <w:top w:val="none" w:sz="0" w:space="0" w:color="auto"/>
        <w:left w:val="none" w:sz="0" w:space="0" w:color="auto"/>
        <w:bottom w:val="none" w:sz="0" w:space="0" w:color="auto"/>
        <w:right w:val="none" w:sz="0" w:space="0" w:color="auto"/>
      </w:divBdr>
    </w:div>
    <w:div w:id="577715593">
      <w:bodyDiv w:val="1"/>
      <w:marLeft w:val="0"/>
      <w:marRight w:val="0"/>
      <w:marTop w:val="0"/>
      <w:marBottom w:val="0"/>
      <w:divBdr>
        <w:top w:val="none" w:sz="0" w:space="0" w:color="auto"/>
        <w:left w:val="none" w:sz="0" w:space="0" w:color="auto"/>
        <w:bottom w:val="none" w:sz="0" w:space="0" w:color="auto"/>
        <w:right w:val="none" w:sz="0" w:space="0" w:color="auto"/>
      </w:divBdr>
    </w:div>
    <w:div w:id="578640073">
      <w:bodyDiv w:val="1"/>
      <w:marLeft w:val="0"/>
      <w:marRight w:val="0"/>
      <w:marTop w:val="0"/>
      <w:marBottom w:val="0"/>
      <w:divBdr>
        <w:top w:val="none" w:sz="0" w:space="0" w:color="auto"/>
        <w:left w:val="none" w:sz="0" w:space="0" w:color="auto"/>
        <w:bottom w:val="none" w:sz="0" w:space="0" w:color="auto"/>
        <w:right w:val="none" w:sz="0" w:space="0" w:color="auto"/>
      </w:divBdr>
    </w:div>
    <w:div w:id="580332466">
      <w:bodyDiv w:val="1"/>
      <w:marLeft w:val="0"/>
      <w:marRight w:val="0"/>
      <w:marTop w:val="0"/>
      <w:marBottom w:val="0"/>
      <w:divBdr>
        <w:top w:val="none" w:sz="0" w:space="0" w:color="auto"/>
        <w:left w:val="none" w:sz="0" w:space="0" w:color="auto"/>
        <w:bottom w:val="none" w:sz="0" w:space="0" w:color="auto"/>
        <w:right w:val="none" w:sz="0" w:space="0" w:color="auto"/>
      </w:divBdr>
    </w:div>
    <w:div w:id="586840301">
      <w:bodyDiv w:val="1"/>
      <w:marLeft w:val="0"/>
      <w:marRight w:val="0"/>
      <w:marTop w:val="0"/>
      <w:marBottom w:val="0"/>
      <w:divBdr>
        <w:top w:val="none" w:sz="0" w:space="0" w:color="auto"/>
        <w:left w:val="none" w:sz="0" w:space="0" w:color="auto"/>
        <w:bottom w:val="none" w:sz="0" w:space="0" w:color="auto"/>
        <w:right w:val="none" w:sz="0" w:space="0" w:color="auto"/>
      </w:divBdr>
    </w:div>
    <w:div w:id="595018168">
      <w:bodyDiv w:val="1"/>
      <w:marLeft w:val="0"/>
      <w:marRight w:val="0"/>
      <w:marTop w:val="0"/>
      <w:marBottom w:val="0"/>
      <w:divBdr>
        <w:top w:val="none" w:sz="0" w:space="0" w:color="auto"/>
        <w:left w:val="none" w:sz="0" w:space="0" w:color="auto"/>
        <w:bottom w:val="none" w:sz="0" w:space="0" w:color="auto"/>
        <w:right w:val="none" w:sz="0" w:space="0" w:color="auto"/>
      </w:divBdr>
    </w:div>
    <w:div w:id="615521398">
      <w:bodyDiv w:val="1"/>
      <w:marLeft w:val="0"/>
      <w:marRight w:val="0"/>
      <w:marTop w:val="0"/>
      <w:marBottom w:val="0"/>
      <w:divBdr>
        <w:top w:val="none" w:sz="0" w:space="0" w:color="auto"/>
        <w:left w:val="none" w:sz="0" w:space="0" w:color="auto"/>
        <w:bottom w:val="none" w:sz="0" w:space="0" w:color="auto"/>
        <w:right w:val="none" w:sz="0" w:space="0" w:color="auto"/>
      </w:divBdr>
      <w:divsChild>
        <w:div w:id="1016227805">
          <w:marLeft w:val="0"/>
          <w:marRight w:val="0"/>
          <w:marTop w:val="0"/>
          <w:marBottom w:val="0"/>
          <w:divBdr>
            <w:top w:val="none" w:sz="0" w:space="0" w:color="auto"/>
            <w:left w:val="none" w:sz="0" w:space="0" w:color="auto"/>
            <w:bottom w:val="none" w:sz="0" w:space="0" w:color="auto"/>
            <w:right w:val="none" w:sz="0" w:space="0" w:color="auto"/>
          </w:divBdr>
        </w:div>
        <w:div w:id="1161043885">
          <w:marLeft w:val="0"/>
          <w:marRight w:val="0"/>
          <w:marTop w:val="0"/>
          <w:marBottom w:val="0"/>
          <w:divBdr>
            <w:top w:val="none" w:sz="0" w:space="0" w:color="auto"/>
            <w:left w:val="none" w:sz="0" w:space="0" w:color="auto"/>
            <w:bottom w:val="none" w:sz="0" w:space="0" w:color="auto"/>
            <w:right w:val="none" w:sz="0" w:space="0" w:color="auto"/>
          </w:divBdr>
          <w:divsChild>
            <w:div w:id="49715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529181">
      <w:bodyDiv w:val="1"/>
      <w:marLeft w:val="0"/>
      <w:marRight w:val="0"/>
      <w:marTop w:val="0"/>
      <w:marBottom w:val="0"/>
      <w:divBdr>
        <w:top w:val="none" w:sz="0" w:space="0" w:color="auto"/>
        <w:left w:val="none" w:sz="0" w:space="0" w:color="auto"/>
        <w:bottom w:val="none" w:sz="0" w:space="0" w:color="auto"/>
        <w:right w:val="none" w:sz="0" w:space="0" w:color="auto"/>
      </w:divBdr>
    </w:div>
    <w:div w:id="624191920">
      <w:bodyDiv w:val="1"/>
      <w:marLeft w:val="0"/>
      <w:marRight w:val="0"/>
      <w:marTop w:val="0"/>
      <w:marBottom w:val="0"/>
      <w:divBdr>
        <w:top w:val="none" w:sz="0" w:space="0" w:color="auto"/>
        <w:left w:val="none" w:sz="0" w:space="0" w:color="auto"/>
        <w:bottom w:val="none" w:sz="0" w:space="0" w:color="auto"/>
        <w:right w:val="none" w:sz="0" w:space="0" w:color="auto"/>
      </w:divBdr>
    </w:div>
    <w:div w:id="625744603">
      <w:bodyDiv w:val="1"/>
      <w:marLeft w:val="0"/>
      <w:marRight w:val="0"/>
      <w:marTop w:val="0"/>
      <w:marBottom w:val="0"/>
      <w:divBdr>
        <w:top w:val="none" w:sz="0" w:space="0" w:color="auto"/>
        <w:left w:val="none" w:sz="0" w:space="0" w:color="auto"/>
        <w:bottom w:val="none" w:sz="0" w:space="0" w:color="auto"/>
        <w:right w:val="none" w:sz="0" w:space="0" w:color="auto"/>
      </w:divBdr>
    </w:div>
    <w:div w:id="631715481">
      <w:bodyDiv w:val="1"/>
      <w:marLeft w:val="0"/>
      <w:marRight w:val="0"/>
      <w:marTop w:val="0"/>
      <w:marBottom w:val="0"/>
      <w:divBdr>
        <w:top w:val="none" w:sz="0" w:space="0" w:color="auto"/>
        <w:left w:val="none" w:sz="0" w:space="0" w:color="auto"/>
        <w:bottom w:val="none" w:sz="0" w:space="0" w:color="auto"/>
        <w:right w:val="none" w:sz="0" w:space="0" w:color="auto"/>
      </w:divBdr>
    </w:div>
    <w:div w:id="640305021">
      <w:bodyDiv w:val="1"/>
      <w:marLeft w:val="0"/>
      <w:marRight w:val="0"/>
      <w:marTop w:val="0"/>
      <w:marBottom w:val="0"/>
      <w:divBdr>
        <w:top w:val="none" w:sz="0" w:space="0" w:color="auto"/>
        <w:left w:val="none" w:sz="0" w:space="0" w:color="auto"/>
        <w:bottom w:val="none" w:sz="0" w:space="0" w:color="auto"/>
        <w:right w:val="none" w:sz="0" w:space="0" w:color="auto"/>
      </w:divBdr>
    </w:div>
    <w:div w:id="651521473">
      <w:bodyDiv w:val="1"/>
      <w:marLeft w:val="0"/>
      <w:marRight w:val="0"/>
      <w:marTop w:val="0"/>
      <w:marBottom w:val="0"/>
      <w:divBdr>
        <w:top w:val="none" w:sz="0" w:space="0" w:color="auto"/>
        <w:left w:val="none" w:sz="0" w:space="0" w:color="auto"/>
        <w:bottom w:val="none" w:sz="0" w:space="0" w:color="auto"/>
        <w:right w:val="none" w:sz="0" w:space="0" w:color="auto"/>
      </w:divBdr>
    </w:div>
    <w:div w:id="651757261">
      <w:bodyDiv w:val="1"/>
      <w:marLeft w:val="0"/>
      <w:marRight w:val="0"/>
      <w:marTop w:val="0"/>
      <w:marBottom w:val="0"/>
      <w:divBdr>
        <w:top w:val="none" w:sz="0" w:space="0" w:color="auto"/>
        <w:left w:val="none" w:sz="0" w:space="0" w:color="auto"/>
        <w:bottom w:val="none" w:sz="0" w:space="0" w:color="auto"/>
        <w:right w:val="none" w:sz="0" w:space="0" w:color="auto"/>
      </w:divBdr>
    </w:div>
    <w:div w:id="651953470">
      <w:bodyDiv w:val="1"/>
      <w:marLeft w:val="0"/>
      <w:marRight w:val="0"/>
      <w:marTop w:val="0"/>
      <w:marBottom w:val="0"/>
      <w:divBdr>
        <w:top w:val="none" w:sz="0" w:space="0" w:color="auto"/>
        <w:left w:val="none" w:sz="0" w:space="0" w:color="auto"/>
        <w:bottom w:val="none" w:sz="0" w:space="0" w:color="auto"/>
        <w:right w:val="none" w:sz="0" w:space="0" w:color="auto"/>
      </w:divBdr>
    </w:div>
    <w:div w:id="652221815">
      <w:bodyDiv w:val="1"/>
      <w:marLeft w:val="0"/>
      <w:marRight w:val="0"/>
      <w:marTop w:val="0"/>
      <w:marBottom w:val="0"/>
      <w:divBdr>
        <w:top w:val="none" w:sz="0" w:space="0" w:color="auto"/>
        <w:left w:val="none" w:sz="0" w:space="0" w:color="auto"/>
        <w:bottom w:val="none" w:sz="0" w:space="0" w:color="auto"/>
        <w:right w:val="none" w:sz="0" w:space="0" w:color="auto"/>
      </w:divBdr>
    </w:div>
    <w:div w:id="652873947">
      <w:bodyDiv w:val="1"/>
      <w:marLeft w:val="0"/>
      <w:marRight w:val="0"/>
      <w:marTop w:val="0"/>
      <w:marBottom w:val="0"/>
      <w:divBdr>
        <w:top w:val="none" w:sz="0" w:space="0" w:color="auto"/>
        <w:left w:val="none" w:sz="0" w:space="0" w:color="auto"/>
        <w:bottom w:val="none" w:sz="0" w:space="0" w:color="auto"/>
        <w:right w:val="none" w:sz="0" w:space="0" w:color="auto"/>
      </w:divBdr>
    </w:div>
    <w:div w:id="659039023">
      <w:bodyDiv w:val="1"/>
      <w:marLeft w:val="0"/>
      <w:marRight w:val="0"/>
      <w:marTop w:val="0"/>
      <w:marBottom w:val="0"/>
      <w:divBdr>
        <w:top w:val="none" w:sz="0" w:space="0" w:color="auto"/>
        <w:left w:val="none" w:sz="0" w:space="0" w:color="auto"/>
        <w:bottom w:val="none" w:sz="0" w:space="0" w:color="auto"/>
        <w:right w:val="none" w:sz="0" w:space="0" w:color="auto"/>
      </w:divBdr>
    </w:div>
    <w:div w:id="671756629">
      <w:bodyDiv w:val="1"/>
      <w:marLeft w:val="0"/>
      <w:marRight w:val="0"/>
      <w:marTop w:val="0"/>
      <w:marBottom w:val="0"/>
      <w:divBdr>
        <w:top w:val="none" w:sz="0" w:space="0" w:color="auto"/>
        <w:left w:val="none" w:sz="0" w:space="0" w:color="auto"/>
        <w:bottom w:val="none" w:sz="0" w:space="0" w:color="auto"/>
        <w:right w:val="none" w:sz="0" w:space="0" w:color="auto"/>
      </w:divBdr>
    </w:div>
    <w:div w:id="673187166">
      <w:bodyDiv w:val="1"/>
      <w:marLeft w:val="0"/>
      <w:marRight w:val="0"/>
      <w:marTop w:val="0"/>
      <w:marBottom w:val="0"/>
      <w:divBdr>
        <w:top w:val="none" w:sz="0" w:space="0" w:color="auto"/>
        <w:left w:val="none" w:sz="0" w:space="0" w:color="auto"/>
        <w:bottom w:val="none" w:sz="0" w:space="0" w:color="auto"/>
        <w:right w:val="none" w:sz="0" w:space="0" w:color="auto"/>
      </w:divBdr>
    </w:div>
    <w:div w:id="676887623">
      <w:bodyDiv w:val="1"/>
      <w:marLeft w:val="0"/>
      <w:marRight w:val="0"/>
      <w:marTop w:val="0"/>
      <w:marBottom w:val="0"/>
      <w:divBdr>
        <w:top w:val="none" w:sz="0" w:space="0" w:color="auto"/>
        <w:left w:val="none" w:sz="0" w:space="0" w:color="auto"/>
        <w:bottom w:val="none" w:sz="0" w:space="0" w:color="auto"/>
        <w:right w:val="none" w:sz="0" w:space="0" w:color="auto"/>
      </w:divBdr>
    </w:div>
    <w:div w:id="682320385">
      <w:bodyDiv w:val="1"/>
      <w:marLeft w:val="0"/>
      <w:marRight w:val="0"/>
      <w:marTop w:val="0"/>
      <w:marBottom w:val="0"/>
      <w:divBdr>
        <w:top w:val="none" w:sz="0" w:space="0" w:color="auto"/>
        <w:left w:val="none" w:sz="0" w:space="0" w:color="auto"/>
        <w:bottom w:val="none" w:sz="0" w:space="0" w:color="auto"/>
        <w:right w:val="none" w:sz="0" w:space="0" w:color="auto"/>
      </w:divBdr>
    </w:div>
    <w:div w:id="686954482">
      <w:bodyDiv w:val="1"/>
      <w:marLeft w:val="0"/>
      <w:marRight w:val="0"/>
      <w:marTop w:val="0"/>
      <w:marBottom w:val="0"/>
      <w:divBdr>
        <w:top w:val="none" w:sz="0" w:space="0" w:color="auto"/>
        <w:left w:val="none" w:sz="0" w:space="0" w:color="auto"/>
        <w:bottom w:val="none" w:sz="0" w:space="0" w:color="auto"/>
        <w:right w:val="none" w:sz="0" w:space="0" w:color="auto"/>
      </w:divBdr>
    </w:div>
    <w:div w:id="687213886">
      <w:bodyDiv w:val="1"/>
      <w:marLeft w:val="0"/>
      <w:marRight w:val="0"/>
      <w:marTop w:val="0"/>
      <w:marBottom w:val="0"/>
      <w:divBdr>
        <w:top w:val="none" w:sz="0" w:space="0" w:color="auto"/>
        <w:left w:val="none" w:sz="0" w:space="0" w:color="auto"/>
        <w:bottom w:val="none" w:sz="0" w:space="0" w:color="auto"/>
        <w:right w:val="none" w:sz="0" w:space="0" w:color="auto"/>
      </w:divBdr>
    </w:div>
    <w:div w:id="687945698">
      <w:bodyDiv w:val="1"/>
      <w:marLeft w:val="0"/>
      <w:marRight w:val="0"/>
      <w:marTop w:val="0"/>
      <w:marBottom w:val="0"/>
      <w:divBdr>
        <w:top w:val="none" w:sz="0" w:space="0" w:color="auto"/>
        <w:left w:val="none" w:sz="0" w:space="0" w:color="auto"/>
        <w:bottom w:val="none" w:sz="0" w:space="0" w:color="auto"/>
        <w:right w:val="none" w:sz="0" w:space="0" w:color="auto"/>
      </w:divBdr>
    </w:div>
    <w:div w:id="688724643">
      <w:bodyDiv w:val="1"/>
      <w:marLeft w:val="0"/>
      <w:marRight w:val="0"/>
      <w:marTop w:val="0"/>
      <w:marBottom w:val="0"/>
      <w:divBdr>
        <w:top w:val="none" w:sz="0" w:space="0" w:color="auto"/>
        <w:left w:val="none" w:sz="0" w:space="0" w:color="auto"/>
        <w:bottom w:val="none" w:sz="0" w:space="0" w:color="auto"/>
        <w:right w:val="none" w:sz="0" w:space="0" w:color="auto"/>
      </w:divBdr>
    </w:div>
    <w:div w:id="689532668">
      <w:bodyDiv w:val="1"/>
      <w:marLeft w:val="0"/>
      <w:marRight w:val="0"/>
      <w:marTop w:val="0"/>
      <w:marBottom w:val="0"/>
      <w:divBdr>
        <w:top w:val="none" w:sz="0" w:space="0" w:color="auto"/>
        <w:left w:val="none" w:sz="0" w:space="0" w:color="auto"/>
        <w:bottom w:val="none" w:sz="0" w:space="0" w:color="auto"/>
        <w:right w:val="none" w:sz="0" w:space="0" w:color="auto"/>
      </w:divBdr>
    </w:div>
    <w:div w:id="690565894">
      <w:bodyDiv w:val="1"/>
      <w:marLeft w:val="0"/>
      <w:marRight w:val="0"/>
      <w:marTop w:val="0"/>
      <w:marBottom w:val="0"/>
      <w:divBdr>
        <w:top w:val="none" w:sz="0" w:space="0" w:color="auto"/>
        <w:left w:val="none" w:sz="0" w:space="0" w:color="auto"/>
        <w:bottom w:val="none" w:sz="0" w:space="0" w:color="auto"/>
        <w:right w:val="none" w:sz="0" w:space="0" w:color="auto"/>
      </w:divBdr>
    </w:div>
    <w:div w:id="703823133">
      <w:bodyDiv w:val="1"/>
      <w:marLeft w:val="0"/>
      <w:marRight w:val="0"/>
      <w:marTop w:val="0"/>
      <w:marBottom w:val="0"/>
      <w:divBdr>
        <w:top w:val="none" w:sz="0" w:space="0" w:color="auto"/>
        <w:left w:val="none" w:sz="0" w:space="0" w:color="auto"/>
        <w:bottom w:val="none" w:sz="0" w:space="0" w:color="auto"/>
        <w:right w:val="none" w:sz="0" w:space="0" w:color="auto"/>
      </w:divBdr>
    </w:div>
    <w:div w:id="708144049">
      <w:bodyDiv w:val="1"/>
      <w:marLeft w:val="0"/>
      <w:marRight w:val="0"/>
      <w:marTop w:val="0"/>
      <w:marBottom w:val="0"/>
      <w:divBdr>
        <w:top w:val="none" w:sz="0" w:space="0" w:color="auto"/>
        <w:left w:val="none" w:sz="0" w:space="0" w:color="auto"/>
        <w:bottom w:val="none" w:sz="0" w:space="0" w:color="auto"/>
        <w:right w:val="none" w:sz="0" w:space="0" w:color="auto"/>
      </w:divBdr>
    </w:div>
    <w:div w:id="710345343">
      <w:bodyDiv w:val="1"/>
      <w:marLeft w:val="0"/>
      <w:marRight w:val="0"/>
      <w:marTop w:val="0"/>
      <w:marBottom w:val="0"/>
      <w:divBdr>
        <w:top w:val="none" w:sz="0" w:space="0" w:color="auto"/>
        <w:left w:val="none" w:sz="0" w:space="0" w:color="auto"/>
        <w:bottom w:val="none" w:sz="0" w:space="0" w:color="auto"/>
        <w:right w:val="none" w:sz="0" w:space="0" w:color="auto"/>
      </w:divBdr>
    </w:div>
    <w:div w:id="711810169">
      <w:bodyDiv w:val="1"/>
      <w:marLeft w:val="0"/>
      <w:marRight w:val="0"/>
      <w:marTop w:val="0"/>
      <w:marBottom w:val="0"/>
      <w:divBdr>
        <w:top w:val="none" w:sz="0" w:space="0" w:color="auto"/>
        <w:left w:val="none" w:sz="0" w:space="0" w:color="auto"/>
        <w:bottom w:val="none" w:sz="0" w:space="0" w:color="auto"/>
        <w:right w:val="none" w:sz="0" w:space="0" w:color="auto"/>
      </w:divBdr>
    </w:div>
    <w:div w:id="714542297">
      <w:bodyDiv w:val="1"/>
      <w:marLeft w:val="0"/>
      <w:marRight w:val="0"/>
      <w:marTop w:val="0"/>
      <w:marBottom w:val="0"/>
      <w:divBdr>
        <w:top w:val="none" w:sz="0" w:space="0" w:color="auto"/>
        <w:left w:val="none" w:sz="0" w:space="0" w:color="auto"/>
        <w:bottom w:val="none" w:sz="0" w:space="0" w:color="auto"/>
        <w:right w:val="none" w:sz="0" w:space="0" w:color="auto"/>
      </w:divBdr>
    </w:div>
    <w:div w:id="723868662">
      <w:bodyDiv w:val="1"/>
      <w:marLeft w:val="0"/>
      <w:marRight w:val="0"/>
      <w:marTop w:val="0"/>
      <w:marBottom w:val="0"/>
      <w:divBdr>
        <w:top w:val="none" w:sz="0" w:space="0" w:color="auto"/>
        <w:left w:val="none" w:sz="0" w:space="0" w:color="auto"/>
        <w:bottom w:val="none" w:sz="0" w:space="0" w:color="auto"/>
        <w:right w:val="none" w:sz="0" w:space="0" w:color="auto"/>
      </w:divBdr>
    </w:div>
    <w:div w:id="726882180">
      <w:bodyDiv w:val="1"/>
      <w:marLeft w:val="0"/>
      <w:marRight w:val="0"/>
      <w:marTop w:val="0"/>
      <w:marBottom w:val="0"/>
      <w:divBdr>
        <w:top w:val="none" w:sz="0" w:space="0" w:color="auto"/>
        <w:left w:val="none" w:sz="0" w:space="0" w:color="auto"/>
        <w:bottom w:val="none" w:sz="0" w:space="0" w:color="auto"/>
        <w:right w:val="none" w:sz="0" w:space="0" w:color="auto"/>
      </w:divBdr>
    </w:div>
    <w:div w:id="728000054">
      <w:bodyDiv w:val="1"/>
      <w:marLeft w:val="0"/>
      <w:marRight w:val="0"/>
      <w:marTop w:val="0"/>
      <w:marBottom w:val="0"/>
      <w:divBdr>
        <w:top w:val="none" w:sz="0" w:space="0" w:color="auto"/>
        <w:left w:val="none" w:sz="0" w:space="0" w:color="auto"/>
        <w:bottom w:val="none" w:sz="0" w:space="0" w:color="auto"/>
        <w:right w:val="none" w:sz="0" w:space="0" w:color="auto"/>
      </w:divBdr>
    </w:div>
    <w:div w:id="742947367">
      <w:bodyDiv w:val="1"/>
      <w:marLeft w:val="0"/>
      <w:marRight w:val="0"/>
      <w:marTop w:val="0"/>
      <w:marBottom w:val="0"/>
      <w:divBdr>
        <w:top w:val="none" w:sz="0" w:space="0" w:color="auto"/>
        <w:left w:val="none" w:sz="0" w:space="0" w:color="auto"/>
        <w:bottom w:val="none" w:sz="0" w:space="0" w:color="auto"/>
        <w:right w:val="none" w:sz="0" w:space="0" w:color="auto"/>
      </w:divBdr>
    </w:div>
    <w:div w:id="743331463">
      <w:bodyDiv w:val="1"/>
      <w:marLeft w:val="0"/>
      <w:marRight w:val="0"/>
      <w:marTop w:val="0"/>
      <w:marBottom w:val="0"/>
      <w:divBdr>
        <w:top w:val="none" w:sz="0" w:space="0" w:color="auto"/>
        <w:left w:val="none" w:sz="0" w:space="0" w:color="auto"/>
        <w:bottom w:val="none" w:sz="0" w:space="0" w:color="auto"/>
        <w:right w:val="none" w:sz="0" w:space="0" w:color="auto"/>
      </w:divBdr>
    </w:div>
    <w:div w:id="747196655">
      <w:bodyDiv w:val="1"/>
      <w:marLeft w:val="0"/>
      <w:marRight w:val="0"/>
      <w:marTop w:val="0"/>
      <w:marBottom w:val="0"/>
      <w:divBdr>
        <w:top w:val="none" w:sz="0" w:space="0" w:color="auto"/>
        <w:left w:val="none" w:sz="0" w:space="0" w:color="auto"/>
        <w:bottom w:val="none" w:sz="0" w:space="0" w:color="auto"/>
        <w:right w:val="none" w:sz="0" w:space="0" w:color="auto"/>
      </w:divBdr>
    </w:div>
    <w:div w:id="756290166">
      <w:bodyDiv w:val="1"/>
      <w:marLeft w:val="0"/>
      <w:marRight w:val="0"/>
      <w:marTop w:val="0"/>
      <w:marBottom w:val="0"/>
      <w:divBdr>
        <w:top w:val="none" w:sz="0" w:space="0" w:color="auto"/>
        <w:left w:val="none" w:sz="0" w:space="0" w:color="auto"/>
        <w:bottom w:val="none" w:sz="0" w:space="0" w:color="auto"/>
        <w:right w:val="none" w:sz="0" w:space="0" w:color="auto"/>
      </w:divBdr>
    </w:div>
    <w:div w:id="758334693">
      <w:bodyDiv w:val="1"/>
      <w:marLeft w:val="0"/>
      <w:marRight w:val="0"/>
      <w:marTop w:val="0"/>
      <w:marBottom w:val="0"/>
      <w:divBdr>
        <w:top w:val="none" w:sz="0" w:space="0" w:color="auto"/>
        <w:left w:val="none" w:sz="0" w:space="0" w:color="auto"/>
        <w:bottom w:val="none" w:sz="0" w:space="0" w:color="auto"/>
        <w:right w:val="none" w:sz="0" w:space="0" w:color="auto"/>
      </w:divBdr>
    </w:div>
    <w:div w:id="762265192">
      <w:bodyDiv w:val="1"/>
      <w:marLeft w:val="0"/>
      <w:marRight w:val="0"/>
      <w:marTop w:val="0"/>
      <w:marBottom w:val="0"/>
      <w:divBdr>
        <w:top w:val="none" w:sz="0" w:space="0" w:color="auto"/>
        <w:left w:val="none" w:sz="0" w:space="0" w:color="auto"/>
        <w:bottom w:val="none" w:sz="0" w:space="0" w:color="auto"/>
        <w:right w:val="none" w:sz="0" w:space="0" w:color="auto"/>
      </w:divBdr>
    </w:div>
    <w:div w:id="767581886">
      <w:bodyDiv w:val="1"/>
      <w:marLeft w:val="0"/>
      <w:marRight w:val="0"/>
      <w:marTop w:val="0"/>
      <w:marBottom w:val="0"/>
      <w:divBdr>
        <w:top w:val="none" w:sz="0" w:space="0" w:color="auto"/>
        <w:left w:val="none" w:sz="0" w:space="0" w:color="auto"/>
        <w:bottom w:val="none" w:sz="0" w:space="0" w:color="auto"/>
        <w:right w:val="none" w:sz="0" w:space="0" w:color="auto"/>
      </w:divBdr>
    </w:div>
    <w:div w:id="776098619">
      <w:bodyDiv w:val="1"/>
      <w:marLeft w:val="0"/>
      <w:marRight w:val="0"/>
      <w:marTop w:val="0"/>
      <w:marBottom w:val="0"/>
      <w:divBdr>
        <w:top w:val="none" w:sz="0" w:space="0" w:color="auto"/>
        <w:left w:val="none" w:sz="0" w:space="0" w:color="auto"/>
        <w:bottom w:val="none" w:sz="0" w:space="0" w:color="auto"/>
        <w:right w:val="none" w:sz="0" w:space="0" w:color="auto"/>
      </w:divBdr>
    </w:div>
    <w:div w:id="786237260">
      <w:bodyDiv w:val="1"/>
      <w:marLeft w:val="0"/>
      <w:marRight w:val="0"/>
      <w:marTop w:val="0"/>
      <w:marBottom w:val="0"/>
      <w:divBdr>
        <w:top w:val="none" w:sz="0" w:space="0" w:color="auto"/>
        <w:left w:val="none" w:sz="0" w:space="0" w:color="auto"/>
        <w:bottom w:val="none" w:sz="0" w:space="0" w:color="auto"/>
        <w:right w:val="none" w:sz="0" w:space="0" w:color="auto"/>
      </w:divBdr>
    </w:div>
    <w:div w:id="791442698">
      <w:bodyDiv w:val="1"/>
      <w:marLeft w:val="0"/>
      <w:marRight w:val="0"/>
      <w:marTop w:val="0"/>
      <w:marBottom w:val="0"/>
      <w:divBdr>
        <w:top w:val="none" w:sz="0" w:space="0" w:color="auto"/>
        <w:left w:val="none" w:sz="0" w:space="0" w:color="auto"/>
        <w:bottom w:val="none" w:sz="0" w:space="0" w:color="auto"/>
        <w:right w:val="none" w:sz="0" w:space="0" w:color="auto"/>
      </w:divBdr>
    </w:div>
    <w:div w:id="793063883">
      <w:bodyDiv w:val="1"/>
      <w:marLeft w:val="0"/>
      <w:marRight w:val="0"/>
      <w:marTop w:val="0"/>
      <w:marBottom w:val="0"/>
      <w:divBdr>
        <w:top w:val="none" w:sz="0" w:space="0" w:color="auto"/>
        <w:left w:val="none" w:sz="0" w:space="0" w:color="auto"/>
        <w:bottom w:val="none" w:sz="0" w:space="0" w:color="auto"/>
        <w:right w:val="none" w:sz="0" w:space="0" w:color="auto"/>
      </w:divBdr>
    </w:div>
    <w:div w:id="795609266">
      <w:bodyDiv w:val="1"/>
      <w:marLeft w:val="0"/>
      <w:marRight w:val="0"/>
      <w:marTop w:val="0"/>
      <w:marBottom w:val="0"/>
      <w:divBdr>
        <w:top w:val="none" w:sz="0" w:space="0" w:color="auto"/>
        <w:left w:val="none" w:sz="0" w:space="0" w:color="auto"/>
        <w:bottom w:val="none" w:sz="0" w:space="0" w:color="auto"/>
        <w:right w:val="none" w:sz="0" w:space="0" w:color="auto"/>
      </w:divBdr>
    </w:div>
    <w:div w:id="806243237">
      <w:bodyDiv w:val="1"/>
      <w:marLeft w:val="0"/>
      <w:marRight w:val="0"/>
      <w:marTop w:val="0"/>
      <w:marBottom w:val="0"/>
      <w:divBdr>
        <w:top w:val="none" w:sz="0" w:space="0" w:color="auto"/>
        <w:left w:val="none" w:sz="0" w:space="0" w:color="auto"/>
        <w:bottom w:val="none" w:sz="0" w:space="0" w:color="auto"/>
        <w:right w:val="none" w:sz="0" w:space="0" w:color="auto"/>
      </w:divBdr>
    </w:div>
    <w:div w:id="808128767">
      <w:bodyDiv w:val="1"/>
      <w:marLeft w:val="0"/>
      <w:marRight w:val="0"/>
      <w:marTop w:val="0"/>
      <w:marBottom w:val="0"/>
      <w:divBdr>
        <w:top w:val="none" w:sz="0" w:space="0" w:color="auto"/>
        <w:left w:val="none" w:sz="0" w:space="0" w:color="auto"/>
        <w:bottom w:val="none" w:sz="0" w:space="0" w:color="auto"/>
        <w:right w:val="none" w:sz="0" w:space="0" w:color="auto"/>
      </w:divBdr>
    </w:div>
    <w:div w:id="811604955">
      <w:bodyDiv w:val="1"/>
      <w:marLeft w:val="0"/>
      <w:marRight w:val="0"/>
      <w:marTop w:val="0"/>
      <w:marBottom w:val="0"/>
      <w:divBdr>
        <w:top w:val="none" w:sz="0" w:space="0" w:color="auto"/>
        <w:left w:val="none" w:sz="0" w:space="0" w:color="auto"/>
        <w:bottom w:val="none" w:sz="0" w:space="0" w:color="auto"/>
        <w:right w:val="none" w:sz="0" w:space="0" w:color="auto"/>
      </w:divBdr>
    </w:div>
    <w:div w:id="816335967">
      <w:bodyDiv w:val="1"/>
      <w:marLeft w:val="0"/>
      <w:marRight w:val="0"/>
      <w:marTop w:val="0"/>
      <w:marBottom w:val="0"/>
      <w:divBdr>
        <w:top w:val="none" w:sz="0" w:space="0" w:color="auto"/>
        <w:left w:val="none" w:sz="0" w:space="0" w:color="auto"/>
        <w:bottom w:val="none" w:sz="0" w:space="0" w:color="auto"/>
        <w:right w:val="none" w:sz="0" w:space="0" w:color="auto"/>
      </w:divBdr>
    </w:div>
    <w:div w:id="826701011">
      <w:bodyDiv w:val="1"/>
      <w:marLeft w:val="0"/>
      <w:marRight w:val="0"/>
      <w:marTop w:val="0"/>
      <w:marBottom w:val="0"/>
      <w:divBdr>
        <w:top w:val="none" w:sz="0" w:space="0" w:color="auto"/>
        <w:left w:val="none" w:sz="0" w:space="0" w:color="auto"/>
        <w:bottom w:val="none" w:sz="0" w:space="0" w:color="auto"/>
        <w:right w:val="none" w:sz="0" w:space="0" w:color="auto"/>
      </w:divBdr>
    </w:div>
    <w:div w:id="829298651">
      <w:bodyDiv w:val="1"/>
      <w:marLeft w:val="0"/>
      <w:marRight w:val="0"/>
      <w:marTop w:val="0"/>
      <w:marBottom w:val="0"/>
      <w:divBdr>
        <w:top w:val="none" w:sz="0" w:space="0" w:color="auto"/>
        <w:left w:val="none" w:sz="0" w:space="0" w:color="auto"/>
        <w:bottom w:val="none" w:sz="0" w:space="0" w:color="auto"/>
        <w:right w:val="none" w:sz="0" w:space="0" w:color="auto"/>
      </w:divBdr>
    </w:div>
    <w:div w:id="832527254">
      <w:bodyDiv w:val="1"/>
      <w:marLeft w:val="0"/>
      <w:marRight w:val="0"/>
      <w:marTop w:val="0"/>
      <w:marBottom w:val="0"/>
      <w:divBdr>
        <w:top w:val="none" w:sz="0" w:space="0" w:color="auto"/>
        <w:left w:val="none" w:sz="0" w:space="0" w:color="auto"/>
        <w:bottom w:val="none" w:sz="0" w:space="0" w:color="auto"/>
        <w:right w:val="none" w:sz="0" w:space="0" w:color="auto"/>
      </w:divBdr>
    </w:div>
    <w:div w:id="832993766">
      <w:bodyDiv w:val="1"/>
      <w:marLeft w:val="0"/>
      <w:marRight w:val="0"/>
      <w:marTop w:val="0"/>
      <w:marBottom w:val="0"/>
      <w:divBdr>
        <w:top w:val="none" w:sz="0" w:space="0" w:color="auto"/>
        <w:left w:val="none" w:sz="0" w:space="0" w:color="auto"/>
        <w:bottom w:val="none" w:sz="0" w:space="0" w:color="auto"/>
        <w:right w:val="none" w:sz="0" w:space="0" w:color="auto"/>
      </w:divBdr>
    </w:div>
    <w:div w:id="834109404">
      <w:bodyDiv w:val="1"/>
      <w:marLeft w:val="0"/>
      <w:marRight w:val="0"/>
      <w:marTop w:val="0"/>
      <w:marBottom w:val="0"/>
      <w:divBdr>
        <w:top w:val="none" w:sz="0" w:space="0" w:color="auto"/>
        <w:left w:val="none" w:sz="0" w:space="0" w:color="auto"/>
        <w:bottom w:val="none" w:sz="0" w:space="0" w:color="auto"/>
        <w:right w:val="none" w:sz="0" w:space="0" w:color="auto"/>
      </w:divBdr>
    </w:div>
    <w:div w:id="834539869">
      <w:bodyDiv w:val="1"/>
      <w:marLeft w:val="0"/>
      <w:marRight w:val="0"/>
      <w:marTop w:val="0"/>
      <w:marBottom w:val="0"/>
      <w:divBdr>
        <w:top w:val="none" w:sz="0" w:space="0" w:color="auto"/>
        <w:left w:val="none" w:sz="0" w:space="0" w:color="auto"/>
        <w:bottom w:val="none" w:sz="0" w:space="0" w:color="auto"/>
        <w:right w:val="none" w:sz="0" w:space="0" w:color="auto"/>
      </w:divBdr>
    </w:div>
    <w:div w:id="837035603">
      <w:bodyDiv w:val="1"/>
      <w:marLeft w:val="0"/>
      <w:marRight w:val="0"/>
      <w:marTop w:val="0"/>
      <w:marBottom w:val="0"/>
      <w:divBdr>
        <w:top w:val="none" w:sz="0" w:space="0" w:color="auto"/>
        <w:left w:val="none" w:sz="0" w:space="0" w:color="auto"/>
        <w:bottom w:val="none" w:sz="0" w:space="0" w:color="auto"/>
        <w:right w:val="none" w:sz="0" w:space="0" w:color="auto"/>
      </w:divBdr>
    </w:div>
    <w:div w:id="837501219">
      <w:bodyDiv w:val="1"/>
      <w:marLeft w:val="0"/>
      <w:marRight w:val="0"/>
      <w:marTop w:val="0"/>
      <w:marBottom w:val="0"/>
      <w:divBdr>
        <w:top w:val="none" w:sz="0" w:space="0" w:color="auto"/>
        <w:left w:val="none" w:sz="0" w:space="0" w:color="auto"/>
        <w:bottom w:val="none" w:sz="0" w:space="0" w:color="auto"/>
        <w:right w:val="none" w:sz="0" w:space="0" w:color="auto"/>
      </w:divBdr>
    </w:div>
    <w:div w:id="842208334">
      <w:bodyDiv w:val="1"/>
      <w:marLeft w:val="0"/>
      <w:marRight w:val="0"/>
      <w:marTop w:val="0"/>
      <w:marBottom w:val="0"/>
      <w:divBdr>
        <w:top w:val="none" w:sz="0" w:space="0" w:color="auto"/>
        <w:left w:val="none" w:sz="0" w:space="0" w:color="auto"/>
        <w:bottom w:val="none" w:sz="0" w:space="0" w:color="auto"/>
        <w:right w:val="none" w:sz="0" w:space="0" w:color="auto"/>
      </w:divBdr>
    </w:div>
    <w:div w:id="845510647">
      <w:bodyDiv w:val="1"/>
      <w:marLeft w:val="0"/>
      <w:marRight w:val="0"/>
      <w:marTop w:val="0"/>
      <w:marBottom w:val="0"/>
      <w:divBdr>
        <w:top w:val="none" w:sz="0" w:space="0" w:color="auto"/>
        <w:left w:val="none" w:sz="0" w:space="0" w:color="auto"/>
        <w:bottom w:val="none" w:sz="0" w:space="0" w:color="auto"/>
        <w:right w:val="none" w:sz="0" w:space="0" w:color="auto"/>
      </w:divBdr>
    </w:div>
    <w:div w:id="853154265">
      <w:bodyDiv w:val="1"/>
      <w:marLeft w:val="0"/>
      <w:marRight w:val="0"/>
      <w:marTop w:val="0"/>
      <w:marBottom w:val="0"/>
      <w:divBdr>
        <w:top w:val="none" w:sz="0" w:space="0" w:color="auto"/>
        <w:left w:val="none" w:sz="0" w:space="0" w:color="auto"/>
        <w:bottom w:val="none" w:sz="0" w:space="0" w:color="auto"/>
        <w:right w:val="none" w:sz="0" w:space="0" w:color="auto"/>
      </w:divBdr>
    </w:div>
    <w:div w:id="862011144">
      <w:bodyDiv w:val="1"/>
      <w:marLeft w:val="0"/>
      <w:marRight w:val="0"/>
      <w:marTop w:val="0"/>
      <w:marBottom w:val="0"/>
      <w:divBdr>
        <w:top w:val="none" w:sz="0" w:space="0" w:color="auto"/>
        <w:left w:val="none" w:sz="0" w:space="0" w:color="auto"/>
        <w:bottom w:val="none" w:sz="0" w:space="0" w:color="auto"/>
        <w:right w:val="none" w:sz="0" w:space="0" w:color="auto"/>
      </w:divBdr>
    </w:div>
    <w:div w:id="871185289">
      <w:bodyDiv w:val="1"/>
      <w:marLeft w:val="0"/>
      <w:marRight w:val="0"/>
      <w:marTop w:val="0"/>
      <w:marBottom w:val="0"/>
      <w:divBdr>
        <w:top w:val="none" w:sz="0" w:space="0" w:color="auto"/>
        <w:left w:val="none" w:sz="0" w:space="0" w:color="auto"/>
        <w:bottom w:val="none" w:sz="0" w:space="0" w:color="auto"/>
        <w:right w:val="none" w:sz="0" w:space="0" w:color="auto"/>
      </w:divBdr>
    </w:div>
    <w:div w:id="875000199">
      <w:bodyDiv w:val="1"/>
      <w:marLeft w:val="0"/>
      <w:marRight w:val="0"/>
      <w:marTop w:val="0"/>
      <w:marBottom w:val="0"/>
      <w:divBdr>
        <w:top w:val="none" w:sz="0" w:space="0" w:color="auto"/>
        <w:left w:val="none" w:sz="0" w:space="0" w:color="auto"/>
        <w:bottom w:val="none" w:sz="0" w:space="0" w:color="auto"/>
        <w:right w:val="none" w:sz="0" w:space="0" w:color="auto"/>
      </w:divBdr>
    </w:div>
    <w:div w:id="878124739">
      <w:bodyDiv w:val="1"/>
      <w:marLeft w:val="0"/>
      <w:marRight w:val="0"/>
      <w:marTop w:val="0"/>
      <w:marBottom w:val="0"/>
      <w:divBdr>
        <w:top w:val="none" w:sz="0" w:space="0" w:color="auto"/>
        <w:left w:val="none" w:sz="0" w:space="0" w:color="auto"/>
        <w:bottom w:val="none" w:sz="0" w:space="0" w:color="auto"/>
        <w:right w:val="none" w:sz="0" w:space="0" w:color="auto"/>
      </w:divBdr>
    </w:div>
    <w:div w:id="887300925">
      <w:bodyDiv w:val="1"/>
      <w:marLeft w:val="0"/>
      <w:marRight w:val="0"/>
      <w:marTop w:val="0"/>
      <w:marBottom w:val="0"/>
      <w:divBdr>
        <w:top w:val="none" w:sz="0" w:space="0" w:color="auto"/>
        <w:left w:val="none" w:sz="0" w:space="0" w:color="auto"/>
        <w:bottom w:val="none" w:sz="0" w:space="0" w:color="auto"/>
        <w:right w:val="none" w:sz="0" w:space="0" w:color="auto"/>
      </w:divBdr>
    </w:div>
    <w:div w:id="892153161">
      <w:bodyDiv w:val="1"/>
      <w:marLeft w:val="0"/>
      <w:marRight w:val="0"/>
      <w:marTop w:val="0"/>
      <w:marBottom w:val="0"/>
      <w:divBdr>
        <w:top w:val="none" w:sz="0" w:space="0" w:color="auto"/>
        <w:left w:val="none" w:sz="0" w:space="0" w:color="auto"/>
        <w:bottom w:val="none" w:sz="0" w:space="0" w:color="auto"/>
        <w:right w:val="none" w:sz="0" w:space="0" w:color="auto"/>
      </w:divBdr>
    </w:div>
    <w:div w:id="903370890">
      <w:bodyDiv w:val="1"/>
      <w:marLeft w:val="0"/>
      <w:marRight w:val="0"/>
      <w:marTop w:val="0"/>
      <w:marBottom w:val="0"/>
      <w:divBdr>
        <w:top w:val="none" w:sz="0" w:space="0" w:color="auto"/>
        <w:left w:val="none" w:sz="0" w:space="0" w:color="auto"/>
        <w:bottom w:val="none" w:sz="0" w:space="0" w:color="auto"/>
        <w:right w:val="none" w:sz="0" w:space="0" w:color="auto"/>
      </w:divBdr>
    </w:div>
    <w:div w:id="903494802">
      <w:bodyDiv w:val="1"/>
      <w:marLeft w:val="0"/>
      <w:marRight w:val="0"/>
      <w:marTop w:val="0"/>
      <w:marBottom w:val="0"/>
      <w:divBdr>
        <w:top w:val="none" w:sz="0" w:space="0" w:color="auto"/>
        <w:left w:val="none" w:sz="0" w:space="0" w:color="auto"/>
        <w:bottom w:val="none" w:sz="0" w:space="0" w:color="auto"/>
        <w:right w:val="none" w:sz="0" w:space="0" w:color="auto"/>
      </w:divBdr>
    </w:div>
    <w:div w:id="917251812">
      <w:bodyDiv w:val="1"/>
      <w:marLeft w:val="0"/>
      <w:marRight w:val="0"/>
      <w:marTop w:val="0"/>
      <w:marBottom w:val="0"/>
      <w:divBdr>
        <w:top w:val="none" w:sz="0" w:space="0" w:color="auto"/>
        <w:left w:val="none" w:sz="0" w:space="0" w:color="auto"/>
        <w:bottom w:val="none" w:sz="0" w:space="0" w:color="auto"/>
        <w:right w:val="none" w:sz="0" w:space="0" w:color="auto"/>
      </w:divBdr>
    </w:div>
    <w:div w:id="918096557">
      <w:bodyDiv w:val="1"/>
      <w:marLeft w:val="0"/>
      <w:marRight w:val="0"/>
      <w:marTop w:val="0"/>
      <w:marBottom w:val="0"/>
      <w:divBdr>
        <w:top w:val="none" w:sz="0" w:space="0" w:color="auto"/>
        <w:left w:val="none" w:sz="0" w:space="0" w:color="auto"/>
        <w:bottom w:val="none" w:sz="0" w:space="0" w:color="auto"/>
        <w:right w:val="none" w:sz="0" w:space="0" w:color="auto"/>
      </w:divBdr>
    </w:div>
    <w:div w:id="920989773">
      <w:bodyDiv w:val="1"/>
      <w:marLeft w:val="0"/>
      <w:marRight w:val="0"/>
      <w:marTop w:val="0"/>
      <w:marBottom w:val="0"/>
      <w:divBdr>
        <w:top w:val="none" w:sz="0" w:space="0" w:color="auto"/>
        <w:left w:val="none" w:sz="0" w:space="0" w:color="auto"/>
        <w:bottom w:val="none" w:sz="0" w:space="0" w:color="auto"/>
        <w:right w:val="none" w:sz="0" w:space="0" w:color="auto"/>
      </w:divBdr>
    </w:div>
    <w:div w:id="921841107">
      <w:bodyDiv w:val="1"/>
      <w:marLeft w:val="0"/>
      <w:marRight w:val="0"/>
      <w:marTop w:val="0"/>
      <w:marBottom w:val="0"/>
      <w:divBdr>
        <w:top w:val="none" w:sz="0" w:space="0" w:color="auto"/>
        <w:left w:val="none" w:sz="0" w:space="0" w:color="auto"/>
        <w:bottom w:val="none" w:sz="0" w:space="0" w:color="auto"/>
        <w:right w:val="none" w:sz="0" w:space="0" w:color="auto"/>
      </w:divBdr>
    </w:div>
    <w:div w:id="928152289">
      <w:bodyDiv w:val="1"/>
      <w:marLeft w:val="0"/>
      <w:marRight w:val="0"/>
      <w:marTop w:val="0"/>
      <w:marBottom w:val="0"/>
      <w:divBdr>
        <w:top w:val="none" w:sz="0" w:space="0" w:color="auto"/>
        <w:left w:val="none" w:sz="0" w:space="0" w:color="auto"/>
        <w:bottom w:val="none" w:sz="0" w:space="0" w:color="auto"/>
        <w:right w:val="none" w:sz="0" w:space="0" w:color="auto"/>
      </w:divBdr>
    </w:div>
    <w:div w:id="933632546">
      <w:bodyDiv w:val="1"/>
      <w:marLeft w:val="0"/>
      <w:marRight w:val="0"/>
      <w:marTop w:val="0"/>
      <w:marBottom w:val="0"/>
      <w:divBdr>
        <w:top w:val="none" w:sz="0" w:space="0" w:color="auto"/>
        <w:left w:val="none" w:sz="0" w:space="0" w:color="auto"/>
        <w:bottom w:val="none" w:sz="0" w:space="0" w:color="auto"/>
        <w:right w:val="none" w:sz="0" w:space="0" w:color="auto"/>
      </w:divBdr>
    </w:div>
    <w:div w:id="945229700">
      <w:bodyDiv w:val="1"/>
      <w:marLeft w:val="0"/>
      <w:marRight w:val="0"/>
      <w:marTop w:val="0"/>
      <w:marBottom w:val="0"/>
      <w:divBdr>
        <w:top w:val="none" w:sz="0" w:space="0" w:color="auto"/>
        <w:left w:val="none" w:sz="0" w:space="0" w:color="auto"/>
        <w:bottom w:val="none" w:sz="0" w:space="0" w:color="auto"/>
        <w:right w:val="none" w:sz="0" w:space="0" w:color="auto"/>
      </w:divBdr>
    </w:div>
    <w:div w:id="948050119">
      <w:bodyDiv w:val="1"/>
      <w:marLeft w:val="0"/>
      <w:marRight w:val="0"/>
      <w:marTop w:val="0"/>
      <w:marBottom w:val="0"/>
      <w:divBdr>
        <w:top w:val="none" w:sz="0" w:space="0" w:color="auto"/>
        <w:left w:val="none" w:sz="0" w:space="0" w:color="auto"/>
        <w:bottom w:val="none" w:sz="0" w:space="0" w:color="auto"/>
        <w:right w:val="none" w:sz="0" w:space="0" w:color="auto"/>
      </w:divBdr>
    </w:div>
    <w:div w:id="949355717">
      <w:bodyDiv w:val="1"/>
      <w:marLeft w:val="0"/>
      <w:marRight w:val="0"/>
      <w:marTop w:val="0"/>
      <w:marBottom w:val="0"/>
      <w:divBdr>
        <w:top w:val="none" w:sz="0" w:space="0" w:color="auto"/>
        <w:left w:val="none" w:sz="0" w:space="0" w:color="auto"/>
        <w:bottom w:val="none" w:sz="0" w:space="0" w:color="auto"/>
        <w:right w:val="none" w:sz="0" w:space="0" w:color="auto"/>
      </w:divBdr>
    </w:div>
    <w:div w:id="954946748">
      <w:bodyDiv w:val="1"/>
      <w:marLeft w:val="0"/>
      <w:marRight w:val="0"/>
      <w:marTop w:val="0"/>
      <w:marBottom w:val="0"/>
      <w:divBdr>
        <w:top w:val="none" w:sz="0" w:space="0" w:color="auto"/>
        <w:left w:val="none" w:sz="0" w:space="0" w:color="auto"/>
        <w:bottom w:val="none" w:sz="0" w:space="0" w:color="auto"/>
        <w:right w:val="none" w:sz="0" w:space="0" w:color="auto"/>
      </w:divBdr>
    </w:div>
    <w:div w:id="959989969">
      <w:bodyDiv w:val="1"/>
      <w:marLeft w:val="0"/>
      <w:marRight w:val="0"/>
      <w:marTop w:val="0"/>
      <w:marBottom w:val="0"/>
      <w:divBdr>
        <w:top w:val="none" w:sz="0" w:space="0" w:color="auto"/>
        <w:left w:val="none" w:sz="0" w:space="0" w:color="auto"/>
        <w:bottom w:val="none" w:sz="0" w:space="0" w:color="auto"/>
        <w:right w:val="none" w:sz="0" w:space="0" w:color="auto"/>
      </w:divBdr>
    </w:div>
    <w:div w:id="961884393">
      <w:bodyDiv w:val="1"/>
      <w:marLeft w:val="0"/>
      <w:marRight w:val="0"/>
      <w:marTop w:val="0"/>
      <w:marBottom w:val="0"/>
      <w:divBdr>
        <w:top w:val="none" w:sz="0" w:space="0" w:color="auto"/>
        <w:left w:val="none" w:sz="0" w:space="0" w:color="auto"/>
        <w:bottom w:val="none" w:sz="0" w:space="0" w:color="auto"/>
        <w:right w:val="none" w:sz="0" w:space="0" w:color="auto"/>
      </w:divBdr>
    </w:div>
    <w:div w:id="965088861">
      <w:bodyDiv w:val="1"/>
      <w:marLeft w:val="0"/>
      <w:marRight w:val="0"/>
      <w:marTop w:val="0"/>
      <w:marBottom w:val="0"/>
      <w:divBdr>
        <w:top w:val="none" w:sz="0" w:space="0" w:color="auto"/>
        <w:left w:val="none" w:sz="0" w:space="0" w:color="auto"/>
        <w:bottom w:val="none" w:sz="0" w:space="0" w:color="auto"/>
        <w:right w:val="none" w:sz="0" w:space="0" w:color="auto"/>
      </w:divBdr>
    </w:div>
    <w:div w:id="965769351">
      <w:bodyDiv w:val="1"/>
      <w:marLeft w:val="0"/>
      <w:marRight w:val="0"/>
      <w:marTop w:val="0"/>
      <w:marBottom w:val="0"/>
      <w:divBdr>
        <w:top w:val="none" w:sz="0" w:space="0" w:color="auto"/>
        <w:left w:val="none" w:sz="0" w:space="0" w:color="auto"/>
        <w:bottom w:val="none" w:sz="0" w:space="0" w:color="auto"/>
        <w:right w:val="none" w:sz="0" w:space="0" w:color="auto"/>
      </w:divBdr>
    </w:div>
    <w:div w:id="970674780">
      <w:bodyDiv w:val="1"/>
      <w:marLeft w:val="0"/>
      <w:marRight w:val="0"/>
      <w:marTop w:val="0"/>
      <w:marBottom w:val="0"/>
      <w:divBdr>
        <w:top w:val="none" w:sz="0" w:space="0" w:color="auto"/>
        <w:left w:val="none" w:sz="0" w:space="0" w:color="auto"/>
        <w:bottom w:val="none" w:sz="0" w:space="0" w:color="auto"/>
        <w:right w:val="none" w:sz="0" w:space="0" w:color="auto"/>
      </w:divBdr>
    </w:div>
    <w:div w:id="972440160">
      <w:bodyDiv w:val="1"/>
      <w:marLeft w:val="0"/>
      <w:marRight w:val="0"/>
      <w:marTop w:val="0"/>
      <w:marBottom w:val="0"/>
      <w:divBdr>
        <w:top w:val="none" w:sz="0" w:space="0" w:color="auto"/>
        <w:left w:val="none" w:sz="0" w:space="0" w:color="auto"/>
        <w:bottom w:val="none" w:sz="0" w:space="0" w:color="auto"/>
        <w:right w:val="none" w:sz="0" w:space="0" w:color="auto"/>
      </w:divBdr>
    </w:div>
    <w:div w:id="986907233">
      <w:bodyDiv w:val="1"/>
      <w:marLeft w:val="0"/>
      <w:marRight w:val="0"/>
      <w:marTop w:val="0"/>
      <w:marBottom w:val="0"/>
      <w:divBdr>
        <w:top w:val="none" w:sz="0" w:space="0" w:color="auto"/>
        <w:left w:val="none" w:sz="0" w:space="0" w:color="auto"/>
        <w:bottom w:val="none" w:sz="0" w:space="0" w:color="auto"/>
        <w:right w:val="none" w:sz="0" w:space="0" w:color="auto"/>
      </w:divBdr>
    </w:div>
    <w:div w:id="986976027">
      <w:bodyDiv w:val="1"/>
      <w:marLeft w:val="0"/>
      <w:marRight w:val="0"/>
      <w:marTop w:val="0"/>
      <w:marBottom w:val="0"/>
      <w:divBdr>
        <w:top w:val="none" w:sz="0" w:space="0" w:color="auto"/>
        <w:left w:val="none" w:sz="0" w:space="0" w:color="auto"/>
        <w:bottom w:val="none" w:sz="0" w:space="0" w:color="auto"/>
        <w:right w:val="none" w:sz="0" w:space="0" w:color="auto"/>
      </w:divBdr>
    </w:div>
    <w:div w:id="990674093">
      <w:bodyDiv w:val="1"/>
      <w:marLeft w:val="0"/>
      <w:marRight w:val="0"/>
      <w:marTop w:val="0"/>
      <w:marBottom w:val="0"/>
      <w:divBdr>
        <w:top w:val="none" w:sz="0" w:space="0" w:color="auto"/>
        <w:left w:val="none" w:sz="0" w:space="0" w:color="auto"/>
        <w:bottom w:val="none" w:sz="0" w:space="0" w:color="auto"/>
        <w:right w:val="none" w:sz="0" w:space="0" w:color="auto"/>
      </w:divBdr>
    </w:div>
    <w:div w:id="991525581">
      <w:bodyDiv w:val="1"/>
      <w:marLeft w:val="0"/>
      <w:marRight w:val="0"/>
      <w:marTop w:val="0"/>
      <w:marBottom w:val="0"/>
      <w:divBdr>
        <w:top w:val="none" w:sz="0" w:space="0" w:color="auto"/>
        <w:left w:val="none" w:sz="0" w:space="0" w:color="auto"/>
        <w:bottom w:val="none" w:sz="0" w:space="0" w:color="auto"/>
        <w:right w:val="none" w:sz="0" w:space="0" w:color="auto"/>
      </w:divBdr>
    </w:div>
    <w:div w:id="993490475">
      <w:bodyDiv w:val="1"/>
      <w:marLeft w:val="0"/>
      <w:marRight w:val="0"/>
      <w:marTop w:val="0"/>
      <w:marBottom w:val="0"/>
      <w:divBdr>
        <w:top w:val="none" w:sz="0" w:space="0" w:color="auto"/>
        <w:left w:val="none" w:sz="0" w:space="0" w:color="auto"/>
        <w:bottom w:val="none" w:sz="0" w:space="0" w:color="auto"/>
        <w:right w:val="none" w:sz="0" w:space="0" w:color="auto"/>
      </w:divBdr>
    </w:div>
    <w:div w:id="1000354574">
      <w:bodyDiv w:val="1"/>
      <w:marLeft w:val="0"/>
      <w:marRight w:val="0"/>
      <w:marTop w:val="0"/>
      <w:marBottom w:val="0"/>
      <w:divBdr>
        <w:top w:val="none" w:sz="0" w:space="0" w:color="auto"/>
        <w:left w:val="none" w:sz="0" w:space="0" w:color="auto"/>
        <w:bottom w:val="none" w:sz="0" w:space="0" w:color="auto"/>
        <w:right w:val="none" w:sz="0" w:space="0" w:color="auto"/>
      </w:divBdr>
    </w:div>
    <w:div w:id="1001659501">
      <w:bodyDiv w:val="1"/>
      <w:marLeft w:val="0"/>
      <w:marRight w:val="0"/>
      <w:marTop w:val="0"/>
      <w:marBottom w:val="0"/>
      <w:divBdr>
        <w:top w:val="none" w:sz="0" w:space="0" w:color="auto"/>
        <w:left w:val="none" w:sz="0" w:space="0" w:color="auto"/>
        <w:bottom w:val="none" w:sz="0" w:space="0" w:color="auto"/>
        <w:right w:val="none" w:sz="0" w:space="0" w:color="auto"/>
      </w:divBdr>
    </w:div>
    <w:div w:id="1003043610">
      <w:bodyDiv w:val="1"/>
      <w:marLeft w:val="0"/>
      <w:marRight w:val="0"/>
      <w:marTop w:val="0"/>
      <w:marBottom w:val="0"/>
      <w:divBdr>
        <w:top w:val="none" w:sz="0" w:space="0" w:color="auto"/>
        <w:left w:val="none" w:sz="0" w:space="0" w:color="auto"/>
        <w:bottom w:val="none" w:sz="0" w:space="0" w:color="auto"/>
        <w:right w:val="none" w:sz="0" w:space="0" w:color="auto"/>
      </w:divBdr>
    </w:div>
    <w:div w:id="1007100813">
      <w:bodyDiv w:val="1"/>
      <w:marLeft w:val="0"/>
      <w:marRight w:val="0"/>
      <w:marTop w:val="0"/>
      <w:marBottom w:val="0"/>
      <w:divBdr>
        <w:top w:val="none" w:sz="0" w:space="0" w:color="auto"/>
        <w:left w:val="none" w:sz="0" w:space="0" w:color="auto"/>
        <w:bottom w:val="none" w:sz="0" w:space="0" w:color="auto"/>
        <w:right w:val="none" w:sz="0" w:space="0" w:color="auto"/>
      </w:divBdr>
    </w:div>
    <w:div w:id="1007975428">
      <w:bodyDiv w:val="1"/>
      <w:marLeft w:val="0"/>
      <w:marRight w:val="0"/>
      <w:marTop w:val="0"/>
      <w:marBottom w:val="0"/>
      <w:divBdr>
        <w:top w:val="none" w:sz="0" w:space="0" w:color="auto"/>
        <w:left w:val="none" w:sz="0" w:space="0" w:color="auto"/>
        <w:bottom w:val="none" w:sz="0" w:space="0" w:color="auto"/>
        <w:right w:val="none" w:sz="0" w:space="0" w:color="auto"/>
      </w:divBdr>
    </w:div>
    <w:div w:id="1010254513">
      <w:bodyDiv w:val="1"/>
      <w:marLeft w:val="0"/>
      <w:marRight w:val="0"/>
      <w:marTop w:val="0"/>
      <w:marBottom w:val="0"/>
      <w:divBdr>
        <w:top w:val="none" w:sz="0" w:space="0" w:color="auto"/>
        <w:left w:val="none" w:sz="0" w:space="0" w:color="auto"/>
        <w:bottom w:val="none" w:sz="0" w:space="0" w:color="auto"/>
        <w:right w:val="none" w:sz="0" w:space="0" w:color="auto"/>
      </w:divBdr>
    </w:div>
    <w:div w:id="1015304140">
      <w:bodyDiv w:val="1"/>
      <w:marLeft w:val="0"/>
      <w:marRight w:val="0"/>
      <w:marTop w:val="0"/>
      <w:marBottom w:val="0"/>
      <w:divBdr>
        <w:top w:val="none" w:sz="0" w:space="0" w:color="auto"/>
        <w:left w:val="none" w:sz="0" w:space="0" w:color="auto"/>
        <w:bottom w:val="none" w:sz="0" w:space="0" w:color="auto"/>
        <w:right w:val="none" w:sz="0" w:space="0" w:color="auto"/>
      </w:divBdr>
    </w:div>
    <w:div w:id="1017998688">
      <w:bodyDiv w:val="1"/>
      <w:marLeft w:val="0"/>
      <w:marRight w:val="0"/>
      <w:marTop w:val="0"/>
      <w:marBottom w:val="0"/>
      <w:divBdr>
        <w:top w:val="none" w:sz="0" w:space="0" w:color="auto"/>
        <w:left w:val="none" w:sz="0" w:space="0" w:color="auto"/>
        <w:bottom w:val="none" w:sz="0" w:space="0" w:color="auto"/>
        <w:right w:val="none" w:sz="0" w:space="0" w:color="auto"/>
      </w:divBdr>
    </w:div>
    <w:div w:id="1031804481">
      <w:bodyDiv w:val="1"/>
      <w:marLeft w:val="0"/>
      <w:marRight w:val="0"/>
      <w:marTop w:val="0"/>
      <w:marBottom w:val="0"/>
      <w:divBdr>
        <w:top w:val="none" w:sz="0" w:space="0" w:color="auto"/>
        <w:left w:val="none" w:sz="0" w:space="0" w:color="auto"/>
        <w:bottom w:val="none" w:sz="0" w:space="0" w:color="auto"/>
        <w:right w:val="none" w:sz="0" w:space="0" w:color="auto"/>
      </w:divBdr>
    </w:div>
    <w:div w:id="1041511548">
      <w:bodyDiv w:val="1"/>
      <w:marLeft w:val="0"/>
      <w:marRight w:val="0"/>
      <w:marTop w:val="0"/>
      <w:marBottom w:val="0"/>
      <w:divBdr>
        <w:top w:val="none" w:sz="0" w:space="0" w:color="auto"/>
        <w:left w:val="none" w:sz="0" w:space="0" w:color="auto"/>
        <w:bottom w:val="none" w:sz="0" w:space="0" w:color="auto"/>
        <w:right w:val="none" w:sz="0" w:space="0" w:color="auto"/>
      </w:divBdr>
    </w:div>
    <w:div w:id="1041636988">
      <w:bodyDiv w:val="1"/>
      <w:marLeft w:val="0"/>
      <w:marRight w:val="0"/>
      <w:marTop w:val="0"/>
      <w:marBottom w:val="0"/>
      <w:divBdr>
        <w:top w:val="none" w:sz="0" w:space="0" w:color="auto"/>
        <w:left w:val="none" w:sz="0" w:space="0" w:color="auto"/>
        <w:bottom w:val="none" w:sz="0" w:space="0" w:color="auto"/>
        <w:right w:val="none" w:sz="0" w:space="0" w:color="auto"/>
      </w:divBdr>
    </w:div>
    <w:div w:id="1045980246">
      <w:bodyDiv w:val="1"/>
      <w:marLeft w:val="0"/>
      <w:marRight w:val="0"/>
      <w:marTop w:val="0"/>
      <w:marBottom w:val="0"/>
      <w:divBdr>
        <w:top w:val="none" w:sz="0" w:space="0" w:color="auto"/>
        <w:left w:val="none" w:sz="0" w:space="0" w:color="auto"/>
        <w:bottom w:val="none" w:sz="0" w:space="0" w:color="auto"/>
        <w:right w:val="none" w:sz="0" w:space="0" w:color="auto"/>
      </w:divBdr>
    </w:div>
    <w:div w:id="1053114280">
      <w:bodyDiv w:val="1"/>
      <w:marLeft w:val="0"/>
      <w:marRight w:val="0"/>
      <w:marTop w:val="0"/>
      <w:marBottom w:val="0"/>
      <w:divBdr>
        <w:top w:val="none" w:sz="0" w:space="0" w:color="auto"/>
        <w:left w:val="none" w:sz="0" w:space="0" w:color="auto"/>
        <w:bottom w:val="none" w:sz="0" w:space="0" w:color="auto"/>
        <w:right w:val="none" w:sz="0" w:space="0" w:color="auto"/>
      </w:divBdr>
    </w:div>
    <w:div w:id="1054817208">
      <w:bodyDiv w:val="1"/>
      <w:marLeft w:val="0"/>
      <w:marRight w:val="0"/>
      <w:marTop w:val="0"/>
      <w:marBottom w:val="0"/>
      <w:divBdr>
        <w:top w:val="none" w:sz="0" w:space="0" w:color="auto"/>
        <w:left w:val="none" w:sz="0" w:space="0" w:color="auto"/>
        <w:bottom w:val="none" w:sz="0" w:space="0" w:color="auto"/>
        <w:right w:val="none" w:sz="0" w:space="0" w:color="auto"/>
      </w:divBdr>
    </w:div>
    <w:div w:id="1057123881">
      <w:bodyDiv w:val="1"/>
      <w:marLeft w:val="0"/>
      <w:marRight w:val="0"/>
      <w:marTop w:val="0"/>
      <w:marBottom w:val="0"/>
      <w:divBdr>
        <w:top w:val="none" w:sz="0" w:space="0" w:color="auto"/>
        <w:left w:val="none" w:sz="0" w:space="0" w:color="auto"/>
        <w:bottom w:val="none" w:sz="0" w:space="0" w:color="auto"/>
        <w:right w:val="none" w:sz="0" w:space="0" w:color="auto"/>
      </w:divBdr>
    </w:div>
    <w:div w:id="1057706604">
      <w:bodyDiv w:val="1"/>
      <w:marLeft w:val="0"/>
      <w:marRight w:val="0"/>
      <w:marTop w:val="0"/>
      <w:marBottom w:val="0"/>
      <w:divBdr>
        <w:top w:val="none" w:sz="0" w:space="0" w:color="auto"/>
        <w:left w:val="none" w:sz="0" w:space="0" w:color="auto"/>
        <w:bottom w:val="none" w:sz="0" w:space="0" w:color="auto"/>
        <w:right w:val="none" w:sz="0" w:space="0" w:color="auto"/>
      </w:divBdr>
    </w:div>
    <w:div w:id="1058866263">
      <w:bodyDiv w:val="1"/>
      <w:marLeft w:val="0"/>
      <w:marRight w:val="0"/>
      <w:marTop w:val="0"/>
      <w:marBottom w:val="0"/>
      <w:divBdr>
        <w:top w:val="none" w:sz="0" w:space="0" w:color="auto"/>
        <w:left w:val="none" w:sz="0" w:space="0" w:color="auto"/>
        <w:bottom w:val="none" w:sz="0" w:space="0" w:color="auto"/>
        <w:right w:val="none" w:sz="0" w:space="0" w:color="auto"/>
      </w:divBdr>
    </w:div>
    <w:div w:id="1060903179">
      <w:bodyDiv w:val="1"/>
      <w:marLeft w:val="0"/>
      <w:marRight w:val="0"/>
      <w:marTop w:val="0"/>
      <w:marBottom w:val="0"/>
      <w:divBdr>
        <w:top w:val="none" w:sz="0" w:space="0" w:color="auto"/>
        <w:left w:val="none" w:sz="0" w:space="0" w:color="auto"/>
        <w:bottom w:val="none" w:sz="0" w:space="0" w:color="auto"/>
        <w:right w:val="none" w:sz="0" w:space="0" w:color="auto"/>
      </w:divBdr>
    </w:div>
    <w:div w:id="1061054589">
      <w:bodyDiv w:val="1"/>
      <w:marLeft w:val="0"/>
      <w:marRight w:val="0"/>
      <w:marTop w:val="0"/>
      <w:marBottom w:val="0"/>
      <w:divBdr>
        <w:top w:val="none" w:sz="0" w:space="0" w:color="auto"/>
        <w:left w:val="none" w:sz="0" w:space="0" w:color="auto"/>
        <w:bottom w:val="none" w:sz="0" w:space="0" w:color="auto"/>
        <w:right w:val="none" w:sz="0" w:space="0" w:color="auto"/>
      </w:divBdr>
    </w:div>
    <w:div w:id="1078554464">
      <w:bodyDiv w:val="1"/>
      <w:marLeft w:val="0"/>
      <w:marRight w:val="0"/>
      <w:marTop w:val="0"/>
      <w:marBottom w:val="0"/>
      <w:divBdr>
        <w:top w:val="none" w:sz="0" w:space="0" w:color="auto"/>
        <w:left w:val="none" w:sz="0" w:space="0" w:color="auto"/>
        <w:bottom w:val="none" w:sz="0" w:space="0" w:color="auto"/>
        <w:right w:val="none" w:sz="0" w:space="0" w:color="auto"/>
      </w:divBdr>
    </w:div>
    <w:div w:id="1089617044">
      <w:bodyDiv w:val="1"/>
      <w:marLeft w:val="0"/>
      <w:marRight w:val="0"/>
      <w:marTop w:val="0"/>
      <w:marBottom w:val="0"/>
      <w:divBdr>
        <w:top w:val="none" w:sz="0" w:space="0" w:color="auto"/>
        <w:left w:val="none" w:sz="0" w:space="0" w:color="auto"/>
        <w:bottom w:val="none" w:sz="0" w:space="0" w:color="auto"/>
        <w:right w:val="none" w:sz="0" w:space="0" w:color="auto"/>
      </w:divBdr>
    </w:div>
    <w:div w:id="1089884513">
      <w:bodyDiv w:val="1"/>
      <w:marLeft w:val="0"/>
      <w:marRight w:val="0"/>
      <w:marTop w:val="0"/>
      <w:marBottom w:val="0"/>
      <w:divBdr>
        <w:top w:val="none" w:sz="0" w:space="0" w:color="auto"/>
        <w:left w:val="none" w:sz="0" w:space="0" w:color="auto"/>
        <w:bottom w:val="none" w:sz="0" w:space="0" w:color="auto"/>
        <w:right w:val="none" w:sz="0" w:space="0" w:color="auto"/>
      </w:divBdr>
    </w:div>
    <w:div w:id="1095832569">
      <w:bodyDiv w:val="1"/>
      <w:marLeft w:val="0"/>
      <w:marRight w:val="0"/>
      <w:marTop w:val="0"/>
      <w:marBottom w:val="0"/>
      <w:divBdr>
        <w:top w:val="none" w:sz="0" w:space="0" w:color="auto"/>
        <w:left w:val="none" w:sz="0" w:space="0" w:color="auto"/>
        <w:bottom w:val="none" w:sz="0" w:space="0" w:color="auto"/>
        <w:right w:val="none" w:sz="0" w:space="0" w:color="auto"/>
      </w:divBdr>
    </w:div>
    <w:div w:id="1099250866">
      <w:bodyDiv w:val="1"/>
      <w:marLeft w:val="0"/>
      <w:marRight w:val="0"/>
      <w:marTop w:val="0"/>
      <w:marBottom w:val="0"/>
      <w:divBdr>
        <w:top w:val="none" w:sz="0" w:space="0" w:color="auto"/>
        <w:left w:val="none" w:sz="0" w:space="0" w:color="auto"/>
        <w:bottom w:val="none" w:sz="0" w:space="0" w:color="auto"/>
        <w:right w:val="none" w:sz="0" w:space="0" w:color="auto"/>
      </w:divBdr>
    </w:div>
    <w:div w:id="1100566769">
      <w:bodyDiv w:val="1"/>
      <w:marLeft w:val="0"/>
      <w:marRight w:val="0"/>
      <w:marTop w:val="0"/>
      <w:marBottom w:val="0"/>
      <w:divBdr>
        <w:top w:val="none" w:sz="0" w:space="0" w:color="auto"/>
        <w:left w:val="none" w:sz="0" w:space="0" w:color="auto"/>
        <w:bottom w:val="none" w:sz="0" w:space="0" w:color="auto"/>
        <w:right w:val="none" w:sz="0" w:space="0" w:color="auto"/>
      </w:divBdr>
    </w:div>
    <w:div w:id="1102337431">
      <w:bodyDiv w:val="1"/>
      <w:marLeft w:val="0"/>
      <w:marRight w:val="0"/>
      <w:marTop w:val="0"/>
      <w:marBottom w:val="0"/>
      <w:divBdr>
        <w:top w:val="none" w:sz="0" w:space="0" w:color="auto"/>
        <w:left w:val="none" w:sz="0" w:space="0" w:color="auto"/>
        <w:bottom w:val="none" w:sz="0" w:space="0" w:color="auto"/>
        <w:right w:val="none" w:sz="0" w:space="0" w:color="auto"/>
      </w:divBdr>
    </w:div>
    <w:div w:id="1105927330">
      <w:bodyDiv w:val="1"/>
      <w:marLeft w:val="0"/>
      <w:marRight w:val="0"/>
      <w:marTop w:val="0"/>
      <w:marBottom w:val="0"/>
      <w:divBdr>
        <w:top w:val="none" w:sz="0" w:space="0" w:color="auto"/>
        <w:left w:val="none" w:sz="0" w:space="0" w:color="auto"/>
        <w:bottom w:val="none" w:sz="0" w:space="0" w:color="auto"/>
        <w:right w:val="none" w:sz="0" w:space="0" w:color="auto"/>
      </w:divBdr>
    </w:div>
    <w:div w:id="1116413656">
      <w:bodyDiv w:val="1"/>
      <w:marLeft w:val="0"/>
      <w:marRight w:val="0"/>
      <w:marTop w:val="0"/>
      <w:marBottom w:val="0"/>
      <w:divBdr>
        <w:top w:val="none" w:sz="0" w:space="0" w:color="auto"/>
        <w:left w:val="none" w:sz="0" w:space="0" w:color="auto"/>
        <w:bottom w:val="none" w:sz="0" w:space="0" w:color="auto"/>
        <w:right w:val="none" w:sz="0" w:space="0" w:color="auto"/>
      </w:divBdr>
    </w:div>
    <w:div w:id="1117599875">
      <w:bodyDiv w:val="1"/>
      <w:marLeft w:val="0"/>
      <w:marRight w:val="0"/>
      <w:marTop w:val="0"/>
      <w:marBottom w:val="0"/>
      <w:divBdr>
        <w:top w:val="none" w:sz="0" w:space="0" w:color="auto"/>
        <w:left w:val="none" w:sz="0" w:space="0" w:color="auto"/>
        <w:bottom w:val="none" w:sz="0" w:space="0" w:color="auto"/>
        <w:right w:val="none" w:sz="0" w:space="0" w:color="auto"/>
      </w:divBdr>
    </w:div>
    <w:div w:id="1122260079">
      <w:bodyDiv w:val="1"/>
      <w:marLeft w:val="0"/>
      <w:marRight w:val="0"/>
      <w:marTop w:val="0"/>
      <w:marBottom w:val="0"/>
      <w:divBdr>
        <w:top w:val="none" w:sz="0" w:space="0" w:color="auto"/>
        <w:left w:val="none" w:sz="0" w:space="0" w:color="auto"/>
        <w:bottom w:val="none" w:sz="0" w:space="0" w:color="auto"/>
        <w:right w:val="none" w:sz="0" w:space="0" w:color="auto"/>
      </w:divBdr>
    </w:div>
    <w:div w:id="1126898670">
      <w:bodyDiv w:val="1"/>
      <w:marLeft w:val="0"/>
      <w:marRight w:val="0"/>
      <w:marTop w:val="0"/>
      <w:marBottom w:val="0"/>
      <w:divBdr>
        <w:top w:val="none" w:sz="0" w:space="0" w:color="auto"/>
        <w:left w:val="none" w:sz="0" w:space="0" w:color="auto"/>
        <w:bottom w:val="none" w:sz="0" w:space="0" w:color="auto"/>
        <w:right w:val="none" w:sz="0" w:space="0" w:color="auto"/>
      </w:divBdr>
    </w:div>
    <w:div w:id="1141772227">
      <w:bodyDiv w:val="1"/>
      <w:marLeft w:val="0"/>
      <w:marRight w:val="0"/>
      <w:marTop w:val="0"/>
      <w:marBottom w:val="0"/>
      <w:divBdr>
        <w:top w:val="none" w:sz="0" w:space="0" w:color="auto"/>
        <w:left w:val="none" w:sz="0" w:space="0" w:color="auto"/>
        <w:bottom w:val="none" w:sz="0" w:space="0" w:color="auto"/>
        <w:right w:val="none" w:sz="0" w:space="0" w:color="auto"/>
      </w:divBdr>
    </w:div>
    <w:div w:id="1145582132">
      <w:bodyDiv w:val="1"/>
      <w:marLeft w:val="0"/>
      <w:marRight w:val="0"/>
      <w:marTop w:val="0"/>
      <w:marBottom w:val="0"/>
      <w:divBdr>
        <w:top w:val="none" w:sz="0" w:space="0" w:color="auto"/>
        <w:left w:val="none" w:sz="0" w:space="0" w:color="auto"/>
        <w:bottom w:val="none" w:sz="0" w:space="0" w:color="auto"/>
        <w:right w:val="none" w:sz="0" w:space="0" w:color="auto"/>
      </w:divBdr>
    </w:div>
    <w:div w:id="1148091041">
      <w:bodyDiv w:val="1"/>
      <w:marLeft w:val="0"/>
      <w:marRight w:val="0"/>
      <w:marTop w:val="0"/>
      <w:marBottom w:val="0"/>
      <w:divBdr>
        <w:top w:val="none" w:sz="0" w:space="0" w:color="auto"/>
        <w:left w:val="none" w:sz="0" w:space="0" w:color="auto"/>
        <w:bottom w:val="none" w:sz="0" w:space="0" w:color="auto"/>
        <w:right w:val="none" w:sz="0" w:space="0" w:color="auto"/>
      </w:divBdr>
    </w:div>
    <w:div w:id="1184056762">
      <w:bodyDiv w:val="1"/>
      <w:marLeft w:val="0"/>
      <w:marRight w:val="0"/>
      <w:marTop w:val="0"/>
      <w:marBottom w:val="0"/>
      <w:divBdr>
        <w:top w:val="none" w:sz="0" w:space="0" w:color="auto"/>
        <w:left w:val="none" w:sz="0" w:space="0" w:color="auto"/>
        <w:bottom w:val="none" w:sz="0" w:space="0" w:color="auto"/>
        <w:right w:val="none" w:sz="0" w:space="0" w:color="auto"/>
      </w:divBdr>
    </w:div>
    <w:div w:id="1186672391">
      <w:bodyDiv w:val="1"/>
      <w:marLeft w:val="0"/>
      <w:marRight w:val="0"/>
      <w:marTop w:val="0"/>
      <w:marBottom w:val="0"/>
      <w:divBdr>
        <w:top w:val="none" w:sz="0" w:space="0" w:color="auto"/>
        <w:left w:val="none" w:sz="0" w:space="0" w:color="auto"/>
        <w:bottom w:val="none" w:sz="0" w:space="0" w:color="auto"/>
        <w:right w:val="none" w:sz="0" w:space="0" w:color="auto"/>
      </w:divBdr>
    </w:div>
    <w:div w:id="1189218309">
      <w:bodyDiv w:val="1"/>
      <w:marLeft w:val="0"/>
      <w:marRight w:val="0"/>
      <w:marTop w:val="0"/>
      <w:marBottom w:val="0"/>
      <w:divBdr>
        <w:top w:val="none" w:sz="0" w:space="0" w:color="auto"/>
        <w:left w:val="none" w:sz="0" w:space="0" w:color="auto"/>
        <w:bottom w:val="none" w:sz="0" w:space="0" w:color="auto"/>
        <w:right w:val="none" w:sz="0" w:space="0" w:color="auto"/>
      </w:divBdr>
    </w:div>
    <w:div w:id="1192037449">
      <w:bodyDiv w:val="1"/>
      <w:marLeft w:val="0"/>
      <w:marRight w:val="0"/>
      <w:marTop w:val="0"/>
      <w:marBottom w:val="0"/>
      <w:divBdr>
        <w:top w:val="none" w:sz="0" w:space="0" w:color="auto"/>
        <w:left w:val="none" w:sz="0" w:space="0" w:color="auto"/>
        <w:bottom w:val="none" w:sz="0" w:space="0" w:color="auto"/>
        <w:right w:val="none" w:sz="0" w:space="0" w:color="auto"/>
      </w:divBdr>
    </w:div>
    <w:div w:id="1197347271">
      <w:bodyDiv w:val="1"/>
      <w:marLeft w:val="0"/>
      <w:marRight w:val="0"/>
      <w:marTop w:val="0"/>
      <w:marBottom w:val="0"/>
      <w:divBdr>
        <w:top w:val="none" w:sz="0" w:space="0" w:color="auto"/>
        <w:left w:val="none" w:sz="0" w:space="0" w:color="auto"/>
        <w:bottom w:val="none" w:sz="0" w:space="0" w:color="auto"/>
        <w:right w:val="none" w:sz="0" w:space="0" w:color="auto"/>
      </w:divBdr>
    </w:div>
    <w:div w:id="1211652268">
      <w:bodyDiv w:val="1"/>
      <w:marLeft w:val="0"/>
      <w:marRight w:val="0"/>
      <w:marTop w:val="0"/>
      <w:marBottom w:val="0"/>
      <w:divBdr>
        <w:top w:val="none" w:sz="0" w:space="0" w:color="auto"/>
        <w:left w:val="none" w:sz="0" w:space="0" w:color="auto"/>
        <w:bottom w:val="none" w:sz="0" w:space="0" w:color="auto"/>
        <w:right w:val="none" w:sz="0" w:space="0" w:color="auto"/>
      </w:divBdr>
    </w:div>
    <w:div w:id="1228035292">
      <w:bodyDiv w:val="1"/>
      <w:marLeft w:val="0"/>
      <w:marRight w:val="0"/>
      <w:marTop w:val="0"/>
      <w:marBottom w:val="0"/>
      <w:divBdr>
        <w:top w:val="none" w:sz="0" w:space="0" w:color="auto"/>
        <w:left w:val="none" w:sz="0" w:space="0" w:color="auto"/>
        <w:bottom w:val="none" w:sz="0" w:space="0" w:color="auto"/>
        <w:right w:val="none" w:sz="0" w:space="0" w:color="auto"/>
      </w:divBdr>
    </w:div>
    <w:div w:id="1235318545">
      <w:bodyDiv w:val="1"/>
      <w:marLeft w:val="0"/>
      <w:marRight w:val="0"/>
      <w:marTop w:val="0"/>
      <w:marBottom w:val="0"/>
      <w:divBdr>
        <w:top w:val="none" w:sz="0" w:space="0" w:color="auto"/>
        <w:left w:val="none" w:sz="0" w:space="0" w:color="auto"/>
        <w:bottom w:val="none" w:sz="0" w:space="0" w:color="auto"/>
        <w:right w:val="none" w:sz="0" w:space="0" w:color="auto"/>
      </w:divBdr>
    </w:div>
    <w:div w:id="1256406007">
      <w:bodyDiv w:val="1"/>
      <w:marLeft w:val="0"/>
      <w:marRight w:val="0"/>
      <w:marTop w:val="0"/>
      <w:marBottom w:val="0"/>
      <w:divBdr>
        <w:top w:val="none" w:sz="0" w:space="0" w:color="auto"/>
        <w:left w:val="none" w:sz="0" w:space="0" w:color="auto"/>
        <w:bottom w:val="none" w:sz="0" w:space="0" w:color="auto"/>
        <w:right w:val="none" w:sz="0" w:space="0" w:color="auto"/>
      </w:divBdr>
    </w:div>
    <w:div w:id="1259605022">
      <w:bodyDiv w:val="1"/>
      <w:marLeft w:val="0"/>
      <w:marRight w:val="0"/>
      <w:marTop w:val="0"/>
      <w:marBottom w:val="0"/>
      <w:divBdr>
        <w:top w:val="none" w:sz="0" w:space="0" w:color="auto"/>
        <w:left w:val="none" w:sz="0" w:space="0" w:color="auto"/>
        <w:bottom w:val="none" w:sz="0" w:space="0" w:color="auto"/>
        <w:right w:val="none" w:sz="0" w:space="0" w:color="auto"/>
      </w:divBdr>
    </w:div>
    <w:div w:id="1267302211">
      <w:bodyDiv w:val="1"/>
      <w:marLeft w:val="0"/>
      <w:marRight w:val="0"/>
      <w:marTop w:val="0"/>
      <w:marBottom w:val="0"/>
      <w:divBdr>
        <w:top w:val="none" w:sz="0" w:space="0" w:color="auto"/>
        <w:left w:val="none" w:sz="0" w:space="0" w:color="auto"/>
        <w:bottom w:val="none" w:sz="0" w:space="0" w:color="auto"/>
        <w:right w:val="none" w:sz="0" w:space="0" w:color="auto"/>
      </w:divBdr>
    </w:div>
    <w:div w:id="1287354007">
      <w:bodyDiv w:val="1"/>
      <w:marLeft w:val="0"/>
      <w:marRight w:val="0"/>
      <w:marTop w:val="0"/>
      <w:marBottom w:val="0"/>
      <w:divBdr>
        <w:top w:val="none" w:sz="0" w:space="0" w:color="auto"/>
        <w:left w:val="none" w:sz="0" w:space="0" w:color="auto"/>
        <w:bottom w:val="none" w:sz="0" w:space="0" w:color="auto"/>
        <w:right w:val="none" w:sz="0" w:space="0" w:color="auto"/>
      </w:divBdr>
    </w:div>
    <w:div w:id="1288200955">
      <w:bodyDiv w:val="1"/>
      <w:marLeft w:val="0"/>
      <w:marRight w:val="0"/>
      <w:marTop w:val="0"/>
      <w:marBottom w:val="0"/>
      <w:divBdr>
        <w:top w:val="none" w:sz="0" w:space="0" w:color="auto"/>
        <w:left w:val="none" w:sz="0" w:space="0" w:color="auto"/>
        <w:bottom w:val="none" w:sz="0" w:space="0" w:color="auto"/>
        <w:right w:val="none" w:sz="0" w:space="0" w:color="auto"/>
      </w:divBdr>
    </w:div>
    <w:div w:id="1294752627">
      <w:bodyDiv w:val="1"/>
      <w:marLeft w:val="0"/>
      <w:marRight w:val="0"/>
      <w:marTop w:val="0"/>
      <w:marBottom w:val="0"/>
      <w:divBdr>
        <w:top w:val="none" w:sz="0" w:space="0" w:color="auto"/>
        <w:left w:val="none" w:sz="0" w:space="0" w:color="auto"/>
        <w:bottom w:val="none" w:sz="0" w:space="0" w:color="auto"/>
        <w:right w:val="none" w:sz="0" w:space="0" w:color="auto"/>
      </w:divBdr>
    </w:div>
    <w:div w:id="1294825302">
      <w:bodyDiv w:val="1"/>
      <w:marLeft w:val="0"/>
      <w:marRight w:val="0"/>
      <w:marTop w:val="0"/>
      <w:marBottom w:val="0"/>
      <w:divBdr>
        <w:top w:val="none" w:sz="0" w:space="0" w:color="auto"/>
        <w:left w:val="none" w:sz="0" w:space="0" w:color="auto"/>
        <w:bottom w:val="none" w:sz="0" w:space="0" w:color="auto"/>
        <w:right w:val="none" w:sz="0" w:space="0" w:color="auto"/>
      </w:divBdr>
    </w:div>
    <w:div w:id="1299382748">
      <w:bodyDiv w:val="1"/>
      <w:marLeft w:val="0"/>
      <w:marRight w:val="0"/>
      <w:marTop w:val="0"/>
      <w:marBottom w:val="0"/>
      <w:divBdr>
        <w:top w:val="none" w:sz="0" w:space="0" w:color="auto"/>
        <w:left w:val="none" w:sz="0" w:space="0" w:color="auto"/>
        <w:bottom w:val="none" w:sz="0" w:space="0" w:color="auto"/>
        <w:right w:val="none" w:sz="0" w:space="0" w:color="auto"/>
      </w:divBdr>
    </w:div>
    <w:div w:id="1304694411">
      <w:bodyDiv w:val="1"/>
      <w:marLeft w:val="0"/>
      <w:marRight w:val="0"/>
      <w:marTop w:val="0"/>
      <w:marBottom w:val="0"/>
      <w:divBdr>
        <w:top w:val="none" w:sz="0" w:space="0" w:color="auto"/>
        <w:left w:val="none" w:sz="0" w:space="0" w:color="auto"/>
        <w:bottom w:val="none" w:sz="0" w:space="0" w:color="auto"/>
        <w:right w:val="none" w:sz="0" w:space="0" w:color="auto"/>
      </w:divBdr>
    </w:div>
    <w:div w:id="1308828003">
      <w:bodyDiv w:val="1"/>
      <w:marLeft w:val="0"/>
      <w:marRight w:val="0"/>
      <w:marTop w:val="0"/>
      <w:marBottom w:val="0"/>
      <w:divBdr>
        <w:top w:val="none" w:sz="0" w:space="0" w:color="auto"/>
        <w:left w:val="none" w:sz="0" w:space="0" w:color="auto"/>
        <w:bottom w:val="none" w:sz="0" w:space="0" w:color="auto"/>
        <w:right w:val="none" w:sz="0" w:space="0" w:color="auto"/>
      </w:divBdr>
    </w:div>
    <w:div w:id="1309245263">
      <w:bodyDiv w:val="1"/>
      <w:marLeft w:val="0"/>
      <w:marRight w:val="0"/>
      <w:marTop w:val="0"/>
      <w:marBottom w:val="0"/>
      <w:divBdr>
        <w:top w:val="none" w:sz="0" w:space="0" w:color="auto"/>
        <w:left w:val="none" w:sz="0" w:space="0" w:color="auto"/>
        <w:bottom w:val="none" w:sz="0" w:space="0" w:color="auto"/>
        <w:right w:val="none" w:sz="0" w:space="0" w:color="auto"/>
      </w:divBdr>
    </w:div>
    <w:div w:id="1322125799">
      <w:bodyDiv w:val="1"/>
      <w:marLeft w:val="0"/>
      <w:marRight w:val="0"/>
      <w:marTop w:val="0"/>
      <w:marBottom w:val="0"/>
      <w:divBdr>
        <w:top w:val="none" w:sz="0" w:space="0" w:color="auto"/>
        <w:left w:val="none" w:sz="0" w:space="0" w:color="auto"/>
        <w:bottom w:val="none" w:sz="0" w:space="0" w:color="auto"/>
        <w:right w:val="none" w:sz="0" w:space="0" w:color="auto"/>
      </w:divBdr>
    </w:div>
    <w:div w:id="1328632675">
      <w:bodyDiv w:val="1"/>
      <w:marLeft w:val="0"/>
      <w:marRight w:val="0"/>
      <w:marTop w:val="0"/>
      <w:marBottom w:val="0"/>
      <w:divBdr>
        <w:top w:val="none" w:sz="0" w:space="0" w:color="auto"/>
        <w:left w:val="none" w:sz="0" w:space="0" w:color="auto"/>
        <w:bottom w:val="none" w:sz="0" w:space="0" w:color="auto"/>
        <w:right w:val="none" w:sz="0" w:space="0" w:color="auto"/>
      </w:divBdr>
    </w:div>
    <w:div w:id="1331563831">
      <w:bodyDiv w:val="1"/>
      <w:marLeft w:val="0"/>
      <w:marRight w:val="0"/>
      <w:marTop w:val="0"/>
      <w:marBottom w:val="0"/>
      <w:divBdr>
        <w:top w:val="none" w:sz="0" w:space="0" w:color="auto"/>
        <w:left w:val="none" w:sz="0" w:space="0" w:color="auto"/>
        <w:bottom w:val="none" w:sz="0" w:space="0" w:color="auto"/>
        <w:right w:val="none" w:sz="0" w:space="0" w:color="auto"/>
      </w:divBdr>
    </w:div>
    <w:div w:id="1333025596">
      <w:bodyDiv w:val="1"/>
      <w:marLeft w:val="0"/>
      <w:marRight w:val="0"/>
      <w:marTop w:val="0"/>
      <w:marBottom w:val="0"/>
      <w:divBdr>
        <w:top w:val="none" w:sz="0" w:space="0" w:color="auto"/>
        <w:left w:val="none" w:sz="0" w:space="0" w:color="auto"/>
        <w:bottom w:val="none" w:sz="0" w:space="0" w:color="auto"/>
        <w:right w:val="none" w:sz="0" w:space="0" w:color="auto"/>
      </w:divBdr>
    </w:div>
    <w:div w:id="1336105077">
      <w:bodyDiv w:val="1"/>
      <w:marLeft w:val="0"/>
      <w:marRight w:val="0"/>
      <w:marTop w:val="0"/>
      <w:marBottom w:val="0"/>
      <w:divBdr>
        <w:top w:val="none" w:sz="0" w:space="0" w:color="auto"/>
        <w:left w:val="none" w:sz="0" w:space="0" w:color="auto"/>
        <w:bottom w:val="none" w:sz="0" w:space="0" w:color="auto"/>
        <w:right w:val="none" w:sz="0" w:space="0" w:color="auto"/>
      </w:divBdr>
    </w:div>
    <w:div w:id="1338072077">
      <w:bodyDiv w:val="1"/>
      <w:marLeft w:val="0"/>
      <w:marRight w:val="0"/>
      <w:marTop w:val="0"/>
      <w:marBottom w:val="0"/>
      <w:divBdr>
        <w:top w:val="none" w:sz="0" w:space="0" w:color="auto"/>
        <w:left w:val="none" w:sz="0" w:space="0" w:color="auto"/>
        <w:bottom w:val="none" w:sz="0" w:space="0" w:color="auto"/>
        <w:right w:val="none" w:sz="0" w:space="0" w:color="auto"/>
      </w:divBdr>
    </w:div>
    <w:div w:id="1347441325">
      <w:bodyDiv w:val="1"/>
      <w:marLeft w:val="0"/>
      <w:marRight w:val="0"/>
      <w:marTop w:val="0"/>
      <w:marBottom w:val="0"/>
      <w:divBdr>
        <w:top w:val="none" w:sz="0" w:space="0" w:color="auto"/>
        <w:left w:val="none" w:sz="0" w:space="0" w:color="auto"/>
        <w:bottom w:val="none" w:sz="0" w:space="0" w:color="auto"/>
        <w:right w:val="none" w:sz="0" w:space="0" w:color="auto"/>
      </w:divBdr>
    </w:div>
    <w:div w:id="1353992280">
      <w:bodyDiv w:val="1"/>
      <w:marLeft w:val="0"/>
      <w:marRight w:val="0"/>
      <w:marTop w:val="0"/>
      <w:marBottom w:val="0"/>
      <w:divBdr>
        <w:top w:val="none" w:sz="0" w:space="0" w:color="auto"/>
        <w:left w:val="none" w:sz="0" w:space="0" w:color="auto"/>
        <w:bottom w:val="none" w:sz="0" w:space="0" w:color="auto"/>
        <w:right w:val="none" w:sz="0" w:space="0" w:color="auto"/>
      </w:divBdr>
    </w:div>
    <w:div w:id="1354502619">
      <w:bodyDiv w:val="1"/>
      <w:marLeft w:val="0"/>
      <w:marRight w:val="0"/>
      <w:marTop w:val="0"/>
      <w:marBottom w:val="0"/>
      <w:divBdr>
        <w:top w:val="none" w:sz="0" w:space="0" w:color="auto"/>
        <w:left w:val="none" w:sz="0" w:space="0" w:color="auto"/>
        <w:bottom w:val="none" w:sz="0" w:space="0" w:color="auto"/>
        <w:right w:val="none" w:sz="0" w:space="0" w:color="auto"/>
      </w:divBdr>
    </w:div>
    <w:div w:id="1354722602">
      <w:bodyDiv w:val="1"/>
      <w:marLeft w:val="0"/>
      <w:marRight w:val="0"/>
      <w:marTop w:val="0"/>
      <w:marBottom w:val="0"/>
      <w:divBdr>
        <w:top w:val="none" w:sz="0" w:space="0" w:color="auto"/>
        <w:left w:val="none" w:sz="0" w:space="0" w:color="auto"/>
        <w:bottom w:val="none" w:sz="0" w:space="0" w:color="auto"/>
        <w:right w:val="none" w:sz="0" w:space="0" w:color="auto"/>
      </w:divBdr>
    </w:div>
    <w:div w:id="1356467026">
      <w:bodyDiv w:val="1"/>
      <w:marLeft w:val="0"/>
      <w:marRight w:val="0"/>
      <w:marTop w:val="0"/>
      <w:marBottom w:val="0"/>
      <w:divBdr>
        <w:top w:val="none" w:sz="0" w:space="0" w:color="auto"/>
        <w:left w:val="none" w:sz="0" w:space="0" w:color="auto"/>
        <w:bottom w:val="none" w:sz="0" w:space="0" w:color="auto"/>
        <w:right w:val="none" w:sz="0" w:space="0" w:color="auto"/>
      </w:divBdr>
    </w:div>
    <w:div w:id="1366294968">
      <w:bodyDiv w:val="1"/>
      <w:marLeft w:val="0"/>
      <w:marRight w:val="0"/>
      <w:marTop w:val="0"/>
      <w:marBottom w:val="0"/>
      <w:divBdr>
        <w:top w:val="none" w:sz="0" w:space="0" w:color="auto"/>
        <w:left w:val="none" w:sz="0" w:space="0" w:color="auto"/>
        <w:bottom w:val="none" w:sz="0" w:space="0" w:color="auto"/>
        <w:right w:val="none" w:sz="0" w:space="0" w:color="auto"/>
      </w:divBdr>
    </w:div>
    <w:div w:id="1366639491">
      <w:bodyDiv w:val="1"/>
      <w:marLeft w:val="0"/>
      <w:marRight w:val="0"/>
      <w:marTop w:val="0"/>
      <w:marBottom w:val="0"/>
      <w:divBdr>
        <w:top w:val="none" w:sz="0" w:space="0" w:color="auto"/>
        <w:left w:val="none" w:sz="0" w:space="0" w:color="auto"/>
        <w:bottom w:val="none" w:sz="0" w:space="0" w:color="auto"/>
        <w:right w:val="none" w:sz="0" w:space="0" w:color="auto"/>
      </w:divBdr>
    </w:div>
    <w:div w:id="1367173077">
      <w:bodyDiv w:val="1"/>
      <w:marLeft w:val="0"/>
      <w:marRight w:val="0"/>
      <w:marTop w:val="0"/>
      <w:marBottom w:val="0"/>
      <w:divBdr>
        <w:top w:val="none" w:sz="0" w:space="0" w:color="auto"/>
        <w:left w:val="none" w:sz="0" w:space="0" w:color="auto"/>
        <w:bottom w:val="none" w:sz="0" w:space="0" w:color="auto"/>
        <w:right w:val="none" w:sz="0" w:space="0" w:color="auto"/>
      </w:divBdr>
    </w:div>
    <w:div w:id="1372879006">
      <w:bodyDiv w:val="1"/>
      <w:marLeft w:val="0"/>
      <w:marRight w:val="0"/>
      <w:marTop w:val="0"/>
      <w:marBottom w:val="0"/>
      <w:divBdr>
        <w:top w:val="none" w:sz="0" w:space="0" w:color="auto"/>
        <w:left w:val="none" w:sz="0" w:space="0" w:color="auto"/>
        <w:bottom w:val="none" w:sz="0" w:space="0" w:color="auto"/>
        <w:right w:val="none" w:sz="0" w:space="0" w:color="auto"/>
      </w:divBdr>
    </w:div>
    <w:div w:id="1373724301">
      <w:bodyDiv w:val="1"/>
      <w:marLeft w:val="0"/>
      <w:marRight w:val="0"/>
      <w:marTop w:val="0"/>
      <w:marBottom w:val="0"/>
      <w:divBdr>
        <w:top w:val="none" w:sz="0" w:space="0" w:color="auto"/>
        <w:left w:val="none" w:sz="0" w:space="0" w:color="auto"/>
        <w:bottom w:val="none" w:sz="0" w:space="0" w:color="auto"/>
        <w:right w:val="none" w:sz="0" w:space="0" w:color="auto"/>
      </w:divBdr>
    </w:div>
    <w:div w:id="1377243375">
      <w:bodyDiv w:val="1"/>
      <w:marLeft w:val="0"/>
      <w:marRight w:val="0"/>
      <w:marTop w:val="0"/>
      <w:marBottom w:val="0"/>
      <w:divBdr>
        <w:top w:val="none" w:sz="0" w:space="0" w:color="auto"/>
        <w:left w:val="none" w:sz="0" w:space="0" w:color="auto"/>
        <w:bottom w:val="none" w:sz="0" w:space="0" w:color="auto"/>
        <w:right w:val="none" w:sz="0" w:space="0" w:color="auto"/>
      </w:divBdr>
    </w:div>
    <w:div w:id="1384792493">
      <w:bodyDiv w:val="1"/>
      <w:marLeft w:val="0"/>
      <w:marRight w:val="0"/>
      <w:marTop w:val="0"/>
      <w:marBottom w:val="0"/>
      <w:divBdr>
        <w:top w:val="none" w:sz="0" w:space="0" w:color="auto"/>
        <w:left w:val="none" w:sz="0" w:space="0" w:color="auto"/>
        <w:bottom w:val="none" w:sz="0" w:space="0" w:color="auto"/>
        <w:right w:val="none" w:sz="0" w:space="0" w:color="auto"/>
      </w:divBdr>
    </w:div>
    <w:div w:id="1394350272">
      <w:bodyDiv w:val="1"/>
      <w:marLeft w:val="0"/>
      <w:marRight w:val="0"/>
      <w:marTop w:val="0"/>
      <w:marBottom w:val="0"/>
      <w:divBdr>
        <w:top w:val="none" w:sz="0" w:space="0" w:color="auto"/>
        <w:left w:val="none" w:sz="0" w:space="0" w:color="auto"/>
        <w:bottom w:val="none" w:sz="0" w:space="0" w:color="auto"/>
        <w:right w:val="none" w:sz="0" w:space="0" w:color="auto"/>
      </w:divBdr>
    </w:div>
    <w:div w:id="1404335333">
      <w:bodyDiv w:val="1"/>
      <w:marLeft w:val="0"/>
      <w:marRight w:val="0"/>
      <w:marTop w:val="0"/>
      <w:marBottom w:val="0"/>
      <w:divBdr>
        <w:top w:val="none" w:sz="0" w:space="0" w:color="auto"/>
        <w:left w:val="none" w:sz="0" w:space="0" w:color="auto"/>
        <w:bottom w:val="none" w:sz="0" w:space="0" w:color="auto"/>
        <w:right w:val="none" w:sz="0" w:space="0" w:color="auto"/>
      </w:divBdr>
    </w:div>
    <w:div w:id="1409621258">
      <w:bodyDiv w:val="1"/>
      <w:marLeft w:val="0"/>
      <w:marRight w:val="0"/>
      <w:marTop w:val="0"/>
      <w:marBottom w:val="0"/>
      <w:divBdr>
        <w:top w:val="none" w:sz="0" w:space="0" w:color="auto"/>
        <w:left w:val="none" w:sz="0" w:space="0" w:color="auto"/>
        <w:bottom w:val="none" w:sz="0" w:space="0" w:color="auto"/>
        <w:right w:val="none" w:sz="0" w:space="0" w:color="auto"/>
      </w:divBdr>
    </w:div>
    <w:div w:id="1421638924">
      <w:bodyDiv w:val="1"/>
      <w:marLeft w:val="0"/>
      <w:marRight w:val="0"/>
      <w:marTop w:val="0"/>
      <w:marBottom w:val="0"/>
      <w:divBdr>
        <w:top w:val="none" w:sz="0" w:space="0" w:color="auto"/>
        <w:left w:val="none" w:sz="0" w:space="0" w:color="auto"/>
        <w:bottom w:val="none" w:sz="0" w:space="0" w:color="auto"/>
        <w:right w:val="none" w:sz="0" w:space="0" w:color="auto"/>
      </w:divBdr>
    </w:div>
    <w:div w:id="1425222846">
      <w:bodyDiv w:val="1"/>
      <w:marLeft w:val="0"/>
      <w:marRight w:val="0"/>
      <w:marTop w:val="0"/>
      <w:marBottom w:val="0"/>
      <w:divBdr>
        <w:top w:val="none" w:sz="0" w:space="0" w:color="auto"/>
        <w:left w:val="none" w:sz="0" w:space="0" w:color="auto"/>
        <w:bottom w:val="none" w:sz="0" w:space="0" w:color="auto"/>
        <w:right w:val="none" w:sz="0" w:space="0" w:color="auto"/>
      </w:divBdr>
    </w:div>
    <w:div w:id="1426225081">
      <w:bodyDiv w:val="1"/>
      <w:marLeft w:val="0"/>
      <w:marRight w:val="0"/>
      <w:marTop w:val="0"/>
      <w:marBottom w:val="0"/>
      <w:divBdr>
        <w:top w:val="none" w:sz="0" w:space="0" w:color="auto"/>
        <w:left w:val="none" w:sz="0" w:space="0" w:color="auto"/>
        <w:bottom w:val="none" w:sz="0" w:space="0" w:color="auto"/>
        <w:right w:val="none" w:sz="0" w:space="0" w:color="auto"/>
      </w:divBdr>
    </w:div>
    <w:div w:id="1427070875">
      <w:bodyDiv w:val="1"/>
      <w:marLeft w:val="0"/>
      <w:marRight w:val="0"/>
      <w:marTop w:val="0"/>
      <w:marBottom w:val="0"/>
      <w:divBdr>
        <w:top w:val="none" w:sz="0" w:space="0" w:color="auto"/>
        <w:left w:val="none" w:sz="0" w:space="0" w:color="auto"/>
        <w:bottom w:val="none" w:sz="0" w:space="0" w:color="auto"/>
        <w:right w:val="none" w:sz="0" w:space="0" w:color="auto"/>
      </w:divBdr>
    </w:div>
    <w:div w:id="1430849625">
      <w:bodyDiv w:val="1"/>
      <w:marLeft w:val="0"/>
      <w:marRight w:val="0"/>
      <w:marTop w:val="0"/>
      <w:marBottom w:val="0"/>
      <w:divBdr>
        <w:top w:val="none" w:sz="0" w:space="0" w:color="auto"/>
        <w:left w:val="none" w:sz="0" w:space="0" w:color="auto"/>
        <w:bottom w:val="none" w:sz="0" w:space="0" w:color="auto"/>
        <w:right w:val="none" w:sz="0" w:space="0" w:color="auto"/>
      </w:divBdr>
    </w:div>
    <w:div w:id="1431395151">
      <w:bodyDiv w:val="1"/>
      <w:marLeft w:val="0"/>
      <w:marRight w:val="0"/>
      <w:marTop w:val="0"/>
      <w:marBottom w:val="0"/>
      <w:divBdr>
        <w:top w:val="none" w:sz="0" w:space="0" w:color="auto"/>
        <w:left w:val="none" w:sz="0" w:space="0" w:color="auto"/>
        <w:bottom w:val="none" w:sz="0" w:space="0" w:color="auto"/>
        <w:right w:val="none" w:sz="0" w:space="0" w:color="auto"/>
      </w:divBdr>
    </w:div>
    <w:div w:id="1435595315">
      <w:bodyDiv w:val="1"/>
      <w:marLeft w:val="0"/>
      <w:marRight w:val="0"/>
      <w:marTop w:val="0"/>
      <w:marBottom w:val="0"/>
      <w:divBdr>
        <w:top w:val="none" w:sz="0" w:space="0" w:color="auto"/>
        <w:left w:val="none" w:sz="0" w:space="0" w:color="auto"/>
        <w:bottom w:val="none" w:sz="0" w:space="0" w:color="auto"/>
        <w:right w:val="none" w:sz="0" w:space="0" w:color="auto"/>
      </w:divBdr>
    </w:div>
    <w:div w:id="1436363308">
      <w:bodyDiv w:val="1"/>
      <w:marLeft w:val="0"/>
      <w:marRight w:val="0"/>
      <w:marTop w:val="0"/>
      <w:marBottom w:val="0"/>
      <w:divBdr>
        <w:top w:val="none" w:sz="0" w:space="0" w:color="auto"/>
        <w:left w:val="none" w:sz="0" w:space="0" w:color="auto"/>
        <w:bottom w:val="none" w:sz="0" w:space="0" w:color="auto"/>
        <w:right w:val="none" w:sz="0" w:space="0" w:color="auto"/>
      </w:divBdr>
    </w:div>
    <w:div w:id="1445541727">
      <w:bodyDiv w:val="1"/>
      <w:marLeft w:val="0"/>
      <w:marRight w:val="0"/>
      <w:marTop w:val="0"/>
      <w:marBottom w:val="0"/>
      <w:divBdr>
        <w:top w:val="none" w:sz="0" w:space="0" w:color="auto"/>
        <w:left w:val="none" w:sz="0" w:space="0" w:color="auto"/>
        <w:bottom w:val="none" w:sz="0" w:space="0" w:color="auto"/>
        <w:right w:val="none" w:sz="0" w:space="0" w:color="auto"/>
      </w:divBdr>
    </w:div>
    <w:div w:id="1462115837">
      <w:bodyDiv w:val="1"/>
      <w:marLeft w:val="0"/>
      <w:marRight w:val="0"/>
      <w:marTop w:val="0"/>
      <w:marBottom w:val="0"/>
      <w:divBdr>
        <w:top w:val="none" w:sz="0" w:space="0" w:color="auto"/>
        <w:left w:val="none" w:sz="0" w:space="0" w:color="auto"/>
        <w:bottom w:val="none" w:sz="0" w:space="0" w:color="auto"/>
        <w:right w:val="none" w:sz="0" w:space="0" w:color="auto"/>
      </w:divBdr>
    </w:div>
    <w:div w:id="1463301731">
      <w:bodyDiv w:val="1"/>
      <w:marLeft w:val="0"/>
      <w:marRight w:val="0"/>
      <w:marTop w:val="0"/>
      <w:marBottom w:val="0"/>
      <w:divBdr>
        <w:top w:val="none" w:sz="0" w:space="0" w:color="auto"/>
        <w:left w:val="none" w:sz="0" w:space="0" w:color="auto"/>
        <w:bottom w:val="none" w:sz="0" w:space="0" w:color="auto"/>
        <w:right w:val="none" w:sz="0" w:space="0" w:color="auto"/>
      </w:divBdr>
    </w:div>
    <w:div w:id="1468208385">
      <w:bodyDiv w:val="1"/>
      <w:marLeft w:val="0"/>
      <w:marRight w:val="0"/>
      <w:marTop w:val="0"/>
      <w:marBottom w:val="0"/>
      <w:divBdr>
        <w:top w:val="none" w:sz="0" w:space="0" w:color="auto"/>
        <w:left w:val="none" w:sz="0" w:space="0" w:color="auto"/>
        <w:bottom w:val="none" w:sz="0" w:space="0" w:color="auto"/>
        <w:right w:val="none" w:sz="0" w:space="0" w:color="auto"/>
      </w:divBdr>
    </w:div>
    <w:div w:id="1476415257">
      <w:bodyDiv w:val="1"/>
      <w:marLeft w:val="0"/>
      <w:marRight w:val="0"/>
      <w:marTop w:val="0"/>
      <w:marBottom w:val="0"/>
      <w:divBdr>
        <w:top w:val="none" w:sz="0" w:space="0" w:color="auto"/>
        <w:left w:val="none" w:sz="0" w:space="0" w:color="auto"/>
        <w:bottom w:val="none" w:sz="0" w:space="0" w:color="auto"/>
        <w:right w:val="none" w:sz="0" w:space="0" w:color="auto"/>
      </w:divBdr>
    </w:div>
    <w:div w:id="1479610605">
      <w:bodyDiv w:val="1"/>
      <w:marLeft w:val="0"/>
      <w:marRight w:val="0"/>
      <w:marTop w:val="0"/>
      <w:marBottom w:val="0"/>
      <w:divBdr>
        <w:top w:val="none" w:sz="0" w:space="0" w:color="auto"/>
        <w:left w:val="none" w:sz="0" w:space="0" w:color="auto"/>
        <w:bottom w:val="none" w:sz="0" w:space="0" w:color="auto"/>
        <w:right w:val="none" w:sz="0" w:space="0" w:color="auto"/>
      </w:divBdr>
    </w:div>
    <w:div w:id="1480347433">
      <w:bodyDiv w:val="1"/>
      <w:marLeft w:val="0"/>
      <w:marRight w:val="0"/>
      <w:marTop w:val="0"/>
      <w:marBottom w:val="0"/>
      <w:divBdr>
        <w:top w:val="none" w:sz="0" w:space="0" w:color="auto"/>
        <w:left w:val="none" w:sz="0" w:space="0" w:color="auto"/>
        <w:bottom w:val="none" w:sz="0" w:space="0" w:color="auto"/>
        <w:right w:val="none" w:sz="0" w:space="0" w:color="auto"/>
      </w:divBdr>
    </w:div>
    <w:div w:id="1486896618">
      <w:bodyDiv w:val="1"/>
      <w:marLeft w:val="0"/>
      <w:marRight w:val="0"/>
      <w:marTop w:val="0"/>
      <w:marBottom w:val="0"/>
      <w:divBdr>
        <w:top w:val="none" w:sz="0" w:space="0" w:color="auto"/>
        <w:left w:val="none" w:sz="0" w:space="0" w:color="auto"/>
        <w:bottom w:val="none" w:sz="0" w:space="0" w:color="auto"/>
        <w:right w:val="none" w:sz="0" w:space="0" w:color="auto"/>
      </w:divBdr>
    </w:div>
    <w:div w:id="1494759617">
      <w:bodyDiv w:val="1"/>
      <w:marLeft w:val="0"/>
      <w:marRight w:val="0"/>
      <w:marTop w:val="0"/>
      <w:marBottom w:val="0"/>
      <w:divBdr>
        <w:top w:val="none" w:sz="0" w:space="0" w:color="auto"/>
        <w:left w:val="none" w:sz="0" w:space="0" w:color="auto"/>
        <w:bottom w:val="none" w:sz="0" w:space="0" w:color="auto"/>
        <w:right w:val="none" w:sz="0" w:space="0" w:color="auto"/>
      </w:divBdr>
    </w:div>
    <w:div w:id="1507207600">
      <w:bodyDiv w:val="1"/>
      <w:marLeft w:val="0"/>
      <w:marRight w:val="0"/>
      <w:marTop w:val="0"/>
      <w:marBottom w:val="0"/>
      <w:divBdr>
        <w:top w:val="none" w:sz="0" w:space="0" w:color="auto"/>
        <w:left w:val="none" w:sz="0" w:space="0" w:color="auto"/>
        <w:bottom w:val="none" w:sz="0" w:space="0" w:color="auto"/>
        <w:right w:val="none" w:sz="0" w:space="0" w:color="auto"/>
      </w:divBdr>
    </w:div>
    <w:div w:id="1511873544">
      <w:bodyDiv w:val="1"/>
      <w:marLeft w:val="0"/>
      <w:marRight w:val="0"/>
      <w:marTop w:val="0"/>
      <w:marBottom w:val="0"/>
      <w:divBdr>
        <w:top w:val="none" w:sz="0" w:space="0" w:color="auto"/>
        <w:left w:val="none" w:sz="0" w:space="0" w:color="auto"/>
        <w:bottom w:val="none" w:sz="0" w:space="0" w:color="auto"/>
        <w:right w:val="none" w:sz="0" w:space="0" w:color="auto"/>
      </w:divBdr>
    </w:div>
    <w:div w:id="1511945003">
      <w:bodyDiv w:val="1"/>
      <w:marLeft w:val="0"/>
      <w:marRight w:val="0"/>
      <w:marTop w:val="0"/>
      <w:marBottom w:val="0"/>
      <w:divBdr>
        <w:top w:val="none" w:sz="0" w:space="0" w:color="auto"/>
        <w:left w:val="none" w:sz="0" w:space="0" w:color="auto"/>
        <w:bottom w:val="none" w:sz="0" w:space="0" w:color="auto"/>
        <w:right w:val="none" w:sz="0" w:space="0" w:color="auto"/>
      </w:divBdr>
    </w:div>
    <w:div w:id="1512791019">
      <w:bodyDiv w:val="1"/>
      <w:marLeft w:val="0"/>
      <w:marRight w:val="0"/>
      <w:marTop w:val="0"/>
      <w:marBottom w:val="0"/>
      <w:divBdr>
        <w:top w:val="none" w:sz="0" w:space="0" w:color="auto"/>
        <w:left w:val="none" w:sz="0" w:space="0" w:color="auto"/>
        <w:bottom w:val="none" w:sz="0" w:space="0" w:color="auto"/>
        <w:right w:val="none" w:sz="0" w:space="0" w:color="auto"/>
      </w:divBdr>
    </w:div>
    <w:div w:id="1513912064">
      <w:bodyDiv w:val="1"/>
      <w:marLeft w:val="0"/>
      <w:marRight w:val="0"/>
      <w:marTop w:val="0"/>
      <w:marBottom w:val="0"/>
      <w:divBdr>
        <w:top w:val="none" w:sz="0" w:space="0" w:color="auto"/>
        <w:left w:val="none" w:sz="0" w:space="0" w:color="auto"/>
        <w:bottom w:val="none" w:sz="0" w:space="0" w:color="auto"/>
        <w:right w:val="none" w:sz="0" w:space="0" w:color="auto"/>
      </w:divBdr>
    </w:div>
    <w:div w:id="1518815138">
      <w:bodyDiv w:val="1"/>
      <w:marLeft w:val="0"/>
      <w:marRight w:val="0"/>
      <w:marTop w:val="0"/>
      <w:marBottom w:val="0"/>
      <w:divBdr>
        <w:top w:val="none" w:sz="0" w:space="0" w:color="auto"/>
        <w:left w:val="none" w:sz="0" w:space="0" w:color="auto"/>
        <w:bottom w:val="none" w:sz="0" w:space="0" w:color="auto"/>
        <w:right w:val="none" w:sz="0" w:space="0" w:color="auto"/>
      </w:divBdr>
    </w:div>
    <w:div w:id="1527015484">
      <w:bodyDiv w:val="1"/>
      <w:marLeft w:val="0"/>
      <w:marRight w:val="0"/>
      <w:marTop w:val="0"/>
      <w:marBottom w:val="0"/>
      <w:divBdr>
        <w:top w:val="none" w:sz="0" w:space="0" w:color="auto"/>
        <w:left w:val="none" w:sz="0" w:space="0" w:color="auto"/>
        <w:bottom w:val="none" w:sz="0" w:space="0" w:color="auto"/>
        <w:right w:val="none" w:sz="0" w:space="0" w:color="auto"/>
      </w:divBdr>
    </w:div>
    <w:div w:id="1529953546">
      <w:bodyDiv w:val="1"/>
      <w:marLeft w:val="0"/>
      <w:marRight w:val="0"/>
      <w:marTop w:val="0"/>
      <w:marBottom w:val="0"/>
      <w:divBdr>
        <w:top w:val="none" w:sz="0" w:space="0" w:color="auto"/>
        <w:left w:val="none" w:sz="0" w:space="0" w:color="auto"/>
        <w:bottom w:val="none" w:sz="0" w:space="0" w:color="auto"/>
        <w:right w:val="none" w:sz="0" w:space="0" w:color="auto"/>
      </w:divBdr>
    </w:div>
    <w:div w:id="1534027804">
      <w:bodyDiv w:val="1"/>
      <w:marLeft w:val="0"/>
      <w:marRight w:val="0"/>
      <w:marTop w:val="0"/>
      <w:marBottom w:val="0"/>
      <w:divBdr>
        <w:top w:val="none" w:sz="0" w:space="0" w:color="auto"/>
        <w:left w:val="none" w:sz="0" w:space="0" w:color="auto"/>
        <w:bottom w:val="none" w:sz="0" w:space="0" w:color="auto"/>
        <w:right w:val="none" w:sz="0" w:space="0" w:color="auto"/>
      </w:divBdr>
    </w:div>
    <w:div w:id="1548029699">
      <w:bodyDiv w:val="1"/>
      <w:marLeft w:val="0"/>
      <w:marRight w:val="0"/>
      <w:marTop w:val="0"/>
      <w:marBottom w:val="0"/>
      <w:divBdr>
        <w:top w:val="none" w:sz="0" w:space="0" w:color="auto"/>
        <w:left w:val="none" w:sz="0" w:space="0" w:color="auto"/>
        <w:bottom w:val="none" w:sz="0" w:space="0" w:color="auto"/>
        <w:right w:val="none" w:sz="0" w:space="0" w:color="auto"/>
      </w:divBdr>
    </w:div>
    <w:div w:id="1552426494">
      <w:bodyDiv w:val="1"/>
      <w:marLeft w:val="0"/>
      <w:marRight w:val="0"/>
      <w:marTop w:val="0"/>
      <w:marBottom w:val="0"/>
      <w:divBdr>
        <w:top w:val="none" w:sz="0" w:space="0" w:color="auto"/>
        <w:left w:val="none" w:sz="0" w:space="0" w:color="auto"/>
        <w:bottom w:val="none" w:sz="0" w:space="0" w:color="auto"/>
        <w:right w:val="none" w:sz="0" w:space="0" w:color="auto"/>
      </w:divBdr>
    </w:div>
    <w:div w:id="1553300067">
      <w:bodyDiv w:val="1"/>
      <w:marLeft w:val="0"/>
      <w:marRight w:val="0"/>
      <w:marTop w:val="0"/>
      <w:marBottom w:val="0"/>
      <w:divBdr>
        <w:top w:val="none" w:sz="0" w:space="0" w:color="auto"/>
        <w:left w:val="none" w:sz="0" w:space="0" w:color="auto"/>
        <w:bottom w:val="none" w:sz="0" w:space="0" w:color="auto"/>
        <w:right w:val="none" w:sz="0" w:space="0" w:color="auto"/>
      </w:divBdr>
    </w:div>
    <w:div w:id="1556509936">
      <w:bodyDiv w:val="1"/>
      <w:marLeft w:val="0"/>
      <w:marRight w:val="0"/>
      <w:marTop w:val="0"/>
      <w:marBottom w:val="0"/>
      <w:divBdr>
        <w:top w:val="none" w:sz="0" w:space="0" w:color="auto"/>
        <w:left w:val="none" w:sz="0" w:space="0" w:color="auto"/>
        <w:bottom w:val="none" w:sz="0" w:space="0" w:color="auto"/>
        <w:right w:val="none" w:sz="0" w:space="0" w:color="auto"/>
      </w:divBdr>
    </w:div>
    <w:div w:id="1560170992">
      <w:bodyDiv w:val="1"/>
      <w:marLeft w:val="0"/>
      <w:marRight w:val="0"/>
      <w:marTop w:val="0"/>
      <w:marBottom w:val="0"/>
      <w:divBdr>
        <w:top w:val="none" w:sz="0" w:space="0" w:color="auto"/>
        <w:left w:val="none" w:sz="0" w:space="0" w:color="auto"/>
        <w:bottom w:val="none" w:sz="0" w:space="0" w:color="auto"/>
        <w:right w:val="none" w:sz="0" w:space="0" w:color="auto"/>
      </w:divBdr>
    </w:div>
    <w:div w:id="1578324474">
      <w:bodyDiv w:val="1"/>
      <w:marLeft w:val="0"/>
      <w:marRight w:val="0"/>
      <w:marTop w:val="0"/>
      <w:marBottom w:val="0"/>
      <w:divBdr>
        <w:top w:val="none" w:sz="0" w:space="0" w:color="auto"/>
        <w:left w:val="none" w:sz="0" w:space="0" w:color="auto"/>
        <w:bottom w:val="none" w:sz="0" w:space="0" w:color="auto"/>
        <w:right w:val="none" w:sz="0" w:space="0" w:color="auto"/>
      </w:divBdr>
    </w:div>
    <w:div w:id="1582106490">
      <w:bodyDiv w:val="1"/>
      <w:marLeft w:val="0"/>
      <w:marRight w:val="0"/>
      <w:marTop w:val="0"/>
      <w:marBottom w:val="0"/>
      <w:divBdr>
        <w:top w:val="none" w:sz="0" w:space="0" w:color="auto"/>
        <w:left w:val="none" w:sz="0" w:space="0" w:color="auto"/>
        <w:bottom w:val="none" w:sz="0" w:space="0" w:color="auto"/>
        <w:right w:val="none" w:sz="0" w:space="0" w:color="auto"/>
      </w:divBdr>
    </w:div>
    <w:div w:id="1590389856">
      <w:bodyDiv w:val="1"/>
      <w:marLeft w:val="0"/>
      <w:marRight w:val="0"/>
      <w:marTop w:val="0"/>
      <w:marBottom w:val="0"/>
      <w:divBdr>
        <w:top w:val="none" w:sz="0" w:space="0" w:color="auto"/>
        <w:left w:val="none" w:sz="0" w:space="0" w:color="auto"/>
        <w:bottom w:val="none" w:sz="0" w:space="0" w:color="auto"/>
        <w:right w:val="none" w:sz="0" w:space="0" w:color="auto"/>
      </w:divBdr>
    </w:div>
    <w:div w:id="1596088584">
      <w:bodyDiv w:val="1"/>
      <w:marLeft w:val="0"/>
      <w:marRight w:val="0"/>
      <w:marTop w:val="0"/>
      <w:marBottom w:val="0"/>
      <w:divBdr>
        <w:top w:val="none" w:sz="0" w:space="0" w:color="auto"/>
        <w:left w:val="none" w:sz="0" w:space="0" w:color="auto"/>
        <w:bottom w:val="none" w:sz="0" w:space="0" w:color="auto"/>
        <w:right w:val="none" w:sz="0" w:space="0" w:color="auto"/>
      </w:divBdr>
    </w:div>
    <w:div w:id="1600944145">
      <w:bodyDiv w:val="1"/>
      <w:marLeft w:val="0"/>
      <w:marRight w:val="0"/>
      <w:marTop w:val="0"/>
      <w:marBottom w:val="0"/>
      <w:divBdr>
        <w:top w:val="none" w:sz="0" w:space="0" w:color="auto"/>
        <w:left w:val="none" w:sz="0" w:space="0" w:color="auto"/>
        <w:bottom w:val="none" w:sz="0" w:space="0" w:color="auto"/>
        <w:right w:val="none" w:sz="0" w:space="0" w:color="auto"/>
      </w:divBdr>
    </w:div>
    <w:div w:id="1605068461">
      <w:bodyDiv w:val="1"/>
      <w:marLeft w:val="0"/>
      <w:marRight w:val="0"/>
      <w:marTop w:val="0"/>
      <w:marBottom w:val="0"/>
      <w:divBdr>
        <w:top w:val="none" w:sz="0" w:space="0" w:color="auto"/>
        <w:left w:val="none" w:sz="0" w:space="0" w:color="auto"/>
        <w:bottom w:val="none" w:sz="0" w:space="0" w:color="auto"/>
        <w:right w:val="none" w:sz="0" w:space="0" w:color="auto"/>
      </w:divBdr>
    </w:div>
    <w:div w:id="1609774172">
      <w:bodyDiv w:val="1"/>
      <w:marLeft w:val="0"/>
      <w:marRight w:val="0"/>
      <w:marTop w:val="0"/>
      <w:marBottom w:val="0"/>
      <w:divBdr>
        <w:top w:val="none" w:sz="0" w:space="0" w:color="auto"/>
        <w:left w:val="none" w:sz="0" w:space="0" w:color="auto"/>
        <w:bottom w:val="none" w:sz="0" w:space="0" w:color="auto"/>
        <w:right w:val="none" w:sz="0" w:space="0" w:color="auto"/>
      </w:divBdr>
    </w:div>
    <w:div w:id="1633707605">
      <w:bodyDiv w:val="1"/>
      <w:marLeft w:val="0"/>
      <w:marRight w:val="0"/>
      <w:marTop w:val="0"/>
      <w:marBottom w:val="0"/>
      <w:divBdr>
        <w:top w:val="none" w:sz="0" w:space="0" w:color="auto"/>
        <w:left w:val="none" w:sz="0" w:space="0" w:color="auto"/>
        <w:bottom w:val="none" w:sz="0" w:space="0" w:color="auto"/>
        <w:right w:val="none" w:sz="0" w:space="0" w:color="auto"/>
      </w:divBdr>
    </w:div>
    <w:div w:id="1635061189">
      <w:bodyDiv w:val="1"/>
      <w:marLeft w:val="0"/>
      <w:marRight w:val="0"/>
      <w:marTop w:val="0"/>
      <w:marBottom w:val="0"/>
      <w:divBdr>
        <w:top w:val="none" w:sz="0" w:space="0" w:color="auto"/>
        <w:left w:val="none" w:sz="0" w:space="0" w:color="auto"/>
        <w:bottom w:val="none" w:sz="0" w:space="0" w:color="auto"/>
        <w:right w:val="none" w:sz="0" w:space="0" w:color="auto"/>
      </w:divBdr>
    </w:div>
    <w:div w:id="1636595157">
      <w:bodyDiv w:val="1"/>
      <w:marLeft w:val="0"/>
      <w:marRight w:val="0"/>
      <w:marTop w:val="0"/>
      <w:marBottom w:val="0"/>
      <w:divBdr>
        <w:top w:val="none" w:sz="0" w:space="0" w:color="auto"/>
        <w:left w:val="none" w:sz="0" w:space="0" w:color="auto"/>
        <w:bottom w:val="none" w:sz="0" w:space="0" w:color="auto"/>
        <w:right w:val="none" w:sz="0" w:space="0" w:color="auto"/>
      </w:divBdr>
    </w:div>
    <w:div w:id="1636596851">
      <w:bodyDiv w:val="1"/>
      <w:marLeft w:val="0"/>
      <w:marRight w:val="0"/>
      <w:marTop w:val="0"/>
      <w:marBottom w:val="0"/>
      <w:divBdr>
        <w:top w:val="none" w:sz="0" w:space="0" w:color="auto"/>
        <w:left w:val="none" w:sz="0" w:space="0" w:color="auto"/>
        <w:bottom w:val="none" w:sz="0" w:space="0" w:color="auto"/>
        <w:right w:val="none" w:sz="0" w:space="0" w:color="auto"/>
      </w:divBdr>
    </w:div>
    <w:div w:id="1651598653">
      <w:bodyDiv w:val="1"/>
      <w:marLeft w:val="0"/>
      <w:marRight w:val="0"/>
      <w:marTop w:val="0"/>
      <w:marBottom w:val="0"/>
      <w:divBdr>
        <w:top w:val="none" w:sz="0" w:space="0" w:color="auto"/>
        <w:left w:val="none" w:sz="0" w:space="0" w:color="auto"/>
        <w:bottom w:val="none" w:sz="0" w:space="0" w:color="auto"/>
        <w:right w:val="none" w:sz="0" w:space="0" w:color="auto"/>
      </w:divBdr>
    </w:div>
    <w:div w:id="1652177480">
      <w:bodyDiv w:val="1"/>
      <w:marLeft w:val="0"/>
      <w:marRight w:val="0"/>
      <w:marTop w:val="0"/>
      <w:marBottom w:val="0"/>
      <w:divBdr>
        <w:top w:val="none" w:sz="0" w:space="0" w:color="auto"/>
        <w:left w:val="none" w:sz="0" w:space="0" w:color="auto"/>
        <w:bottom w:val="none" w:sz="0" w:space="0" w:color="auto"/>
        <w:right w:val="none" w:sz="0" w:space="0" w:color="auto"/>
      </w:divBdr>
    </w:div>
    <w:div w:id="1661889524">
      <w:bodyDiv w:val="1"/>
      <w:marLeft w:val="0"/>
      <w:marRight w:val="0"/>
      <w:marTop w:val="0"/>
      <w:marBottom w:val="0"/>
      <w:divBdr>
        <w:top w:val="none" w:sz="0" w:space="0" w:color="auto"/>
        <w:left w:val="none" w:sz="0" w:space="0" w:color="auto"/>
        <w:bottom w:val="none" w:sz="0" w:space="0" w:color="auto"/>
        <w:right w:val="none" w:sz="0" w:space="0" w:color="auto"/>
      </w:divBdr>
    </w:div>
    <w:div w:id="1668249384">
      <w:bodyDiv w:val="1"/>
      <w:marLeft w:val="0"/>
      <w:marRight w:val="0"/>
      <w:marTop w:val="0"/>
      <w:marBottom w:val="0"/>
      <w:divBdr>
        <w:top w:val="none" w:sz="0" w:space="0" w:color="auto"/>
        <w:left w:val="none" w:sz="0" w:space="0" w:color="auto"/>
        <w:bottom w:val="none" w:sz="0" w:space="0" w:color="auto"/>
        <w:right w:val="none" w:sz="0" w:space="0" w:color="auto"/>
      </w:divBdr>
    </w:div>
    <w:div w:id="1669208897">
      <w:bodyDiv w:val="1"/>
      <w:marLeft w:val="0"/>
      <w:marRight w:val="0"/>
      <w:marTop w:val="0"/>
      <w:marBottom w:val="0"/>
      <w:divBdr>
        <w:top w:val="none" w:sz="0" w:space="0" w:color="auto"/>
        <w:left w:val="none" w:sz="0" w:space="0" w:color="auto"/>
        <w:bottom w:val="none" w:sz="0" w:space="0" w:color="auto"/>
        <w:right w:val="none" w:sz="0" w:space="0" w:color="auto"/>
      </w:divBdr>
    </w:div>
    <w:div w:id="1676498055">
      <w:bodyDiv w:val="1"/>
      <w:marLeft w:val="0"/>
      <w:marRight w:val="0"/>
      <w:marTop w:val="0"/>
      <w:marBottom w:val="0"/>
      <w:divBdr>
        <w:top w:val="none" w:sz="0" w:space="0" w:color="auto"/>
        <w:left w:val="none" w:sz="0" w:space="0" w:color="auto"/>
        <w:bottom w:val="none" w:sz="0" w:space="0" w:color="auto"/>
        <w:right w:val="none" w:sz="0" w:space="0" w:color="auto"/>
      </w:divBdr>
    </w:div>
    <w:div w:id="1686445588">
      <w:bodyDiv w:val="1"/>
      <w:marLeft w:val="0"/>
      <w:marRight w:val="0"/>
      <w:marTop w:val="0"/>
      <w:marBottom w:val="0"/>
      <w:divBdr>
        <w:top w:val="none" w:sz="0" w:space="0" w:color="auto"/>
        <w:left w:val="none" w:sz="0" w:space="0" w:color="auto"/>
        <w:bottom w:val="none" w:sz="0" w:space="0" w:color="auto"/>
        <w:right w:val="none" w:sz="0" w:space="0" w:color="auto"/>
      </w:divBdr>
    </w:div>
    <w:div w:id="1687823981">
      <w:bodyDiv w:val="1"/>
      <w:marLeft w:val="0"/>
      <w:marRight w:val="0"/>
      <w:marTop w:val="0"/>
      <w:marBottom w:val="0"/>
      <w:divBdr>
        <w:top w:val="none" w:sz="0" w:space="0" w:color="auto"/>
        <w:left w:val="none" w:sz="0" w:space="0" w:color="auto"/>
        <w:bottom w:val="none" w:sz="0" w:space="0" w:color="auto"/>
        <w:right w:val="none" w:sz="0" w:space="0" w:color="auto"/>
      </w:divBdr>
    </w:div>
    <w:div w:id="1690792709">
      <w:bodyDiv w:val="1"/>
      <w:marLeft w:val="0"/>
      <w:marRight w:val="0"/>
      <w:marTop w:val="0"/>
      <w:marBottom w:val="0"/>
      <w:divBdr>
        <w:top w:val="none" w:sz="0" w:space="0" w:color="auto"/>
        <w:left w:val="none" w:sz="0" w:space="0" w:color="auto"/>
        <w:bottom w:val="none" w:sz="0" w:space="0" w:color="auto"/>
        <w:right w:val="none" w:sz="0" w:space="0" w:color="auto"/>
      </w:divBdr>
    </w:div>
    <w:div w:id="1695956321">
      <w:bodyDiv w:val="1"/>
      <w:marLeft w:val="0"/>
      <w:marRight w:val="0"/>
      <w:marTop w:val="0"/>
      <w:marBottom w:val="0"/>
      <w:divBdr>
        <w:top w:val="none" w:sz="0" w:space="0" w:color="auto"/>
        <w:left w:val="none" w:sz="0" w:space="0" w:color="auto"/>
        <w:bottom w:val="none" w:sz="0" w:space="0" w:color="auto"/>
        <w:right w:val="none" w:sz="0" w:space="0" w:color="auto"/>
      </w:divBdr>
    </w:div>
    <w:div w:id="1709572927">
      <w:bodyDiv w:val="1"/>
      <w:marLeft w:val="0"/>
      <w:marRight w:val="0"/>
      <w:marTop w:val="0"/>
      <w:marBottom w:val="0"/>
      <w:divBdr>
        <w:top w:val="none" w:sz="0" w:space="0" w:color="auto"/>
        <w:left w:val="none" w:sz="0" w:space="0" w:color="auto"/>
        <w:bottom w:val="none" w:sz="0" w:space="0" w:color="auto"/>
        <w:right w:val="none" w:sz="0" w:space="0" w:color="auto"/>
      </w:divBdr>
    </w:div>
    <w:div w:id="1710952516">
      <w:bodyDiv w:val="1"/>
      <w:marLeft w:val="0"/>
      <w:marRight w:val="0"/>
      <w:marTop w:val="0"/>
      <w:marBottom w:val="0"/>
      <w:divBdr>
        <w:top w:val="none" w:sz="0" w:space="0" w:color="auto"/>
        <w:left w:val="none" w:sz="0" w:space="0" w:color="auto"/>
        <w:bottom w:val="none" w:sz="0" w:space="0" w:color="auto"/>
        <w:right w:val="none" w:sz="0" w:space="0" w:color="auto"/>
      </w:divBdr>
    </w:div>
    <w:div w:id="1715887389">
      <w:bodyDiv w:val="1"/>
      <w:marLeft w:val="0"/>
      <w:marRight w:val="0"/>
      <w:marTop w:val="0"/>
      <w:marBottom w:val="0"/>
      <w:divBdr>
        <w:top w:val="none" w:sz="0" w:space="0" w:color="auto"/>
        <w:left w:val="none" w:sz="0" w:space="0" w:color="auto"/>
        <w:bottom w:val="none" w:sz="0" w:space="0" w:color="auto"/>
        <w:right w:val="none" w:sz="0" w:space="0" w:color="auto"/>
      </w:divBdr>
    </w:div>
    <w:div w:id="1742216670">
      <w:bodyDiv w:val="1"/>
      <w:marLeft w:val="0"/>
      <w:marRight w:val="0"/>
      <w:marTop w:val="0"/>
      <w:marBottom w:val="0"/>
      <w:divBdr>
        <w:top w:val="none" w:sz="0" w:space="0" w:color="auto"/>
        <w:left w:val="none" w:sz="0" w:space="0" w:color="auto"/>
        <w:bottom w:val="none" w:sz="0" w:space="0" w:color="auto"/>
        <w:right w:val="none" w:sz="0" w:space="0" w:color="auto"/>
      </w:divBdr>
    </w:div>
    <w:div w:id="1762407484">
      <w:bodyDiv w:val="1"/>
      <w:marLeft w:val="0"/>
      <w:marRight w:val="0"/>
      <w:marTop w:val="0"/>
      <w:marBottom w:val="0"/>
      <w:divBdr>
        <w:top w:val="none" w:sz="0" w:space="0" w:color="auto"/>
        <w:left w:val="none" w:sz="0" w:space="0" w:color="auto"/>
        <w:bottom w:val="none" w:sz="0" w:space="0" w:color="auto"/>
        <w:right w:val="none" w:sz="0" w:space="0" w:color="auto"/>
      </w:divBdr>
    </w:div>
    <w:div w:id="1765491023">
      <w:bodyDiv w:val="1"/>
      <w:marLeft w:val="0"/>
      <w:marRight w:val="0"/>
      <w:marTop w:val="0"/>
      <w:marBottom w:val="0"/>
      <w:divBdr>
        <w:top w:val="none" w:sz="0" w:space="0" w:color="auto"/>
        <w:left w:val="none" w:sz="0" w:space="0" w:color="auto"/>
        <w:bottom w:val="none" w:sz="0" w:space="0" w:color="auto"/>
        <w:right w:val="none" w:sz="0" w:space="0" w:color="auto"/>
      </w:divBdr>
    </w:div>
    <w:div w:id="1769038835">
      <w:bodyDiv w:val="1"/>
      <w:marLeft w:val="0"/>
      <w:marRight w:val="0"/>
      <w:marTop w:val="0"/>
      <w:marBottom w:val="0"/>
      <w:divBdr>
        <w:top w:val="none" w:sz="0" w:space="0" w:color="auto"/>
        <w:left w:val="none" w:sz="0" w:space="0" w:color="auto"/>
        <w:bottom w:val="none" w:sz="0" w:space="0" w:color="auto"/>
        <w:right w:val="none" w:sz="0" w:space="0" w:color="auto"/>
      </w:divBdr>
    </w:div>
    <w:div w:id="1771196468">
      <w:bodyDiv w:val="1"/>
      <w:marLeft w:val="0"/>
      <w:marRight w:val="0"/>
      <w:marTop w:val="0"/>
      <w:marBottom w:val="0"/>
      <w:divBdr>
        <w:top w:val="none" w:sz="0" w:space="0" w:color="auto"/>
        <w:left w:val="none" w:sz="0" w:space="0" w:color="auto"/>
        <w:bottom w:val="none" w:sz="0" w:space="0" w:color="auto"/>
        <w:right w:val="none" w:sz="0" w:space="0" w:color="auto"/>
      </w:divBdr>
    </w:div>
    <w:div w:id="1775665151">
      <w:bodyDiv w:val="1"/>
      <w:marLeft w:val="0"/>
      <w:marRight w:val="0"/>
      <w:marTop w:val="0"/>
      <w:marBottom w:val="0"/>
      <w:divBdr>
        <w:top w:val="none" w:sz="0" w:space="0" w:color="auto"/>
        <w:left w:val="none" w:sz="0" w:space="0" w:color="auto"/>
        <w:bottom w:val="none" w:sz="0" w:space="0" w:color="auto"/>
        <w:right w:val="none" w:sz="0" w:space="0" w:color="auto"/>
      </w:divBdr>
    </w:div>
    <w:div w:id="1783915126">
      <w:bodyDiv w:val="1"/>
      <w:marLeft w:val="0"/>
      <w:marRight w:val="0"/>
      <w:marTop w:val="0"/>
      <w:marBottom w:val="0"/>
      <w:divBdr>
        <w:top w:val="none" w:sz="0" w:space="0" w:color="auto"/>
        <w:left w:val="none" w:sz="0" w:space="0" w:color="auto"/>
        <w:bottom w:val="none" w:sz="0" w:space="0" w:color="auto"/>
        <w:right w:val="none" w:sz="0" w:space="0" w:color="auto"/>
      </w:divBdr>
    </w:div>
    <w:div w:id="1798253869">
      <w:bodyDiv w:val="1"/>
      <w:marLeft w:val="0"/>
      <w:marRight w:val="0"/>
      <w:marTop w:val="0"/>
      <w:marBottom w:val="0"/>
      <w:divBdr>
        <w:top w:val="none" w:sz="0" w:space="0" w:color="auto"/>
        <w:left w:val="none" w:sz="0" w:space="0" w:color="auto"/>
        <w:bottom w:val="none" w:sz="0" w:space="0" w:color="auto"/>
        <w:right w:val="none" w:sz="0" w:space="0" w:color="auto"/>
      </w:divBdr>
    </w:div>
    <w:div w:id="1803423548">
      <w:bodyDiv w:val="1"/>
      <w:marLeft w:val="0"/>
      <w:marRight w:val="0"/>
      <w:marTop w:val="0"/>
      <w:marBottom w:val="0"/>
      <w:divBdr>
        <w:top w:val="none" w:sz="0" w:space="0" w:color="auto"/>
        <w:left w:val="none" w:sz="0" w:space="0" w:color="auto"/>
        <w:bottom w:val="none" w:sz="0" w:space="0" w:color="auto"/>
        <w:right w:val="none" w:sz="0" w:space="0" w:color="auto"/>
      </w:divBdr>
    </w:div>
    <w:div w:id="1805076934">
      <w:bodyDiv w:val="1"/>
      <w:marLeft w:val="0"/>
      <w:marRight w:val="0"/>
      <w:marTop w:val="0"/>
      <w:marBottom w:val="0"/>
      <w:divBdr>
        <w:top w:val="none" w:sz="0" w:space="0" w:color="auto"/>
        <w:left w:val="none" w:sz="0" w:space="0" w:color="auto"/>
        <w:bottom w:val="none" w:sz="0" w:space="0" w:color="auto"/>
        <w:right w:val="none" w:sz="0" w:space="0" w:color="auto"/>
      </w:divBdr>
    </w:div>
    <w:div w:id="1807238194">
      <w:bodyDiv w:val="1"/>
      <w:marLeft w:val="0"/>
      <w:marRight w:val="0"/>
      <w:marTop w:val="0"/>
      <w:marBottom w:val="0"/>
      <w:divBdr>
        <w:top w:val="none" w:sz="0" w:space="0" w:color="auto"/>
        <w:left w:val="none" w:sz="0" w:space="0" w:color="auto"/>
        <w:bottom w:val="none" w:sz="0" w:space="0" w:color="auto"/>
        <w:right w:val="none" w:sz="0" w:space="0" w:color="auto"/>
      </w:divBdr>
    </w:div>
    <w:div w:id="1815413996">
      <w:bodyDiv w:val="1"/>
      <w:marLeft w:val="0"/>
      <w:marRight w:val="0"/>
      <w:marTop w:val="0"/>
      <w:marBottom w:val="0"/>
      <w:divBdr>
        <w:top w:val="none" w:sz="0" w:space="0" w:color="auto"/>
        <w:left w:val="none" w:sz="0" w:space="0" w:color="auto"/>
        <w:bottom w:val="none" w:sz="0" w:space="0" w:color="auto"/>
        <w:right w:val="none" w:sz="0" w:space="0" w:color="auto"/>
      </w:divBdr>
    </w:div>
    <w:div w:id="1823303582">
      <w:bodyDiv w:val="1"/>
      <w:marLeft w:val="0"/>
      <w:marRight w:val="0"/>
      <w:marTop w:val="0"/>
      <w:marBottom w:val="0"/>
      <w:divBdr>
        <w:top w:val="none" w:sz="0" w:space="0" w:color="auto"/>
        <w:left w:val="none" w:sz="0" w:space="0" w:color="auto"/>
        <w:bottom w:val="none" w:sz="0" w:space="0" w:color="auto"/>
        <w:right w:val="none" w:sz="0" w:space="0" w:color="auto"/>
      </w:divBdr>
    </w:div>
    <w:div w:id="1824810137">
      <w:bodyDiv w:val="1"/>
      <w:marLeft w:val="0"/>
      <w:marRight w:val="0"/>
      <w:marTop w:val="0"/>
      <w:marBottom w:val="0"/>
      <w:divBdr>
        <w:top w:val="none" w:sz="0" w:space="0" w:color="auto"/>
        <w:left w:val="none" w:sz="0" w:space="0" w:color="auto"/>
        <w:bottom w:val="none" w:sz="0" w:space="0" w:color="auto"/>
        <w:right w:val="none" w:sz="0" w:space="0" w:color="auto"/>
      </w:divBdr>
    </w:div>
    <w:div w:id="1833258770">
      <w:bodyDiv w:val="1"/>
      <w:marLeft w:val="0"/>
      <w:marRight w:val="0"/>
      <w:marTop w:val="0"/>
      <w:marBottom w:val="0"/>
      <w:divBdr>
        <w:top w:val="none" w:sz="0" w:space="0" w:color="auto"/>
        <w:left w:val="none" w:sz="0" w:space="0" w:color="auto"/>
        <w:bottom w:val="none" w:sz="0" w:space="0" w:color="auto"/>
        <w:right w:val="none" w:sz="0" w:space="0" w:color="auto"/>
      </w:divBdr>
    </w:div>
    <w:div w:id="1834298761">
      <w:bodyDiv w:val="1"/>
      <w:marLeft w:val="0"/>
      <w:marRight w:val="0"/>
      <w:marTop w:val="0"/>
      <w:marBottom w:val="0"/>
      <w:divBdr>
        <w:top w:val="none" w:sz="0" w:space="0" w:color="auto"/>
        <w:left w:val="none" w:sz="0" w:space="0" w:color="auto"/>
        <w:bottom w:val="none" w:sz="0" w:space="0" w:color="auto"/>
        <w:right w:val="none" w:sz="0" w:space="0" w:color="auto"/>
      </w:divBdr>
    </w:div>
    <w:div w:id="1841307078">
      <w:bodyDiv w:val="1"/>
      <w:marLeft w:val="0"/>
      <w:marRight w:val="0"/>
      <w:marTop w:val="0"/>
      <w:marBottom w:val="0"/>
      <w:divBdr>
        <w:top w:val="none" w:sz="0" w:space="0" w:color="auto"/>
        <w:left w:val="none" w:sz="0" w:space="0" w:color="auto"/>
        <w:bottom w:val="none" w:sz="0" w:space="0" w:color="auto"/>
        <w:right w:val="none" w:sz="0" w:space="0" w:color="auto"/>
      </w:divBdr>
    </w:div>
    <w:div w:id="1847281795">
      <w:bodyDiv w:val="1"/>
      <w:marLeft w:val="0"/>
      <w:marRight w:val="0"/>
      <w:marTop w:val="0"/>
      <w:marBottom w:val="0"/>
      <w:divBdr>
        <w:top w:val="none" w:sz="0" w:space="0" w:color="auto"/>
        <w:left w:val="none" w:sz="0" w:space="0" w:color="auto"/>
        <w:bottom w:val="none" w:sz="0" w:space="0" w:color="auto"/>
        <w:right w:val="none" w:sz="0" w:space="0" w:color="auto"/>
      </w:divBdr>
    </w:div>
    <w:div w:id="1849251638">
      <w:bodyDiv w:val="1"/>
      <w:marLeft w:val="0"/>
      <w:marRight w:val="0"/>
      <w:marTop w:val="0"/>
      <w:marBottom w:val="0"/>
      <w:divBdr>
        <w:top w:val="none" w:sz="0" w:space="0" w:color="auto"/>
        <w:left w:val="none" w:sz="0" w:space="0" w:color="auto"/>
        <w:bottom w:val="none" w:sz="0" w:space="0" w:color="auto"/>
        <w:right w:val="none" w:sz="0" w:space="0" w:color="auto"/>
      </w:divBdr>
    </w:div>
    <w:div w:id="1857227299">
      <w:bodyDiv w:val="1"/>
      <w:marLeft w:val="0"/>
      <w:marRight w:val="0"/>
      <w:marTop w:val="0"/>
      <w:marBottom w:val="0"/>
      <w:divBdr>
        <w:top w:val="none" w:sz="0" w:space="0" w:color="auto"/>
        <w:left w:val="none" w:sz="0" w:space="0" w:color="auto"/>
        <w:bottom w:val="none" w:sz="0" w:space="0" w:color="auto"/>
        <w:right w:val="none" w:sz="0" w:space="0" w:color="auto"/>
      </w:divBdr>
    </w:div>
    <w:div w:id="1859655694">
      <w:bodyDiv w:val="1"/>
      <w:marLeft w:val="0"/>
      <w:marRight w:val="0"/>
      <w:marTop w:val="0"/>
      <w:marBottom w:val="0"/>
      <w:divBdr>
        <w:top w:val="none" w:sz="0" w:space="0" w:color="auto"/>
        <w:left w:val="none" w:sz="0" w:space="0" w:color="auto"/>
        <w:bottom w:val="none" w:sz="0" w:space="0" w:color="auto"/>
        <w:right w:val="none" w:sz="0" w:space="0" w:color="auto"/>
      </w:divBdr>
    </w:div>
    <w:div w:id="1860047288">
      <w:bodyDiv w:val="1"/>
      <w:marLeft w:val="0"/>
      <w:marRight w:val="0"/>
      <w:marTop w:val="0"/>
      <w:marBottom w:val="0"/>
      <w:divBdr>
        <w:top w:val="none" w:sz="0" w:space="0" w:color="auto"/>
        <w:left w:val="none" w:sz="0" w:space="0" w:color="auto"/>
        <w:bottom w:val="none" w:sz="0" w:space="0" w:color="auto"/>
        <w:right w:val="none" w:sz="0" w:space="0" w:color="auto"/>
      </w:divBdr>
    </w:div>
    <w:div w:id="1868905767">
      <w:bodyDiv w:val="1"/>
      <w:marLeft w:val="0"/>
      <w:marRight w:val="0"/>
      <w:marTop w:val="0"/>
      <w:marBottom w:val="0"/>
      <w:divBdr>
        <w:top w:val="none" w:sz="0" w:space="0" w:color="auto"/>
        <w:left w:val="none" w:sz="0" w:space="0" w:color="auto"/>
        <w:bottom w:val="none" w:sz="0" w:space="0" w:color="auto"/>
        <w:right w:val="none" w:sz="0" w:space="0" w:color="auto"/>
      </w:divBdr>
    </w:div>
    <w:div w:id="1869639130">
      <w:bodyDiv w:val="1"/>
      <w:marLeft w:val="0"/>
      <w:marRight w:val="0"/>
      <w:marTop w:val="0"/>
      <w:marBottom w:val="0"/>
      <w:divBdr>
        <w:top w:val="none" w:sz="0" w:space="0" w:color="auto"/>
        <w:left w:val="none" w:sz="0" w:space="0" w:color="auto"/>
        <w:bottom w:val="none" w:sz="0" w:space="0" w:color="auto"/>
        <w:right w:val="none" w:sz="0" w:space="0" w:color="auto"/>
      </w:divBdr>
    </w:div>
    <w:div w:id="1881281121">
      <w:bodyDiv w:val="1"/>
      <w:marLeft w:val="0"/>
      <w:marRight w:val="0"/>
      <w:marTop w:val="0"/>
      <w:marBottom w:val="0"/>
      <w:divBdr>
        <w:top w:val="none" w:sz="0" w:space="0" w:color="auto"/>
        <w:left w:val="none" w:sz="0" w:space="0" w:color="auto"/>
        <w:bottom w:val="none" w:sz="0" w:space="0" w:color="auto"/>
        <w:right w:val="none" w:sz="0" w:space="0" w:color="auto"/>
      </w:divBdr>
    </w:div>
    <w:div w:id="1888030350">
      <w:bodyDiv w:val="1"/>
      <w:marLeft w:val="0"/>
      <w:marRight w:val="0"/>
      <w:marTop w:val="0"/>
      <w:marBottom w:val="0"/>
      <w:divBdr>
        <w:top w:val="none" w:sz="0" w:space="0" w:color="auto"/>
        <w:left w:val="none" w:sz="0" w:space="0" w:color="auto"/>
        <w:bottom w:val="none" w:sz="0" w:space="0" w:color="auto"/>
        <w:right w:val="none" w:sz="0" w:space="0" w:color="auto"/>
      </w:divBdr>
    </w:div>
    <w:div w:id="1899199632">
      <w:bodyDiv w:val="1"/>
      <w:marLeft w:val="0"/>
      <w:marRight w:val="0"/>
      <w:marTop w:val="0"/>
      <w:marBottom w:val="0"/>
      <w:divBdr>
        <w:top w:val="none" w:sz="0" w:space="0" w:color="auto"/>
        <w:left w:val="none" w:sz="0" w:space="0" w:color="auto"/>
        <w:bottom w:val="none" w:sz="0" w:space="0" w:color="auto"/>
        <w:right w:val="none" w:sz="0" w:space="0" w:color="auto"/>
      </w:divBdr>
    </w:div>
    <w:div w:id="1908374909">
      <w:bodyDiv w:val="1"/>
      <w:marLeft w:val="0"/>
      <w:marRight w:val="0"/>
      <w:marTop w:val="0"/>
      <w:marBottom w:val="0"/>
      <w:divBdr>
        <w:top w:val="none" w:sz="0" w:space="0" w:color="auto"/>
        <w:left w:val="none" w:sz="0" w:space="0" w:color="auto"/>
        <w:bottom w:val="none" w:sz="0" w:space="0" w:color="auto"/>
        <w:right w:val="none" w:sz="0" w:space="0" w:color="auto"/>
      </w:divBdr>
    </w:div>
    <w:div w:id="1908757715">
      <w:bodyDiv w:val="1"/>
      <w:marLeft w:val="0"/>
      <w:marRight w:val="0"/>
      <w:marTop w:val="0"/>
      <w:marBottom w:val="0"/>
      <w:divBdr>
        <w:top w:val="none" w:sz="0" w:space="0" w:color="auto"/>
        <w:left w:val="none" w:sz="0" w:space="0" w:color="auto"/>
        <w:bottom w:val="none" w:sz="0" w:space="0" w:color="auto"/>
        <w:right w:val="none" w:sz="0" w:space="0" w:color="auto"/>
      </w:divBdr>
    </w:div>
    <w:div w:id="1909265900">
      <w:bodyDiv w:val="1"/>
      <w:marLeft w:val="0"/>
      <w:marRight w:val="0"/>
      <w:marTop w:val="0"/>
      <w:marBottom w:val="0"/>
      <w:divBdr>
        <w:top w:val="none" w:sz="0" w:space="0" w:color="auto"/>
        <w:left w:val="none" w:sz="0" w:space="0" w:color="auto"/>
        <w:bottom w:val="none" w:sz="0" w:space="0" w:color="auto"/>
        <w:right w:val="none" w:sz="0" w:space="0" w:color="auto"/>
      </w:divBdr>
    </w:div>
    <w:div w:id="1919054259">
      <w:bodyDiv w:val="1"/>
      <w:marLeft w:val="0"/>
      <w:marRight w:val="0"/>
      <w:marTop w:val="0"/>
      <w:marBottom w:val="0"/>
      <w:divBdr>
        <w:top w:val="none" w:sz="0" w:space="0" w:color="auto"/>
        <w:left w:val="none" w:sz="0" w:space="0" w:color="auto"/>
        <w:bottom w:val="none" w:sz="0" w:space="0" w:color="auto"/>
        <w:right w:val="none" w:sz="0" w:space="0" w:color="auto"/>
      </w:divBdr>
    </w:div>
    <w:div w:id="1922835211">
      <w:bodyDiv w:val="1"/>
      <w:marLeft w:val="0"/>
      <w:marRight w:val="0"/>
      <w:marTop w:val="0"/>
      <w:marBottom w:val="0"/>
      <w:divBdr>
        <w:top w:val="none" w:sz="0" w:space="0" w:color="auto"/>
        <w:left w:val="none" w:sz="0" w:space="0" w:color="auto"/>
        <w:bottom w:val="none" w:sz="0" w:space="0" w:color="auto"/>
        <w:right w:val="none" w:sz="0" w:space="0" w:color="auto"/>
      </w:divBdr>
    </w:div>
    <w:div w:id="1927958754">
      <w:bodyDiv w:val="1"/>
      <w:marLeft w:val="0"/>
      <w:marRight w:val="0"/>
      <w:marTop w:val="0"/>
      <w:marBottom w:val="0"/>
      <w:divBdr>
        <w:top w:val="none" w:sz="0" w:space="0" w:color="auto"/>
        <w:left w:val="none" w:sz="0" w:space="0" w:color="auto"/>
        <w:bottom w:val="none" w:sz="0" w:space="0" w:color="auto"/>
        <w:right w:val="none" w:sz="0" w:space="0" w:color="auto"/>
      </w:divBdr>
    </w:div>
    <w:div w:id="1928230520">
      <w:bodyDiv w:val="1"/>
      <w:marLeft w:val="0"/>
      <w:marRight w:val="0"/>
      <w:marTop w:val="0"/>
      <w:marBottom w:val="0"/>
      <w:divBdr>
        <w:top w:val="none" w:sz="0" w:space="0" w:color="auto"/>
        <w:left w:val="none" w:sz="0" w:space="0" w:color="auto"/>
        <w:bottom w:val="none" w:sz="0" w:space="0" w:color="auto"/>
        <w:right w:val="none" w:sz="0" w:space="0" w:color="auto"/>
      </w:divBdr>
    </w:div>
    <w:div w:id="1930191365">
      <w:bodyDiv w:val="1"/>
      <w:marLeft w:val="0"/>
      <w:marRight w:val="0"/>
      <w:marTop w:val="0"/>
      <w:marBottom w:val="0"/>
      <w:divBdr>
        <w:top w:val="none" w:sz="0" w:space="0" w:color="auto"/>
        <w:left w:val="none" w:sz="0" w:space="0" w:color="auto"/>
        <w:bottom w:val="none" w:sz="0" w:space="0" w:color="auto"/>
        <w:right w:val="none" w:sz="0" w:space="0" w:color="auto"/>
      </w:divBdr>
    </w:div>
    <w:div w:id="1936211475">
      <w:bodyDiv w:val="1"/>
      <w:marLeft w:val="0"/>
      <w:marRight w:val="0"/>
      <w:marTop w:val="0"/>
      <w:marBottom w:val="0"/>
      <w:divBdr>
        <w:top w:val="none" w:sz="0" w:space="0" w:color="auto"/>
        <w:left w:val="none" w:sz="0" w:space="0" w:color="auto"/>
        <w:bottom w:val="none" w:sz="0" w:space="0" w:color="auto"/>
        <w:right w:val="none" w:sz="0" w:space="0" w:color="auto"/>
      </w:divBdr>
    </w:div>
    <w:div w:id="1948270121">
      <w:bodyDiv w:val="1"/>
      <w:marLeft w:val="0"/>
      <w:marRight w:val="0"/>
      <w:marTop w:val="0"/>
      <w:marBottom w:val="0"/>
      <w:divBdr>
        <w:top w:val="none" w:sz="0" w:space="0" w:color="auto"/>
        <w:left w:val="none" w:sz="0" w:space="0" w:color="auto"/>
        <w:bottom w:val="none" w:sz="0" w:space="0" w:color="auto"/>
        <w:right w:val="none" w:sz="0" w:space="0" w:color="auto"/>
      </w:divBdr>
    </w:div>
    <w:div w:id="1949003850">
      <w:bodyDiv w:val="1"/>
      <w:marLeft w:val="0"/>
      <w:marRight w:val="0"/>
      <w:marTop w:val="0"/>
      <w:marBottom w:val="0"/>
      <w:divBdr>
        <w:top w:val="none" w:sz="0" w:space="0" w:color="auto"/>
        <w:left w:val="none" w:sz="0" w:space="0" w:color="auto"/>
        <w:bottom w:val="none" w:sz="0" w:space="0" w:color="auto"/>
        <w:right w:val="none" w:sz="0" w:space="0" w:color="auto"/>
      </w:divBdr>
    </w:div>
    <w:div w:id="1957253253">
      <w:bodyDiv w:val="1"/>
      <w:marLeft w:val="0"/>
      <w:marRight w:val="0"/>
      <w:marTop w:val="0"/>
      <w:marBottom w:val="0"/>
      <w:divBdr>
        <w:top w:val="none" w:sz="0" w:space="0" w:color="auto"/>
        <w:left w:val="none" w:sz="0" w:space="0" w:color="auto"/>
        <w:bottom w:val="none" w:sz="0" w:space="0" w:color="auto"/>
        <w:right w:val="none" w:sz="0" w:space="0" w:color="auto"/>
      </w:divBdr>
    </w:div>
    <w:div w:id="1960718402">
      <w:bodyDiv w:val="1"/>
      <w:marLeft w:val="0"/>
      <w:marRight w:val="0"/>
      <w:marTop w:val="0"/>
      <w:marBottom w:val="0"/>
      <w:divBdr>
        <w:top w:val="none" w:sz="0" w:space="0" w:color="auto"/>
        <w:left w:val="none" w:sz="0" w:space="0" w:color="auto"/>
        <w:bottom w:val="none" w:sz="0" w:space="0" w:color="auto"/>
        <w:right w:val="none" w:sz="0" w:space="0" w:color="auto"/>
      </w:divBdr>
    </w:div>
    <w:div w:id="1962691547">
      <w:bodyDiv w:val="1"/>
      <w:marLeft w:val="0"/>
      <w:marRight w:val="0"/>
      <w:marTop w:val="0"/>
      <w:marBottom w:val="0"/>
      <w:divBdr>
        <w:top w:val="none" w:sz="0" w:space="0" w:color="auto"/>
        <w:left w:val="none" w:sz="0" w:space="0" w:color="auto"/>
        <w:bottom w:val="none" w:sz="0" w:space="0" w:color="auto"/>
        <w:right w:val="none" w:sz="0" w:space="0" w:color="auto"/>
      </w:divBdr>
    </w:div>
    <w:div w:id="1963150683">
      <w:bodyDiv w:val="1"/>
      <w:marLeft w:val="0"/>
      <w:marRight w:val="0"/>
      <w:marTop w:val="0"/>
      <w:marBottom w:val="0"/>
      <w:divBdr>
        <w:top w:val="none" w:sz="0" w:space="0" w:color="auto"/>
        <w:left w:val="none" w:sz="0" w:space="0" w:color="auto"/>
        <w:bottom w:val="none" w:sz="0" w:space="0" w:color="auto"/>
        <w:right w:val="none" w:sz="0" w:space="0" w:color="auto"/>
      </w:divBdr>
    </w:div>
    <w:div w:id="1964070457">
      <w:bodyDiv w:val="1"/>
      <w:marLeft w:val="0"/>
      <w:marRight w:val="0"/>
      <w:marTop w:val="0"/>
      <w:marBottom w:val="0"/>
      <w:divBdr>
        <w:top w:val="none" w:sz="0" w:space="0" w:color="auto"/>
        <w:left w:val="none" w:sz="0" w:space="0" w:color="auto"/>
        <w:bottom w:val="none" w:sz="0" w:space="0" w:color="auto"/>
        <w:right w:val="none" w:sz="0" w:space="0" w:color="auto"/>
      </w:divBdr>
    </w:div>
    <w:div w:id="1987540674">
      <w:bodyDiv w:val="1"/>
      <w:marLeft w:val="0"/>
      <w:marRight w:val="0"/>
      <w:marTop w:val="0"/>
      <w:marBottom w:val="0"/>
      <w:divBdr>
        <w:top w:val="none" w:sz="0" w:space="0" w:color="auto"/>
        <w:left w:val="none" w:sz="0" w:space="0" w:color="auto"/>
        <w:bottom w:val="none" w:sz="0" w:space="0" w:color="auto"/>
        <w:right w:val="none" w:sz="0" w:space="0" w:color="auto"/>
      </w:divBdr>
    </w:div>
    <w:div w:id="1989699028">
      <w:bodyDiv w:val="1"/>
      <w:marLeft w:val="0"/>
      <w:marRight w:val="0"/>
      <w:marTop w:val="0"/>
      <w:marBottom w:val="0"/>
      <w:divBdr>
        <w:top w:val="none" w:sz="0" w:space="0" w:color="auto"/>
        <w:left w:val="none" w:sz="0" w:space="0" w:color="auto"/>
        <w:bottom w:val="none" w:sz="0" w:space="0" w:color="auto"/>
        <w:right w:val="none" w:sz="0" w:space="0" w:color="auto"/>
      </w:divBdr>
    </w:div>
    <w:div w:id="1993215361">
      <w:bodyDiv w:val="1"/>
      <w:marLeft w:val="0"/>
      <w:marRight w:val="0"/>
      <w:marTop w:val="0"/>
      <w:marBottom w:val="0"/>
      <w:divBdr>
        <w:top w:val="none" w:sz="0" w:space="0" w:color="auto"/>
        <w:left w:val="none" w:sz="0" w:space="0" w:color="auto"/>
        <w:bottom w:val="none" w:sz="0" w:space="0" w:color="auto"/>
        <w:right w:val="none" w:sz="0" w:space="0" w:color="auto"/>
      </w:divBdr>
    </w:div>
    <w:div w:id="1998611759">
      <w:bodyDiv w:val="1"/>
      <w:marLeft w:val="0"/>
      <w:marRight w:val="0"/>
      <w:marTop w:val="0"/>
      <w:marBottom w:val="0"/>
      <w:divBdr>
        <w:top w:val="none" w:sz="0" w:space="0" w:color="auto"/>
        <w:left w:val="none" w:sz="0" w:space="0" w:color="auto"/>
        <w:bottom w:val="none" w:sz="0" w:space="0" w:color="auto"/>
        <w:right w:val="none" w:sz="0" w:space="0" w:color="auto"/>
      </w:divBdr>
    </w:div>
    <w:div w:id="2004122275">
      <w:bodyDiv w:val="1"/>
      <w:marLeft w:val="0"/>
      <w:marRight w:val="0"/>
      <w:marTop w:val="0"/>
      <w:marBottom w:val="0"/>
      <w:divBdr>
        <w:top w:val="none" w:sz="0" w:space="0" w:color="auto"/>
        <w:left w:val="none" w:sz="0" w:space="0" w:color="auto"/>
        <w:bottom w:val="none" w:sz="0" w:space="0" w:color="auto"/>
        <w:right w:val="none" w:sz="0" w:space="0" w:color="auto"/>
      </w:divBdr>
    </w:div>
    <w:div w:id="2007437626">
      <w:bodyDiv w:val="1"/>
      <w:marLeft w:val="0"/>
      <w:marRight w:val="0"/>
      <w:marTop w:val="0"/>
      <w:marBottom w:val="0"/>
      <w:divBdr>
        <w:top w:val="none" w:sz="0" w:space="0" w:color="auto"/>
        <w:left w:val="none" w:sz="0" w:space="0" w:color="auto"/>
        <w:bottom w:val="none" w:sz="0" w:space="0" w:color="auto"/>
        <w:right w:val="none" w:sz="0" w:space="0" w:color="auto"/>
      </w:divBdr>
    </w:div>
    <w:div w:id="2008164072">
      <w:bodyDiv w:val="1"/>
      <w:marLeft w:val="0"/>
      <w:marRight w:val="0"/>
      <w:marTop w:val="0"/>
      <w:marBottom w:val="0"/>
      <w:divBdr>
        <w:top w:val="none" w:sz="0" w:space="0" w:color="auto"/>
        <w:left w:val="none" w:sz="0" w:space="0" w:color="auto"/>
        <w:bottom w:val="none" w:sz="0" w:space="0" w:color="auto"/>
        <w:right w:val="none" w:sz="0" w:space="0" w:color="auto"/>
      </w:divBdr>
    </w:div>
    <w:div w:id="2011908702">
      <w:bodyDiv w:val="1"/>
      <w:marLeft w:val="0"/>
      <w:marRight w:val="0"/>
      <w:marTop w:val="0"/>
      <w:marBottom w:val="0"/>
      <w:divBdr>
        <w:top w:val="none" w:sz="0" w:space="0" w:color="auto"/>
        <w:left w:val="none" w:sz="0" w:space="0" w:color="auto"/>
        <w:bottom w:val="none" w:sz="0" w:space="0" w:color="auto"/>
        <w:right w:val="none" w:sz="0" w:space="0" w:color="auto"/>
      </w:divBdr>
    </w:div>
    <w:div w:id="2012368148">
      <w:bodyDiv w:val="1"/>
      <w:marLeft w:val="0"/>
      <w:marRight w:val="0"/>
      <w:marTop w:val="0"/>
      <w:marBottom w:val="0"/>
      <w:divBdr>
        <w:top w:val="none" w:sz="0" w:space="0" w:color="auto"/>
        <w:left w:val="none" w:sz="0" w:space="0" w:color="auto"/>
        <w:bottom w:val="none" w:sz="0" w:space="0" w:color="auto"/>
        <w:right w:val="none" w:sz="0" w:space="0" w:color="auto"/>
      </w:divBdr>
    </w:div>
    <w:div w:id="2014994045">
      <w:bodyDiv w:val="1"/>
      <w:marLeft w:val="0"/>
      <w:marRight w:val="0"/>
      <w:marTop w:val="0"/>
      <w:marBottom w:val="0"/>
      <w:divBdr>
        <w:top w:val="none" w:sz="0" w:space="0" w:color="auto"/>
        <w:left w:val="none" w:sz="0" w:space="0" w:color="auto"/>
        <w:bottom w:val="none" w:sz="0" w:space="0" w:color="auto"/>
        <w:right w:val="none" w:sz="0" w:space="0" w:color="auto"/>
      </w:divBdr>
    </w:div>
    <w:div w:id="2017807357">
      <w:bodyDiv w:val="1"/>
      <w:marLeft w:val="0"/>
      <w:marRight w:val="0"/>
      <w:marTop w:val="0"/>
      <w:marBottom w:val="0"/>
      <w:divBdr>
        <w:top w:val="none" w:sz="0" w:space="0" w:color="auto"/>
        <w:left w:val="none" w:sz="0" w:space="0" w:color="auto"/>
        <w:bottom w:val="none" w:sz="0" w:space="0" w:color="auto"/>
        <w:right w:val="none" w:sz="0" w:space="0" w:color="auto"/>
      </w:divBdr>
    </w:div>
    <w:div w:id="2024234845">
      <w:bodyDiv w:val="1"/>
      <w:marLeft w:val="0"/>
      <w:marRight w:val="0"/>
      <w:marTop w:val="0"/>
      <w:marBottom w:val="0"/>
      <w:divBdr>
        <w:top w:val="none" w:sz="0" w:space="0" w:color="auto"/>
        <w:left w:val="none" w:sz="0" w:space="0" w:color="auto"/>
        <w:bottom w:val="none" w:sz="0" w:space="0" w:color="auto"/>
        <w:right w:val="none" w:sz="0" w:space="0" w:color="auto"/>
      </w:divBdr>
    </w:div>
    <w:div w:id="2030642152">
      <w:bodyDiv w:val="1"/>
      <w:marLeft w:val="0"/>
      <w:marRight w:val="0"/>
      <w:marTop w:val="0"/>
      <w:marBottom w:val="0"/>
      <w:divBdr>
        <w:top w:val="none" w:sz="0" w:space="0" w:color="auto"/>
        <w:left w:val="none" w:sz="0" w:space="0" w:color="auto"/>
        <w:bottom w:val="none" w:sz="0" w:space="0" w:color="auto"/>
        <w:right w:val="none" w:sz="0" w:space="0" w:color="auto"/>
      </w:divBdr>
    </w:div>
    <w:div w:id="2053191954">
      <w:bodyDiv w:val="1"/>
      <w:marLeft w:val="0"/>
      <w:marRight w:val="0"/>
      <w:marTop w:val="0"/>
      <w:marBottom w:val="0"/>
      <w:divBdr>
        <w:top w:val="none" w:sz="0" w:space="0" w:color="auto"/>
        <w:left w:val="none" w:sz="0" w:space="0" w:color="auto"/>
        <w:bottom w:val="none" w:sz="0" w:space="0" w:color="auto"/>
        <w:right w:val="none" w:sz="0" w:space="0" w:color="auto"/>
      </w:divBdr>
    </w:div>
    <w:div w:id="2062747821">
      <w:bodyDiv w:val="1"/>
      <w:marLeft w:val="0"/>
      <w:marRight w:val="0"/>
      <w:marTop w:val="0"/>
      <w:marBottom w:val="0"/>
      <w:divBdr>
        <w:top w:val="none" w:sz="0" w:space="0" w:color="auto"/>
        <w:left w:val="none" w:sz="0" w:space="0" w:color="auto"/>
        <w:bottom w:val="none" w:sz="0" w:space="0" w:color="auto"/>
        <w:right w:val="none" w:sz="0" w:space="0" w:color="auto"/>
      </w:divBdr>
    </w:div>
    <w:div w:id="2082671359">
      <w:bodyDiv w:val="1"/>
      <w:marLeft w:val="0"/>
      <w:marRight w:val="0"/>
      <w:marTop w:val="0"/>
      <w:marBottom w:val="0"/>
      <w:divBdr>
        <w:top w:val="none" w:sz="0" w:space="0" w:color="auto"/>
        <w:left w:val="none" w:sz="0" w:space="0" w:color="auto"/>
        <w:bottom w:val="none" w:sz="0" w:space="0" w:color="auto"/>
        <w:right w:val="none" w:sz="0" w:space="0" w:color="auto"/>
      </w:divBdr>
    </w:div>
    <w:div w:id="2088381297">
      <w:bodyDiv w:val="1"/>
      <w:marLeft w:val="0"/>
      <w:marRight w:val="0"/>
      <w:marTop w:val="0"/>
      <w:marBottom w:val="0"/>
      <w:divBdr>
        <w:top w:val="none" w:sz="0" w:space="0" w:color="auto"/>
        <w:left w:val="none" w:sz="0" w:space="0" w:color="auto"/>
        <w:bottom w:val="none" w:sz="0" w:space="0" w:color="auto"/>
        <w:right w:val="none" w:sz="0" w:space="0" w:color="auto"/>
      </w:divBdr>
    </w:div>
    <w:div w:id="2091778082">
      <w:bodyDiv w:val="1"/>
      <w:marLeft w:val="0"/>
      <w:marRight w:val="0"/>
      <w:marTop w:val="0"/>
      <w:marBottom w:val="0"/>
      <w:divBdr>
        <w:top w:val="none" w:sz="0" w:space="0" w:color="auto"/>
        <w:left w:val="none" w:sz="0" w:space="0" w:color="auto"/>
        <w:bottom w:val="none" w:sz="0" w:space="0" w:color="auto"/>
        <w:right w:val="none" w:sz="0" w:space="0" w:color="auto"/>
      </w:divBdr>
    </w:div>
    <w:div w:id="2093162470">
      <w:bodyDiv w:val="1"/>
      <w:marLeft w:val="0"/>
      <w:marRight w:val="0"/>
      <w:marTop w:val="0"/>
      <w:marBottom w:val="0"/>
      <w:divBdr>
        <w:top w:val="none" w:sz="0" w:space="0" w:color="auto"/>
        <w:left w:val="none" w:sz="0" w:space="0" w:color="auto"/>
        <w:bottom w:val="none" w:sz="0" w:space="0" w:color="auto"/>
        <w:right w:val="none" w:sz="0" w:space="0" w:color="auto"/>
      </w:divBdr>
    </w:div>
    <w:div w:id="2105152454">
      <w:bodyDiv w:val="1"/>
      <w:marLeft w:val="0"/>
      <w:marRight w:val="0"/>
      <w:marTop w:val="0"/>
      <w:marBottom w:val="0"/>
      <w:divBdr>
        <w:top w:val="none" w:sz="0" w:space="0" w:color="auto"/>
        <w:left w:val="none" w:sz="0" w:space="0" w:color="auto"/>
        <w:bottom w:val="none" w:sz="0" w:space="0" w:color="auto"/>
        <w:right w:val="none" w:sz="0" w:space="0" w:color="auto"/>
      </w:divBdr>
    </w:div>
    <w:div w:id="2122602430">
      <w:bodyDiv w:val="1"/>
      <w:marLeft w:val="0"/>
      <w:marRight w:val="0"/>
      <w:marTop w:val="0"/>
      <w:marBottom w:val="0"/>
      <w:divBdr>
        <w:top w:val="none" w:sz="0" w:space="0" w:color="auto"/>
        <w:left w:val="none" w:sz="0" w:space="0" w:color="auto"/>
        <w:bottom w:val="none" w:sz="0" w:space="0" w:color="auto"/>
        <w:right w:val="none" w:sz="0" w:space="0" w:color="auto"/>
      </w:divBdr>
    </w:div>
    <w:div w:id="2131317750">
      <w:bodyDiv w:val="1"/>
      <w:marLeft w:val="0"/>
      <w:marRight w:val="0"/>
      <w:marTop w:val="0"/>
      <w:marBottom w:val="0"/>
      <w:divBdr>
        <w:top w:val="none" w:sz="0" w:space="0" w:color="auto"/>
        <w:left w:val="none" w:sz="0" w:space="0" w:color="auto"/>
        <w:bottom w:val="none" w:sz="0" w:space="0" w:color="auto"/>
        <w:right w:val="none" w:sz="0" w:space="0" w:color="auto"/>
      </w:divBdr>
    </w:div>
    <w:div w:id="2141266786">
      <w:bodyDiv w:val="1"/>
      <w:marLeft w:val="0"/>
      <w:marRight w:val="0"/>
      <w:marTop w:val="0"/>
      <w:marBottom w:val="0"/>
      <w:divBdr>
        <w:top w:val="none" w:sz="0" w:space="0" w:color="auto"/>
        <w:left w:val="none" w:sz="0" w:space="0" w:color="auto"/>
        <w:bottom w:val="none" w:sz="0" w:space="0" w:color="auto"/>
        <w:right w:val="none" w:sz="0" w:space="0" w:color="auto"/>
      </w:divBdr>
    </w:div>
    <w:div w:id="2141726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 Id="Rd081d098e8904720"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C4E7ACF54E99469018803ECFA2BC45" ma:contentTypeVersion="12" ma:contentTypeDescription="Create a new document." ma:contentTypeScope="" ma:versionID="4ac58e5ffc5ba73932113d170f52df60">
  <xsd:schema xmlns:xsd="http://www.w3.org/2001/XMLSchema" xmlns:xs="http://www.w3.org/2001/XMLSchema" xmlns:p="http://schemas.microsoft.com/office/2006/metadata/properties" xmlns:ns2="5dcba8ca-04c8-450f-a456-aaf0b8f3468f" xmlns:ns3="cbd128c3-278d-465f-90ce-bf1827037b8b" targetNamespace="http://schemas.microsoft.com/office/2006/metadata/properties" ma:root="true" ma:fieldsID="80c0a1a91c5cb6aae86f1ceaa4559562" ns2:_="" ns3:_="">
    <xsd:import namespace="5dcba8ca-04c8-450f-a456-aaf0b8f3468f"/>
    <xsd:import namespace="cbd128c3-278d-465f-90ce-bf1827037b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cba8ca-04c8-450f-a456-aaf0b8f34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128c3-278d-465f-90ce-bf1827037b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B7E679-2389-4E54-A470-EE4CC9EDF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cba8ca-04c8-450f-a456-aaf0b8f3468f"/>
    <ds:schemaRef ds:uri="cbd128c3-278d-465f-90ce-bf1827037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C1FC1D-08D4-4B0D-B3DF-35561D6AA2E6}">
  <ds:schemaRefs>
    <ds:schemaRef ds:uri="http://schemas.openxmlformats.org/officeDocument/2006/bibliography"/>
  </ds:schemaRefs>
</ds:datastoreItem>
</file>

<file path=customXml/itemProps3.xml><?xml version="1.0" encoding="utf-8"?>
<ds:datastoreItem xmlns:ds="http://schemas.openxmlformats.org/officeDocument/2006/customXml" ds:itemID="{716E5325-7702-47C7-86AB-E834C526F415}">
  <ds:schemaRefs>
    <ds:schemaRef ds:uri="http://schemas.microsoft.com/sharepoint/v3/contenttype/forms"/>
  </ds:schemaRefs>
</ds:datastoreItem>
</file>

<file path=customXml/itemProps4.xml><?xml version="1.0" encoding="utf-8"?>
<ds:datastoreItem xmlns:ds="http://schemas.openxmlformats.org/officeDocument/2006/customXml" ds:itemID="{BC1520CF-B13B-4BBD-85FA-11773B50C515}">
  <ds:schemaRefs>
    <ds:schemaRef ds:uri="http://schemas.microsoft.com/office/2006/documentManagement/types"/>
    <ds:schemaRef ds:uri="http://purl.org/dc/terms/"/>
    <ds:schemaRef ds:uri="http://purl.org/dc/elements/1.1/"/>
    <ds:schemaRef ds:uri="5dcba8ca-04c8-450f-a456-aaf0b8f3468f"/>
    <ds:schemaRef ds:uri="http://schemas.microsoft.com/office/infopath/2007/PartnerControls"/>
    <ds:schemaRef ds:uri="http://schemas.openxmlformats.org/package/2006/metadata/core-properties"/>
    <ds:schemaRef ds:uri="http://purl.org/dc/dcmitype/"/>
    <ds:schemaRef ds:uri="cbd128c3-278d-465f-90ce-bf1827037b8b"/>
    <ds:schemaRef ds:uri="http://schemas.microsoft.com/office/2006/metadata/properties"/>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raser, Christina</dc:creator>
  <keywords/>
  <dc:description/>
  <lastModifiedBy>Isaacson, Michael Ray</lastModifiedBy>
  <revision>178</revision>
  <dcterms:created xsi:type="dcterms:W3CDTF">2022-03-31T18:04:00.0000000Z</dcterms:created>
  <dcterms:modified xsi:type="dcterms:W3CDTF">2022-04-07T04:25:44.27339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4E7ACF54E99469018803ECFA2BC45</vt:lpwstr>
  </property>
</Properties>
</file>